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B7AE3" w:rsidRPr="00EC2739" w:rsidRDefault="005B7AE3">
      <w:pPr>
        <w:pStyle w:val="FirstParagraph"/>
        <w:rPr>
          <w:color w:val="000000" w:themeColor="text1"/>
          <w:lang w:val="cs-CZ"/>
        </w:rPr>
      </w:pPr>
      <w:bookmarkStart w:id="0" w:name="c_1"/>
      <w:bookmarkEnd w:id="0"/>
    </w:p>
    <w:p w:rsidR="005B7AE3" w:rsidRPr="00EC2739" w:rsidRDefault="00000000">
      <w:pPr>
        <w:pStyle w:val="Nadpis1"/>
        <w:rPr>
          <w:color w:val="000000" w:themeColor="text1"/>
          <w:lang w:val="cs-CZ"/>
        </w:rPr>
      </w:pPr>
      <w:bookmarkStart w:id="1" w:name="sb."/>
      <w:r w:rsidRPr="00EC2739">
        <w:rPr>
          <w:color w:val="000000" w:themeColor="text1"/>
          <w:lang w:val="cs-CZ"/>
        </w:rPr>
        <w:t>372/2011 Sb.</w:t>
      </w:r>
      <w:bookmarkEnd w:id="1"/>
    </w:p>
    <w:p w:rsidR="005B7AE3" w:rsidRPr="00EC2739" w:rsidRDefault="00000000">
      <w:pPr>
        <w:pStyle w:val="Nadpis1"/>
        <w:rPr>
          <w:color w:val="000000" w:themeColor="text1"/>
          <w:lang w:val="cs-CZ"/>
        </w:rPr>
      </w:pPr>
      <w:bookmarkStart w:id="2" w:name="zákon"/>
      <w:r w:rsidRPr="00EC2739">
        <w:rPr>
          <w:color w:val="000000" w:themeColor="text1"/>
          <w:lang w:val="cs-CZ"/>
        </w:rPr>
        <w:t>ZÁKON</w:t>
      </w:r>
      <w:bookmarkEnd w:id="2"/>
    </w:p>
    <w:p w:rsidR="005B7AE3" w:rsidRPr="00EC2739" w:rsidRDefault="00000000">
      <w:pPr>
        <w:pStyle w:val="Odstavec-center"/>
        <w:rPr>
          <w:color w:val="000000" w:themeColor="text1"/>
          <w:lang w:val="cs-CZ"/>
        </w:rPr>
      </w:pPr>
      <w:r w:rsidRPr="00EC2739">
        <w:rPr>
          <w:color w:val="000000" w:themeColor="text1"/>
          <w:lang w:val="cs-CZ"/>
        </w:rPr>
        <w:t>ze dne 6. listopadu 2011</w:t>
      </w:r>
    </w:p>
    <w:p w:rsidR="005B7AE3" w:rsidRPr="00EC2739" w:rsidRDefault="00000000">
      <w:pPr>
        <w:pStyle w:val="Nadpis5"/>
        <w:rPr>
          <w:color w:val="000000" w:themeColor="text1"/>
          <w:lang w:val="cs-CZ"/>
        </w:rPr>
      </w:pPr>
      <w:bookmarkStart w:id="3" w:name="X3d71d4b85d943ba22fa50307630f6c2c10923f7"/>
      <w:r w:rsidRPr="00EC2739">
        <w:rPr>
          <w:color w:val="000000" w:themeColor="text1"/>
          <w:lang w:val="cs-CZ"/>
        </w:rPr>
        <w:t>o zdravotních službách a podmínkách jejich poskytování</w:t>
      </w:r>
      <w:bookmarkEnd w:id="3"/>
    </w:p>
    <w:p w:rsidR="005B7AE3" w:rsidRPr="00EC2739" w:rsidRDefault="00000000">
      <w:pPr>
        <w:pStyle w:val="Nadpis5"/>
        <w:rPr>
          <w:color w:val="000000" w:themeColor="text1"/>
          <w:lang w:val="cs-CZ"/>
        </w:rPr>
      </w:pPr>
      <w:bookmarkStart w:id="4" w:name="zákon-o-zdravotních-službách"/>
      <w:r w:rsidRPr="00EC2739">
        <w:rPr>
          <w:color w:val="000000" w:themeColor="text1"/>
          <w:lang w:val="cs-CZ"/>
        </w:rPr>
        <w:t>(zákon o zdravotních službách)</w:t>
      </w:r>
      <w:bookmarkEnd w:id="4"/>
    </w:p>
    <w:p w:rsidR="005B7AE3" w:rsidRPr="00EC2739" w:rsidRDefault="00000000">
      <w:pPr>
        <w:pStyle w:val="Odstavec-hustsi"/>
        <w:rPr>
          <w:color w:val="000000" w:themeColor="text1"/>
          <w:lang w:val="cs-CZ"/>
        </w:rPr>
      </w:pPr>
      <w:r w:rsidRPr="00EC2739">
        <w:rPr>
          <w:color w:val="000000" w:themeColor="text1"/>
          <w:lang w:val="cs-CZ"/>
        </w:rPr>
        <w:t>Změna: 167/2012 Sb.</w:t>
      </w:r>
    </w:p>
    <w:p w:rsidR="005B7AE3" w:rsidRPr="00EC2739" w:rsidRDefault="00000000">
      <w:pPr>
        <w:pStyle w:val="Odstavec-hustsi"/>
        <w:rPr>
          <w:color w:val="000000" w:themeColor="text1"/>
          <w:lang w:val="cs-CZ"/>
        </w:rPr>
      </w:pPr>
      <w:r w:rsidRPr="00EC2739">
        <w:rPr>
          <w:color w:val="000000" w:themeColor="text1"/>
          <w:lang w:val="cs-CZ"/>
        </w:rPr>
        <w:t>Změna: 437/2012 Sb.</w:t>
      </w:r>
    </w:p>
    <w:p w:rsidR="005B7AE3" w:rsidRPr="00EC2739" w:rsidRDefault="00000000">
      <w:pPr>
        <w:pStyle w:val="Odstavec-hustsi"/>
        <w:rPr>
          <w:color w:val="000000" w:themeColor="text1"/>
          <w:lang w:val="cs-CZ"/>
        </w:rPr>
      </w:pPr>
      <w:r w:rsidRPr="00EC2739">
        <w:rPr>
          <w:color w:val="000000" w:themeColor="text1"/>
          <w:lang w:val="cs-CZ"/>
        </w:rPr>
        <w:t>Změna: 66/2013 Sb.</w:t>
      </w:r>
    </w:p>
    <w:p w:rsidR="005B7AE3" w:rsidRPr="00EC2739" w:rsidRDefault="00000000">
      <w:pPr>
        <w:pStyle w:val="Odstavec-hustsi"/>
        <w:rPr>
          <w:color w:val="000000" w:themeColor="text1"/>
          <w:lang w:val="cs-CZ"/>
        </w:rPr>
      </w:pPr>
      <w:r w:rsidRPr="00EC2739">
        <w:rPr>
          <w:color w:val="000000" w:themeColor="text1"/>
          <w:lang w:val="cs-CZ"/>
        </w:rPr>
        <w:t>Změna: 303/2013 Sb.</w:t>
      </w:r>
    </w:p>
    <w:p w:rsidR="005B7AE3" w:rsidRPr="00EC2739" w:rsidRDefault="00000000">
      <w:pPr>
        <w:pStyle w:val="Odstavec-hustsi"/>
        <w:rPr>
          <w:color w:val="000000" w:themeColor="text1"/>
          <w:lang w:val="cs-CZ"/>
        </w:rPr>
      </w:pPr>
      <w:r w:rsidRPr="00EC2739">
        <w:rPr>
          <w:color w:val="000000" w:themeColor="text1"/>
          <w:lang w:val="cs-CZ"/>
        </w:rPr>
        <w:t>Změna: 60/2014 Sb.</w:t>
      </w:r>
    </w:p>
    <w:p w:rsidR="005B7AE3" w:rsidRPr="00EC2739" w:rsidRDefault="00000000">
      <w:pPr>
        <w:pStyle w:val="Odstavec-hustsi"/>
        <w:rPr>
          <w:color w:val="000000" w:themeColor="text1"/>
          <w:lang w:val="cs-CZ"/>
        </w:rPr>
      </w:pPr>
      <w:r w:rsidRPr="00EC2739">
        <w:rPr>
          <w:color w:val="000000" w:themeColor="text1"/>
          <w:lang w:val="cs-CZ"/>
        </w:rPr>
        <w:t>Změna: 205/2015 Sb.</w:t>
      </w:r>
    </w:p>
    <w:p w:rsidR="005B7AE3" w:rsidRPr="00EC2739" w:rsidRDefault="00000000">
      <w:pPr>
        <w:pStyle w:val="Odstavec-hustsi"/>
        <w:rPr>
          <w:color w:val="000000" w:themeColor="text1"/>
          <w:lang w:val="cs-CZ"/>
        </w:rPr>
      </w:pPr>
      <w:r w:rsidRPr="00EC2739">
        <w:rPr>
          <w:color w:val="000000" w:themeColor="text1"/>
          <w:lang w:val="cs-CZ"/>
        </w:rPr>
        <w:t>Změna: 126/2016 Sb.</w:t>
      </w:r>
    </w:p>
    <w:p w:rsidR="005B7AE3" w:rsidRPr="00EC2739" w:rsidRDefault="00000000">
      <w:pPr>
        <w:pStyle w:val="Odstavec-hustsi"/>
        <w:rPr>
          <w:color w:val="000000" w:themeColor="text1"/>
          <w:lang w:val="cs-CZ"/>
        </w:rPr>
      </w:pPr>
      <w:r w:rsidRPr="00EC2739">
        <w:rPr>
          <w:color w:val="000000" w:themeColor="text1"/>
          <w:lang w:val="cs-CZ"/>
        </w:rPr>
        <w:t>Změna: 47/2016 Sb., 147/2016 Sb.</w:t>
      </w:r>
    </w:p>
    <w:p w:rsidR="005B7AE3" w:rsidRPr="00EC2739" w:rsidRDefault="00000000">
      <w:pPr>
        <w:pStyle w:val="Odstavec-hustsi"/>
        <w:rPr>
          <w:color w:val="000000" w:themeColor="text1"/>
          <w:lang w:val="cs-CZ"/>
        </w:rPr>
      </w:pPr>
      <w:r w:rsidRPr="00EC2739">
        <w:rPr>
          <w:color w:val="000000" w:themeColor="text1"/>
          <w:lang w:val="cs-CZ"/>
        </w:rPr>
        <w:t>Změna: 189/2016 Sb.</w:t>
      </w:r>
    </w:p>
    <w:p w:rsidR="005B7AE3" w:rsidRPr="00EC2739" w:rsidRDefault="00000000">
      <w:pPr>
        <w:pStyle w:val="Odstavec-hustsi"/>
        <w:rPr>
          <w:color w:val="000000" w:themeColor="text1"/>
          <w:lang w:val="cs-CZ"/>
        </w:rPr>
      </w:pPr>
      <w:r w:rsidRPr="00EC2739">
        <w:rPr>
          <w:color w:val="000000" w:themeColor="text1"/>
          <w:lang w:val="cs-CZ"/>
        </w:rPr>
        <w:t>Změna: 298/2016 Sb.</w:t>
      </w:r>
    </w:p>
    <w:p w:rsidR="005B7AE3" w:rsidRPr="00EC2739" w:rsidRDefault="00000000">
      <w:pPr>
        <w:pStyle w:val="Odstavec-hustsi"/>
        <w:rPr>
          <w:color w:val="000000" w:themeColor="text1"/>
          <w:lang w:val="cs-CZ"/>
        </w:rPr>
      </w:pPr>
      <w:r w:rsidRPr="00EC2739">
        <w:rPr>
          <w:color w:val="000000" w:themeColor="text1"/>
          <w:lang w:val="cs-CZ"/>
        </w:rPr>
        <w:t>Změna: 192/2016 Sb., 264/2016 Sb.</w:t>
      </w:r>
    </w:p>
    <w:p w:rsidR="005B7AE3" w:rsidRPr="00EC2739" w:rsidRDefault="00000000">
      <w:pPr>
        <w:pStyle w:val="Odstavec-hustsi"/>
        <w:rPr>
          <w:color w:val="000000" w:themeColor="text1"/>
          <w:lang w:val="cs-CZ"/>
        </w:rPr>
      </w:pPr>
      <w:r w:rsidRPr="00EC2739">
        <w:rPr>
          <w:color w:val="000000" w:themeColor="text1"/>
          <w:lang w:val="cs-CZ"/>
        </w:rPr>
        <w:t>Změna: 65/2017 Sb.</w:t>
      </w:r>
    </w:p>
    <w:p w:rsidR="005B7AE3" w:rsidRPr="00EC2739" w:rsidRDefault="00000000">
      <w:pPr>
        <w:pStyle w:val="Odstavec-hustsi"/>
        <w:rPr>
          <w:color w:val="000000" w:themeColor="text1"/>
          <w:lang w:val="cs-CZ"/>
        </w:rPr>
      </w:pPr>
      <w:r w:rsidRPr="00EC2739">
        <w:rPr>
          <w:color w:val="000000" w:themeColor="text1"/>
          <w:lang w:val="cs-CZ"/>
        </w:rPr>
        <w:t>Změna: 183/2017 Sb.</w:t>
      </w:r>
    </w:p>
    <w:p w:rsidR="005B7AE3" w:rsidRPr="00EC2739" w:rsidRDefault="00000000">
      <w:pPr>
        <w:pStyle w:val="Odstavec-hustsi"/>
        <w:rPr>
          <w:color w:val="000000" w:themeColor="text1"/>
          <w:lang w:val="cs-CZ"/>
        </w:rPr>
      </w:pPr>
      <w:r w:rsidRPr="00EC2739">
        <w:rPr>
          <w:color w:val="000000" w:themeColor="text1"/>
          <w:lang w:val="cs-CZ"/>
        </w:rPr>
        <w:t>Změna: 206/2017 Sb.</w:t>
      </w:r>
    </w:p>
    <w:p w:rsidR="005B7AE3" w:rsidRPr="00EC2739" w:rsidRDefault="00000000">
      <w:pPr>
        <w:pStyle w:val="Odstavec-hustsi"/>
        <w:rPr>
          <w:color w:val="000000" w:themeColor="text1"/>
          <w:lang w:val="cs-CZ"/>
        </w:rPr>
      </w:pPr>
      <w:r w:rsidRPr="00EC2739">
        <w:rPr>
          <w:color w:val="000000" w:themeColor="text1"/>
          <w:lang w:val="cs-CZ"/>
        </w:rPr>
        <w:t>Změna: 193/2017 Sb.</w:t>
      </w:r>
    </w:p>
    <w:p w:rsidR="005B7AE3" w:rsidRPr="00EC2739" w:rsidRDefault="00000000">
      <w:pPr>
        <w:pStyle w:val="Odstavec-hustsi"/>
        <w:rPr>
          <w:color w:val="000000" w:themeColor="text1"/>
          <w:lang w:val="cs-CZ"/>
        </w:rPr>
      </w:pPr>
      <w:r w:rsidRPr="00EC2739">
        <w:rPr>
          <w:color w:val="000000" w:themeColor="text1"/>
          <w:lang w:val="cs-CZ"/>
        </w:rPr>
        <w:t>Změna: 290/2017 Sb. (část)</w:t>
      </w:r>
    </w:p>
    <w:p w:rsidR="005B7AE3" w:rsidRPr="00EC2739" w:rsidRDefault="00000000">
      <w:pPr>
        <w:pStyle w:val="Odstavec-hustsi"/>
        <w:rPr>
          <w:color w:val="000000" w:themeColor="text1"/>
          <w:lang w:val="cs-CZ"/>
        </w:rPr>
      </w:pPr>
      <w:r w:rsidRPr="00EC2739">
        <w:rPr>
          <w:color w:val="000000" w:themeColor="text1"/>
          <w:lang w:val="cs-CZ"/>
        </w:rPr>
        <w:t>Změna: 290/2017 Sb.</w:t>
      </w:r>
    </w:p>
    <w:p w:rsidR="005B7AE3" w:rsidRPr="00EC2739" w:rsidRDefault="00000000">
      <w:pPr>
        <w:pStyle w:val="Odstavec-hustsi"/>
        <w:rPr>
          <w:color w:val="000000" w:themeColor="text1"/>
          <w:lang w:val="cs-CZ"/>
        </w:rPr>
      </w:pPr>
      <w:r w:rsidRPr="00EC2739">
        <w:rPr>
          <w:color w:val="000000" w:themeColor="text1"/>
          <w:lang w:val="cs-CZ"/>
        </w:rPr>
        <w:t>Změna: 251/2017 Sb.</w:t>
      </w:r>
    </w:p>
    <w:p w:rsidR="005B7AE3" w:rsidRPr="00EC2739" w:rsidRDefault="00000000">
      <w:pPr>
        <w:pStyle w:val="Odstavec-hustsi"/>
        <w:rPr>
          <w:color w:val="000000" w:themeColor="text1"/>
          <w:lang w:val="cs-CZ"/>
        </w:rPr>
      </w:pPr>
      <w:r w:rsidRPr="00EC2739">
        <w:rPr>
          <w:color w:val="000000" w:themeColor="text1"/>
          <w:lang w:val="cs-CZ"/>
        </w:rPr>
        <w:t>Změna: 45/2019 Sb.</w:t>
      </w:r>
    </w:p>
    <w:p w:rsidR="005B7AE3" w:rsidRPr="00EC2739" w:rsidRDefault="00000000">
      <w:pPr>
        <w:pStyle w:val="Odstavec-hustsi"/>
        <w:rPr>
          <w:color w:val="000000" w:themeColor="text1"/>
          <w:lang w:val="cs-CZ"/>
        </w:rPr>
      </w:pPr>
      <w:r w:rsidRPr="00EC2739">
        <w:rPr>
          <w:color w:val="000000" w:themeColor="text1"/>
          <w:lang w:val="cs-CZ"/>
        </w:rPr>
        <w:t>Změna: 44/2019 Sb.</w:t>
      </w:r>
    </w:p>
    <w:p w:rsidR="005B7AE3" w:rsidRPr="00EC2739" w:rsidRDefault="00000000">
      <w:pPr>
        <w:pStyle w:val="Odstavec-hustsi"/>
        <w:rPr>
          <w:color w:val="000000" w:themeColor="text1"/>
          <w:lang w:val="cs-CZ"/>
        </w:rPr>
      </w:pPr>
      <w:r w:rsidRPr="00EC2739">
        <w:rPr>
          <w:color w:val="000000" w:themeColor="text1"/>
          <w:lang w:val="cs-CZ"/>
        </w:rPr>
        <w:t>Změna: 111/2019 Sb.</w:t>
      </w:r>
    </w:p>
    <w:p w:rsidR="005B7AE3" w:rsidRPr="00EC2739" w:rsidRDefault="00000000">
      <w:pPr>
        <w:pStyle w:val="Odstavec-hustsi"/>
        <w:rPr>
          <w:color w:val="000000" w:themeColor="text1"/>
          <w:lang w:val="cs-CZ"/>
        </w:rPr>
      </w:pPr>
      <w:r w:rsidRPr="00EC2739">
        <w:rPr>
          <w:color w:val="000000" w:themeColor="text1"/>
          <w:lang w:val="cs-CZ"/>
        </w:rPr>
        <w:t>Změna: 165/2020 Sb.</w:t>
      </w:r>
    </w:p>
    <w:p w:rsidR="005B7AE3" w:rsidRPr="00EC2739" w:rsidRDefault="00000000">
      <w:pPr>
        <w:pStyle w:val="Odstavec-hustsi"/>
        <w:rPr>
          <w:color w:val="000000" w:themeColor="text1"/>
          <w:lang w:val="cs-CZ"/>
        </w:rPr>
      </w:pPr>
      <w:r w:rsidRPr="00EC2739">
        <w:rPr>
          <w:color w:val="000000" w:themeColor="text1"/>
          <w:lang w:val="cs-CZ"/>
        </w:rPr>
        <w:t>Změna: 255/2019 Sb.</w:t>
      </w:r>
    </w:p>
    <w:p w:rsidR="005B7AE3" w:rsidRPr="00EC2739" w:rsidRDefault="00000000">
      <w:pPr>
        <w:pStyle w:val="Odstavec-hustsi"/>
        <w:rPr>
          <w:color w:val="000000" w:themeColor="text1"/>
          <w:lang w:val="cs-CZ"/>
        </w:rPr>
      </w:pPr>
      <w:r w:rsidRPr="00EC2739">
        <w:rPr>
          <w:color w:val="000000" w:themeColor="text1"/>
          <w:lang w:val="cs-CZ"/>
        </w:rPr>
        <w:t>Změna: 262/2019 Sb.</w:t>
      </w:r>
    </w:p>
    <w:p w:rsidR="005B7AE3" w:rsidRPr="00EC2739" w:rsidRDefault="00000000">
      <w:pPr>
        <w:pStyle w:val="Odstavec-hustsi"/>
        <w:rPr>
          <w:color w:val="000000" w:themeColor="text1"/>
          <w:lang w:val="cs-CZ"/>
        </w:rPr>
      </w:pPr>
      <w:r w:rsidRPr="00EC2739">
        <w:rPr>
          <w:color w:val="000000" w:themeColor="text1"/>
          <w:lang w:val="cs-CZ"/>
        </w:rPr>
        <w:t>Změna: 326/2021 Sb., 363/2021 Sb., 371/2021 Sb., 374/2021 Sb.</w:t>
      </w:r>
    </w:p>
    <w:p w:rsidR="005B7AE3" w:rsidRPr="00EC2739" w:rsidRDefault="00000000">
      <w:pPr>
        <w:pStyle w:val="Odstavec-hustsi"/>
        <w:rPr>
          <w:color w:val="000000" w:themeColor="text1"/>
          <w:lang w:val="cs-CZ"/>
        </w:rPr>
      </w:pPr>
      <w:r w:rsidRPr="00EC2739">
        <w:rPr>
          <w:color w:val="000000" w:themeColor="text1"/>
          <w:lang w:val="cs-CZ"/>
        </w:rPr>
        <w:t>Změna: 261/2021 Sb.</w:t>
      </w:r>
    </w:p>
    <w:p w:rsidR="005B7AE3" w:rsidRPr="00EC2739" w:rsidRDefault="00000000">
      <w:pPr>
        <w:pStyle w:val="Odstavec-hustsi"/>
        <w:rPr>
          <w:color w:val="000000" w:themeColor="text1"/>
          <w:lang w:val="cs-CZ"/>
        </w:rPr>
      </w:pPr>
      <w:r w:rsidRPr="00EC2739">
        <w:rPr>
          <w:color w:val="000000" w:themeColor="text1"/>
          <w:lang w:val="cs-CZ"/>
        </w:rPr>
        <w:t>Změna: 326/2021 Sb. (část)</w:t>
      </w:r>
    </w:p>
    <w:p w:rsidR="005B7AE3" w:rsidRPr="00EC2739" w:rsidRDefault="00000000">
      <w:pPr>
        <w:pStyle w:val="Odstavec-hustsi"/>
        <w:rPr>
          <w:color w:val="000000" w:themeColor="text1"/>
          <w:lang w:val="cs-CZ"/>
        </w:rPr>
      </w:pPr>
      <w:r w:rsidRPr="00EC2739">
        <w:rPr>
          <w:color w:val="000000" w:themeColor="text1"/>
          <w:lang w:val="cs-CZ"/>
        </w:rPr>
        <w:t>Změna: 277/2019 Sb., 326/2021 Sb. (část), 412/2023 Sb.</w:t>
      </w:r>
    </w:p>
    <w:p w:rsidR="005B7AE3" w:rsidRPr="00EC2739" w:rsidRDefault="00000000">
      <w:pPr>
        <w:pStyle w:val="Odstavec-mensi"/>
        <w:rPr>
          <w:color w:val="000000" w:themeColor="text1"/>
          <w:lang w:val="cs-CZ"/>
        </w:rPr>
      </w:pPr>
      <w:r w:rsidRPr="00EC2739">
        <w:rPr>
          <w:color w:val="000000" w:themeColor="text1"/>
          <w:lang w:val="cs-CZ"/>
        </w:rPr>
        <w:t>Parlament se usnesl na tomto zákoně České republiky:</w:t>
      </w:r>
    </w:p>
    <w:p w:rsidR="005B7AE3" w:rsidRPr="00EC2739" w:rsidRDefault="005B7AE3">
      <w:pPr>
        <w:pStyle w:val="Zkladntext"/>
        <w:rPr>
          <w:color w:val="000000" w:themeColor="text1"/>
          <w:lang w:val="cs-CZ"/>
        </w:rPr>
      </w:pPr>
      <w:bookmarkStart w:id="5" w:name="c_133"/>
      <w:bookmarkEnd w:id="5"/>
    </w:p>
    <w:p w:rsidR="005B7AE3" w:rsidRPr="00EC2739" w:rsidRDefault="00000000">
      <w:pPr>
        <w:pStyle w:val="Nadpis2"/>
        <w:rPr>
          <w:color w:val="000000" w:themeColor="text1"/>
          <w:lang w:val="cs-CZ"/>
        </w:rPr>
      </w:pPr>
      <w:bookmarkStart w:id="6" w:name="část-první"/>
      <w:r w:rsidRPr="00EC2739">
        <w:rPr>
          <w:color w:val="000000" w:themeColor="text1"/>
          <w:lang w:val="cs-CZ"/>
        </w:rPr>
        <w:t>ČÁST PRVNÍ</w:t>
      </w:r>
      <w:bookmarkEnd w:id="6"/>
    </w:p>
    <w:p w:rsidR="005B7AE3" w:rsidRPr="00EC2739" w:rsidRDefault="00000000">
      <w:pPr>
        <w:pStyle w:val="Nadpis2"/>
        <w:rPr>
          <w:color w:val="000000" w:themeColor="text1"/>
          <w:lang w:val="cs-CZ"/>
        </w:rPr>
      </w:pPr>
      <w:bookmarkStart w:id="7" w:name="základní-ustanovení"/>
      <w:r w:rsidRPr="00EC2739">
        <w:rPr>
          <w:color w:val="000000" w:themeColor="text1"/>
          <w:lang w:val="cs-CZ"/>
        </w:rPr>
        <w:t>ZÁKLADNÍ USTANOVENÍ</w:t>
      </w:r>
      <w:bookmarkEnd w:id="7"/>
    </w:p>
    <w:p w:rsidR="005B7AE3" w:rsidRPr="00EC2739" w:rsidRDefault="00000000">
      <w:pPr>
        <w:pStyle w:val="FirstParagraph"/>
        <w:rPr>
          <w:color w:val="000000" w:themeColor="text1"/>
          <w:lang w:val="cs-CZ"/>
        </w:rPr>
      </w:pPr>
      <w:bookmarkStart w:id="8" w:name="c_137"/>
      <w:bookmarkStart w:id="9" w:name="pa_1"/>
      <w:bookmarkEnd w:id="8"/>
      <w:bookmarkEnd w:id="9"/>
      <w:r w:rsidRPr="00EC2739">
        <w:rPr>
          <w:color w:val="000000" w:themeColor="text1"/>
          <w:lang w:val="cs-CZ"/>
        </w:rPr>
        <w:t xml:space="preserve"> </w:t>
      </w:r>
      <w:bookmarkStart w:id="10" w:name="p_1"/>
      <w:bookmarkEnd w:id="10"/>
    </w:p>
    <w:p w:rsidR="005B7AE3" w:rsidRPr="00EC2739" w:rsidRDefault="00000000">
      <w:pPr>
        <w:pStyle w:val="H5-center"/>
        <w:rPr>
          <w:color w:val="000000" w:themeColor="text1"/>
          <w:lang w:val="cs-CZ"/>
        </w:rPr>
      </w:pPr>
      <w:r w:rsidRPr="00EC2739">
        <w:rPr>
          <w:color w:val="000000" w:themeColor="text1"/>
          <w:lang w:val="cs-CZ"/>
        </w:rPr>
        <w:lastRenderedPageBreak/>
        <w:t>§ 1  </w:t>
      </w:r>
    </w:p>
    <w:p w:rsidR="005B7AE3" w:rsidRPr="00EC2739" w:rsidRDefault="00000000">
      <w:pPr>
        <w:pStyle w:val="Zkladntext"/>
        <w:rPr>
          <w:color w:val="000000" w:themeColor="text1"/>
          <w:lang w:val="cs-CZ"/>
        </w:rPr>
      </w:pPr>
      <w:r w:rsidRPr="00EC2739">
        <w:rPr>
          <w:color w:val="000000" w:themeColor="text1"/>
          <w:lang w:val="cs-CZ"/>
        </w:rPr>
        <w:t>Tento zákon upravuje zdravotní služby a podmínky jejich poskytování a s tím spojený výkon státní správy, druhy a formy zdravotní péče, práva a povinnosti pacientů a osob pacientům blízkých, poskytovatelů zdravotních služeb, zdravotnických pracovníků</w:t>
      </w:r>
      <w:r w:rsidRPr="00EC2739">
        <w:rPr>
          <w:color w:val="000000" w:themeColor="text1"/>
          <w:vertAlign w:val="superscript"/>
          <w:lang w:val="cs-CZ"/>
        </w:rPr>
        <w:t>1)</w:t>
      </w:r>
      <w:r w:rsidRPr="00EC2739">
        <w:rPr>
          <w:color w:val="000000" w:themeColor="text1"/>
          <w:lang w:val="cs-CZ"/>
        </w:rPr>
        <w:t xml:space="preserve">, </w:t>
      </w:r>
      <w:r w:rsidRPr="00EC2739">
        <w:rPr>
          <w:color w:val="000000" w:themeColor="text1"/>
          <w:vertAlign w:val="superscript"/>
          <w:lang w:val="cs-CZ"/>
        </w:rPr>
        <w:t>2)</w:t>
      </w:r>
      <w:r w:rsidRPr="00EC2739">
        <w:rPr>
          <w:color w:val="000000" w:themeColor="text1"/>
          <w:lang w:val="cs-CZ"/>
        </w:rPr>
        <w:t>, jiných odborných pracovníků</w:t>
      </w:r>
      <w:r w:rsidRPr="00EC2739">
        <w:rPr>
          <w:color w:val="000000" w:themeColor="text1"/>
          <w:vertAlign w:val="superscript"/>
          <w:lang w:val="cs-CZ"/>
        </w:rPr>
        <w:t>2)</w:t>
      </w:r>
      <w:r w:rsidRPr="00EC2739">
        <w:rPr>
          <w:color w:val="000000" w:themeColor="text1"/>
          <w:lang w:val="cs-CZ"/>
        </w:rPr>
        <w:t xml:space="preserve"> a dalších osob v souvislosti s poskytováním zdravotních služeb, podmínky hodnocení kvality a bezpečí zdravotních služeb, další činnosti související s poskytováním zdravotních služeb a zapracovává příslušné předpisy Evropské unie</w:t>
      </w:r>
      <w:r w:rsidRPr="00EC2739">
        <w:rPr>
          <w:color w:val="000000" w:themeColor="text1"/>
          <w:vertAlign w:val="superscript"/>
          <w:lang w:val="cs-CZ"/>
        </w:rPr>
        <w:t>3)</w:t>
      </w:r>
      <w:r w:rsidRPr="00EC2739">
        <w:rPr>
          <w:color w:val="000000" w:themeColor="text1"/>
          <w:lang w:val="cs-CZ"/>
        </w:rPr>
        <w:t>.</w:t>
      </w:r>
    </w:p>
    <w:p w:rsidR="005B7AE3" w:rsidRPr="00EC2739" w:rsidRDefault="00000000">
      <w:pPr>
        <w:pStyle w:val="Zkladntext"/>
        <w:rPr>
          <w:color w:val="000000" w:themeColor="text1"/>
          <w:lang w:val="cs-CZ"/>
        </w:rPr>
      </w:pPr>
      <w:bookmarkStart w:id="11" w:name="c_206"/>
      <w:bookmarkStart w:id="12" w:name="pa_2"/>
      <w:bookmarkEnd w:id="11"/>
      <w:bookmarkEnd w:id="12"/>
      <w:r w:rsidRPr="00EC2739">
        <w:rPr>
          <w:color w:val="000000" w:themeColor="text1"/>
          <w:lang w:val="cs-CZ"/>
        </w:rPr>
        <w:t xml:space="preserve"> </w:t>
      </w:r>
      <w:bookmarkStart w:id="13" w:name="p_2"/>
      <w:bookmarkEnd w:id="13"/>
    </w:p>
    <w:p w:rsidR="005B7AE3" w:rsidRPr="00EC2739" w:rsidRDefault="00000000">
      <w:pPr>
        <w:pStyle w:val="H5-center"/>
        <w:rPr>
          <w:color w:val="000000" w:themeColor="text1"/>
          <w:lang w:val="cs-CZ"/>
        </w:rPr>
      </w:pPr>
      <w:r w:rsidRPr="00EC2739">
        <w:rPr>
          <w:color w:val="000000" w:themeColor="text1"/>
          <w:lang w:val="cs-CZ"/>
        </w:rPr>
        <w:t>§ 2  </w:t>
      </w:r>
    </w:p>
    <w:p w:rsidR="005B7AE3" w:rsidRPr="00EC2739" w:rsidRDefault="00000000">
      <w:pPr>
        <w:pStyle w:val="Zkladntext"/>
        <w:rPr>
          <w:color w:val="000000" w:themeColor="text1"/>
          <w:lang w:val="cs-CZ"/>
        </w:rPr>
      </w:pPr>
      <w:r w:rsidRPr="00EC2739">
        <w:rPr>
          <w:color w:val="000000" w:themeColor="text1"/>
          <w:lang w:val="cs-CZ"/>
        </w:rPr>
        <w:t>(1) Poskytovatelem zdravotních služeb se rozumí fyzická nebo právnická osoba, která má oprávnění k poskytování zdravotních služeb podle tohoto zákona.</w:t>
      </w:r>
    </w:p>
    <w:p w:rsidR="005B7AE3" w:rsidRPr="00EC2739" w:rsidRDefault="00000000">
      <w:pPr>
        <w:pStyle w:val="Zkladntext"/>
        <w:rPr>
          <w:color w:val="000000" w:themeColor="text1"/>
          <w:lang w:val="cs-CZ"/>
        </w:rPr>
      </w:pPr>
      <w:r w:rsidRPr="00EC2739">
        <w:rPr>
          <w:color w:val="000000" w:themeColor="text1"/>
          <w:lang w:val="cs-CZ"/>
        </w:rPr>
        <w:t>(2) Zdravotními službami se rozumí</w:t>
      </w:r>
    </w:p>
    <w:p w:rsidR="005B7AE3" w:rsidRPr="00EC2739" w:rsidRDefault="00000000">
      <w:pPr>
        <w:pStyle w:val="Odstavec-posun-minus1r"/>
        <w:rPr>
          <w:color w:val="000000" w:themeColor="text1"/>
          <w:lang w:val="cs-CZ"/>
        </w:rPr>
      </w:pPr>
      <w:r w:rsidRPr="00EC2739">
        <w:rPr>
          <w:color w:val="000000" w:themeColor="text1"/>
          <w:lang w:val="cs-CZ"/>
        </w:rPr>
        <w:t>a) poskytování zdravotní péče podle tohoto zákona zdravotnickými pracovníky</w:t>
      </w:r>
      <w:r w:rsidRPr="00EC2739">
        <w:rPr>
          <w:color w:val="000000" w:themeColor="text1"/>
          <w:vertAlign w:val="superscript"/>
          <w:lang w:val="cs-CZ"/>
        </w:rPr>
        <w:t>1)</w:t>
      </w:r>
      <w:r w:rsidRPr="00EC2739">
        <w:rPr>
          <w:color w:val="000000" w:themeColor="text1"/>
          <w:lang w:val="cs-CZ"/>
        </w:rPr>
        <w:t>,</w:t>
      </w:r>
      <w:r w:rsidRPr="00EC2739">
        <w:rPr>
          <w:color w:val="000000" w:themeColor="text1"/>
          <w:vertAlign w:val="superscript"/>
          <w:lang w:val="cs-CZ"/>
        </w:rPr>
        <w:t>2)</w:t>
      </w:r>
      <w:r w:rsidRPr="00EC2739">
        <w:rPr>
          <w:color w:val="000000" w:themeColor="text1"/>
          <w:lang w:val="cs-CZ"/>
        </w:rPr>
        <w:t>, a dále činnosti vykonávané jinými odbornými pracovníky</w:t>
      </w:r>
      <w:r w:rsidRPr="00EC2739">
        <w:rPr>
          <w:color w:val="000000" w:themeColor="text1"/>
          <w:vertAlign w:val="superscript"/>
          <w:lang w:val="cs-CZ"/>
        </w:rPr>
        <w:t>2)</w:t>
      </w:r>
      <w:r w:rsidRPr="00EC2739">
        <w:rPr>
          <w:color w:val="000000" w:themeColor="text1"/>
          <w:lang w:val="cs-CZ"/>
        </w:rPr>
        <w:t>, jsou-li tyto činnosti vykonávány v přímé souvislosti s poskytováním zdravotní péče,</w:t>
      </w:r>
    </w:p>
    <w:p w:rsidR="005B7AE3" w:rsidRPr="00EC2739" w:rsidRDefault="00000000">
      <w:pPr>
        <w:pStyle w:val="Odstavec-posun-minus1r"/>
        <w:rPr>
          <w:color w:val="000000" w:themeColor="text1"/>
          <w:lang w:val="cs-CZ"/>
        </w:rPr>
      </w:pPr>
      <w:r w:rsidRPr="00EC2739">
        <w:rPr>
          <w:color w:val="000000" w:themeColor="text1"/>
          <w:lang w:val="cs-CZ"/>
        </w:rPr>
        <w:t>b) konzultační služby, jejichž účelem je posouzení individuálního léčebného postupu, popřípadě navržení jeho změny nebo doplnění, a další konzultace podporující rozhodování pacienta ve věci poskytnutí zdravotních služeb prováděné dalším poskytovatelem zdravotních služeb (dále jen „poskytovatel“) nebo zdravotnickým pracovníkem, kterého si pacient zvolil,</w:t>
      </w:r>
    </w:p>
    <w:p w:rsidR="005B7AE3" w:rsidRPr="00EC2739" w:rsidRDefault="00000000">
      <w:pPr>
        <w:pStyle w:val="Odstavec-posun-minus1r"/>
        <w:rPr>
          <w:color w:val="000000" w:themeColor="text1"/>
          <w:lang w:val="cs-CZ"/>
        </w:rPr>
      </w:pPr>
      <w:r w:rsidRPr="00EC2739">
        <w:rPr>
          <w:color w:val="000000" w:themeColor="text1"/>
          <w:lang w:val="cs-CZ"/>
        </w:rPr>
        <w:t>c) nakládání s tělem zemřelého v rozsahu stanoveném tímto zákonem, včetně převozu těla zemřelého na patologicko-anatomickou pitvu nebo zdravotní pitvu a z patologicko-anatomické pitvy nebo ze zdravotní pitvy prováděné poskytovatelem podle zákona o pohřebnictví</w:t>
      </w:r>
      <w:r w:rsidRPr="00EC2739">
        <w:rPr>
          <w:color w:val="000000" w:themeColor="text1"/>
          <w:vertAlign w:val="superscript"/>
          <w:lang w:val="cs-CZ"/>
        </w:rPr>
        <w:t>4)</w:t>
      </w:r>
      <w:r w:rsidRPr="00EC2739">
        <w:rPr>
          <w:color w:val="000000" w:themeColor="text1"/>
          <w:lang w:val="cs-CZ"/>
        </w:rPr>
        <w:t>,</w:t>
      </w:r>
    </w:p>
    <w:p w:rsidR="005B7AE3" w:rsidRPr="00EC2739" w:rsidRDefault="00000000">
      <w:pPr>
        <w:pStyle w:val="Odstavec-posun-minus1r"/>
        <w:rPr>
          <w:color w:val="000000" w:themeColor="text1"/>
          <w:lang w:val="cs-CZ"/>
        </w:rPr>
      </w:pPr>
      <w:r w:rsidRPr="00EC2739">
        <w:rPr>
          <w:color w:val="000000" w:themeColor="text1"/>
          <w:lang w:val="cs-CZ"/>
        </w:rPr>
        <w:t>d) zdravotnická záchranná služba</w:t>
      </w:r>
      <w:r w:rsidRPr="00EC2739">
        <w:rPr>
          <w:color w:val="000000" w:themeColor="text1"/>
          <w:vertAlign w:val="superscript"/>
          <w:lang w:val="cs-CZ"/>
        </w:rPr>
        <w:t>5)</w:t>
      </w:r>
      <w:r w:rsidRPr="00EC2739">
        <w:rPr>
          <w:color w:val="000000" w:themeColor="text1"/>
          <w:lang w:val="cs-CZ"/>
        </w:rPr>
        <w:t>,</w:t>
      </w:r>
    </w:p>
    <w:p w:rsidR="005B7AE3" w:rsidRPr="00EC2739" w:rsidRDefault="00000000">
      <w:pPr>
        <w:pStyle w:val="Odstavec-posun-minus1r"/>
        <w:rPr>
          <w:color w:val="000000" w:themeColor="text1"/>
          <w:lang w:val="cs-CZ"/>
        </w:rPr>
      </w:pPr>
      <w:r w:rsidRPr="00EC2739">
        <w:rPr>
          <w:color w:val="000000" w:themeColor="text1"/>
          <w:lang w:val="cs-CZ"/>
        </w:rPr>
        <w:t>e) zdravotnická dopravní služba, jejímž účelem je</w:t>
      </w:r>
    </w:p>
    <w:p w:rsidR="005B7AE3" w:rsidRPr="00EC2739" w:rsidRDefault="00000000">
      <w:pPr>
        <w:pStyle w:val="Odstavec-posun2-minus1r"/>
        <w:rPr>
          <w:color w:val="000000" w:themeColor="text1"/>
          <w:lang w:val="cs-CZ"/>
        </w:rPr>
      </w:pPr>
      <w:r w:rsidRPr="00EC2739">
        <w:rPr>
          <w:color w:val="000000" w:themeColor="text1"/>
          <w:lang w:val="cs-CZ"/>
        </w:rPr>
        <w:t>1. přeprava pacientů mezi poskytovateli nebo k poskytovateli a zpět do vlastního sociálního prostředí, je-li to nezbytné k zajištění poskytnutí zdravotních služeb,</w:t>
      </w:r>
    </w:p>
    <w:p w:rsidR="005B7AE3" w:rsidRPr="00EC2739" w:rsidRDefault="00000000">
      <w:pPr>
        <w:pStyle w:val="Odstavec-posun2-minus1r"/>
        <w:rPr>
          <w:color w:val="000000" w:themeColor="text1"/>
          <w:lang w:val="cs-CZ"/>
        </w:rPr>
      </w:pPr>
      <w:r w:rsidRPr="00EC2739">
        <w:rPr>
          <w:color w:val="000000" w:themeColor="text1"/>
          <w:lang w:val="cs-CZ"/>
        </w:rPr>
        <w:t>2. rychlá přeprava zdravotnických pracovníků k zabezpečení neodkladné péče u poskytovatele,</w:t>
      </w:r>
    </w:p>
    <w:p w:rsidR="005B7AE3" w:rsidRPr="00EC2739" w:rsidRDefault="00000000">
      <w:pPr>
        <w:pStyle w:val="Odstavec-posun2-minus1r"/>
        <w:rPr>
          <w:color w:val="000000" w:themeColor="text1"/>
          <w:lang w:val="cs-CZ"/>
        </w:rPr>
      </w:pPr>
      <w:r w:rsidRPr="00EC2739">
        <w:rPr>
          <w:color w:val="000000" w:themeColor="text1"/>
          <w:lang w:val="cs-CZ"/>
        </w:rPr>
        <w:t>3. přeprava osob včetně zemřelého pacienta související s prováděním transplantací, neodkladná přeprava tkání a buněk určených k použití u člověka, přeprava léčivých přípravků, krve a jejích složek a zdravotnických prostředků nezbytných pro poskytnutí neodkladné péče nebo přeprava dalšího biologického materiálu,</w:t>
      </w:r>
    </w:p>
    <w:p w:rsidR="005B7AE3" w:rsidRPr="00EC2739" w:rsidRDefault="00000000">
      <w:pPr>
        <w:pStyle w:val="Odstavec-posun-minus1r"/>
        <w:rPr>
          <w:color w:val="000000" w:themeColor="text1"/>
          <w:lang w:val="cs-CZ"/>
        </w:rPr>
      </w:pPr>
      <w:r w:rsidRPr="00EC2739">
        <w:rPr>
          <w:color w:val="000000" w:themeColor="text1"/>
          <w:lang w:val="cs-CZ"/>
        </w:rPr>
        <w:t>f) přeprava pacientů neodkladné péče, kterou se rozumí jejich přeprava mezi poskytovateli výhradně za podmínek soustavného poskytování neodkladné péče během přepravy,</w:t>
      </w:r>
    </w:p>
    <w:p w:rsidR="005B7AE3" w:rsidRPr="00EC2739" w:rsidRDefault="00000000">
      <w:pPr>
        <w:pStyle w:val="Odstavec-posun-minus1r"/>
        <w:rPr>
          <w:color w:val="000000" w:themeColor="text1"/>
          <w:lang w:val="cs-CZ"/>
        </w:rPr>
      </w:pPr>
      <w:r w:rsidRPr="00EC2739">
        <w:rPr>
          <w:color w:val="000000" w:themeColor="text1"/>
          <w:lang w:val="cs-CZ"/>
        </w:rPr>
        <w:t>g) zdravotní služby v rozsahu činnosti odběrových zařízení nebo tkáňových zařízení podle jiných právních předpisů upravujících postupy pro zajištění jakosti a bezpečnosti lidských orgánů, tkání a buněk</w:t>
      </w:r>
      <w:r w:rsidRPr="00EC2739">
        <w:rPr>
          <w:color w:val="000000" w:themeColor="text1"/>
          <w:vertAlign w:val="superscript"/>
          <w:lang w:val="cs-CZ"/>
        </w:rPr>
        <w:t>6)</w:t>
      </w:r>
      <w:r w:rsidRPr="00EC2739">
        <w:rPr>
          <w:color w:val="000000" w:themeColor="text1"/>
          <w:lang w:val="cs-CZ"/>
        </w:rPr>
        <w:t>,</w:t>
      </w:r>
    </w:p>
    <w:p w:rsidR="005B7AE3" w:rsidRPr="00EC2739" w:rsidRDefault="00000000">
      <w:pPr>
        <w:pStyle w:val="Odstavec-posun-minus1r"/>
        <w:rPr>
          <w:color w:val="000000" w:themeColor="text1"/>
          <w:lang w:val="cs-CZ"/>
        </w:rPr>
      </w:pPr>
      <w:r w:rsidRPr="00EC2739">
        <w:rPr>
          <w:color w:val="000000" w:themeColor="text1"/>
          <w:lang w:val="cs-CZ"/>
        </w:rPr>
        <w:t>h) zdravotní služby v rozsahu činnosti zařízení transfuzní služby nebo krevní banky podle právního předpisu upravujícího výrobu transfuzních přípravků, jejich skladování a výdej</w:t>
      </w:r>
      <w:r w:rsidRPr="00EC2739">
        <w:rPr>
          <w:color w:val="000000" w:themeColor="text1"/>
          <w:vertAlign w:val="superscript"/>
          <w:lang w:val="cs-CZ"/>
        </w:rPr>
        <w:t>7)</w:t>
      </w:r>
      <w:r w:rsidRPr="00EC2739">
        <w:rPr>
          <w:color w:val="000000" w:themeColor="text1"/>
          <w:lang w:val="cs-CZ"/>
        </w:rPr>
        <w:t>,</w:t>
      </w:r>
    </w:p>
    <w:p w:rsidR="005B7AE3" w:rsidRPr="00EC2739" w:rsidRDefault="00000000">
      <w:pPr>
        <w:pStyle w:val="Odstavec-posun-minus1r"/>
        <w:rPr>
          <w:color w:val="000000" w:themeColor="text1"/>
          <w:lang w:val="cs-CZ"/>
        </w:rPr>
      </w:pPr>
      <w:r w:rsidRPr="00EC2739">
        <w:rPr>
          <w:color w:val="000000" w:themeColor="text1"/>
          <w:lang w:val="cs-CZ"/>
        </w:rPr>
        <w:t>i) protialkoholní a protitoxikomanická záchytná služba</w:t>
      </w:r>
      <w:r w:rsidRPr="00EC2739">
        <w:rPr>
          <w:color w:val="000000" w:themeColor="text1"/>
          <w:vertAlign w:val="superscript"/>
          <w:lang w:val="cs-CZ"/>
        </w:rPr>
        <w:t>52)</w:t>
      </w:r>
      <w:r w:rsidRPr="00EC2739">
        <w:rPr>
          <w:color w:val="000000" w:themeColor="text1"/>
          <w:lang w:val="cs-CZ"/>
        </w:rPr>
        <w:t xml:space="preserve"> (dále jen "záchytná služba").</w:t>
      </w:r>
    </w:p>
    <w:p w:rsidR="005B7AE3" w:rsidRPr="00EC2739" w:rsidRDefault="00000000">
      <w:pPr>
        <w:pStyle w:val="Zkladntext"/>
        <w:rPr>
          <w:color w:val="000000" w:themeColor="text1"/>
          <w:lang w:val="cs-CZ"/>
        </w:rPr>
      </w:pPr>
      <w:r w:rsidRPr="00EC2739">
        <w:rPr>
          <w:color w:val="000000" w:themeColor="text1"/>
          <w:lang w:val="cs-CZ"/>
        </w:rPr>
        <w:t>(3) Zdravotními službami se rovněž rozumí specifické zdravotní služby podle zákona o specifických zdravotních službách, zdravotní služby podle zákona upravujícího transplantace nebo zákona upravujícího umělé přerušení těhotenství</w:t>
      </w:r>
      <w:r w:rsidRPr="00EC2739">
        <w:rPr>
          <w:color w:val="000000" w:themeColor="text1"/>
          <w:vertAlign w:val="superscript"/>
          <w:lang w:val="cs-CZ"/>
        </w:rPr>
        <w:t>8)</w:t>
      </w:r>
      <w:r w:rsidRPr="00EC2739">
        <w:rPr>
          <w:color w:val="000000" w:themeColor="text1"/>
          <w:lang w:val="cs-CZ"/>
        </w:rPr>
        <w:t>.</w:t>
      </w:r>
    </w:p>
    <w:p w:rsidR="005B7AE3" w:rsidRPr="00EC2739" w:rsidRDefault="00000000">
      <w:pPr>
        <w:pStyle w:val="Zkladntext"/>
        <w:rPr>
          <w:color w:val="000000" w:themeColor="text1"/>
          <w:lang w:val="cs-CZ"/>
        </w:rPr>
      </w:pPr>
      <w:r w:rsidRPr="00EC2739">
        <w:rPr>
          <w:color w:val="000000" w:themeColor="text1"/>
          <w:lang w:val="cs-CZ"/>
        </w:rPr>
        <w:lastRenderedPageBreak/>
        <w:t>(4) Zdravotní péčí se rozumí</w:t>
      </w:r>
    </w:p>
    <w:p w:rsidR="005B7AE3" w:rsidRPr="00EC2739" w:rsidRDefault="00000000">
      <w:pPr>
        <w:pStyle w:val="Odstavec-posun-minus1r"/>
        <w:rPr>
          <w:color w:val="000000" w:themeColor="text1"/>
          <w:lang w:val="cs-CZ"/>
        </w:rPr>
      </w:pPr>
      <w:r w:rsidRPr="00EC2739">
        <w:rPr>
          <w:color w:val="000000" w:themeColor="text1"/>
          <w:lang w:val="cs-CZ"/>
        </w:rPr>
        <w:t>a) soubor činností a opatření prováděných u fyzických osob za účelem</w:t>
      </w:r>
    </w:p>
    <w:p w:rsidR="005B7AE3" w:rsidRPr="00EC2739" w:rsidRDefault="00000000">
      <w:pPr>
        <w:pStyle w:val="Odstavec-posun2-minus1r"/>
        <w:rPr>
          <w:color w:val="000000" w:themeColor="text1"/>
          <w:lang w:val="cs-CZ"/>
        </w:rPr>
      </w:pPr>
      <w:r w:rsidRPr="00EC2739">
        <w:rPr>
          <w:color w:val="000000" w:themeColor="text1"/>
          <w:lang w:val="cs-CZ"/>
        </w:rPr>
        <w:t>1. předcházení, odhalení a odstranění nemoci, vady nebo zdravotního stavu (dále jen „nemoc“),</w:t>
      </w:r>
    </w:p>
    <w:p w:rsidR="005B7AE3" w:rsidRPr="00EC2739" w:rsidRDefault="00000000">
      <w:pPr>
        <w:pStyle w:val="Odstavec-posun2-minus1r"/>
        <w:rPr>
          <w:color w:val="000000" w:themeColor="text1"/>
          <w:lang w:val="cs-CZ"/>
        </w:rPr>
      </w:pPr>
      <w:r w:rsidRPr="00EC2739">
        <w:rPr>
          <w:color w:val="000000" w:themeColor="text1"/>
          <w:lang w:val="cs-CZ"/>
        </w:rPr>
        <w:t>2. udržení, obnovení nebo zlepšení zdravotního a funkčního stavu,</w:t>
      </w:r>
    </w:p>
    <w:p w:rsidR="005B7AE3" w:rsidRPr="00EC2739" w:rsidRDefault="00000000">
      <w:pPr>
        <w:pStyle w:val="Odstavec-posun2-minus1r"/>
        <w:rPr>
          <w:color w:val="000000" w:themeColor="text1"/>
          <w:lang w:val="cs-CZ"/>
        </w:rPr>
      </w:pPr>
      <w:r w:rsidRPr="00EC2739">
        <w:rPr>
          <w:color w:val="000000" w:themeColor="text1"/>
          <w:lang w:val="cs-CZ"/>
        </w:rPr>
        <w:t>3. udržení a prodloužení života a zmírnění utrpení,</w:t>
      </w:r>
    </w:p>
    <w:p w:rsidR="005B7AE3" w:rsidRPr="00EC2739" w:rsidRDefault="00000000">
      <w:pPr>
        <w:pStyle w:val="Odstavec-posun2-minus1r"/>
        <w:rPr>
          <w:color w:val="000000" w:themeColor="text1"/>
          <w:lang w:val="cs-CZ"/>
        </w:rPr>
      </w:pPr>
      <w:r w:rsidRPr="00EC2739">
        <w:rPr>
          <w:color w:val="000000" w:themeColor="text1"/>
          <w:lang w:val="cs-CZ"/>
        </w:rPr>
        <w:t>4. pomoci při reprodukci a porodu,</w:t>
      </w:r>
    </w:p>
    <w:p w:rsidR="005B7AE3" w:rsidRPr="00EC2739" w:rsidRDefault="00000000">
      <w:pPr>
        <w:pStyle w:val="Odstavec-posun2-minus1r"/>
        <w:rPr>
          <w:color w:val="000000" w:themeColor="text1"/>
          <w:lang w:val="cs-CZ"/>
        </w:rPr>
      </w:pPr>
      <w:r w:rsidRPr="00EC2739">
        <w:rPr>
          <w:color w:val="000000" w:themeColor="text1"/>
          <w:lang w:val="cs-CZ"/>
        </w:rPr>
        <w:t>5. posuzování zdravotního stavu,</w:t>
      </w:r>
    </w:p>
    <w:p w:rsidR="005B7AE3" w:rsidRPr="00EC2739" w:rsidRDefault="00000000">
      <w:pPr>
        <w:pStyle w:val="Odstavec-posun-minus1r"/>
        <w:rPr>
          <w:color w:val="000000" w:themeColor="text1"/>
          <w:lang w:val="cs-CZ"/>
        </w:rPr>
      </w:pPr>
      <w:r w:rsidRPr="00EC2739">
        <w:rPr>
          <w:color w:val="000000" w:themeColor="text1"/>
          <w:lang w:val="cs-CZ"/>
        </w:rPr>
        <w:t>b) preventivní, diagnostické, léčebné, léčebně rehabilitační, ošetřovatelské nebo jiné zdravotní výkony prováděné zdravotnickými pracovníky (dále jen „zdravotní výkon“) za účelem podle písmene a),</w:t>
      </w:r>
    </w:p>
    <w:p w:rsidR="005B7AE3" w:rsidRPr="00EC2739" w:rsidRDefault="00000000">
      <w:pPr>
        <w:pStyle w:val="Odstavec-posun-minus1r"/>
        <w:rPr>
          <w:color w:val="000000" w:themeColor="text1"/>
          <w:lang w:val="cs-CZ"/>
        </w:rPr>
      </w:pPr>
      <w:r w:rsidRPr="00EC2739">
        <w:rPr>
          <w:color w:val="000000" w:themeColor="text1"/>
          <w:lang w:val="cs-CZ"/>
        </w:rPr>
        <w:t>c) odborné lékařské vyšetření podle zákona o ochraně zdraví před škodlivými účinky návykových látek</w:t>
      </w:r>
      <w:r w:rsidRPr="00EC2739">
        <w:rPr>
          <w:color w:val="000000" w:themeColor="text1"/>
          <w:vertAlign w:val="superscript"/>
          <w:lang w:val="cs-CZ"/>
        </w:rPr>
        <w:t>53)</w:t>
      </w:r>
      <w:r w:rsidRPr="00EC2739">
        <w:rPr>
          <w:color w:val="000000" w:themeColor="text1"/>
          <w:lang w:val="cs-CZ"/>
        </w:rPr>
        <w:t>.</w:t>
      </w:r>
    </w:p>
    <w:p w:rsidR="005B7AE3" w:rsidRPr="00EC2739" w:rsidRDefault="00000000">
      <w:pPr>
        <w:pStyle w:val="Zkladntext"/>
        <w:rPr>
          <w:color w:val="000000" w:themeColor="text1"/>
          <w:lang w:val="cs-CZ"/>
        </w:rPr>
      </w:pPr>
      <w:bookmarkStart w:id="14" w:name="c_661"/>
      <w:bookmarkStart w:id="15" w:name="pa_3"/>
      <w:bookmarkEnd w:id="14"/>
      <w:bookmarkEnd w:id="15"/>
      <w:r w:rsidRPr="00EC2739">
        <w:rPr>
          <w:color w:val="000000" w:themeColor="text1"/>
          <w:lang w:val="cs-CZ"/>
        </w:rPr>
        <w:t xml:space="preserve"> </w:t>
      </w:r>
      <w:bookmarkStart w:id="16" w:name="p_3"/>
      <w:bookmarkEnd w:id="16"/>
    </w:p>
    <w:p w:rsidR="005B7AE3" w:rsidRPr="00EC2739" w:rsidRDefault="00000000">
      <w:pPr>
        <w:pStyle w:val="H5-center"/>
        <w:rPr>
          <w:color w:val="000000" w:themeColor="text1"/>
          <w:lang w:val="cs-CZ"/>
        </w:rPr>
      </w:pPr>
      <w:r w:rsidRPr="00EC2739">
        <w:rPr>
          <w:color w:val="000000" w:themeColor="text1"/>
          <w:lang w:val="cs-CZ"/>
        </w:rPr>
        <w:t>§ 3  </w:t>
      </w:r>
    </w:p>
    <w:p w:rsidR="005B7AE3" w:rsidRPr="00EC2739" w:rsidRDefault="00000000">
      <w:pPr>
        <w:pStyle w:val="Zkladntext"/>
        <w:rPr>
          <w:color w:val="000000" w:themeColor="text1"/>
          <w:lang w:val="cs-CZ"/>
        </w:rPr>
      </w:pPr>
      <w:r w:rsidRPr="00EC2739">
        <w:rPr>
          <w:color w:val="000000" w:themeColor="text1"/>
          <w:lang w:val="cs-CZ"/>
        </w:rPr>
        <w:t>(1) Pacientem se rozumí fyzická osoba, které jsou poskytovány zdravotní služby.</w:t>
      </w:r>
    </w:p>
    <w:p w:rsidR="005B7AE3" w:rsidRPr="00EC2739" w:rsidRDefault="00000000">
      <w:pPr>
        <w:pStyle w:val="Zkladntext"/>
        <w:rPr>
          <w:color w:val="000000" w:themeColor="text1"/>
          <w:lang w:val="cs-CZ"/>
        </w:rPr>
      </w:pPr>
      <w:r w:rsidRPr="00EC2739">
        <w:rPr>
          <w:color w:val="000000" w:themeColor="text1"/>
          <w:lang w:val="cs-CZ"/>
        </w:rPr>
        <w:t>(2) Ošetřujícím zdravotnickým pracovníkem se rozumí zdravotnický pracovník, který navrhuje, koordinuje, poskytuje a vyhodnocuje individuální léčebný postup u konkrétního pacienta a koordinuje poskytování dalších potřebných zdravotních služeb.</w:t>
      </w:r>
    </w:p>
    <w:p w:rsidR="005B7AE3" w:rsidRPr="00EC2739" w:rsidRDefault="00000000">
      <w:pPr>
        <w:pStyle w:val="Zkladntext"/>
        <w:rPr>
          <w:color w:val="000000" w:themeColor="text1"/>
          <w:lang w:val="cs-CZ"/>
        </w:rPr>
      </w:pPr>
      <w:r w:rsidRPr="00EC2739">
        <w:rPr>
          <w:color w:val="000000" w:themeColor="text1"/>
          <w:lang w:val="cs-CZ"/>
        </w:rPr>
        <w:t>(3) Individuálním léčebným postupem se rozumí poskytování zdravotních služeb, včetně jednotlivých zdravotních výkonů, v logické a časové posloupnosti konkrétnímu pacientovi, včetně jejich možných variant a metod. Součástí individuálního léčebného postupu je zejména diagnostická rozvaha, návrh léčby, včetně léčebně rehabilitační péče a doporučení dalšího postupu při poskytování zdravotních služeb. Součástí individuálního léčebného postupu je i léčebný režim, kterým se rozumí soubor opatření, která podporují léčbu a minimalizují její možná rizika, včetně doporučení úpravy životního stylu.</w:t>
      </w:r>
    </w:p>
    <w:p w:rsidR="005B7AE3" w:rsidRPr="00EC2739" w:rsidRDefault="00000000">
      <w:pPr>
        <w:pStyle w:val="Zkladntext"/>
        <w:rPr>
          <w:color w:val="000000" w:themeColor="text1"/>
          <w:lang w:val="cs-CZ"/>
        </w:rPr>
      </w:pPr>
      <w:r w:rsidRPr="00EC2739">
        <w:rPr>
          <w:color w:val="000000" w:themeColor="text1"/>
          <w:lang w:val="cs-CZ"/>
        </w:rPr>
        <w:t>(4) Hospitalizací se rozumí doba zpravidla delší než 24 hodin, po kterou je pacientovi přijatému na lůžko ve zdravotnickém zařízení poskytovatele lůžkové péče poskytována lůžková péče.</w:t>
      </w:r>
    </w:p>
    <w:p w:rsidR="005B7AE3" w:rsidRPr="00EC2739" w:rsidRDefault="00000000">
      <w:pPr>
        <w:pStyle w:val="Zkladntext"/>
        <w:rPr>
          <w:color w:val="000000" w:themeColor="text1"/>
          <w:lang w:val="cs-CZ"/>
        </w:rPr>
      </w:pPr>
      <w:r w:rsidRPr="00EC2739">
        <w:rPr>
          <w:color w:val="000000" w:themeColor="text1"/>
          <w:lang w:val="cs-CZ"/>
        </w:rPr>
        <w:t>(5) Registrujícím poskytovatelem se rozumí poskytovatel ambulantní péče v oboru všeobecné praktické lékařství, v oboru praktické lékařství pro děti a dorost, v oboru zubní lékařství nebo v oboru gynekologie a porodnictví, který přijal pacienta do péče za účelem poskytnutí primární ambulantní péče; registrující poskytovatel je povinen při přijetí pacienta do péče vyplnit registrační list, který pacient podepíše. V případě, že u poskytovatele uvedeného ve větě první poskytuje zdravotní služby více lékařů, je pacient zaregistrován ke konkrétnímu lékaři.</w:t>
      </w:r>
    </w:p>
    <w:p w:rsidR="005B7AE3" w:rsidRPr="00EC2739" w:rsidRDefault="00000000">
      <w:pPr>
        <w:pStyle w:val="Zkladntext"/>
        <w:rPr>
          <w:color w:val="000000" w:themeColor="text1"/>
          <w:lang w:val="cs-CZ"/>
        </w:rPr>
      </w:pPr>
      <w:bookmarkStart w:id="17" w:name="c_878"/>
      <w:bookmarkStart w:id="18" w:name="pa_4"/>
      <w:bookmarkEnd w:id="17"/>
      <w:bookmarkEnd w:id="18"/>
      <w:r w:rsidRPr="00EC2739">
        <w:rPr>
          <w:color w:val="000000" w:themeColor="text1"/>
          <w:lang w:val="cs-CZ"/>
        </w:rPr>
        <w:t xml:space="preserve"> </w:t>
      </w:r>
      <w:bookmarkStart w:id="19" w:name="p_4"/>
      <w:bookmarkEnd w:id="19"/>
    </w:p>
    <w:p w:rsidR="005B7AE3" w:rsidRPr="00EC2739" w:rsidRDefault="00000000">
      <w:pPr>
        <w:pStyle w:val="H5-center"/>
        <w:rPr>
          <w:color w:val="000000" w:themeColor="text1"/>
          <w:lang w:val="cs-CZ"/>
        </w:rPr>
      </w:pPr>
      <w:r w:rsidRPr="00EC2739">
        <w:rPr>
          <w:color w:val="000000" w:themeColor="text1"/>
          <w:lang w:val="cs-CZ"/>
        </w:rPr>
        <w:t>§ 4 </w:t>
      </w:r>
    </w:p>
    <w:p w:rsidR="005B7AE3" w:rsidRPr="00EC2739" w:rsidRDefault="00000000">
      <w:pPr>
        <w:pStyle w:val="Zkladntext"/>
        <w:rPr>
          <w:color w:val="000000" w:themeColor="text1"/>
          <w:lang w:val="cs-CZ"/>
        </w:rPr>
      </w:pPr>
      <w:r w:rsidRPr="00EC2739">
        <w:rPr>
          <w:color w:val="000000" w:themeColor="text1"/>
          <w:lang w:val="cs-CZ"/>
        </w:rPr>
        <w:t>(1) Zdravotnickým zařízením se rozumí prostory určené pro poskytování zdravotních služeb.</w:t>
      </w:r>
    </w:p>
    <w:p w:rsidR="005B7AE3" w:rsidRPr="00EC2739" w:rsidRDefault="00000000">
      <w:pPr>
        <w:pStyle w:val="Zkladntext"/>
        <w:rPr>
          <w:color w:val="000000" w:themeColor="text1"/>
          <w:lang w:val="cs-CZ"/>
        </w:rPr>
      </w:pPr>
      <w:r w:rsidRPr="00EC2739">
        <w:rPr>
          <w:color w:val="000000" w:themeColor="text1"/>
          <w:lang w:val="cs-CZ"/>
        </w:rPr>
        <w:t>(2) Návštěvní službou se rozumí poskytování zdravotní péče ve vlastním sociálním prostředí pacienta, a to zejména v případech, kdy se pacient s ohledem na svůj zdravotní stav nemůže dostavit do zdravotnického zařízení poskytovatele a poskytnutí zdravotní péče tímto způsobem je s ohledem na její charakter možné.</w:t>
      </w:r>
    </w:p>
    <w:p w:rsidR="005B7AE3" w:rsidRPr="00EC2739" w:rsidRDefault="00000000">
      <w:pPr>
        <w:pStyle w:val="Zkladntext"/>
        <w:rPr>
          <w:color w:val="000000" w:themeColor="text1"/>
          <w:lang w:val="cs-CZ"/>
        </w:rPr>
      </w:pPr>
      <w:r w:rsidRPr="00EC2739">
        <w:rPr>
          <w:color w:val="000000" w:themeColor="text1"/>
          <w:lang w:val="cs-CZ"/>
        </w:rPr>
        <w:t>(3) Vlastním sociálním prostředím pacienta se pro účely tohoto zákona rozumí domácí prostředí pacienta nebo prostředí nahrazující domácí prostředí pacienta, například zařízení sociálních služeb</w:t>
      </w:r>
      <w:r w:rsidRPr="00EC2739">
        <w:rPr>
          <w:color w:val="000000" w:themeColor="text1"/>
          <w:vertAlign w:val="superscript"/>
          <w:lang w:val="cs-CZ"/>
        </w:rPr>
        <w:t>9)</w:t>
      </w:r>
      <w:r w:rsidRPr="00EC2739">
        <w:rPr>
          <w:color w:val="000000" w:themeColor="text1"/>
          <w:lang w:val="cs-CZ"/>
        </w:rPr>
        <w:t xml:space="preserve">, </w:t>
      </w:r>
      <w:r w:rsidRPr="00EC2739">
        <w:rPr>
          <w:color w:val="000000" w:themeColor="text1"/>
          <w:lang w:val="cs-CZ"/>
        </w:rPr>
        <w:lastRenderedPageBreak/>
        <w:t>zařízení pro děti vyžadující okamžitou pomoc, školy a školská zařízení zapsaná do rejstříku škol a školských zařízení, s výjimkou zařízení pro další vzdělávání pedagogických pracovníků, školských poradenských zařízení a zařízení školního stravování, nebo jiná obdobná zařízení, věznice pro výkon vazby a výkon trestu odnětí svobody, ústavy pro výkon zabezpečovací detence, zařízení pro zajištění cizinců</w:t>
      </w:r>
      <w:r w:rsidRPr="00EC2739">
        <w:rPr>
          <w:color w:val="000000" w:themeColor="text1"/>
          <w:vertAlign w:val="superscript"/>
          <w:lang w:val="cs-CZ"/>
        </w:rPr>
        <w:t>10)</w:t>
      </w:r>
      <w:r w:rsidRPr="00EC2739">
        <w:rPr>
          <w:color w:val="000000" w:themeColor="text1"/>
          <w:lang w:val="cs-CZ"/>
        </w:rPr>
        <w:t xml:space="preserve"> a azylové zařízení</w:t>
      </w:r>
      <w:r w:rsidRPr="00EC2739">
        <w:rPr>
          <w:color w:val="000000" w:themeColor="text1"/>
          <w:vertAlign w:val="superscript"/>
          <w:lang w:val="cs-CZ"/>
        </w:rPr>
        <w:t>11)</w:t>
      </w:r>
      <w:r w:rsidRPr="00EC2739">
        <w:rPr>
          <w:color w:val="000000" w:themeColor="text1"/>
          <w:lang w:val="cs-CZ"/>
        </w:rPr>
        <w:t>.</w:t>
      </w:r>
    </w:p>
    <w:p w:rsidR="005B7AE3" w:rsidRPr="00EC2739" w:rsidRDefault="00000000">
      <w:pPr>
        <w:pStyle w:val="Zkladntext"/>
        <w:rPr>
          <w:color w:val="000000" w:themeColor="text1"/>
          <w:lang w:val="cs-CZ"/>
        </w:rPr>
      </w:pPr>
      <w:r w:rsidRPr="00EC2739">
        <w:rPr>
          <w:color w:val="000000" w:themeColor="text1"/>
          <w:lang w:val="cs-CZ"/>
        </w:rPr>
        <w:t>(4) Oborem zdravotní péče se pro účely tohoto zákona rozumí</w:t>
      </w:r>
    </w:p>
    <w:p w:rsidR="005B7AE3" w:rsidRPr="00EC2739" w:rsidRDefault="00000000">
      <w:pPr>
        <w:pStyle w:val="Odstavec-posun-minus1r"/>
        <w:rPr>
          <w:color w:val="000000" w:themeColor="text1"/>
          <w:lang w:val="cs-CZ"/>
        </w:rPr>
      </w:pPr>
      <w:r w:rsidRPr="00EC2739">
        <w:rPr>
          <w:color w:val="000000" w:themeColor="text1"/>
          <w:lang w:val="cs-CZ"/>
        </w:rPr>
        <w:t>a) zubní lékařství, farmacie, obory specializačního vzdělávání nebo obory certifikovaných kurzů lékařů, zubních lékařů nebo farmaceutů podle jiného právního předpisu</w:t>
      </w:r>
      <w:r w:rsidRPr="00EC2739">
        <w:rPr>
          <w:color w:val="000000" w:themeColor="text1"/>
          <w:vertAlign w:val="superscript"/>
          <w:lang w:val="cs-CZ"/>
        </w:rPr>
        <w:t>1)</w:t>
      </w:r>
      <w:r w:rsidRPr="00EC2739">
        <w:rPr>
          <w:color w:val="000000" w:themeColor="text1"/>
          <w:lang w:val="cs-CZ"/>
        </w:rPr>
        <w:t>,</w:t>
      </w:r>
    </w:p>
    <w:p w:rsidR="005B7AE3" w:rsidRPr="00EC2739" w:rsidRDefault="00000000">
      <w:pPr>
        <w:pStyle w:val="Odstavec-posun-minus1r"/>
        <w:rPr>
          <w:color w:val="000000" w:themeColor="text1"/>
          <w:lang w:val="cs-CZ"/>
        </w:rPr>
      </w:pPr>
      <w:r w:rsidRPr="00EC2739">
        <w:rPr>
          <w:color w:val="000000" w:themeColor="text1"/>
          <w:lang w:val="cs-CZ"/>
        </w:rPr>
        <w:t>b) odbornosti nelékařských zdravotnických pracovníků nebo obory specializačního vzdělávání nebo obory certifikovaných kurzů nelékařských zdravotnických pracovníků podle jiného právního předpisu</w:t>
      </w:r>
      <w:r w:rsidRPr="00EC2739">
        <w:rPr>
          <w:color w:val="000000" w:themeColor="text1"/>
          <w:vertAlign w:val="superscript"/>
          <w:lang w:val="cs-CZ"/>
        </w:rPr>
        <w:t>2)</w:t>
      </w:r>
      <w:r w:rsidRPr="00EC2739">
        <w:rPr>
          <w:color w:val="000000" w:themeColor="text1"/>
          <w:lang w:val="cs-CZ"/>
        </w:rPr>
        <w:t>.</w:t>
      </w:r>
    </w:p>
    <w:p w:rsidR="005B7AE3" w:rsidRPr="00EC2739" w:rsidRDefault="00000000">
      <w:pPr>
        <w:pStyle w:val="Zkladntext"/>
        <w:rPr>
          <w:color w:val="000000" w:themeColor="text1"/>
          <w:lang w:val="cs-CZ"/>
        </w:rPr>
      </w:pPr>
      <w:r w:rsidRPr="00EC2739">
        <w:rPr>
          <w:color w:val="000000" w:themeColor="text1"/>
          <w:lang w:val="cs-CZ"/>
        </w:rPr>
        <w:t>(5) Náležitou odbornou úrovní se rozumí poskytování zdravotních služeb podle pravidel vědy a uznávaných medicínských postupů, při respektování individuality pacienta, s ohledem na konkrétní podmínky a objektivní možnosti.</w:t>
      </w:r>
    </w:p>
    <w:p w:rsidR="005B7AE3" w:rsidRPr="00EC2739" w:rsidRDefault="005B7AE3">
      <w:pPr>
        <w:pStyle w:val="Zkladntext"/>
        <w:rPr>
          <w:color w:val="000000" w:themeColor="text1"/>
          <w:lang w:val="cs-CZ"/>
        </w:rPr>
      </w:pPr>
      <w:bookmarkStart w:id="20" w:name="c_1166"/>
      <w:bookmarkEnd w:id="20"/>
    </w:p>
    <w:p w:rsidR="005B7AE3" w:rsidRPr="00EC2739" w:rsidRDefault="00000000">
      <w:pPr>
        <w:pStyle w:val="Nadpis2"/>
        <w:rPr>
          <w:color w:val="000000" w:themeColor="text1"/>
          <w:lang w:val="cs-CZ"/>
        </w:rPr>
      </w:pPr>
      <w:bookmarkStart w:id="21" w:name="část-druhá"/>
      <w:r w:rsidRPr="00EC2739">
        <w:rPr>
          <w:color w:val="000000" w:themeColor="text1"/>
          <w:lang w:val="cs-CZ"/>
        </w:rPr>
        <w:t>ČÁST DRUHÁ</w:t>
      </w:r>
      <w:bookmarkEnd w:id="21"/>
    </w:p>
    <w:p w:rsidR="005B7AE3" w:rsidRPr="00EC2739" w:rsidRDefault="00000000">
      <w:pPr>
        <w:pStyle w:val="Nadpis2"/>
        <w:rPr>
          <w:color w:val="000000" w:themeColor="text1"/>
          <w:lang w:val="cs-CZ"/>
        </w:rPr>
      </w:pPr>
      <w:bookmarkStart w:id="22" w:name="zdravotní-služby-a-zdravotní-péče"/>
      <w:r w:rsidRPr="00EC2739">
        <w:rPr>
          <w:color w:val="000000" w:themeColor="text1"/>
          <w:lang w:val="cs-CZ"/>
        </w:rPr>
        <w:t>ZDRAVOTNÍ SLUŽBY A ZDRAVOTNÍ PÉČE</w:t>
      </w:r>
      <w:bookmarkEnd w:id="22"/>
    </w:p>
    <w:p w:rsidR="005B7AE3" w:rsidRPr="00EC2739" w:rsidRDefault="005B7AE3">
      <w:pPr>
        <w:pStyle w:val="FirstParagraph"/>
        <w:rPr>
          <w:color w:val="000000" w:themeColor="text1"/>
          <w:lang w:val="cs-CZ"/>
        </w:rPr>
      </w:pPr>
      <w:bookmarkStart w:id="23" w:name="c_1173"/>
      <w:bookmarkEnd w:id="23"/>
    </w:p>
    <w:p w:rsidR="005B7AE3" w:rsidRPr="00EC2739" w:rsidRDefault="00000000">
      <w:pPr>
        <w:pStyle w:val="Nadpis3"/>
        <w:rPr>
          <w:color w:val="000000" w:themeColor="text1"/>
          <w:lang w:val="cs-CZ"/>
        </w:rPr>
      </w:pPr>
      <w:bookmarkStart w:id="24" w:name="hlava-i"/>
      <w:r w:rsidRPr="00EC2739">
        <w:rPr>
          <w:color w:val="000000" w:themeColor="text1"/>
          <w:lang w:val="cs-CZ"/>
        </w:rPr>
        <w:t>HLAVA I</w:t>
      </w:r>
      <w:bookmarkEnd w:id="24"/>
    </w:p>
    <w:p w:rsidR="005B7AE3" w:rsidRPr="00EC2739" w:rsidRDefault="00000000">
      <w:pPr>
        <w:pStyle w:val="Nadpis3"/>
        <w:rPr>
          <w:color w:val="000000" w:themeColor="text1"/>
          <w:lang w:val="cs-CZ"/>
        </w:rPr>
      </w:pPr>
      <w:bookmarkStart w:id="25" w:name="druhy-a-formy-zdravotní-péče"/>
      <w:r w:rsidRPr="00EC2739">
        <w:rPr>
          <w:color w:val="000000" w:themeColor="text1"/>
          <w:lang w:val="cs-CZ"/>
        </w:rPr>
        <w:t>DRUHY A FORMY ZDRAVOTNÍ PÉČE</w:t>
      </w:r>
      <w:bookmarkEnd w:id="25"/>
    </w:p>
    <w:p w:rsidR="005B7AE3" w:rsidRPr="00EC2739" w:rsidRDefault="00000000">
      <w:pPr>
        <w:pStyle w:val="FirstParagraph"/>
        <w:rPr>
          <w:color w:val="000000" w:themeColor="text1"/>
          <w:lang w:val="cs-CZ"/>
        </w:rPr>
      </w:pPr>
      <w:bookmarkStart w:id="26" w:name="c_1180"/>
      <w:bookmarkStart w:id="27" w:name="pa_5"/>
      <w:bookmarkEnd w:id="26"/>
      <w:bookmarkEnd w:id="27"/>
      <w:r w:rsidRPr="00EC2739">
        <w:rPr>
          <w:color w:val="000000" w:themeColor="text1"/>
          <w:lang w:val="cs-CZ"/>
        </w:rPr>
        <w:t xml:space="preserve"> </w:t>
      </w:r>
      <w:bookmarkStart w:id="28" w:name="p_5"/>
      <w:bookmarkEnd w:id="28"/>
    </w:p>
    <w:p w:rsidR="005B7AE3" w:rsidRPr="00EC2739" w:rsidRDefault="00000000">
      <w:pPr>
        <w:pStyle w:val="H5-center"/>
        <w:rPr>
          <w:color w:val="000000" w:themeColor="text1"/>
          <w:lang w:val="cs-CZ"/>
        </w:rPr>
      </w:pPr>
      <w:r w:rsidRPr="00EC2739">
        <w:rPr>
          <w:color w:val="000000" w:themeColor="text1"/>
          <w:lang w:val="cs-CZ"/>
        </w:rPr>
        <w:t>§ 5  </w:t>
      </w:r>
    </w:p>
    <w:p w:rsidR="005B7AE3" w:rsidRPr="00EC2739" w:rsidRDefault="005B7AE3">
      <w:pPr>
        <w:pStyle w:val="Zkladntext"/>
        <w:rPr>
          <w:color w:val="000000" w:themeColor="text1"/>
          <w:lang w:val="cs-CZ"/>
        </w:rPr>
      </w:pPr>
      <w:bookmarkStart w:id="29" w:name="c_1182"/>
      <w:bookmarkEnd w:id="29"/>
    </w:p>
    <w:p w:rsidR="005B7AE3" w:rsidRPr="00EC2739" w:rsidRDefault="00000000">
      <w:pPr>
        <w:pStyle w:val="Nadpis5"/>
        <w:rPr>
          <w:color w:val="000000" w:themeColor="text1"/>
          <w:lang w:val="cs-CZ"/>
        </w:rPr>
      </w:pPr>
      <w:bookmarkStart w:id="30" w:name="druhy-zdravotní-péče"/>
      <w:r w:rsidRPr="00EC2739">
        <w:rPr>
          <w:color w:val="000000" w:themeColor="text1"/>
          <w:lang w:val="cs-CZ"/>
        </w:rPr>
        <w:t>Druhy zdravotní péče</w:t>
      </w:r>
      <w:bookmarkEnd w:id="30"/>
    </w:p>
    <w:p w:rsidR="005B7AE3" w:rsidRPr="00EC2739" w:rsidRDefault="00000000">
      <w:pPr>
        <w:pStyle w:val="FirstParagraph"/>
        <w:rPr>
          <w:color w:val="000000" w:themeColor="text1"/>
          <w:lang w:val="cs-CZ"/>
        </w:rPr>
      </w:pPr>
      <w:r w:rsidRPr="00EC2739">
        <w:rPr>
          <w:color w:val="000000" w:themeColor="text1"/>
          <w:lang w:val="cs-CZ"/>
        </w:rPr>
        <w:t>(1) Druhy zdravotní péče podle časové naléhavosti jejího poskytnutí jsou</w:t>
      </w:r>
    </w:p>
    <w:p w:rsidR="005B7AE3" w:rsidRPr="00EC2739" w:rsidRDefault="00000000">
      <w:pPr>
        <w:pStyle w:val="Odstavec-posun-minus1r"/>
        <w:rPr>
          <w:color w:val="000000" w:themeColor="text1"/>
          <w:lang w:val="cs-CZ"/>
        </w:rPr>
      </w:pPr>
      <w:r w:rsidRPr="00EC2739">
        <w:rPr>
          <w:color w:val="000000" w:themeColor="text1"/>
          <w:lang w:val="cs-CZ"/>
        </w:rPr>
        <w:t>a) neodkladná péče, jejímž účelem je zamezit nebo omezit vznik náhlých stavů, které bezprostředně ohrožují život nebo by mohly vést k náhlé smrti nebo vážnému ohrožení zdraví, nebo způsobují náhlou nebo intenzivní bolest nebo náhlé změny chování pacienta, který ohrožuje sebe nebo své okolí,</w:t>
      </w:r>
    </w:p>
    <w:p w:rsidR="005B7AE3" w:rsidRPr="00EC2739" w:rsidRDefault="00000000">
      <w:pPr>
        <w:pStyle w:val="Odstavec-posun-minus1r"/>
        <w:rPr>
          <w:color w:val="000000" w:themeColor="text1"/>
          <w:lang w:val="cs-CZ"/>
        </w:rPr>
      </w:pPr>
      <w:r w:rsidRPr="00EC2739">
        <w:rPr>
          <w:color w:val="000000" w:themeColor="text1"/>
          <w:lang w:val="cs-CZ"/>
        </w:rPr>
        <w:t>b) akutní péče, jejímž účelem je odvrácení vážného zhoršení zdravotního stavu nebo snížení rizika vážného zhoršení zdravotního stavu tak, aby byly včas zjištěny skutečnosti nutné pro stanovení nebo změnu individuálního léčebného postupu nebo aby se pacient nedostal do stavu, ve kterém by ohrozil sebe nebo své okolí,</w:t>
      </w:r>
    </w:p>
    <w:p w:rsidR="005B7AE3" w:rsidRPr="00EC2739" w:rsidRDefault="00000000">
      <w:pPr>
        <w:pStyle w:val="Odstavec-posun-minus1r"/>
        <w:rPr>
          <w:color w:val="000000" w:themeColor="text1"/>
          <w:lang w:val="cs-CZ"/>
        </w:rPr>
      </w:pPr>
      <w:r w:rsidRPr="00EC2739">
        <w:rPr>
          <w:color w:val="000000" w:themeColor="text1"/>
          <w:lang w:val="cs-CZ"/>
        </w:rPr>
        <w:t>c) nezbytná péče, kterou z lékařského hlediska vyžaduje zdravotní stav pacienta, který je zahraničním pojištěncem, s přihlédnutím k povaze dávek a k délce pobytu na území České republiky; v případě zahraničních pojištěnců z členského státu Evropské unie, Evropského hospodářského prostoru nebo Švýcarské konfederace musí být zdravotní péče poskytnuta v takovém rozsahu, aby zahraniční pojištěnec nemusel vycestovat do země pojištění dříve, než původně zamýšlel,</w:t>
      </w:r>
    </w:p>
    <w:p w:rsidR="005B7AE3" w:rsidRPr="00EC2739" w:rsidRDefault="00000000">
      <w:pPr>
        <w:pStyle w:val="Odstavec-posun-minus1r"/>
        <w:rPr>
          <w:color w:val="000000" w:themeColor="text1"/>
          <w:lang w:val="cs-CZ"/>
        </w:rPr>
      </w:pPr>
      <w:r w:rsidRPr="00EC2739">
        <w:rPr>
          <w:color w:val="000000" w:themeColor="text1"/>
          <w:lang w:val="cs-CZ"/>
        </w:rPr>
        <w:lastRenderedPageBreak/>
        <w:t>d) plánovaná péče, která není zdravotní péčí uvedenou v písmenech a), b) nebo c)</w:t>
      </w:r>
    </w:p>
    <w:p w:rsidR="005B7AE3" w:rsidRPr="00EC2739" w:rsidRDefault="00000000">
      <w:pPr>
        <w:pStyle w:val="Zkladntext"/>
        <w:rPr>
          <w:color w:val="000000" w:themeColor="text1"/>
          <w:lang w:val="cs-CZ"/>
        </w:rPr>
      </w:pPr>
      <w:r w:rsidRPr="00EC2739">
        <w:rPr>
          <w:color w:val="000000" w:themeColor="text1"/>
          <w:lang w:val="cs-CZ"/>
        </w:rPr>
        <w:t>.</w:t>
      </w:r>
    </w:p>
    <w:p w:rsidR="005B7AE3" w:rsidRPr="00EC2739" w:rsidRDefault="00000000">
      <w:pPr>
        <w:pStyle w:val="Zkladntext"/>
        <w:rPr>
          <w:color w:val="000000" w:themeColor="text1"/>
          <w:lang w:val="cs-CZ"/>
        </w:rPr>
      </w:pPr>
      <w:r w:rsidRPr="00EC2739">
        <w:rPr>
          <w:color w:val="000000" w:themeColor="text1"/>
          <w:lang w:val="cs-CZ"/>
        </w:rPr>
        <w:t>(2) Druhy zdravotní péče podle účelu jejího poskytnutí jsou</w:t>
      </w:r>
    </w:p>
    <w:p w:rsidR="005B7AE3" w:rsidRPr="00EC2739" w:rsidRDefault="00000000">
      <w:pPr>
        <w:pStyle w:val="Odstavec-posun-minus1r"/>
        <w:rPr>
          <w:color w:val="000000" w:themeColor="text1"/>
          <w:lang w:val="cs-CZ"/>
        </w:rPr>
      </w:pPr>
      <w:r w:rsidRPr="00EC2739">
        <w:rPr>
          <w:color w:val="000000" w:themeColor="text1"/>
          <w:lang w:val="cs-CZ"/>
        </w:rPr>
        <w:t>a) preventivní péče, jejímž účelem je včasné vyhledávání faktorů, které jsou v příčinné souvislosti se vznikem nemoci nebo zhoršením zdravotního stavu, a provádění opatření směřujících k odstraňování nebo minimalizaci vlivu těchto faktorů a předcházení jejich vzniku,</w:t>
      </w:r>
    </w:p>
    <w:p w:rsidR="005B7AE3" w:rsidRPr="00EC2739" w:rsidRDefault="00000000">
      <w:pPr>
        <w:pStyle w:val="Odstavec-posun-minus1r"/>
        <w:rPr>
          <w:color w:val="000000" w:themeColor="text1"/>
          <w:lang w:val="cs-CZ"/>
        </w:rPr>
      </w:pPr>
      <w:r w:rsidRPr="00EC2739">
        <w:rPr>
          <w:color w:val="000000" w:themeColor="text1"/>
          <w:lang w:val="cs-CZ"/>
        </w:rPr>
        <w:t>b) diagnostická péče, jejímž účelem je zjišťování zdravotního stavu pacienta a okolností, jež mají na zdravotní stav pacienta vliv, informací nutných ke zjištění nemoci, jejího stavu a závažnosti, dalších informací potřebných ke stanovení diagnózy, individuálního léčebného postupu a informací o účinku léčby,</w:t>
      </w:r>
    </w:p>
    <w:p w:rsidR="005B7AE3" w:rsidRPr="00EC2739" w:rsidRDefault="00000000">
      <w:pPr>
        <w:pStyle w:val="Odstavec-posun-minus1r"/>
        <w:rPr>
          <w:color w:val="000000" w:themeColor="text1"/>
          <w:lang w:val="cs-CZ"/>
        </w:rPr>
      </w:pPr>
      <w:r w:rsidRPr="00EC2739">
        <w:rPr>
          <w:color w:val="000000" w:themeColor="text1"/>
          <w:lang w:val="cs-CZ"/>
        </w:rPr>
        <w:t>c) dispenzární péče, jejímž účelem je aktivní a dlouhodobé sledování zdravotního stavu pacienta ohroženého nebo trpícího nemocí nebo zhoršením zdravotního stavu, u kterého lze podle vývoje nemoci důvodně předpokládat takovou změnu zdravotního stavu, jejíž včasné zjištění může zásadním způsobem ovlivnit další léčbu a vývoj nemoci,</w:t>
      </w:r>
    </w:p>
    <w:p w:rsidR="005B7AE3" w:rsidRPr="00EC2739" w:rsidRDefault="00000000">
      <w:pPr>
        <w:pStyle w:val="Odstavec-posun-minus1r"/>
        <w:rPr>
          <w:color w:val="000000" w:themeColor="text1"/>
          <w:lang w:val="cs-CZ"/>
        </w:rPr>
      </w:pPr>
      <w:r w:rsidRPr="00EC2739">
        <w:rPr>
          <w:color w:val="000000" w:themeColor="text1"/>
          <w:lang w:val="cs-CZ"/>
        </w:rPr>
        <w:t>d) léčebná péče, jejímž účelem je příznivé ovlivnění zdravotního stavu na základě realizace individuálního léčebného postupu, s cílem vyléčení nebo zmírnění důsledků nemoci a zabránění vzniku invalidity nebo nesoběstačnosti nebo zmírnění jejich rozsahu,</w:t>
      </w:r>
    </w:p>
    <w:p w:rsidR="005B7AE3" w:rsidRPr="00EC2739" w:rsidRDefault="00000000">
      <w:pPr>
        <w:pStyle w:val="Odstavec-posun-minus1r"/>
        <w:rPr>
          <w:color w:val="000000" w:themeColor="text1"/>
          <w:lang w:val="cs-CZ"/>
        </w:rPr>
      </w:pPr>
      <w:r w:rsidRPr="00EC2739">
        <w:rPr>
          <w:color w:val="000000" w:themeColor="text1"/>
          <w:lang w:val="cs-CZ"/>
        </w:rPr>
        <w:t>e) posudková péče, jejímž účelem je zjištění, zda</w:t>
      </w:r>
    </w:p>
    <w:p w:rsidR="005B7AE3" w:rsidRPr="00EC2739" w:rsidRDefault="00000000">
      <w:pPr>
        <w:pStyle w:val="Odstavec-posun2-minus1r"/>
        <w:rPr>
          <w:color w:val="000000" w:themeColor="text1"/>
          <w:lang w:val="cs-CZ"/>
        </w:rPr>
      </w:pPr>
      <w:r w:rsidRPr="00EC2739">
        <w:rPr>
          <w:color w:val="000000" w:themeColor="text1"/>
          <w:lang w:val="cs-CZ"/>
        </w:rPr>
        <w:t>1. nebude stabilizovaný zdravotní stav pacienta negativně ovlivněn nároky, které na něho klade výkon práce, služby, povolání nebo jiných činností v konkrétních podmínkách, nebo</w:t>
      </w:r>
    </w:p>
    <w:p w:rsidR="005B7AE3" w:rsidRPr="00EC2739" w:rsidRDefault="00000000">
      <w:pPr>
        <w:pStyle w:val="Odstavec-posun2-minus1r"/>
        <w:rPr>
          <w:color w:val="000000" w:themeColor="text1"/>
          <w:lang w:val="cs-CZ"/>
        </w:rPr>
      </w:pPr>
      <w:r w:rsidRPr="00EC2739">
        <w:rPr>
          <w:color w:val="000000" w:themeColor="text1"/>
          <w:lang w:val="cs-CZ"/>
        </w:rPr>
        <w:t>2. zdravotní stav pacienta je v souladu s předpoklady nebo požadavky stanovenými pro výkon práce, služby, povolání, jiných činností nebo pro jiné účely,</w:t>
      </w:r>
    </w:p>
    <w:p w:rsidR="005B7AE3" w:rsidRPr="00EC2739" w:rsidRDefault="00000000">
      <w:pPr>
        <w:pStyle w:val="Odstavec-posun-minus1r"/>
        <w:rPr>
          <w:color w:val="000000" w:themeColor="text1"/>
          <w:lang w:val="cs-CZ"/>
        </w:rPr>
      </w:pPr>
      <w:r w:rsidRPr="00EC2739">
        <w:rPr>
          <w:color w:val="000000" w:themeColor="text1"/>
          <w:lang w:val="cs-CZ"/>
        </w:rPr>
        <w:t>f) léčebně rehabilitační péče, jejímž účelem je maximální možné obnovení fyzických, poznávacích, řečových, smyslových a psychických funkcí pacienta cestou odstranění vzniklých funkčních poruch nebo náhradou některé funkce jeho organismu, popřípadě zpomalení nebo zastavení nemoci a stabilizace jeho zdravotního stavu; v případě, že jsou při jejím poskytování využívány přírodní léčivé zdroje nebo klimatické podmínky příznivé k léčení podle lázeňského zákona</w:t>
      </w:r>
      <w:r w:rsidRPr="00EC2739">
        <w:rPr>
          <w:color w:val="000000" w:themeColor="text1"/>
          <w:vertAlign w:val="superscript"/>
          <w:lang w:val="cs-CZ"/>
        </w:rPr>
        <w:t>12)</w:t>
      </w:r>
      <w:r w:rsidRPr="00EC2739">
        <w:rPr>
          <w:color w:val="000000" w:themeColor="text1"/>
          <w:lang w:val="cs-CZ"/>
        </w:rPr>
        <w:t>, jde o lázeňskou léčebně rehabilitační péči,</w:t>
      </w:r>
    </w:p>
    <w:p w:rsidR="005B7AE3" w:rsidRPr="00EC2739" w:rsidRDefault="00000000">
      <w:pPr>
        <w:pStyle w:val="Odstavec-posun-minus1r"/>
        <w:rPr>
          <w:color w:val="000000" w:themeColor="text1"/>
          <w:lang w:val="cs-CZ"/>
        </w:rPr>
      </w:pPr>
      <w:r w:rsidRPr="00EC2739">
        <w:rPr>
          <w:color w:val="000000" w:themeColor="text1"/>
          <w:lang w:val="cs-CZ"/>
        </w:rPr>
        <w:t>g) ošetřovatelská péče, jejímž účelem je udržení, podpora a navrácení zdraví a uspokojování biologických, psychických a sociálních potřeb změněných nebo vzniklých v souvislosti s poruchou zdravotního stavu jednotlivců nebo skupin nebo v souvislosti s těhotenstvím a porodem, a dále rozvoj, zachování nebo navrácení soběstačnosti; její součástí je péče o nevyléčitelně nemocné, zmírňování jejich utrpení a zajištění klidného umírání a důstojné přirozené smrti,</w:t>
      </w:r>
    </w:p>
    <w:p w:rsidR="005B7AE3" w:rsidRPr="00EC2739" w:rsidRDefault="00000000">
      <w:pPr>
        <w:pStyle w:val="Odstavec-posun-minus1r"/>
        <w:rPr>
          <w:color w:val="000000" w:themeColor="text1"/>
          <w:lang w:val="cs-CZ"/>
        </w:rPr>
      </w:pPr>
      <w:r w:rsidRPr="00EC2739">
        <w:rPr>
          <w:color w:val="000000" w:themeColor="text1"/>
          <w:lang w:val="cs-CZ"/>
        </w:rPr>
        <w:t>h) paliativní péče, jejímž účelem je zmírnění utrpení a zachování kvality života pacienta, který trpí nevyléčitelnou nemocí,</w:t>
      </w:r>
    </w:p>
    <w:p w:rsidR="005B7AE3" w:rsidRPr="00EC2739" w:rsidRDefault="00000000">
      <w:pPr>
        <w:pStyle w:val="Odstavec-posun-minus1r"/>
        <w:rPr>
          <w:color w:val="000000" w:themeColor="text1"/>
          <w:lang w:val="cs-CZ"/>
        </w:rPr>
      </w:pPr>
      <w:r w:rsidRPr="00EC2739">
        <w:rPr>
          <w:color w:val="000000" w:themeColor="text1"/>
          <w:lang w:val="cs-CZ"/>
        </w:rPr>
        <w:t>i) lékárenská péče a klinickofarmaceutická péče (dále jen „lékárenská péče“), jejímž účelem je zajišťování, příprava, úprava, uchovávání, kontrola a výdej léčiv, s výjimkou transfuzních přípravků a surovin pro výrobu krevních derivátů podle zákona o léčivech, laboratorních chemikálií, zkoumadel, dezinfekčních přípravků, a dále zajišťování, uchovávání, výdej a prodej zdravotnických prostředků podle zákona o zdravotnických prostředcích</w:t>
      </w:r>
      <w:r w:rsidRPr="00EC2739">
        <w:rPr>
          <w:color w:val="000000" w:themeColor="text1"/>
          <w:vertAlign w:val="superscript"/>
          <w:lang w:val="cs-CZ"/>
        </w:rPr>
        <w:t>13)</w:t>
      </w:r>
      <w:r w:rsidRPr="00EC2739">
        <w:rPr>
          <w:color w:val="000000" w:themeColor="text1"/>
          <w:lang w:val="cs-CZ"/>
        </w:rPr>
        <w:t>, zajišťování, uchovávání, výdej a prodej potravin pro zvláštní lékařské účely; v rámci této péče je dále poskytováno poradenství, konzultační služby a další služby v oblasti prevence a včasného rozpoznávání onemocnění, podpory zdraví a posuzování a kontrola účelného, bezpečného a hospodárného užívání léčivých přípravků a postupů s tím spojených.</w:t>
      </w:r>
    </w:p>
    <w:p w:rsidR="005B7AE3" w:rsidRPr="00EC2739" w:rsidRDefault="00000000">
      <w:pPr>
        <w:pStyle w:val="Zkladntext"/>
        <w:rPr>
          <w:color w:val="000000" w:themeColor="text1"/>
          <w:lang w:val="cs-CZ"/>
        </w:rPr>
      </w:pPr>
      <w:r w:rsidRPr="00EC2739">
        <w:rPr>
          <w:color w:val="000000" w:themeColor="text1"/>
          <w:lang w:val="cs-CZ"/>
        </w:rPr>
        <w:t xml:space="preserve">(3) Prováděcí právní předpis stanoví a) druhy, obsah a časové rozmezí preventivních prohlídek, okruhy osob, kterým jsou jednotlivé druhy preventivních prohlídek poskytovány, a okruhy poskytovatelů, kteří </w:t>
      </w:r>
      <w:r w:rsidRPr="00EC2739">
        <w:rPr>
          <w:color w:val="000000" w:themeColor="text1"/>
          <w:lang w:val="cs-CZ"/>
        </w:rPr>
        <w:lastRenderedPageBreak/>
        <w:t>preventivní prohlídky provádějí, b) nemoci, u nichž se poskytuje dispenzární péče, časové rozmezí prováděných prohlídek a okruhy poskytovatelů provádějících dispenzární péči.</w:t>
      </w:r>
    </w:p>
    <w:p w:rsidR="005B7AE3" w:rsidRPr="00EC2739" w:rsidRDefault="00000000">
      <w:pPr>
        <w:pStyle w:val="Zkladntext"/>
        <w:rPr>
          <w:color w:val="000000" w:themeColor="text1"/>
          <w:lang w:val="cs-CZ"/>
        </w:rPr>
      </w:pPr>
      <w:bookmarkStart w:id="31" w:name="c_1871"/>
      <w:bookmarkStart w:id="32" w:name="pa_6"/>
      <w:bookmarkEnd w:id="31"/>
      <w:bookmarkEnd w:id="32"/>
      <w:r w:rsidRPr="00EC2739">
        <w:rPr>
          <w:color w:val="000000" w:themeColor="text1"/>
          <w:lang w:val="cs-CZ"/>
        </w:rPr>
        <w:t xml:space="preserve"> </w:t>
      </w:r>
      <w:bookmarkStart w:id="33" w:name="p_6"/>
      <w:bookmarkEnd w:id="33"/>
    </w:p>
    <w:p w:rsidR="005B7AE3" w:rsidRPr="00EC2739" w:rsidRDefault="00000000">
      <w:pPr>
        <w:pStyle w:val="H5-center"/>
        <w:rPr>
          <w:color w:val="000000" w:themeColor="text1"/>
          <w:lang w:val="cs-CZ"/>
        </w:rPr>
      </w:pPr>
      <w:r w:rsidRPr="00EC2739">
        <w:rPr>
          <w:color w:val="000000" w:themeColor="text1"/>
          <w:lang w:val="cs-CZ"/>
        </w:rPr>
        <w:t>§ 6  </w:t>
      </w:r>
    </w:p>
    <w:p w:rsidR="005B7AE3" w:rsidRPr="00EC2739" w:rsidRDefault="005B7AE3">
      <w:pPr>
        <w:pStyle w:val="Zkladntext"/>
        <w:rPr>
          <w:color w:val="000000" w:themeColor="text1"/>
          <w:lang w:val="cs-CZ"/>
        </w:rPr>
      </w:pPr>
      <w:bookmarkStart w:id="34" w:name="c_1873"/>
      <w:bookmarkEnd w:id="34"/>
    </w:p>
    <w:p w:rsidR="005B7AE3" w:rsidRPr="00EC2739" w:rsidRDefault="00000000">
      <w:pPr>
        <w:pStyle w:val="Nadpis5"/>
        <w:rPr>
          <w:color w:val="000000" w:themeColor="text1"/>
          <w:lang w:val="cs-CZ"/>
        </w:rPr>
      </w:pPr>
      <w:bookmarkStart w:id="35" w:name="formy-zdravotní-péče"/>
      <w:r w:rsidRPr="00EC2739">
        <w:rPr>
          <w:color w:val="000000" w:themeColor="text1"/>
          <w:lang w:val="cs-CZ"/>
        </w:rPr>
        <w:t>Formy zdravotní péče</w:t>
      </w:r>
      <w:bookmarkEnd w:id="35"/>
    </w:p>
    <w:p w:rsidR="005B7AE3" w:rsidRPr="00EC2739" w:rsidRDefault="00000000">
      <w:pPr>
        <w:pStyle w:val="FirstParagraph"/>
        <w:rPr>
          <w:color w:val="000000" w:themeColor="text1"/>
          <w:lang w:val="cs-CZ"/>
        </w:rPr>
      </w:pPr>
      <w:r w:rsidRPr="00EC2739">
        <w:rPr>
          <w:color w:val="000000" w:themeColor="text1"/>
          <w:lang w:val="cs-CZ"/>
        </w:rPr>
        <w:t>Formami zdravotní péče jsou ambulantní péče, jednodenní péče, lůžková péče a zdravotní péče poskytovaná ve vlastním sociálním prostředí pacienta.</w:t>
      </w:r>
    </w:p>
    <w:p w:rsidR="005B7AE3" w:rsidRPr="00EC2739" w:rsidRDefault="00000000">
      <w:pPr>
        <w:pStyle w:val="Zkladntext"/>
        <w:rPr>
          <w:color w:val="000000" w:themeColor="text1"/>
          <w:lang w:val="cs-CZ"/>
        </w:rPr>
      </w:pPr>
      <w:bookmarkStart w:id="36" w:name="c_1895"/>
      <w:bookmarkStart w:id="37" w:name="pa_7"/>
      <w:bookmarkEnd w:id="36"/>
      <w:bookmarkEnd w:id="37"/>
      <w:r w:rsidRPr="00EC2739">
        <w:rPr>
          <w:color w:val="000000" w:themeColor="text1"/>
          <w:lang w:val="cs-CZ"/>
        </w:rPr>
        <w:t xml:space="preserve"> </w:t>
      </w:r>
      <w:bookmarkStart w:id="38" w:name="p_7"/>
      <w:bookmarkEnd w:id="38"/>
    </w:p>
    <w:p w:rsidR="005B7AE3" w:rsidRPr="00EC2739" w:rsidRDefault="00000000">
      <w:pPr>
        <w:pStyle w:val="H5-center"/>
        <w:rPr>
          <w:color w:val="000000" w:themeColor="text1"/>
          <w:lang w:val="cs-CZ"/>
        </w:rPr>
      </w:pPr>
      <w:r w:rsidRPr="00EC2739">
        <w:rPr>
          <w:color w:val="000000" w:themeColor="text1"/>
          <w:lang w:val="cs-CZ"/>
        </w:rPr>
        <w:t>§ 7 </w:t>
      </w:r>
    </w:p>
    <w:p w:rsidR="005B7AE3" w:rsidRPr="00EC2739" w:rsidRDefault="005B7AE3">
      <w:pPr>
        <w:pStyle w:val="Zkladntext"/>
        <w:rPr>
          <w:color w:val="000000" w:themeColor="text1"/>
          <w:lang w:val="cs-CZ"/>
        </w:rPr>
      </w:pPr>
      <w:bookmarkStart w:id="39" w:name="c_1897"/>
      <w:bookmarkEnd w:id="39"/>
    </w:p>
    <w:p w:rsidR="005B7AE3" w:rsidRPr="00EC2739" w:rsidRDefault="00000000">
      <w:pPr>
        <w:pStyle w:val="Nadpis5"/>
        <w:rPr>
          <w:color w:val="000000" w:themeColor="text1"/>
          <w:lang w:val="cs-CZ"/>
        </w:rPr>
      </w:pPr>
      <w:bookmarkStart w:id="40" w:name="ambulantní-péče"/>
      <w:r w:rsidRPr="00EC2739">
        <w:rPr>
          <w:color w:val="000000" w:themeColor="text1"/>
          <w:lang w:val="cs-CZ"/>
        </w:rPr>
        <w:t>Ambulantní péče</w:t>
      </w:r>
      <w:bookmarkEnd w:id="40"/>
    </w:p>
    <w:p w:rsidR="005B7AE3" w:rsidRPr="00EC2739" w:rsidRDefault="00000000">
      <w:pPr>
        <w:pStyle w:val="FirstParagraph"/>
        <w:rPr>
          <w:color w:val="000000" w:themeColor="text1"/>
          <w:lang w:val="cs-CZ"/>
        </w:rPr>
      </w:pPr>
      <w:r w:rsidRPr="00EC2739">
        <w:rPr>
          <w:color w:val="000000" w:themeColor="text1"/>
          <w:lang w:val="cs-CZ"/>
        </w:rPr>
        <w:t>(1) Ambulantní péče je zdravotní péčí, při níž se nevyžaduje hospitalizace pacienta nebo přijetí pacienta na lůžko do zdravotnického zařízení poskytovatele jednodenní péče.</w:t>
      </w:r>
    </w:p>
    <w:p w:rsidR="005B7AE3" w:rsidRPr="00EC2739" w:rsidRDefault="00000000">
      <w:pPr>
        <w:pStyle w:val="Zkladntext"/>
        <w:rPr>
          <w:color w:val="000000" w:themeColor="text1"/>
          <w:lang w:val="cs-CZ"/>
        </w:rPr>
      </w:pPr>
      <w:r w:rsidRPr="00EC2739">
        <w:rPr>
          <w:color w:val="000000" w:themeColor="text1"/>
          <w:lang w:val="cs-CZ"/>
        </w:rPr>
        <w:t>(2) Ambulantní péče je poskytována jako</w:t>
      </w:r>
    </w:p>
    <w:p w:rsidR="005B7AE3" w:rsidRPr="00EC2739" w:rsidRDefault="00000000">
      <w:pPr>
        <w:pStyle w:val="Odstavec-posun-minus1r"/>
        <w:rPr>
          <w:color w:val="000000" w:themeColor="text1"/>
          <w:lang w:val="cs-CZ"/>
        </w:rPr>
      </w:pPr>
      <w:r w:rsidRPr="00EC2739">
        <w:rPr>
          <w:color w:val="000000" w:themeColor="text1"/>
          <w:lang w:val="cs-CZ"/>
        </w:rPr>
        <w:t>a) primární ambulantní péče, jejímž účelem je poskytování preventivní, diagnostické, léčebné a posudkové péče a konzultací, dále koordinace a návaznost poskytovaných zdravotních služeb jinými poskytovateli; tuto zdravotní péči pacientovi poskytuje registrující poskytovatel,</w:t>
      </w:r>
    </w:p>
    <w:p w:rsidR="005B7AE3" w:rsidRPr="00EC2739" w:rsidRDefault="00000000">
      <w:pPr>
        <w:pStyle w:val="Odstavec-posun-minus1r"/>
        <w:rPr>
          <w:color w:val="000000" w:themeColor="text1"/>
          <w:lang w:val="cs-CZ"/>
        </w:rPr>
      </w:pPr>
      <w:r w:rsidRPr="00EC2739">
        <w:rPr>
          <w:color w:val="000000" w:themeColor="text1"/>
          <w:lang w:val="cs-CZ"/>
        </w:rPr>
        <w:t>b) specializovaná ambulantní péče, která je poskytovaná v rámci jednotlivých oborů zdravotní péče podle § 4 odst. 4,</w:t>
      </w:r>
    </w:p>
    <w:p w:rsidR="005B7AE3" w:rsidRPr="00EC2739" w:rsidRDefault="00000000">
      <w:pPr>
        <w:pStyle w:val="Odstavec-posun-minus1r"/>
        <w:rPr>
          <w:color w:val="000000" w:themeColor="text1"/>
          <w:lang w:val="cs-CZ"/>
        </w:rPr>
      </w:pPr>
      <w:r w:rsidRPr="00EC2739">
        <w:rPr>
          <w:color w:val="000000" w:themeColor="text1"/>
          <w:lang w:val="cs-CZ"/>
        </w:rPr>
        <w:t>c) stacionární péče, jejímž účelem je poskytování zdravotní péče pacientům, jejichž zdravotní stav vyžaduje opakované denní poskytování ambulantní péče.</w:t>
      </w:r>
    </w:p>
    <w:p w:rsidR="005B7AE3" w:rsidRPr="00EC2739" w:rsidRDefault="00000000">
      <w:pPr>
        <w:pStyle w:val="Zkladntext"/>
        <w:rPr>
          <w:color w:val="000000" w:themeColor="text1"/>
          <w:lang w:val="cs-CZ"/>
        </w:rPr>
      </w:pPr>
      <w:r w:rsidRPr="00EC2739">
        <w:rPr>
          <w:color w:val="000000" w:themeColor="text1"/>
          <w:lang w:val="cs-CZ"/>
        </w:rPr>
        <w:t>(3) Součástí primární ambulantní péče poskytované registrujícími poskytovateli v oboru všeobecné praktické lékařství a praktické lékařství pro děti a dorost je vždy návštěvní služba.</w:t>
      </w:r>
    </w:p>
    <w:p w:rsidR="005B7AE3" w:rsidRPr="00EC2739" w:rsidRDefault="00000000">
      <w:pPr>
        <w:pStyle w:val="Zkladntext"/>
        <w:rPr>
          <w:color w:val="000000" w:themeColor="text1"/>
          <w:lang w:val="cs-CZ"/>
        </w:rPr>
      </w:pPr>
      <w:bookmarkStart w:id="41" w:name="c_2021"/>
      <w:bookmarkStart w:id="42" w:name="pa_8"/>
      <w:bookmarkEnd w:id="41"/>
      <w:bookmarkEnd w:id="42"/>
      <w:r w:rsidRPr="00EC2739">
        <w:rPr>
          <w:color w:val="000000" w:themeColor="text1"/>
          <w:lang w:val="cs-CZ"/>
        </w:rPr>
        <w:t xml:space="preserve"> </w:t>
      </w:r>
      <w:bookmarkStart w:id="43" w:name="p_8"/>
      <w:bookmarkEnd w:id="43"/>
    </w:p>
    <w:p w:rsidR="005B7AE3" w:rsidRPr="00EC2739" w:rsidRDefault="00000000">
      <w:pPr>
        <w:pStyle w:val="H5-center"/>
        <w:rPr>
          <w:color w:val="000000" w:themeColor="text1"/>
          <w:lang w:val="cs-CZ"/>
        </w:rPr>
      </w:pPr>
      <w:r w:rsidRPr="00EC2739">
        <w:rPr>
          <w:color w:val="000000" w:themeColor="text1"/>
          <w:lang w:val="cs-CZ"/>
        </w:rPr>
        <w:t>§ 8 </w:t>
      </w:r>
    </w:p>
    <w:p w:rsidR="005B7AE3" w:rsidRPr="00EC2739" w:rsidRDefault="005B7AE3">
      <w:pPr>
        <w:pStyle w:val="Zkladntext"/>
        <w:rPr>
          <w:color w:val="000000" w:themeColor="text1"/>
          <w:lang w:val="cs-CZ"/>
        </w:rPr>
      </w:pPr>
      <w:bookmarkStart w:id="44" w:name="c_2023"/>
      <w:bookmarkEnd w:id="44"/>
    </w:p>
    <w:p w:rsidR="005B7AE3" w:rsidRPr="00EC2739" w:rsidRDefault="00000000">
      <w:pPr>
        <w:pStyle w:val="Nadpis5"/>
        <w:rPr>
          <w:color w:val="000000" w:themeColor="text1"/>
          <w:lang w:val="cs-CZ"/>
        </w:rPr>
      </w:pPr>
      <w:bookmarkStart w:id="45" w:name="jednodenní-péče"/>
      <w:r w:rsidRPr="00EC2739">
        <w:rPr>
          <w:color w:val="000000" w:themeColor="text1"/>
          <w:lang w:val="cs-CZ"/>
        </w:rPr>
        <w:t>Jednodenní péče</w:t>
      </w:r>
      <w:bookmarkEnd w:id="45"/>
    </w:p>
    <w:p w:rsidR="005B7AE3" w:rsidRPr="00EC2739" w:rsidRDefault="00000000">
      <w:pPr>
        <w:pStyle w:val="FirstParagraph"/>
        <w:rPr>
          <w:color w:val="000000" w:themeColor="text1"/>
          <w:lang w:val="cs-CZ"/>
        </w:rPr>
      </w:pPr>
      <w:r w:rsidRPr="00EC2739">
        <w:rPr>
          <w:color w:val="000000" w:themeColor="text1"/>
          <w:lang w:val="cs-CZ"/>
        </w:rPr>
        <w:t>Jednodenní péče je zdravotní péčí, při jejímž poskytnutí se vyžaduje pobyt pacienta na lůžku po dobu kratší než 24 hodin, a to s ohledem na charakter a délku poskytovaných zdravotních výkonů. Při poskytování jednodenní péče musí být zajištěna nepřetržitá dostupnost akutní lůžkové péče intenzivní.</w:t>
      </w:r>
    </w:p>
    <w:p w:rsidR="005B7AE3" w:rsidRPr="00EC2739" w:rsidRDefault="00000000">
      <w:pPr>
        <w:pStyle w:val="Zkladntext"/>
        <w:rPr>
          <w:color w:val="000000" w:themeColor="text1"/>
          <w:lang w:val="cs-CZ"/>
        </w:rPr>
      </w:pPr>
      <w:bookmarkStart w:id="46" w:name="c_2069"/>
      <w:bookmarkStart w:id="47" w:name="pa_9"/>
      <w:bookmarkEnd w:id="46"/>
      <w:bookmarkEnd w:id="47"/>
      <w:r w:rsidRPr="00EC2739">
        <w:rPr>
          <w:color w:val="000000" w:themeColor="text1"/>
          <w:lang w:val="cs-CZ"/>
        </w:rPr>
        <w:t xml:space="preserve"> </w:t>
      </w:r>
      <w:bookmarkStart w:id="48" w:name="p_9"/>
      <w:bookmarkEnd w:id="48"/>
    </w:p>
    <w:p w:rsidR="005B7AE3" w:rsidRPr="00EC2739" w:rsidRDefault="00000000">
      <w:pPr>
        <w:pStyle w:val="H5-center"/>
        <w:rPr>
          <w:color w:val="000000" w:themeColor="text1"/>
          <w:lang w:val="cs-CZ"/>
        </w:rPr>
      </w:pPr>
      <w:r w:rsidRPr="00EC2739">
        <w:rPr>
          <w:color w:val="000000" w:themeColor="text1"/>
          <w:lang w:val="cs-CZ"/>
        </w:rPr>
        <w:t>§ 9 </w:t>
      </w:r>
    </w:p>
    <w:p w:rsidR="005B7AE3" w:rsidRPr="00EC2739" w:rsidRDefault="005B7AE3">
      <w:pPr>
        <w:pStyle w:val="Zkladntext"/>
        <w:rPr>
          <w:color w:val="000000" w:themeColor="text1"/>
          <w:lang w:val="cs-CZ"/>
        </w:rPr>
      </w:pPr>
      <w:bookmarkStart w:id="49" w:name="c_2071"/>
      <w:bookmarkEnd w:id="49"/>
    </w:p>
    <w:p w:rsidR="005B7AE3" w:rsidRPr="00EC2739" w:rsidRDefault="00000000">
      <w:pPr>
        <w:pStyle w:val="Nadpis5"/>
        <w:rPr>
          <w:color w:val="000000" w:themeColor="text1"/>
          <w:lang w:val="cs-CZ"/>
        </w:rPr>
      </w:pPr>
      <w:bookmarkStart w:id="50" w:name="lůžková-péče"/>
      <w:r w:rsidRPr="00EC2739">
        <w:rPr>
          <w:color w:val="000000" w:themeColor="text1"/>
          <w:lang w:val="cs-CZ"/>
        </w:rPr>
        <w:t>Lůžková péče</w:t>
      </w:r>
      <w:bookmarkEnd w:id="50"/>
    </w:p>
    <w:p w:rsidR="005B7AE3" w:rsidRPr="00EC2739" w:rsidRDefault="00000000">
      <w:pPr>
        <w:pStyle w:val="FirstParagraph"/>
        <w:rPr>
          <w:color w:val="000000" w:themeColor="text1"/>
          <w:lang w:val="cs-CZ"/>
        </w:rPr>
      </w:pPr>
      <w:r w:rsidRPr="00EC2739">
        <w:rPr>
          <w:color w:val="000000" w:themeColor="text1"/>
          <w:lang w:val="cs-CZ"/>
        </w:rPr>
        <w:t>(1) Lůžková péče je zdravotní péčí, kterou nelze poskytnout ambulantně a pro její poskytnutí je nezbytná hospitalizace pacienta. Lůžková péče musí být poskytována v rámci nepřetržitého provozu.</w:t>
      </w:r>
    </w:p>
    <w:p w:rsidR="005B7AE3" w:rsidRPr="00EC2739" w:rsidRDefault="00000000">
      <w:pPr>
        <w:pStyle w:val="Zkladntext"/>
        <w:rPr>
          <w:color w:val="000000" w:themeColor="text1"/>
          <w:lang w:val="cs-CZ"/>
        </w:rPr>
      </w:pPr>
      <w:r w:rsidRPr="00EC2739">
        <w:rPr>
          <w:color w:val="000000" w:themeColor="text1"/>
          <w:lang w:val="cs-CZ"/>
        </w:rPr>
        <w:lastRenderedPageBreak/>
        <w:t>(2) Lůžkovou péčí je</w:t>
      </w:r>
    </w:p>
    <w:p w:rsidR="005B7AE3" w:rsidRPr="00EC2739" w:rsidRDefault="00000000">
      <w:pPr>
        <w:pStyle w:val="Odstavec-posun-minus1r"/>
        <w:rPr>
          <w:color w:val="000000" w:themeColor="text1"/>
          <w:lang w:val="cs-CZ"/>
        </w:rPr>
      </w:pPr>
      <w:r w:rsidRPr="00EC2739">
        <w:rPr>
          <w:color w:val="000000" w:themeColor="text1"/>
          <w:lang w:val="cs-CZ"/>
        </w:rPr>
        <w:t>a) akutní lůžková péče intenzivní, která je poskytována pacientovi v případech náhlého selhávání nebo náhlého ohrožení základních životních funkcí nebo v případech, kdy lze tyto stavy důvodně předpokládat,</w:t>
      </w:r>
    </w:p>
    <w:p w:rsidR="005B7AE3" w:rsidRPr="00EC2739" w:rsidRDefault="00000000">
      <w:pPr>
        <w:pStyle w:val="Odstavec-posun-minus1r"/>
        <w:rPr>
          <w:color w:val="000000" w:themeColor="text1"/>
          <w:lang w:val="cs-CZ"/>
        </w:rPr>
      </w:pPr>
      <w:r w:rsidRPr="00EC2739">
        <w:rPr>
          <w:color w:val="000000" w:themeColor="text1"/>
          <w:lang w:val="cs-CZ"/>
        </w:rPr>
        <w:t>b) akutní lůžková péče standardní, která je poskytována pacientovi</w:t>
      </w:r>
    </w:p>
    <w:p w:rsidR="005B7AE3" w:rsidRPr="00EC2739" w:rsidRDefault="00000000">
      <w:pPr>
        <w:pStyle w:val="Odstavec-posun2-minus1r"/>
        <w:rPr>
          <w:color w:val="000000" w:themeColor="text1"/>
          <w:lang w:val="cs-CZ"/>
        </w:rPr>
      </w:pPr>
      <w:r w:rsidRPr="00EC2739">
        <w:rPr>
          <w:color w:val="000000" w:themeColor="text1"/>
          <w:lang w:val="cs-CZ"/>
        </w:rPr>
        <w:t>1. s náhlým onemocněním nebo náhlým zhoršením chronické nemoci, které vážně ohrožují jeho zdraví, ale nevedou bezprostředně k selhávání životních funkcí, nebo</w:t>
      </w:r>
    </w:p>
    <w:p w:rsidR="005B7AE3" w:rsidRPr="00EC2739" w:rsidRDefault="00000000">
      <w:pPr>
        <w:pStyle w:val="Odstavec-posun2-minus1r"/>
        <w:rPr>
          <w:color w:val="000000" w:themeColor="text1"/>
          <w:lang w:val="cs-CZ"/>
        </w:rPr>
      </w:pPr>
      <w:r w:rsidRPr="00EC2739">
        <w:rPr>
          <w:color w:val="000000" w:themeColor="text1"/>
          <w:lang w:val="cs-CZ"/>
        </w:rPr>
        <w:t>2. za účelem provedení zdravotních výkonů, které nelze provést ambulantně; v rámci akutní lůžkové péče je poskytována též včasná léčebná rehabilitace,</w:t>
      </w:r>
    </w:p>
    <w:p w:rsidR="005B7AE3" w:rsidRPr="00EC2739" w:rsidRDefault="00000000">
      <w:pPr>
        <w:pStyle w:val="Odstavec-posun-minus1r"/>
        <w:rPr>
          <w:color w:val="000000" w:themeColor="text1"/>
          <w:lang w:val="cs-CZ"/>
        </w:rPr>
      </w:pPr>
      <w:r w:rsidRPr="00EC2739">
        <w:rPr>
          <w:color w:val="000000" w:themeColor="text1"/>
          <w:lang w:val="cs-CZ"/>
        </w:rPr>
        <w:t>c) následná lůžková péče, která je poskytována pacientovi, u kterého byla stanovena základní diagnóza a došlo ke stabilizaci jeho zdravotního stavu, zvládnutí náhlé nemoci nebo náhlého zhoršení chronické nemoci, a jehož zdravotní stav vyžaduje doléčení nebo poskytnutí zejména léčebně rehabilitační péče; v rámci této lůžkové péče může být poskytována též následná intenzivní péče pacientům, kteří jsou částečně nebo úplně závislí na podpoře základních životních funkcí,</w:t>
      </w:r>
    </w:p>
    <w:p w:rsidR="005B7AE3" w:rsidRPr="00EC2739" w:rsidRDefault="00000000">
      <w:pPr>
        <w:pStyle w:val="Odstavec-posun-minus1r"/>
        <w:rPr>
          <w:color w:val="000000" w:themeColor="text1"/>
          <w:lang w:val="cs-CZ"/>
        </w:rPr>
      </w:pPr>
      <w:r w:rsidRPr="00EC2739">
        <w:rPr>
          <w:color w:val="000000" w:themeColor="text1"/>
          <w:lang w:val="cs-CZ"/>
        </w:rPr>
        <w:t>d) dlouhodobá lůžková péče, která je poskytována pacientovi, jehož zdravotní stav nelze léčebnou péčí podstatně zlepšit a bez soustavného poskytování ošetřovatelské péče se zhoršuje; v rámci této lůžkové péče může být poskytována též intenzivní ošetřovatelská péče pacientům s poruchou základních životních funkcí.</w:t>
      </w:r>
    </w:p>
    <w:p w:rsidR="005B7AE3" w:rsidRPr="00EC2739" w:rsidRDefault="00000000">
      <w:pPr>
        <w:pStyle w:val="Zkladntext"/>
        <w:rPr>
          <w:color w:val="000000" w:themeColor="text1"/>
          <w:lang w:val="cs-CZ"/>
        </w:rPr>
      </w:pPr>
      <w:bookmarkStart w:id="51" w:name="c_2290"/>
      <w:bookmarkStart w:id="52" w:name="pa_10"/>
      <w:bookmarkEnd w:id="51"/>
      <w:bookmarkEnd w:id="52"/>
      <w:r w:rsidRPr="00EC2739">
        <w:rPr>
          <w:color w:val="000000" w:themeColor="text1"/>
          <w:lang w:val="cs-CZ"/>
        </w:rPr>
        <w:t xml:space="preserve"> </w:t>
      </w:r>
      <w:bookmarkStart w:id="53" w:name="p_10"/>
      <w:bookmarkEnd w:id="53"/>
    </w:p>
    <w:p w:rsidR="005B7AE3" w:rsidRPr="00EC2739" w:rsidRDefault="00000000">
      <w:pPr>
        <w:pStyle w:val="H5-center"/>
        <w:rPr>
          <w:color w:val="000000" w:themeColor="text1"/>
          <w:lang w:val="cs-CZ"/>
        </w:rPr>
      </w:pPr>
      <w:r w:rsidRPr="00EC2739">
        <w:rPr>
          <w:color w:val="000000" w:themeColor="text1"/>
          <w:lang w:val="cs-CZ"/>
        </w:rPr>
        <w:t>§ 10 </w:t>
      </w:r>
    </w:p>
    <w:p w:rsidR="005B7AE3" w:rsidRPr="00EC2739" w:rsidRDefault="005B7AE3">
      <w:pPr>
        <w:pStyle w:val="Zkladntext"/>
        <w:rPr>
          <w:color w:val="000000" w:themeColor="text1"/>
          <w:lang w:val="cs-CZ"/>
        </w:rPr>
      </w:pPr>
      <w:bookmarkStart w:id="54" w:name="c_2292"/>
      <w:bookmarkEnd w:id="54"/>
    </w:p>
    <w:p w:rsidR="005B7AE3" w:rsidRPr="00EC2739" w:rsidRDefault="00000000">
      <w:pPr>
        <w:pStyle w:val="Nadpis5"/>
        <w:rPr>
          <w:color w:val="000000" w:themeColor="text1"/>
          <w:lang w:val="cs-CZ"/>
        </w:rPr>
      </w:pPr>
      <w:bookmarkStart w:id="55" w:name="Xeded7819607b224ee8c0aa44ff34f97a7380433"/>
      <w:r w:rsidRPr="00EC2739">
        <w:rPr>
          <w:color w:val="000000" w:themeColor="text1"/>
          <w:lang w:val="cs-CZ"/>
        </w:rPr>
        <w:t>Zdravotní péče poskytovaná ve vlastním sociálním prostředí pacienta</w:t>
      </w:r>
      <w:bookmarkEnd w:id="55"/>
    </w:p>
    <w:p w:rsidR="005B7AE3" w:rsidRPr="00EC2739" w:rsidRDefault="00000000">
      <w:pPr>
        <w:pStyle w:val="FirstParagraph"/>
        <w:rPr>
          <w:color w:val="000000" w:themeColor="text1"/>
          <w:lang w:val="cs-CZ"/>
        </w:rPr>
      </w:pPr>
      <w:r w:rsidRPr="00EC2739">
        <w:rPr>
          <w:color w:val="000000" w:themeColor="text1"/>
          <w:lang w:val="cs-CZ"/>
        </w:rPr>
        <w:t>(1) Zdravotní péčí poskytovanou ve vlastním sociálním prostředí pacienta jsou</w:t>
      </w:r>
    </w:p>
    <w:p w:rsidR="005B7AE3" w:rsidRPr="00EC2739" w:rsidRDefault="00000000">
      <w:pPr>
        <w:pStyle w:val="Odstavec-posun-minus1r"/>
        <w:rPr>
          <w:color w:val="000000" w:themeColor="text1"/>
          <w:lang w:val="cs-CZ"/>
        </w:rPr>
      </w:pPr>
      <w:r w:rsidRPr="00EC2739">
        <w:rPr>
          <w:color w:val="000000" w:themeColor="text1"/>
          <w:lang w:val="cs-CZ"/>
        </w:rPr>
        <w:t>a) návštěvní služba,</w:t>
      </w:r>
    </w:p>
    <w:p w:rsidR="005B7AE3" w:rsidRPr="00EC2739" w:rsidRDefault="00000000">
      <w:pPr>
        <w:pStyle w:val="Odstavec-posun-minus1r"/>
        <w:rPr>
          <w:color w:val="000000" w:themeColor="text1"/>
          <w:lang w:val="cs-CZ"/>
        </w:rPr>
      </w:pPr>
      <w:r w:rsidRPr="00EC2739">
        <w:rPr>
          <w:color w:val="000000" w:themeColor="text1"/>
          <w:lang w:val="cs-CZ"/>
        </w:rPr>
        <w:t>b) domácí péče, kterou je ošetřovatelská péče, léčebně rehabilitační péče nebo paliativní péče.</w:t>
      </w:r>
    </w:p>
    <w:p w:rsidR="005B7AE3" w:rsidRPr="00EC2739" w:rsidRDefault="00000000">
      <w:pPr>
        <w:pStyle w:val="Zkladntext"/>
        <w:rPr>
          <w:color w:val="000000" w:themeColor="text1"/>
          <w:lang w:val="cs-CZ"/>
        </w:rPr>
      </w:pPr>
      <w:r w:rsidRPr="00EC2739">
        <w:rPr>
          <w:color w:val="000000" w:themeColor="text1"/>
          <w:lang w:val="cs-CZ"/>
        </w:rPr>
        <w:t>(2) Ve vlastním sociálním prostředí pacienta lze kromě zdravotní péče podle odstavce 1 poskytovat umělou plicní ventilaci a dialýzu.</w:t>
      </w:r>
    </w:p>
    <w:p w:rsidR="005B7AE3" w:rsidRPr="00EC2739" w:rsidRDefault="00000000">
      <w:pPr>
        <w:pStyle w:val="Zkladntext"/>
        <w:rPr>
          <w:color w:val="000000" w:themeColor="text1"/>
          <w:lang w:val="cs-CZ"/>
        </w:rPr>
      </w:pPr>
      <w:r w:rsidRPr="00EC2739">
        <w:rPr>
          <w:color w:val="000000" w:themeColor="text1"/>
          <w:lang w:val="cs-CZ"/>
        </w:rPr>
        <w:t>(3) V rámci zdravotní péče podle odstavce 1 lze vykonávat pouze takové zdravotní výkony, jejichž poskytnutí není podmíněno technickým a věcným vybavením nutným k jejich provedení ve zdravotnickém zařízení.</w:t>
      </w:r>
    </w:p>
    <w:p w:rsidR="005B7AE3" w:rsidRPr="00EC2739" w:rsidRDefault="005B7AE3">
      <w:pPr>
        <w:pStyle w:val="Zkladntext"/>
        <w:rPr>
          <w:color w:val="000000" w:themeColor="text1"/>
          <w:lang w:val="cs-CZ"/>
        </w:rPr>
      </w:pPr>
      <w:bookmarkStart w:id="56" w:name="c_2392"/>
      <w:bookmarkEnd w:id="56"/>
    </w:p>
    <w:p w:rsidR="005B7AE3" w:rsidRPr="00EC2739" w:rsidRDefault="00000000">
      <w:pPr>
        <w:pStyle w:val="Nadpis3"/>
        <w:rPr>
          <w:color w:val="000000" w:themeColor="text1"/>
          <w:lang w:val="cs-CZ"/>
        </w:rPr>
      </w:pPr>
      <w:bookmarkStart w:id="57" w:name="hlava-ii"/>
      <w:r w:rsidRPr="00EC2739">
        <w:rPr>
          <w:color w:val="000000" w:themeColor="text1"/>
          <w:lang w:val="cs-CZ"/>
        </w:rPr>
        <w:t>HLAVA II</w:t>
      </w:r>
      <w:bookmarkEnd w:id="57"/>
    </w:p>
    <w:p w:rsidR="005B7AE3" w:rsidRPr="00EC2739" w:rsidRDefault="00000000">
      <w:pPr>
        <w:pStyle w:val="Nadpis3"/>
        <w:rPr>
          <w:color w:val="000000" w:themeColor="text1"/>
          <w:lang w:val="cs-CZ"/>
        </w:rPr>
      </w:pPr>
      <w:bookmarkStart w:id="58" w:name="Xad1e6c9a1cda43bf8dd697a9ae32e8879ecdc91"/>
      <w:r w:rsidRPr="00EC2739">
        <w:rPr>
          <w:color w:val="000000" w:themeColor="text1"/>
          <w:lang w:val="cs-CZ"/>
        </w:rPr>
        <w:t>OBECNÉ PODMÍNKY POSKYTOVÁNÍ ZDRAVOTNÍCH SLUŽEB</w:t>
      </w:r>
      <w:bookmarkEnd w:id="58"/>
    </w:p>
    <w:p w:rsidR="005B7AE3" w:rsidRPr="00EC2739" w:rsidRDefault="00000000">
      <w:pPr>
        <w:pStyle w:val="FirstParagraph"/>
        <w:rPr>
          <w:color w:val="000000" w:themeColor="text1"/>
          <w:lang w:val="cs-CZ"/>
        </w:rPr>
      </w:pPr>
      <w:bookmarkStart w:id="59" w:name="c_2399"/>
      <w:bookmarkStart w:id="60" w:name="pa_11"/>
      <w:bookmarkEnd w:id="59"/>
      <w:bookmarkEnd w:id="60"/>
      <w:r w:rsidRPr="00EC2739">
        <w:rPr>
          <w:color w:val="000000" w:themeColor="text1"/>
          <w:lang w:val="cs-CZ"/>
        </w:rPr>
        <w:t xml:space="preserve"> </w:t>
      </w:r>
      <w:bookmarkStart w:id="61" w:name="p_11"/>
      <w:bookmarkEnd w:id="61"/>
    </w:p>
    <w:p w:rsidR="005B7AE3" w:rsidRPr="00EC2739" w:rsidRDefault="00000000">
      <w:pPr>
        <w:pStyle w:val="H5-center"/>
        <w:rPr>
          <w:color w:val="000000" w:themeColor="text1"/>
          <w:lang w:val="cs-CZ"/>
        </w:rPr>
      </w:pPr>
      <w:r w:rsidRPr="00EC2739">
        <w:rPr>
          <w:color w:val="000000" w:themeColor="text1"/>
          <w:lang w:val="cs-CZ"/>
        </w:rPr>
        <w:t>§ 11  </w:t>
      </w:r>
    </w:p>
    <w:p w:rsidR="005B7AE3" w:rsidRPr="00EC2739" w:rsidRDefault="005B7AE3">
      <w:pPr>
        <w:pStyle w:val="Zkladntext"/>
        <w:rPr>
          <w:color w:val="000000" w:themeColor="text1"/>
          <w:lang w:val="cs-CZ"/>
        </w:rPr>
      </w:pPr>
      <w:bookmarkStart w:id="62" w:name="c_2401"/>
      <w:bookmarkEnd w:id="62"/>
    </w:p>
    <w:p w:rsidR="005B7AE3" w:rsidRPr="00EC2739" w:rsidRDefault="00000000">
      <w:pPr>
        <w:pStyle w:val="Nadpis5"/>
        <w:rPr>
          <w:color w:val="000000" w:themeColor="text1"/>
          <w:lang w:val="cs-CZ"/>
        </w:rPr>
      </w:pPr>
      <w:bookmarkStart w:id="63" w:name="poskytování-zdravotních-služeb"/>
      <w:r w:rsidRPr="00EC2739">
        <w:rPr>
          <w:color w:val="000000" w:themeColor="text1"/>
          <w:lang w:val="cs-CZ"/>
        </w:rPr>
        <w:lastRenderedPageBreak/>
        <w:t>Poskytování zdravotních služeb</w:t>
      </w:r>
      <w:bookmarkEnd w:id="63"/>
    </w:p>
    <w:p w:rsidR="005B7AE3" w:rsidRPr="00EC2739" w:rsidRDefault="00000000">
      <w:pPr>
        <w:pStyle w:val="FirstParagraph"/>
        <w:rPr>
          <w:color w:val="000000" w:themeColor="text1"/>
          <w:lang w:val="cs-CZ"/>
        </w:rPr>
      </w:pPr>
      <w:r w:rsidRPr="00EC2739">
        <w:rPr>
          <w:color w:val="000000" w:themeColor="text1"/>
          <w:lang w:val="cs-CZ"/>
        </w:rPr>
        <w:t>(1) Poskytovatel může poskytovat pouze zdravotní služby uvedené v oprávnění k poskytování zdravotních služeb.</w:t>
      </w:r>
    </w:p>
    <w:p w:rsidR="005B7AE3" w:rsidRPr="00EC2739" w:rsidRDefault="00000000">
      <w:pPr>
        <w:pStyle w:val="Zkladntext"/>
        <w:rPr>
          <w:color w:val="000000" w:themeColor="text1"/>
          <w:lang w:val="cs-CZ"/>
        </w:rPr>
      </w:pPr>
      <w:r w:rsidRPr="00EC2739">
        <w:rPr>
          <w:color w:val="000000" w:themeColor="text1"/>
          <w:lang w:val="cs-CZ"/>
        </w:rPr>
        <w:t>(2) Bez získání oprávnění k poskytování zdravotních služeb je možné</w:t>
      </w:r>
    </w:p>
    <w:p w:rsidR="005B7AE3" w:rsidRPr="00EC2739" w:rsidRDefault="00000000">
      <w:pPr>
        <w:pStyle w:val="Odstavec-posun-minus1r"/>
        <w:rPr>
          <w:color w:val="000000" w:themeColor="text1"/>
          <w:lang w:val="cs-CZ"/>
        </w:rPr>
      </w:pPr>
      <w:r w:rsidRPr="00EC2739">
        <w:rPr>
          <w:color w:val="000000" w:themeColor="text1"/>
          <w:lang w:val="cs-CZ"/>
        </w:rPr>
        <w:t>a) poskytovat odbornou první pomoc,</w:t>
      </w:r>
    </w:p>
    <w:p w:rsidR="005B7AE3" w:rsidRPr="00EC2739" w:rsidRDefault="00000000">
      <w:pPr>
        <w:pStyle w:val="Odstavec-posun-minus1r"/>
        <w:rPr>
          <w:color w:val="000000" w:themeColor="text1"/>
          <w:lang w:val="cs-CZ"/>
        </w:rPr>
      </w:pPr>
      <w:r w:rsidRPr="00EC2739">
        <w:rPr>
          <w:color w:val="000000" w:themeColor="text1"/>
          <w:lang w:val="cs-CZ"/>
        </w:rPr>
        <w:t>b) poskytovat zdravotní služby v zařízeních sociálních služeb podle zákona o sociálních službách,</w:t>
      </w:r>
    </w:p>
    <w:p w:rsidR="005B7AE3" w:rsidRPr="00EC2739" w:rsidRDefault="00000000">
      <w:pPr>
        <w:pStyle w:val="Odstavec-posun-minus1r"/>
        <w:rPr>
          <w:color w:val="000000" w:themeColor="text1"/>
          <w:lang w:val="cs-CZ"/>
        </w:rPr>
      </w:pPr>
      <w:r w:rsidRPr="00EC2739">
        <w:rPr>
          <w:color w:val="000000" w:themeColor="text1"/>
          <w:lang w:val="cs-CZ"/>
        </w:rPr>
        <w:t>c) zajistit převoz osoby, jejíž zdravotní stav to vyžaduje, ze zahraničí do České republiky nebo z České republiky do zahraničí osobou oprávněnou k této činnosti podle právních předpisů jiného státu, z jehož území nebo na jehož území se převoz uskutečňuje a jde-li o činnost na území České republiky dočasnou,</w:t>
      </w:r>
    </w:p>
    <w:p w:rsidR="005B7AE3" w:rsidRPr="00EC2739" w:rsidRDefault="00000000">
      <w:pPr>
        <w:pStyle w:val="Odstavec-posun-minus1r"/>
        <w:rPr>
          <w:color w:val="000000" w:themeColor="text1"/>
          <w:lang w:val="cs-CZ"/>
        </w:rPr>
      </w:pPr>
      <w:r w:rsidRPr="00EC2739">
        <w:rPr>
          <w:color w:val="000000" w:themeColor="text1"/>
          <w:lang w:val="cs-CZ"/>
        </w:rPr>
        <w:t>d) poskytovat zdravotní služby podle § 20.</w:t>
      </w:r>
    </w:p>
    <w:p w:rsidR="005B7AE3" w:rsidRPr="00EC2739" w:rsidRDefault="00000000">
      <w:pPr>
        <w:pStyle w:val="Zkladntext"/>
        <w:rPr>
          <w:color w:val="000000" w:themeColor="text1"/>
          <w:lang w:val="cs-CZ"/>
        </w:rPr>
      </w:pPr>
      <w:r w:rsidRPr="00EC2739">
        <w:rPr>
          <w:color w:val="000000" w:themeColor="text1"/>
          <w:lang w:val="cs-CZ"/>
        </w:rPr>
        <w:t>(3) Zdravotní služby lze poskytovat pouze prostřednictvím osob způsobilých k výkonu zdravotnického povolání nebo k výkonu činností souvisejících s poskytováním zdravotních služeb.</w:t>
      </w:r>
    </w:p>
    <w:p w:rsidR="005B7AE3" w:rsidRPr="00EC2739" w:rsidRDefault="00000000">
      <w:pPr>
        <w:pStyle w:val="Zkladntext"/>
        <w:rPr>
          <w:color w:val="000000" w:themeColor="text1"/>
          <w:lang w:val="cs-CZ"/>
        </w:rPr>
      </w:pPr>
      <w:r w:rsidRPr="00EC2739">
        <w:rPr>
          <w:color w:val="000000" w:themeColor="text1"/>
          <w:lang w:val="cs-CZ"/>
        </w:rPr>
        <w:t>(4) Personální zabezpečení zdravotních služeb musí odpovídat oborům, druhu a formě poskytované zdravotní péče a zdravotním službám podle § 2 odst. 2 písm. d) až f) a i). Požadavky na minimální personální zabezpečení zdravotních služeb, týkající se odborné, specializované, popřípadě zvláštní odborné způsobilosti zdravotnických pracovníků a jiných odborných pracovníků a jejich počtu stanoví prováděcí právní předpis.</w:t>
      </w:r>
    </w:p>
    <w:p w:rsidR="005B7AE3" w:rsidRPr="00EC2739" w:rsidRDefault="00000000">
      <w:pPr>
        <w:pStyle w:val="Zkladntext"/>
        <w:rPr>
          <w:color w:val="000000" w:themeColor="text1"/>
          <w:lang w:val="cs-CZ"/>
        </w:rPr>
      </w:pPr>
      <w:r w:rsidRPr="00EC2739">
        <w:rPr>
          <w:color w:val="000000" w:themeColor="text1"/>
          <w:lang w:val="cs-CZ"/>
        </w:rPr>
        <w:t>(5) Zdravotní služby mohou být poskytovány pouze ve zdravotnických zařízeních v místech uvedených v oprávnění k poskytování zdravotních služeb, pokud dále není stanoveno jinak. Mimo zdravotnické zařízení lze poskytovat</w:t>
      </w:r>
    </w:p>
    <w:p w:rsidR="005B7AE3" w:rsidRPr="00EC2739" w:rsidRDefault="00000000">
      <w:pPr>
        <w:pStyle w:val="Odstavec-posun-minus1r"/>
        <w:rPr>
          <w:color w:val="000000" w:themeColor="text1"/>
          <w:lang w:val="cs-CZ"/>
        </w:rPr>
      </w:pPr>
      <w:r w:rsidRPr="00EC2739">
        <w:rPr>
          <w:color w:val="000000" w:themeColor="text1"/>
          <w:lang w:val="cs-CZ"/>
        </w:rPr>
        <w:t>a) konzultační služby,</w:t>
      </w:r>
    </w:p>
    <w:p w:rsidR="005B7AE3" w:rsidRPr="00EC2739" w:rsidRDefault="00000000">
      <w:pPr>
        <w:pStyle w:val="Odstavec-posun-minus1r"/>
        <w:rPr>
          <w:color w:val="000000" w:themeColor="text1"/>
          <w:lang w:val="cs-CZ"/>
        </w:rPr>
      </w:pPr>
      <w:r w:rsidRPr="00EC2739">
        <w:rPr>
          <w:color w:val="000000" w:themeColor="text1"/>
          <w:lang w:val="cs-CZ"/>
        </w:rPr>
        <w:t>b) preventivní péči podle § 11a,</w:t>
      </w:r>
    </w:p>
    <w:p w:rsidR="005B7AE3" w:rsidRPr="00EC2739" w:rsidRDefault="00000000">
      <w:pPr>
        <w:pStyle w:val="Odstavec-posun-minus1r"/>
        <w:rPr>
          <w:color w:val="000000" w:themeColor="text1"/>
          <w:lang w:val="cs-CZ"/>
        </w:rPr>
      </w:pPr>
      <w:r w:rsidRPr="00EC2739">
        <w:rPr>
          <w:color w:val="000000" w:themeColor="text1"/>
          <w:lang w:val="cs-CZ"/>
        </w:rPr>
        <w:t>c) zdravotní péči poskytovanou ve vlastním sociálním prostředí pacienta,</w:t>
      </w:r>
    </w:p>
    <w:p w:rsidR="005B7AE3" w:rsidRPr="00EC2739" w:rsidRDefault="00000000">
      <w:pPr>
        <w:pStyle w:val="Odstavec-posun-minus1r"/>
        <w:rPr>
          <w:color w:val="000000" w:themeColor="text1"/>
          <w:lang w:val="cs-CZ"/>
        </w:rPr>
      </w:pPr>
      <w:r w:rsidRPr="00EC2739">
        <w:rPr>
          <w:color w:val="000000" w:themeColor="text1"/>
          <w:lang w:val="cs-CZ"/>
        </w:rPr>
        <w:t>d) zdravotnickou dopravní službu a přepravu pacientů neodkladné péče,</w:t>
      </w:r>
    </w:p>
    <w:p w:rsidR="005B7AE3" w:rsidRPr="00EC2739" w:rsidRDefault="00000000">
      <w:pPr>
        <w:pStyle w:val="Odstavec-posun-minus1r"/>
        <w:rPr>
          <w:color w:val="000000" w:themeColor="text1"/>
          <w:lang w:val="cs-CZ"/>
        </w:rPr>
      </w:pPr>
      <w:r w:rsidRPr="00EC2739">
        <w:rPr>
          <w:color w:val="000000" w:themeColor="text1"/>
          <w:lang w:val="cs-CZ"/>
        </w:rPr>
        <w:t>e) přednemocniční neodkladnou péči poskytovanou v rámci zdravotnické záchranné služby,</w:t>
      </w:r>
    </w:p>
    <w:p w:rsidR="005B7AE3" w:rsidRPr="00EC2739" w:rsidRDefault="00000000">
      <w:pPr>
        <w:pStyle w:val="Odstavec-posun-minus1r"/>
        <w:rPr>
          <w:color w:val="000000" w:themeColor="text1"/>
          <w:lang w:val="cs-CZ"/>
        </w:rPr>
      </w:pPr>
      <w:r w:rsidRPr="00EC2739">
        <w:rPr>
          <w:color w:val="000000" w:themeColor="text1"/>
          <w:lang w:val="cs-CZ"/>
        </w:rPr>
        <w:t>f) zdravotní služby poskytované za krizových situací a při zdravotnickém zabezpečení vojenského výcviku v mobilních zařízeních ozbrojených sil určených k poskytování zdravotních služeb za takových situací,</w:t>
      </w:r>
    </w:p>
    <w:p w:rsidR="005B7AE3" w:rsidRPr="00EC2739" w:rsidRDefault="00000000">
      <w:pPr>
        <w:pStyle w:val="Odstavec-posun-minus1r"/>
        <w:rPr>
          <w:color w:val="000000" w:themeColor="text1"/>
          <w:lang w:val="cs-CZ"/>
        </w:rPr>
      </w:pPr>
      <w:r w:rsidRPr="00EC2739">
        <w:rPr>
          <w:color w:val="000000" w:themeColor="text1"/>
          <w:lang w:val="cs-CZ"/>
        </w:rPr>
        <w:t>g) prohlídku těla zemřelého mimo zdravotnická zařízení podle § 84 odst. 2 písm. a) nebo b) nebo</w:t>
      </w:r>
    </w:p>
    <w:p w:rsidR="005B7AE3" w:rsidRPr="00EC2739" w:rsidRDefault="00000000">
      <w:pPr>
        <w:pStyle w:val="Odstavec-posun-minus1r"/>
        <w:rPr>
          <w:color w:val="000000" w:themeColor="text1"/>
          <w:lang w:val="cs-CZ"/>
        </w:rPr>
      </w:pPr>
      <w:r w:rsidRPr="00EC2739">
        <w:rPr>
          <w:color w:val="000000" w:themeColor="text1"/>
          <w:lang w:val="cs-CZ"/>
        </w:rPr>
        <w:t>h) převoz těla zemřelého na pitvu a z pitvy podle zákona o pohřebnictví.</w:t>
      </w:r>
    </w:p>
    <w:p w:rsidR="005B7AE3" w:rsidRPr="00EC2739" w:rsidRDefault="00000000">
      <w:pPr>
        <w:pStyle w:val="Zkladntext"/>
        <w:rPr>
          <w:color w:val="000000" w:themeColor="text1"/>
          <w:lang w:val="cs-CZ"/>
        </w:rPr>
      </w:pPr>
      <w:r w:rsidRPr="00EC2739">
        <w:rPr>
          <w:color w:val="000000" w:themeColor="text1"/>
          <w:lang w:val="cs-CZ"/>
        </w:rPr>
        <w:t>Konzultační služby mimo zdravotnické zařízení lze poskytovat prostřednictvím dálkového přístupu nebo ve vlastním sociálním prostředí pacienta, popřípadě v jiném místě jeho aktuálního výskytu. Poskytovatel, který poskytuje pouze domácí péči nebo pouze prohlídky těl zemřelých mimo zdravotnické zařízení, musí mít kontaktní pracoviště.</w:t>
      </w:r>
    </w:p>
    <w:p w:rsidR="005B7AE3" w:rsidRPr="00EC2739" w:rsidRDefault="00000000">
      <w:pPr>
        <w:pStyle w:val="Zkladntext"/>
        <w:rPr>
          <w:color w:val="000000" w:themeColor="text1"/>
          <w:lang w:val="cs-CZ"/>
        </w:rPr>
      </w:pPr>
      <w:r w:rsidRPr="00EC2739">
        <w:rPr>
          <w:color w:val="000000" w:themeColor="text1"/>
          <w:lang w:val="cs-CZ"/>
        </w:rPr>
        <w:t>(6) Zdravotnické zařízení musí být pro poskytování zdravotních služeb technicky a věcně vybaveno. Technické a věcné vybavení zdravotnických zařízení musí odpovídat oborům, druhu a formě poskytované zdravotní péče a zdravotním službám podle § 2 odst. 2 písm. d) až f) a i). Požadavky na minimální technické a věcné vybavení zdravotnických zařízení, týkající se stavebně technického, funkčního a dispozičního uspořádání prostor a vybavení vybranými zdravotnickými prostředky, jinými přístroji a zařízením, na vybavení kontaktního pracoviště, a v případě lékárenské péče poskytované v odloučeném oddělení výdeje léčiv i na místo poskytování péče, stanoví prováděcí právní předpis. Tímto nejsou dotčeny požadavky na zdravotnická zařízení podle jiných právních předpisů.</w:t>
      </w:r>
    </w:p>
    <w:p w:rsidR="005B7AE3" w:rsidRPr="00EC2739" w:rsidRDefault="00000000">
      <w:pPr>
        <w:pStyle w:val="Zkladntext"/>
        <w:rPr>
          <w:color w:val="000000" w:themeColor="text1"/>
          <w:lang w:val="cs-CZ"/>
        </w:rPr>
      </w:pPr>
      <w:r w:rsidRPr="00EC2739">
        <w:rPr>
          <w:color w:val="000000" w:themeColor="text1"/>
          <w:lang w:val="cs-CZ"/>
        </w:rPr>
        <w:lastRenderedPageBreak/>
        <w:t>(7) Poskytovatel zdravotnické záchranné služby, poskytovatel zdravotnické dopravní služby a poskytovatel přepravy pacientů neodkladné péče musí být pro poskytovanou zdravotní službu vybaven odpovídajícími dopravními prostředky. Požadavky na vybavení poskytovatele dopravními prostředky a požadavky na technické a věcné vybavení těchto dopravních prostředků a na jejich označení a barevné provedení stanoví prováděcí právní předpis. Tímto nejsou dotčeny požadavky na dopravní prostředky stanovené jinými právními předpisy.</w:t>
      </w:r>
    </w:p>
    <w:p w:rsidR="005B7AE3" w:rsidRPr="00EC2739" w:rsidRDefault="00000000">
      <w:pPr>
        <w:pStyle w:val="Zkladntext"/>
        <w:rPr>
          <w:color w:val="000000" w:themeColor="text1"/>
          <w:lang w:val="cs-CZ"/>
        </w:rPr>
      </w:pPr>
      <w:r w:rsidRPr="00EC2739">
        <w:rPr>
          <w:color w:val="000000" w:themeColor="text1"/>
          <w:lang w:val="cs-CZ"/>
        </w:rPr>
        <w:t>(8) Poskytování zdravotních služeb v zařízeních sociálních služeb podle odstavce 2 písm. b) je poskytovatel sociálních služeb povinen před jejich započetím oznámit krajskému úřadu příslušnému podle místa jejich poskytování. Při poskytování zdravotních služeb je poskytovatel sociálních služeb povinen dodržovat povinnosti stanovené poskytovateli v § 45 odst. 1, odst. 2 písm. n), § 51 odst. 1 a § 53 odst. 1.</w:t>
      </w:r>
    </w:p>
    <w:p w:rsidR="005B7AE3" w:rsidRPr="00EC2739" w:rsidRDefault="005B7AE3">
      <w:pPr>
        <w:pStyle w:val="Zkladntext"/>
        <w:rPr>
          <w:color w:val="000000" w:themeColor="text1"/>
          <w:lang w:val="cs-CZ"/>
        </w:rPr>
      </w:pPr>
      <w:bookmarkStart w:id="64" w:name="c_3384"/>
      <w:bookmarkEnd w:id="64"/>
    </w:p>
    <w:p w:rsidR="005B7AE3" w:rsidRPr="00EC2739" w:rsidRDefault="00000000">
      <w:pPr>
        <w:pStyle w:val="Nadpis5"/>
        <w:rPr>
          <w:color w:val="000000" w:themeColor="text1"/>
          <w:lang w:val="cs-CZ"/>
        </w:rPr>
      </w:pPr>
      <w:bookmarkStart w:id="65" w:name="X24cd628c568dd61ca3e37c30c5f607a707d2626"/>
      <w:r w:rsidRPr="00EC2739">
        <w:rPr>
          <w:color w:val="000000" w:themeColor="text1"/>
          <w:lang w:val="cs-CZ"/>
        </w:rPr>
        <w:t>Poskytování preventivní péče mimo zdravotnické zařízení</w:t>
      </w:r>
      <w:bookmarkEnd w:id="65"/>
    </w:p>
    <w:p w:rsidR="005B7AE3" w:rsidRPr="00EC2739" w:rsidRDefault="00000000">
      <w:pPr>
        <w:pStyle w:val="FirstParagraph"/>
        <w:rPr>
          <w:color w:val="000000" w:themeColor="text1"/>
          <w:lang w:val="cs-CZ"/>
        </w:rPr>
      </w:pPr>
      <w:bookmarkStart w:id="66" w:name="c_3392"/>
      <w:bookmarkStart w:id="67" w:name="pa_11a"/>
      <w:bookmarkEnd w:id="66"/>
      <w:bookmarkEnd w:id="67"/>
      <w:r w:rsidRPr="00EC2739">
        <w:rPr>
          <w:color w:val="000000" w:themeColor="text1"/>
          <w:lang w:val="cs-CZ"/>
        </w:rPr>
        <w:t xml:space="preserve"> </w:t>
      </w:r>
      <w:bookmarkStart w:id="68" w:name="p_11a"/>
      <w:bookmarkEnd w:id="68"/>
    </w:p>
    <w:p w:rsidR="005B7AE3" w:rsidRPr="00EC2739" w:rsidRDefault="00000000">
      <w:pPr>
        <w:pStyle w:val="H5-center"/>
        <w:rPr>
          <w:color w:val="000000" w:themeColor="text1"/>
          <w:lang w:val="cs-CZ"/>
        </w:rPr>
      </w:pPr>
      <w:r w:rsidRPr="00EC2739">
        <w:rPr>
          <w:color w:val="000000" w:themeColor="text1"/>
          <w:lang w:val="cs-CZ"/>
        </w:rPr>
        <w:t>§ 11a </w:t>
      </w:r>
    </w:p>
    <w:p w:rsidR="005B7AE3" w:rsidRPr="00EC2739" w:rsidRDefault="00000000">
      <w:pPr>
        <w:pStyle w:val="Zkladntext"/>
        <w:rPr>
          <w:color w:val="000000" w:themeColor="text1"/>
          <w:lang w:val="cs-CZ"/>
        </w:rPr>
      </w:pPr>
      <w:r w:rsidRPr="00EC2739">
        <w:rPr>
          <w:color w:val="000000" w:themeColor="text1"/>
          <w:lang w:val="cs-CZ"/>
        </w:rPr>
        <w:t>(1) Mimo zdravotnické zařízení mohou být poskytovány zdravotní výkony v rámci preventivní péče zaměřené na předcházení onemocnění a jeho včasné rozpoznání, a to na základě povolení uděleného krajským úřadem.</w:t>
      </w:r>
    </w:p>
    <w:p w:rsidR="005B7AE3" w:rsidRPr="00EC2739" w:rsidRDefault="00000000">
      <w:pPr>
        <w:pStyle w:val="Zkladntext"/>
        <w:rPr>
          <w:color w:val="000000" w:themeColor="text1"/>
          <w:lang w:val="cs-CZ"/>
        </w:rPr>
      </w:pPr>
      <w:r w:rsidRPr="00EC2739">
        <w:rPr>
          <w:color w:val="000000" w:themeColor="text1"/>
          <w:lang w:val="cs-CZ"/>
        </w:rPr>
        <w:t>(2) Povolení se udělí poskytovateli, který je oprávněn poskytovat zdravotní služby, v jejichž rámci budou zdravotní výkony podle odstavce 1 poskytovány mimo zdravotnické zařízení. Mimo zdravotnické zařízení lze poskytovat jen takové zdravotní výkony v rámci preventivní péče, jejichž poskytnutí není podmíněno technickým a věcným vybavením nutným k jejich provedení ve zdravotnickém zařízení.</w:t>
      </w:r>
    </w:p>
    <w:p w:rsidR="005B7AE3" w:rsidRPr="00EC2739" w:rsidRDefault="00000000">
      <w:pPr>
        <w:pStyle w:val="Zkladntext"/>
        <w:rPr>
          <w:color w:val="000000" w:themeColor="text1"/>
          <w:lang w:val="cs-CZ"/>
        </w:rPr>
      </w:pPr>
      <w:r w:rsidRPr="00EC2739">
        <w:rPr>
          <w:color w:val="000000" w:themeColor="text1"/>
          <w:lang w:val="cs-CZ"/>
        </w:rPr>
        <w:t>(3) O udělení povolení a době trvání jeho platnosti rozhoduje krajský úřad, v jehož správním obvodu budou zdravotní výkony poskytovány mimo zdravotnické zařízení.</w:t>
      </w:r>
    </w:p>
    <w:p w:rsidR="005B7AE3" w:rsidRPr="00EC2739" w:rsidRDefault="00000000">
      <w:pPr>
        <w:pStyle w:val="Zkladntext"/>
        <w:rPr>
          <w:color w:val="000000" w:themeColor="text1"/>
          <w:lang w:val="cs-CZ"/>
        </w:rPr>
      </w:pPr>
      <w:r w:rsidRPr="00EC2739">
        <w:rPr>
          <w:color w:val="000000" w:themeColor="text1"/>
          <w:lang w:val="cs-CZ"/>
        </w:rPr>
        <w:t>(4) Povolení lze udělit jen na základě souhlasného závazného stanoviska krajské hygienické stanice, v jejímž správním obvodu budou zdravotní výkony poskytovány mimo zdravotnické zařízení. Žádost poskytovatele o vydání závazného stanoviska musí obsahovat náležitosti uvedené v odstavci 5. V žádosti musí být dále uvedena hygienická a protiepidemická opatření k předcházení vzniku a šíření infekčních onemocnění při činnostech podle věty první.</w:t>
      </w:r>
    </w:p>
    <w:p w:rsidR="005B7AE3" w:rsidRPr="00EC2739" w:rsidRDefault="00000000">
      <w:pPr>
        <w:pStyle w:val="Zkladntext"/>
        <w:rPr>
          <w:color w:val="000000" w:themeColor="text1"/>
          <w:lang w:val="cs-CZ"/>
        </w:rPr>
      </w:pPr>
      <w:r w:rsidRPr="00EC2739">
        <w:rPr>
          <w:color w:val="000000" w:themeColor="text1"/>
          <w:lang w:val="cs-CZ"/>
        </w:rPr>
        <w:t>(5) Žádost o udělení povolení kromě náležitostí stanovených správním řádem obsahuje</w:t>
      </w:r>
    </w:p>
    <w:p w:rsidR="005B7AE3" w:rsidRPr="00EC2739" w:rsidRDefault="00000000">
      <w:pPr>
        <w:pStyle w:val="Odstavec-posun-minus1r"/>
        <w:rPr>
          <w:color w:val="000000" w:themeColor="text1"/>
          <w:lang w:val="cs-CZ"/>
        </w:rPr>
      </w:pPr>
      <w:r w:rsidRPr="00EC2739">
        <w:rPr>
          <w:color w:val="000000" w:themeColor="text1"/>
          <w:lang w:val="cs-CZ"/>
        </w:rPr>
        <w:t>a) identifikační údaje poskytovatele v rozsahu uvedeném v rozhodnutí o udělení oprávnění k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b) vymezení činností, které budou poskytovány mimo zdravotnické zařízení,</w:t>
      </w:r>
    </w:p>
    <w:p w:rsidR="005B7AE3" w:rsidRPr="00EC2739" w:rsidRDefault="00000000">
      <w:pPr>
        <w:pStyle w:val="Odstavec-posun-minus1r"/>
        <w:rPr>
          <w:color w:val="000000" w:themeColor="text1"/>
          <w:lang w:val="cs-CZ"/>
        </w:rPr>
      </w:pPr>
      <w:r w:rsidRPr="00EC2739">
        <w:rPr>
          <w:color w:val="000000" w:themeColor="text1"/>
          <w:lang w:val="cs-CZ"/>
        </w:rPr>
        <w:t>c) místo, kde budou zdravotní výkony poskytovány mimo zdravotnické zařízení,</w:t>
      </w:r>
    </w:p>
    <w:p w:rsidR="005B7AE3" w:rsidRPr="00EC2739" w:rsidRDefault="00000000">
      <w:pPr>
        <w:pStyle w:val="Odstavec-posun-minus1r"/>
        <w:rPr>
          <w:color w:val="000000" w:themeColor="text1"/>
          <w:lang w:val="cs-CZ"/>
        </w:rPr>
      </w:pPr>
      <w:r w:rsidRPr="00EC2739">
        <w:rPr>
          <w:color w:val="000000" w:themeColor="text1"/>
          <w:lang w:val="cs-CZ"/>
        </w:rPr>
        <w:t>d) dobu, na kterou má být povolení uděleno, určenou konkrétním datem.</w:t>
      </w:r>
    </w:p>
    <w:p w:rsidR="005B7AE3" w:rsidRPr="00EC2739" w:rsidRDefault="00000000">
      <w:pPr>
        <w:pStyle w:val="Zkladntext"/>
        <w:rPr>
          <w:color w:val="000000" w:themeColor="text1"/>
          <w:lang w:val="cs-CZ"/>
        </w:rPr>
      </w:pPr>
      <w:r w:rsidRPr="00EC2739">
        <w:rPr>
          <w:color w:val="000000" w:themeColor="text1"/>
          <w:lang w:val="cs-CZ"/>
        </w:rPr>
        <w:t>(6) Žadatel k žádosti o udělení povolení předloží</w:t>
      </w:r>
    </w:p>
    <w:p w:rsidR="005B7AE3" w:rsidRPr="00EC2739" w:rsidRDefault="00000000">
      <w:pPr>
        <w:pStyle w:val="Odstavec-posun-minus1r"/>
        <w:rPr>
          <w:color w:val="000000" w:themeColor="text1"/>
          <w:lang w:val="cs-CZ"/>
        </w:rPr>
      </w:pPr>
      <w:r w:rsidRPr="00EC2739">
        <w:rPr>
          <w:color w:val="000000" w:themeColor="text1"/>
          <w:lang w:val="cs-CZ"/>
        </w:rPr>
        <w:t>a) kopii rozhodnutí o udělení oprávnění k poskytování zdravotních služeb, pokud rozhodnutí nevydal krajský úřad příslušný k udělení povolení,</w:t>
      </w:r>
    </w:p>
    <w:p w:rsidR="005B7AE3" w:rsidRPr="00EC2739" w:rsidRDefault="00000000">
      <w:pPr>
        <w:pStyle w:val="Odstavec-posun-minus1r"/>
        <w:rPr>
          <w:color w:val="000000" w:themeColor="text1"/>
          <w:lang w:val="cs-CZ"/>
        </w:rPr>
      </w:pPr>
      <w:r w:rsidRPr="00EC2739">
        <w:rPr>
          <w:color w:val="000000" w:themeColor="text1"/>
          <w:lang w:val="cs-CZ"/>
        </w:rPr>
        <w:t>b) závazné stanovisko krajské hygienické stanice.</w:t>
      </w:r>
    </w:p>
    <w:p w:rsidR="005B7AE3" w:rsidRPr="00EC2739" w:rsidRDefault="00000000">
      <w:pPr>
        <w:pStyle w:val="Zkladntext"/>
        <w:rPr>
          <w:color w:val="000000" w:themeColor="text1"/>
          <w:lang w:val="cs-CZ"/>
        </w:rPr>
      </w:pPr>
      <w:r w:rsidRPr="00EC2739">
        <w:rPr>
          <w:color w:val="000000" w:themeColor="text1"/>
          <w:lang w:val="cs-CZ"/>
        </w:rPr>
        <w:t>(7) Rozhodnutí o udělení povolení kromě náležitostí stanovených správním řádem obsahuje údaje uvedené v odstavci 5. Krajský úřad zašle kopii pravomocného rozhodnutí neprodleně krajské hygienické stanici, která vydala závazné stanovisko podle odstavce 4.</w:t>
      </w:r>
    </w:p>
    <w:p w:rsidR="005B7AE3" w:rsidRPr="00EC2739" w:rsidRDefault="00000000">
      <w:pPr>
        <w:pStyle w:val="Zkladntext"/>
        <w:rPr>
          <w:color w:val="000000" w:themeColor="text1"/>
          <w:lang w:val="cs-CZ"/>
        </w:rPr>
      </w:pPr>
      <w:r w:rsidRPr="00EC2739">
        <w:rPr>
          <w:color w:val="000000" w:themeColor="text1"/>
          <w:lang w:val="cs-CZ"/>
        </w:rPr>
        <w:lastRenderedPageBreak/>
        <w:t>(8) Při poskytování zdravotních výkonů v rámci preventivní péče mimo zdravotnické zařízení podle odstavce 1 není poskytovatel povinen vést zdravotnickou dokumentaci.</w:t>
      </w:r>
    </w:p>
    <w:p w:rsidR="005B7AE3" w:rsidRPr="00EC2739" w:rsidRDefault="00000000">
      <w:pPr>
        <w:pStyle w:val="Zkladntext"/>
        <w:rPr>
          <w:color w:val="000000" w:themeColor="text1"/>
          <w:lang w:val="cs-CZ"/>
        </w:rPr>
      </w:pPr>
      <w:bookmarkStart w:id="69" w:name="c_3728"/>
      <w:bookmarkStart w:id="70" w:name="pa_11b"/>
      <w:bookmarkEnd w:id="69"/>
      <w:bookmarkEnd w:id="70"/>
      <w:r w:rsidRPr="00EC2739">
        <w:rPr>
          <w:color w:val="000000" w:themeColor="text1"/>
          <w:lang w:val="cs-CZ"/>
        </w:rPr>
        <w:t xml:space="preserve"> </w:t>
      </w:r>
      <w:bookmarkStart w:id="71" w:name="p_11b"/>
      <w:bookmarkEnd w:id="71"/>
    </w:p>
    <w:p w:rsidR="005B7AE3" w:rsidRPr="00EC2739" w:rsidRDefault="00000000">
      <w:pPr>
        <w:pStyle w:val="H5-center"/>
        <w:rPr>
          <w:color w:val="000000" w:themeColor="text1"/>
          <w:lang w:val="cs-CZ"/>
        </w:rPr>
      </w:pPr>
      <w:r w:rsidRPr="00EC2739">
        <w:rPr>
          <w:color w:val="000000" w:themeColor="text1"/>
          <w:lang w:val="cs-CZ"/>
        </w:rPr>
        <w:t>§ 11b </w:t>
      </w:r>
    </w:p>
    <w:p w:rsidR="005B7AE3" w:rsidRPr="00EC2739" w:rsidRDefault="00000000">
      <w:pPr>
        <w:pStyle w:val="Zkladntext"/>
        <w:rPr>
          <w:color w:val="000000" w:themeColor="text1"/>
          <w:lang w:val="cs-CZ"/>
        </w:rPr>
      </w:pPr>
      <w:r w:rsidRPr="00EC2739">
        <w:rPr>
          <w:color w:val="000000" w:themeColor="text1"/>
          <w:lang w:val="cs-CZ"/>
        </w:rPr>
        <w:t>(1) Povolení zaniká</w:t>
      </w:r>
    </w:p>
    <w:p w:rsidR="005B7AE3" w:rsidRPr="00EC2739" w:rsidRDefault="00000000">
      <w:pPr>
        <w:pStyle w:val="Odstavec-posun-minus1r"/>
        <w:rPr>
          <w:color w:val="000000" w:themeColor="text1"/>
          <w:lang w:val="cs-CZ"/>
        </w:rPr>
      </w:pPr>
      <w:r w:rsidRPr="00EC2739">
        <w:rPr>
          <w:color w:val="000000" w:themeColor="text1"/>
          <w:lang w:val="cs-CZ"/>
        </w:rPr>
        <w:t>a) zánikem oprávnění k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b) uplynutím doby, na kterou bylo uděleno, nebo</w:t>
      </w:r>
    </w:p>
    <w:p w:rsidR="005B7AE3" w:rsidRPr="00EC2739" w:rsidRDefault="00000000">
      <w:pPr>
        <w:pStyle w:val="Odstavec-posun-minus1r"/>
        <w:rPr>
          <w:color w:val="000000" w:themeColor="text1"/>
          <w:lang w:val="cs-CZ"/>
        </w:rPr>
      </w:pPr>
      <w:r w:rsidRPr="00EC2739">
        <w:rPr>
          <w:color w:val="000000" w:themeColor="text1"/>
          <w:lang w:val="cs-CZ"/>
        </w:rPr>
        <w:t>c) odejmutím povolení rozhodnutím krajského úřadu, který povolení vydal.</w:t>
      </w:r>
    </w:p>
    <w:p w:rsidR="005B7AE3" w:rsidRPr="00EC2739" w:rsidRDefault="00000000">
      <w:pPr>
        <w:pStyle w:val="Zkladntext"/>
        <w:rPr>
          <w:color w:val="000000" w:themeColor="text1"/>
          <w:lang w:val="cs-CZ"/>
        </w:rPr>
      </w:pPr>
      <w:r w:rsidRPr="00EC2739">
        <w:rPr>
          <w:color w:val="000000" w:themeColor="text1"/>
          <w:lang w:val="cs-CZ"/>
        </w:rPr>
        <w:t>(2) Krajský úřad odejme povolení, jestliže poskytovatel</w:t>
      </w:r>
    </w:p>
    <w:p w:rsidR="005B7AE3" w:rsidRPr="00EC2739" w:rsidRDefault="00000000">
      <w:pPr>
        <w:pStyle w:val="Odstavec-posun-minus1r"/>
        <w:rPr>
          <w:color w:val="000000" w:themeColor="text1"/>
          <w:lang w:val="cs-CZ"/>
        </w:rPr>
      </w:pPr>
      <w:r w:rsidRPr="00EC2739">
        <w:rPr>
          <w:color w:val="000000" w:themeColor="text1"/>
          <w:lang w:val="cs-CZ"/>
        </w:rPr>
        <w:t>a) přestal splňovat některou z podmínek podle § 11a,</w:t>
      </w:r>
    </w:p>
    <w:p w:rsidR="005B7AE3" w:rsidRPr="00EC2739" w:rsidRDefault="00000000">
      <w:pPr>
        <w:pStyle w:val="Odstavec-posun-minus1r"/>
        <w:rPr>
          <w:color w:val="000000" w:themeColor="text1"/>
          <w:lang w:val="cs-CZ"/>
        </w:rPr>
      </w:pPr>
      <w:r w:rsidRPr="00EC2739">
        <w:rPr>
          <w:color w:val="000000" w:themeColor="text1"/>
          <w:lang w:val="cs-CZ"/>
        </w:rPr>
        <w:t>b) závažným způsobem nebo opakovaně porušil povinnost vztahující se k poskytovaným zdravotním výkonům mimo zdravotnické zařízení stanovenou tímto zákonem nebo jiným právním předpisem, nebo</w:t>
      </w:r>
    </w:p>
    <w:p w:rsidR="005B7AE3" w:rsidRPr="00EC2739" w:rsidRDefault="00000000">
      <w:pPr>
        <w:pStyle w:val="Odstavec-posun-minus1r"/>
        <w:rPr>
          <w:color w:val="000000" w:themeColor="text1"/>
          <w:lang w:val="cs-CZ"/>
        </w:rPr>
      </w:pPr>
      <w:r w:rsidRPr="00EC2739">
        <w:rPr>
          <w:color w:val="000000" w:themeColor="text1"/>
          <w:lang w:val="cs-CZ"/>
        </w:rPr>
        <w:t>c) poskytoval zdravotní výkony mimo zdravotnické zařízení v rozporu s povolením.</w:t>
      </w:r>
    </w:p>
    <w:p w:rsidR="005B7AE3" w:rsidRPr="00EC2739" w:rsidRDefault="00000000">
      <w:pPr>
        <w:pStyle w:val="Zkladntext"/>
        <w:rPr>
          <w:color w:val="000000" w:themeColor="text1"/>
          <w:lang w:val="cs-CZ"/>
        </w:rPr>
      </w:pPr>
      <w:r w:rsidRPr="00EC2739">
        <w:rPr>
          <w:color w:val="000000" w:themeColor="text1"/>
          <w:lang w:val="cs-CZ"/>
        </w:rPr>
        <w:t>(3) Krajský úřad zašle kopii rozhodnutí o odejmutí povolení neprodleně krajské hygienické stanici, která vydala závazné stanovisko podle § 11a odst. 4.</w:t>
      </w:r>
    </w:p>
    <w:p w:rsidR="005B7AE3" w:rsidRPr="00EC2739" w:rsidRDefault="00000000">
      <w:pPr>
        <w:pStyle w:val="Zkladntext"/>
        <w:rPr>
          <w:color w:val="000000" w:themeColor="text1"/>
          <w:lang w:val="cs-CZ"/>
        </w:rPr>
      </w:pPr>
      <w:r w:rsidRPr="00EC2739">
        <w:rPr>
          <w:color w:val="000000" w:themeColor="text1"/>
          <w:lang w:val="cs-CZ"/>
        </w:rPr>
        <w:t>(4) Odvolání proti rozhodnutí o odejmutí povolení nemá odkladný účinek.</w:t>
      </w:r>
    </w:p>
    <w:p w:rsidR="005B7AE3" w:rsidRPr="00EC2739" w:rsidRDefault="00000000">
      <w:pPr>
        <w:pStyle w:val="Zkladntext"/>
        <w:rPr>
          <w:color w:val="000000" w:themeColor="text1"/>
          <w:lang w:val="cs-CZ"/>
        </w:rPr>
      </w:pPr>
      <w:r w:rsidRPr="00EC2739">
        <w:rPr>
          <w:color w:val="000000" w:themeColor="text1"/>
          <w:lang w:val="cs-CZ"/>
        </w:rPr>
        <w:t xml:space="preserve"> </w:t>
      </w:r>
      <w:bookmarkStart w:id="72" w:name="c_3841"/>
      <w:bookmarkStart w:id="73" w:name="pa_12"/>
      <w:bookmarkEnd w:id="72"/>
      <w:bookmarkEnd w:id="73"/>
      <w:r w:rsidRPr="00EC2739">
        <w:rPr>
          <w:color w:val="000000" w:themeColor="text1"/>
          <w:lang w:val="cs-CZ"/>
        </w:rPr>
        <w:t xml:space="preserve"> </w:t>
      </w:r>
      <w:bookmarkStart w:id="74" w:name="p_12"/>
      <w:bookmarkEnd w:id="74"/>
    </w:p>
    <w:p w:rsidR="005B7AE3" w:rsidRPr="00EC2739" w:rsidRDefault="00000000">
      <w:pPr>
        <w:pStyle w:val="H5-center"/>
        <w:rPr>
          <w:color w:val="000000" w:themeColor="text1"/>
          <w:lang w:val="cs-CZ"/>
        </w:rPr>
      </w:pPr>
      <w:r w:rsidRPr="00EC2739">
        <w:rPr>
          <w:color w:val="000000" w:themeColor="text1"/>
          <w:lang w:val="cs-CZ"/>
        </w:rPr>
        <w:t>§ 12  </w:t>
      </w:r>
    </w:p>
    <w:p w:rsidR="005B7AE3" w:rsidRPr="00EC2739" w:rsidRDefault="005B7AE3">
      <w:pPr>
        <w:pStyle w:val="Zkladntext"/>
        <w:rPr>
          <w:color w:val="000000" w:themeColor="text1"/>
          <w:lang w:val="cs-CZ"/>
        </w:rPr>
      </w:pPr>
      <w:bookmarkStart w:id="75" w:name="c_3843"/>
      <w:bookmarkEnd w:id="75"/>
    </w:p>
    <w:p w:rsidR="005B7AE3" w:rsidRPr="00EC2739" w:rsidRDefault="00000000">
      <w:pPr>
        <w:pStyle w:val="Nadpis5"/>
        <w:rPr>
          <w:color w:val="000000" w:themeColor="text1"/>
          <w:lang w:val="cs-CZ"/>
        </w:rPr>
      </w:pPr>
      <w:bookmarkStart w:id="76" w:name="Xfbe22d3fc45f51b023286302d5299c06d37ff85"/>
      <w:r w:rsidRPr="00EC2739">
        <w:rPr>
          <w:color w:val="000000" w:themeColor="text1"/>
          <w:lang w:val="cs-CZ"/>
        </w:rPr>
        <w:t>Způsobilost k samostatnému výkonu zdravotnického povolání</w:t>
      </w:r>
      <w:bookmarkEnd w:id="76"/>
    </w:p>
    <w:p w:rsidR="005B7AE3" w:rsidRPr="00EC2739" w:rsidRDefault="00000000">
      <w:pPr>
        <w:pStyle w:val="FirstParagraph"/>
        <w:rPr>
          <w:color w:val="000000" w:themeColor="text1"/>
          <w:lang w:val="cs-CZ"/>
        </w:rPr>
      </w:pPr>
      <w:r w:rsidRPr="00EC2739">
        <w:rPr>
          <w:color w:val="000000" w:themeColor="text1"/>
          <w:lang w:val="cs-CZ"/>
        </w:rPr>
        <w:t>(1) Způsobilostí k samostatnému výkonu zdravotnického povolání se pro účely tohoto zákona rozumí způsobilost k samostatnému výkonu povolání lékaře, zubního lékaře nebo farmaceuta nebo způsobilost k výkonu povolání zdravotnického pracovníka nelékařského povolání bez přímého vedení a odborného dohledu podle jiných právních předpisů</w:t>
      </w:r>
      <w:r w:rsidRPr="00EC2739">
        <w:rPr>
          <w:color w:val="000000" w:themeColor="text1"/>
          <w:vertAlign w:val="superscript"/>
          <w:lang w:val="cs-CZ"/>
        </w:rPr>
        <w:t>1)</w:t>
      </w:r>
      <w:r w:rsidRPr="00EC2739">
        <w:rPr>
          <w:color w:val="000000" w:themeColor="text1"/>
          <w:lang w:val="cs-CZ"/>
        </w:rPr>
        <w:t>,</w:t>
      </w:r>
      <w:r w:rsidRPr="00EC2739">
        <w:rPr>
          <w:color w:val="000000" w:themeColor="text1"/>
          <w:vertAlign w:val="superscript"/>
          <w:lang w:val="cs-CZ"/>
        </w:rPr>
        <w:t>2)</w:t>
      </w:r>
      <w:r w:rsidRPr="00EC2739">
        <w:rPr>
          <w:color w:val="000000" w:themeColor="text1"/>
          <w:lang w:val="cs-CZ"/>
        </w:rPr>
        <w:t>.</w:t>
      </w:r>
    </w:p>
    <w:p w:rsidR="005B7AE3" w:rsidRPr="00EC2739" w:rsidRDefault="00000000">
      <w:pPr>
        <w:pStyle w:val="Zkladntext"/>
        <w:rPr>
          <w:color w:val="000000" w:themeColor="text1"/>
          <w:lang w:val="cs-CZ"/>
        </w:rPr>
      </w:pPr>
      <w:r w:rsidRPr="00EC2739">
        <w:rPr>
          <w:color w:val="000000" w:themeColor="text1"/>
          <w:lang w:val="cs-CZ"/>
        </w:rPr>
        <w:t>(2) Poskytovatel, který je fyzickou osobou, musí být způsobilý k samostatnému výkonu zdravotnického povolání podle odstavce 3 anebo je povinen ustanovit odborného zástupce s touto způsobilostí; ustanovení odborného zástupce se nepřipouští, jde-li o poskytování zdravotních služeb na základě oprávnění podle § 16 odst. 2. Poskytovatel, který je právnickou osobou, je povinen ustanovit odborného zástupce se způsobilostí k samostatnému výkonu zdravotnického povolání podle odstavce 3 vždy.</w:t>
      </w:r>
    </w:p>
    <w:p w:rsidR="005B7AE3" w:rsidRPr="00EC2739" w:rsidRDefault="00000000">
      <w:pPr>
        <w:pStyle w:val="Zkladntext"/>
        <w:rPr>
          <w:color w:val="000000" w:themeColor="text1"/>
          <w:lang w:val="cs-CZ"/>
        </w:rPr>
      </w:pPr>
      <w:r w:rsidRPr="00EC2739">
        <w:rPr>
          <w:color w:val="000000" w:themeColor="text1"/>
          <w:lang w:val="cs-CZ"/>
        </w:rPr>
        <w:t>(3) Jsou-li poskytovány zdravotní služby</w:t>
      </w:r>
    </w:p>
    <w:p w:rsidR="005B7AE3" w:rsidRPr="00EC2739" w:rsidRDefault="00000000">
      <w:pPr>
        <w:pStyle w:val="Odstavec-posun-minus1r"/>
        <w:rPr>
          <w:color w:val="000000" w:themeColor="text1"/>
          <w:lang w:val="cs-CZ"/>
        </w:rPr>
      </w:pPr>
      <w:r w:rsidRPr="00EC2739">
        <w:rPr>
          <w:color w:val="000000" w:themeColor="text1"/>
          <w:lang w:val="cs-CZ"/>
        </w:rPr>
        <w:t>a) v oborech specializačního vzdělávání lékařů, vyžaduje se způsobilost k samostatnému výkonu povolání lékaře alespoň v jednom z těchto oborů,</w:t>
      </w:r>
    </w:p>
    <w:p w:rsidR="005B7AE3" w:rsidRPr="00EC2739" w:rsidRDefault="00000000">
      <w:pPr>
        <w:pStyle w:val="Odstavec-posun-minus1r"/>
        <w:rPr>
          <w:color w:val="000000" w:themeColor="text1"/>
          <w:lang w:val="cs-CZ"/>
        </w:rPr>
      </w:pPr>
      <w:r w:rsidRPr="00EC2739">
        <w:rPr>
          <w:color w:val="000000" w:themeColor="text1"/>
          <w:lang w:val="cs-CZ"/>
        </w:rPr>
        <w:t>b) v oboru zubní lékař nebo v oborech specializačního vzdělávání zubních lékařů, vyžaduje se způsobilost k samostatnému výkonu povolání zubního lékaře alespoň v jednom z těchto oborů,</w:t>
      </w:r>
    </w:p>
    <w:p w:rsidR="005B7AE3" w:rsidRPr="00EC2739" w:rsidRDefault="00000000">
      <w:pPr>
        <w:pStyle w:val="Odstavec-posun-minus1r"/>
        <w:rPr>
          <w:color w:val="000000" w:themeColor="text1"/>
          <w:lang w:val="cs-CZ"/>
        </w:rPr>
      </w:pPr>
      <w:r w:rsidRPr="00EC2739">
        <w:rPr>
          <w:color w:val="000000" w:themeColor="text1"/>
          <w:lang w:val="cs-CZ"/>
        </w:rPr>
        <w:t>c) v oboru farmaceut nebo v oborech specializačního vzdělávání farmaceutů, vyžaduje se způsobilost k samostatnému výkonu povolání farmaceuta alespoň v jednom z oborů specializačního vzdělávání farmaceutů,</w:t>
      </w:r>
    </w:p>
    <w:p w:rsidR="005B7AE3" w:rsidRPr="00EC2739" w:rsidRDefault="00000000">
      <w:pPr>
        <w:pStyle w:val="Odstavec-posun-minus1r"/>
        <w:rPr>
          <w:color w:val="000000" w:themeColor="text1"/>
          <w:lang w:val="cs-CZ"/>
        </w:rPr>
      </w:pPr>
      <w:r w:rsidRPr="00EC2739">
        <w:rPr>
          <w:color w:val="000000" w:themeColor="text1"/>
          <w:lang w:val="cs-CZ"/>
        </w:rPr>
        <w:lastRenderedPageBreak/>
        <w:t>d) pouze v oborech vzdělávání zdravotnických pracovníků nelékařského povolání nebo jiných odborných pracovníků, vyžaduje se způsobilost k samostatnému výkonu zdravotnického povolání alespoň v jednom z těchto oborů; odborným zástupcem může být též lékař, zubní lékař nebo farmaceut, pokud je způsobilý vykonávat alespoň v jednom z těchto oborů přímé vedení nebo odborný dohled vůči těmto pracovníkům podle jiného právního předpisu.</w:t>
      </w:r>
    </w:p>
    <w:p w:rsidR="005B7AE3" w:rsidRPr="00EC2739" w:rsidRDefault="00000000">
      <w:pPr>
        <w:pStyle w:val="Zkladntext"/>
        <w:rPr>
          <w:color w:val="000000" w:themeColor="text1"/>
          <w:lang w:val="cs-CZ"/>
        </w:rPr>
      </w:pPr>
      <w:bookmarkStart w:id="77" w:name="c_4093"/>
      <w:bookmarkStart w:id="78" w:name="pa_13"/>
      <w:bookmarkEnd w:id="77"/>
      <w:bookmarkEnd w:id="78"/>
      <w:r w:rsidRPr="00EC2739">
        <w:rPr>
          <w:color w:val="000000" w:themeColor="text1"/>
          <w:lang w:val="cs-CZ"/>
        </w:rPr>
        <w:t xml:space="preserve"> </w:t>
      </w:r>
      <w:bookmarkStart w:id="79" w:name="p_13"/>
      <w:bookmarkEnd w:id="79"/>
    </w:p>
    <w:p w:rsidR="005B7AE3" w:rsidRPr="00EC2739" w:rsidRDefault="00000000">
      <w:pPr>
        <w:pStyle w:val="H5-center"/>
        <w:rPr>
          <w:color w:val="000000" w:themeColor="text1"/>
          <w:lang w:val="cs-CZ"/>
        </w:rPr>
      </w:pPr>
      <w:r w:rsidRPr="00EC2739">
        <w:rPr>
          <w:color w:val="000000" w:themeColor="text1"/>
          <w:lang w:val="cs-CZ"/>
        </w:rPr>
        <w:t>§ 13 </w:t>
      </w:r>
    </w:p>
    <w:p w:rsidR="005B7AE3" w:rsidRPr="00EC2739" w:rsidRDefault="005B7AE3">
      <w:pPr>
        <w:pStyle w:val="Zkladntext"/>
        <w:rPr>
          <w:color w:val="000000" w:themeColor="text1"/>
          <w:lang w:val="cs-CZ"/>
        </w:rPr>
      </w:pPr>
      <w:bookmarkStart w:id="80" w:name="c_4095"/>
      <w:bookmarkEnd w:id="80"/>
    </w:p>
    <w:p w:rsidR="005B7AE3" w:rsidRPr="00EC2739" w:rsidRDefault="00000000">
      <w:pPr>
        <w:pStyle w:val="Nadpis5"/>
        <w:rPr>
          <w:color w:val="000000" w:themeColor="text1"/>
          <w:lang w:val="cs-CZ"/>
        </w:rPr>
      </w:pPr>
      <w:bookmarkStart w:id="81" w:name="bezúhonnost"/>
      <w:r w:rsidRPr="00EC2739">
        <w:rPr>
          <w:color w:val="000000" w:themeColor="text1"/>
          <w:lang w:val="cs-CZ"/>
        </w:rPr>
        <w:t>Bezúhonnost</w:t>
      </w:r>
      <w:bookmarkEnd w:id="81"/>
    </w:p>
    <w:p w:rsidR="005B7AE3" w:rsidRPr="00EC2739" w:rsidRDefault="00000000">
      <w:pPr>
        <w:pStyle w:val="FirstParagraph"/>
        <w:rPr>
          <w:color w:val="000000" w:themeColor="text1"/>
          <w:lang w:val="cs-CZ"/>
        </w:rPr>
      </w:pPr>
      <w:r w:rsidRPr="00EC2739">
        <w:rPr>
          <w:color w:val="000000" w:themeColor="text1"/>
          <w:lang w:val="cs-CZ"/>
        </w:rPr>
        <w:t>(1) Za bezúhonného se pro účely tohoto zákona považuje ten, kdo nebyl pravomocně odsouzen</w:t>
      </w:r>
    </w:p>
    <w:p w:rsidR="005B7AE3" w:rsidRPr="00EC2739" w:rsidRDefault="00000000">
      <w:pPr>
        <w:pStyle w:val="Odstavec-posun-minus1r"/>
        <w:rPr>
          <w:color w:val="000000" w:themeColor="text1"/>
          <w:lang w:val="cs-CZ"/>
        </w:rPr>
      </w:pPr>
      <w:r w:rsidRPr="00EC2739">
        <w:rPr>
          <w:color w:val="000000" w:themeColor="text1"/>
          <w:lang w:val="cs-CZ"/>
        </w:rPr>
        <w:t>a) za úmyslný trestný čin k nepodmíněnému trestu odnětí svobody v trvání alespoň 1 roku, nebo</w:t>
      </w:r>
    </w:p>
    <w:p w:rsidR="005B7AE3" w:rsidRPr="00EC2739" w:rsidRDefault="00000000">
      <w:pPr>
        <w:pStyle w:val="Odstavec-posun-minus1r"/>
        <w:rPr>
          <w:color w:val="000000" w:themeColor="text1"/>
          <w:lang w:val="cs-CZ"/>
        </w:rPr>
      </w:pPr>
      <w:r w:rsidRPr="00EC2739">
        <w:rPr>
          <w:color w:val="000000" w:themeColor="text1"/>
          <w:lang w:val="cs-CZ"/>
        </w:rPr>
        <w:t>b) za trestný čin spáchaný při poskytování zdravotních služeb,</w:t>
      </w:r>
    </w:p>
    <w:p w:rsidR="005B7AE3" w:rsidRPr="00EC2739" w:rsidRDefault="00000000">
      <w:pPr>
        <w:pStyle w:val="Zkladntext"/>
        <w:rPr>
          <w:color w:val="000000" w:themeColor="text1"/>
          <w:lang w:val="cs-CZ"/>
        </w:rPr>
      </w:pPr>
      <w:r w:rsidRPr="00EC2739">
        <w:rPr>
          <w:color w:val="000000" w:themeColor="text1"/>
          <w:lang w:val="cs-CZ"/>
        </w:rPr>
        <w:t>anebo se na něho hledí, jako by nebyl odsouzen.</w:t>
      </w:r>
    </w:p>
    <w:p w:rsidR="005B7AE3" w:rsidRPr="00EC2739" w:rsidRDefault="00000000">
      <w:pPr>
        <w:pStyle w:val="Zkladntext"/>
        <w:rPr>
          <w:color w:val="000000" w:themeColor="text1"/>
          <w:lang w:val="cs-CZ"/>
        </w:rPr>
      </w:pPr>
      <w:r w:rsidRPr="00EC2739">
        <w:rPr>
          <w:color w:val="000000" w:themeColor="text1"/>
          <w:lang w:val="cs-CZ"/>
        </w:rPr>
        <w:t>(2) Bezúhonnost se dokládá výpisem z evidence Rejstříku trestů a dále dokladem prokazujícím splnění podmínky bezúhonnosti vydaným státem, jehož je fyzická osoba občanem, a doklady vydanými státy, ve kterých se fyzická osoba zdržovala v posledních 3 letech nepřetržitě déle než 6 měsíců; tyto doklady nesmí být starší 3 měsíců. Při uznávání dokladů o bezúhonnosti, které vydal příslušný orgán jiného členského státu Evropské unie, Evropského hospodářského prostoru nebo Švýcarské konfederace se postupuje podle zákona o uznávání odborné kvalifikace</w:t>
      </w:r>
      <w:r w:rsidRPr="00EC2739">
        <w:rPr>
          <w:color w:val="000000" w:themeColor="text1"/>
          <w:vertAlign w:val="superscript"/>
          <w:lang w:val="cs-CZ"/>
        </w:rPr>
        <w:t>14)</w:t>
      </w:r>
      <w:r w:rsidRPr="00EC2739">
        <w:rPr>
          <w:color w:val="000000" w:themeColor="text1"/>
          <w:lang w:val="cs-CZ"/>
        </w:rPr>
        <w:t>. Nevydává-li stát uvedený ve větě první výpis z evidence trestů nebo rovnocenný doklad, nebo nelze-li jej získat, předloží fyzická osoba čestné prohlášení o bezúhonnosti, které učinila před notářem nebo příslušným orgánem tohoto státu.</w:t>
      </w:r>
    </w:p>
    <w:p w:rsidR="005B7AE3" w:rsidRPr="00EC2739" w:rsidRDefault="00000000">
      <w:pPr>
        <w:pStyle w:val="Zkladntext"/>
        <w:rPr>
          <w:color w:val="000000" w:themeColor="text1"/>
          <w:lang w:val="cs-CZ"/>
        </w:rPr>
      </w:pPr>
      <w:r w:rsidRPr="00EC2739">
        <w:rPr>
          <w:color w:val="000000" w:themeColor="text1"/>
          <w:lang w:val="cs-CZ"/>
        </w:rPr>
        <w:t>(3) Vyžaduje-li se pro účely řízení podle tohoto zákona doložení bezúhonnosti výpisem z evidence Rejstříku trestů, požádá o vydání výpisu správní orgán příslušný k udělení oprávnění k poskytování zdravotních služeb; žádost o vydání výpisu z evidence Rejstříku restů a výpis z evidence Rejstříku trestů se předávají v elektronické podobě, a to způsobem umožňujícím dálkový přístup.</w:t>
      </w:r>
    </w:p>
    <w:p w:rsidR="005B7AE3" w:rsidRPr="00EC2739" w:rsidRDefault="00000000">
      <w:pPr>
        <w:pStyle w:val="Zkladntext"/>
        <w:rPr>
          <w:color w:val="000000" w:themeColor="text1"/>
          <w:lang w:val="cs-CZ"/>
        </w:rPr>
      </w:pPr>
      <w:bookmarkStart w:id="82" w:name="c_4306"/>
      <w:bookmarkStart w:id="83" w:name="pa_14"/>
      <w:bookmarkEnd w:id="82"/>
      <w:bookmarkEnd w:id="83"/>
      <w:r w:rsidRPr="00EC2739">
        <w:rPr>
          <w:color w:val="000000" w:themeColor="text1"/>
          <w:lang w:val="cs-CZ"/>
        </w:rPr>
        <w:t xml:space="preserve"> </w:t>
      </w:r>
      <w:bookmarkStart w:id="84" w:name="p_14"/>
      <w:bookmarkEnd w:id="84"/>
    </w:p>
    <w:p w:rsidR="005B7AE3" w:rsidRPr="00EC2739" w:rsidRDefault="00000000">
      <w:pPr>
        <w:pStyle w:val="H5-center"/>
        <w:rPr>
          <w:color w:val="000000" w:themeColor="text1"/>
          <w:lang w:val="cs-CZ"/>
        </w:rPr>
      </w:pPr>
      <w:r w:rsidRPr="00EC2739">
        <w:rPr>
          <w:color w:val="000000" w:themeColor="text1"/>
          <w:lang w:val="cs-CZ"/>
        </w:rPr>
        <w:t>§ 14  </w:t>
      </w:r>
    </w:p>
    <w:p w:rsidR="005B7AE3" w:rsidRPr="00EC2739" w:rsidRDefault="005B7AE3">
      <w:pPr>
        <w:pStyle w:val="Zkladntext"/>
        <w:rPr>
          <w:color w:val="000000" w:themeColor="text1"/>
          <w:lang w:val="cs-CZ"/>
        </w:rPr>
      </w:pPr>
      <w:bookmarkStart w:id="85" w:name="c_4308"/>
      <w:bookmarkEnd w:id="85"/>
    </w:p>
    <w:p w:rsidR="005B7AE3" w:rsidRPr="00EC2739" w:rsidRDefault="00000000">
      <w:pPr>
        <w:pStyle w:val="Nadpis5"/>
        <w:rPr>
          <w:color w:val="000000" w:themeColor="text1"/>
          <w:lang w:val="cs-CZ"/>
        </w:rPr>
      </w:pPr>
      <w:bookmarkStart w:id="86" w:name="odborný-zástupce"/>
      <w:r w:rsidRPr="00EC2739">
        <w:rPr>
          <w:color w:val="000000" w:themeColor="text1"/>
          <w:lang w:val="cs-CZ"/>
        </w:rPr>
        <w:t>Odborný zástupce</w:t>
      </w:r>
      <w:bookmarkEnd w:id="86"/>
    </w:p>
    <w:p w:rsidR="005B7AE3" w:rsidRPr="00EC2739" w:rsidRDefault="00000000">
      <w:pPr>
        <w:pStyle w:val="FirstParagraph"/>
        <w:rPr>
          <w:color w:val="000000" w:themeColor="text1"/>
          <w:lang w:val="cs-CZ"/>
        </w:rPr>
      </w:pPr>
      <w:r w:rsidRPr="00EC2739">
        <w:rPr>
          <w:color w:val="000000" w:themeColor="text1"/>
          <w:lang w:val="cs-CZ"/>
        </w:rPr>
        <w:t>(1) Odborný zástupce odborně řídí poskytování zdravotních služeb. Odborným zástupcem může být ustanovena fyzická osoba, která je</w:t>
      </w:r>
    </w:p>
    <w:p w:rsidR="005B7AE3" w:rsidRPr="00EC2739" w:rsidRDefault="00000000">
      <w:pPr>
        <w:pStyle w:val="Odstavec-posun-minus1r"/>
        <w:rPr>
          <w:color w:val="000000" w:themeColor="text1"/>
          <w:lang w:val="cs-CZ"/>
        </w:rPr>
      </w:pPr>
      <w:r w:rsidRPr="00EC2739">
        <w:rPr>
          <w:color w:val="000000" w:themeColor="text1"/>
          <w:lang w:val="cs-CZ"/>
        </w:rPr>
        <w:t>a) způsobilá k samostatnému výkonu zdravotnického povolání podle § 12 a je členem České lékařské komory, České stomatologické komory nebo České lékárnické komory (dále jen „komora“), jestliže členství v komoře je podmínkou pro výkon tohoto povolání,</w:t>
      </w:r>
    </w:p>
    <w:p w:rsidR="005B7AE3" w:rsidRPr="00EC2739" w:rsidRDefault="00000000">
      <w:pPr>
        <w:pStyle w:val="Odstavec-posun-minus1r"/>
        <w:rPr>
          <w:color w:val="000000" w:themeColor="text1"/>
          <w:lang w:val="cs-CZ"/>
        </w:rPr>
      </w:pPr>
      <w:r w:rsidRPr="00EC2739">
        <w:rPr>
          <w:color w:val="000000" w:themeColor="text1"/>
          <w:lang w:val="cs-CZ"/>
        </w:rPr>
        <w:t>b) plně svéprávná,</w:t>
      </w:r>
    </w:p>
    <w:p w:rsidR="005B7AE3" w:rsidRPr="00EC2739" w:rsidRDefault="00000000">
      <w:pPr>
        <w:pStyle w:val="Odstavec-posun-minus1r"/>
        <w:rPr>
          <w:color w:val="000000" w:themeColor="text1"/>
          <w:lang w:val="cs-CZ"/>
        </w:rPr>
      </w:pPr>
      <w:r w:rsidRPr="00EC2739">
        <w:rPr>
          <w:color w:val="000000" w:themeColor="text1"/>
          <w:lang w:val="cs-CZ"/>
        </w:rPr>
        <w:t>c) bezúhonná,</w:t>
      </w:r>
    </w:p>
    <w:p w:rsidR="005B7AE3" w:rsidRPr="00EC2739" w:rsidRDefault="00000000">
      <w:pPr>
        <w:pStyle w:val="Odstavec-posun-minus1r"/>
        <w:rPr>
          <w:color w:val="000000" w:themeColor="text1"/>
          <w:lang w:val="cs-CZ"/>
        </w:rPr>
      </w:pPr>
      <w:r w:rsidRPr="00EC2739">
        <w:rPr>
          <w:color w:val="000000" w:themeColor="text1"/>
          <w:lang w:val="cs-CZ"/>
        </w:rPr>
        <w:t>d) držitelem povolení k pobytu na území České republiky, pokud má povinnost takové povolení mít. Odborným zástupcem nemůže být ustanovena fyzická osoba, u níž trvá některá z překážek pro udělení oprávnění uvedených v § 17.</w:t>
      </w:r>
    </w:p>
    <w:p w:rsidR="005B7AE3" w:rsidRPr="00EC2739" w:rsidRDefault="00000000">
      <w:pPr>
        <w:pStyle w:val="Zkladntext"/>
        <w:rPr>
          <w:color w:val="000000" w:themeColor="text1"/>
          <w:lang w:val="cs-CZ"/>
        </w:rPr>
      </w:pPr>
      <w:r w:rsidRPr="00EC2739">
        <w:rPr>
          <w:color w:val="000000" w:themeColor="text1"/>
          <w:lang w:val="cs-CZ"/>
        </w:rPr>
        <w:t xml:space="preserve">(2) Funkce odborného zástupce musí být vykonávána v pracovněprávním nebo obdobném vztahu k poskytovateli. Tato podmínka neplatí, je-li odborný zástupce statutárním orgánem nebo členem statutárního orgánu poskytovatele nebo je-li odborný zástupce manželem nebo registrovaným </w:t>
      </w:r>
      <w:r w:rsidRPr="00EC2739">
        <w:rPr>
          <w:color w:val="000000" w:themeColor="text1"/>
          <w:lang w:val="cs-CZ"/>
        </w:rPr>
        <w:lastRenderedPageBreak/>
        <w:t>partnerem poskytovatele; i v tomto případě musí být odborný zástupce k poskytovateli ve smluvním vztahu.</w:t>
      </w:r>
    </w:p>
    <w:p w:rsidR="005B7AE3" w:rsidRPr="00EC2739" w:rsidRDefault="00000000">
      <w:pPr>
        <w:pStyle w:val="Zkladntext"/>
        <w:rPr>
          <w:color w:val="000000" w:themeColor="text1"/>
          <w:lang w:val="cs-CZ"/>
        </w:rPr>
      </w:pPr>
      <w:r w:rsidRPr="00EC2739">
        <w:rPr>
          <w:color w:val="000000" w:themeColor="text1"/>
          <w:lang w:val="cs-CZ"/>
        </w:rPr>
        <w:t>(3) Odborný zástupce musí vykonávat svou funkci v rozsahu nezbytném pro řádné odborné řízení poskytovaných zdravotních služeb. Stejná osoba nemůže vykonávat funkci odborného zástupce pro více než 2 poskytovatele.</w:t>
      </w:r>
    </w:p>
    <w:p w:rsidR="005B7AE3" w:rsidRPr="00EC2739" w:rsidRDefault="00000000">
      <w:pPr>
        <w:pStyle w:val="Zkladntext"/>
        <w:rPr>
          <w:color w:val="000000" w:themeColor="text1"/>
          <w:lang w:val="cs-CZ"/>
        </w:rPr>
      </w:pPr>
      <w:r w:rsidRPr="00EC2739">
        <w:rPr>
          <w:color w:val="000000" w:themeColor="text1"/>
          <w:lang w:val="cs-CZ"/>
        </w:rPr>
        <w:t>(4) Odborný zástupce je povinen písemně oznámit poskytovateli všechny změny údajů uvedených o něm v rozhodnutí o udělení oprávnění k poskytování zdravotních služeb, v žádosti o udělení tohoto oprávnění a v dokladech předkládaných s touto žádostí a změny a doplnění údajů týkajících se podmínek pro výkon funkce odborného zástupce a předložit doklady o nich. Změny a doplnění údajů podle věty první musí odborný zástupce oznámit do 10 dnů ode dne, kdy k nim došlo.</w:t>
      </w:r>
    </w:p>
    <w:p w:rsidR="005B7AE3" w:rsidRPr="00EC2739" w:rsidRDefault="00000000">
      <w:pPr>
        <w:pStyle w:val="Zkladntext"/>
        <w:rPr>
          <w:color w:val="000000" w:themeColor="text1"/>
          <w:lang w:val="cs-CZ"/>
        </w:rPr>
      </w:pPr>
      <w:r w:rsidRPr="00EC2739">
        <w:rPr>
          <w:color w:val="000000" w:themeColor="text1"/>
          <w:lang w:val="cs-CZ"/>
        </w:rPr>
        <w:t>(5) Přestane-li odborný zástupce vykonávat svou funkci nebo přestane-li splňovat podmínky pro výkon této funkce, je poskytovatel povinen ustanovit nového odborného zástupce nejpozději do 10 dnů ode dne, kdy se o některé z těchto skutečností dozvěděl. Poskytovatel je povinen bez zbytečného odkladu požádat o změnu oprávnění k poskytování zdravotních služeb.</w:t>
      </w:r>
    </w:p>
    <w:p w:rsidR="005B7AE3" w:rsidRPr="00EC2739" w:rsidRDefault="005B7AE3">
      <w:pPr>
        <w:pStyle w:val="Zkladntext"/>
        <w:rPr>
          <w:color w:val="000000" w:themeColor="text1"/>
          <w:lang w:val="cs-CZ"/>
        </w:rPr>
      </w:pPr>
      <w:bookmarkStart w:id="87" w:name="c_4647"/>
      <w:bookmarkEnd w:id="87"/>
    </w:p>
    <w:p w:rsidR="005B7AE3" w:rsidRPr="00EC2739" w:rsidRDefault="00000000">
      <w:pPr>
        <w:pStyle w:val="Nadpis2"/>
        <w:rPr>
          <w:color w:val="000000" w:themeColor="text1"/>
          <w:lang w:val="cs-CZ"/>
        </w:rPr>
      </w:pPr>
      <w:bookmarkStart w:id="88" w:name="část-třetí"/>
      <w:r w:rsidRPr="00EC2739">
        <w:rPr>
          <w:color w:val="000000" w:themeColor="text1"/>
          <w:lang w:val="cs-CZ"/>
        </w:rPr>
        <w:t>ČÁST TŘETÍ</w:t>
      </w:r>
      <w:bookmarkEnd w:id="88"/>
    </w:p>
    <w:p w:rsidR="005B7AE3" w:rsidRPr="00EC2739" w:rsidRDefault="00000000">
      <w:pPr>
        <w:pStyle w:val="Nadpis2"/>
        <w:rPr>
          <w:color w:val="000000" w:themeColor="text1"/>
          <w:lang w:val="cs-CZ"/>
        </w:rPr>
      </w:pPr>
      <w:bookmarkStart w:id="89" w:name="X8d616bdb078ca3d1636840cf9b6520d528c20fd"/>
      <w:r w:rsidRPr="00EC2739">
        <w:rPr>
          <w:color w:val="000000" w:themeColor="text1"/>
          <w:lang w:val="cs-CZ"/>
        </w:rPr>
        <w:t>OPRÁVNĚNÍ K POSKYTOVÁNÍ ZDRAVOTNÍCH SLUŽEB</w:t>
      </w:r>
      <w:bookmarkEnd w:id="89"/>
    </w:p>
    <w:p w:rsidR="005B7AE3" w:rsidRPr="00EC2739" w:rsidRDefault="00000000">
      <w:pPr>
        <w:pStyle w:val="FirstParagraph"/>
        <w:rPr>
          <w:color w:val="000000" w:themeColor="text1"/>
          <w:lang w:val="cs-CZ"/>
        </w:rPr>
      </w:pPr>
      <w:bookmarkStart w:id="90" w:name="c_4654"/>
      <w:bookmarkStart w:id="91" w:name="pa_15"/>
      <w:bookmarkEnd w:id="90"/>
      <w:bookmarkEnd w:id="91"/>
      <w:r w:rsidRPr="00EC2739">
        <w:rPr>
          <w:color w:val="000000" w:themeColor="text1"/>
          <w:lang w:val="cs-CZ"/>
        </w:rPr>
        <w:t xml:space="preserve"> </w:t>
      </w:r>
      <w:bookmarkStart w:id="92" w:name="p_15"/>
      <w:bookmarkEnd w:id="92"/>
    </w:p>
    <w:p w:rsidR="005B7AE3" w:rsidRPr="00EC2739" w:rsidRDefault="00000000">
      <w:pPr>
        <w:pStyle w:val="H5-center"/>
        <w:rPr>
          <w:color w:val="000000" w:themeColor="text1"/>
          <w:lang w:val="cs-CZ"/>
        </w:rPr>
      </w:pPr>
      <w:r w:rsidRPr="00EC2739">
        <w:rPr>
          <w:color w:val="000000" w:themeColor="text1"/>
          <w:lang w:val="cs-CZ"/>
        </w:rPr>
        <w:t>§ 15  </w:t>
      </w:r>
    </w:p>
    <w:p w:rsidR="005B7AE3" w:rsidRPr="00EC2739" w:rsidRDefault="005B7AE3">
      <w:pPr>
        <w:pStyle w:val="Zkladntext"/>
        <w:rPr>
          <w:color w:val="000000" w:themeColor="text1"/>
          <w:lang w:val="cs-CZ"/>
        </w:rPr>
      </w:pPr>
      <w:bookmarkStart w:id="93" w:name="c_4656"/>
      <w:bookmarkEnd w:id="93"/>
    </w:p>
    <w:p w:rsidR="005B7AE3" w:rsidRPr="00EC2739" w:rsidRDefault="00000000">
      <w:pPr>
        <w:pStyle w:val="Nadpis5"/>
        <w:rPr>
          <w:color w:val="000000" w:themeColor="text1"/>
          <w:lang w:val="cs-CZ"/>
        </w:rPr>
      </w:pPr>
      <w:bookmarkStart w:id="94" w:name="působnost-správních-orgánů"/>
      <w:r w:rsidRPr="00EC2739">
        <w:rPr>
          <w:color w:val="000000" w:themeColor="text1"/>
          <w:lang w:val="cs-CZ"/>
        </w:rPr>
        <w:t>Působnost správních orgánů</w:t>
      </w:r>
      <w:bookmarkEnd w:id="94"/>
    </w:p>
    <w:p w:rsidR="005B7AE3" w:rsidRPr="00EC2739" w:rsidRDefault="00000000">
      <w:pPr>
        <w:pStyle w:val="FirstParagraph"/>
        <w:rPr>
          <w:color w:val="000000" w:themeColor="text1"/>
          <w:lang w:val="cs-CZ"/>
        </w:rPr>
      </w:pPr>
      <w:r w:rsidRPr="00EC2739">
        <w:rPr>
          <w:color w:val="000000" w:themeColor="text1"/>
          <w:lang w:val="cs-CZ"/>
        </w:rPr>
        <w:t>(1) O udělení oprávnění k poskytování zdravotních služeb rozhoduje</w:t>
      </w:r>
    </w:p>
    <w:p w:rsidR="005B7AE3" w:rsidRPr="00EC2739" w:rsidRDefault="00000000">
      <w:pPr>
        <w:pStyle w:val="Odstavec-posun-minus1r"/>
        <w:rPr>
          <w:color w:val="000000" w:themeColor="text1"/>
          <w:lang w:val="cs-CZ"/>
        </w:rPr>
      </w:pPr>
      <w:r w:rsidRPr="00EC2739">
        <w:rPr>
          <w:color w:val="000000" w:themeColor="text1"/>
          <w:lang w:val="cs-CZ"/>
        </w:rPr>
        <w:t>a) krajský úřad, v jehož správním obvodu je zdravotnické zařízení, v němž budou zdravotní služby poskytovány,</w:t>
      </w:r>
    </w:p>
    <w:p w:rsidR="005B7AE3" w:rsidRPr="00EC2739" w:rsidRDefault="00000000">
      <w:pPr>
        <w:pStyle w:val="Odstavec-posun-minus1r"/>
        <w:rPr>
          <w:color w:val="000000" w:themeColor="text1"/>
          <w:lang w:val="cs-CZ"/>
        </w:rPr>
      </w:pPr>
      <w:r w:rsidRPr="00EC2739">
        <w:rPr>
          <w:color w:val="000000" w:themeColor="text1"/>
          <w:lang w:val="cs-CZ"/>
        </w:rPr>
        <w:t>b) Ministerstvo obrany nebo Ministerstvo spravedlnosti, jde-li o zdravotní služby poskytované ve zdravotnických zařízeních zřízených těmito ministerstvy, s výjimkou oprávnění podle § 16 odst. 2, nebo</w:t>
      </w:r>
    </w:p>
    <w:p w:rsidR="005B7AE3" w:rsidRPr="00EC2739" w:rsidRDefault="00000000">
      <w:pPr>
        <w:pStyle w:val="Odstavec-posun-minus1r"/>
        <w:rPr>
          <w:color w:val="000000" w:themeColor="text1"/>
          <w:lang w:val="cs-CZ"/>
        </w:rPr>
      </w:pPr>
      <w:r w:rsidRPr="00EC2739">
        <w:rPr>
          <w:color w:val="000000" w:themeColor="text1"/>
          <w:lang w:val="cs-CZ"/>
        </w:rPr>
        <w:t>c) Ministerstvo vnitra, jde-li o zdravotní služby poskytované ve zdravotnických zařízeních zřízených tímto ministerstvem nebo ve zdravotnických zařízeních zřízených Úřadem pro zahraniční styky a informace nebo Bezpečnostní informační službou, s výjimkou oprávnění podle § 16 odst. 2,</w:t>
      </w:r>
    </w:p>
    <w:p w:rsidR="005B7AE3" w:rsidRPr="00EC2739" w:rsidRDefault="00000000">
      <w:pPr>
        <w:pStyle w:val="Zkladntext"/>
        <w:rPr>
          <w:color w:val="000000" w:themeColor="text1"/>
          <w:lang w:val="cs-CZ"/>
        </w:rPr>
      </w:pPr>
      <w:r w:rsidRPr="00EC2739">
        <w:rPr>
          <w:color w:val="000000" w:themeColor="text1"/>
          <w:lang w:val="cs-CZ"/>
        </w:rPr>
        <w:t>(dále jen „příslušný správní orgán“).</w:t>
      </w:r>
    </w:p>
    <w:p w:rsidR="005B7AE3" w:rsidRPr="00EC2739" w:rsidRDefault="00000000">
      <w:pPr>
        <w:pStyle w:val="Zkladntext"/>
        <w:rPr>
          <w:color w:val="000000" w:themeColor="text1"/>
          <w:lang w:val="cs-CZ"/>
        </w:rPr>
      </w:pPr>
      <w:r w:rsidRPr="00EC2739">
        <w:rPr>
          <w:color w:val="000000" w:themeColor="text1"/>
          <w:lang w:val="cs-CZ"/>
        </w:rPr>
        <w:t>(2) Oprávnění k poskytování lékárenské péče lze udělit jen na základě souhlasného závazného stanoviska Státního ústavu pro kontrolu léčiv k technickému a věcnému vybavení zdravotnického zařízení, v němž bude tato péče poskytována. Státní ústav pro kontrolu léčiv vydá závazné stanovisko na základě písemné žádosti do 30 dnů ode dne jejího doručení. Žádost o vydání závazného stanoviska musí obsahovat náležitosti uvedené v § 18 odst. 1.</w:t>
      </w:r>
    </w:p>
    <w:p w:rsidR="005B7AE3" w:rsidRPr="00EC2739" w:rsidRDefault="00000000">
      <w:pPr>
        <w:pStyle w:val="Zkladntext"/>
        <w:rPr>
          <w:color w:val="000000" w:themeColor="text1"/>
          <w:lang w:val="cs-CZ"/>
        </w:rPr>
      </w:pPr>
      <w:bookmarkStart w:id="95" w:name="c_4817"/>
      <w:bookmarkStart w:id="96" w:name="pa_16"/>
      <w:bookmarkEnd w:id="95"/>
      <w:bookmarkEnd w:id="96"/>
      <w:r w:rsidRPr="00EC2739">
        <w:rPr>
          <w:color w:val="000000" w:themeColor="text1"/>
          <w:lang w:val="cs-CZ"/>
        </w:rPr>
        <w:t xml:space="preserve"> </w:t>
      </w:r>
      <w:bookmarkStart w:id="97" w:name="p_16"/>
      <w:bookmarkEnd w:id="97"/>
    </w:p>
    <w:p w:rsidR="005B7AE3" w:rsidRPr="00EC2739" w:rsidRDefault="00000000">
      <w:pPr>
        <w:pStyle w:val="H5-center"/>
        <w:rPr>
          <w:color w:val="000000" w:themeColor="text1"/>
          <w:lang w:val="cs-CZ"/>
        </w:rPr>
      </w:pPr>
      <w:r w:rsidRPr="00EC2739">
        <w:rPr>
          <w:color w:val="000000" w:themeColor="text1"/>
          <w:lang w:val="cs-CZ"/>
        </w:rPr>
        <w:t>§ 16  </w:t>
      </w:r>
    </w:p>
    <w:p w:rsidR="005B7AE3" w:rsidRPr="00EC2739" w:rsidRDefault="005B7AE3">
      <w:pPr>
        <w:pStyle w:val="Zkladntext"/>
        <w:rPr>
          <w:color w:val="000000" w:themeColor="text1"/>
          <w:lang w:val="cs-CZ"/>
        </w:rPr>
      </w:pPr>
      <w:bookmarkStart w:id="98" w:name="c_4819"/>
      <w:bookmarkEnd w:id="98"/>
    </w:p>
    <w:p w:rsidR="005B7AE3" w:rsidRPr="00EC2739" w:rsidRDefault="00000000">
      <w:pPr>
        <w:pStyle w:val="Nadpis5"/>
        <w:rPr>
          <w:color w:val="000000" w:themeColor="text1"/>
          <w:lang w:val="cs-CZ"/>
        </w:rPr>
      </w:pPr>
      <w:bookmarkStart w:id="99" w:name="X08330743ddb5ca84bb04b6f6b06812c64ccd08b"/>
      <w:r w:rsidRPr="00EC2739">
        <w:rPr>
          <w:color w:val="000000" w:themeColor="text1"/>
          <w:lang w:val="cs-CZ"/>
        </w:rPr>
        <w:lastRenderedPageBreak/>
        <w:t>Podmínky udělení oprávnění k poskytování zdravotních služeb</w:t>
      </w:r>
      <w:bookmarkEnd w:id="99"/>
    </w:p>
    <w:p w:rsidR="005B7AE3" w:rsidRPr="00EC2739" w:rsidRDefault="00000000">
      <w:pPr>
        <w:pStyle w:val="FirstParagraph"/>
        <w:rPr>
          <w:color w:val="000000" w:themeColor="text1"/>
          <w:lang w:val="cs-CZ"/>
        </w:rPr>
      </w:pPr>
      <w:r w:rsidRPr="00EC2739">
        <w:rPr>
          <w:color w:val="000000" w:themeColor="text1"/>
          <w:lang w:val="cs-CZ"/>
        </w:rPr>
        <w:t>(1) Fyzické osobě se udělí oprávnění k poskytování zdravotních služeb na její písemnou žádost, jestliže</w:t>
      </w:r>
    </w:p>
    <w:p w:rsidR="005B7AE3" w:rsidRPr="00EC2739" w:rsidRDefault="00000000">
      <w:pPr>
        <w:pStyle w:val="Odstavec-posun-minus1r"/>
        <w:rPr>
          <w:color w:val="000000" w:themeColor="text1"/>
          <w:lang w:val="cs-CZ"/>
        </w:rPr>
      </w:pPr>
      <w:r w:rsidRPr="00EC2739">
        <w:rPr>
          <w:color w:val="000000" w:themeColor="text1"/>
          <w:lang w:val="cs-CZ"/>
        </w:rPr>
        <w:t>a) dosáhla věku 18 let,</w:t>
      </w:r>
    </w:p>
    <w:p w:rsidR="005B7AE3" w:rsidRPr="00EC2739" w:rsidRDefault="00000000">
      <w:pPr>
        <w:pStyle w:val="Odstavec-posun-minus1r"/>
        <w:rPr>
          <w:color w:val="000000" w:themeColor="text1"/>
          <w:lang w:val="cs-CZ"/>
        </w:rPr>
      </w:pPr>
      <w:r w:rsidRPr="00EC2739">
        <w:rPr>
          <w:color w:val="000000" w:themeColor="text1"/>
          <w:lang w:val="cs-CZ"/>
        </w:rPr>
        <w:t>b) je plně svéprávná,</w:t>
      </w:r>
    </w:p>
    <w:p w:rsidR="005B7AE3" w:rsidRPr="00EC2739" w:rsidRDefault="00000000">
      <w:pPr>
        <w:pStyle w:val="Odstavec-posun-minus1r"/>
        <w:rPr>
          <w:color w:val="000000" w:themeColor="text1"/>
          <w:lang w:val="cs-CZ"/>
        </w:rPr>
      </w:pPr>
      <w:r w:rsidRPr="00EC2739">
        <w:rPr>
          <w:color w:val="000000" w:themeColor="text1"/>
          <w:lang w:val="cs-CZ"/>
        </w:rPr>
        <w:t>c) je bezúhonná,</w:t>
      </w:r>
    </w:p>
    <w:p w:rsidR="005B7AE3" w:rsidRPr="00EC2739" w:rsidRDefault="00000000">
      <w:pPr>
        <w:pStyle w:val="Odstavec-posun-minus1r"/>
        <w:rPr>
          <w:color w:val="000000" w:themeColor="text1"/>
          <w:lang w:val="cs-CZ"/>
        </w:rPr>
      </w:pPr>
      <w:r w:rsidRPr="00EC2739">
        <w:rPr>
          <w:color w:val="000000" w:themeColor="text1"/>
          <w:lang w:val="cs-CZ"/>
        </w:rPr>
        <w:t>d) je držitelem povolení k pobytu na území České republiky, pokud má povinnost takové povolení mít,</w:t>
      </w:r>
    </w:p>
    <w:p w:rsidR="005B7AE3" w:rsidRPr="00EC2739" w:rsidRDefault="00000000">
      <w:pPr>
        <w:pStyle w:val="Odstavec-posun-minus1r"/>
        <w:rPr>
          <w:color w:val="000000" w:themeColor="text1"/>
          <w:lang w:val="cs-CZ"/>
        </w:rPr>
      </w:pPr>
      <w:r w:rsidRPr="00EC2739">
        <w:rPr>
          <w:color w:val="000000" w:themeColor="text1"/>
          <w:lang w:val="cs-CZ"/>
        </w:rPr>
        <w:t>e) je způsobilá k samostatnému výkonu zdravotnického povolání v oboru zdravotní péče, kterou bude poskytovat jako zdravotní službu a je členem komory, jestliže členství v komoře je podmínkou pro výkon tohoto povolání, nebo ustanovila odborného zástupce,</w:t>
      </w:r>
    </w:p>
    <w:p w:rsidR="005B7AE3" w:rsidRPr="00EC2739" w:rsidRDefault="00000000">
      <w:pPr>
        <w:pStyle w:val="Odstavec-posun-minus1r"/>
        <w:rPr>
          <w:color w:val="000000" w:themeColor="text1"/>
          <w:lang w:val="cs-CZ"/>
        </w:rPr>
      </w:pPr>
      <w:r w:rsidRPr="00EC2739">
        <w:rPr>
          <w:color w:val="000000" w:themeColor="text1"/>
          <w:lang w:val="cs-CZ"/>
        </w:rPr>
        <w:t>f) je oprávněna užívat k poskytování zdravotních služeb zdravotnické zařízení, které splňuje požadavky na technické a věcné vybavení,</w:t>
      </w:r>
    </w:p>
    <w:p w:rsidR="005B7AE3" w:rsidRPr="00EC2739" w:rsidRDefault="00000000">
      <w:pPr>
        <w:pStyle w:val="Odstavec-posun-minus1r"/>
        <w:rPr>
          <w:color w:val="000000" w:themeColor="text1"/>
          <w:lang w:val="cs-CZ"/>
        </w:rPr>
      </w:pPr>
      <w:r w:rsidRPr="00EC2739">
        <w:rPr>
          <w:color w:val="000000" w:themeColor="text1"/>
          <w:lang w:val="cs-CZ"/>
        </w:rPr>
        <w:t>g) jsou splněny požadavky na personální zabezpečení poskytovaných zdravotních služeb,</w:t>
      </w:r>
    </w:p>
    <w:p w:rsidR="005B7AE3" w:rsidRPr="00EC2739" w:rsidRDefault="00000000">
      <w:pPr>
        <w:pStyle w:val="Odstavec-posun-minus1r"/>
        <w:rPr>
          <w:color w:val="000000" w:themeColor="text1"/>
          <w:lang w:val="cs-CZ"/>
        </w:rPr>
      </w:pPr>
      <w:r w:rsidRPr="00EC2739">
        <w:rPr>
          <w:color w:val="000000" w:themeColor="text1"/>
          <w:lang w:val="cs-CZ"/>
        </w:rPr>
        <w:t>h) Státní ústav pro kontrolu léčiv vydal souhlasné závazné stanovisko podle § 15 odst. 2, jde-li o poskytování lékárenské péče,</w:t>
      </w:r>
    </w:p>
    <w:p w:rsidR="005B7AE3" w:rsidRPr="00EC2739" w:rsidRDefault="00000000">
      <w:pPr>
        <w:pStyle w:val="Odstavec-posun-minus1r"/>
        <w:rPr>
          <w:color w:val="000000" w:themeColor="text1"/>
          <w:lang w:val="cs-CZ"/>
        </w:rPr>
      </w:pPr>
      <w:r w:rsidRPr="00EC2739">
        <w:rPr>
          <w:color w:val="000000" w:themeColor="text1"/>
          <w:lang w:val="cs-CZ"/>
        </w:rPr>
        <w:t>i) orgán ochrany veřejného zdraví schválil provozní řád zdravotnického zařízení podle zákona o ochraně veřejného zdraví</w:t>
      </w:r>
      <w:r w:rsidRPr="00EC2739">
        <w:rPr>
          <w:color w:val="000000" w:themeColor="text1"/>
          <w:vertAlign w:val="superscript"/>
          <w:lang w:val="cs-CZ"/>
        </w:rPr>
        <w:t>16)</w:t>
      </w:r>
      <w:r w:rsidRPr="00EC2739">
        <w:rPr>
          <w:color w:val="000000" w:themeColor="text1"/>
          <w:lang w:val="cs-CZ"/>
        </w:rPr>
        <w:t>,</w:t>
      </w:r>
    </w:p>
    <w:p w:rsidR="005B7AE3" w:rsidRPr="00EC2739" w:rsidRDefault="00000000">
      <w:pPr>
        <w:pStyle w:val="Odstavec-posun-minus1r"/>
        <w:rPr>
          <w:color w:val="000000" w:themeColor="text1"/>
          <w:lang w:val="cs-CZ"/>
        </w:rPr>
      </w:pPr>
      <w:r w:rsidRPr="00EC2739">
        <w:rPr>
          <w:color w:val="000000" w:themeColor="text1"/>
          <w:lang w:val="cs-CZ"/>
        </w:rPr>
        <w:t>j) Ministerstvo zdravotnictví (dále jen „ministerstvo“) vydalo souhlas s poskytováním lázeňské léčebně rehabilitační péče, jde-li o poskytování této péče,</w:t>
      </w:r>
    </w:p>
    <w:p w:rsidR="005B7AE3" w:rsidRPr="00EC2739" w:rsidRDefault="00000000">
      <w:pPr>
        <w:pStyle w:val="Odstavec-posun-minus1r"/>
        <w:rPr>
          <w:color w:val="000000" w:themeColor="text1"/>
          <w:lang w:val="cs-CZ"/>
        </w:rPr>
      </w:pPr>
      <w:r w:rsidRPr="00EC2739">
        <w:rPr>
          <w:color w:val="000000" w:themeColor="text1"/>
          <w:lang w:val="cs-CZ"/>
        </w:rPr>
        <w:t>k) netrvá žádná z překážek pro udělení oprávnění uvedených v § 17.</w:t>
      </w:r>
    </w:p>
    <w:p w:rsidR="005B7AE3" w:rsidRPr="00EC2739" w:rsidRDefault="00000000">
      <w:pPr>
        <w:pStyle w:val="Zkladntext"/>
        <w:rPr>
          <w:color w:val="000000" w:themeColor="text1"/>
          <w:lang w:val="cs-CZ"/>
        </w:rPr>
      </w:pPr>
      <w:r w:rsidRPr="00EC2739">
        <w:rPr>
          <w:color w:val="000000" w:themeColor="text1"/>
          <w:lang w:val="cs-CZ"/>
        </w:rPr>
        <w:t>(2) Fyzické osobě, která bude poskytovat zdravotní služby pouze ve zdravotnickém zařízení provozovaném jiným poskytovatelem, se udělí oprávnění k poskytování zdravotních služeb na její písemnou žádost, jestliže</w:t>
      </w:r>
    </w:p>
    <w:p w:rsidR="005B7AE3" w:rsidRPr="00EC2739" w:rsidRDefault="00000000">
      <w:pPr>
        <w:pStyle w:val="Odstavec-posun-minus1r"/>
        <w:rPr>
          <w:color w:val="000000" w:themeColor="text1"/>
          <w:lang w:val="cs-CZ"/>
        </w:rPr>
      </w:pPr>
      <w:r w:rsidRPr="00EC2739">
        <w:rPr>
          <w:color w:val="000000" w:themeColor="text1"/>
          <w:lang w:val="cs-CZ"/>
        </w:rPr>
        <w:t>a) je způsobilá k samostatnému výkonu zdravotnického povolání v oboru zdravotní péče, kterou bude poskytovat jako zdravotní službu, a je členem komory, jestliže členství v komoře je podmínkou pro výkon tohoto povolání, a splňuje podmínky uvedené v odstavci 1 písm. a) až d) a k),</w:t>
      </w:r>
    </w:p>
    <w:p w:rsidR="005B7AE3" w:rsidRPr="00EC2739" w:rsidRDefault="00000000">
      <w:pPr>
        <w:pStyle w:val="Odstavec-posun-minus1r"/>
        <w:rPr>
          <w:color w:val="000000" w:themeColor="text1"/>
          <w:lang w:val="cs-CZ"/>
        </w:rPr>
      </w:pPr>
      <w:r w:rsidRPr="00EC2739">
        <w:rPr>
          <w:color w:val="000000" w:themeColor="text1"/>
          <w:lang w:val="cs-CZ"/>
        </w:rPr>
        <w:t>b) je oprávněna užívat k poskytování zdravotních služeb zdravotnické zařízení užívané jiným poskytovatelem, které splňuje požadavky na technické a věcné vybavení,</w:t>
      </w:r>
    </w:p>
    <w:p w:rsidR="005B7AE3" w:rsidRPr="00EC2739" w:rsidRDefault="00000000">
      <w:pPr>
        <w:pStyle w:val="Odstavec-posun-minus1r"/>
        <w:rPr>
          <w:color w:val="000000" w:themeColor="text1"/>
          <w:lang w:val="cs-CZ"/>
        </w:rPr>
      </w:pPr>
      <w:r w:rsidRPr="00EC2739">
        <w:rPr>
          <w:color w:val="000000" w:themeColor="text1"/>
          <w:lang w:val="cs-CZ"/>
        </w:rPr>
        <w:t>c) jsou splněny podmínky uvedené v odstavci 1 písm. g) až j).</w:t>
      </w:r>
    </w:p>
    <w:p w:rsidR="005B7AE3" w:rsidRPr="00EC2739" w:rsidRDefault="00000000">
      <w:pPr>
        <w:pStyle w:val="Zkladntext"/>
        <w:rPr>
          <w:color w:val="000000" w:themeColor="text1"/>
          <w:lang w:val="cs-CZ"/>
        </w:rPr>
      </w:pPr>
      <w:r w:rsidRPr="00EC2739">
        <w:rPr>
          <w:color w:val="000000" w:themeColor="text1"/>
          <w:lang w:val="cs-CZ"/>
        </w:rPr>
        <w:t>Oprávnění podle věty první nelze udělit pro poskytování zdravotní péče v oboru všeobecné praktické lékařství, praktické lékařství pro děti a dorost, zubní lékařství a gynekologie a porodnictví, jde-li o výkon činnosti registrujícího poskytovatele.</w:t>
      </w:r>
    </w:p>
    <w:p w:rsidR="005B7AE3" w:rsidRPr="00EC2739" w:rsidRDefault="00000000">
      <w:pPr>
        <w:pStyle w:val="Zkladntext"/>
        <w:rPr>
          <w:color w:val="000000" w:themeColor="text1"/>
          <w:lang w:val="cs-CZ"/>
        </w:rPr>
      </w:pPr>
      <w:r w:rsidRPr="00EC2739">
        <w:rPr>
          <w:color w:val="000000" w:themeColor="text1"/>
          <w:lang w:val="cs-CZ"/>
        </w:rPr>
        <w:t>(3) Právnické osobě se udělí oprávnění k poskytování zdravotních služeb na její písemnou žádost, jestliže</w:t>
      </w:r>
    </w:p>
    <w:p w:rsidR="005B7AE3" w:rsidRPr="00EC2739" w:rsidRDefault="00000000">
      <w:pPr>
        <w:pStyle w:val="Odstavec-posun-minus1r"/>
        <w:rPr>
          <w:color w:val="000000" w:themeColor="text1"/>
          <w:lang w:val="cs-CZ"/>
        </w:rPr>
      </w:pPr>
      <w:r w:rsidRPr="00EC2739">
        <w:rPr>
          <w:color w:val="000000" w:themeColor="text1"/>
          <w:lang w:val="cs-CZ"/>
        </w:rPr>
        <w:t>a) statutární orgán právnické osoby nebo jeho členové nebo vedoucí organizační složky státu nebo organizační složky územního samosprávného celku, bude-li poskytování zdravotních služeb zajišťováno touto organizační složkou, jsou bezúhonní,</w:t>
      </w:r>
    </w:p>
    <w:p w:rsidR="005B7AE3" w:rsidRPr="00EC2739" w:rsidRDefault="00000000">
      <w:pPr>
        <w:pStyle w:val="Odstavec-posun-minus1r"/>
        <w:rPr>
          <w:color w:val="000000" w:themeColor="text1"/>
          <w:lang w:val="cs-CZ"/>
        </w:rPr>
      </w:pPr>
      <w:r w:rsidRPr="00EC2739">
        <w:rPr>
          <w:color w:val="000000" w:themeColor="text1"/>
          <w:lang w:val="cs-CZ"/>
        </w:rPr>
        <w:t>b) ustanovila odborného zástupce, který splňuje podmínky v § 14 odst. 1 až 3,</w:t>
      </w:r>
    </w:p>
    <w:p w:rsidR="005B7AE3" w:rsidRPr="00EC2739" w:rsidRDefault="00000000">
      <w:pPr>
        <w:pStyle w:val="Odstavec-posun-minus1r"/>
        <w:rPr>
          <w:color w:val="000000" w:themeColor="text1"/>
          <w:lang w:val="cs-CZ"/>
        </w:rPr>
      </w:pPr>
      <w:r w:rsidRPr="00EC2739">
        <w:rPr>
          <w:color w:val="000000" w:themeColor="text1"/>
          <w:lang w:val="cs-CZ"/>
        </w:rPr>
        <w:t>c) jsou splněny podmínky uvedené v odstavci 1 písm. f) až j),</w:t>
      </w:r>
    </w:p>
    <w:p w:rsidR="005B7AE3" w:rsidRPr="00EC2739" w:rsidRDefault="00000000">
      <w:pPr>
        <w:pStyle w:val="Odstavec-posun-minus1r"/>
        <w:rPr>
          <w:color w:val="000000" w:themeColor="text1"/>
          <w:lang w:val="cs-CZ"/>
        </w:rPr>
      </w:pPr>
      <w:r w:rsidRPr="00EC2739">
        <w:rPr>
          <w:color w:val="000000" w:themeColor="text1"/>
          <w:lang w:val="cs-CZ"/>
        </w:rPr>
        <w:t>d) netrvá žádná z překážek pro udělení oprávnění uvedených v § 17 písm. b) až e),</w:t>
      </w:r>
    </w:p>
    <w:p w:rsidR="005B7AE3" w:rsidRPr="00EC2739" w:rsidRDefault="00000000">
      <w:pPr>
        <w:pStyle w:val="Odstavec-posun-minus1r"/>
        <w:rPr>
          <w:color w:val="000000" w:themeColor="text1"/>
          <w:lang w:val="cs-CZ"/>
        </w:rPr>
      </w:pPr>
      <w:r w:rsidRPr="00EC2739">
        <w:rPr>
          <w:color w:val="000000" w:themeColor="text1"/>
          <w:lang w:val="cs-CZ"/>
        </w:rPr>
        <w:lastRenderedPageBreak/>
        <w:t>e) byla zřízena krajem jako příspěvková organizace podle zákona o zdravotnické záchranné službě a je oprávněna využívat linku národního tísňového čísla 155, jde-li o poskytování zdravotnické záchranné služby.</w:t>
      </w:r>
    </w:p>
    <w:p w:rsidR="005B7AE3" w:rsidRPr="00EC2739" w:rsidRDefault="00000000">
      <w:pPr>
        <w:pStyle w:val="Zkladntext"/>
        <w:rPr>
          <w:color w:val="000000" w:themeColor="text1"/>
          <w:lang w:val="cs-CZ"/>
        </w:rPr>
      </w:pPr>
      <w:r w:rsidRPr="00EC2739">
        <w:rPr>
          <w:color w:val="000000" w:themeColor="text1"/>
          <w:lang w:val="cs-CZ"/>
        </w:rPr>
        <w:t>(4) Oprávnění k poskytování zdravotních služeb nelze převést ani nepřechází na jinou osobu. Jiná osoba může na základě oprávnění poskytovat zdravotní služby, jen pokračuje-li v poskytování zdravotních služeb podle § 27.</w:t>
      </w:r>
    </w:p>
    <w:p w:rsidR="005B7AE3" w:rsidRPr="00EC2739" w:rsidRDefault="00000000">
      <w:pPr>
        <w:pStyle w:val="Zkladntext"/>
        <w:rPr>
          <w:color w:val="000000" w:themeColor="text1"/>
          <w:lang w:val="cs-CZ"/>
        </w:rPr>
      </w:pPr>
      <w:bookmarkStart w:id="100" w:name="c_5460"/>
      <w:bookmarkStart w:id="101" w:name="pa_17"/>
      <w:bookmarkEnd w:id="100"/>
      <w:bookmarkEnd w:id="101"/>
      <w:r w:rsidRPr="00EC2739">
        <w:rPr>
          <w:color w:val="000000" w:themeColor="text1"/>
          <w:lang w:val="cs-CZ"/>
        </w:rPr>
        <w:t xml:space="preserve"> </w:t>
      </w:r>
      <w:bookmarkStart w:id="102" w:name="p_17"/>
      <w:bookmarkEnd w:id="102"/>
    </w:p>
    <w:p w:rsidR="005B7AE3" w:rsidRPr="00EC2739" w:rsidRDefault="00000000">
      <w:pPr>
        <w:pStyle w:val="H5-center"/>
        <w:rPr>
          <w:color w:val="000000" w:themeColor="text1"/>
          <w:lang w:val="cs-CZ"/>
        </w:rPr>
      </w:pPr>
      <w:r w:rsidRPr="00EC2739">
        <w:rPr>
          <w:color w:val="000000" w:themeColor="text1"/>
          <w:lang w:val="cs-CZ"/>
        </w:rPr>
        <w:t>§ 17  </w:t>
      </w:r>
    </w:p>
    <w:p w:rsidR="005B7AE3" w:rsidRPr="00EC2739" w:rsidRDefault="005B7AE3">
      <w:pPr>
        <w:pStyle w:val="Zkladntext"/>
        <w:rPr>
          <w:color w:val="000000" w:themeColor="text1"/>
          <w:lang w:val="cs-CZ"/>
        </w:rPr>
      </w:pPr>
      <w:bookmarkStart w:id="103" w:name="c_5462"/>
      <w:bookmarkEnd w:id="103"/>
    </w:p>
    <w:p w:rsidR="005B7AE3" w:rsidRPr="00EC2739" w:rsidRDefault="00000000">
      <w:pPr>
        <w:pStyle w:val="Nadpis5"/>
        <w:rPr>
          <w:color w:val="000000" w:themeColor="text1"/>
          <w:lang w:val="cs-CZ"/>
        </w:rPr>
      </w:pPr>
      <w:bookmarkStart w:id="104" w:name="X1c35387043769e065e14527faa77befadfdfbad"/>
      <w:r w:rsidRPr="00EC2739">
        <w:rPr>
          <w:color w:val="000000" w:themeColor="text1"/>
          <w:lang w:val="cs-CZ"/>
        </w:rPr>
        <w:t>Překážky udělení oprávnění k poskytování zdravotních služeb</w:t>
      </w:r>
      <w:bookmarkEnd w:id="104"/>
    </w:p>
    <w:p w:rsidR="005B7AE3" w:rsidRPr="00EC2739" w:rsidRDefault="00000000">
      <w:pPr>
        <w:pStyle w:val="FirstParagraph"/>
        <w:rPr>
          <w:color w:val="000000" w:themeColor="text1"/>
          <w:lang w:val="cs-CZ"/>
        </w:rPr>
      </w:pPr>
      <w:r w:rsidRPr="00EC2739">
        <w:rPr>
          <w:color w:val="000000" w:themeColor="text1"/>
          <w:lang w:val="cs-CZ"/>
        </w:rPr>
        <w:t>Oprávnění k poskytování zdravotních služeb nelze udělit</w:t>
      </w:r>
    </w:p>
    <w:p w:rsidR="005B7AE3" w:rsidRPr="00EC2739" w:rsidRDefault="00000000">
      <w:pPr>
        <w:pStyle w:val="Odstavec-posun-minus1r"/>
        <w:rPr>
          <w:color w:val="000000" w:themeColor="text1"/>
          <w:lang w:val="cs-CZ"/>
        </w:rPr>
      </w:pPr>
      <w:r w:rsidRPr="00EC2739">
        <w:rPr>
          <w:color w:val="000000" w:themeColor="text1"/>
          <w:lang w:val="cs-CZ"/>
        </w:rPr>
        <w:t>a) fyzické osobě, které byl uložen soudem nebo správním orgánem zákaz činnosti spočívající v poskytování zdravotních služeb, a to po dobu trvání tohoto zákazu,</w:t>
      </w:r>
    </w:p>
    <w:p w:rsidR="005B7AE3" w:rsidRPr="00EC2739" w:rsidRDefault="00000000">
      <w:pPr>
        <w:pStyle w:val="Odstavec-posun-minus1r"/>
        <w:rPr>
          <w:color w:val="000000" w:themeColor="text1"/>
          <w:lang w:val="cs-CZ"/>
        </w:rPr>
      </w:pPr>
      <w:r w:rsidRPr="00EC2739">
        <w:rPr>
          <w:color w:val="000000" w:themeColor="text1"/>
          <w:lang w:val="cs-CZ"/>
        </w:rPr>
        <w:t>b) fyzické nebo právnické osobě, které bylo odňato oprávnění podle § 24 odst. 2 písm. b), odst. 3 písm. a), b), c) nebo d) nebo odst. 4 písm. a), b), c), d) nebo e), a to po dobu 3 let ode dne nabytí právní moci rozhodnutí o odnětí oprávnění,</w:t>
      </w:r>
    </w:p>
    <w:p w:rsidR="005B7AE3" w:rsidRPr="00EC2739" w:rsidRDefault="00000000">
      <w:pPr>
        <w:pStyle w:val="Odstavec-posun-minus1r"/>
        <w:rPr>
          <w:color w:val="000000" w:themeColor="text1"/>
          <w:lang w:val="cs-CZ"/>
        </w:rPr>
      </w:pPr>
      <w:r w:rsidRPr="00EC2739">
        <w:rPr>
          <w:color w:val="000000" w:themeColor="text1"/>
          <w:lang w:val="cs-CZ"/>
        </w:rPr>
        <w:t>c) fyzické nebo právnické osobě po dobu 3 let ode dne nabytí právní moci rozhodnutí o zamítnutí insolvenčního návrhu proto, že majetek dlužníka nepostačuje k úhradě nákladů insolvenčního řízení nebo po dobu 3 let ode dne nabytí právní moci rozhodnutí o zrušení konkursu proto, že majetek dlužníka je zcela nepostačující pro uspokojení věřitelů,</w:t>
      </w:r>
    </w:p>
    <w:p w:rsidR="005B7AE3" w:rsidRPr="00EC2739" w:rsidRDefault="00000000">
      <w:pPr>
        <w:pStyle w:val="Odstavec-posun-minus1r"/>
        <w:rPr>
          <w:color w:val="000000" w:themeColor="text1"/>
          <w:lang w:val="cs-CZ"/>
        </w:rPr>
      </w:pPr>
      <w:r w:rsidRPr="00EC2739">
        <w:rPr>
          <w:color w:val="000000" w:themeColor="text1"/>
          <w:lang w:val="cs-CZ"/>
        </w:rPr>
        <w:t>d) fyzické nebo právnické osobě, jestliže soud v insolvenčním řízení nařídil předběžné opatření, jímž tuto osobu, jejíž úpadek nebo hrozící úpadek se v tomto řízení řeší, omezil v nakládání s majetkovou podstatou a předběžný insolvenční správce nedal k úkonům této osoby souvisejícím se vznikem oprávnění písemný souhlas, nebo</w:t>
      </w:r>
    </w:p>
    <w:p w:rsidR="005B7AE3" w:rsidRPr="00EC2739" w:rsidRDefault="00000000">
      <w:pPr>
        <w:pStyle w:val="Odstavec-posun-minus1r"/>
        <w:rPr>
          <w:color w:val="000000" w:themeColor="text1"/>
          <w:lang w:val="cs-CZ"/>
        </w:rPr>
      </w:pPr>
      <w:r w:rsidRPr="00EC2739">
        <w:rPr>
          <w:color w:val="000000" w:themeColor="text1"/>
          <w:lang w:val="cs-CZ"/>
        </w:rPr>
        <w:t>e) fyzické nebo právnické osobě v průběhu insolvenčního řízení, na jejíž majetek byl prohlášen konkurs, a insolvenční správce nedal k úkonům této osoby souvisejícím se vznikem oprávnění písemný souhlas.</w:t>
      </w:r>
    </w:p>
    <w:p w:rsidR="005B7AE3" w:rsidRPr="00EC2739" w:rsidRDefault="00000000">
      <w:pPr>
        <w:pStyle w:val="Zkladntext"/>
        <w:rPr>
          <w:color w:val="000000" w:themeColor="text1"/>
          <w:lang w:val="cs-CZ"/>
        </w:rPr>
      </w:pPr>
      <w:bookmarkStart w:id="105" w:name="c_5679"/>
      <w:bookmarkStart w:id="106" w:name="pa_18"/>
      <w:bookmarkEnd w:id="105"/>
      <w:bookmarkEnd w:id="106"/>
      <w:r w:rsidRPr="00EC2739">
        <w:rPr>
          <w:color w:val="000000" w:themeColor="text1"/>
          <w:lang w:val="cs-CZ"/>
        </w:rPr>
        <w:t xml:space="preserve"> </w:t>
      </w:r>
      <w:bookmarkStart w:id="107" w:name="p_18"/>
      <w:bookmarkEnd w:id="107"/>
    </w:p>
    <w:p w:rsidR="005B7AE3" w:rsidRPr="00EC2739" w:rsidRDefault="00000000">
      <w:pPr>
        <w:pStyle w:val="H5-center"/>
        <w:rPr>
          <w:color w:val="000000" w:themeColor="text1"/>
          <w:lang w:val="cs-CZ"/>
        </w:rPr>
      </w:pPr>
      <w:r w:rsidRPr="00EC2739">
        <w:rPr>
          <w:color w:val="000000" w:themeColor="text1"/>
          <w:lang w:val="cs-CZ"/>
        </w:rPr>
        <w:t>§ 18  </w:t>
      </w:r>
    </w:p>
    <w:p w:rsidR="005B7AE3" w:rsidRPr="00EC2739" w:rsidRDefault="005B7AE3">
      <w:pPr>
        <w:pStyle w:val="Zkladntext"/>
        <w:rPr>
          <w:color w:val="000000" w:themeColor="text1"/>
          <w:lang w:val="cs-CZ"/>
        </w:rPr>
      </w:pPr>
      <w:bookmarkStart w:id="108" w:name="c_5681"/>
      <w:bookmarkEnd w:id="108"/>
    </w:p>
    <w:p w:rsidR="005B7AE3" w:rsidRPr="00EC2739" w:rsidRDefault="00000000">
      <w:pPr>
        <w:pStyle w:val="Nadpis5"/>
        <w:rPr>
          <w:color w:val="000000" w:themeColor="text1"/>
          <w:lang w:val="cs-CZ"/>
        </w:rPr>
      </w:pPr>
      <w:bookmarkStart w:id="109" w:name="X6c9231c893290dfa91840aa59f22e18ef363a6c"/>
      <w:r w:rsidRPr="00EC2739">
        <w:rPr>
          <w:color w:val="000000" w:themeColor="text1"/>
          <w:lang w:val="cs-CZ"/>
        </w:rPr>
        <w:t>Žádost o udělení oprávnění k poskytování zdravotních služeb</w:t>
      </w:r>
      <w:bookmarkEnd w:id="109"/>
    </w:p>
    <w:p w:rsidR="005B7AE3" w:rsidRPr="00EC2739" w:rsidRDefault="00000000">
      <w:pPr>
        <w:pStyle w:val="FirstParagraph"/>
        <w:rPr>
          <w:color w:val="000000" w:themeColor="text1"/>
          <w:lang w:val="cs-CZ"/>
        </w:rPr>
      </w:pPr>
      <w:r w:rsidRPr="00EC2739">
        <w:rPr>
          <w:color w:val="000000" w:themeColor="text1"/>
          <w:lang w:val="cs-CZ"/>
        </w:rPr>
        <w:t>(1) Žádost o udělení oprávnění k poskytování zdravotních služeb kromě náležitostí stanovených správním řádem obsahuje,</w:t>
      </w:r>
    </w:p>
    <w:p w:rsidR="005B7AE3" w:rsidRPr="00EC2739" w:rsidRDefault="00000000">
      <w:pPr>
        <w:pStyle w:val="Odstavec-posun-minus1r"/>
        <w:rPr>
          <w:color w:val="000000" w:themeColor="text1"/>
          <w:lang w:val="cs-CZ"/>
        </w:rPr>
      </w:pPr>
      <w:r w:rsidRPr="00EC2739">
        <w:rPr>
          <w:color w:val="000000" w:themeColor="text1"/>
          <w:lang w:val="cs-CZ"/>
        </w:rPr>
        <w:t>a) je-li žadatelem fyzická osoba</w:t>
      </w:r>
    </w:p>
    <w:p w:rsidR="005B7AE3" w:rsidRPr="00EC2739" w:rsidRDefault="00000000">
      <w:pPr>
        <w:pStyle w:val="Odstavec-posun2-minus1r"/>
        <w:rPr>
          <w:color w:val="000000" w:themeColor="text1"/>
          <w:lang w:val="cs-CZ"/>
        </w:rPr>
      </w:pPr>
      <w:r w:rsidRPr="00EC2739">
        <w:rPr>
          <w:color w:val="000000" w:themeColor="text1"/>
          <w:lang w:val="cs-CZ"/>
        </w:rPr>
        <w:t>1. jméno, popřípadě jména, příjmení, rodné příjmení, státní občanství, adresu místa trvalého pobytu na území České republiky nebo v případě osoby bez trvalého pobytu na území České republiky adresu bydliště mimo území České republiky a popřípadě adresu místa hlášeného pobytu na území České republiky a datum a místo narození žadatele,</w:t>
      </w:r>
    </w:p>
    <w:p w:rsidR="005B7AE3" w:rsidRPr="00EC2739" w:rsidRDefault="00000000">
      <w:pPr>
        <w:pStyle w:val="Odstavec-posun2-minus1r"/>
        <w:rPr>
          <w:color w:val="000000" w:themeColor="text1"/>
          <w:lang w:val="cs-CZ"/>
        </w:rPr>
      </w:pPr>
      <w:r w:rsidRPr="00EC2739">
        <w:rPr>
          <w:color w:val="000000" w:themeColor="text1"/>
          <w:lang w:val="cs-CZ"/>
        </w:rPr>
        <w:t>2. identifikační číslo osoby</w:t>
      </w:r>
      <w:r w:rsidRPr="00EC2739">
        <w:rPr>
          <w:color w:val="000000" w:themeColor="text1"/>
          <w:vertAlign w:val="superscript"/>
          <w:lang w:val="cs-CZ"/>
        </w:rPr>
        <w:t>17)</w:t>
      </w:r>
      <w:r w:rsidRPr="00EC2739">
        <w:rPr>
          <w:color w:val="000000" w:themeColor="text1"/>
          <w:lang w:val="cs-CZ"/>
        </w:rPr>
        <w:t xml:space="preserve"> (dále jen „identifikační číslo“), bylo-li přiděleno,</w:t>
      </w:r>
    </w:p>
    <w:p w:rsidR="005B7AE3" w:rsidRPr="00EC2739" w:rsidRDefault="00000000">
      <w:pPr>
        <w:pStyle w:val="Odstavec-posun2-minus1r"/>
        <w:rPr>
          <w:color w:val="000000" w:themeColor="text1"/>
          <w:lang w:val="cs-CZ"/>
        </w:rPr>
      </w:pPr>
      <w:r w:rsidRPr="00EC2739">
        <w:rPr>
          <w:color w:val="000000" w:themeColor="text1"/>
          <w:lang w:val="cs-CZ"/>
        </w:rPr>
        <w:t xml:space="preserve">3. jméno, popřípadě jména, příjmení, rodné příjmení, státní občanství, adresu místa trvalého pobytu na území České republiky nebo v případě osoby bez trvalého pobytu na území České republiky adresu bydliště mimo území České republiky a popřípadě adresu místa </w:t>
      </w:r>
      <w:r w:rsidRPr="00EC2739">
        <w:rPr>
          <w:color w:val="000000" w:themeColor="text1"/>
          <w:lang w:val="cs-CZ"/>
        </w:rPr>
        <w:lastRenderedPageBreak/>
        <w:t>hlášeného pobytu na území České republiky a datum a místo narození odborného zástupce, jestliže musí být ustanoven,</w:t>
      </w:r>
    </w:p>
    <w:p w:rsidR="005B7AE3" w:rsidRPr="00EC2739" w:rsidRDefault="00000000">
      <w:pPr>
        <w:pStyle w:val="Odstavec-posun2-minus1r"/>
        <w:rPr>
          <w:color w:val="000000" w:themeColor="text1"/>
          <w:lang w:val="cs-CZ"/>
        </w:rPr>
      </w:pPr>
      <w:r w:rsidRPr="00EC2739">
        <w:rPr>
          <w:color w:val="000000" w:themeColor="text1"/>
          <w:lang w:val="cs-CZ"/>
        </w:rPr>
        <w:t>4. formu zdravotní péče, obory zdravotní péče, popřípadě druh zdravotní péče podle § 5 odst. 2 písm. f) až i) nebo název zdravotní služby podle § 2 odst. 2 písm. d) až f) a i), a to pro každé místo poskytování zdravotních služeb; jde-li pouze o provádění prohlídek těl zemřelých mimo zdravotnické zařízení nebo jde-li o hospic, uvede se tato skutečnost,</w:t>
      </w:r>
    </w:p>
    <w:p w:rsidR="005B7AE3" w:rsidRPr="00EC2739" w:rsidRDefault="00000000">
      <w:pPr>
        <w:pStyle w:val="Odstavec-posun2-minus1r"/>
        <w:rPr>
          <w:color w:val="000000" w:themeColor="text1"/>
          <w:lang w:val="cs-CZ"/>
        </w:rPr>
      </w:pPr>
      <w:r w:rsidRPr="00EC2739">
        <w:rPr>
          <w:color w:val="000000" w:themeColor="text1"/>
          <w:lang w:val="cs-CZ"/>
        </w:rPr>
        <w:t>5. adresu sídla a místa, popřípadě míst poskytování zdravotních služeb, v případě zdravotnické dopravní služby nebo přepravy pacientů neodkladné péče adresu místa jednotlivých pracovišť; jde-li o poskytovatele, který je povinen podle § 11 odst. 5 mít kontaktní pracoviště, adresu místa kontaktního pracoviště,</w:t>
      </w:r>
    </w:p>
    <w:p w:rsidR="005B7AE3" w:rsidRPr="00EC2739" w:rsidRDefault="00000000">
      <w:pPr>
        <w:pStyle w:val="Odstavec-posun2-minus1r"/>
        <w:rPr>
          <w:color w:val="000000" w:themeColor="text1"/>
          <w:lang w:val="cs-CZ"/>
        </w:rPr>
      </w:pPr>
      <w:r w:rsidRPr="00EC2739">
        <w:rPr>
          <w:color w:val="000000" w:themeColor="text1"/>
          <w:lang w:val="cs-CZ"/>
        </w:rPr>
        <w:t>6. datum, k němuž žadatel hodlá zahájit poskytování zdravotních služeb,</w:t>
      </w:r>
    </w:p>
    <w:p w:rsidR="005B7AE3" w:rsidRPr="00EC2739" w:rsidRDefault="00000000">
      <w:pPr>
        <w:pStyle w:val="Odstavec-posun2-minus1r"/>
        <w:rPr>
          <w:color w:val="000000" w:themeColor="text1"/>
          <w:lang w:val="cs-CZ"/>
        </w:rPr>
      </w:pPr>
      <w:r w:rsidRPr="00EC2739">
        <w:rPr>
          <w:color w:val="000000" w:themeColor="text1"/>
          <w:lang w:val="cs-CZ"/>
        </w:rPr>
        <w:t>7. dobu, po kterou žadatel hodlá zdravotní služby poskytovat, pokud žádá o udělení oprávnění na dobu určitou,</w:t>
      </w:r>
    </w:p>
    <w:p w:rsidR="005B7AE3" w:rsidRPr="00EC2739" w:rsidRDefault="00000000">
      <w:pPr>
        <w:pStyle w:val="Odstavec-posun-minus1r"/>
        <w:rPr>
          <w:color w:val="000000" w:themeColor="text1"/>
          <w:lang w:val="cs-CZ"/>
        </w:rPr>
      </w:pPr>
      <w:r w:rsidRPr="00EC2739">
        <w:rPr>
          <w:color w:val="000000" w:themeColor="text1"/>
          <w:lang w:val="cs-CZ"/>
        </w:rPr>
        <w:t>b) je-li žadatelem právnická osoba</w:t>
      </w:r>
    </w:p>
    <w:p w:rsidR="005B7AE3" w:rsidRPr="00EC2739" w:rsidRDefault="00000000">
      <w:pPr>
        <w:pStyle w:val="Odstavec-posun2-minus1r"/>
        <w:rPr>
          <w:color w:val="000000" w:themeColor="text1"/>
          <w:lang w:val="cs-CZ"/>
        </w:rPr>
      </w:pPr>
      <w:r w:rsidRPr="00EC2739">
        <w:rPr>
          <w:color w:val="000000" w:themeColor="text1"/>
          <w:lang w:val="cs-CZ"/>
        </w:rPr>
        <w:t>1. obchodní firmu nebo název, adresu sídla, v případě právnické osoby se sídlem mimo území České republiky též místo usazení závodu nebo organizační složky závodu právnické osoby na území České republiky,</w:t>
      </w:r>
    </w:p>
    <w:p w:rsidR="005B7AE3" w:rsidRPr="00EC2739" w:rsidRDefault="00000000">
      <w:pPr>
        <w:pStyle w:val="Odstavec-posun2-minus1r"/>
        <w:rPr>
          <w:color w:val="000000" w:themeColor="text1"/>
          <w:lang w:val="cs-CZ"/>
        </w:rPr>
      </w:pPr>
      <w:r w:rsidRPr="00EC2739">
        <w:rPr>
          <w:color w:val="000000" w:themeColor="text1"/>
          <w:lang w:val="cs-CZ"/>
        </w:rPr>
        <w:t>2. bude-li poskytování zdravotních služeb zajišťováno organizační složkou státu nebo organizační složkou územního samosprávného celku její název, adresu sídla a identifikační číslo a název jejího zřizovatele, a dále jméno, popřípadě jména, příjmení, rodné příjmení, státní občanství, adresu místa trvalého pobytu na území České republiky nebo v případě osoby bez trvalého pobytu na území České republiky adresu bydliště mimo území České republiky a popřípadě adresu místa hlášeného pobytu na území České republiky a datum narození vedoucího organizační složky státu; údaje o vedoucím organizační složky státu se neuvádějí v případě Bezpečnostní informační služby a Úřadu pro zahraniční styky a informace,</w:t>
      </w:r>
    </w:p>
    <w:p w:rsidR="005B7AE3" w:rsidRPr="00EC2739" w:rsidRDefault="00000000">
      <w:pPr>
        <w:pStyle w:val="Odstavec-posun2-minus1r"/>
        <w:rPr>
          <w:color w:val="000000" w:themeColor="text1"/>
          <w:lang w:val="cs-CZ"/>
        </w:rPr>
      </w:pPr>
      <w:r w:rsidRPr="00EC2739">
        <w:rPr>
          <w:color w:val="000000" w:themeColor="text1"/>
          <w:lang w:val="cs-CZ"/>
        </w:rPr>
        <w:t>3. údaje uvedené v písmenu a) bodě 3 o odborném zástupci a osobách, které jsou statutárním orgánem žadatele nebo jeho členy nebo které jednají jménem právnické osoby zapisované do obchodního rejstříku nebo obdobného rejstříku před jejím vznikem,</w:t>
      </w:r>
    </w:p>
    <w:p w:rsidR="005B7AE3" w:rsidRPr="00EC2739" w:rsidRDefault="00000000">
      <w:pPr>
        <w:pStyle w:val="Odstavec-posun2-minus1r"/>
        <w:rPr>
          <w:color w:val="000000" w:themeColor="text1"/>
          <w:lang w:val="cs-CZ"/>
        </w:rPr>
      </w:pPr>
      <w:r w:rsidRPr="00EC2739">
        <w:rPr>
          <w:color w:val="000000" w:themeColor="text1"/>
          <w:lang w:val="cs-CZ"/>
        </w:rPr>
        <w:t>4. adresu sídla a místa, popřípadě míst poskytování zdravotních služeb, v případě zdravotnické záchranné služby, zdravotnické dopravní služby nebo přepravy pacientů neodkladné péče adresu místa jednotlivých pracovišť a v případě poskytování domácí péče adresu místa kontaktního pracoviště,</w:t>
      </w:r>
    </w:p>
    <w:p w:rsidR="005B7AE3" w:rsidRPr="00EC2739" w:rsidRDefault="00000000">
      <w:pPr>
        <w:pStyle w:val="Odstavec-posun2-minus1r"/>
        <w:rPr>
          <w:color w:val="000000" w:themeColor="text1"/>
          <w:lang w:val="cs-CZ"/>
        </w:rPr>
      </w:pPr>
      <w:r w:rsidRPr="00EC2739">
        <w:rPr>
          <w:color w:val="000000" w:themeColor="text1"/>
          <w:lang w:val="cs-CZ"/>
        </w:rPr>
        <w:t>5. údaje uvedené v písmenu a) bodech 2, 4, 6 a 7.</w:t>
      </w:r>
    </w:p>
    <w:p w:rsidR="005B7AE3" w:rsidRPr="00EC2739" w:rsidRDefault="00000000">
      <w:pPr>
        <w:pStyle w:val="Zkladntext"/>
        <w:rPr>
          <w:color w:val="000000" w:themeColor="text1"/>
          <w:lang w:val="cs-CZ"/>
        </w:rPr>
      </w:pPr>
      <w:r w:rsidRPr="00EC2739">
        <w:rPr>
          <w:color w:val="000000" w:themeColor="text1"/>
          <w:lang w:val="cs-CZ"/>
        </w:rPr>
        <w:t>(2) Žadatel k žádosti o udělení oprávnění k poskytování zdravotních služeb předloží,</w:t>
      </w:r>
    </w:p>
    <w:p w:rsidR="005B7AE3" w:rsidRPr="00EC2739" w:rsidRDefault="00000000">
      <w:pPr>
        <w:pStyle w:val="Odstavec-posun-minus1r"/>
        <w:rPr>
          <w:color w:val="000000" w:themeColor="text1"/>
          <w:lang w:val="cs-CZ"/>
        </w:rPr>
      </w:pPr>
      <w:r w:rsidRPr="00EC2739">
        <w:rPr>
          <w:color w:val="000000" w:themeColor="text1"/>
          <w:lang w:val="cs-CZ"/>
        </w:rPr>
        <w:t>a) je-li žadatelem fyzická osoba uvedená v § 16 odst. 1</w:t>
      </w:r>
    </w:p>
    <w:p w:rsidR="005B7AE3" w:rsidRPr="00EC2739" w:rsidRDefault="00000000">
      <w:pPr>
        <w:pStyle w:val="Odstavec-posun2-minus1r"/>
        <w:rPr>
          <w:color w:val="000000" w:themeColor="text1"/>
          <w:lang w:val="cs-CZ"/>
        </w:rPr>
      </w:pPr>
      <w:r w:rsidRPr="00EC2739">
        <w:rPr>
          <w:color w:val="000000" w:themeColor="text1"/>
          <w:lang w:val="cs-CZ"/>
        </w:rPr>
        <w:t>1. doklady o způsobilosti k samostatnému výkonu zdravotnického povolání, má-li tuto způsobilost,</w:t>
      </w:r>
    </w:p>
    <w:p w:rsidR="005B7AE3" w:rsidRPr="00EC2739" w:rsidRDefault="00000000">
      <w:pPr>
        <w:pStyle w:val="Odstavec-posun2-minus1r"/>
        <w:rPr>
          <w:color w:val="000000" w:themeColor="text1"/>
          <w:lang w:val="cs-CZ"/>
        </w:rPr>
      </w:pPr>
      <w:r w:rsidRPr="00EC2739">
        <w:rPr>
          <w:color w:val="000000" w:themeColor="text1"/>
          <w:lang w:val="cs-CZ"/>
        </w:rPr>
        <w:t>2. doklad o bezúhonnosti,</w:t>
      </w:r>
    </w:p>
    <w:p w:rsidR="005B7AE3" w:rsidRPr="00EC2739" w:rsidRDefault="00000000">
      <w:pPr>
        <w:pStyle w:val="Odstavec-posun2-minus1r"/>
        <w:rPr>
          <w:color w:val="000000" w:themeColor="text1"/>
          <w:lang w:val="cs-CZ"/>
        </w:rPr>
      </w:pPr>
      <w:r w:rsidRPr="00EC2739">
        <w:rPr>
          <w:color w:val="000000" w:themeColor="text1"/>
          <w:lang w:val="cs-CZ"/>
        </w:rPr>
        <w:t>3. v případě ustanovení odborného zástupce doklady o způsobilosti odborného zástupce k samostatnému výkonu zdravotnického povolání, doklad o bezúhonnosti a prohlášení odborného zástupce, že souhlasí s ustanovením do funkce odborného zástupce a že u něj netrvá žádný z důvodů uvedených v § 14 odst. 1 a 3, pro který by nemohl funkci odborného zástupce vykonávat,</w:t>
      </w:r>
    </w:p>
    <w:p w:rsidR="005B7AE3" w:rsidRPr="00EC2739" w:rsidRDefault="00000000">
      <w:pPr>
        <w:pStyle w:val="Odstavec-posun2-minus1r"/>
        <w:rPr>
          <w:color w:val="000000" w:themeColor="text1"/>
          <w:lang w:val="cs-CZ"/>
        </w:rPr>
      </w:pPr>
      <w:r w:rsidRPr="00EC2739">
        <w:rPr>
          <w:color w:val="000000" w:themeColor="text1"/>
          <w:lang w:val="cs-CZ"/>
        </w:rPr>
        <w:t xml:space="preserve">4. seznam zdravotnických pracovníků a jiných odborných pracovníků, kteří budou vykonávat zdravotnické povolání v pracovněprávním nebo obdobném vztahu k žadateli, a to v </w:t>
      </w:r>
      <w:r w:rsidRPr="00EC2739">
        <w:rPr>
          <w:color w:val="000000" w:themeColor="text1"/>
          <w:lang w:val="cs-CZ"/>
        </w:rPr>
        <w:lastRenderedPageBreak/>
        <w:t>rozsahu požadavků na minimální personální zabezpečení zdravotních služeb. U lékařů, zubních lékařů a farmaceutů způsobilých k samostatnému výkonu zdravotnického povolání se v seznamu uvede jméno, popřípadě jména, příjmení, obor, v němž mají způsobilost k samostatnému výkonu zdravotnického povolání a jejich týdenní pracovní doba; u vedoucích zaměstnanců se uvede též jejich pracovní zařazení. U ostatních zdravotnických pracovníků a jiných odborných pracovníků se v seznamu uvede pouze jejich počet v členění podle odborné způsobilosti. Seznam se člení podle zařazení pracovníků k jednotlivým formám a oborům zdravotní péče, popřípadě druhům zdravotní péče podle § 5 odst. 2 písm. f) až i) nebo zdravotním službám podle § 2 odst. 2 písm. d) až f) a i); v případě více míst poskytování zdravotních služeb se seznam člení též podle těchto míst,</w:t>
      </w:r>
    </w:p>
    <w:p w:rsidR="005B7AE3" w:rsidRPr="00EC2739" w:rsidRDefault="00000000">
      <w:pPr>
        <w:pStyle w:val="Odstavec-posun2-minus1r"/>
        <w:rPr>
          <w:color w:val="000000" w:themeColor="text1"/>
          <w:lang w:val="cs-CZ"/>
        </w:rPr>
      </w:pPr>
      <w:r w:rsidRPr="00EC2739">
        <w:rPr>
          <w:color w:val="000000" w:themeColor="text1"/>
          <w:lang w:val="cs-CZ"/>
        </w:rPr>
        <w:t>5. prohlášení, že zdravotnické zařízení je pro poskytování zdravotních služeb technicky a věcně vybaveno podle tohoto zákona,</w:t>
      </w:r>
    </w:p>
    <w:p w:rsidR="005B7AE3" w:rsidRPr="00EC2739" w:rsidRDefault="00000000">
      <w:pPr>
        <w:pStyle w:val="Odstavec-posun2-minus1r"/>
        <w:rPr>
          <w:color w:val="000000" w:themeColor="text1"/>
          <w:lang w:val="cs-CZ"/>
        </w:rPr>
      </w:pPr>
      <w:r w:rsidRPr="00EC2739">
        <w:rPr>
          <w:color w:val="000000" w:themeColor="text1"/>
          <w:lang w:val="cs-CZ"/>
        </w:rPr>
        <w:t>6. souhlasné závazné stanovisko vydané Státním ústavem pro kontrolu léčiv k technickému a věcnému vybavení zdravotnického zařízení, jde-li o poskytování lékárenské péče,</w:t>
      </w:r>
    </w:p>
    <w:p w:rsidR="005B7AE3" w:rsidRPr="00EC2739" w:rsidRDefault="00000000">
      <w:pPr>
        <w:pStyle w:val="Odstavec-posun2-minus1r"/>
        <w:rPr>
          <w:color w:val="000000" w:themeColor="text1"/>
          <w:lang w:val="cs-CZ"/>
        </w:rPr>
      </w:pPr>
      <w:r w:rsidRPr="00EC2739">
        <w:rPr>
          <w:color w:val="000000" w:themeColor="text1"/>
          <w:lang w:val="cs-CZ"/>
        </w:rPr>
        <w:t>7. souhlas ministerstva s poskytováním lázeňské léčebně rehabilitační péče, jde-li o poskytování této péče,</w:t>
      </w:r>
    </w:p>
    <w:p w:rsidR="005B7AE3" w:rsidRPr="00EC2739" w:rsidRDefault="00000000">
      <w:pPr>
        <w:pStyle w:val="Odstavec-posun2-minus1r"/>
        <w:rPr>
          <w:color w:val="000000" w:themeColor="text1"/>
          <w:lang w:val="cs-CZ"/>
        </w:rPr>
      </w:pPr>
      <w:r w:rsidRPr="00EC2739">
        <w:rPr>
          <w:color w:val="000000" w:themeColor="text1"/>
          <w:lang w:val="cs-CZ"/>
        </w:rPr>
        <w:t>8. rozhodnutí o schválení provozního řádu zdravotnického zařízení vydané orgánem ochrany veřejného zdraví a provozní řád,</w:t>
      </w:r>
    </w:p>
    <w:p w:rsidR="005B7AE3" w:rsidRPr="00EC2739" w:rsidRDefault="00000000">
      <w:pPr>
        <w:pStyle w:val="Odstavec-posun2-minus1r"/>
        <w:rPr>
          <w:color w:val="000000" w:themeColor="text1"/>
          <w:lang w:val="cs-CZ"/>
        </w:rPr>
      </w:pPr>
      <w:r w:rsidRPr="00EC2739">
        <w:rPr>
          <w:color w:val="000000" w:themeColor="text1"/>
          <w:lang w:val="cs-CZ"/>
        </w:rPr>
        <w:t>9. doklad, z něhož vyplývá oprávnění žadatele užívat prostory k poskytování zdravotních služeb,</w:t>
      </w:r>
    </w:p>
    <w:p w:rsidR="005B7AE3" w:rsidRPr="00EC2739" w:rsidRDefault="00000000">
      <w:pPr>
        <w:pStyle w:val="Odstavec-posun2-minus1r"/>
        <w:rPr>
          <w:color w:val="000000" w:themeColor="text1"/>
          <w:lang w:val="cs-CZ"/>
        </w:rPr>
      </w:pPr>
      <w:r w:rsidRPr="00EC2739">
        <w:rPr>
          <w:color w:val="000000" w:themeColor="text1"/>
          <w:lang w:val="cs-CZ"/>
        </w:rPr>
        <w:t>10. doklad prokazující povolení k pobytu na území České republiky žadatele a odborného zástupce, byl-li ustanoven, pokud mají povinnost takové povolení mít,</w:t>
      </w:r>
    </w:p>
    <w:p w:rsidR="005B7AE3" w:rsidRPr="00EC2739" w:rsidRDefault="00000000">
      <w:pPr>
        <w:pStyle w:val="Odstavec-posun2-minus1r"/>
        <w:rPr>
          <w:color w:val="000000" w:themeColor="text1"/>
          <w:lang w:val="cs-CZ"/>
        </w:rPr>
      </w:pPr>
      <w:r w:rsidRPr="00EC2739">
        <w:rPr>
          <w:color w:val="000000" w:themeColor="text1"/>
          <w:lang w:val="cs-CZ"/>
        </w:rPr>
        <w:t>11. prohlášení, že u žadatele netrvá žádná z překážek pro udělení oprávnění uvedených v § 17 písm. a) až c) a písemný souhlas předběžného insolvenčního správce nebo insolvenčního správce v případě, kdy nevydání tohoto souhlasu by bylo překážkou pro udělení oprávnění uvedenou v § 17 písm. d) nebo e),</w:t>
      </w:r>
    </w:p>
    <w:p w:rsidR="005B7AE3" w:rsidRPr="00EC2739" w:rsidRDefault="00000000">
      <w:pPr>
        <w:pStyle w:val="Odstavec-posun-minus1r"/>
        <w:rPr>
          <w:color w:val="000000" w:themeColor="text1"/>
          <w:lang w:val="cs-CZ"/>
        </w:rPr>
      </w:pPr>
      <w:r w:rsidRPr="00EC2739">
        <w:rPr>
          <w:color w:val="000000" w:themeColor="text1"/>
          <w:lang w:val="cs-CZ"/>
        </w:rPr>
        <w:t>b) je-li žadatelem fyzická osoba uvedená v § 16 odst. 2</w:t>
      </w:r>
    </w:p>
    <w:p w:rsidR="005B7AE3" w:rsidRPr="00EC2739" w:rsidRDefault="00000000">
      <w:pPr>
        <w:pStyle w:val="Odstavec-posun2-minus1r"/>
        <w:rPr>
          <w:color w:val="000000" w:themeColor="text1"/>
          <w:lang w:val="cs-CZ"/>
        </w:rPr>
      </w:pPr>
      <w:r w:rsidRPr="00EC2739">
        <w:rPr>
          <w:color w:val="000000" w:themeColor="text1"/>
          <w:lang w:val="cs-CZ"/>
        </w:rPr>
        <w:t>1. doklady o způsobilosti k samostatnému výkonu zdravotnického povolání a doklady uvedené v písmenu a) bodech 2, 10 a 11,</w:t>
      </w:r>
    </w:p>
    <w:p w:rsidR="005B7AE3" w:rsidRPr="00EC2739" w:rsidRDefault="00000000">
      <w:pPr>
        <w:pStyle w:val="Odstavec-posun2-minus1r"/>
        <w:rPr>
          <w:color w:val="000000" w:themeColor="text1"/>
          <w:lang w:val="cs-CZ"/>
        </w:rPr>
      </w:pPr>
      <w:r w:rsidRPr="00EC2739">
        <w:rPr>
          <w:color w:val="000000" w:themeColor="text1"/>
          <w:lang w:val="cs-CZ"/>
        </w:rPr>
        <w:t>2. smlouvu s poskytovatelem, který provozuje zdravotnické zařízení v němž bude žadatel zdravotní služby poskytovat, opravňující žadatele využívat technické a věcné vybavení zdravotnického zařízení a personální zabezpečení zdravotních služeb tohoto poskytovatele k poskytování zdravotních služeb; pokud smlouvou není zajištěno nebo ze smlouvy nevyplývá splnění všech požadavků na technické a věcné vybavení zdravotnického zařízení a personální zabezpečení zdravotních služeb, které hodlá žadatel poskytovat, je žadatel povinen prokázat splnění požadavků nezajištěných smlouvou doklady uvedenými v písmenu a) v bodech 4 až 8,</w:t>
      </w:r>
    </w:p>
    <w:p w:rsidR="005B7AE3" w:rsidRPr="00EC2739" w:rsidRDefault="00000000">
      <w:pPr>
        <w:pStyle w:val="Odstavec-posun-minus1r"/>
        <w:rPr>
          <w:color w:val="000000" w:themeColor="text1"/>
          <w:lang w:val="cs-CZ"/>
        </w:rPr>
      </w:pPr>
      <w:r w:rsidRPr="00EC2739">
        <w:rPr>
          <w:color w:val="000000" w:themeColor="text1"/>
          <w:lang w:val="cs-CZ"/>
        </w:rPr>
        <w:t>c) je-li žadatelem právnická osoba</w:t>
      </w:r>
    </w:p>
    <w:p w:rsidR="005B7AE3" w:rsidRPr="00EC2739" w:rsidRDefault="00000000">
      <w:pPr>
        <w:pStyle w:val="Odstavec-posun2-minus1r"/>
        <w:rPr>
          <w:color w:val="000000" w:themeColor="text1"/>
          <w:lang w:val="cs-CZ"/>
        </w:rPr>
      </w:pPr>
      <w:r w:rsidRPr="00EC2739">
        <w:rPr>
          <w:color w:val="000000" w:themeColor="text1"/>
          <w:lang w:val="cs-CZ"/>
        </w:rPr>
        <w:t xml:space="preserve">1. doklad o tom, že právnická osoba byla zřízena nebo založena, pokud se nezapisuje do obchodního nebo obdobného rejstříku nebo pokud zápis ještě nebyl proveden; je-li žadatelem právnická osoba se sídlem mimo území České republiky, předloží se výpis z obchodního nebo obdobného rejstříku vedeného ve státě sídla a doklad o tom, že právnická osoba, popřípadě závod nebo organizační složka závodu právnické osoby na území České republiky byly zapsány do obchodního rejstříku, pokud zápis již byl proveden; doklad o zápisu do obchodního nebo obdobného rejstříku nebo výpis z těchto rejstříků nesmí být starší 3 měsíců; doklady uvedené v tomto bodě se k žádosti nepřikládají, jde-li o právnickou osobu zřízenou na území České republiky zákonem nebo bude-li poskytování </w:t>
      </w:r>
      <w:r w:rsidRPr="00EC2739">
        <w:rPr>
          <w:color w:val="000000" w:themeColor="text1"/>
          <w:lang w:val="cs-CZ"/>
        </w:rPr>
        <w:lastRenderedPageBreak/>
        <w:t>zdravotních služeb zajišťováno organizační složkou státu nebo územního samosprávného celku,</w:t>
      </w:r>
    </w:p>
    <w:p w:rsidR="005B7AE3" w:rsidRPr="00EC2739" w:rsidRDefault="00000000">
      <w:pPr>
        <w:pStyle w:val="Odstavec-posun2-minus1r"/>
        <w:rPr>
          <w:color w:val="000000" w:themeColor="text1"/>
          <w:lang w:val="cs-CZ"/>
        </w:rPr>
      </w:pPr>
      <w:r w:rsidRPr="00EC2739">
        <w:rPr>
          <w:color w:val="000000" w:themeColor="text1"/>
          <w:lang w:val="cs-CZ"/>
        </w:rPr>
        <w:t>2. doklad o bezúhonnosti osob, které jsou statutárním orgánem žadatele nebo jeho členy,</w:t>
      </w:r>
    </w:p>
    <w:p w:rsidR="005B7AE3" w:rsidRPr="00EC2739" w:rsidRDefault="00000000">
      <w:pPr>
        <w:pStyle w:val="Odstavec-posun2-minus1r"/>
        <w:rPr>
          <w:color w:val="000000" w:themeColor="text1"/>
          <w:lang w:val="cs-CZ"/>
        </w:rPr>
      </w:pPr>
      <w:r w:rsidRPr="00EC2739">
        <w:rPr>
          <w:color w:val="000000" w:themeColor="text1"/>
          <w:lang w:val="cs-CZ"/>
        </w:rPr>
        <w:t>3. doklad o bezúhonnosti vedoucího organizační složky státu nebo organizační složky územního samosprávného celku, bude-li poskytování zdravotních služeb zajišťováno touto organizační složkou,</w:t>
      </w:r>
    </w:p>
    <w:p w:rsidR="005B7AE3" w:rsidRPr="00EC2739" w:rsidRDefault="00000000">
      <w:pPr>
        <w:pStyle w:val="Odstavec-posun2-minus1r"/>
        <w:rPr>
          <w:color w:val="000000" w:themeColor="text1"/>
          <w:lang w:val="cs-CZ"/>
        </w:rPr>
      </w:pPr>
      <w:r w:rsidRPr="00EC2739">
        <w:rPr>
          <w:color w:val="000000" w:themeColor="text1"/>
          <w:lang w:val="cs-CZ"/>
        </w:rPr>
        <w:t>4. doklady uvedené v písmenu a) bodech 3 až 10,</w:t>
      </w:r>
    </w:p>
    <w:p w:rsidR="005B7AE3" w:rsidRPr="00EC2739" w:rsidRDefault="00000000">
      <w:pPr>
        <w:pStyle w:val="Odstavec-posun2-minus1r"/>
        <w:rPr>
          <w:color w:val="000000" w:themeColor="text1"/>
          <w:lang w:val="cs-CZ"/>
        </w:rPr>
      </w:pPr>
      <w:r w:rsidRPr="00EC2739">
        <w:rPr>
          <w:color w:val="000000" w:themeColor="text1"/>
          <w:lang w:val="cs-CZ"/>
        </w:rPr>
        <w:t>5. v případě poskytování zdravotnické záchranné služby doklad o tom, že žadatel byl zřízen krajem jako příspěvková organizace podle zákona o zdravotnické záchranné službě a doklad, z něhož vyplývá oprávnění žadatele využívat linku národního tísňového čísla 155,</w:t>
      </w:r>
    </w:p>
    <w:p w:rsidR="005B7AE3" w:rsidRPr="00EC2739" w:rsidRDefault="00000000">
      <w:pPr>
        <w:pStyle w:val="Odstavec-posun2-minus1r"/>
        <w:rPr>
          <w:color w:val="000000" w:themeColor="text1"/>
          <w:lang w:val="cs-CZ"/>
        </w:rPr>
      </w:pPr>
      <w:r w:rsidRPr="00EC2739">
        <w:rPr>
          <w:color w:val="000000" w:themeColor="text1"/>
          <w:lang w:val="cs-CZ"/>
        </w:rPr>
        <w:t>6. prohlášení, že u žadatele netrvá žádná z překážek pro udělení oprávnění uvedených v § 17 písm. b) a c) a písemný souhlas předběžného insolvenčního správce nebo insolvenčního správce v případě, kdy nevydání tohoto souhlasu by bylo překážkou pro udělení oprávnění uvedenou v § 17 písm. d) nebo e).</w:t>
      </w:r>
    </w:p>
    <w:p w:rsidR="005B7AE3" w:rsidRPr="00EC2739" w:rsidRDefault="00000000">
      <w:pPr>
        <w:pStyle w:val="Zkladntext"/>
        <w:rPr>
          <w:color w:val="000000" w:themeColor="text1"/>
          <w:lang w:val="cs-CZ"/>
        </w:rPr>
      </w:pPr>
      <w:r w:rsidRPr="00EC2739">
        <w:rPr>
          <w:color w:val="000000" w:themeColor="text1"/>
          <w:lang w:val="cs-CZ"/>
        </w:rPr>
        <w:t>(3) Je-li žadatelem o udělení oprávnění k poskytování zdravotních služeb osoba, která je nabyvatelem majetkových práv vztahujících se k poskytování zdravotních služeb dosavadním poskytovatelem, připojí k žádosti též doklady prokazující převod nebo přechod majetkových práv na žadatele. Předložení dokladu uvedeného v odstavci 2 písm. a) bodu 4 lze nahradit prohlášením žadatele o tom, že nedošlo ke změnám údajů v těchto dokladech předložených dosavadním poskytovatelem; v tomto případě se rovněž nepředkládá doklad uvedený v odstavci 2 písm. a) bodě 6. Je-li žadatelem o udělení oprávnění k poskytování zdravotních služeb osoba, která pokračuje v poskytování zdravotních služeb podle § 27, platí pro předložení dokladů věty první a druhá obdobně.</w:t>
      </w:r>
    </w:p>
    <w:p w:rsidR="005B7AE3" w:rsidRPr="00EC2739" w:rsidRDefault="00000000">
      <w:pPr>
        <w:pStyle w:val="Zkladntext"/>
        <w:rPr>
          <w:color w:val="000000" w:themeColor="text1"/>
          <w:lang w:val="cs-CZ"/>
        </w:rPr>
      </w:pPr>
      <w:r w:rsidRPr="00EC2739">
        <w:rPr>
          <w:color w:val="000000" w:themeColor="text1"/>
          <w:lang w:val="cs-CZ"/>
        </w:rPr>
        <w:t>(4) V případě poskytování pouze dlouhodobé lůžkové péče jen zdravotnickými pracovníky nelékařského povolání žadatel k žádosti o udělení oprávnění k poskytování zdravotních služeb předloží smlouvu s poskytovatelem ambulantní péče v oboru všeobecné praktické lékařství nebo v oboru praktické lékařství pro děti a dorost o zajištění akutní zdravotní péče pacientům.</w:t>
      </w:r>
    </w:p>
    <w:p w:rsidR="005B7AE3" w:rsidRPr="00EC2739" w:rsidRDefault="00000000">
      <w:pPr>
        <w:pStyle w:val="Zkladntext"/>
        <w:rPr>
          <w:color w:val="000000" w:themeColor="text1"/>
          <w:lang w:val="cs-CZ"/>
        </w:rPr>
      </w:pPr>
      <w:bookmarkStart w:id="110" w:name="c_8588"/>
      <w:bookmarkStart w:id="111" w:name="pa_19"/>
      <w:bookmarkEnd w:id="110"/>
      <w:bookmarkEnd w:id="111"/>
      <w:r w:rsidRPr="00EC2739">
        <w:rPr>
          <w:color w:val="000000" w:themeColor="text1"/>
          <w:lang w:val="cs-CZ"/>
        </w:rPr>
        <w:t xml:space="preserve"> </w:t>
      </w:r>
      <w:bookmarkStart w:id="112" w:name="p_19"/>
      <w:bookmarkEnd w:id="112"/>
    </w:p>
    <w:p w:rsidR="005B7AE3" w:rsidRPr="00EC2739" w:rsidRDefault="00000000">
      <w:pPr>
        <w:pStyle w:val="H5-center"/>
        <w:rPr>
          <w:color w:val="000000" w:themeColor="text1"/>
          <w:lang w:val="cs-CZ"/>
        </w:rPr>
      </w:pPr>
      <w:r w:rsidRPr="00EC2739">
        <w:rPr>
          <w:color w:val="000000" w:themeColor="text1"/>
          <w:lang w:val="cs-CZ"/>
        </w:rPr>
        <w:t>§ 19  </w:t>
      </w:r>
    </w:p>
    <w:p w:rsidR="005B7AE3" w:rsidRPr="00EC2739" w:rsidRDefault="005B7AE3">
      <w:pPr>
        <w:pStyle w:val="Zkladntext"/>
        <w:rPr>
          <w:color w:val="000000" w:themeColor="text1"/>
          <w:lang w:val="cs-CZ"/>
        </w:rPr>
      </w:pPr>
      <w:bookmarkStart w:id="113" w:name="c_8590"/>
      <w:bookmarkEnd w:id="113"/>
    </w:p>
    <w:p w:rsidR="005B7AE3" w:rsidRPr="00EC2739" w:rsidRDefault="00000000">
      <w:pPr>
        <w:pStyle w:val="Nadpis5"/>
        <w:rPr>
          <w:color w:val="000000" w:themeColor="text1"/>
          <w:lang w:val="cs-CZ"/>
        </w:rPr>
      </w:pPr>
      <w:bookmarkStart w:id="114" w:name="X3f1f924af9ccad1ac596a8c2fc8ca01ecbf9d9e"/>
      <w:r w:rsidRPr="00EC2739">
        <w:rPr>
          <w:color w:val="000000" w:themeColor="text1"/>
          <w:lang w:val="cs-CZ"/>
        </w:rPr>
        <w:t>Rozhodnutí o udělení oprávnění k poskytování zdravotních služeb</w:t>
      </w:r>
      <w:bookmarkEnd w:id="114"/>
    </w:p>
    <w:p w:rsidR="005B7AE3" w:rsidRPr="00EC2739" w:rsidRDefault="00000000">
      <w:pPr>
        <w:pStyle w:val="FirstParagraph"/>
        <w:rPr>
          <w:color w:val="000000" w:themeColor="text1"/>
          <w:lang w:val="cs-CZ"/>
        </w:rPr>
      </w:pPr>
      <w:r w:rsidRPr="00EC2739">
        <w:rPr>
          <w:color w:val="000000" w:themeColor="text1"/>
          <w:lang w:val="cs-CZ"/>
        </w:rPr>
        <w:t>(1) Rozhodnutí o udělení oprávnění k poskytování zdravotních služeb fyzické osobě kromě náležitostí stanovených správním řádem obsahuje</w:t>
      </w:r>
    </w:p>
    <w:p w:rsidR="005B7AE3" w:rsidRPr="00EC2739" w:rsidRDefault="00000000">
      <w:pPr>
        <w:pStyle w:val="Odstavec-posun-minus1r"/>
        <w:rPr>
          <w:color w:val="000000" w:themeColor="text1"/>
          <w:lang w:val="cs-CZ"/>
        </w:rPr>
      </w:pPr>
      <w:r w:rsidRPr="00EC2739">
        <w:rPr>
          <w:color w:val="000000" w:themeColor="text1"/>
          <w:lang w:val="cs-CZ"/>
        </w:rPr>
        <w:t>a) jméno, popřípadě jména, příjmení poskytovatele a odborného zástupce, musí-li být ustanoven, a adresu místa jejich trvalého pobytu na území České republiky nebo v případě fyzické osoby bez trvalého pobytu na území České republiky adresu bydliště mimo území České republiky a popřípadě adresu místa hlášeného pobytu na území České republiky, identifikační číslo poskytovatele, bylo-li přiděleno, a datum jejich narození,</w:t>
      </w:r>
    </w:p>
    <w:p w:rsidR="005B7AE3" w:rsidRPr="00EC2739" w:rsidRDefault="00000000">
      <w:pPr>
        <w:pStyle w:val="Odstavec-posun-minus1r"/>
        <w:rPr>
          <w:color w:val="000000" w:themeColor="text1"/>
          <w:lang w:val="cs-CZ"/>
        </w:rPr>
      </w:pPr>
      <w:r w:rsidRPr="00EC2739">
        <w:rPr>
          <w:color w:val="000000" w:themeColor="text1"/>
          <w:lang w:val="cs-CZ"/>
        </w:rPr>
        <w:t>b) formu zdravotní péče, obory zdravotní péče, popřípadě druh zdravotní péče podle § 5 odst. 2 písm. f) až i) nebo název zdravotní služby podle § 2 odst. 2 písm. d) až f) a i), a to pro každé místo poskytování zdravotních služeb; jde-li pouze o provádění prohlídek těl zemřelých mimo zdravotnické zařízení, uvede se tato skutečnost; jde-li o hospic, uvádí se rovněž tato skutečnost,</w:t>
      </w:r>
    </w:p>
    <w:p w:rsidR="005B7AE3" w:rsidRPr="00EC2739" w:rsidRDefault="00000000">
      <w:pPr>
        <w:pStyle w:val="Odstavec-posun-minus1r"/>
        <w:rPr>
          <w:color w:val="000000" w:themeColor="text1"/>
          <w:lang w:val="cs-CZ"/>
        </w:rPr>
      </w:pPr>
      <w:r w:rsidRPr="00EC2739">
        <w:rPr>
          <w:color w:val="000000" w:themeColor="text1"/>
          <w:lang w:val="cs-CZ"/>
        </w:rPr>
        <w:t xml:space="preserve">c) adresu sídla a místa, popřípadě míst poskytování zdravotních služeb, v případě poskytovatele zdravotnické záchranné služby, zdravotnické dopravní služby nebo přepravy pacientů </w:t>
      </w:r>
      <w:r w:rsidRPr="00EC2739">
        <w:rPr>
          <w:color w:val="000000" w:themeColor="text1"/>
          <w:lang w:val="cs-CZ"/>
        </w:rPr>
        <w:lastRenderedPageBreak/>
        <w:t>neodkladné péče adresy míst jednotlivých pracovišť; jde-li o poskytovatele, který je povinen podle § 11 odst. 5 mít kontaktní pracoviště, adresu místa kontaktního pracoviště,</w:t>
      </w:r>
    </w:p>
    <w:p w:rsidR="005B7AE3" w:rsidRPr="00EC2739" w:rsidRDefault="00000000">
      <w:pPr>
        <w:pStyle w:val="Odstavec-posun-minus1r"/>
        <w:rPr>
          <w:color w:val="000000" w:themeColor="text1"/>
          <w:lang w:val="cs-CZ"/>
        </w:rPr>
      </w:pPr>
      <w:r w:rsidRPr="00EC2739">
        <w:rPr>
          <w:color w:val="000000" w:themeColor="text1"/>
          <w:lang w:val="cs-CZ"/>
        </w:rPr>
        <w:t>d) dobu, na kterou se oprávnění uděluje, žádá-li žadatel o udělení oprávnění na dobu určitou,</w:t>
      </w:r>
    </w:p>
    <w:p w:rsidR="005B7AE3" w:rsidRPr="00EC2739" w:rsidRDefault="00000000">
      <w:pPr>
        <w:pStyle w:val="Odstavec-posun-minus1r"/>
        <w:rPr>
          <w:color w:val="000000" w:themeColor="text1"/>
          <w:lang w:val="cs-CZ"/>
        </w:rPr>
      </w:pPr>
      <w:r w:rsidRPr="00EC2739">
        <w:rPr>
          <w:color w:val="000000" w:themeColor="text1"/>
          <w:lang w:val="cs-CZ"/>
        </w:rPr>
        <w:t>e) datum zahájení poskytování zdravotních služeb.</w:t>
      </w:r>
    </w:p>
    <w:p w:rsidR="005B7AE3" w:rsidRPr="00EC2739" w:rsidRDefault="00000000">
      <w:pPr>
        <w:pStyle w:val="Zkladntext"/>
        <w:rPr>
          <w:color w:val="000000" w:themeColor="text1"/>
          <w:lang w:val="cs-CZ"/>
        </w:rPr>
      </w:pPr>
      <w:r w:rsidRPr="00EC2739">
        <w:rPr>
          <w:color w:val="000000" w:themeColor="text1"/>
          <w:lang w:val="cs-CZ"/>
        </w:rPr>
        <w:t>(2) Rozhodnutí o udělení oprávnění k poskytování zdravotních služeb právnické osobě kromě náležitostí stanovených správním řádem obsahuje</w:t>
      </w:r>
    </w:p>
    <w:p w:rsidR="005B7AE3" w:rsidRPr="00EC2739" w:rsidRDefault="00000000">
      <w:pPr>
        <w:pStyle w:val="Odstavec-posun-minus1r"/>
        <w:rPr>
          <w:color w:val="000000" w:themeColor="text1"/>
          <w:lang w:val="cs-CZ"/>
        </w:rPr>
      </w:pPr>
      <w:r w:rsidRPr="00EC2739">
        <w:rPr>
          <w:color w:val="000000" w:themeColor="text1"/>
          <w:lang w:val="cs-CZ"/>
        </w:rPr>
        <w:t>a) obchodní firmu nebo název poskytovatele, adresu jeho sídla, v případě právnické osoby se sídlem mimo území České republiky též adresu místa usazení závodu nebo organizační složky závodu právnické osoby na území České republiky, a identifikační číslo, bylo-li přiděleno,</w:t>
      </w:r>
    </w:p>
    <w:p w:rsidR="005B7AE3" w:rsidRPr="00EC2739" w:rsidRDefault="00000000">
      <w:pPr>
        <w:pStyle w:val="Odstavec-posun-minus1r"/>
        <w:rPr>
          <w:color w:val="000000" w:themeColor="text1"/>
          <w:lang w:val="cs-CZ"/>
        </w:rPr>
      </w:pPr>
      <w:r w:rsidRPr="00EC2739">
        <w:rPr>
          <w:color w:val="000000" w:themeColor="text1"/>
          <w:lang w:val="cs-CZ"/>
        </w:rPr>
        <w:t>b) jméno, popřípadě jména, příjmení, adresu místa trvalého pobytu na území České republiky nebo v případě osoby bez trvalého pobytu na území České republiky adresu bydliště mimo území České republiky a popřípadě adresu místa hlášeného pobytu na území České republiky a datum narození osob, které jsou statutárním orgánem poskytovatele nebo jeho členy,</w:t>
      </w:r>
    </w:p>
    <w:p w:rsidR="005B7AE3" w:rsidRPr="00EC2739" w:rsidRDefault="00000000">
      <w:pPr>
        <w:pStyle w:val="Odstavec-posun-minus1r"/>
        <w:rPr>
          <w:color w:val="000000" w:themeColor="text1"/>
          <w:lang w:val="cs-CZ"/>
        </w:rPr>
      </w:pPr>
      <w:r w:rsidRPr="00EC2739">
        <w:rPr>
          <w:color w:val="000000" w:themeColor="text1"/>
          <w:lang w:val="cs-CZ"/>
        </w:rPr>
        <w:t>c) jméno, popřípadě jména, příjmení, adresu místa trvalého pobytu na území České republiky nebo v případě osoby bez trvalého pobytu na území České republiky adresu bydliště mimo území České republiky a adresu místa hlášeného pobytu na území České republiky a datum narození odborného zástupce,</w:t>
      </w:r>
    </w:p>
    <w:p w:rsidR="005B7AE3" w:rsidRPr="00EC2739" w:rsidRDefault="00000000">
      <w:pPr>
        <w:pStyle w:val="Odstavec-posun-minus1r"/>
        <w:rPr>
          <w:color w:val="000000" w:themeColor="text1"/>
          <w:lang w:val="cs-CZ"/>
        </w:rPr>
      </w:pPr>
      <w:r w:rsidRPr="00EC2739">
        <w:rPr>
          <w:color w:val="000000" w:themeColor="text1"/>
          <w:lang w:val="cs-CZ"/>
        </w:rPr>
        <w:t>d) náležitosti uvedené v odstavci 1 písm. b) až e).</w:t>
      </w:r>
    </w:p>
    <w:p w:rsidR="005B7AE3" w:rsidRPr="00EC2739" w:rsidRDefault="00000000">
      <w:pPr>
        <w:pStyle w:val="Zkladntext"/>
        <w:rPr>
          <w:color w:val="000000" w:themeColor="text1"/>
          <w:lang w:val="cs-CZ"/>
        </w:rPr>
      </w:pPr>
      <w:r w:rsidRPr="00EC2739">
        <w:rPr>
          <w:color w:val="000000" w:themeColor="text1"/>
          <w:lang w:val="cs-CZ"/>
        </w:rPr>
        <w:t>(3) Rozhodnutí o udělení oprávnění k poskytování zdravotních služeb, bude-li poskytování zdravotních služeb zajišťováno organizační složkou státu nebo organizační složkou územního samosprávného celku, kromě náležitostí stanovených správním řádem obsahuje</w:t>
      </w:r>
    </w:p>
    <w:p w:rsidR="005B7AE3" w:rsidRPr="00EC2739" w:rsidRDefault="00000000">
      <w:pPr>
        <w:pStyle w:val="Odstavec-posun-minus1r"/>
        <w:rPr>
          <w:color w:val="000000" w:themeColor="text1"/>
          <w:lang w:val="cs-CZ"/>
        </w:rPr>
      </w:pPr>
      <w:r w:rsidRPr="00EC2739">
        <w:rPr>
          <w:color w:val="000000" w:themeColor="text1"/>
          <w:lang w:val="cs-CZ"/>
        </w:rPr>
        <w:t>a) název, adresu sídla organizační složky státu nebo organizační složky územního samosprávného celku a identifikační číslo, bylo-li přiděleno,</w:t>
      </w:r>
    </w:p>
    <w:p w:rsidR="005B7AE3" w:rsidRPr="00EC2739" w:rsidRDefault="00000000">
      <w:pPr>
        <w:pStyle w:val="Odstavec-posun-minus1r"/>
        <w:rPr>
          <w:color w:val="000000" w:themeColor="text1"/>
          <w:lang w:val="cs-CZ"/>
        </w:rPr>
      </w:pPr>
      <w:r w:rsidRPr="00EC2739">
        <w:rPr>
          <w:color w:val="000000" w:themeColor="text1"/>
          <w:lang w:val="cs-CZ"/>
        </w:rPr>
        <w:t>b) název zřizovatele organizační složky státu nebo organizační složky územního samosprávného celku,</w:t>
      </w:r>
    </w:p>
    <w:p w:rsidR="005B7AE3" w:rsidRPr="00EC2739" w:rsidRDefault="00000000">
      <w:pPr>
        <w:pStyle w:val="Odstavec-posun-minus1r"/>
        <w:rPr>
          <w:color w:val="000000" w:themeColor="text1"/>
          <w:lang w:val="cs-CZ"/>
        </w:rPr>
      </w:pPr>
      <w:r w:rsidRPr="00EC2739">
        <w:rPr>
          <w:color w:val="000000" w:themeColor="text1"/>
          <w:lang w:val="cs-CZ"/>
        </w:rPr>
        <w:t>c) jméno, popřípadě jména, příjmení, adresu místa trvalého pobytu na území České republiky nebo v případě osoby bez trvalého pobytu na území České republiky adresu bydliště mimo území České republiky a popřípadě adresu místa hlášeného pobytu na území České republiky a datum narození vedoucího organizační složky státu nebo územního samosprávného celku; údaje o vedoucím organizační složky státu se neuvádějí v případě Bezpečnostní informační služby a Úřadu pro zahraniční styky a informace,</w:t>
      </w:r>
    </w:p>
    <w:p w:rsidR="005B7AE3" w:rsidRPr="00EC2739" w:rsidRDefault="00000000">
      <w:pPr>
        <w:pStyle w:val="Odstavec-posun-minus1r"/>
        <w:rPr>
          <w:color w:val="000000" w:themeColor="text1"/>
          <w:lang w:val="cs-CZ"/>
        </w:rPr>
      </w:pPr>
      <w:r w:rsidRPr="00EC2739">
        <w:rPr>
          <w:color w:val="000000" w:themeColor="text1"/>
          <w:lang w:val="cs-CZ"/>
        </w:rPr>
        <w:t>d) jméno, popřípadě jména, příjmení, adresu místa trvalého pobytu na území České republiky nebo v případě osoby bez trvalého pobytu na území České republiky adresu bydliště mimo území České republiky a adresu místa hlášeného pobytu na území České republiky a datum narození odborného zástupce,</w:t>
      </w:r>
    </w:p>
    <w:p w:rsidR="005B7AE3" w:rsidRPr="00EC2739" w:rsidRDefault="00000000">
      <w:pPr>
        <w:pStyle w:val="Odstavec-posun-minus1r"/>
        <w:rPr>
          <w:color w:val="000000" w:themeColor="text1"/>
          <w:lang w:val="cs-CZ"/>
        </w:rPr>
      </w:pPr>
      <w:r w:rsidRPr="00EC2739">
        <w:rPr>
          <w:color w:val="000000" w:themeColor="text1"/>
          <w:lang w:val="cs-CZ"/>
        </w:rPr>
        <w:t>e) náležitosti uvedené v odstavci 1 písm. b) až e).</w:t>
      </w:r>
    </w:p>
    <w:p w:rsidR="005B7AE3" w:rsidRPr="00EC2739" w:rsidRDefault="00000000">
      <w:pPr>
        <w:pStyle w:val="Zkladntext"/>
        <w:rPr>
          <w:color w:val="000000" w:themeColor="text1"/>
          <w:lang w:val="cs-CZ"/>
        </w:rPr>
      </w:pPr>
      <w:r w:rsidRPr="00EC2739">
        <w:rPr>
          <w:color w:val="000000" w:themeColor="text1"/>
          <w:lang w:val="cs-CZ"/>
        </w:rPr>
        <w:t>(4) Příslušný správní orgán zašle stejnopis písemného vyhotovení rozhodnutí o udělení oprávnění k poskytování zdravotních služeb do 15 dnů ode dne nabytí právní moci rozhodnutí místně příslušnému správci daně vykonávajícímu správu daně z příjmů a místně příslušné územní správě sociálního zabezpečení, příslušné komoře; jde-li o oprávnění k poskytování lékárenské péče, zašle stejnopis rozhodnutí též Státnímu ústavu pro kontrolu léčiv. Příslušný správní orgán zaznamená udělení oprávnění k poskytování zdravotních služeb do 3 pracovních dnů ode dne nabytí právní moci rozhodnutí do Národního registru poskytovatelů zdravotních služeb (dále jen „Národní registr poskytovatelů“) a prostřednictvím tohoto registru zapíše příslušné referenční údaje nebo změny příslušných referenčních údajů do základního registru právnických osob, podnikajících fyzických osob a orgánů veřejné moci</w:t>
      </w:r>
      <w:r w:rsidRPr="00EC2739">
        <w:rPr>
          <w:color w:val="000000" w:themeColor="text1"/>
          <w:vertAlign w:val="superscript"/>
          <w:lang w:val="cs-CZ"/>
        </w:rPr>
        <w:t>18)</w:t>
      </w:r>
      <w:r w:rsidRPr="00EC2739">
        <w:rPr>
          <w:color w:val="000000" w:themeColor="text1"/>
          <w:lang w:val="cs-CZ"/>
        </w:rPr>
        <w:t xml:space="preserve"> (dále jen „registr osob“).</w:t>
      </w:r>
    </w:p>
    <w:p w:rsidR="005B7AE3" w:rsidRPr="00EC2739" w:rsidRDefault="00000000">
      <w:pPr>
        <w:pStyle w:val="Zkladntext"/>
        <w:rPr>
          <w:color w:val="000000" w:themeColor="text1"/>
          <w:lang w:val="cs-CZ"/>
        </w:rPr>
      </w:pPr>
      <w:r w:rsidRPr="00EC2739">
        <w:rPr>
          <w:color w:val="000000" w:themeColor="text1"/>
          <w:lang w:val="cs-CZ"/>
        </w:rPr>
        <w:lastRenderedPageBreak/>
        <w:t>(5) Pokud bylo právnické osobě, která vzniká dnem zápisu do obchodního nebo jiného zákonem určeného rejstříku, vydáno rozhodnutí o udělení oprávnění k poskytování zdravotních služeb před zápisem do rejstříku, vznikne této právnické osobě právo poskytovat zdravotní služby dnem zápisu do rejstříku. Pokud bylo právnické osobě se sídlem mimo území České republiky, která se zapisuje do obchodního rejstříku, vydáno rozhodnutí o udělení oprávnění k poskytování zdravotních služeb před zápisem do obchodního rejstříku, vznikne této právnické osobě právo poskytovat zdravotní služby dnem zápisu do obchodního rejstříku. Nepodá-li právnická osoba uvedená ve větě první nebo druhé návrh na zápis do rejstříku ve lhůtě 90 dnů ode dne nabytí právní moci rozhodnutí o udělení oprávnění nebo nebyl-li zápis proveden do 90 dnů ode dne podání návrhu na zápis, oprávnění zaniká uplynutím této lhůty. Právnická osoba je povinna zaslat příslušnému správnímu orgánu doklad prokazující podání návrhu na zápis do rejstříku do 15 dnů ode dne podání návrhu a dále doklad o tom, že právnická osoba byla zapsána do rejstříku, a to do 15 dnů ode dne provedení zápisu.</w:t>
      </w:r>
    </w:p>
    <w:p w:rsidR="005B7AE3" w:rsidRPr="00EC2739" w:rsidRDefault="00000000">
      <w:pPr>
        <w:pStyle w:val="Zkladntext"/>
        <w:rPr>
          <w:color w:val="000000" w:themeColor="text1"/>
          <w:lang w:val="cs-CZ"/>
        </w:rPr>
      </w:pPr>
      <w:bookmarkStart w:id="115" w:name="c_10080"/>
      <w:bookmarkStart w:id="116" w:name="pa_20"/>
      <w:bookmarkEnd w:id="115"/>
      <w:bookmarkEnd w:id="116"/>
      <w:r w:rsidRPr="00EC2739">
        <w:rPr>
          <w:color w:val="000000" w:themeColor="text1"/>
          <w:lang w:val="cs-CZ"/>
        </w:rPr>
        <w:t xml:space="preserve"> </w:t>
      </w:r>
      <w:bookmarkStart w:id="117" w:name="p_20"/>
      <w:bookmarkEnd w:id="117"/>
    </w:p>
    <w:p w:rsidR="005B7AE3" w:rsidRPr="00EC2739" w:rsidRDefault="00000000">
      <w:pPr>
        <w:pStyle w:val="H5-center"/>
        <w:rPr>
          <w:color w:val="000000" w:themeColor="text1"/>
          <w:lang w:val="cs-CZ"/>
        </w:rPr>
      </w:pPr>
      <w:r w:rsidRPr="00EC2739">
        <w:rPr>
          <w:color w:val="000000" w:themeColor="text1"/>
          <w:lang w:val="cs-CZ"/>
        </w:rPr>
        <w:t>§ 20  </w:t>
      </w:r>
    </w:p>
    <w:p w:rsidR="005B7AE3" w:rsidRPr="00EC2739" w:rsidRDefault="005B7AE3">
      <w:pPr>
        <w:pStyle w:val="Zkladntext"/>
        <w:rPr>
          <w:color w:val="000000" w:themeColor="text1"/>
          <w:lang w:val="cs-CZ"/>
        </w:rPr>
      </w:pPr>
      <w:bookmarkStart w:id="118" w:name="c_10082"/>
      <w:bookmarkEnd w:id="118"/>
    </w:p>
    <w:p w:rsidR="005B7AE3" w:rsidRPr="00EC2739" w:rsidRDefault="00000000">
      <w:pPr>
        <w:pStyle w:val="Nadpis5"/>
        <w:rPr>
          <w:color w:val="000000" w:themeColor="text1"/>
          <w:lang w:val="cs-CZ"/>
        </w:rPr>
      </w:pPr>
      <w:bookmarkStart w:id="119" w:name="X9ec08d881855d630e1b6b3938d20c46cd75a683"/>
      <w:r w:rsidRPr="00EC2739">
        <w:rPr>
          <w:color w:val="000000" w:themeColor="text1"/>
          <w:lang w:val="cs-CZ"/>
        </w:rPr>
        <w:t>Poskytování zdravotních služeb osobami usazenými nebo se sídlem v jiném členském státě Evropské unie, Evropského hospodářského prostoru nebo Švýcarské konfederaci</w:t>
      </w:r>
      <w:bookmarkEnd w:id="119"/>
    </w:p>
    <w:p w:rsidR="005B7AE3" w:rsidRPr="00EC2739" w:rsidRDefault="00000000">
      <w:pPr>
        <w:pStyle w:val="FirstParagraph"/>
        <w:rPr>
          <w:color w:val="000000" w:themeColor="text1"/>
          <w:lang w:val="cs-CZ"/>
        </w:rPr>
      </w:pPr>
      <w:r w:rsidRPr="00EC2739">
        <w:rPr>
          <w:color w:val="000000" w:themeColor="text1"/>
          <w:lang w:val="cs-CZ"/>
        </w:rPr>
        <w:t>(1) Oprávnění k poskytování zdravotních služeb se nevyžaduje u</w:t>
      </w:r>
    </w:p>
    <w:p w:rsidR="005B7AE3" w:rsidRPr="00EC2739" w:rsidRDefault="00000000">
      <w:pPr>
        <w:pStyle w:val="Odstavec-posun-minus1r"/>
        <w:rPr>
          <w:color w:val="000000" w:themeColor="text1"/>
          <w:lang w:val="cs-CZ"/>
        </w:rPr>
      </w:pPr>
      <w:r w:rsidRPr="00EC2739">
        <w:rPr>
          <w:color w:val="000000" w:themeColor="text1"/>
          <w:lang w:val="cs-CZ"/>
        </w:rPr>
        <w:t>a) fyzické osoby, která je usazena v jiném členském státě Evropské unie, Evropského hospodářského prostoru nebo Švýcarské konfederaci, jestliže poskytuje návštěvní službu nebo domácí péči jako osoba hostující podle jiného právního předpisu a je podle právních předpisů státu svého usazení oprávněna poskytovat zdravotní služby, v jejichž rámci jsou návštěvní služba nebo domácí péče poskytovány,</w:t>
      </w:r>
    </w:p>
    <w:p w:rsidR="005B7AE3" w:rsidRPr="00EC2739" w:rsidRDefault="00000000">
      <w:pPr>
        <w:pStyle w:val="Odstavec-posun-minus1r"/>
        <w:rPr>
          <w:color w:val="000000" w:themeColor="text1"/>
          <w:lang w:val="cs-CZ"/>
        </w:rPr>
      </w:pPr>
      <w:r w:rsidRPr="00EC2739">
        <w:rPr>
          <w:color w:val="000000" w:themeColor="text1"/>
          <w:lang w:val="cs-CZ"/>
        </w:rPr>
        <w:t>b) právnické osoby, která má adresu sídla v jiném členském státě Evropské unie, Evropského hospodářského prostoru nebo Švýcarské konfederaci a je podle právních předpisů státu svého usazení oprávněna poskytovat zdravotní služby, v jejichž rámci jsou poskytovány návštěvní služba nebo domácí péče, a osoby, jejichž prostřednictvím návštěvní službu nebo domácí péči poskytuje, splňují podmínky stanovené pro hostující osoby podle jiného právního předpisu.</w:t>
      </w:r>
    </w:p>
    <w:p w:rsidR="005B7AE3" w:rsidRPr="00EC2739" w:rsidRDefault="00000000">
      <w:pPr>
        <w:pStyle w:val="Zkladntext"/>
        <w:rPr>
          <w:color w:val="000000" w:themeColor="text1"/>
          <w:lang w:val="cs-CZ"/>
        </w:rPr>
      </w:pPr>
      <w:r w:rsidRPr="00EC2739">
        <w:rPr>
          <w:color w:val="000000" w:themeColor="text1"/>
          <w:lang w:val="cs-CZ"/>
        </w:rPr>
        <w:t>(2) Osoba uvedená v odstavci 1 je povinna písemně oznámit úmysl poskytovat návštěvní službu nebo domácí péči krajskému úřadu, v jehož správním obvodu bude tyto služby poskytovat, a to nejpozději 7 dnů přede dnem zahájení jejich poskytování. Součástí oznámení je doklad prokazující oprávnění poskytovat příslušné zdravotní služby v jiném státě Evropské unie, Evropském hospodářském prostoru nebo Švýcarské konfederaci, kde je fyzická osoba usazena nebo kde má právnická osoba sídlo, a jeho úředně ověřený překlad do českého jazyka, pokud nejde o doklad v jazyce slovenském.</w:t>
      </w:r>
    </w:p>
    <w:p w:rsidR="005B7AE3" w:rsidRPr="00EC2739" w:rsidRDefault="00000000">
      <w:pPr>
        <w:pStyle w:val="Zkladntext"/>
        <w:rPr>
          <w:color w:val="000000" w:themeColor="text1"/>
          <w:lang w:val="cs-CZ"/>
        </w:rPr>
      </w:pPr>
      <w:r w:rsidRPr="00EC2739">
        <w:rPr>
          <w:color w:val="000000" w:themeColor="text1"/>
          <w:lang w:val="cs-CZ"/>
        </w:rPr>
        <w:t>(3) Na osobu poskytující návštěvní službu nebo domácí péči podle odstavce 1 se vztahují povinnosti uvedené v § 45 odst. 1, § 51 odst. 1 a § 53 odst. 1. Pozbude-li osoba uvedená v odstavci 1 podle právních předpisů státu svého usazení oprávnění poskytovat zdravotní služby, v jejichž rámci návštěvní službu nebo domácí péči poskytovala, je povinna tuto skutečnost bezodkladně písemně oznámit krajskému úřadu, v jehož správním obvodu tyto služby poskytovala.</w:t>
      </w:r>
    </w:p>
    <w:p w:rsidR="005B7AE3" w:rsidRPr="00EC2739" w:rsidRDefault="00000000">
      <w:pPr>
        <w:pStyle w:val="Zkladntext"/>
        <w:rPr>
          <w:color w:val="000000" w:themeColor="text1"/>
          <w:lang w:val="cs-CZ"/>
        </w:rPr>
      </w:pPr>
      <w:r w:rsidRPr="00EC2739">
        <w:rPr>
          <w:color w:val="000000" w:themeColor="text1"/>
          <w:lang w:val="cs-CZ"/>
        </w:rPr>
        <w:t>(4) V případě, že krajský úřad zjistí závažné porušení povinností podle tohoto zákona osobou uvedenou v odstavci 1, oznámí tuto skutečnost ministerstvu, které ji oznámí příslušnému členskému státu Evropské unie, Evropského hospodářského prostoru nebo Švýcarské konfederaci.</w:t>
      </w:r>
    </w:p>
    <w:p w:rsidR="005B7AE3" w:rsidRPr="00EC2739" w:rsidRDefault="00000000">
      <w:pPr>
        <w:pStyle w:val="Zkladntext"/>
        <w:rPr>
          <w:color w:val="000000" w:themeColor="text1"/>
          <w:lang w:val="cs-CZ"/>
        </w:rPr>
      </w:pPr>
      <w:r w:rsidRPr="00EC2739">
        <w:rPr>
          <w:color w:val="000000" w:themeColor="text1"/>
          <w:lang w:val="cs-CZ"/>
        </w:rPr>
        <w:t xml:space="preserve">(5) V případě, že krajský úřad zjistí závažné porušení povinností podle tohoto nebo jiného zákona osobou uvedenou v odstavci 1, rozhodnutím může zakázat této osobě poskytování zdravotních služeb na území České republiky, a to na dobu nejdéle 3 let. Odvolání proti rozhodnutí nemá odkladný účinek. </w:t>
      </w:r>
      <w:r w:rsidRPr="00EC2739">
        <w:rPr>
          <w:color w:val="000000" w:themeColor="text1"/>
          <w:lang w:val="cs-CZ"/>
        </w:rPr>
        <w:lastRenderedPageBreak/>
        <w:t>Krajský úřad zašle stejnopis písemného vyhotovení rozhodnutí do 15 dnů ode dne nabytí právní moci ministerstvu, které o zákazu poskytování zdravotních služeb informuje příslušný členský stát Evropské unie, Evropského hospodářského prostoru nebo Švýcarskou konfederaci.</w:t>
      </w:r>
    </w:p>
    <w:p w:rsidR="005B7AE3" w:rsidRPr="00EC2739" w:rsidRDefault="00000000">
      <w:pPr>
        <w:pStyle w:val="Zkladntext"/>
        <w:rPr>
          <w:color w:val="000000" w:themeColor="text1"/>
          <w:lang w:val="cs-CZ"/>
        </w:rPr>
      </w:pPr>
      <w:bookmarkStart w:id="120" w:name="c_10496"/>
      <w:bookmarkStart w:id="121" w:name="pa_20a"/>
      <w:bookmarkEnd w:id="120"/>
      <w:bookmarkEnd w:id="121"/>
      <w:r w:rsidRPr="00EC2739">
        <w:rPr>
          <w:color w:val="000000" w:themeColor="text1"/>
          <w:lang w:val="cs-CZ"/>
        </w:rPr>
        <w:t xml:space="preserve"> </w:t>
      </w:r>
      <w:bookmarkStart w:id="122" w:name="p_20a"/>
      <w:bookmarkEnd w:id="122"/>
    </w:p>
    <w:p w:rsidR="005B7AE3" w:rsidRPr="00EC2739" w:rsidRDefault="00000000">
      <w:pPr>
        <w:pStyle w:val="H5-center"/>
        <w:rPr>
          <w:color w:val="000000" w:themeColor="text1"/>
          <w:lang w:val="cs-CZ"/>
        </w:rPr>
      </w:pPr>
      <w:r w:rsidRPr="00EC2739">
        <w:rPr>
          <w:color w:val="000000" w:themeColor="text1"/>
          <w:lang w:val="cs-CZ"/>
        </w:rPr>
        <w:t>§ 20a </w:t>
      </w:r>
    </w:p>
    <w:p w:rsidR="005B7AE3" w:rsidRPr="00EC2739" w:rsidRDefault="00000000">
      <w:pPr>
        <w:pStyle w:val="Zkladntext"/>
        <w:rPr>
          <w:color w:val="000000" w:themeColor="text1"/>
          <w:lang w:val="cs-CZ"/>
        </w:rPr>
      </w:pPr>
      <w:r w:rsidRPr="00EC2739">
        <w:rPr>
          <w:color w:val="000000" w:themeColor="text1"/>
          <w:lang w:val="cs-CZ"/>
        </w:rPr>
        <w:t>(1) Žádost o změnu rozhodnutí o udělení oprávnění k poskytování zdravotních služeb podá příslušnému správnímu orgánu poskytovatel v případě zamýšlené změny</w:t>
      </w:r>
    </w:p>
    <w:p w:rsidR="005B7AE3" w:rsidRPr="00EC2739" w:rsidRDefault="00000000">
      <w:pPr>
        <w:pStyle w:val="Odstavec-posun-minus1r"/>
        <w:rPr>
          <w:color w:val="000000" w:themeColor="text1"/>
          <w:lang w:val="cs-CZ"/>
        </w:rPr>
      </w:pPr>
      <w:r w:rsidRPr="00EC2739">
        <w:rPr>
          <w:color w:val="000000" w:themeColor="text1"/>
          <w:lang w:val="cs-CZ"/>
        </w:rPr>
        <w:t>a) rozsahu zdravotních služeb týkající se formy, oboru, druhu nebo názvu zdravotní péče nebo zdravotní služby, včetně provádění pouze prohlídek těl zemřelých mimo zdravotnické zařízení, uvedeným v oprávnění k poskytování zdravotních služeb podle § 19 odst. 1 písm. b),</w:t>
      </w:r>
    </w:p>
    <w:p w:rsidR="005B7AE3" w:rsidRPr="00EC2739" w:rsidRDefault="00000000">
      <w:pPr>
        <w:pStyle w:val="Odstavec-posun-minus1r"/>
        <w:rPr>
          <w:color w:val="000000" w:themeColor="text1"/>
          <w:lang w:val="cs-CZ"/>
        </w:rPr>
      </w:pPr>
      <w:r w:rsidRPr="00EC2739">
        <w:rPr>
          <w:color w:val="000000" w:themeColor="text1"/>
          <w:lang w:val="cs-CZ"/>
        </w:rPr>
        <w:t>b) adresy sídla a místa, popřípadě míst poskytování zdravotních služeb, adresy místa pracoviště poskytovatele zdravotnické záchranné služby, zdravotnické dopravní služby nebo přepravy pacientů neodkladné péče nebo adresy místa kontaktního pracoviště uvedené v oprávnění k poskytování zdravotních služeb podle § 19 odst. 1 písm. c), nebo</w:t>
      </w:r>
    </w:p>
    <w:p w:rsidR="005B7AE3" w:rsidRPr="00EC2739" w:rsidRDefault="00000000">
      <w:pPr>
        <w:pStyle w:val="Odstavec-posun-minus1r"/>
        <w:rPr>
          <w:color w:val="000000" w:themeColor="text1"/>
          <w:lang w:val="cs-CZ"/>
        </w:rPr>
      </w:pPr>
      <w:r w:rsidRPr="00EC2739">
        <w:rPr>
          <w:color w:val="000000" w:themeColor="text1"/>
          <w:lang w:val="cs-CZ"/>
        </w:rPr>
        <w:t>c) doby platnosti oprávnění k poskytování zdravotních služeb uvedené v oprávnění k poskytování zdravotních služeb podle § 19 odst. 1 písm. d).</w:t>
      </w:r>
    </w:p>
    <w:p w:rsidR="005B7AE3" w:rsidRPr="00EC2739" w:rsidRDefault="00000000">
      <w:pPr>
        <w:pStyle w:val="Zkladntext"/>
        <w:rPr>
          <w:color w:val="000000" w:themeColor="text1"/>
          <w:lang w:val="cs-CZ"/>
        </w:rPr>
      </w:pPr>
      <w:r w:rsidRPr="00EC2739">
        <w:rPr>
          <w:color w:val="000000" w:themeColor="text1"/>
          <w:lang w:val="cs-CZ"/>
        </w:rPr>
        <w:t>(2) Žádost podle odstavce 1 poskytovatel příslušnému správnímu orgánu rovněž podá v případě, kdy dojde ke změně v osobě odborného zástupce uvedeného v oprávnění k poskytování zdravotních služeb podle § 19 odst. 1 písm. a), odst. 2 písm. c) nebo odst. 3 písm. d).</w:t>
      </w:r>
    </w:p>
    <w:p w:rsidR="005B7AE3" w:rsidRPr="00EC2739" w:rsidRDefault="00000000">
      <w:pPr>
        <w:pStyle w:val="Zkladntext"/>
        <w:rPr>
          <w:color w:val="000000" w:themeColor="text1"/>
          <w:lang w:val="cs-CZ"/>
        </w:rPr>
      </w:pPr>
      <w:bookmarkStart w:id="123" w:name="c_10725"/>
      <w:bookmarkStart w:id="124" w:name="pa_20b"/>
      <w:bookmarkEnd w:id="123"/>
      <w:bookmarkEnd w:id="124"/>
      <w:r w:rsidRPr="00EC2739">
        <w:rPr>
          <w:color w:val="000000" w:themeColor="text1"/>
          <w:lang w:val="cs-CZ"/>
        </w:rPr>
        <w:t xml:space="preserve"> </w:t>
      </w:r>
      <w:bookmarkStart w:id="125" w:name="p_20b"/>
      <w:bookmarkEnd w:id="125"/>
    </w:p>
    <w:p w:rsidR="005B7AE3" w:rsidRPr="00EC2739" w:rsidRDefault="00000000">
      <w:pPr>
        <w:pStyle w:val="H5-center"/>
        <w:rPr>
          <w:color w:val="000000" w:themeColor="text1"/>
          <w:lang w:val="cs-CZ"/>
        </w:rPr>
      </w:pPr>
      <w:r w:rsidRPr="00EC2739">
        <w:rPr>
          <w:color w:val="000000" w:themeColor="text1"/>
          <w:lang w:val="cs-CZ"/>
        </w:rPr>
        <w:t>§ 20b </w:t>
      </w:r>
    </w:p>
    <w:p w:rsidR="005B7AE3" w:rsidRPr="00EC2739" w:rsidRDefault="00000000">
      <w:pPr>
        <w:pStyle w:val="Zkladntext"/>
        <w:rPr>
          <w:color w:val="000000" w:themeColor="text1"/>
          <w:lang w:val="cs-CZ"/>
        </w:rPr>
      </w:pPr>
      <w:r w:rsidRPr="00EC2739">
        <w:rPr>
          <w:color w:val="000000" w:themeColor="text1"/>
          <w:lang w:val="cs-CZ"/>
        </w:rPr>
        <w:t>Žádost podle § 20a kromě náležitostí stanovených správním řádem obsahuje údaj o požadované změně oprávnění a doklady podle § 18 odst. 2 prokazující splnění podmínek pro poskytování zdravotních služeb po změně oprávnění, a to v rozsahu odpovídajícím požadované změně.</w:t>
      </w:r>
    </w:p>
    <w:p w:rsidR="005B7AE3" w:rsidRPr="00EC2739" w:rsidRDefault="00000000">
      <w:pPr>
        <w:pStyle w:val="Zkladntext"/>
        <w:rPr>
          <w:color w:val="000000" w:themeColor="text1"/>
          <w:lang w:val="cs-CZ"/>
        </w:rPr>
      </w:pPr>
      <w:bookmarkStart w:id="126" w:name="c_10827"/>
      <w:bookmarkStart w:id="127" w:name="pa_21"/>
      <w:bookmarkEnd w:id="126"/>
      <w:bookmarkEnd w:id="127"/>
      <w:r w:rsidRPr="00EC2739">
        <w:rPr>
          <w:color w:val="000000" w:themeColor="text1"/>
          <w:lang w:val="cs-CZ"/>
        </w:rPr>
        <w:t xml:space="preserve"> </w:t>
      </w:r>
      <w:bookmarkStart w:id="128" w:name="p_21"/>
      <w:bookmarkEnd w:id="128"/>
    </w:p>
    <w:p w:rsidR="005B7AE3" w:rsidRPr="00EC2739" w:rsidRDefault="00000000">
      <w:pPr>
        <w:pStyle w:val="H5-center"/>
        <w:rPr>
          <w:color w:val="000000" w:themeColor="text1"/>
          <w:lang w:val="cs-CZ"/>
        </w:rPr>
      </w:pPr>
      <w:r w:rsidRPr="00EC2739">
        <w:rPr>
          <w:color w:val="000000" w:themeColor="text1"/>
          <w:lang w:val="cs-CZ"/>
        </w:rPr>
        <w:t>§ 21  </w:t>
      </w:r>
    </w:p>
    <w:p w:rsidR="005B7AE3" w:rsidRPr="00EC2739" w:rsidRDefault="005B7AE3">
      <w:pPr>
        <w:pStyle w:val="Zkladntext"/>
        <w:rPr>
          <w:color w:val="000000" w:themeColor="text1"/>
          <w:lang w:val="cs-CZ"/>
        </w:rPr>
      </w:pPr>
      <w:bookmarkStart w:id="129" w:name="c_10829"/>
      <w:bookmarkEnd w:id="129"/>
    </w:p>
    <w:p w:rsidR="005B7AE3" w:rsidRPr="00EC2739" w:rsidRDefault="00000000">
      <w:pPr>
        <w:pStyle w:val="Nadpis5"/>
        <w:rPr>
          <w:color w:val="000000" w:themeColor="text1"/>
          <w:lang w:val="cs-CZ"/>
        </w:rPr>
      </w:pPr>
      <w:bookmarkStart w:id="130" w:name="oznamování-změn-poskytovatelem"/>
      <w:r w:rsidRPr="00EC2739">
        <w:rPr>
          <w:color w:val="000000" w:themeColor="text1"/>
          <w:lang w:val="cs-CZ"/>
        </w:rPr>
        <w:t>Oznamování změn poskytovatelem</w:t>
      </w:r>
      <w:bookmarkEnd w:id="130"/>
    </w:p>
    <w:p w:rsidR="005B7AE3" w:rsidRPr="00EC2739" w:rsidRDefault="00000000">
      <w:pPr>
        <w:pStyle w:val="FirstParagraph"/>
        <w:rPr>
          <w:color w:val="000000" w:themeColor="text1"/>
          <w:lang w:val="cs-CZ"/>
        </w:rPr>
      </w:pPr>
      <w:r w:rsidRPr="00EC2739">
        <w:rPr>
          <w:color w:val="000000" w:themeColor="text1"/>
          <w:lang w:val="cs-CZ"/>
        </w:rPr>
        <w:t>(1) Poskytovatel je povinen, nejde-li o postup podle § 20a, písemně oznámit příslušnému správnímu orgánu změny týkající se údajů uvedených v rozhodnutí o udělení oprávnění k poskytování zdravotních služeb a dále všechny změny týkající se údajů v dokladech předkládaných se žádostí o udělení oprávnění a předložit o těchto změnách doklady, pokud mohou být důvodem pro pozastavení, změnu, zrušení nebo zánik oprávnění. Poskytovatel je dále povinen písemně oznámit správnímu orgánu, který vydal souhlas, povolení nebo jiné rozhodnutí nebo závazné stanovisko jako podklad pro rozhodnutí o udělení oprávnění k poskytování zdravotních služeb, všechny změny týkající se těchto rozhodnutí nebo závazného stanoviska, pokud mohou být důvodem pro jejich změnu, zrušení nebo odejmutí. Správní orgán, který vydal souhlas, povolení nebo jiné rozhodnutí nebo závazné stanovisko jako podklad pro rozhodnutí o udělení oprávnění k poskytování zdravotních služeb, neprodleně oznámí příslušnému správnímu orgánu jejich změnu, odnětí nebo zrušení.</w:t>
      </w:r>
    </w:p>
    <w:p w:rsidR="005B7AE3" w:rsidRPr="00EC2739" w:rsidRDefault="00000000">
      <w:pPr>
        <w:pStyle w:val="Zkladntext"/>
        <w:rPr>
          <w:color w:val="000000" w:themeColor="text1"/>
          <w:lang w:val="cs-CZ"/>
        </w:rPr>
      </w:pPr>
      <w:r w:rsidRPr="00EC2739">
        <w:rPr>
          <w:color w:val="000000" w:themeColor="text1"/>
          <w:lang w:val="cs-CZ"/>
        </w:rPr>
        <w:t>(2) Poskytovatel je povinen změny podle odstavce 1 oznámit do 15 dnů ode dne, kdy se o nich dozvěděl.</w:t>
      </w:r>
    </w:p>
    <w:p w:rsidR="005B7AE3" w:rsidRPr="00EC2739" w:rsidRDefault="00000000">
      <w:pPr>
        <w:pStyle w:val="Zkladntext"/>
        <w:rPr>
          <w:color w:val="000000" w:themeColor="text1"/>
          <w:lang w:val="cs-CZ"/>
        </w:rPr>
      </w:pPr>
      <w:r w:rsidRPr="00EC2739">
        <w:rPr>
          <w:color w:val="000000" w:themeColor="text1"/>
          <w:lang w:val="cs-CZ"/>
        </w:rPr>
        <w:t xml:space="preserve">(3) Týká-li se změna údaje, který není uveden v rozhodnutí o udělení oprávnění k poskytování zdravotních služeb a jsou-li nadále splněny podmínky pro poskytování zdravotních služeb, provede příslušný správní orgán o této změně záznam do spisu. V ostatních případech rozhodne příslušný </w:t>
      </w:r>
      <w:r w:rsidRPr="00EC2739">
        <w:rPr>
          <w:color w:val="000000" w:themeColor="text1"/>
          <w:lang w:val="cs-CZ"/>
        </w:rPr>
        <w:lastRenderedPageBreak/>
        <w:t>správní orgán podle okolností o změně, pozastavení nebo o odejmutí oprávnění k poskytování zdravotních služeb. Rozhodnutí o změně oprávnění k poskytování zdravotních služeb podle věty druhé může být prvním úkonem v řízení.</w:t>
      </w:r>
    </w:p>
    <w:p w:rsidR="005B7AE3" w:rsidRPr="00EC2739" w:rsidRDefault="00000000">
      <w:pPr>
        <w:pStyle w:val="Zkladntext"/>
        <w:rPr>
          <w:color w:val="000000" w:themeColor="text1"/>
          <w:lang w:val="cs-CZ"/>
        </w:rPr>
      </w:pPr>
      <w:bookmarkStart w:id="131" w:name="c_11281"/>
      <w:bookmarkStart w:id="132" w:name="pa_22"/>
      <w:bookmarkEnd w:id="131"/>
      <w:bookmarkEnd w:id="132"/>
      <w:r w:rsidRPr="00EC2739">
        <w:rPr>
          <w:color w:val="000000" w:themeColor="text1"/>
          <w:lang w:val="cs-CZ"/>
        </w:rPr>
        <w:t xml:space="preserve"> </w:t>
      </w:r>
      <w:bookmarkStart w:id="133" w:name="p_22"/>
      <w:bookmarkEnd w:id="133"/>
    </w:p>
    <w:p w:rsidR="005B7AE3" w:rsidRPr="00EC2739" w:rsidRDefault="00000000">
      <w:pPr>
        <w:pStyle w:val="H5-center"/>
        <w:rPr>
          <w:color w:val="000000" w:themeColor="text1"/>
          <w:lang w:val="cs-CZ"/>
        </w:rPr>
      </w:pPr>
      <w:r w:rsidRPr="00EC2739">
        <w:rPr>
          <w:color w:val="000000" w:themeColor="text1"/>
          <w:lang w:val="cs-CZ"/>
        </w:rPr>
        <w:t>§ 22  </w:t>
      </w:r>
    </w:p>
    <w:p w:rsidR="005B7AE3" w:rsidRPr="00EC2739" w:rsidRDefault="005B7AE3">
      <w:pPr>
        <w:pStyle w:val="Zkladntext"/>
        <w:rPr>
          <w:color w:val="000000" w:themeColor="text1"/>
          <w:lang w:val="cs-CZ"/>
        </w:rPr>
      </w:pPr>
      <w:bookmarkStart w:id="134" w:name="c_11283"/>
      <w:bookmarkEnd w:id="134"/>
    </w:p>
    <w:p w:rsidR="005B7AE3" w:rsidRPr="00EC2739" w:rsidRDefault="00000000">
      <w:pPr>
        <w:pStyle w:val="Nadpis5"/>
        <w:rPr>
          <w:color w:val="000000" w:themeColor="text1"/>
          <w:lang w:val="cs-CZ"/>
        </w:rPr>
      </w:pPr>
      <w:bookmarkStart w:id="135" w:name="X804ae5f85da3732464711f0e5d4d59a6a2d4ef6"/>
      <w:r w:rsidRPr="00EC2739">
        <w:rPr>
          <w:color w:val="000000" w:themeColor="text1"/>
          <w:lang w:val="cs-CZ"/>
        </w:rPr>
        <w:t>Zánik oprávnění k poskytování zdravotních služeb</w:t>
      </w:r>
      <w:bookmarkEnd w:id="135"/>
    </w:p>
    <w:p w:rsidR="005B7AE3" w:rsidRPr="00EC2739" w:rsidRDefault="00000000">
      <w:pPr>
        <w:pStyle w:val="FirstParagraph"/>
        <w:rPr>
          <w:color w:val="000000" w:themeColor="text1"/>
          <w:lang w:val="cs-CZ"/>
        </w:rPr>
      </w:pPr>
      <w:r w:rsidRPr="00EC2739">
        <w:rPr>
          <w:color w:val="000000" w:themeColor="text1"/>
          <w:lang w:val="cs-CZ"/>
        </w:rPr>
        <w:t>Oprávnění k poskytování zdravotních služeb zaniká</w:t>
      </w:r>
    </w:p>
    <w:p w:rsidR="005B7AE3" w:rsidRPr="00EC2739" w:rsidRDefault="00000000">
      <w:pPr>
        <w:pStyle w:val="Odstavec-posun-minus1r"/>
        <w:rPr>
          <w:color w:val="000000" w:themeColor="text1"/>
          <w:lang w:val="cs-CZ"/>
        </w:rPr>
      </w:pPr>
      <w:r w:rsidRPr="00EC2739">
        <w:rPr>
          <w:color w:val="000000" w:themeColor="text1"/>
          <w:lang w:val="cs-CZ"/>
        </w:rPr>
        <w:t>a) smrtí poskytovatele, nepostupuje-li se podle § 27,</w:t>
      </w:r>
    </w:p>
    <w:p w:rsidR="005B7AE3" w:rsidRPr="00EC2739" w:rsidRDefault="00000000">
      <w:pPr>
        <w:pStyle w:val="Odstavec-posun-minus1r"/>
        <w:rPr>
          <w:color w:val="000000" w:themeColor="text1"/>
          <w:lang w:val="cs-CZ"/>
        </w:rPr>
      </w:pPr>
      <w:r w:rsidRPr="00EC2739">
        <w:rPr>
          <w:color w:val="000000" w:themeColor="text1"/>
          <w:lang w:val="cs-CZ"/>
        </w:rPr>
        <w:t>b) zánikem poskytovatele,</w:t>
      </w:r>
    </w:p>
    <w:p w:rsidR="005B7AE3" w:rsidRPr="00EC2739" w:rsidRDefault="00000000">
      <w:pPr>
        <w:pStyle w:val="Odstavec-posun-minus1r"/>
        <w:rPr>
          <w:color w:val="000000" w:themeColor="text1"/>
          <w:lang w:val="cs-CZ"/>
        </w:rPr>
      </w:pPr>
      <w:r w:rsidRPr="00EC2739">
        <w:rPr>
          <w:color w:val="000000" w:themeColor="text1"/>
          <w:lang w:val="cs-CZ"/>
        </w:rPr>
        <w:t>c) výmazem organizační složky závodu právnické osoby se sídlem mimo území České republiky z obchodního rejstříku,</w:t>
      </w:r>
    </w:p>
    <w:p w:rsidR="005B7AE3" w:rsidRPr="00EC2739" w:rsidRDefault="00000000">
      <w:pPr>
        <w:pStyle w:val="Odstavec-posun-minus1r"/>
        <w:rPr>
          <w:color w:val="000000" w:themeColor="text1"/>
          <w:lang w:val="cs-CZ"/>
        </w:rPr>
      </w:pPr>
      <w:r w:rsidRPr="00EC2739">
        <w:rPr>
          <w:color w:val="000000" w:themeColor="text1"/>
          <w:lang w:val="cs-CZ"/>
        </w:rPr>
        <w:t>d) zrušením organizační složky státu nebo organizační složky územního samosprávného celku, bylo-li poskytování zdravotních služeb zajišťováno touto organizační složkou,</w:t>
      </w:r>
    </w:p>
    <w:p w:rsidR="005B7AE3" w:rsidRPr="00EC2739" w:rsidRDefault="00000000">
      <w:pPr>
        <w:pStyle w:val="Odstavec-posun-minus1r"/>
        <w:rPr>
          <w:color w:val="000000" w:themeColor="text1"/>
          <w:lang w:val="cs-CZ"/>
        </w:rPr>
      </w:pPr>
      <w:r w:rsidRPr="00EC2739">
        <w:rPr>
          <w:color w:val="000000" w:themeColor="text1"/>
          <w:lang w:val="cs-CZ"/>
        </w:rPr>
        <w:t>e) uplynutím doby, pokud bylo oprávnění uděleno na dobu určitou,</w:t>
      </w:r>
    </w:p>
    <w:p w:rsidR="005B7AE3" w:rsidRPr="00EC2739" w:rsidRDefault="00000000">
      <w:pPr>
        <w:pStyle w:val="Odstavec-posun-minus1r"/>
        <w:rPr>
          <w:color w:val="000000" w:themeColor="text1"/>
          <w:lang w:val="cs-CZ"/>
        </w:rPr>
      </w:pPr>
      <w:r w:rsidRPr="00EC2739">
        <w:rPr>
          <w:color w:val="000000" w:themeColor="text1"/>
          <w:lang w:val="cs-CZ"/>
        </w:rPr>
        <w:t>f) rozhodnutím příslušného správního orgánu o odejmutí oprávnění, nebo</w:t>
      </w:r>
    </w:p>
    <w:p w:rsidR="005B7AE3" w:rsidRPr="00EC2739" w:rsidRDefault="00000000">
      <w:pPr>
        <w:pStyle w:val="Odstavec-posun-minus1r"/>
        <w:rPr>
          <w:color w:val="000000" w:themeColor="text1"/>
          <w:lang w:val="cs-CZ"/>
        </w:rPr>
      </w:pPr>
      <w:r w:rsidRPr="00EC2739">
        <w:rPr>
          <w:color w:val="000000" w:themeColor="text1"/>
          <w:lang w:val="cs-CZ"/>
        </w:rPr>
        <w:t>g) v dalších případech stanovených tímto zákonem.</w:t>
      </w:r>
    </w:p>
    <w:p w:rsidR="005B7AE3" w:rsidRPr="00EC2739" w:rsidRDefault="005B7AE3">
      <w:pPr>
        <w:pStyle w:val="Zkladntext"/>
        <w:rPr>
          <w:color w:val="000000" w:themeColor="text1"/>
          <w:lang w:val="cs-CZ"/>
        </w:rPr>
      </w:pPr>
      <w:bookmarkStart w:id="136" w:name="c_11383"/>
      <w:bookmarkEnd w:id="136"/>
    </w:p>
    <w:p w:rsidR="005B7AE3" w:rsidRPr="00EC2739" w:rsidRDefault="00000000">
      <w:pPr>
        <w:pStyle w:val="Nadpis5"/>
        <w:rPr>
          <w:color w:val="000000" w:themeColor="text1"/>
          <w:lang w:val="cs-CZ"/>
        </w:rPr>
      </w:pPr>
      <w:bookmarkStart w:id="137" w:name="odejmutí-pozastavení-a-změna-oprávnění"/>
      <w:r w:rsidRPr="00EC2739">
        <w:rPr>
          <w:color w:val="000000" w:themeColor="text1"/>
          <w:lang w:val="cs-CZ"/>
        </w:rPr>
        <w:t>Odejmutí, pozastavení a změna oprávnění</w:t>
      </w:r>
      <w:bookmarkEnd w:id="137"/>
    </w:p>
    <w:p w:rsidR="005B7AE3" w:rsidRPr="00EC2739" w:rsidRDefault="00000000">
      <w:pPr>
        <w:pStyle w:val="FirstParagraph"/>
        <w:rPr>
          <w:color w:val="000000" w:themeColor="text1"/>
          <w:lang w:val="cs-CZ"/>
        </w:rPr>
      </w:pPr>
      <w:bookmarkStart w:id="138" w:name="c_11388"/>
      <w:bookmarkStart w:id="139" w:name="pa_23"/>
      <w:bookmarkEnd w:id="138"/>
      <w:bookmarkEnd w:id="139"/>
      <w:r w:rsidRPr="00EC2739">
        <w:rPr>
          <w:color w:val="000000" w:themeColor="text1"/>
          <w:lang w:val="cs-CZ"/>
        </w:rPr>
        <w:t xml:space="preserve"> </w:t>
      </w:r>
      <w:bookmarkStart w:id="140" w:name="p_23"/>
      <w:bookmarkEnd w:id="140"/>
    </w:p>
    <w:p w:rsidR="005B7AE3" w:rsidRPr="00EC2739" w:rsidRDefault="00000000">
      <w:pPr>
        <w:pStyle w:val="H5-center"/>
        <w:rPr>
          <w:color w:val="000000" w:themeColor="text1"/>
          <w:lang w:val="cs-CZ"/>
        </w:rPr>
      </w:pPr>
      <w:r w:rsidRPr="00EC2739">
        <w:rPr>
          <w:color w:val="000000" w:themeColor="text1"/>
          <w:lang w:val="cs-CZ"/>
        </w:rPr>
        <w:t>§ 23 </w:t>
      </w:r>
    </w:p>
    <w:p w:rsidR="005B7AE3" w:rsidRPr="00EC2739" w:rsidRDefault="00000000">
      <w:pPr>
        <w:pStyle w:val="Zkladntext"/>
        <w:rPr>
          <w:color w:val="000000" w:themeColor="text1"/>
          <w:lang w:val="cs-CZ"/>
        </w:rPr>
      </w:pPr>
      <w:r w:rsidRPr="00EC2739">
        <w:rPr>
          <w:color w:val="000000" w:themeColor="text1"/>
          <w:lang w:val="cs-CZ"/>
        </w:rPr>
        <w:t>(1) Příslušný správní orgán odejme oprávnění k poskytování zdravotních služeb, jestliže</w:t>
      </w:r>
    </w:p>
    <w:p w:rsidR="005B7AE3" w:rsidRPr="00EC2739" w:rsidRDefault="00000000">
      <w:pPr>
        <w:pStyle w:val="Odstavec-posun-minus1r"/>
        <w:rPr>
          <w:color w:val="000000" w:themeColor="text1"/>
          <w:lang w:val="cs-CZ"/>
        </w:rPr>
      </w:pPr>
      <w:r w:rsidRPr="00EC2739">
        <w:rPr>
          <w:color w:val="000000" w:themeColor="text1"/>
          <w:lang w:val="cs-CZ"/>
        </w:rPr>
        <w:t>a) poskytovatel přestal splňovat některou z podmínek uvedených v § 16 odst. 1 písm. b) nebo c) nebo odst. 2 písm. a),</w:t>
      </w:r>
    </w:p>
    <w:p w:rsidR="005B7AE3" w:rsidRPr="00EC2739" w:rsidRDefault="00000000">
      <w:pPr>
        <w:pStyle w:val="Odstavec-posun-minus1r"/>
        <w:rPr>
          <w:color w:val="000000" w:themeColor="text1"/>
          <w:lang w:val="cs-CZ"/>
        </w:rPr>
      </w:pPr>
      <w:r w:rsidRPr="00EC2739">
        <w:rPr>
          <w:color w:val="000000" w:themeColor="text1"/>
          <w:lang w:val="cs-CZ"/>
        </w:rPr>
        <w:t>b) nastala překážka poskytování zdravotních služeb podle § 17 písm. a) nebo c), nebo</w:t>
      </w:r>
    </w:p>
    <w:p w:rsidR="005B7AE3" w:rsidRPr="00EC2739" w:rsidRDefault="00000000">
      <w:pPr>
        <w:pStyle w:val="Odstavec-posun-minus1r"/>
        <w:rPr>
          <w:color w:val="000000" w:themeColor="text1"/>
          <w:lang w:val="cs-CZ"/>
        </w:rPr>
      </w:pPr>
      <w:r w:rsidRPr="00EC2739">
        <w:rPr>
          <w:color w:val="000000" w:themeColor="text1"/>
          <w:lang w:val="cs-CZ"/>
        </w:rPr>
        <w:t>c) poskytovatel o to požádal.</w:t>
      </w:r>
    </w:p>
    <w:p w:rsidR="005B7AE3" w:rsidRPr="00EC2739" w:rsidRDefault="00000000">
      <w:pPr>
        <w:pStyle w:val="Zkladntext"/>
        <w:rPr>
          <w:color w:val="000000" w:themeColor="text1"/>
          <w:lang w:val="cs-CZ"/>
        </w:rPr>
      </w:pPr>
      <w:r w:rsidRPr="00EC2739">
        <w:rPr>
          <w:color w:val="000000" w:themeColor="text1"/>
          <w:lang w:val="cs-CZ"/>
        </w:rPr>
        <w:t>(2) Příslušný správní orgán odejme oprávnění k poskytování zdravotních služeb podle odstavce 1 písm. c) na písemnou žádost poskytovatele. Žádost o odnětí oprávnění k poskytování zdravotních služeb musí být podána nejpozději 60 dnů přede dnem, k němuž poskytovatel požaduje oprávnění odejmout; tato lhůta neplatí, požaduje-li poskytovatel odejmout oprávnění z důvodu, pro který se oprávnění odjímá z moci úřední. Není-li dodržena lhůta pro podání žádosti, příslušný správní orgán odejme oprávnění k poskytování zdravotních služeb nejpozději k šedesátému dni ode dne podání žádosti.</w:t>
      </w:r>
    </w:p>
    <w:p w:rsidR="005B7AE3" w:rsidRPr="00EC2739" w:rsidRDefault="00000000">
      <w:pPr>
        <w:pStyle w:val="Zkladntext"/>
        <w:rPr>
          <w:color w:val="000000" w:themeColor="text1"/>
          <w:lang w:val="cs-CZ"/>
        </w:rPr>
      </w:pPr>
      <w:r w:rsidRPr="00EC2739">
        <w:rPr>
          <w:color w:val="000000" w:themeColor="text1"/>
          <w:lang w:val="cs-CZ"/>
        </w:rPr>
        <w:t xml:space="preserve">(3) Poskytovatel, který žádá o odnětí oprávnění k poskytování zdravotních služeb a hodlá převést majetková práva vztahující se k poskytování zdravotních služeb na jinou osobu, oznámí tuto skutečnost příslušnému správnímu orgánu současně s podáním žádosti o odejmutí oprávnění. Pokud nabyvatel majetkových práv vztahujících se k poskytování zdravotních služeb hodlá zahájit poskytování zdravotních služeb dnem odejmutí oprávnění dosavadnímu poskytovateli, uvede tuto skutečnost v žádosti o udělení oprávnění k poskytování zdravotních služeb. Je-li podána žádost o udělení oprávnění k poskytování zdravotních služeb nejpozději v den podání žádosti o odejmutí oprávnění dosavadním poskytovatelem a jsou splněny podmínky pro udělení oprávnění, rozhodne příslušný správní orgán o </w:t>
      </w:r>
      <w:r w:rsidRPr="00EC2739">
        <w:rPr>
          <w:color w:val="000000" w:themeColor="text1"/>
          <w:lang w:val="cs-CZ"/>
        </w:rPr>
        <w:lastRenderedPageBreak/>
        <w:t>odejmutí oprávnění a o udělení oprávnění ke stejnému dni; odvolání proti rozhodnutí nemá odkladný účinek.</w:t>
      </w:r>
    </w:p>
    <w:p w:rsidR="005B7AE3" w:rsidRPr="00EC2739" w:rsidRDefault="00000000">
      <w:pPr>
        <w:pStyle w:val="Zkladntext"/>
        <w:rPr>
          <w:color w:val="000000" w:themeColor="text1"/>
          <w:lang w:val="cs-CZ"/>
        </w:rPr>
      </w:pPr>
      <w:bookmarkStart w:id="141" w:name="c_11640"/>
      <w:bookmarkStart w:id="142" w:name="pa_24"/>
      <w:bookmarkEnd w:id="141"/>
      <w:bookmarkEnd w:id="142"/>
      <w:r w:rsidRPr="00EC2739">
        <w:rPr>
          <w:color w:val="000000" w:themeColor="text1"/>
          <w:lang w:val="cs-CZ"/>
        </w:rPr>
        <w:t xml:space="preserve"> </w:t>
      </w:r>
      <w:bookmarkStart w:id="143" w:name="p_24"/>
      <w:bookmarkEnd w:id="143"/>
    </w:p>
    <w:p w:rsidR="005B7AE3" w:rsidRPr="00EC2739" w:rsidRDefault="00000000">
      <w:pPr>
        <w:pStyle w:val="H5-center"/>
        <w:rPr>
          <w:color w:val="000000" w:themeColor="text1"/>
          <w:lang w:val="cs-CZ"/>
        </w:rPr>
      </w:pPr>
      <w:r w:rsidRPr="00EC2739">
        <w:rPr>
          <w:color w:val="000000" w:themeColor="text1"/>
          <w:lang w:val="cs-CZ"/>
        </w:rPr>
        <w:t>§ 24 </w:t>
      </w:r>
    </w:p>
    <w:p w:rsidR="005B7AE3" w:rsidRPr="00EC2739" w:rsidRDefault="00000000">
      <w:pPr>
        <w:pStyle w:val="Zkladntext"/>
        <w:rPr>
          <w:color w:val="000000" w:themeColor="text1"/>
          <w:lang w:val="cs-CZ"/>
        </w:rPr>
      </w:pPr>
      <w:r w:rsidRPr="00EC2739">
        <w:rPr>
          <w:color w:val="000000" w:themeColor="text1"/>
          <w:lang w:val="cs-CZ"/>
        </w:rPr>
        <w:t>(1) Příslušný správní orgán změní, pozastaví nebo odejme oprávnění k poskytování zdravotních služeb, jestliže</w:t>
      </w:r>
    </w:p>
    <w:p w:rsidR="005B7AE3" w:rsidRPr="00EC2739" w:rsidRDefault="00000000">
      <w:pPr>
        <w:pStyle w:val="Odstavec-posun-minus1r"/>
        <w:rPr>
          <w:color w:val="000000" w:themeColor="text1"/>
          <w:lang w:val="cs-CZ"/>
        </w:rPr>
      </w:pPr>
      <w:r w:rsidRPr="00EC2739">
        <w:rPr>
          <w:color w:val="000000" w:themeColor="text1"/>
          <w:lang w:val="cs-CZ"/>
        </w:rPr>
        <w:t>a) poskytovatel přestal splňovat některou z podmínek uvedených v § 16 odst. 1 písm. f) nebo g) a odst. 2 písm. b), nebo</w:t>
      </w:r>
    </w:p>
    <w:p w:rsidR="005B7AE3" w:rsidRPr="00EC2739" w:rsidRDefault="00000000">
      <w:pPr>
        <w:pStyle w:val="Odstavec-posun-minus1r"/>
        <w:rPr>
          <w:color w:val="000000" w:themeColor="text1"/>
          <w:lang w:val="cs-CZ"/>
        </w:rPr>
      </w:pPr>
      <w:r w:rsidRPr="00EC2739">
        <w:rPr>
          <w:color w:val="000000" w:themeColor="text1"/>
          <w:lang w:val="cs-CZ"/>
        </w:rPr>
        <w:t>b) byl zrušen souhlas, povolení nebo jiné rozhodnutí nebo závazné stanovisko, které bylo podkladem pro rozhodnutí o udělení oprávnění.</w:t>
      </w:r>
    </w:p>
    <w:p w:rsidR="005B7AE3" w:rsidRPr="00EC2739" w:rsidRDefault="00000000">
      <w:pPr>
        <w:pStyle w:val="Zkladntext"/>
        <w:rPr>
          <w:color w:val="000000" w:themeColor="text1"/>
          <w:lang w:val="cs-CZ"/>
        </w:rPr>
      </w:pPr>
      <w:r w:rsidRPr="00EC2739">
        <w:rPr>
          <w:color w:val="000000" w:themeColor="text1"/>
          <w:lang w:val="cs-CZ"/>
        </w:rPr>
        <w:t>(2) Příslušný správní orgán pozastaví nebo odejme oprávnění k poskytování zdravotních služeb, jestliže poskytovatel</w:t>
      </w:r>
    </w:p>
    <w:p w:rsidR="005B7AE3" w:rsidRPr="00EC2739" w:rsidRDefault="00000000">
      <w:pPr>
        <w:pStyle w:val="Odstavec-posun-minus1r"/>
        <w:rPr>
          <w:color w:val="000000" w:themeColor="text1"/>
          <w:lang w:val="cs-CZ"/>
        </w:rPr>
      </w:pPr>
      <w:r w:rsidRPr="00EC2739">
        <w:rPr>
          <w:color w:val="000000" w:themeColor="text1"/>
          <w:lang w:val="cs-CZ"/>
        </w:rPr>
        <w:t>a) přestal splňovat některou z podmínek uvedených v § 16 odst. 1 písm. d) nebo e) a odst. 3 písm. a) nebo b), nebo</w:t>
      </w:r>
    </w:p>
    <w:p w:rsidR="005B7AE3" w:rsidRPr="00EC2739" w:rsidRDefault="00000000">
      <w:pPr>
        <w:pStyle w:val="Odstavec-posun-minus1r"/>
        <w:rPr>
          <w:color w:val="000000" w:themeColor="text1"/>
          <w:lang w:val="cs-CZ"/>
        </w:rPr>
      </w:pPr>
      <w:r w:rsidRPr="00EC2739">
        <w:rPr>
          <w:color w:val="000000" w:themeColor="text1"/>
          <w:lang w:val="cs-CZ"/>
        </w:rPr>
        <w:t>b) není pojištěn pro případ odpovědnosti za škodu způsobenou v souvislosti s poskytováním zdravotních služeb.</w:t>
      </w:r>
    </w:p>
    <w:p w:rsidR="005B7AE3" w:rsidRPr="00EC2739" w:rsidRDefault="00000000">
      <w:pPr>
        <w:pStyle w:val="Zkladntext"/>
        <w:rPr>
          <w:color w:val="000000" w:themeColor="text1"/>
          <w:lang w:val="cs-CZ"/>
        </w:rPr>
      </w:pPr>
      <w:r w:rsidRPr="00EC2739">
        <w:rPr>
          <w:color w:val="000000" w:themeColor="text1"/>
          <w:lang w:val="cs-CZ"/>
        </w:rPr>
        <w:t>(3) Příslušný správní orgán může pozastavit nebo odejmout oprávnění k poskytování zdravotních služeb, jestliže</w:t>
      </w:r>
    </w:p>
    <w:p w:rsidR="005B7AE3" w:rsidRPr="00EC2739" w:rsidRDefault="00000000">
      <w:pPr>
        <w:pStyle w:val="Odstavec-posun-minus1r"/>
        <w:rPr>
          <w:color w:val="000000" w:themeColor="text1"/>
          <w:lang w:val="cs-CZ"/>
        </w:rPr>
      </w:pPr>
      <w:r w:rsidRPr="00EC2739">
        <w:rPr>
          <w:color w:val="000000" w:themeColor="text1"/>
          <w:lang w:val="cs-CZ"/>
        </w:rPr>
        <w:t>a) poskytovatel závažným způsobem nebo opakovaně porušil povinnost stanovenou pro poskytování zdravotních služeb tímto zákonem nebo jiným právním předpisem,</w:t>
      </w:r>
    </w:p>
    <w:p w:rsidR="005B7AE3" w:rsidRPr="00EC2739" w:rsidRDefault="00000000">
      <w:pPr>
        <w:pStyle w:val="Odstavec-posun-minus1r"/>
        <w:rPr>
          <w:color w:val="000000" w:themeColor="text1"/>
          <w:lang w:val="cs-CZ"/>
        </w:rPr>
      </w:pPr>
      <w:r w:rsidRPr="00EC2739">
        <w:rPr>
          <w:color w:val="000000" w:themeColor="text1"/>
          <w:lang w:val="cs-CZ"/>
        </w:rPr>
        <w:t>b) poskytovatel nesplnil povinnost odstranit zjištěné nedostatky ve stanovené lhůtě,</w:t>
      </w:r>
    </w:p>
    <w:p w:rsidR="005B7AE3" w:rsidRPr="00EC2739" w:rsidRDefault="00000000">
      <w:pPr>
        <w:pStyle w:val="Odstavec-posun-minus1r"/>
        <w:rPr>
          <w:color w:val="000000" w:themeColor="text1"/>
          <w:lang w:val="cs-CZ"/>
        </w:rPr>
      </w:pPr>
      <w:r w:rsidRPr="00EC2739">
        <w:rPr>
          <w:color w:val="000000" w:themeColor="text1"/>
          <w:lang w:val="cs-CZ"/>
        </w:rPr>
        <w:t>c) poskytovatel nevede zdravotnickou dokumentaci nebo ji vede v rozporu s tímto zákonem nebo jiným právním předpisem, nebo</w:t>
      </w:r>
    </w:p>
    <w:p w:rsidR="005B7AE3" w:rsidRPr="00EC2739" w:rsidRDefault="00000000">
      <w:pPr>
        <w:pStyle w:val="Odstavec-posun-minus1r"/>
        <w:rPr>
          <w:color w:val="000000" w:themeColor="text1"/>
          <w:lang w:val="cs-CZ"/>
        </w:rPr>
      </w:pPr>
      <w:r w:rsidRPr="00EC2739">
        <w:rPr>
          <w:color w:val="000000" w:themeColor="text1"/>
          <w:lang w:val="cs-CZ"/>
        </w:rPr>
        <w:t>d) poskytovatel neplní povinnost platit pojistné na sociální zabezpečení a příspěvek na státní politiku zaměstnanosti.</w:t>
      </w:r>
    </w:p>
    <w:p w:rsidR="005B7AE3" w:rsidRPr="00EC2739" w:rsidRDefault="00000000">
      <w:pPr>
        <w:pStyle w:val="Zkladntext"/>
        <w:rPr>
          <w:color w:val="000000" w:themeColor="text1"/>
          <w:lang w:val="cs-CZ"/>
        </w:rPr>
      </w:pPr>
      <w:r w:rsidRPr="00EC2739">
        <w:rPr>
          <w:color w:val="000000" w:themeColor="text1"/>
          <w:lang w:val="cs-CZ"/>
        </w:rPr>
        <w:t>(4) Příslušný správní orgán může odejmout oprávnění k poskytování zdravotních služeb, jestliže</w:t>
      </w:r>
    </w:p>
    <w:p w:rsidR="005B7AE3" w:rsidRPr="00EC2739" w:rsidRDefault="00000000">
      <w:pPr>
        <w:pStyle w:val="Odstavec-posun-minus1r"/>
        <w:rPr>
          <w:color w:val="000000" w:themeColor="text1"/>
          <w:lang w:val="cs-CZ"/>
        </w:rPr>
      </w:pPr>
      <w:r w:rsidRPr="00EC2739">
        <w:rPr>
          <w:color w:val="000000" w:themeColor="text1"/>
          <w:lang w:val="cs-CZ"/>
        </w:rPr>
        <w:t>a) poskytovatel poskytoval zdravotní služby pod vlivem alkoholu nebo jiné návykové látky,</w:t>
      </w:r>
    </w:p>
    <w:p w:rsidR="005B7AE3" w:rsidRPr="00EC2739" w:rsidRDefault="00000000">
      <w:pPr>
        <w:pStyle w:val="Odstavec-posun-minus1r"/>
        <w:rPr>
          <w:color w:val="000000" w:themeColor="text1"/>
          <w:lang w:val="cs-CZ"/>
        </w:rPr>
      </w:pPr>
      <w:r w:rsidRPr="00EC2739">
        <w:rPr>
          <w:color w:val="000000" w:themeColor="text1"/>
          <w:lang w:val="cs-CZ"/>
        </w:rPr>
        <w:t>b) poskytovatel opakovaně poskytoval zdravotní služby prostřednictvím osoby, která byla pod vlivem alkoholu nebo jiné návykové látky, a neučinil nápravná opatření,</w:t>
      </w:r>
    </w:p>
    <w:p w:rsidR="005B7AE3" w:rsidRPr="00EC2739" w:rsidRDefault="00000000">
      <w:pPr>
        <w:pStyle w:val="Odstavec-posun-minus1r"/>
        <w:rPr>
          <w:color w:val="000000" w:themeColor="text1"/>
          <w:lang w:val="cs-CZ"/>
        </w:rPr>
      </w:pPr>
      <w:r w:rsidRPr="00EC2739">
        <w:rPr>
          <w:color w:val="000000" w:themeColor="text1"/>
          <w:lang w:val="cs-CZ"/>
        </w:rPr>
        <w:t>c) poskytovatel poskytoval zdravotní služby prostřednictvím osoby, která není způsobilá k výkonu zdravotnického povolání podle jiného právního předpisu,</w:t>
      </w:r>
    </w:p>
    <w:p w:rsidR="005B7AE3" w:rsidRPr="00EC2739" w:rsidRDefault="00000000">
      <w:pPr>
        <w:pStyle w:val="Odstavec-posun-minus1r"/>
        <w:rPr>
          <w:color w:val="000000" w:themeColor="text1"/>
          <w:lang w:val="cs-CZ"/>
        </w:rPr>
      </w:pPr>
      <w:r w:rsidRPr="00EC2739">
        <w:rPr>
          <w:color w:val="000000" w:themeColor="text1"/>
          <w:lang w:val="cs-CZ"/>
        </w:rPr>
        <w:t>d) poskytovatel závažným způsobem nebo opakovaně porušil povinnosti vyplývající pro něj ze zákona o veřejném zdravotním pojištění,</w:t>
      </w:r>
    </w:p>
    <w:p w:rsidR="005B7AE3" w:rsidRPr="00EC2739" w:rsidRDefault="00000000">
      <w:pPr>
        <w:pStyle w:val="Odstavec-posun-minus1r"/>
        <w:rPr>
          <w:color w:val="000000" w:themeColor="text1"/>
          <w:lang w:val="cs-CZ"/>
        </w:rPr>
      </w:pPr>
      <w:r w:rsidRPr="00EC2739">
        <w:rPr>
          <w:color w:val="000000" w:themeColor="text1"/>
          <w:lang w:val="cs-CZ"/>
        </w:rPr>
        <w:t>e) poskytovatel opakovaně požadoval od pacientů úhradu za zdravotní služby v rozporu se zákonem o veřejném zdravotním pojištění, nebo</w:t>
      </w:r>
    </w:p>
    <w:p w:rsidR="005B7AE3" w:rsidRPr="00EC2739" w:rsidRDefault="00000000">
      <w:pPr>
        <w:pStyle w:val="Odstavec-posun-minus1r"/>
        <w:rPr>
          <w:color w:val="000000" w:themeColor="text1"/>
          <w:lang w:val="cs-CZ"/>
        </w:rPr>
      </w:pPr>
      <w:r w:rsidRPr="00EC2739">
        <w:rPr>
          <w:color w:val="000000" w:themeColor="text1"/>
          <w:lang w:val="cs-CZ"/>
        </w:rPr>
        <w:t>f) zdravotní služby nejsou poskytovány po dobu delší než 1 rok.</w:t>
      </w:r>
    </w:p>
    <w:p w:rsidR="005B7AE3" w:rsidRPr="00EC2739" w:rsidRDefault="00000000">
      <w:pPr>
        <w:pStyle w:val="Zkladntext"/>
        <w:rPr>
          <w:color w:val="000000" w:themeColor="text1"/>
          <w:lang w:val="cs-CZ"/>
        </w:rPr>
      </w:pPr>
      <w:r w:rsidRPr="00EC2739">
        <w:rPr>
          <w:color w:val="000000" w:themeColor="text1"/>
          <w:lang w:val="cs-CZ"/>
        </w:rPr>
        <w:t>(5) Před zahájením řízení o změně nebo o odejmutí oprávnění k poskytování zdravotních služeb podle odstavců 1, 2 nebo 3 písm. a), c) nebo d) poskytne příslušný správní orgán poskytovateli přiměřenou lhůtu k zjednání nápravy, jedná-li se o nedostatky, které lze odstranit.</w:t>
      </w:r>
    </w:p>
    <w:p w:rsidR="005B7AE3" w:rsidRPr="00EC2739" w:rsidRDefault="00000000">
      <w:pPr>
        <w:pStyle w:val="Zkladntext"/>
        <w:rPr>
          <w:color w:val="000000" w:themeColor="text1"/>
          <w:lang w:val="cs-CZ"/>
        </w:rPr>
      </w:pPr>
      <w:r w:rsidRPr="00EC2739">
        <w:rPr>
          <w:color w:val="000000" w:themeColor="text1"/>
          <w:lang w:val="cs-CZ"/>
        </w:rPr>
        <w:t>(6) V rozhodnutí o pozastavení oprávnění k poskytování zdravotních služeb příslušný správní orgán stanoví dobu pozastavení oprávnění a určí zdravotní služby, které po tuto dobu nelze poskytovat. Doba pozastavení oprávnění k poskytování zdravotních služeb nesmí být delší než 1 rok.</w:t>
      </w:r>
    </w:p>
    <w:p w:rsidR="005B7AE3" w:rsidRPr="00EC2739" w:rsidRDefault="00000000">
      <w:pPr>
        <w:pStyle w:val="Zkladntext"/>
        <w:rPr>
          <w:color w:val="000000" w:themeColor="text1"/>
          <w:lang w:val="cs-CZ"/>
        </w:rPr>
      </w:pPr>
      <w:bookmarkStart w:id="144" w:name="c_12019"/>
      <w:bookmarkStart w:id="145" w:name="pa_25"/>
      <w:bookmarkEnd w:id="144"/>
      <w:bookmarkEnd w:id="145"/>
      <w:r w:rsidRPr="00EC2739">
        <w:rPr>
          <w:color w:val="000000" w:themeColor="text1"/>
          <w:lang w:val="cs-CZ"/>
        </w:rPr>
        <w:lastRenderedPageBreak/>
        <w:t xml:space="preserve"> </w:t>
      </w:r>
      <w:bookmarkStart w:id="146" w:name="p_25"/>
      <w:bookmarkEnd w:id="146"/>
    </w:p>
    <w:p w:rsidR="005B7AE3" w:rsidRPr="00EC2739" w:rsidRDefault="00000000">
      <w:pPr>
        <w:pStyle w:val="H5-center"/>
        <w:rPr>
          <w:color w:val="000000" w:themeColor="text1"/>
          <w:lang w:val="cs-CZ"/>
        </w:rPr>
      </w:pPr>
      <w:r w:rsidRPr="00EC2739">
        <w:rPr>
          <w:color w:val="000000" w:themeColor="text1"/>
          <w:lang w:val="cs-CZ"/>
        </w:rPr>
        <w:t>§ 25  </w:t>
      </w:r>
    </w:p>
    <w:p w:rsidR="005B7AE3" w:rsidRPr="00EC2739" w:rsidRDefault="005B7AE3">
      <w:pPr>
        <w:pStyle w:val="Zkladntext"/>
        <w:rPr>
          <w:color w:val="000000" w:themeColor="text1"/>
          <w:lang w:val="cs-CZ"/>
        </w:rPr>
      </w:pPr>
      <w:bookmarkStart w:id="147" w:name="c_12021"/>
      <w:bookmarkEnd w:id="147"/>
    </w:p>
    <w:p w:rsidR="005B7AE3" w:rsidRPr="00EC2739" w:rsidRDefault="00000000">
      <w:pPr>
        <w:pStyle w:val="Nadpis5"/>
        <w:rPr>
          <w:color w:val="000000" w:themeColor="text1"/>
          <w:lang w:val="cs-CZ"/>
        </w:rPr>
      </w:pPr>
      <w:bookmarkStart w:id="148" w:name="X3fe7fd0223be98a97a8d73bff7f125af3d2b054"/>
      <w:r w:rsidRPr="00EC2739">
        <w:rPr>
          <w:color w:val="000000" w:themeColor="text1"/>
          <w:lang w:val="cs-CZ"/>
        </w:rPr>
        <w:t>Oznamování změny, zániku a pozastavení oprávnění k poskytování zdravotních služeb</w:t>
      </w:r>
      <w:bookmarkEnd w:id="148"/>
    </w:p>
    <w:p w:rsidR="005B7AE3" w:rsidRPr="00EC2739" w:rsidRDefault="00000000">
      <w:pPr>
        <w:pStyle w:val="FirstParagraph"/>
        <w:rPr>
          <w:color w:val="000000" w:themeColor="text1"/>
          <w:lang w:val="cs-CZ"/>
        </w:rPr>
      </w:pPr>
      <w:r w:rsidRPr="00EC2739">
        <w:rPr>
          <w:color w:val="000000" w:themeColor="text1"/>
          <w:lang w:val="cs-CZ"/>
        </w:rPr>
        <w:t>(1) Příslušný správní orgán zašle stejnopis písemného vyhotovení rozhodnutí o změně, odejmutí nebo pozastavení oprávnění k poskytování zdravotních služeb do 15 dnů ode dne nabytí právní moci rozhodnutí subjektům uvedeným v § 19 odst. 4 a zdravotním pojišťovnám, se kterými měl poskytovatel ke dni nabytí právní moci rozhodnutí uzavřeny smlouvy podle zákona o veřejném zdravotním pojištění.</w:t>
      </w:r>
    </w:p>
    <w:p w:rsidR="005B7AE3" w:rsidRPr="00EC2739" w:rsidRDefault="00000000">
      <w:pPr>
        <w:pStyle w:val="Zkladntext"/>
        <w:rPr>
          <w:color w:val="000000" w:themeColor="text1"/>
          <w:lang w:val="cs-CZ"/>
        </w:rPr>
      </w:pPr>
      <w:r w:rsidRPr="00EC2739">
        <w:rPr>
          <w:color w:val="000000" w:themeColor="text1"/>
          <w:lang w:val="cs-CZ"/>
        </w:rPr>
        <w:t>(2) Příslušný správní orgán zašle stejnopis písemného vyhotovení rozhodnutí o pozastavení nebo odejmutí oprávnění k poskytování zdravotních služeb podle § 16 odst. 1 písm. b) nebo c) nebo odst. 2 písm. a) nebo podle § 17 písm. a), do 15 dnů ode dne nabytí právní moci rozhodnutí uznávacímu orgánu pro uznávání odborné kvalifikace a jiné způsobilosti k výkonu zdravotnického povolání, podle jiného právního předpisu.</w:t>
      </w:r>
    </w:p>
    <w:p w:rsidR="005B7AE3" w:rsidRPr="00EC2739" w:rsidRDefault="00000000">
      <w:pPr>
        <w:pStyle w:val="Zkladntext"/>
        <w:rPr>
          <w:color w:val="000000" w:themeColor="text1"/>
          <w:lang w:val="cs-CZ"/>
        </w:rPr>
      </w:pPr>
      <w:r w:rsidRPr="00EC2739">
        <w:rPr>
          <w:color w:val="000000" w:themeColor="text1"/>
          <w:lang w:val="cs-CZ"/>
        </w:rPr>
        <w:t>(3) Zánik oprávnění k poskytování zdravotních služeb uděleného na dobu určitou oznámí příslušný správní orgán subjektům uvedeným v § 19 odst. 4 a zdravotním pojišťovnám, se kterými měl poskytovatel uzavřeny smlouvy podle zákona o veřejném zdravotním pojištění, a to do 30 dnů ode dne, kdy k zániku oprávnění došlo; v ostatních případech zániku oprávnění, na které se nevztahuje odstavec 1, tak učiní do 30 dnů ode dne, kdy se o zániku oprávnění dozvěděl.</w:t>
      </w:r>
    </w:p>
    <w:p w:rsidR="005B7AE3" w:rsidRPr="00EC2739" w:rsidRDefault="00000000">
      <w:pPr>
        <w:pStyle w:val="Zkladntext"/>
        <w:rPr>
          <w:color w:val="000000" w:themeColor="text1"/>
          <w:lang w:val="cs-CZ"/>
        </w:rPr>
      </w:pPr>
      <w:r w:rsidRPr="00EC2739">
        <w:rPr>
          <w:color w:val="000000" w:themeColor="text1"/>
          <w:lang w:val="cs-CZ"/>
        </w:rPr>
        <w:t>(4) Příslušný správní orgán zaznamená změnu, odejmutí nebo pozastavení oprávnění k poskytování zdravotních služeb do 15 dnů ode dne nabytí právní moci rozhodnutí do Národního registru poskytovatelů a též do registru osob. Zánik oprávnění k poskytování zdravotních služeb uděleného na dobu určitou zaznamená příslušný správní orgán do 15 dnů ode dne, kdy k zániku oprávnění došlo, do Národního registru poskytovatelů a prostřednictvím tohoto registru zapíše příslušné referenční údaje nebo změny příslušných referenčních údajů do registru osob; v ostatních případech zániku oprávnění, na které se nevztahuje věta první, tak učiní do 3 pracovních dnů ode dne, kdy se o zániku oprávnění dozvěděl.</w:t>
      </w:r>
    </w:p>
    <w:p w:rsidR="005B7AE3" w:rsidRPr="00EC2739" w:rsidRDefault="00000000">
      <w:pPr>
        <w:pStyle w:val="Zkladntext"/>
        <w:rPr>
          <w:color w:val="000000" w:themeColor="text1"/>
          <w:lang w:val="cs-CZ"/>
        </w:rPr>
      </w:pPr>
      <w:bookmarkStart w:id="149" w:name="c_12598"/>
      <w:bookmarkStart w:id="150" w:name="pa_26"/>
      <w:bookmarkEnd w:id="149"/>
      <w:bookmarkEnd w:id="150"/>
      <w:r w:rsidRPr="00EC2739">
        <w:rPr>
          <w:color w:val="000000" w:themeColor="text1"/>
          <w:lang w:val="cs-CZ"/>
        </w:rPr>
        <w:t xml:space="preserve"> </w:t>
      </w:r>
      <w:bookmarkStart w:id="151" w:name="p_26"/>
      <w:bookmarkEnd w:id="151"/>
    </w:p>
    <w:p w:rsidR="005B7AE3" w:rsidRPr="00EC2739" w:rsidRDefault="00000000">
      <w:pPr>
        <w:pStyle w:val="H5-center"/>
        <w:rPr>
          <w:color w:val="000000" w:themeColor="text1"/>
          <w:lang w:val="cs-CZ"/>
        </w:rPr>
      </w:pPr>
      <w:r w:rsidRPr="00EC2739">
        <w:rPr>
          <w:color w:val="000000" w:themeColor="text1"/>
          <w:lang w:val="cs-CZ"/>
        </w:rPr>
        <w:t>§ 26  </w:t>
      </w:r>
    </w:p>
    <w:p w:rsidR="005B7AE3" w:rsidRPr="00EC2739" w:rsidRDefault="005B7AE3">
      <w:pPr>
        <w:pStyle w:val="Zkladntext"/>
        <w:rPr>
          <w:color w:val="000000" w:themeColor="text1"/>
          <w:lang w:val="cs-CZ"/>
        </w:rPr>
      </w:pPr>
      <w:bookmarkStart w:id="152" w:name="c_12600"/>
      <w:bookmarkEnd w:id="152"/>
    </w:p>
    <w:p w:rsidR="005B7AE3" w:rsidRPr="00EC2739" w:rsidRDefault="00000000">
      <w:pPr>
        <w:pStyle w:val="Nadpis5"/>
        <w:rPr>
          <w:color w:val="000000" w:themeColor="text1"/>
          <w:lang w:val="cs-CZ"/>
        </w:rPr>
      </w:pPr>
      <w:bookmarkStart w:id="153" w:name="přerušení-poskytování-zdravotních-služeb"/>
      <w:r w:rsidRPr="00EC2739">
        <w:rPr>
          <w:color w:val="000000" w:themeColor="text1"/>
          <w:lang w:val="cs-CZ"/>
        </w:rPr>
        <w:t>Přerušení poskytování zdravotních služeb</w:t>
      </w:r>
      <w:bookmarkEnd w:id="153"/>
    </w:p>
    <w:p w:rsidR="005B7AE3" w:rsidRPr="00EC2739" w:rsidRDefault="00000000">
      <w:pPr>
        <w:pStyle w:val="FirstParagraph"/>
        <w:rPr>
          <w:color w:val="000000" w:themeColor="text1"/>
          <w:lang w:val="cs-CZ"/>
        </w:rPr>
      </w:pPr>
      <w:r w:rsidRPr="00EC2739">
        <w:rPr>
          <w:color w:val="000000" w:themeColor="text1"/>
          <w:lang w:val="cs-CZ"/>
        </w:rPr>
        <w:t>(1) Poskytovatel může poskytování zdravotních služeb přerušit nejdéle na dobu 1 roku. Přerušením se rozumí neposkytování zdravotních služeb nepřetržitě po dobu delší než 1 měsíc.</w:t>
      </w:r>
    </w:p>
    <w:p w:rsidR="005B7AE3" w:rsidRPr="00EC2739" w:rsidRDefault="00000000">
      <w:pPr>
        <w:pStyle w:val="Zkladntext"/>
        <w:rPr>
          <w:color w:val="000000" w:themeColor="text1"/>
          <w:lang w:val="cs-CZ"/>
        </w:rPr>
      </w:pPr>
      <w:r w:rsidRPr="00EC2739">
        <w:rPr>
          <w:color w:val="000000" w:themeColor="text1"/>
          <w:lang w:val="cs-CZ"/>
        </w:rPr>
        <w:t>(2) Poskytovatel je povinen přerušení poskytování zdravotních služeb písemně oznámit nejpozději 60 dnů přede dnem, k němuž hodlá poskytování zdravotních služeb přerušit, příslušnému správnímu orgánu, který o této skutečnosti provede záznam do spisu, do Národního registru poskytovatelů a prostřednictvím tohoto registru zapíše příslušné referenční údaje nebo změny příslušných referenčních údajů do registru osob, a dále zdravotním pojišťovnám, se kterými má uzavřeny smlouvy podle zákona o veřejném zdravotním pojištění; současně je poskytovatel povinen informaci o přerušení poskytování zdravotních služeb uveřejnit tak, aby byla přístupná pacientům. Pokud důvod přerušení poskytování zdravotních služeb neumožní poskytovateli splnit povinnosti uvedené ve větě první ve stanovené lhůtě, je povinen učinit tak bez zbytečného odkladu.</w:t>
      </w:r>
    </w:p>
    <w:p w:rsidR="005B7AE3" w:rsidRPr="00EC2739" w:rsidRDefault="00000000">
      <w:pPr>
        <w:pStyle w:val="Zkladntext"/>
        <w:rPr>
          <w:color w:val="000000" w:themeColor="text1"/>
          <w:lang w:val="cs-CZ"/>
        </w:rPr>
      </w:pPr>
      <w:r w:rsidRPr="00EC2739">
        <w:rPr>
          <w:color w:val="000000" w:themeColor="text1"/>
          <w:lang w:val="cs-CZ"/>
        </w:rPr>
        <w:t xml:space="preserve">(3) Poskytovatel je po dobu přerušení poskytování zdravotních služeb povinen zajistit, aby v případě pacienta, kterému poskytoval zdravotní služby a který si v době přerušení zvolí k poskytování zdravotních služeb jiného poskytovatele, nebo je to nezbytné k zajištění návaznosti zdravotních služeb pro tohoto pacienta, byla předána kopie zdravotnické dokumentace vedené o pacientovi nebo výpis z </w:t>
      </w:r>
      <w:r w:rsidRPr="00EC2739">
        <w:rPr>
          <w:color w:val="000000" w:themeColor="text1"/>
          <w:lang w:val="cs-CZ"/>
        </w:rPr>
        <w:lastRenderedPageBreak/>
        <w:t>této zdravotnické dokumentace poskytovateli, který má zdravotní služby poskytnout nebo má převzít pacienta do péče.</w:t>
      </w:r>
    </w:p>
    <w:p w:rsidR="005B7AE3" w:rsidRPr="00EC2739" w:rsidRDefault="00000000">
      <w:pPr>
        <w:pStyle w:val="Zkladntext"/>
        <w:rPr>
          <w:color w:val="000000" w:themeColor="text1"/>
          <w:lang w:val="cs-CZ"/>
        </w:rPr>
      </w:pPr>
      <w:r w:rsidRPr="00EC2739">
        <w:rPr>
          <w:color w:val="000000" w:themeColor="text1"/>
          <w:lang w:val="cs-CZ"/>
        </w:rPr>
        <w:t>(4) Pokračování v poskytování zdravotních služeb po přerušení je poskytovatel povinen písemně oznámit příslušnému správnímu orgánu, který o této skutečnosti provede záznam do spisu, do Národního registru poskytovatelů a prostřednictvím tohoto registru zapíše příslušné referenční údaje nebo změny příslušných referenčních údajů do registru osob, a dále zdravotním pojišťovnám, se kterými má uzavřeny smlouvy podle zákona o veřejném zdravotním pojištění, a to nejpozději 15 dnů přede dnem, k němuž hodlá pokračovat v poskytování zdravotních služeb.</w:t>
      </w:r>
    </w:p>
    <w:p w:rsidR="005B7AE3" w:rsidRPr="00EC2739" w:rsidRDefault="00000000">
      <w:pPr>
        <w:pStyle w:val="Zkladntext"/>
        <w:rPr>
          <w:color w:val="000000" w:themeColor="text1"/>
          <w:lang w:val="cs-CZ"/>
        </w:rPr>
      </w:pPr>
      <w:r w:rsidRPr="00EC2739">
        <w:rPr>
          <w:color w:val="000000" w:themeColor="text1"/>
          <w:lang w:val="cs-CZ"/>
        </w:rPr>
        <w:t>(5) Poskytování zdravotních služeb lze opakovaně přerušit po uplynutí 5 let ode dne uvedeného v oznámení o pokračování v poskytování zdravotních služeb po předchozím přerušení jejich poskytování.</w:t>
      </w:r>
    </w:p>
    <w:p w:rsidR="005B7AE3" w:rsidRPr="00EC2739" w:rsidRDefault="00000000">
      <w:pPr>
        <w:pStyle w:val="Zkladntext"/>
        <w:rPr>
          <w:color w:val="000000" w:themeColor="text1"/>
          <w:lang w:val="cs-CZ"/>
        </w:rPr>
      </w:pPr>
      <w:r w:rsidRPr="00EC2739">
        <w:rPr>
          <w:color w:val="000000" w:themeColor="text1"/>
          <w:lang w:val="cs-CZ"/>
        </w:rPr>
        <w:t>(6) Příslušný správní orgán přerušení a pokračování v poskytování zdravotních služeb oznámí místně příslušné územní správě sociálního zabezpečení do 15 dnů ode dne, kdy mu tato skutečnost byla poskytovatelem oznámena.</w:t>
      </w:r>
    </w:p>
    <w:p w:rsidR="005B7AE3" w:rsidRPr="00EC2739" w:rsidRDefault="00000000">
      <w:pPr>
        <w:pStyle w:val="Zkladntext"/>
        <w:rPr>
          <w:color w:val="000000" w:themeColor="text1"/>
          <w:lang w:val="cs-CZ"/>
        </w:rPr>
      </w:pPr>
      <w:bookmarkStart w:id="154" w:name="c_12968"/>
      <w:bookmarkStart w:id="155" w:name="pa_27"/>
      <w:bookmarkEnd w:id="154"/>
      <w:bookmarkEnd w:id="155"/>
      <w:r w:rsidRPr="00EC2739">
        <w:rPr>
          <w:color w:val="000000" w:themeColor="text1"/>
          <w:lang w:val="cs-CZ"/>
        </w:rPr>
        <w:t xml:space="preserve"> </w:t>
      </w:r>
      <w:bookmarkStart w:id="156" w:name="p_27"/>
      <w:bookmarkEnd w:id="156"/>
    </w:p>
    <w:p w:rsidR="005B7AE3" w:rsidRPr="00EC2739" w:rsidRDefault="00000000">
      <w:pPr>
        <w:pStyle w:val="H5-center"/>
        <w:rPr>
          <w:color w:val="000000" w:themeColor="text1"/>
          <w:lang w:val="cs-CZ"/>
        </w:rPr>
      </w:pPr>
      <w:r w:rsidRPr="00EC2739">
        <w:rPr>
          <w:color w:val="000000" w:themeColor="text1"/>
          <w:lang w:val="cs-CZ"/>
        </w:rPr>
        <w:t>§ 27  </w:t>
      </w:r>
    </w:p>
    <w:p w:rsidR="005B7AE3" w:rsidRPr="00EC2739" w:rsidRDefault="005B7AE3">
      <w:pPr>
        <w:pStyle w:val="Zkladntext"/>
        <w:rPr>
          <w:color w:val="000000" w:themeColor="text1"/>
          <w:lang w:val="cs-CZ"/>
        </w:rPr>
      </w:pPr>
      <w:bookmarkStart w:id="157" w:name="c_12970"/>
      <w:bookmarkEnd w:id="157"/>
    </w:p>
    <w:p w:rsidR="005B7AE3" w:rsidRPr="00EC2739" w:rsidRDefault="00000000">
      <w:pPr>
        <w:pStyle w:val="Nadpis5"/>
        <w:rPr>
          <w:color w:val="000000" w:themeColor="text1"/>
          <w:lang w:val="cs-CZ"/>
        </w:rPr>
      </w:pPr>
      <w:bookmarkStart w:id="158" w:name="X71426cb5e169372f535b05d7dacc5a0e703089a"/>
      <w:r w:rsidRPr="00EC2739">
        <w:rPr>
          <w:color w:val="000000" w:themeColor="text1"/>
          <w:lang w:val="cs-CZ"/>
        </w:rPr>
        <w:t>Pokračování v poskytování zdravotních služeb</w:t>
      </w:r>
      <w:bookmarkEnd w:id="158"/>
    </w:p>
    <w:p w:rsidR="005B7AE3" w:rsidRPr="00EC2739" w:rsidRDefault="00000000">
      <w:pPr>
        <w:pStyle w:val="FirstParagraph"/>
        <w:rPr>
          <w:color w:val="000000" w:themeColor="text1"/>
          <w:lang w:val="cs-CZ"/>
        </w:rPr>
      </w:pPr>
      <w:r w:rsidRPr="00EC2739">
        <w:rPr>
          <w:color w:val="000000" w:themeColor="text1"/>
          <w:lang w:val="cs-CZ"/>
        </w:rPr>
        <w:t>(1) Zemře-li poskytovatel a nejde-li o osobu uvedenou v § 16 odst. 2, může na základě jeho oprávnění k poskytování zdravotních služeb pokračovat v poskytování zdravotních služeb jiná fyzická osoba nebo právnická osoba, jestliže</w:t>
      </w:r>
    </w:p>
    <w:p w:rsidR="005B7AE3" w:rsidRPr="00EC2739" w:rsidRDefault="00000000">
      <w:pPr>
        <w:pStyle w:val="Odstavec-posun-minus1r"/>
        <w:rPr>
          <w:color w:val="000000" w:themeColor="text1"/>
          <w:lang w:val="cs-CZ"/>
        </w:rPr>
      </w:pPr>
      <w:r w:rsidRPr="00EC2739">
        <w:rPr>
          <w:color w:val="000000" w:themeColor="text1"/>
          <w:lang w:val="cs-CZ"/>
        </w:rPr>
        <w:t>a) je oprávněna užívat zdravotnické zařízení, v němž poskytoval zdravotní služby zemřelý poskytovatel,</w:t>
      </w:r>
    </w:p>
    <w:p w:rsidR="005B7AE3" w:rsidRPr="00EC2739" w:rsidRDefault="00000000">
      <w:pPr>
        <w:pStyle w:val="Odstavec-posun-minus1r"/>
        <w:rPr>
          <w:color w:val="000000" w:themeColor="text1"/>
          <w:lang w:val="cs-CZ"/>
        </w:rPr>
      </w:pPr>
      <w:r w:rsidRPr="00EC2739">
        <w:rPr>
          <w:color w:val="000000" w:themeColor="text1"/>
          <w:lang w:val="cs-CZ"/>
        </w:rPr>
        <w:t>b) jsou splněny podmínky uvedené v § 16 odst. 1, jde-li o fyzickou osobu, nebo podmínky uvedené v § 16 odst. 3 písm. a) až d), jde-li o právnickou osobu,</w:t>
      </w:r>
    </w:p>
    <w:p w:rsidR="005B7AE3" w:rsidRPr="00EC2739" w:rsidRDefault="00000000">
      <w:pPr>
        <w:pStyle w:val="Odstavec-posun-minus1r"/>
        <w:rPr>
          <w:color w:val="000000" w:themeColor="text1"/>
          <w:lang w:val="cs-CZ"/>
        </w:rPr>
      </w:pPr>
      <w:r w:rsidRPr="00EC2739">
        <w:rPr>
          <w:color w:val="000000" w:themeColor="text1"/>
          <w:lang w:val="cs-CZ"/>
        </w:rPr>
        <w:t>c) do 15 dnů ode dne úmrtí poskytovatele písemně oznámí příslušnému správnímu orgánu úmysl pokračovat v poskytování zdravotních služeb.</w:t>
      </w:r>
    </w:p>
    <w:p w:rsidR="005B7AE3" w:rsidRPr="00EC2739" w:rsidRDefault="00000000">
      <w:pPr>
        <w:pStyle w:val="Zkladntext"/>
        <w:rPr>
          <w:color w:val="000000" w:themeColor="text1"/>
          <w:lang w:val="cs-CZ"/>
        </w:rPr>
      </w:pPr>
      <w:r w:rsidRPr="00EC2739">
        <w:rPr>
          <w:color w:val="000000" w:themeColor="text1"/>
          <w:lang w:val="cs-CZ"/>
        </w:rPr>
        <w:t>Osoba, která pokračuje v poskytování zdravotních služeb, má práva a povinnosti poskytovatele.</w:t>
      </w:r>
    </w:p>
    <w:p w:rsidR="005B7AE3" w:rsidRPr="00EC2739" w:rsidRDefault="00000000">
      <w:pPr>
        <w:pStyle w:val="Zkladntext"/>
        <w:rPr>
          <w:color w:val="000000" w:themeColor="text1"/>
          <w:lang w:val="cs-CZ"/>
        </w:rPr>
      </w:pPr>
      <w:r w:rsidRPr="00EC2739">
        <w:rPr>
          <w:color w:val="000000" w:themeColor="text1"/>
          <w:lang w:val="cs-CZ"/>
        </w:rPr>
        <w:t>(2) Úmysl pokračovat v poskytování zdravotních služeb je osoba uvedená v odstavci 1 povinna písemně oznámit do 15 dnů ode dne úmrtí poskytovatele též zdravotním pojišťovnám, se kterými měl zemřelý poskytovatel ke dni úmrtí uzavřeny smlouvy podle zákona o veřejném zdravotním pojištění. Oznámí-li úmysl pokračovat v poskytování zdravotních služeb více osob, může v poskytování zdravotních služeb pokračovat ta z nich, na které se písemně dohodly; podpisy na dohodě musí být úředně ověřeny. K uzavření dohody vyzve osoby, které oznámily úmysl pokračovat v poskytování zdravotních služeb, příslušný správní orgán, jenž současně stanoví lhůtu, ve které mu má být dohoda předložena.</w:t>
      </w:r>
    </w:p>
    <w:p w:rsidR="005B7AE3" w:rsidRPr="00EC2739" w:rsidRDefault="00000000">
      <w:pPr>
        <w:pStyle w:val="Zkladntext"/>
        <w:rPr>
          <w:color w:val="000000" w:themeColor="text1"/>
          <w:lang w:val="cs-CZ"/>
        </w:rPr>
      </w:pPr>
      <w:r w:rsidRPr="00EC2739">
        <w:rPr>
          <w:color w:val="000000" w:themeColor="text1"/>
          <w:lang w:val="cs-CZ"/>
        </w:rPr>
        <w:t xml:space="preserve">(3) V poskytování zdravotních služeb musí být pokračováno nejpozději do 60 dnů ode dne úmrtí poskytovatele. Osoba uvedená v odstavci 1 je povinna písemně oznámit příslušnému správnímu orgánu datum, od kterého pokračuje v poskytování zdravotních služeb, a to nejpozději do 10 dnů od tohoto data. Součástí oznámení jsou doklady prokazující splnění podmínek uvedených v § 16 odst. 1 písm. a) až e), jde-li o fyzickou osobu, nebo v § 16 odst. 3 písm. a) a b), jde-li o právnickou osobu, a dále prohlášení, že oznamovatel je oprávněn užívat k poskytování zdravotních služeb zdravotnické zařízení, v němž poskytoval zdravotní služby zemřelý poskytovatel, prohlášení o splnění podmínky uvedené § 16 odst. 1 písm. k), jde-li o fyzickou osobu, nebo v § 16 odst. 3 písm. d), jde-li o právnickou osobu, a prohlášení, že jsou nadále splněny podmínky podle § 16 odst. 1 písm. f) až j). Došlo-li ke změně technického nebo věcného vybavení zdravotnického zařízení nebo ke změně personálního zabezpečení zdravotních služeb, jsou součástí oznámení též doklady prokazující splnění podmínek uvedených v § 16 odst. 1 písm. f) a g). Došlo-li ke změně podmínek, za kterých bylo vydáno závazné stanovisko uvedené v </w:t>
      </w:r>
      <w:r w:rsidRPr="00EC2739">
        <w:rPr>
          <w:color w:val="000000" w:themeColor="text1"/>
          <w:lang w:val="cs-CZ"/>
        </w:rPr>
        <w:lastRenderedPageBreak/>
        <w:t>§ 16 odst. 1 písm. h) nebo schválen provozní řád uvedený v § 16 odst. 1 písm. i), jsou součástí oznámení též nové doklady uvedené v § 18 odst. 2 písm. a) bodě 6, nebo 8.</w:t>
      </w:r>
    </w:p>
    <w:p w:rsidR="005B7AE3" w:rsidRPr="00EC2739" w:rsidRDefault="00000000">
      <w:pPr>
        <w:pStyle w:val="Zkladntext"/>
        <w:rPr>
          <w:color w:val="000000" w:themeColor="text1"/>
          <w:lang w:val="cs-CZ"/>
        </w:rPr>
      </w:pPr>
      <w:r w:rsidRPr="00EC2739">
        <w:rPr>
          <w:color w:val="000000" w:themeColor="text1"/>
          <w:lang w:val="cs-CZ"/>
        </w:rPr>
        <w:t>(4) Jsou-li splněny podmínky pro pokračování v poskytování zdravotních služeb, vydá příslušný správní orgán na základě oznámení podle odstavce 3 oznamovateli osvědčení o splnění těchto podmínek. Příslušný správní orgán zašle stejnopis písemného vyhotovení osvědčení do 10 dnů ode dne jeho vydání zdravotním pojišťovnám uvedeným v odstavci 2 a subjektům uvedeným v § 19 odst. 4. Příslušný správní orgán vydání osvědčení zaznamená do 3 pracovních dnů ode dne jeho vydání do Národního registru poskytovatelů a prostřednictvím tohoto registru zapíše příslušné referenční údaje nebo změny příslušných referenčních údajů do registru osob. Jestliže nejsou splněny podmínky pro postup podle věty první, příslušný správní orgán rozhodne o tom, že oznamovatel nesplnil podmínky pro pokračování v poskytování zdravotních služeb. Odvolání proti tomuto rozhodnutí nemá odkladný účinek.</w:t>
      </w:r>
    </w:p>
    <w:p w:rsidR="005B7AE3" w:rsidRPr="00EC2739" w:rsidRDefault="00000000">
      <w:pPr>
        <w:pStyle w:val="Zkladntext"/>
        <w:rPr>
          <w:color w:val="000000" w:themeColor="text1"/>
          <w:lang w:val="cs-CZ"/>
        </w:rPr>
      </w:pPr>
      <w:r w:rsidRPr="00EC2739">
        <w:rPr>
          <w:color w:val="000000" w:themeColor="text1"/>
          <w:lang w:val="cs-CZ"/>
        </w:rPr>
        <w:t>(5) Dnem zániku oprávnění k poskytování zdravotních služeb zemřelého poskytovatele zaniká též právo pokračovat v poskytování zdravotních služeb; poté může poskytovatel poskytovat zdravotní služby ve zdravotnickém zařízení, v němž poskytoval zdravotní služby zemřelý poskytovatel, pouze na základě vlastního oprávnění k poskytování zdravotních služeb. Oprávnění k poskytování zdravotních služeb zemřelého poskytovatele zanikne marným uplynutím lhůty pro oznámení úmyslu pokračovat v poskytování zdravotních služeb podle odstavce 1 písm. c), marným uplynutím lhůty pro předložení dohody příslušnému správnímu orgánu podle odstavce 2, marným uplynutím lhůty pro pokračování v poskytování zdravotních služeb podle odstavce 3 nebo dnem nabytí právní moci rozhodnutí o tom, že nebyly splněny podmínky pro pokračování v poskytování zdravotních služeb. Oprávnění k poskytování zdravotních služeb zemřelého poskytovatele zanikne též uplynutím lhůty 90 dnů ode dne pokračování v poskytování zdravotních služeb uvedeného v oznámení podle odstavce 3; požádá-li však osoba pokračující v poskytování zdravotních služeb o udělení oprávnění k poskytování zdravotních služeb do 90 dnů ode dne pokračování v poskytování zdravotních služeb, oprávnění k poskytování zdravotních služeb zemřelého poskytovatele zanikne dnem nabytí právní moci rozhodnutí o žádosti.</w:t>
      </w:r>
    </w:p>
    <w:p w:rsidR="005B7AE3" w:rsidRPr="00EC2739" w:rsidRDefault="005B7AE3">
      <w:pPr>
        <w:pStyle w:val="Zkladntext"/>
        <w:rPr>
          <w:color w:val="000000" w:themeColor="text1"/>
          <w:lang w:val="cs-CZ"/>
        </w:rPr>
      </w:pPr>
      <w:bookmarkStart w:id="159" w:name="c_14044"/>
      <w:bookmarkEnd w:id="159"/>
    </w:p>
    <w:p w:rsidR="005B7AE3" w:rsidRPr="00EC2739" w:rsidRDefault="00000000">
      <w:pPr>
        <w:pStyle w:val="Nadpis2"/>
        <w:rPr>
          <w:color w:val="000000" w:themeColor="text1"/>
          <w:lang w:val="cs-CZ"/>
        </w:rPr>
      </w:pPr>
      <w:bookmarkStart w:id="160" w:name="část-čtvrtá"/>
      <w:r w:rsidRPr="00EC2739">
        <w:rPr>
          <w:color w:val="000000" w:themeColor="text1"/>
          <w:lang w:val="cs-CZ"/>
        </w:rPr>
        <w:t>ČÁST ČTVRTÁ</w:t>
      </w:r>
      <w:bookmarkEnd w:id="160"/>
    </w:p>
    <w:p w:rsidR="005B7AE3" w:rsidRPr="00EC2739" w:rsidRDefault="00000000">
      <w:pPr>
        <w:pStyle w:val="Nadpis2"/>
        <w:rPr>
          <w:color w:val="000000" w:themeColor="text1"/>
          <w:lang w:val="cs-CZ"/>
        </w:rPr>
      </w:pPr>
      <w:bookmarkStart w:id="161" w:name="X2ce6a1d60cd6a1d3757e7da6b13ad96d66cbbb3"/>
      <w:r w:rsidRPr="00EC2739">
        <w:rPr>
          <w:color w:val="000000" w:themeColor="text1"/>
          <w:lang w:val="cs-CZ"/>
        </w:rPr>
        <w:t>POSTAVENÍ PACIENTA A JINÝCH OSOB V SOUVISLOSTI S POSKYTOVÁNÍM ZDRAVOTNÍCH SLUŽEB</w:t>
      </w:r>
      <w:bookmarkEnd w:id="161"/>
    </w:p>
    <w:p w:rsidR="005B7AE3" w:rsidRPr="00EC2739" w:rsidRDefault="005B7AE3">
      <w:pPr>
        <w:pStyle w:val="FirstParagraph"/>
        <w:rPr>
          <w:color w:val="000000" w:themeColor="text1"/>
          <w:lang w:val="cs-CZ"/>
        </w:rPr>
      </w:pPr>
      <w:bookmarkStart w:id="162" w:name="c_14057"/>
      <w:bookmarkEnd w:id="162"/>
    </w:p>
    <w:p w:rsidR="005B7AE3" w:rsidRPr="00EC2739" w:rsidRDefault="00000000">
      <w:pPr>
        <w:pStyle w:val="Nadpis3"/>
        <w:rPr>
          <w:color w:val="000000" w:themeColor="text1"/>
          <w:lang w:val="cs-CZ"/>
        </w:rPr>
      </w:pPr>
      <w:bookmarkStart w:id="163" w:name="hlava-i-1"/>
      <w:r w:rsidRPr="00EC2739">
        <w:rPr>
          <w:color w:val="000000" w:themeColor="text1"/>
          <w:lang w:val="cs-CZ"/>
        </w:rPr>
        <w:t>HLAVA I</w:t>
      </w:r>
      <w:bookmarkEnd w:id="163"/>
    </w:p>
    <w:p w:rsidR="005B7AE3" w:rsidRPr="00EC2739" w:rsidRDefault="00000000">
      <w:pPr>
        <w:pStyle w:val="Nadpis3"/>
        <w:rPr>
          <w:color w:val="000000" w:themeColor="text1"/>
          <w:lang w:val="cs-CZ"/>
        </w:rPr>
      </w:pPr>
      <w:bookmarkStart w:id="164" w:name="X41d635e4bccb520ac08131813186f7d6c517407"/>
      <w:r w:rsidRPr="00EC2739">
        <w:rPr>
          <w:color w:val="000000" w:themeColor="text1"/>
          <w:lang w:val="cs-CZ"/>
        </w:rPr>
        <w:t>PRÁVA A POVINNOSTI PACIENTA A JINÝCH OSOB</w:t>
      </w:r>
      <w:bookmarkEnd w:id="164"/>
    </w:p>
    <w:p w:rsidR="005B7AE3" w:rsidRPr="00EC2739" w:rsidRDefault="00000000">
      <w:pPr>
        <w:pStyle w:val="Nadpis5"/>
        <w:rPr>
          <w:color w:val="000000" w:themeColor="text1"/>
          <w:lang w:val="cs-CZ"/>
        </w:rPr>
      </w:pPr>
      <w:bookmarkStart w:id="165" w:name="práva-pacienta"/>
      <w:r w:rsidRPr="00EC2739">
        <w:rPr>
          <w:color w:val="000000" w:themeColor="text1"/>
          <w:lang w:val="cs-CZ"/>
        </w:rPr>
        <w:t>Práva pacienta</w:t>
      </w:r>
      <w:bookmarkEnd w:id="165"/>
    </w:p>
    <w:p w:rsidR="005B7AE3" w:rsidRPr="00EC2739" w:rsidRDefault="00000000">
      <w:pPr>
        <w:pStyle w:val="FirstParagraph"/>
        <w:rPr>
          <w:color w:val="000000" w:themeColor="text1"/>
          <w:lang w:val="cs-CZ"/>
        </w:rPr>
      </w:pPr>
      <w:bookmarkStart w:id="166" w:name="c_14068"/>
      <w:bookmarkStart w:id="167" w:name="pa_28"/>
      <w:bookmarkEnd w:id="166"/>
      <w:bookmarkEnd w:id="167"/>
      <w:r w:rsidRPr="00EC2739">
        <w:rPr>
          <w:color w:val="000000" w:themeColor="text1"/>
          <w:lang w:val="cs-CZ"/>
        </w:rPr>
        <w:t xml:space="preserve"> </w:t>
      </w:r>
      <w:bookmarkStart w:id="168" w:name="p_28"/>
      <w:bookmarkEnd w:id="168"/>
    </w:p>
    <w:p w:rsidR="005B7AE3" w:rsidRPr="00EC2739" w:rsidRDefault="00000000">
      <w:pPr>
        <w:pStyle w:val="H5-center"/>
        <w:rPr>
          <w:color w:val="000000" w:themeColor="text1"/>
          <w:lang w:val="cs-CZ"/>
        </w:rPr>
      </w:pPr>
      <w:r w:rsidRPr="00EC2739">
        <w:rPr>
          <w:color w:val="000000" w:themeColor="text1"/>
          <w:lang w:val="cs-CZ"/>
        </w:rPr>
        <w:t>§ 28  </w:t>
      </w:r>
    </w:p>
    <w:p w:rsidR="005B7AE3" w:rsidRPr="00EC2739" w:rsidRDefault="00000000">
      <w:pPr>
        <w:pStyle w:val="Zkladntext"/>
        <w:rPr>
          <w:color w:val="000000" w:themeColor="text1"/>
          <w:lang w:val="cs-CZ"/>
        </w:rPr>
      </w:pPr>
      <w:r w:rsidRPr="00EC2739">
        <w:rPr>
          <w:color w:val="000000" w:themeColor="text1"/>
          <w:lang w:val="cs-CZ"/>
        </w:rPr>
        <w:t>(1) Zdravotní služby lze pacientovi poskytnout pouze s jeho svobodným a informovaným souhlasem, nestanoví-li tento zákon jinak.</w:t>
      </w:r>
    </w:p>
    <w:p w:rsidR="005B7AE3" w:rsidRPr="00EC2739" w:rsidRDefault="00000000">
      <w:pPr>
        <w:pStyle w:val="Zkladntext"/>
        <w:rPr>
          <w:color w:val="000000" w:themeColor="text1"/>
          <w:lang w:val="cs-CZ"/>
        </w:rPr>
      </w:pPr>
      <w:r w:rsidRPr="00EC2739">
        <w:rPr>
          <w:color w:val="000000" w:themeColor="text1"/>
          <w:lang w:val="cs-CZ"/>
        </w:rPr>
        <w:t>(2) Pacient má právo na poskytování zdravotních služeb na náležité odborné úrovni.</w:t>
      </w:r>
    </w:p>
    <w:p w:rsidR="005B7AE3" w:rsidRPr="00EC2739" w:rsidRDefault="00000000">
      <w:pPr>
        <w:pStyle w:val="Zkladntext"/>
        <w:rPr>
          <w:color w:val="000000" w:themeColor="text1"/>
          <w:lang w:val="cs-CZ"/>
        </w:rPr>
      </w:pPr>
      <w:r w:rsidRPr="00EC2739">
        <w:rPr>
          <w:color w:val="000000" w:themeColor="text1"/>
          <w:lang w:val="cs-CZ"/>
        </w:rPr>
        <w:t>(3) Pacient má při poskytování zdravotních služeb dále právo</w:t>
      </w:r>
    </w:p>
    <w:p w:rsidR="005B7AE3" w:rsidRPr="00EC2739" w:rsidRDefault="00000000">
      <w:pPr>
        <w:pStyle w:val="Odstavec-posun-minus1r"/>
        <w:rPr>
          <w:color w:val="000000" w:themeColor="text1"/>
          <w:lang w:val="cs-CZ"/>
        </w:rPr>
      </w:pPr>
      <w:r w:rsidRPr="00EC2739">
        <w:rPr>
          <w:color w:val="000000" w:themeColor="text1"/>
          <w:lang w:val="cs-CZ"/>
        </w:rPr>
        <w:lastRenderedPageBreak/>
        <w:t>a) na úctu, důstojné zacházení, na ohleduplnost a respektování soukromí při poskytování zdravotních služeb v souladu s charakterem poskytovaných zdravotních služeb,</w:t>
      </w:r>
    </w:p>
    <w:p w:rsidR="005B7AE3" w:rsidRPr="00EC2739" w:rsidRDefault="00000000">
      <w:pPr>
        <w:pStyle w:val="Odstavec-posun-minus1r"/>
        <w:rPr>
          <w:color w:val="000000" w:themeColor="text1"/>
          <w:lang w:val="cs-CZ"/>
        </w:rPr>
      </w:pPr>
      <w:r w:rsidRPr="00EC2739">
        <w:rPr>
          <w:color w:val="000000" w:themeColor="text1"/>
          <w:lang w:val="cs-CZ"/>
        </w:rPr>
        <w:t>b) zvolit si poskytovatele oprávněného k poskytnutí zdravotních služeb, které odpovídají zdravotním potřebám pacienta, a zdravotnické zařízení, pokud tento zákon nebo jiné právní předpisy nestanoví jinak,</w:t>
      </w:r>
    </w:p>
    <w:p w:rsidR="005B7AE3" w:rsidRPr="00EC2739" w:rsidRDefault="00000000">
      <w:pPr>
        <w:pStyle w:val="Odstavec-posun-minus1r"/>
        <w:rPr>
          <w:color w:val="000000" w:themeColor="text1"/>
          <w:lang w:val="cs-CZ"/>
        </w:rPr>
      </w:pPr>
      <w:r w:rsidRPr="00EC2739">
        <w:rPr>
          <w:color w:val="000000" w:themeColor="text1"/>
          <w:lang w:val="cs-CZ"/>
        </w:rPr>
        <w:t>c) vyžádat si konzultační služby od jiného poskytovatele, popřípadě zdravotnického pracovníka, než který mu poskytuje zdravotní služby; to neplatí, jde-li o poskytování neodkladné péče nebo o osoby ve výkonu vazby, trestu odnětí svobody nebo zabezpečovací detence,</w:t>
      </w:r>
    </w:p>
    <w:p w:rsidR="005B7AE3" w:rsidRPr="00EC2739" w:rsidRDefault="00000000">
      <w:pPr>
        <w:pStyle w:val="Odstavec-posun-minus1r"/>
        <w:rPr>
          <w:color w:val="000000" w:themeColor="text1"/>
          <w:lang w:val="cs-CZ"/>
        </w:rPr>
      </w:pPr>
      <w:r w:rsidRPr="00EC2739">
        <w:rPr>
          <w:color w:val="000000" w:themeColor="text1"/>
          <w:lang w:val="cs-CZ"/>
        </w:rPr>
        <w:t>d) být seznámen s vnitřním řádem zdravotnického zařízení lůžkové nebo jednodenní péče (dále jen „vnitřní řád“),</w:t>
      </w:r>
    </w:p>
    <w:p w:rsidR="005B7AE3" w:rsidRPr="00EC2739" w:rsidRDefault="00000000">
      <w:pPr>
        <w:pStyle w:val="Odstavec-posun-minus1r"/>
        <w:rPr>
          <w:color w:val="000000" w:themeColor="text1"/>
          <w:lang w:val="cs-CZ"/>
        </w:rPr>
      </w:pPr>
      <w:r w:rsidRPr="00EC2739">
        <w:rPr>
          <w:color w:val="000000" w:themeColor="text1"/>
          <w:lang w:val="cs-CZ"/>
        </w:rPr>
        <w:t>e) na</w:t>
      </w:r>
    </w:p>
    <w:p w:rsidR="005B7AE3" w:rsidRPr="00EC2739" w:rsidRDefault="00000000">
      <w:pPr>
        <w:pStyle w:val="Odstavec-posun2-minus1r"/>
        <w:rPr>
          <w:color w:val="000000" w:themeColor="text1"/>
          <w:lang w:val="cs-CZ"/>
        </w:rPr>
      </w:pPr>
      <w:r w:rsidRPr="00EC2739">
        <w:rPr>
          <w:color w:val="000000" w:themeColor="text1"/>
          <w:lang w:val="cs-CZ"/>
        </w:rPr>
        <w:t>1. nepřetržitou přítomnost zákonného zástupce, popřípadě osoby určené zákonným zástupcem, pěstouna nebo jiné osoby, do jejíž péče byl pacient na základě rozhodnutí soudu nebo jiného orgánu svěřen, je-li nezletilou osobou,</w:t>
      </w:r>
    </w:p>
    <w:p w:rsidR="005B7AE3" w:rsidRPr="00EC2739" w:rsidRDefault="00000000">
      <w:pPr>
        <w:pStyle w:val="Odstavec-posun2-minus1r"/>
        <w:rPr>
          <w:color w:val="000000" w:themeColor="text1"/>
          <w:lang w:val="cs-CZ"/>
        </w:rPr>
      </w:pPr>
      <w:r w:rsidRPr="00EC2739">
        <w:rPr>
          <w:color w:val="000000" w:themeColor="text1"/>
          <w:lang w:val="cs-CZ"/>
        </w:rPr>
        <w:t>2. nepřetržitou přítomnost opatrovníka, popřípadě osoby určené opatrovníkem, je-li osobou, jejíž svéprávnost je omezena tak, že není způsobilá posoudit poskytnutí zdravotních služeb, popřípadě důsledky jejich poskytnutí (dále jen „pacient s omezenou svéprávností“),</w:t>
      </w:r>
    </w:p>
    <w:p w:rsidR="005B7AE3" w:rsidRPr="00EC2739" w:rsidRDefault="00000000">
      <w:pPr>
        <w:pStyle w:val="Odstavec-posun2-minus1r"/>
        <w:rPr>
          <w:color w:val="000000" w:themeColor="text1"/>
          <w:lang w:val="cs-CZ"/>
        </w:rPr>
      </w:pPr>
      <w:r w:rsidRPr="00EC2739">
        <w:rPr>
          <w:color w:val="000000" w:themeColor="text1"/>
          <w:lang w:val="cs-CZ"/>
        </w:rPr>
        <w:t>3. přítomnost osoby blízké nebo osoby určené pacientem,</w:t>
      </w:r>
    </w:p>
    <w:p w:rsidR="005B7AE3" w:rsidRPr="00EC2739" w:rsidRDefault="00000000">
      <w:pPr>
        <w:pStyle w:val="Odstavec-posun-minus1r"/>
        <w:rPr>
          <w:color w:val="000000" w:themeColor="text1"/>
          <w:lang w:val="cs-CZ"/>
        </w:rPr>
      </w:pPr>
      <w:r w:rsidRPr="00EC2739">
        <w:rPr>
          <w:color w:val="000000" w:themeColor="text1"/>
          <w:lang w:val="cs-CZ"/>
        </w:rPr>
        <w:t>a to v souladu s jinými právními předpisy a vnitřním řádem, a nenaruší-li přítomnost těchto osob poskytnutí zdravotních služeb; to neplatí, jde-li o osoby ve výkonu vazby, trestu odnětí svobody nebo zabezpečovací detence; tím není dotčen § 47 odst. 1 písm. b),</w:t>
      </w:r>
    </w:p>
    <w:p w:rsidR="005B7AE3" w:rsidRPr="00EC2739" w:rsidRDefault="00000000">
      <w:pPr>
        <w:pStyle w:val="Odstavec-posun-minus1r"/>
        <w:rPr>
          <w:color w:val="000000" w:themeColor="text1"/>
          <w:lang w:val="cs-CZ"/>
        </w:rPr>
      </w:pPr>
      <w:r w:rsidRPr="00EC2739">
        <w:rPr>
          <w:color w:val="000000" w:themeColor="text1"/>
          <w:lang w:val="cs-CZ"/>
        </w:rPr>
        <w:t>f) být předem informován o ceně poskytovaných zdravotních služeb nehrazených nebo částečně hrazených z veřejného zdravotního pojištění a o způsobu jejich úhrady, pokud to jeho zdravotní stav umožňuje,</w:t>
      </w:r>
    </w:p>
    <w:p w:rsidR="005B7AE3" w:rsidRPr="00EC2739" w:rsidRDefault="00000000">
      <w:pPr>
        <w:pStyle w:val="Odstavec-posun-minus1r"/>
        <w:rPr>
          <w:color w:val="000000" w:themeColor="text1"/>
          <w:lang w:val="cs-CZ"/>
        </w:rPr>
      </w:pPr>
      <w:r w:rsidRPr="00EC2739">
        <w:rPr>
          <w:color w:val="000000" w:themeColor="text1"/>
          <w:lang w:val="cs-CZ"/>
        </w:rPr>
        <w:t>g) znát jméno, popřípadě jména, a příjmení zdravotnických pracovníků a jiných odborných pracovníků přímo zúčastněných na poskytování zdravotních služeb a osob připravujících se u poskytovatele na výkon zdravotnického povolání, které jsou při poskytování zdravotních služeb přítomny, popřípadě provádějí činnosti, které jsou součástí výuky,</w:t>
      </w:r>
    </w:p>
    <w:p w:rsidR="005B7AE3" w:rsidRPr="00EC2739" w:rsidRDefault="00000000">
      <w:pPr>
        <w:pStyle w:val="Odstavec-posun-minus1r"/>
        <w:rPr>
          <w:color w:val="000000" w:themeColor="text1"/>
          <w:lang w:val="cs-CZ"/>
        </w:rPr>
      </w:pPr>
      <w:r w:rsidRPr="00EC2739">
        <w:rPr>
          <w:color w:val="000000" w:themeColor="text1"/>
          <w:lang w:val="cs-CZ"/>
        </w:rPr>
        <w:t>h) odmítnout přítomnost osob, které nejsou na poskytování zdravotních služeb přímo zúčastněny, a osob připravujících se na výkon povolání zdravotnického pracovníka,</w:t>
      </w:r>
    </w:p>
    <w:p w:rsidR="005B7AE3" w:rsidRPr="00EC2739" w:rsidRDefault="00000000">
      <w:pPr>
        <w:pStyle w:val="Odstavec-posun-minus1r"/>
        <w:rPr>
          <w:color w:val="000000" w:themeColor="text1"/>
          <w:lang w:val="cs-CZ"/>
        </w:rPr>
      </w:pPr>
      <w:r w:rsidRPr="00EC2739">
        <w:rPr>
          <w:color w:val="000000" w:themeColor="text1"/>
          <w:lang w:val="cs-CZ"/>
        </w:rPr>
        <w:t>i) přijímat návštěvy ve zdravotnickém zařízení lůžkové nebo jednodenní péče, a to s ohledem na svůj zdravotní stav a v souladu s vnitřním řádem a způsobem, který neporušuje práva ostatních pacientů, pokud tento zákon nebo jiný právní předpis nestanoví jinak,</w:t>
      </w:r>
    </w:p>
    <w:p w:rsidR="005B7AE3" w:rsidRPr="00EC2739" w:rsidRDefault="00000000">
      <w:pPr>
        <w:pStyle w:val="Odstavec-posun-minus1r"/>
        <w:rPr>
          <w:color w:val="000000" w:themeColor="text1"/>
          <w:lang w:val="cs-CZ"/>
        </w:rPr>
      </w:pPr>
      <w:r w:rsidRPr="00EC2739">
        <w:rPr>
          <w:color w:val="000000" w:themeColor="text1"/>
          <w:lang w:val="cs-CZ"/>
        </w:rPr>
        <w:t>j) přijímat ve zdravotnickém zařízení lůžkové nebo jednodenní péče duchovní péči a duchovní podporu od duchovních církví a náboženských společností registrovaných v České republice nebo od osob pověřených výkonem duchovenské činnosti (dále jen „duchovní“) v souladu s vnitřním řádem a způsobem, který neporušuje práva ostatních pacientů, a s ohledem na svůj zdravotní stav, nestanoví-li jiný právní předpis jinak; návštěvu duchovního nelze pacientovi odepřít v případech ohrožení jeho života nebo vážného poškození zdraví, nestanoví-li jiný právní předpis jinak,</w:t>
      </w:r>
    </w:p>
    <w:p w:rsidR="005B7AE3" w:rsidRPr="00EC2739" w:rsidRDefault="00000000">
      <w:pPr>
        <w:pStyle w:val="Odstavec-posun-minus1r"/>
        <w:rPr>
          <w:color w:val="000000" w:themeColor="text1"/>
          <w:lang w:val="cs-CZ"/>
        </w:rPr>
      </w:pPr>
      <w:r w:rsidRPr="00EC2739">
        <w:rPr>
          <w:color w:val="000000" w:themeColor="text1"/>
          <w:lang w:val="cs-CZ"/>
        </w:rPr>
        <w:t>k) na poskytování zdravotních služeb v co nejméně omezujícím prostředí při zajištění kvality a bezpečí poskytovaných zdravotních služeb.</w:t>
      </w:r>
    </w:p>
    <w:p w:rsidR="005B7AE3" w:rsidRPr="00EC2739" w:rsidRDefault="00000000">
      <w:pPr>
        <w:pStyle w:val="Zkladntext"/>
        <w:rPr>
          <w:color w:val="000000" w:themeColor="text1"/>
          <w:lang w:val="cs-CZ"/>
        </w:rPr>
      </w:pPr>
      <w:r w:rsidRPr="00EC2739">
        <w:rPr>
          <w:color w:val="000000" w:themeColor="text1"/>
          <w:lang w:val="cs-CZ"/>
        </w:rPr>
        <w:t>(4) Pacient, s omezenou svéprávností nebo který je nezletilý, může požadovat, aby při poskytování zdravotních služeb nebyla přítomna osoba podle odstavce 3 písm. e), uvádí-li, že jde o osobu, která ho týrá nebo jinak zneužívá či zanedbává. V tomto případě se postupuje podle § 35 odst. 5.</w:t>
      </w:r>
    </w:p>
    <w:p w:rsidR="005B7AE3" w:rsidRPr="00EC2739" w:rsidRDefault="00000000">
      <w:pPr>
        <w:pStyle w:val="Zkladntext"/>
        <w:rPr>
          <w:color w:val="000000" w:themeColor="text1"/>
          <w:lang w:val="cs-CZ"/>
        </w:rPr>
      </w:pPr>
      <w:r w:rsidRPr="00EC2739">
        <w:rPr>
          <w:color w:val="000000" w:themeColor="text1"/>
          <w:lang w:val="cs-CZ"/>
        </w:rPr>
        <w:lastRenderedPageBreak/>
        <w:t>(5) Práva pacienta uvedená v odstavci 3 písm. c), e), i) a j) nemůže uplatnit pacient, kterému je poskytována záchytná služba nebo který je povinen se podrobit odbornému lékařskému vyšetření podle zákona o ochraně zdraví před škodlivými účinky návykových látek. Tento pacient rovněž nemůže při uplatňování práva podle odstavce 3 písm. h) odmítnout přítomnost příslušníka Policie České republiky, příslušníka Vojenské policie, strážníka obecní policie nebo příslušníka Vězeňské služby České republiky (dále jen "Vězeňská služba"), který na žádost poskytovatele poskytuje součinnost při poskytování záchytné služby nebo při vyšetření podle věty první.</w:t>
      </w:r>
    </w:p>
    <w:p w:rsidR="005B7AE3" w:rsidRPr="00EC2739" w:rsidRDefault="00000000">
      <w:pPr>
        <w:pStyle w:val="Zkladntext"/>
        <w:rPr>
          <w:color w:val="000000" w:themeColor="text1"/>
          <w:lang w:val="cs-CZ"/>
        </w:rPr>
      </w:pPr>
      <w:bookmarkStart w:id="169" w:name="c_14779"/>
      <w:bookmarkStart w:id="170" w:name="pa_29"/>
      <w:bookmarkEnd w:id="169"/>
      <w:bookmarkEnd w:id="170"/>
      <w:r w:rsidRPr="00EC2739">
        <w:rPr>
          <w:color w:val="000000" w:themeColor="text1"/>
          <w:lang w:val="cs-CZ"/>
        </w:rPr>
        <w:t xml:space="preserve"> </w:t>
      </w:r>
      <w:bookmarkStart w:id="171" w:name="p_29"/>
      <w:bookmarkEnd w:id="171"/>
    </w:p>
    <w:p w:rsidR="005B7AE3" w:rsidRPr="00EC2739" w:rsidRDefault="00000000">
      <w:pPr>
        <w:pStyle w:val="H5-center"/>
        <w:rPr>
          <w:color w:val="000000" w:themeColor="text1"/>
          <w:lang w:val="cs-CZ"/>
        </w:rPr>
      </w:pPr>
      <w:r w:rsidRPr="00EC2739">
        <w:rPr>
          <w:color w:val="000000" w:themeColor="text1"/>
          <w:lang w:val="cs-CZ"/>
        </w:rPr>
        <w:t>§ 29 </w:t>
      </w:r>
    </w:p>
    <w:p w:rsidR="005B7AE3" w:rsidRPr="00EC2739" w:rsidRDefault="00000000">
      <w:pPr>
        <w:pStyle w:val="Zkladntext"/>
        <w:rPr>
          <w:color w:val="000000" w:themeColor="text1"/>
          <w:lang w:val="cs-CZ"/>
        </w:rPr>
      </w:pPr>
      <w:r w:rsidRPr="00EC2739">
        <w:rPr>
          <w:color w:val="000000" w:themeColor="text1"/>
          <w:lang w:val="cs-CZ"/>
        </w:rPr>
        <w:t>(1) Volba poskytovatele a zdravotnického zařízení v případě nezletilých pacientů</w:t>
      </w:r>
    </w:p>
    <w:p w:rsidR="005B7AE3" w:rsidRPr="00EC2739" w:rsidRDefault="00000000">
      <w:pPr>
        <w:pStyle w:val="Odstavec-posun-minus1r"/>
        <w:rPr>
          <w:color w:val="000000" w:themeColor="text1"/>
          <w:lang w:val="cs-CZ"/>
        </w:rPr>
      </w:pPr>
      <w:r w:rsidRPr="00EC2739">
        <w:rPr>
          <w:color w:val="000000" w:themeColor="text1"/>
          <w:lang w:val="cs-CZ"/>
        </w:rPr>
        <w:t>a) umístěných do dětských domovů pro děti do 3 let věku, do školských zařízení pro výkon ústavní nebo ochranné výchovy, do zařízení sociálních služeb poskytujících pobytové služby, byla-li soudem nařízena ústavní nebo uložena ochranná výchova, nebo dětí svěřených do péče zařízení pro děti vyžadující okamžitou pomoc na základě rozhodnutí soudu náleží statutárnímu orgánu tohoto zařízení,</w:t>
      </w:r>
    </w:p>
    <w:p w:rsidR="005B7AE3" w:rsidRPr="00EC2739" w:rsidRDefault="00000000">
      <w:pPr>
        <w:pStyle w:val="Odstavec-posun-minus1r"/>
        <w:rPr>
          <w:color w:val="000000" w:themeColor="text1"/>
          <w:lang w:val="cs-CZ"/>
        </w:rPr>
      </w:pPr>
      <w:r w:rsidRPr="00EC2739">
        <w:rPr>
          <w:color w:val="000000" w:themeColor="text1"/>
          <w:lang w:val="cs-CZ"/>
        </w:rPr>
        <w:t>b) svěřených do pěstounské péče nebo do výchovy jiných osob náleží pěstounovi nebo jiné osobě, do jejíž péče byl pacient na základě rozhodnutí soudu nebo jiného orgánu svěřen (dále jen „pěstoun nebo jiná pečující osoba“),</w:t>
      </w:r>
    </w:p>
    <w:p w:rsidR="005B7AE3" w:rsidRPr="00EC2739" w:rsidRDefault="00000000">
      <w:pPr>
        <w:pStyle w:val="Odstavec-posun-minus1r"/>
        <w:rPr>
          <w:color w:val="000000" w:themeColor="text1"/>
          <w:lang w:val="cs-CZ"/>
        </w:rPr>
      </w:pPr>
      <w:r w:rsidRPr="00EC2739">
        <w:rPr>
          <w:color w:val="000000" w:themeColor="text1"/>
          <w:lang w:val="cs-CZ"/>
        </w:rPr>
        <w:t>c) umístěných společně s matkou ve výkonu vazby nebo trestu odnětí svobody náleží Vězeňské službě.</w:t>
      </w:r>
    </w:p>
    <w:p w:rsidR="005B7AE3" w:rsidRPr="00EC2739" w:rsidRDefault="00000000">
      <w:pPr>
        <w:pStyle w:val="Zkladntext"/>
        <w:rPr>
          <w:color w:val="000000" w:themeColor="text1"/>
          <w:lang w:val="cs-CZ"/>
        </w:rPr>
      </w:pPr>
      <w:r w:rsidRPr="00EC2739">
        <w:rPr>
          <w:color w:val="000000" w:themeColor="text1"/>
          <w:lang w:val="cs-CZ"/>
        </w:rPr>
        <w:t>(2) Možnost volby poskytovatele a zdravotnického zařízení se nevztahuje na</w:t>
      </w:r>
    </w:p>
    <w:p w:rsidR="005B7AE3" w:rsidRPr="00EC2739" w:rsidRDefault="00000000">
      <w:pPr>
        <w:pStyle w:val="Odstavec-posun-minus1r"/>
        <w:rPr>
          <w:color w:val="000000" w:themeColor="text1"/>
          <w:lang w:val="cs-CZ"/>
        </w:rPr>
      </w:pPr>
      <w:r w:rsidRPr="00EC2739">
        <w:rPr>
          <w:color w:val="000000" w:themeColor="text1"/>
          <w:lang w:val="cs-CZ"/>
        </w:rPr>
        <w:t>a) zdravotnickou záchrannou službu a poskytovatele, ke kterému poskytovatel zdravotnické záchranné služby pacienta převáží,</w:t>
      </w:r>
    </w:p>
    <w:p w:rsidR="005B7AE3" w:rsidRPr="00EC2739" w:rsidRDefault="00000000">
      <w:pPr>
        <w:pStyle w:val="Odstavec-posun-minus1r"/>
        <w:rPr>
          <w:color w:val="000000" w:themeColor="text1"/>
          <w:lang w:val="cs-CZ"/>
        </w:rPr>
      </w:pPr>
      <w:r w:rsidRPr="00EC2739">
        <w:rPr>
          <w:color w:val="000000" w:themeColor="text1"/>
          <w:lang w:val="cs-CZ"/>
        </w:rPr>
        <w:t>b) pracovnělékařské služby,</w:t>
      </w:r>
    </w:p>
    <w:p w:rsidR="005B7AE3" w:rsidRPr="00EC2739" w:rsidRDefault="00000000">
      <w:pPr>
        <w:pStyle w:val="Odstavec-posun-minus1r"/>
        <w:rPr>
          <w:color w:val="000000" w:themeColor="text1"/>
          <w:lang w:val="cs-CZ"/>
        </w:rPr>
      </w:pPr>
      <w:r w:rsidRPr="00EC2739">
        <w:rPr>
          <w:color w:val="000000" w:themeColor="text1"/>
          <w:lang w:val="cs-CZ"/>
        </w:rPr>
        <w:t>c) nařízenou izolaci, karanténu nebo ochranné léčení,</w:t>
      </w:r>
    </w:p>
    <w:p w:rsidR="005B7AE3" w:rsidRPr="00EC2739" w:rsidRDefault="00000000">
      <w:pPr>
        <w:pStyle w:val="Odstavec-posun-minus1r"/>
        <w:rPr>
          <w:color w:val="000000" w:themeColor="text1"/>
          <w:lang w:val="cs-CZ"/>
        </w:rPr>
      </w:pPr>
      <w:r w:rsidRPr="00EC2739">
        <w:rPr>
          <w:color w:val="000000" w:themeColor="text1"/>
          <w:lang w:val="cs-CZ"/>
        </w:rPr>
        <w:t>d) osoby umístěné v policejních celách zřízených u útvarů Policie České republiky; tyto osoby si mohou na své vlastní náklady přizvat k poskytnutí zdravotních služeb zvoleného zdravotnického pracovníka,</w:t>
      </w:r>
    </w:p>
    <w:p w:rsidR="005B7AE3" w:rsidRPr="00EC2739" w:rsidRDefault="00000000">
      <w:pPr>
        <w:pStyle w:val="Odstavec-posun-minus1r"/>
        <w:rPr>
          <w:color w:val="000000" w:themeColor="text1"/>
          <w:lang w:val="cs-CZ"/>
        </w:rPr>
      </w:pPr>
      <w:r w:rsidRPr="00EC2739">
        <w:rPr>
          <w:color w:val="000000" w:themeColor="text1"/>
          <w:lang w:val="cs-CZ"/>
        </w:rPr>
        <w:t>e) osoby ve výkonu vazby, trestu odnětí svobody, zabezpečovací detence, v zařízení pro zajištění cizinců nebo v přijímacím středisku,</w:t>
      </w:r>
    </w:p>
    <w:p w:rsidR="005B7AE3" w:rsidRPr="00EC2739" w:rsidRDefault="00000000">
      <w:pPr>
        <w:pStyle w:val="Odstavec-posun-minus1r"/>
        <w:rPr>
          <w:color w:val="000000" w:themeColor="text1"/>
          <w:lang w:val="cs-CZ"/>
        </w:rPr>
      </w:pPr>
      <w:r w:rsidRPr="00EC2739">
        <w:rPr>
          <w:color w:val="000000" w:themeColor="text1"/>
          <w:lang w:val="cs-CZ"/>
        </w:rPr>
        <w:t>f) osoby, jejichž zdravotní stav je posuzován pro účely poskytování služeb v oblasti zaměstnanosti</w:t>
      </w:r>
      <w:r w:rsidRPr="00EC2739">
        <w:rPr>
          <w:color w:val="000000" w:themeColor="text1"/>
          <w:vertAlign w:val="superscript"/>
          <w:lang w:val="cs-CZ"/>
        </w:rPr>
        <w:t>19)</w:t>
      </w:r>
      <w:r w:rsidRPr="00EC2739">
        <w:rPr>
          <w:color w:val="000000" w:themeColor="text1"/>
          <w:lang w:val="cs-CZ"/>
        </w:rPr>
        <w:t xml:space="preserve"> a pro účely sociálního zabezpečení</w:t>
      </w:r>
      <w:r w:rsidRPr="00EC2739">
        <w:rPr>
          <w:color w:val="000000" w:themeColor="text1"/>
          <w:vertAlign w:val="superscript"/>
          <w:lang w:val="cs-CZ"/>
        </w:rPr>
        <w:t>20)</w:t>
      </w:r>
      <w:r w:rsidRPr="00EC2739">
        <w:rPr>
          <w:color w:val="000000" w:themeColor="text1"/>
          <w:lang w:val="cs-CZ"/>
        </w:rPr>
        <w:t>,</w:t>
      </w:r>
    </w:p>
    <w:p w:rsidR="005B7AE3" w:rsidRPr="00EC2739" w:rsidRDefault="00000000">
      <w:pPr>
        <w:pStyle w:val="Odstavec-posun-minus1r"/>
        <w:rPr>
          <w:color w:val="000000" w:themeColor="text1"/>
          <w:lang w:val="cs-CZ"/>
        </w:rPr>
      </w:pPr>
      <w:r w:rsidRPr="00EC2739">
        <w:rPr>
          <w:color w:val="000000" w:themeColor="text1"/>
          <w:lang w:val="cs-CZ"/>
        </w:rPr>
        <w:t>g) vojáky v činné službě a vojáky v záloze zařazené v aktivní záloze za podmínek stanovených zákonem o vojácích z povolání,</w:t>
      </w:r>
    </w:p>
    <w:p w:rsidR="005B7AE3" w:rsidRPr="00EC2739" w:rsidRDefault="00000000">
      <w:pPr>
        <w:pStyle w:val="Odstavec-posun-minus1r"/>
        <w:rPr>
          <w:color w:val="000000" w:themeColor="text1"/>
          <w:lang w:val="cs-CZ"/>
        </w:rPr>
      </w:pPr>
      <w:r w:rsidRPr="00EC2739">
        <w:rPr>
          <w:color w:val="000000" w:themeColor="text1"/>
          <w:lang w:val="cs-CZ"/>
        </w:rPr>
        <w:t>h) případy, kdy jiný právní předpis stanoví posuzujícího poskytovatele, nebo jde-li o určení poskytovatele osobou k tomu oprávněnou na základě jiného právního předpisu,</w:t>
      </w:r>
    </w:p>
    <w:p w:rsidR="005B7AE3" w:rsidRPr="00EC2739" w:rsidRDefault="00000000">
      <w:pPr>
        <w:pStyle w:val="Odstavec-posun-minus1r"/>
        <w:rPr>
          <w:color w:val="000000" w:themeColor="text1"/>
          <w:lang w:val="cs-CZ"/>
        </w:rPr>
      </w:pPr>
      <w:r w:rsidRPr="00EC2739">
        <w:rPr>
          <w:color w:val="000000" w:themeColor="text1"/>
          <w:lang w:val="cs-CZ"/>
        </w:rPr>
        <w:t>i) záchytnou službu.</w:t>
      </w:r>
    </w:p>
    <w:p w:rsidR="005B7AE3" w:rsidRPr="00EC2739" w:rsidRDefault="00000000">
      <w:pPr>
        <w:pStyle w:val="Zkladntext"/>
        <w:rPr>
          <w:color w:val="000000" w:themeColor="text1"/>
          <w:lang w:val="cs-CZ"/>
        </w:rPr>
      </w:pPr>
      <w:bookmarkStart w:id="172" w:name="c_15114"/>
      <w:bookmarkStart w:id="173" w:name="pa_30"/>
      <w:bookmarkEnd w:id="172"/>
      <w:bookmarkEnd w:id="173"/>
      <w:r w:rsidRPr="00EC2739">
        <w:rPr>
          <w:color w:val="000000" w:themeColor="text1"/>
          <w:lang w:val="cs-CZ"/>
        </w:rPr>
        <w:t xml:space="preserve"> </w:t>
      </w:r>
      <w:bookmarkStart w:id="174" w:name="p_30"/>
      <w:bookmarkEnd w:id="174"/>
    </w:p>
    <w:p w:rsidR="005B7AE3" w:rsidRPr="00EC2739" w:rsidRDefault="00000000">
      <w:pPr>
        <w:pStyle w:val="H5-center"/>
        <w:rPr>
          <w:color w:val="000000" w:themeColor="text1"/>
          <w:lang w:val="cs-CZ"/>
        </w:rPr>
      </w:pPr>
      <w:r w:rsidRPr="00EC2739">
        <w:rPr>
          <w:color w:val="000000" w:themeColor="text1"/>
          <w:lang w:val="cs-CZ"/>
        </w:rPr>
        <w:t>§ 30 </w:t>
      </w:r>
    </w:p>
    <w:p w:rsidR="005B7AE3" w:rsidRPr="00EC2739" w:rsidRDefault="00000000">
      <w:pPr>
        <w:pStyle w:val="Zkladntext"/>
        <w:rPr>
          <w:color w:val="000000" w:themeColor="text1"/>
          <w:lang w:val="cs-CZ"/>
        </w:rPr>
      </w:pPr>
      <w:r w:rsidRPr="00EC2739">
        <w:rPr>
          <w:color w:val="000000" w:themeColor="text1"/>
          <w:lang w:val="cs-CZ"/>
        </w:rPr>
        <w:t xml:space="preserve">(1) Pacient se smyslovým postižením nebo s těžkými komunikačními problémy zapříčiněnými zdravotními důvody má při komunikaci související s poskytováním zdravotních služeb právo dorozumívat se způsobem pro něj srozumitelným a dorozumívacími prostředky, které si sám zvolí, </w:t>
      </w:r>
      <w:r w:rsidRPr="00EC2739">
        <w:rPr>
          <w:color w:val="000000" w:themeColor="text1"/>
          <w:lang w:val="cs-CZ"/>
        </w:rPr>
        <w:lastRenderedPageBreak/>
        <w:t>včetně způsobů založených na tlumočení druhou osobou. V případě osob ve výkonu vazby, trestu odnětí svobody nebo zabezpečovací detence ustanoví tlumočníka Vězeňská služba.</w:t>
      </w:r>
    </w:p>
    <w:p w:rsidR="005B7AE3" w:rsidRPr="00EC2739" w:rsidRDefault="00000000">
      <w:pPr>
        <w:pStyle w:val="Zkladntext"/>
        <w:rPr>
          <w:color w:val="000000" w:themeColor="text1"/>
          <w:lang w:val="cs-CZ"/>
        </w:rPr>
      </w:pPr>
      <w:r w:rsidRPr="00EC2739">
        <w:rPr>
          <w:color w:val="000000" w:themeColor="text1"/>
          <w:lang w:val="cs-CZ"/>
        </w:rPr>
        <w:t>(2) Odstavec 1 věta druhá se použije obdobně, jde-li o tlumočení z cizího jazyka, s výjimkou slovenštiny.</w:t>
      </w:r>
    </w:p>
    <w:p w:rsidR="005B7AE3" w:rsidRPr="00EC2739" w:rsidRDefault="00000000">
      <w:pPr>
        <w:pStyle w:val="Zkladntext"/>
        <w:rPr>
          <w:color w:val="000000" w:themeColor="text1"/>
          <w:lang w:val="cs-CZ"/>
        </w:rPr>
      </w:pPr>
      <w:r w:rsidRPr="00EC2739">
        <w:rPr>
          <w:color w:val="000000" w:themeColor="text1"/>
          <w:lang w:val="cs-CZ"/>
        </w:rPr>
        <w:t>(3) Pacient se smyslovým nebo tělesným postižením, který využívá psa se speciálním výcvikem, má právo s ohledem na svůj aktuální zdravotní stav na doprovod a přítomnost psa u sebe ve zdravotnickém zařízení, a to způsobem stanoveným vnitřním řádem tak, aby nebyla porušována práva ostatních pacientů, nestanoví-li jiný právní předpis jinak; to neplatí, jde-li o osoby ve výkonu vazby, trestu odnětí svobody nebo zabezpečovací detence. Psem se speciálním výcvikem se pro potřeby věty první rozumí vodicí pes nebo asistenční pes.</w:t>
      </w:r>
    </w:p>
    <w:p w:rsidR="005B7AE3" w:rsidRPr="00EC2739" w:rsidRDefault="005B7AE3">
      <w:pPr>
        <w:pStyle w:val="Zkladntext"/>
        <w:rPr>
          <w:color w:val="000000" w:themeColor="text1"/>
          <w:lang w:val="cs-CZ"/>
        </w:rPr>
      </w:pPr>
      <w:bookmarkStart w:id="175" w:name="c_15334"/>
      <w:bookmarkEnd w:id="175"/>
    </w:p>
    <w:p w:rsidR="005B7AE3" w:rsidRPr="00EC2739" w:rsidRDefault="00000000">
      <w:pPr>
        <w:pStyle w:val="Nadpis5"/>
        <w:rPr>
          <w:color w:val="000000" w:themeColor="text1"/>
          <w:lang w:val="cs-CZ"/>
        </w:rPr>
      </w:pPr>
      <w:bookmarkStart w:id="176" w:name="Xec3adc054254e4f77a94c70e6f54b60afd38427"/>
      <w:r w:rsidRPr="00EC2739">
        <w:rPr>
          <w:color w:val="000000" w:themeColor="text1"/>
          <w:lang w:val="cs-CZ"/>
        </w:rPr>
        <w:t>Informace o zdravotním stavu pacienta a o navržených zdravotních službách</w:t>
      </w:r>
      <w:bookmarkEnd w:id="176"/>
    </w:p>
    <w:p w:rsidR="005B7AE3" w:rsidRPr="00EC2739" w:rsidRDefault="00000000">
      <w:pPr>
        <w:pStyle w:val="FirstParagraph"/>
        <w:rPr>
          <w:color w:val="000000" w:themeColor="text1"/>
          <w:lang w:val="cs-CZ"/>
        </w:rPr>
      </w:pPr>
      <w:bookmarkStart w:id="177" w:name="c_15344"/>
      <w:bookmarkStart w:id="178" w:name="pa_31"/>
      <w:bookmarkEnd w:id="177"/>
      <w:bookmarkEnd w:id="178"/>
      <w:r w:rsidRPr="00EC2739">
        <w:rPr>
          <w:color w:val="000000" w:themeColor="text1"/>
          <w:lang w:val="cs-CZ"/>
        </w:rPr>
        <w:t xml:space="preserve"> </w:t>
      </w:r>
      <w:bookmarkStart w:id="179" w:name="p_31"/>
      <w:bookmarkEnd w:id="179"/>
    </w:p>
    <w:p w:rsidR="005B7AE3" w:rsidRPr="00EC2739" w:rsidRDefault="00000000">
      <w:pPr>
        <w:pStyle w:val="H5-center"/>
        <w:rPr>
          <w:color w:val="000000" w:themeColor="text1"/>
          <w:lang w:val="cs-CZ"/>
        </w:rPr>
      </w:pPr>
      <w:r w:rsidRPr="00EC2739">
        <w:rPr>
          <w:color w:val="000000" w:themeColor="text1"/>
          <w:lang w:val="cs-CZ"/>
        </w:rPr>
        <w:t>§ 31  </w:t>
      </w:r>
    </w:p>
    <w:p w:rsidR="005B7AE3" w:rsidRPr="00EC2739" w:rsidRDefault="00000000">
      <w:pPr>
        <w:pStyle w:val="Zkladntext"/>
        <w:rPr>
          <w:color w:val="000000" w:themeColor="text1"/>
          <w:lang w:val="cs-CZ"/>
        </w:rPr>
      </w:pPr>
      <w:r w:rsidRPr="00EC2739">
        <w:rPr>
          <w:color w:val="000000" w:themeColor="text1"/>
          <w:lang w:val="cs-CZ"/>
        </w:rPr>
        <w:t>(1) Poskytovatel je povinen</w:t>
      </w:r>
    </w:p>
    <w:p w:rsidR="005B7AE3" w:rsidRPr="00EC2739" w:rsidRDefault="00000000">
      <w:pPr>
        <w:pStyle w:val="Odstavec-posun-minus1r"/>
        <w:rPr>
          <w:color w:val="000000" w:themeColor="text1"/>
          <w:lang w:val="cs-CZ"/>
        </w:rPr>
      </w:pPr>
      <w:r w:rsidRPr="00EC2739">
        <w:rPr>
          <w:color w:val="000000" w:themeColor="text1"/>
          <w:lang w:val="cs-CZ"/>
        </w:rPr>
        <w:t>a) zajistit, aby byl pacient srozumitelným způsobem v dostatečném rozsahu informován o svém zdravotním stavu a o navrženém individuálním léčebném postupu a všech jeho změnách (dále jen „informace o zdravotním stavu“),</w:t>
      </w:r>
    </w:p>
    <w:p w:rsidR="005B7AE3" w:rsidRPr="00EC2739" w:rsidRDefault="00000000">
      <w:pPr>
        <w:pStyle w:val="Odstavec-posun-minus1r"/>
        <w:rPr>
          <w:color w:val="000000" w:themeColor="text1"/>
          <w:lang w:val="cs-CZ"/>
        </w:rPr>
      </w:pPr>
      <w:r w:rsidRPr="00EC2739">
        <w:rPr>
          <w:color w:val="000000" w:themeColor="text1"/>
          <w:lang w:val="cs-CZ"/>
        </w:rPr>
        <w:t>b) umožnit pacientovi nebo osobě určené pacientem klást doplňující otázky vztahující se k jeho zdravotnímu stavu a navrhovaným zdravotním službám, které musí být srozumitelně zodpovězeny.</w:t>
      </w:r>
    </w:p>
    <w:p w:rsidR="005B7AE3" w:rsidRPr="00EC2739" w:rsidRDefault="00000000">
      <w:pPr>
        <w:pStyle w:val="Zkladntext"/>
        <w:rPr>
          <w:color w:val="000000" w:themeColor="text1"/>
          <w:lang w:val="cs-CZ"/>
        </w:rPr>
      </w:pPr>
      <w:r w:rsidRPr="00EC2739">
        <w:rPr>
          <w:color w:val="000000" w:themeColor="text1"/>
          <w:lang w:val="cs-CZ"/>
        </w:rPr>
        <w:t>(2) Informace o zdravotním stavu podle odstavce 1 obsahuje údaje o</w:t>
      </w:r>
    </w:p>
    <w:p w:rsidR="005B7AE3" w:rsidRPr="00EC2739" w:rsidRDefault="00000000">
      <w:pPr>
        <w:pStyle w:val="Odstavec-posun-minus1r"/>
        <w:rPr>
          <w:color w:val="000000" w:themeColor="text1"/>
          <w:lang w:val="cs-CZ"/>
        </w:rPr>
      </w:pPr>
      <w:r w:rsidRPr="00EC2739">
        <w:rPr>
          <w:color w:val="000000" w:themeColor="text1"/>
          <w:lang w:val="cs-CZ"/>
        </w:rPr>
        <w:t>a) příčině a původu nemoci, jsou-li známy, jejím stadiu a předpokládaném vývoji,</w:t>
      </w:r>
    </w:p>
    <w:p w:rsidR="005B7AE3" w:rsidRPr="00EC2739" w:rsidRDefault="00000000">
      <w:pPr>
        <w:pStyle w:val="Odstavec-posun-minus1r"/>
        <w:rPr>
          <w:color w:val="000000" w:themeColor="text1"/>
          <w:lang w:val="cs-CZ"/>
        </w:rPr>
      </w:pPr>
      <w:r w:rsidRPr="00EC2739">
        <w:rPr>
          <w:color w:val="000000" w:themeColor="text1"/>
          <w:lang w:val="cs-CZ"/>
        </w:rPr>
        <w:t>b) účelu, povaze, předpokládaném přínosu, možných důsledcích a rizicích navrhovaných zdravotních služeb, včetně jednotlivých zdravotních výkonů,</w:t>
      </w:r>
    </w:p>
    <w:p w:rsidR="005B7AE3" w:rsidRPr="00EC2739" w:rsidRDefault="00000000">
      <w:pPr>
        <w:pStyle w:val="Odstavec-posun-minus1r"/>
        <w:rPr>
          <w:color w:val="000000" w:themeColor="text1"/>
          <w:lang w:val="cs-CZ"/>
        </w:rPr>
      </w:pPr>
      <w:r w:rsidRPr="00EC2739">
        <w:rPr>
          <w:color w:val="000000" w:themeColor="text1"/>
          <w:lang w:val="cs-CZ"/>
        </w:rPr>
        <w:t>c) jiných možnostech poskytnutí zdravotních služeb, jejich vhodnosti, přínosech a rizicích pro pacienta,</w:t>
      </w:r>
    </w:p>
    <w:p w:rsidR="005B7AE3" w:rsidRPr="00EC2739" w:rsidRDefault="00000000">
      <w:pPr>
        <w:pStyle w:val="Odstavec-posun-minus1r"/>
        <w:rPr>
          <w:color w:val="000000" w:themeColor="text1"/>
          <w:lang w:val="cs-CZ"/>
        </w:rPr>
      </w:pPr>
      <w:r w:rsidRPr="00EC2739">
        <w:rPr>
          <w:color w:val="000000" w:themeColor="text1"/>
          <w:lang w:val="cs-CZ"/>
        </w:rPr>
        <w:t>d) další potřebné léčbě,</w:t>
      </w:r>
    </w:p>
    <w:p w:rsidR="005B7AE3" w:rsidRPr="00EC2739" w:rsidRDefault="00000000">
      <w:pPr>
        <w:pStyle w:val="Odstavec-posun-minus1r"/>
        <w:rPr>
          <w:color w:val="000000" w:themeColor="text1"/>
          <w:lang w:val="cs-CZ"/>
        </w:rPr>
      </w:pPr>
      <w:r w:rsidRPr="00EC2739">
        <w:rPr>
          <w:color w:val="000000" w:themeColor="text1"/>
          <w:lang w:val="cs-CZ"/>
        </w:rPr>
        <w:t>e) omezeních a doporučeních ve způsobu života s ohledem na zdravotní stav a</w:t>
      </w:r>
    </w:p>
    <w:p w:rsidR="005B7AE3" w:rsidRPr="00EC2739" w:rsidRDefault="00000000">
      <w:pPr>
        <w:pStyle w:val="Odstavec-posun-minus1r"/>
        <w:rPr>
          <w:color w:val="000000" w:themeColor="text1"/>
          <w:lang w:val="cs-CZ"/>
        </w:rPr>
      </w:pPr>
      <w:r w:rsidRPr="00EC2739">
        <w:rPr>
          <w:color w:val="000000" w:themeColor="text1"/>
          <w:lang w:val="cs-CZ"/>
        </w:rPr>
        <w:t>f) možnosti</w:t>
      </w:r>
    </w:p>
    <w:p w:rsidR="005B7AE3" w:rsidRPr="00EC2739" w:rsidRDefault="00000000">
      <w:pPr>
        <w:pStyle w:val="Odstavec-posun2-minus1r"/>
        <w:rPr>
          <w:color w:val="000000" w:themeColor="text1"/>
          <w:lang w:val="cs-CZ"/>
        </w:rPr>
      </w:pPr>
      <w:r w:rsidRPr="00EC2739">
        <w:rPr>
          <w:color w:val="000000" w:themeColor="text1"/>
          <w:lang w:val="cs-CZ"/>
        </w:rPr>
        <w:t>1. vzdát se podání informace o zdravotním stavu podle § 32 a</w:t>
      </w:r>
    </w:p>
    <w:p w:rsidR="005B7AE3" w:rsidRPr="00EC2739" w:rsidRDefault="00000000">
      <w:pPr>
        <w:pStyle w:val="Odstavec-posun2-minus1r"/>
        <w:rPr>
          <w:color w:val="000000" w:themeColor="text1"/>
          <w:lang w:val="cs-CZ"/>
        </w:rPr>
      </w:pPr>
      <w:r w:rsidRPr="00EC2739">
        <w:rPr>
          <w:color w:val="000000" w:themeColor="text1"/>
          <w:lang w:val="cs-CZ"/>
        </w:rPr>
        <w:t>2. určit osoby podle § 32 a 33 nebo vyslovit zákaz o podávání informací o zdravotním stavu podle § 33.</w:t>
      </w:r>
    </w:p>
    <w:p w:rsidR="005B7AE3" w:rsidRPr="00EC2739" w:rsidRDefault="00000000">
      <w:pPr>
        <w:pStyle w:val="Zkladntext"/>
        <w:rPr>
          <w:color w:val="000000" w:themeColor="text1"/>
          <w:lang w:val="cs-CZ"/>
        </w:rPr>
      </w:pPr>
      <w:r w:rsidRPr="00EC2739">
        <w:rPr>
          <w:color w:val="000000" w:themeColor="text1"/>
          <w:lang w:val="cs-CZ"/>
        </w:rPr>
        <w:t>Informace o zdravotním stavu je pacientovi sdělena při přijetí do péče a dále vždy, je-li to s ohledem na poskytované zdravotní služby nebo zdravotní stav pacienta účelné.</w:t>
      </w:r>
    </w:p>
    <w:p w:rsidR="005B7AE3" w:rsidRPr="00EC2739" w:rsidRDefault="00000000">
      <w:pPr>
        <w:pStyle w:val="Zkladntext"/>
        <w:rPr>
          <w:color w:val="000000" w:themeColor="text1"/>
          <w:lang w:val="cs-CZ"/>
        </w:rPr>
      </w:pPr>
      <w:r w:rsidRPr="00EC2739">
        <w:rPr>
          <w:color w:val="000000" w:themeColor="text1"/>
          <w:lang w:val="cs-CZ"/>
        </w:rPr>
        <w:t>(3) Informaci o zdravotním stavu podává ošetřující zdravotnický pracovník způsobilý k poskytování zdravotních služeb, kterých se podání informace týká; ošetřující zdravotnický pracovník provede do zdravotnické dokumentace záznam o tom, že byla informace podána.</w:t>
      </w:r>
    </w:p>
    <w:p w:rsidR="005B7AE3" w:rsidRPr="00EC2739" w:rsidRDefault="00000000">
      <w:pPr>
        <w:pStyle w:val="Zkladntext"/>
        <w:rPr>
          <w:color w:val="000000" w:themeColor="text1"/>
          <w:lang w:val="cs-CZ"/>
        </w:rPr>
      </w:pPr>
      <w:r w:rsidRPr="00EC2739">
        <w:rPr>
          <w:color w:val="000000" w:themeColor="text1"/>
          <w:lang w:val="cs-CZ"/>
        </w:rPr>
        <w:t>(4) Informace o zdravotním stavu se nepodá pacientovi, který v důsledku svého zdravotního stavu není schopen poskytované informace vůbec vnímat.</w:t>
      </w:r>
    </w:p>
    <w:p w:rsidR="005B7AE3" w:rsidRPr="00EC2739" w:rsidRDefault="00000000">
      <w:pPr>
        <w:pStyle w:val="Zkladntext"/>
        <w:rPr>
          <w:color w:val="000000" w:themeColor="text1"/>
          <w:lang w:val="cs-CZ"/>
        </w:rPr>
      </w:pPr>
      <w:r w:rsidRPr="00EC2739">
        <w:rPr>
          <w:color w:val="000000" w:themeColor="text1"/>
          <w:lang w:val="cs-CZ"/>
        </w:rPr>
        <w:t>(5) Jde-li o nezletilého pacienta nebo pacienta s omezenou svéprávností, právo na informace o zdravotním stavu a právo klást otázky náleží zákonnému zástupci nebo opatrovníkovi pacienta a pacientovi, je-li k takovému úkonu přiměřeně rozumově a volně vyspělý.</w:t>
      </w:r>
    </w:p>
    <w:p w:rsidR="005B7AE3" w:rsidRPr="00EC2739" w:rsidRDefault="00000000">
      <w:pPr>
        <w:pStyle w:val="Zkladntext"/>
        <w:rPr>
          <w:color w:val="000000" w:themeColor="text1"/>
          <w:lang w:val="cs-CZ"/>
        </w:rPr>
      </w:pPr>
      <w:r w:rsidRPr="00EC2739">
        <w:rPr>
          <w:color w:val="000000" w:themeColor="text1"/>
          <w:lang w:val="cs-CZ"/>
        </w:rPr>
        <w:lastRenderedPageBreak/>
        <w:t>(6) Jestliže to zdravotní stav nebo povaha onemocnění pacienta vyžadují, je poskytovatel oprávněn sdělit osobám, které budou o pacienta osobně pečovat, informace, které jsou nezbytné k zajištění této péče nebo pro ochranu jejich zdraví.</w:t>
      </w:r>
    </w:p>
    <w:p w:rsidR="005B7AE3" w:rsidRPr="00EC2739" w:rsidRDefault="00000000">
      <w:pPr>
        <w:pStyle w:val="Zkladntext"/>
        <w:rPr>
          <w:color w:val="000000" w:themeColor="text1"/>
          <w:lang w:val="cs-CZ"/>
        </w:rPr>
      </w:pPr>
      <w:bookmarkStart w:id="180" w:name="c_15788"/>
      <w:bookmarkStart w:id="181" w:name="pa_32"/>
      <w:bookmarkEnd w:id="180"/>
      <w:bookmarkEnd w:id="181"/>
      <w:r w:rsidRPr="00EC2739">
        <w:rPr>
          <w:color w:val="000000" w:themeColor="text1"/>
          <w:lang w:val="cs-CZ"/>
        </w:rPr>
        <w:t xml:space="preserve"> </w:t>
      </w:r>
      <w:bookmarkStart w:id="182" w:name="p_32"/>
      <w:bookmarkEnd w:id="182"/>
    </w:p>
    <w:p w:rsidR="005B7AE3" w:rsidRPr="00EC2739" w:rsidRDefault="00000000">
      <w:pPr>
        <w:pStyle w:val="H5-center"/>
        <w:rPr>
          <w:color w:val="000000" w:themeColor="text1"/>
          <w:lang w:val="cs-CZ"/>
        </w:rPr>
      </w:pPr>
      <w:r w:rsidRPr="00EC2739">
        <w:rPr>
          <w:color w:val="000000" w:themeColor="text1"/>
          <w:lang w:val="cs-CZ"/>
        </w:rPr>
        <w:t>§ 32 </w:t>
      </w:r>
    </w:p>
    <w:p w:rsidR="005B7AE3" w:rsidRPr="00EC2739" w:rsidRDefault="00000000">
      <w:pPr>
        <w:pStyle w:val="Zkladntext"/>
        <w:rPr>
          <w:color w:val="000000" w:themeColor="text1"/>
          <w:lang w:val="cs-CZ"/>
        </w:rPr>
      </w:pPr>
      <w:r w:rsidRPr="00EC2739">
        <w:rPr>
          <w:color w:val="000000" w:themeColor="text1"/>
          <w:lang w:val="cs-CZ"/>
        </w:rPr>
        <w:t>(1) Pacient se může vzdát podání informace o svém zdravotním stavu, popřípadě může určit, které osobě má být podána. Záznam o vzdání se podání informace o zdravotním stavu a určení osoby, které má být informace o zdravotním stavu podána, je součástí zdravotnické dokumentace vedené o pacientovi; záznam podepíše pacient a zdravotnický pracovník. K vzdání se podání informace o zdravotním stavu se nepřihlíží, jde-li o informaci, že pacient trpí infekční nemocí nebo jinou nemocí, v souvislosti s níž může ohrozit zdraví nebo život jiných osob.</w:t>
      </w:r>
    </w:p>
    <w:p w:rsidR="005B7AE3" w:rsidRPr="00EC2739" w:rsidRDefault="00000000">
      <w:pPr>
        <w:pStyle w:val="Zkladntext"/>
        <w:rPr>
          <w:color w:val="000000" w:themeColor="text1"/>
          <w:lang w:val="cs-CZ"/>
        </w:rPr>
      </w:pPr>
      <w:r w:rsidRPr="00EC2739">
        <w:rPr>
          <w:color w:val="000000" w:themeColor="text1"/>
          <w:lang w:val="cs-CZ"/>
        </w:rPr>
        <w:t>(2) Informace o nepříznivé diagnóze nebo prognóze zdravotního stavu pacienta může být v nezbytně nutném rozsahu a po dobu nezbytně nutnou zadržena, lze-li důvodně předpokládat, že by její podání mohlo pacientovi způsobit závažnou újmu na zdraví. Podle věty první nelze postupovat v případě, kdy</w:t>
      </w:r>
    </w:p>
    <w:p w:rsidR="005B7AE3" w:rsidRPr="00EC2739" w:rsidRDefault="00000000">
      <w:pPr>
        <w:pStyle w:val="Odstavec-posun-minus1r"/>
        <w:rPr>
          <w:color w:val="000000" w:themeColor="text1"/>
          <w:lang w:val="cs-CZ"/>
        </w:rPr>
      </w:pPr>
      <w:r w:rsidRPr="00EC2739">
        <w:rPr>
          <w:color w:val="000000" w:themeColor="text1"/>
          <w:lang w:val="cs-CZ"/>
        </w:rPr>
        <w:t>a) informace o určité nemoci nebo predispozici k ní je jediným způsobem, jak pacientovi umožnit podniknout preventivní opatření nebo podstoupit včasnou léčbu,</w:t>
      </w:r>
    </w:p>
    <w:p w:rsidR="005B7AE3" w:rsidRPr="00EC2739" w:rsidRDefault="00000000">
      <w:pPr>
        <w:pStyle w:val="Odstavec-posun-minus1r"/>
        <w:rPr>
          <w:color w:val="000000" w:themeColor="text1"/>
          <w:lang w:val="cs-CZ"/>
        </w:rPr>
      </w:pPr>
      <w:r w:rsidRPr="00EC2739">
        <w:rPr>
          <w:color w:val="000000" w:themeColor="text1"/>
          <w:lang w:val="cs-CZ"/>
        </w:rPr>
        <w:t>b) zdravotní stav pacienta představuje riziko pro jeho okolí,</w:t>
      </w:r>
    </w:p>
    <w:p w:rsidR="005B7AE3" w:rsidRPr="00EC2739" w:rsidRDefault="00000000">
      <w:pPr>
        <w:pStyle w:val="Odstavec-posun-minus1r"/>
        <w:rPr>
          <w:color w:val="000000" w:themeColor="text1"/>
          <w:lang w:val="cs-CZ"/>
        </w:rPr>
      </w:pPr>
      <w:r w:rsidRPr="00EC2739">
        <w:rPr>
          <w:color w:val="000000" w:themeColor="text1"/>
          <w:lang w:val="cs-CZ"/>
        </w:rPr>
        <w:t>c) pacient žádá výslovně o přesnou a pravdivou informaci, aby si mohl zajistit osobní záležitosti.</w:t>
      </w:r>
    </w:p>
    <w:p w:rsidR="005B7AE3" w:rsidRPr="00EC2739" w:rsidRDefault="00000000">
      <w:pPr>
        <w:pStyle w:val="Zkladntext"/>
        <w:rPr>
          <w:color w:val="000000" w:themeColor="text1"/>
          <w:lang w:val="cs-CZ"/>
        </w:rPr>
      </w:pPr>
      <w:r w:rsidRPr="00EC2739">
        <w:rPr>
          <w:color w:val="000000" w:themeColor="text1"/>
          <w:lang w:val="cs-CZ"/>
        </w:rPr>
        <w:t>(3) Poskytovatel může v nezbytném rozsahu zadržet informaci o zdravotním stavu nezletilého pacienta jeho zákonnému zástupci, pěstounovi nebo jiné pečující osobě v případě podezření, že se tato osoba podílí na zneužívání nebo týrání nebo ohrožování zdravého vývoje tohoto nezletilého pacienta, lze-li předpokládat, že poskytnutím této informace by mohlo dojít k ohrožení pacienta. Obdobně se postupuje, jde-li o pacienta s omezenou svéprávností.</w:t>
      </w:r>
    </w:p>
    <w:p w:rsidR="005B7AE3" w:rsidRPr="00EC2739" w:rsidRDefault="00000000">
      <w:pPr>
        <w:pStyle w:val="Zkladntext"/>
        <w:rPr>
          <w:color w:val="000000" w:themeColor="text1"/>
          <w:lang w:val="cs-CZ"/>
        </w:rPr>
      </w:pPr>
      <w:bookmarkStart w:id="183" w:name="c_16088"/>
      <w:bookmarkStart w:id="184" w:name="pa_33"/>
      <w:bookmarkEnd w:id="183"/>
      <w:bookmarkEnd w:id="184"/>
      <w:r w:rsidRPr="00EC2739">
        <w:rPr>
          <w:color w:val="000000" w:themeColor="text1"/>
          <w:lang w:val="cs-CZ"/>
        </w:rPr>
        <w:t xml:space="preserve"> </w:t>
      </w:r>
      <w:bookmarkStart w:id="185" w:name="p_33"/>
      <w:bookmarkEnd w:id="185"/>
    </w:p>
    <w:p w:rsidR="005B7AE3" w:rsidRPr="00EC2739" w:rsidRDefault="00000000">
      <w:pPr>
        <w:pStyle w:val="H5-center"/>
        <w:rPr>
          <w:color w:val="000000" w:themeColor="text1"/>
          <w:lang w:val="cs-CZ"/>
        </w:rPr>
      </w:pPr>
      <w:r w:rsidRPr="00EC2739">
        <w:rPr>
          <w:color w:val="000000" w:themeColor="text1"/>
          <w:lang w:val="cs-CZ"/>
        </w:rPr>
        <w:t>§ 33 </w:t>
      </w:r>
    </w:p>
    <w:p w:rsidR="005B7AE3" w:rsidRPr="00EC2739" w:rsidRDefault="00000000">
      <w:pPr>
        <w:pStyle w:val="Zkladntext"/>
        <w:rPr>
          <w:color w:val="000000" w:themeColor="text1"/>
          <w:lang w:val="cs-CZ"/>
        </w:rPr>
      </w:pPr>
      <w:r w:rsidRPr="00EC2739">
        <w:rPr>
          <w:color w:val="000000" w:themeColor="text1"/>
          <w:lang w:val="cs-CZ"/>
        </w:rPr>
        <w:t>(1) Pacient může při přijetí do péče určit osoby, které mohou být informovány o jeho zdravotním stavu, a současně může určit, zda tyto osoby mohou nahlížet do zdravotnické dokumentace o něm vedené nebo do jiných zápisů vztahujících se k jeho zdravotnímu stavu, pořizovat si výpisy nebo kopie těchto dokumentů a zda mohou v případech podle § 34 odst. 7 vyslovit souhlas nebo nesouhlas s poskytnutím zdravotních služeb. Pacient může určit osoby nebo vyslovit zákaz poskytovat informace o zdravotním stavu kterékoliv osobě kdykoliv po přijetí do péče, rovněž může určení osoby nebo vyslovení zákazu poskytovat informace o zdravotním stavu kdykoliv odvolat. Záznam o vyjádření pacienta je součástí zdravotnické dokumentace o něm vedené; záznam podepíše pacient a zdravotnický pracovník. Součástí záznamu je rovněž sdělení pacienta, jakým způsobem mohou být informace o jeho zdravotním stavu sdělovány.</w:t>
      </w:r>
    </w:p>
    <w:p w:rsidR="005B7AE3" w:rsidRPr="00EC2739" w:rsidRDefault="00000000">
      <w:pPr>
        <w:pStyle w:val="Zkladntext"/>
        <w:rPr>
          <w:color w:val="000000" w:themeColor="text1"/>
          <w:lang w:val="cs-CZ"/>
        </w:rPr>
      </w:pPr>
      <w:r w:rsidRPr="00EC2739">
        <w:rPr>
          <w:color w:val="000000" w:themeColor="text1"/>
          <w:lang w:val="cs-CZ"/>
        </w:rPr>
        <w:t>(2) Zákaz podávání informací o zdravotním stavu vyslovený pacientem se nepoužije na podávání informací, popřípadě na sdělování údajů, které mohou být sděleny bez souhlasu pacienta podle tohoto zákona nebo jiných právních předpisů.</w:t>
      </w:r>
    </w:p>
    <w:p w:rsidR="005B7AE3" w:rsidRPr="00EC2739" w:rsidRDefault="00000000">
      <w:pPr>
        <w:pStyle w:val="Zkladntext"/>
        <w:rPr>
          <w:color w:val="000000" w:themeColor="text1"/>
          <w:lang w:val="cs-CZ"/>
        </w:rPr>
      </w:pPr>
      <w:r w:rsidRPr="00EC2739">
        <w:rPr>
          <w:color w:val="000000" w:themeColor="text1"/>
          <w:lang w:val="cs-CZ"/>
        </w:rPr>
        <w:t>(3) Jde-li o pacienta, který nemůže s ohledem na svůj zdravotní stav určit osoby podle odstavce 1, mají právo na informace o jeho aktuálním zdravotním stavu a na pořízení výpisů a kopií zdravotnické dokumentace vedené o pacientovi osoby blízké. Pokud pacient dříve vyslovil zákaz sdělovat informace o svém zdravotním stavu určitým osobám blízkým, lze informaci těmto osobám podat pouze v případě, že je to v zájmu ochrany jejich zdraví nebo ochrany zdraví další osoby, a to pouze v nezbytném rozsahu.</w:t>
      </w:r>
    </w:p>
    <w:p w:rsidR="005B7AE3" w:rsidRPr="00EC2739" w:rsidRDefault="00000000">
      <w:pPr>
        <w:pStyle w:val="Zkladntext"/>
        <w:rPr>
          <w:color w:val="000000" w:themeColor="text1"/>
          <w:lang w:val="cs-CZ"/>
        </w:rPr>
      </w:pPr>
      <w:r w:rsidRPr="00EC2739">
        <w:rPr>
          <w:color w:val="000000" w:themeColor="text1"/>
          <w:lang w:val="cs-CZ"/>
        </w:rPr>
        <w:t xml:space="preserve">(4) Osoby blízké zemřelému pacientovi, popřípadě další osoby určené pacientem, mají právo na informace o zdravotním stavu pacienta, který zemřel, a informace o výsledku pitvy, byla-li provedena, včetně práva nahlížet do zdravotnické dokumentace vedené o jeho osobě nebo do jiných zápisů </w:t>
      </w:r>
      <w:r w:rsidRPr="00EC2739">
        <w:rPr>
          <w:color w:val="000000" w:themeColor="text1"/>
          <w:lang w:val="cs-CZ"/>
        </w:rPr>
        <w:lastRenderedPageBreak/>
        <w:t>vztahujících se k jeho zdravotnímu stavu a pořizovat z nich výpisy nebo jejich kopie. Pokud zemřelý pacient za svého života vyslovil zákaz sdělovat informace o svém zdravotním stavu určitým osobám blízkým, lze informaci těmto osobám podat pouze v případě, že je to v zájmu ochrany jejich zdraví nebo ochrany zdraví další osoby, a to pouze v nezbytném rozsahu.</w:t>
      </w:r>
    </w:p>
    <w:p w:rsidR="005B7AE3" w:rsidRPr="00EC2739" w:rsidRDefault="00000000">
      <w:pPr>
        <w:pStyle w:val="Zkladntext"/>
        <w:rPr>
          <w:color w:val="000000" w:themeColor="text1"/>
          <w:lang w:val="cs-CZ"/>
        </w:rPr>
      </w:pPr>
      <w:r w:rsidRPr="00EC2739">
        <w:rPr>
          <w:color w:val="000000" w:themeColor="text1"/>
          <w:lang w:val="cs-CZ"/>
        </w:rPr>
        <w:t>(5) Právo na informace o zdravotním stavu pacienta, a to pouze v nezbytném rozsahu, mají rovněž osoby, které s pacientem přišly do styku a tyto informace jsou rozhodné pro ochranu jejich zdraví.</w:t>
      </w:r>
    </w:p>
    <w:p w:rsidR="005B7AE3" w:rsidRPr="00EC2739" w:rsidRDefault="005B7AE3">
      <w:pPr>
        <w:pStyle w:val="Zkladntext"/>
        <w:rPr>
          <w:color w:val="000000" w:themeColor="text1"/>
          <w:lang w:val="cs-CZ"/>
        </w:rPr>
      </w:pPr>
      <w:bookmarkStart w:id="186" w:name="c_16599"/>
      <w:bookmarkEnd w:id="186"/>
    </w:p>
    <w:p w:rsidR="005B7AE3" w:rsidRPr="00EC2739" w:rsidRDefault="00000000">
      <w:pPr>
        <w:pStyle w:val="Nadpis5"/>
        <w:rPr>
          <w:color w:val="000000" w:themeColor="text1"/>
          <w:lang w:val="cs-CZ"/>
        </w:rPr>
      </w:pPr>
      <w:bookmarkStart w:id="187" w:name="X84101a7fffefef36d822299cd27857cb6cdc11c"/>
      <w:r w:rsidRPr="00EC2739">
        <w:rPr>
          <w:color w:val="000000" w:themeColor="text1"/>
          <w:lang w:val="cs-CZ"/>
        </w:rPr>
        <w:t>Poskytování zdravotních služeb se souhlasem</w:t>
      </w:r>
      <w:bookmarkEnd w:id="187"/>
    </w:p>
    <w:p w:rsidR="005B7AE3" w:rsidRPr="00EC2739" w:rsidRDefault="00000000">
      <w:pPr>
        <w:pStyle w:val="FirstParagraph"/>
        <w:rPr>
          <w:color w:val="000000" w:themeColor="text1"/>
          <w:lang w:val="cs-CZ"/>
        </w:rPr>
      </w:pPr>
      <w:bookmarkStart w:id="188" w:name="c_16604"/>
      <w:bookmarkStart w:id="189" w:name="pa_34"/>
      <w:bookmarkEnd w:id="188"/>
      <w:bookmarkEnd w:id="189"/>
      <w:r w:rsidRPr="00EC2739">
        <w:rPr>
          <w:color w:val="000000" w:themeColor="text1"/>
          <w:lang w:val="cs-CZ"/>
        </w:rPr>
        <w:t xml:space="preserve"> </w:t>
      </w:r>
      <w:bookmarkStart w:id="190" w:name="p_34"/>
      <w:bookmarkEnd w:id="190"/>
    </w:p>
    <w:p w:rsidR="005B7AE3" w:rsidRPr="00EC2739" w:rsidRDefault="00000000">
      <w:pPr>
        <w:pStyle w:val="H5-center"/>
        <w:rPr>
          <w:color w:val="000000" w:themeColor="text1"/>
          <w:lang w:val="cs-CZ"/>
        </w:rPr>
      </w:pPr>
      <w:r w:rsidRPr="00EC2739">
        <w:rPr>
          <w:color w:val="000000" w:themeColor="text1"/>
          <w:lang w:val="cs-CZ"/>
        </w:rPr>
        <w:t>§ 34  </w:t>
      </w:r>
    </w:p>
    <w:p w:rsidR="005B7AE3" w:rsidRPr="00EC2739" w:rsidRDefault="00000000">
      <w:pPr>
        <w:pStyle w:val="Zkladntext"/>
        <w:rPr>
          <w:color w:val="000000" w:themeColor="text1"/>
          <w:lang w:val="cs-CZ"/>
        </w:rPr>
      </w:pPr>
      <w:r w:rsidRPr="00EC2739">
        <w:rPr>
          <w:color w:val="000000" w:themeColor="text1"/>
          <w:lang w:val="cs-CZ"/>
        </w:rPr>
        <w:t>(1) Souhlas s poskytnutím zdravotních služeb (dále jen „souhlas“) se pokládá za</w:t>
      </w:r>
    </w:p>
    <w:p w:rsidR="005B7AE3" w:rsidRPr="00EC2739" w:rsidRDefault="00000000">
      <w:pPr>
        <w:pStyle w:val="Odstavec-posun-minus1r"/>
        <w:rPr>
          <w:color w:val="000000" w:themeColor="text1"/>
          <w:lang w:val="cs-CZ"/>
        </w:rPr>
      </w:pPr>
      <w:r w:rsidRPr="00EC2739">
        <w:rPr>
          <w:color w:val="000000" w:themeColor="text1"/>
          <w:lang w:val="cs-CZ"/>
        </w:rPr>
        <w:t>a) svobodný, je-li dán bez jakéhokoliv nátlaku,</w:t>
      </w:r>
    </w:p>
    <w:p w:rsidR="005B7AE3" w:rsidRPr="00EC2739" w:rsidRDefault="00000000">
      <w:pPr>
        <w:pStyle w:val="Odstavec-posun-minus1r"/>
        <w:rPr>
          <w:color w:val="000000" w:themeColor="text1"/>
          <w:lang w:val="cs-CZ"/>
        </w:rPr>
      </w:pPr>
      <w:r w:rsidRPr="00EC2739">
        <w:rPr>
          <w:color w:val="000000" w:themeColor="text1"/>
          <w:lang w:val="cs-CZ"/>
        </w:rPr>
        <w:t>b) informovaný, je-li pacientovi před vyslovením souhlasu podána informace podle § 31; souhlas se pokládá za informovaný také v případě, že se pacient podle § 32 odst. 1 podání informace vzdal.</w:t>
      </w:r>
    </w:p>
    <w:p w:rsidR="005B7AE3" w:rsidRPr="00EC2739" w:rsidRDefault="00000000">
      <w:pPr>
        <w:pStyle w:val="Zkladntext"/>
        <w:rPr>
          <w:color w:val="000000" w:themeColor="text1"/>
          <w:lang w:val="cs-CZ"/>
        </w:rPr>
      </w:pPr>
      <w:r w:rsidRPr="00EC2739">
        <w:rPr>
          <w:color w:val="000000" w:themeColor="text1"/>
          <w:lang w:val="cs-CZ"/>
        </w:rPr>
        <w:t>(2) Písemná forma souhlasu se vyžaduje, pokud tak stanoví jiný právní předpis</w:t>
      </w:r>
      <w:r w:rsidRPr="00EC2739">
        <w:rPr>
          <w:color w:val="000000" w:themeColor="text1"/>
          <w:vertAlign w:val="superscript"/>
          <w:lang w:val="cs-CZ"/>
        </w:rPr>
        <w:t>21)</w:t>
      </w:r>
      <w:r w:rsidRPr="00EC2739">
        <w:rPr>
          <w:color w:val="000000" w:themeColor="text1"/>
          <w:lang w:val="cs-CZ"/>
        </w:rPr>
        <w:t xml:space="preserve"> nebo pokud tak s ohledem na charakter poskytovaných zdravotních služeb určí poskytovatel. Souhlas s hospitalizací musí být vždy v písemné formě. Na vyžádání je pacientovi poskytnuta kopie písemné formy souhlasu.</w:t>
      </w:r>
    </w:p>
    <w:p w:rsidR="005B7AE3" w:rsidRPr="00EC2739" w:rsidRDefault="00000000">
      <w:pPr>
        <w:pStyle w:val="Zkladntext"/>
        <w:rPr>
          <w:color w:val="000000" w:themeColor="text1"/>
          <w:lang w:val="cs-CZ"/>
        </w:rPr>
      </w:pPr>
      <w:r w:rsidRPr="00EC2739">
        <w:rPr>
          <w:color w:val="000000" w:themeColor="text1"/>
          <w:lang w:val="cs-CZ"/>
        </w:rPr>
        <w:t>(3) Pacientovi, kterému byla podána informace o zdravotním stavu nebo se podání informace podle § 32 odst. 1 vzdal a který odmítá vyslovit souhlas s poskytnutím zdravotních služeb, nejde-li o případ, kdy lze zdravotní služby poskytnout bez souhlasu, je opakovaně podána informace o jeho zdravotním stavu v rozsahu a způsobem, ze kterého je zřejmé, že neposkytnutí zdravotních služeb může vážně poškodit jeho zdraví nebo ohrozit život. Jestliže pacient i nadále odmítá vyslovit souhlas, učiní o tom písemné prohlášení (revers).</w:t>
      </w:r>
    </w:p>
    <w:p w:rsidR="005B7AE3" w:rsidRPr="00EC2739" w:rsidRDefault="00000000">
      <w:pPr>
        <w:pStyle w:val="Zkladntext"/>
        <w:rPr>
          <w:color w:val="000000" w:themeColor="text1"/>
          <w:lang w:val="cs-CZ"/>
        </w:rPr>
      </w:pPr>
      <w:r w:rsidRPr="00EC2739">
        <w:rPr>
          <w:color w:val="000000" w:themeColor="text1"/>
          <w:lang w:val="cs-CZ"/>
        </w:rPr>
        <w:t>(4) Pacient může svůj souhlas s poskytnutím zdravotních služeb odvolat. Odvolání souhlasu není účinné, pokud již bylo započato provádění zdravotního výkonu, jehož přerušení může způsobit vážné poškození zdraví nebo ohrožení života pacienta.</w:t>
      </w:r>
    </w:p>
    <w:p w:rsidR="005B7AE3" w:rsidRPr="00EC2739" w:rsidRDefault="00000000">
      <w:pPr>
        <w:pStyle w:val="Zkladntext"/>
        <w:rPr>
          <w:color w:val="000000" w:themeColor="text1"/>
          <w:lang w:val="cs-CZ"/>
        </w:rPr>
      </w:pPr>
      <w:r w:rsidRPr="00EC2739">
        <w:rPr>
          <w:color w:val="000000" w:themeColor="text1"/>
          <w:lang w:val="cs-CZ"/>
        </w:rPr>
        <w:t>(5) Písemný souhlas, písemné odvolání souhlasu, popřípadě záznam o odvolání tohoto souhlasu, pokud pacient souhlas odvolal bez písemného vyjádření, písemné prohlášení o nesouhlasu s poskytnutím zdravotních služeb, popřípadě záznam o tomto nesouhlasu, pokud pacient odmítá učinit písemné prohlášení, je součástí zdravotnické dokumentace vedené o pacientovi; podepíše je pacient a zdravotnický pracovník. Odmítá-li pacient záznam podle věty první podepsat, zdravotnický pracovník tuto skutečnost do záznamu doplní; záznam podepíše zdravotnický pracovník a svědek.</w:t>
      </w:r>
    </w:p>
    <w:p w:rsidR="005B7AE3" w:rsidRPr="00EC2739" w:rsidRDefault="00000000">
      <w:pPr>
        <w:pStyle w:val="Zkladntext"/>
        <w:rPr>
          <w:color w:val="000000" w:themeColor="text1"/>
          <w:lang w:val="cs-CZ"/>
        </w:rPr>
      </w:pPr>
      <w:r w:rsidRPr="00EC2739">
        <w:rPr>
          <w:color w:val="000000" w:themeColor="text1"/>
          <w:lang w:val="cs-CZ"/>
        </w:rPr>
        <w:t>(6) Jestliže zdravotní stav pacienta nedovoluje vyjádření souhlasu, odvolání souhlasu nebo vyslovení nesouhlasu s poskytnutím zdravotních služeb požadovaným způsobem, zdravotnický pracovník zaznamená nepochybný projev vůle pacienta do zdravotnické dokumentace o něm vedené, uvede způsob, jakým pacient svou vůli projevil, a zdravotní důvody bránící pacientovi ve vyjádření požadovaným způsobem; záznam podepíše zdravotnický pracovník a svědek.</w:t>
      </w:r>
    </w:p>
    <w:p w:rsidR="005B7AE3" w:rsidRPr="00EC2739" w:rsidRDefault="00000000">
      <w:pPr>
        <w:pStyle w:val="Zkladntext"/>
        <w:rPr>
          <w:color w:val="000000" w:themeColor="text1"/>
          <w:lang w:val="cs-CZ"/>
        </w:rPr>
      </w:pPr>
      <w:r w:rsidRPr="00EC2739">
        <w:rPr>
          <w:color w:val="000000" w:themeColor="text1"/>
          <w:lang w:val="cs-CZ"/>
        </w:rPr>
        <w:t>(7) Jestliže pacient nemůže s ohledem na svůj zdravotní stav vyslovit souhlas s poskytováním zdravotních služeb, a nejde-li o zdravotní služby, které lze poskytnout bez souhlasu, vyžaduje se souhlas osoby určené pacientem podle § 33 odst. 1, není-li takové osoby nebo není-li dosažitelná, manžela nebo registrovaného partnera, není-li takové osoby nebo není-li dosažitelná, vyžaduje se souhlas rodiče, není-li takové osoby nebo není-li dosažitelná, vyžaduje se souhlas jiné svéprávné osoby blízké, pokud je známa.</w:t>
      </w:r>
    </w:p>
    <w:p w:rsidR="005B7AE3" w:rsidRPr="00EC2739" w:rsidRDefault="00000000">
      <w:pPr>
        <w:pStyle w:val="Zkladntext"/>
        <w:rPr>
          <w:color w:val="000000" w:themeColor="text1"/>
          <w:lang w:val="cs-CZ"/>
        </w:rPr>
      </w:pPr>
      <w:bookmarkStart w:id="191" w:name="c_17427"/>
      <w:bookmarkStart w:id="192" w:name="pa_35"/>
      <w:bookmarkEnd w:id="191"/>
      <w:bookmarkEnd w:id="192"/>
      <w:r w:rsidRPr="00EC2739">
        <w:rPr>
          <w:color w:val="000000" w:themeColor="text1"/>
          <w:lang w:val="cs-CZ"/>
        </w:rPr>
        <w:t xml:space="preserve"> </w:t>
      </w:r>
      <w:bookmarkStart w:id="193" w:name="p_35"/>
      <w:bookmarkEnd w:id="193"/>
    </w:p>
    <w:p w:rsidR="005B7AE3" w:rsidRPr="00EC2739" w:rsidRDefault="00000000">
      <w:pPr>
        <w:pStyle w:val="H5-center"/>
        <w:rPr>
          <w:color w:val="000000" w:themeColor="text1"/>
          <w:lang w:val="cs-CZ"/>
        </w:rPr>
      </w:pPr>
      <w:r w:rsidRPr="00EC2739">
        <w:rPr>
          <w:color w:val="000000" w:themeColor="text1"/>
          <w:lang w:val="cs-CZ"/>
        </w:rPr>
        <w:lastRenderedPageBreak/>
        <w:t>§ 35 </w:t>
      </w:r>
    </w:p>
    <w:p w:rsidR="005B7AE3" w:rsidRPr="00EC2739" w:rsidRDefault="00000000">
      <w:pPr>
        <w:pStyle w:val="Zkladntext"/>
        <w:rPr>
          <w:color w:val="000000" w:themeColor="text1"/>
          <w:lang w:val="cs-CZ"/>
        </w:rPr>
      </w:pPr>
      <w:r w:rsidRPr="00EC2739">
        <w:rPr>
          <w:color w:val="000000" w:themeColor="text1"/>
          <w:lang w:val="cs-CZ"/>
        </w:rPr>
        <w:t>(1) Při poskytování zdravotních služeb nezletilému pacientovi je třeba zjistit jeho názor na poskytnutí zamýšlených zdravotních služeb, jestliže je to přiměřené rozumové a volní vyspělosti jeho věku. Tento názor musí být zohledněn jako faktor, jehož závažnost narůstá úměrně s věkem a stupněm rozumové a volní vyspělosti nezletilého pacienta. Pro vyslovení souhlasu s poskytnutím zdravotních služeb nezletilému pacientovi se použijí právní předpisy upravující svéprávnost fyzických osob</w:t>
      </w:r>
      <w:r w:rsidRPr="00EC2739">
        <w:rPr>
          <w:color w:val="000000" w:themeColor="text1"/>
          <w:vertAlign w:val="superscript"/>
          <w:lang w:val="cs-CZ"/>
        </w:rPr>
        <w:t>49)</w:t>
      </w:r>
      <w:r w:rsidRPr="00EC2739">
        <w:rPr>
          <w:color w:val="000000" w:themeColor="text1"/>
          <w:lang w:val="cs-CZ"/>
        </w:rPr>
        <w:t xml:space="preserve"> s tím, že nezletilému pacientovi lze zamýšlené zdravotní služby poskytnout na základě jeho souhlasu, jestliže je provedení takového úkonu přiměřené jeho rozumové a volní vyspělosti odpovídající jeho věku. Tím není dotčena možnost poskytování zdravotních služeb bez souhlasu.</w:t>
      </w:r>
    </w:p>
    <w:p w:rsidR="005B7AE3" w:rsidRPr="00EC2739" w:rsidRDefault="00000000">
      <w:pPr>
        <w:pStyle w:val="Zkladntext"/>
        <w:rPr>
          <w:color w:val="000000" w:themeColor="text1"/>
          <w:lang w:val="cs-CZ"/>
        </w:rPr>
      </w:pPr>
      <w:r w:rsidRPr="00EC2739">
        <w:rPr>
          <w:color w:val="000000" w:themeColor="text1"/>
          <w:lang w:val="cs-CZ"/>
        </w:rPr>
        <w:t>(2) Poskytnutí zdravotních služeb na základě souhlasu nezletilého pacienta nebrání tomu, aby ošetřující zdravotnický pracovník podal zákonnému zástupci informaci o poskytnutých zdravotních službách nebo zdravotním stavu nezletilého pacienta.</w:t>
      </w:r>
    </w:p>
    <w:p w:rsidR="005B7AE3" w:rsidRPr="00EC2739" w:rsidRDefault="00000000">
      <w:pPr>
        <w:pStyle w:val="Zkladntext"/>
        <w:rPr>
          <w:color w:val="000000" w:themeColor="text1"/>
          <w:lang w:val="cs-CZ"/>
        </w:rPr>
      </w:pPr>
      <w:r w:rsidRPr="00EC2739">
        <w:rPr>
          <w:color w:val="000000" w:themeColor="text1"/>
          <w:lang w:val="cs-CZ"/>
        </w:rPr>
        <w:t>(3) Jde-li o zdravotní služby, které spočívají v poskytnutí</w:t>
      </w:r>
    </w:p>
    <w:p w:rsidR="005B7AE3" w:rsidRPr="00EC2739" w:rsidRDefault="00000000">
      <w:pPr>
        <w:pStyle w:val="Odstavec-posun-minus1r"/>
        <w:rPr>
          <w:color w:val="000000" w:themeColor="text1"/>
          <w:lang w:val="cs-CZ"/>
        </w:rPr>
      </w:pPr>
      <w:r w:rsidRPr="00EC2739">
        <w:rPr>
          <w:color w:val="000000" w:themeColor="text1"/>
          <w:lang w:val="cs-CZ"/>
        </w:rPr>
        <w:t>a) neodkladné péče, která není péčí podle § 38 odst. 4, nebo</w:t>
      </w:r>
    </w:p>
    <w:p w:rsidR="005B7AE3" w:rsidRPr="00EC2739" w:rsidRDefault="00000000">
      <w:pPr>
        <w:pStyle w:val="Odstavec-posun-minus1r"/>
        <w:rPr>
          <w:color w:val="000000" w:themeColor="text1"/>
          <w:lang w:val="cs-CZ"/>
        </w:rPr>
      </w:pPr>
      <w:r w:rsidRPr="00EC2739">
        <w:rPr>
          <w:color w:val="000000" w:themeColor="text1"/>
          <w:lang w:val="cs-CZ"/>
        </w:rPr>
        <w:t>b) akutní péče, a</w:t>
      </w:r>
    </w:p>
    <w:p w:rsidR="005B7AE3" w:rsidRPr="00EC2739" w:rsidRDefault="00000000">
      <w:pPr>
        <w:pStyle w:val="Zkladntext"/>
        <w:rPr>
          <w:color w:val="000000" w:themeColor="text1"/>
          <w:lang w:val="cs-CZ"/>
        </w:rPr>
      </w:pPr>
      <w:r w:rsidRPr="00EC2739">
        <w:rPr>
          <w:color w:val="000000" w:themeColor="text1"/>
          <w:lang w:val="cs-CZ"/>
        </w:rPr>
        <w:t>souhlas zákonného zástupce nelze získat bez zbytečného odkladu, rozhodne o jejich poskytnutí ošetřující zdravotnický pracovník. To neplatí, lze-li zdravotní služby poskytnout podle odstavce 1 na základě souhlasu nezletilého pacienta.</w:t>
      </w:r>
    </w:p>
    <w:p w:rsidR="005B7AE3" w:rsidRPr="00EC2739" w:rsidRDefault="00000000">
      <w:pPr>
        <w:pStyle w:val="Zkladntext"/>
        <w:rPr>
          <w:color w:val="000000" w:themeColor="text1"/>
          <w:lang w:val="cs-CZ"/>
        </w:rPr>
      </w:pPr>
      <w:r w:rsidRPr="00EC2739">
        <w:rPr>
          <w:color w:val="000000" w:themeColor="text1"/>
          <w:lang w:val="cs-CZ"/>
        </w:rPr>
        <w:t>(4) Jde-li o pacienta s omezenou svéprávností, odstavce 1 až 3 se použijí obdobně s tím, že věk pacienta se nezohledňuje.</w:t>
      </w:r>
    </w:p>
    <w:p w:rsidR="005B7AE3" w:rsidRPr="00EC2739" w:rsidRDefault="00000000">
      <w:pPr>
        <w:pStyle w:val="Zkladntext"/>
        <w:rPr>
          <w:color w:val="000000" w:themeColor="text1"/>
          <w:lang w:val="cs-CZ"/>
        </w:rPr>
      </w:pPr>
      <w:r w:rsidRPr="00EC2739">
        <w:rPr>
          <w:color w:val="000000" w:themeColor="text1"/>
          <w:lang w:val="cs-CZ"/>
        </w:rPr>
        <w:t>(5) Jde-li o pacienta uvedeného v § 28 odst. 4, poskytovatel vyloučí, má-li podezření, že je tento pacient zneužíván nebo týrán, popřípadě, že je ohrožován jeho zdravý vývoj, přítomnost osob uvedených v § 28 odst. 3 písm. e) při poskytování zdravotních služeb, pokud jde o vyšetření za účelem vyloučení známek uvedených skutečností.</w:t>
      </w:r>
    </w:p>
    <w:p w:rsidR="005B7AE3" w:rsidRPr="00EC2739" w:rsidRDefault="00000000">
      <w:pPr>
        <w:pStyle w:val="Zkladntext"/>
        <w:rPr>
          <w:color w:val="000000" w:themeColor="text1"/>
          <w:lang w:val="cs-CZ"/>
        </w:rPr>
      </w:pPr>
      <w:bookmarkStart w:id="194" w:name="c_18128"/>
      <w:bookmarkStart w:id="195" w:name="pa_36"/>
      <w:bookmarkEnd w:id="194"/>
      <w:bookmarkEnd w:id="195"/>
      <w:r w:rsidRPr="00EC2739">
        <w:rPr>
          <w:color w:val="000000" w:themeColor="text1"/>
          <w:lang w:val="cs-CZ"/>
        </w:rPr>
        <w:t xml:space="preserve"> </w:t>
      </w:r>
      <w:bookmarkStart w:id="196" w:name="p_36"/>
      <w:bookmarkEnd w:id="196"/>
    </w:p>
    <w:p w:rsidR="005B7AE3" w:rsidRPr="00EC2739" w:rsidRDefault="00000000">
      <w:pPr>
        <w:pStyle w:val="H5-center"/>
        <w:rPr>
          <w:color w:val="000000" w:themeColor="text1"/>
          <w:lang w:val="cs-CZ"/>
        </w:rPr>
      </w:pPr>
      <w:r w:rsidRPr="00EC2739">
        <w:rPr>
          <w:color w:val="000000" w:themeColor="text1"/>
          <w:lang w:val="cs-CZ"/>
        </w:rPr>
        <w:t>§ 36  </w:t>
      </w:r>
    </w:p>
    <w:p w:rsidR="005B7AE3" w:rsidRPr="00EC2739" w:rsidRDefault="005B7AE3">
      <w:pPr>
        <w:pStyle w:val="Zkladntext"/>
        <w:rPr>
          <w:color w:val="000000" w:themeColor="text1"/>
          <w:lang w:val="cs-CZ"/>
        </w:rPr>
      </w:pPr>
      <w:bookmarkStart w:id="197" w:name="c_18130"/>
      <w:bookmarkEnd w:id="197"/>
    </w:p>
    <w:p w:rsidR="005B7AE3" w:rsidRPr="00EC2739" w:rsidRDefault="00000000">
      <w:pPr>
        <w:pStyle w:val="Nadpis5"/>
        <w:rPr>
          <w:color w:val="000000" w:themeColor="text1"/>
          <w:lang w:val="cs-CZ"/>
        </w:rPr>
      </w:pPr>
      <w:bookmarkStart w:id="198" w:name="dříve-vyslovené-přání"/>
      <w:r w:rsidRPr="00EC2739">
        <w:rPr>
          <w:color w:val="000000" w:themeColor="text1"/>
          <w:lang w:val="cs-CZ"/>
        </w:rPr>
        <w:t>Dříve vyslovené přání</w:t>
      </w:r>
      <w:bookmarkEnd w:id="198"/>
    </w:p>
    <w:p w:rsidR="005B7AE3" w:rsidRPr="00EC2739" w:rsidRDefault="00000000">
      <w:pPr>
        <w:pStyle w:val="FirstParagraph"/>
        <w:rPr>
          <w:color w:val="000000" w:themeColor="text1"/>
          <w:lang w:val="cs-CZ"/>
        </w:rPr>
      </w:pPr>
      <w:r w:rsidRPr="00EC2739">
        <w:rPr>
          <w:color w:val="000000" w:themeColor="text1"/>
          <w:lang w:val="cs-CZ"/>
        </w:rPr>
        <w:t>(1) Pacient může pro případ, kdy by se dostal do takového zdravotního stavu, ve kterém nebude schopen vyslovit souhlas nebo nesouhlas s poskytnutím zdravotních služeb a způsobem jejich poskytnutí, tento souhlas nebo nesouhlas předem vyslovit (dále jen „dříve vyslovené přání“).</w:t>
      </w:r>
    </w:p>
    <w:p w:rsidR="005B7AE3" w:rsidRPr="00EC2739" w:rsidRDefault="00000000">
      <w:pPr>
        <w:pStyle w:val="Zkladntext"/>
        <w:rPr>
          <w:color w:val="000000" w:themeColor="text1"/>
          <w:lang w:val="cs-CZ"/>
        </w:rPr>
      </w:pPr>
      <w:r w:rsidRPr="00EC2739">
        <w:rPr>
          <w:color w:val="000000" w:themeColor="text1"/>
          <w:lang w:val="cs-CZ"/>
        </w:rPr>
        <w:t>(2) Poskytovatel bude brát zřetel na dříve vyslovené přání pacienta, má-li ho k dispozici, a to za podmínky, že v době poskytování zdravotních služeb nastala předvídatelná situace, k níž se dříve vyslovené přání vztahuje, a pacient je v takovém zdravotním stavu, kdy není schopen vyslovit nový souhlas nebo nesouhlas. Bude respektováno jen takové dříve vyslovené přání, které bylo učiněno na základě písemného poučení pacienta o důsledcích jeho rozhodnutí, a to lékařem v oboru všeobecné praktické lékařství, u něhož je pacient registrován, nebo jiným ošetřujícím lékařem v oboru zdravotní péče, s níž dříve vyslovené přání souvisí.</w:t>
      </w:r>
    </w:p>
    <w:p w:rsidR="005B7AE3" w:rsidRPr="00EC2739" w:rsidRDefault="00000000">
      <w:pPr>
        <w:pStyle w:val="Zkladntext"/>
        <w:rPr>
          <w:color w:val="000000" w:themeColor="text1"/>
          <w:lang w:val="cs-CZ"/>
        </w:rPr>
      </w:pPr>
      <w:r w:rsidRPr="00EC2739">
        <w:rPr>
          <w:color w:val="000000" w:themeColor="text1"/>
          <w:lang w:val="cs-CZ"/>
        </w:rPr>
        <w:t>(3) Dříve vyslovené přání musí mít písemnou formu a musí být opatřeno úředně ověřeným podpisem pacienta. Součástí dříve vysloveného přání je písemné poučení podle odstavce 2.</w:t>
      </w:r>
    </w:p>
    <w:p w:rsidR="005B7AE3" w:rsidRPr="00EC2739" w:rsidRDefault="00000000">
      <w:pPr>
        <w:pStyle w:val="Zkladntext"/>
        <w:rPr>
          <w:color w:val="000000" w:themeColor="text1"/>
          <w:lang w:val="cs-CZ"/>
        </w:rPr>
      </w:pPr>
      <w:r w:rsidRPr="00EC2739">
        <w:rPr>
          <w:color w:val="000000" w:themeColor="text1"/>
          <w:lang w:val="cs-CZ"/>
        </w:rPr>
        <w:t>(4) Pacient může učinit dříve vyslovené přání též při přijetí do péče poskytovatelem nebo kdykoliv v průběhu hospitalizace, a to pro poskytování zdravotních služeb zajišťovaných tímto poskytovatelem. Takto vyslovené přání se zaznamená do zdravotnické dokumentace vedené o pacientovi; záznam podepíše pacient, zdravotnický pracovník a svědek; v tomto případě se nepostupuje podle odstavce 3.</w:t>
      </w:r>
    </w:p>
    <w:p w:rsidR="005B7AE3" w:rsidRPr="00EC2739" w:rsidRDefault="00000000">
      <w:pPr>
        <w:pStyle w:val="Zkladntext"/>
        <w:rPr>
          <w:color w:val="000000" w:themeColor="text1"/>
          <w:lang w:val="cs-CZ"/>
        </w:rPr>
      </w:pPr>
      <w:r w:rsidRPr="00EC2739">
        <w:rPr>
          <w:color w:val="000000" w:themeColor="text1"/>
          <w:lang w:val="cs-CZ"/>
        </w:rPr>
        <w:lastRenderedPageBreak/>
        <w:t>(5) Dříve vyslovené přání</w:t>
      </w:r>
    </w:p>
    <w:p w:rsidR="005B7AE3" w:rsidRPr="00EC2739" w:rsidRDefault="00000000">
      <w:pPr>
        <w:pStyle w:val="Odstavec-posun-minus1r"/>
        <w:rPr>
          <w:color w:val="000000" w:themeColor="text1"/>
          <w:lang w:val="cs-CZ"/>
        </w:rPr>
      </w:pPr>
      <w:r w:rsidRPr="00EC2739">
        <w:rPr>
          <w:color w:val="000000" w:themeColor="text1"/>
          <w:lang w:val="cs-CZ"/>
        </w:rPr>
        <w:t>a) není třeba respektovat, pokud od doby jeho vyslovení došlo v poskytování zdravotních služeb, k nimž se toto přání vztahuje, k takovému vývoji, že lze důvodně předpokládat, že by pacient vyslovil souhlas s jejich poskytnutím; rozhodnutí o nerespektování dříve vysloveného přání pacienta a důvody, které k němu vedly, se zaznamenají do zdravotnické dokumentace vedené o pacientovi,</w:t>
      </w:r>
    </w:p>
    <w:p w:rsidR="005B7AE3" w:rsidRPr="00EC2739" w:rsidRDefault="00000000">
      <w:pPr>
        <w:pStyle w:val="Odstavec-posun-minus1r"/>
        <w:rPr>
          <w:color w:val="000000" w:themeColor="text1"/>
          <w:lang w:val="cs-CZ"/>
        </w:rPr>
      </w:pPr>
      <w:r w:rsidRPr="00EC2739">
        <w:rPr>
          <w:color w:val="000000" w:themeColor="text1"/>
          <w:lang w:val="cs-CZ"/>
        </w:rPr>
        <w:t>b) nelze respektovat, pokud nabádá k takovým postupům, jejichž výsledkem je aktivní způsobení smrti,</w:t>
      </w:r>
    </w:p>
    <w:p w:rsidR="005B7AE3" w:rsidRPr="00EC2739" w:rsidRDefault="00000000">
      <w:pPr>
        <w:pStyle w:val="Odstavec-posun-minus1r"/>
        <w:rPr>
          <w:color w:val="000000" w:themeColor="text1"/>
          <w:lang w:val="cs-CZ"/>
        </w:rPr>
      </w:pPr>
      <w:r w:rsidRPr="00EC2739">
        <w:rPr>
          <w:color w:val="000000" w:themeColor="text1"/>
          <w:lang w:val="cs-CZ"/>
        </w:rPr>
        <w:t>c) nelze respektovat, pokud by jeho splnění mohlo ohrozit jiné osoby,</w:t>
      </w:r>
    </w:p>
    <w:p w:rsidR="005B7AE3" w:rsidRPr="00EC2739" w:rsidRDefault="00000000">
      <w:pPr>
        <w:pStyle w:val="Odstavec-posun-minus1r"/>
        <w:rPr>
          <w:color w:val="000000" w:themeColor="text1"/>
          <w:lang w:val="cs-CZ"/>
        </w:rPr>
      </w:pPr>
      <w:r w:rsidRPr="00EC2739">
        <w:rPr>
          <w:color w:val="000000" w:themeColor="text1"/>
          <w:lang w:val="cs-CZ"/>
        </w:rPr>
        <w:t>d) nelze respektovat, pokud byly v době, kdy poskytovatel neměl k dispozici dříve vyslovené přání, započaty takové zdravotní výkony, jejichž přerušení by vedlo k aktivnímu způsobení smrti.</w:t>
      </w:r>
    </w:p>
    <w:p w:rsidR="005B7AE3" w:rsidRPr="00EC2739" w:rsidRDefault="00000000">
      <w:pPr>
        <w:pStyle w:val="Zkladntext"/>
        <w:rPr>
          <w:color w:val="000000" w:themeColor="text1"/>
          <w:lang w:val="cs-CZ"/>
        </w:rPr>
      </w:pPr>
      <w:r w:rsidRPr="00EC2739">
        <w:rPr>
          <w:color w:val="000000" w:themeColor="text1"/>
          <w:lang w:val="cs-CZ"/>
        </w:rPr>
        <w:t>(6) Dříve vyslovené přání nelze uplatnit, jde-li o nezletilé pacienty nebo pacienty s omezenou svéprávností.</w:t>
      </w:r>
    </w:p>
    <w:p w:rsidR="005B7AE3" w:rsidRPr="00EC2739" w:rsidRDefault="00000000">
      <w:pPr>
        <w:pStyle w:val="Zkladntext"/>
        <w:rPr>
          <w:color w:val="000000" w:themeColor="text1"/>
          <w:lang w:val="cs-CZ"/>
        </w:rPr>
      </w:pPr>
      <w:bookmarkStart w:id="199" w:name="c_18524"/>
      <w:bookmarkStart w:id="200" w:name="pa_37"/>
      <w:bookmarkEnd w:id="199"/>
      <w:bookmarkEnd w:id="200"/>
      <w:r w:rsidRPr="00EC2739">
        <w:rPr>
          <w:color w:val="000000" w:themeColor="text1"/>
          <w:lang w:val="cs-CZ"/>
        </w:rPr>
        <w:t xml:space="preserve"> </w:t>
      </w:r>
      <w:bookmarkStart w:id="201" w:name="p_37"/>
      <w:bookmarkEnd w:id="201"/>
    </w:p>
    <w:p w:rsidR="005B7AE3" w:rsidRPr="00EC2739" w:rsidRDefault="00000000">
      <w:pPr>
        <w:pStyle w:val="H5-center"/>
        <w:rPr>
          <w:color w:val="000000" w:themeColor="text1"/>
          <w:lang w:val="cs-CZ"/>
        </w:rPr>
      </w:pPr>
      <w:r w:rsidRPr="00EC2739">
        <w:rPr>
          <w:color w:val="000000" w:themeColor="text1"/>
          <w:lang w:val="cs-CZ"/>
        </w:rPr>
        <w:t>§ 37  </w:t>
      </w:r>
    </w:p>
    <w:p w:rsidR="005B7AE3" w:rsidRPr="00EC2739" w:rsidRDefault="005B7AE3">
      <w:pPr>
        <w:pStyle w:val="Zkladntext"/>
        <w:rPr>
          <w:color w:val="000000" w:themeColor="text1"/>
          <w:lang w:val="cs-CZ"/>
        </w:rPr>
      </w:pPr>
      <w:bookmarkStart w:id="202" w:name="c_18526"/>
      <w:bookmarkEnd w:id="202"/>
    </w:p>
    <w:p w:rsidR="005B7AE3" w:rsidRPr="00EC2739" w:rsidRDefault="00000000">
      <w:pPr>
        <w:pStyle w:val="Nadpis5"/>
        <w:rPr>
          <w:color w:val="000000" w:themeColor="text1"/>
          <w:lang w:val="cs-CZ"/>
        </w:rPr>
      </w:pPr>
      <w:bookmarkStart w:id="203" w:name="utajený-porod"/>
      <w:r w:rsidRPr="00EC2739">
        <w:rPr>
          <w:color w:val="000000" w:themeColor="text1"/>
          <w:lang w:val="cs-CZ"/>
        </w:rPr>
        <w:t>Utajený porod</w:t>
      </w:r>
      <w:bookmarkEnd w:id="203"/>
    </w:p>
    <w:p w:rsidR="005B7AE3" w:rsidRPr="00EC2739" w:rsidRDefault="00000000">
      <w:pPr>
        <w:pStyle w:val="FirstParagraph"/>
        <w:rPr>
          <w:color w:val="000000" w:themeColor="text1"/>
          <w:lang w:val="cs-CZ"/>
        </w:rPr>
      </w:pPr>
      <w:r w:rsidRPr="00EC2739">
        <w:rPr>
          <w:color w:val="000000" w:themeColor="text1"/>
          <w:lang w:val="cs-CZ"/>
        </w:rPr>
        <w:t>(1) Žena s trvalým pobytem na území České republiky, nejedná-li se o ženu, jejímuž manželu svědčí domněnka otcovství</w:t>
      </w:r>
      <w:r w:rsidRPr="00EC2739">
        <w:rPr>
          <w:color w:val="000000" w:themeColor="text1"/>
          <w:vertAlign w:val="superscript"/>
          <w:lang w:val="cs-CZ"/>
        </w:rPr>
        <w:t>22)</w:t>
      </w:r>
      <w:r w:rsidRPr="00EC2739">
        <w:rPr>
          <w:color w:val="000000" w:themeColor="text1"/>
          <w:lang w:val="cs-CZ"/>
        </w:rPr>
        <w:t>, má právo na utajení své osoby v souvislosti s porodem.</w:t>
      </w:r>
    </w:p>
    <w:p w:rsidR="005B7AE3" w:rsidRPr="00EC2739" w:rsidRDefault="00000000">
      <w:pPr>
        <w:pStyle w:val="Zkladntext"/>
        <w:rPr>
          <w:color w:val="000000" w:themeColor="text1"/>
          <w:lang w:val="cs-CZ"/>
        </w:rPr>
      </w:pPr>
      <w:r w:rsidRPr="00EC2739">
        <w:rPr>
          <w:color w:val="000000" w:themeColor="text1"/>
          <w:lang w:val="cs-CZ"/>
        </w:rPr>
        <w:t>(2) Žena uvedená v odstavci 1, jestliže hodlá v souvislosti s porodem utajit svou totožnost, předloží poskytovateli poskytujícímu příslušné zdravotní služby písemnou žádost o utajení své totožnosti při porodu (dále jen „utajený porod“); součástí žádosti je prohlášení ženy, že nehodlá o dítě pečovat.</w:t>
      </w:r>
    </w:p>
    <w:p w:rsidR="005B7AE3" w:rsidRPr="00EC2739" w:rsidRDefault="00000000">
      <w:pPr>
        <w:pStyle w:val="Zkladntext"/>
        <w:rPr>
          <w:color w:val="000000" w:themeColor="text1"/>
          <w:lang w:val="cs-CZ"/>
        </w:rPr>
      </w:pPr>
      <w:r w:rsidRPr="00EC2739">
        <w:rPr>
          <w:color w:val="000000" w:themeColor="text1"/>
          <w:lang w:val="cs-CZ"/>
        </w:rPr>
        <w:t>(3) Provedením utajeného porodu se rozumí takové postupy při poskytování zdravotních služeb ženě uvedené v odstavci 1 v souvislosti s těhotenstvím a porodem, které zachovají její anonymitu, s výjimkou postupů, které jsou potřebné k zajištění úhrady zdravotních služeb z veřejného zdravotního pojištění.</w:t>
      </w:r>
    </w:p>
    <w:p w:rsidR="005B7AE3" w:rsidRPr="00EC2739" w:rsidRDefault="005B7AE3">
      <w:pPr>
        <w:pStyle w:val="Zkladntext"/>
        <w:rPr>
          <w:color w:val="000000" w:themeColor="text1"/>
          <w:lang w:val="cs-CZ"/>
        </w:rPr>
      </w:pPr>
      <w:bookmarkStart w:id="204" w:name="c_18691"/>
      <w:bookmarkEnd w:id="204"/>
    </w:p>
    <w:p w:rsidR="005B7AE3" w:rsidRPr="00EC2739" w:rsidRDefault="00000000">
      <w:pPr>
        <w:pStyle w:val="Nadpis5"/>
        <w:rPr>
          <w:color w:val="000000" w:themeColor="text1"/>
          <w:lang w:val="cs-CZ"/>
        </w:rPr>
      </w:pPr>
      <w:bookmarkStart w:id="205" w:name="X7204a2216453add03d3869c7525de1de54c86a1"/>
      <w:r w:rsidRPr="00EC2739">
        <w:rPr>
          <w:color w:val="000000" w:themeColor="text1"/>
          <w:lang w:val="cs-CZ"/>
        </w:rPr>
        <w:t>Hospitalizace pacienta a poskytování zdravotních služeb bez souhlasu a použití omezovacích prostředků</w:t>
      </w:r>
      <w:bookmarkEnd w:id="205"/>
    </w:p>
    <w:p w:rsidR="005B7AE3" w:rsidRPr="00EC2739" w:rsidRDefault="00000000">
      <w:pPr>
        <w:pStyle w:val="FirstParagraph"/>
        <w:rPr>
          <w:color w:val="000000" w:themeColor="text1"/>
          <w:lang w:val="cs-CZ"/>
        </w:rPr>
      </w:pPr>
      <w:bookmarkStart w:id="206" w:name="c_18703"/>
      <w:bookmarkStart w:id="207" w:name="pa_38"/>
      <w:bookmarkEnd w:id="206"/>
      <w:bookmarkEnd w:id="207"/>
      <w:r w:rsidRPr="00EC2739">
        <w:rPr>
          <w:color w:val="000000" w:themeColor="text1"/>
          <w:lang w:val="cs-CZ"/>
        </w:rPr>
        <w:t xml:space="preserve"> </w:t>
      </w:r>
      <w:bookmarkStart w:id="208" w:name="p_38"/>
      <w:bookmarkEnd w:id="208"/>
    </w:p>
    <w:p w:rsidR="005B7AE3" w:rsidRPr="00EC2739" w:rsidRDefault="00000000">
      <w:pPr>
        <w:pStyle w:val="H5-center"/>
        <w:rPr>
          <w:color w:val="000000" w:themeColor="text1"/>
          <w:lang w:val="cs-CZ"/>
        </w:rPr>
      </w:pPr>
      <w:r w:rsidRPr="00EC2739">
        <w:rPr>
          <w:color w:val="000000" w:themeColor="text1"/>
          <w:lang w:val="cs-CZ"/>
        </w:rPr>
        <w:t>§ 38  </w:t>
      </w:r>
    </w:p>
    <w:p w:rsidR="005B7AE3" w:rsidRPr="00EC2739" w:rsidRDefault="00000000">
      <w:pPr>
        <w:pStyle w:val="Zkladntext"/>
        <w:rPr>
          <w:color w:val="000000" w:themeColor="text1"/>
          <w:lang w:val="cs-CZ"/>
        </w:rPr>
      </w:pPr>
      <w:r w:rsidRPr="00EC2739">
        <w:rPr>
          <w:color w:val="000000" w:themeColor="text1"/>
          <w:lang w:val="cs-CZ"/>
        </w:rPr>
        <w:t>(1) Pacienta lze bez souhlasu hospitalizovat, jestliže</w:t>
      </w:r>
    </w:p>
    <w:p w:rsidR="005B7AE3" w:rsidRPr="00EC2739" w:rsidRDefault="00000000">
      <w:pPr>
        <w:pStyle w:val="Odstavec-posun-minus1r"/>
        <w:rPr>
          <w:color w:val="000000" w:themeColor="text1"/>
          <w:lang w:val="cs-CZ"/>
        </w:rPr>
      </w:pPr>
      <w:r w:rsidRPr="00EC2739">
        <w:rPr>
          <w:color w:val="000000" w:themeColor="text1"/>
          <w:lang w:val="cs-CZ"/>
        </w:rPr>
        <w:t>a) mu</w:t>
      </w:r>
    </w:p>
    <w:p w:rsidR="005B7AE3" w:rsidRPr="00EC2739" w:rsidRDefault="00000000">
      <w:pPr>
        <w:pStyle w:val="Odstavec-posun2-minus1r"/>
        <w:rPr>
          <w:color w:val="000000" w:themeColor="text1"/>
          <w:lang w:val="cs-CZ"/>
        </w:rPr>
      </w:pPr>
      <w:r w:rsidRPr="00EC2739">
        <w:rPr>
          <w:color w:val="000000" w:themeColor="text1"/>
          <w:lang w:val="cs-CZ"/>
        </w:rPr>
        <w:t>1. bylo pravomocným rozhodnutím soudu uloženo ochranné léčení formou lůžkové péče,</w:t>
      </w:r>
    </w:p>
    <w:p w:rsidR="005B7AE3" w:rsidRPr="00EC2739" w:rsidRDefault="00000000">
      <w:pPr>
        <w:pStyle w:val="Odstavec-posun2-minus1r"/>
        <w:rPr>
          <w:color w:val="000000" w:themeColor="text1"/>
          <w:lang w:val="cs-CZ"/>
        </w:rPr>
      </w:pPr>
      <w:r w:rsidRPr="00EC2739">
        <w:rPr>
          <w:color w:val="000000" w:themeColor="text1"/>
          <w:lang w:val="cs-CZ"/>
        </w:rPr>
        <w:t>2. je nařízena izolace, karanténa nebo léčení podle zákona o ochraně veřejného zdraví,</w:t>
      </w:r>
    </w:p>
    <w:p w:rsidR="005B7AE3" w:rsidRPr="00EC2739" w:rsidRDefault="00000000">
      <w:pPr>
        <w:pStyle w:val="Odstavec-posun2-minus1r"/>
        <w:rPr>
          <w:color w:val="000000" w:themeColor="text1"/>
          <w:lang w:val="cs-CZ"/>
        </w:rPr>
      </w:pPr>
      <w:r w:rsidRPr="00EC2739">
        <w:rPr>
          <w:color w:val="000000" w:themeColor="text1"/>
          <w:lang w:val="cs-CZ"/>
        </w:rPr>
        <w:t>3. je podle trestního řádu nebo zákona o zvláštních řízeních soudních nařízeno vyšetření zdravotního stavu,</w:t>
      </w:r>
    </w:p>
    <w:p w:rsidR="005B7AE3" w:rsidRPr="00EC2739" w:rsidRDefault="00000000">
      <w:pPr>
        <w:pStyle w:val="Odstavec-posun-minus1r"/>
        <w:rPr>
          <w:color w:val="000000" w:themeColor="text1"/>
          <w:lang w:val="cs-CZ"/>
        </w:rPr>
      </w:pPr>
      <w:r w:rsidRPr="00EC2739">
        <w:rPr>
          <w:color w:val="000000" w:themeColor="text1"/>
          <w:lang w:val="cs-CZ"/>
        </w:rPr>
        <w:t>b) ohrožuje bezprostředně a závažným způsobem sebe nebo své okolí a jeví známky duševní poruchy nebo touto poruchou trpí nebo je pod vlivem návykové látky, pokud hrozbu pro pacienta nebo jeho okolí nelze odvrátit jinak, nebo</w:t>
      </w:r>
    </w:p>
    <w:p w:rsidR="005B7AE3" w:rsidRPr="00EC2739" w:rsidRDefault="00000000">
      <w:pPr>
        <w:pStyle w:val="Odstavec-posun-minus1r"/>
        <w:rPr>
          <w:color w:val="000000" w:themeColor="text1"/>
          <w:lang w:val="cs-CZ"/>
        </w:rPr>
      </w:pPr>
      <w:r w:rsidRPr="00EC2739">
        <w:rPr>
          <w:color w:val="000000" w:themeColor="text1"/>
          <w:lang w:val="cs-CZ"/>
        </w:rPr>
        <w:lastRenderedPageBreak/>
        <w:t>c) jeho zdravotní stav vyžaduje poskytnutí neodkladné péče a zároveň neumožňuje, aby vyslovil souhlas.</w:t>
      </w:r>
    </w:p>
    <w:p w:rsidR="005B7AE3" w:rsidRPr="00EC2739" w:rsidRDefault="00000000">
      <w:pPr>
        <w:pStyle w:val="Zkladntext"/>
        <w:rPr>
          <w:color w:val="000000" w:themeColor="text1"/>
          <w:lang w:val="cs-CZ"/>
        </w:rPr>
      </w:pPr>
      <w:r w:rsidRPr="00EC2739">
        <w:rPr>
          <w:color w:val="000000" w:themeColor="text1"/>
          <w:lang w:val="cs-CZ"/>
        </w:rPr>
        <w:t>(2) Nezletilého pacienta nebo pacienta s omezenou svéprávností lze bez souhlasu zákonného zástupce nebo opatrovníka hospitalizovat též v případě, jde-li o podezření na týrání, zneužívání nebo zanedbávání.</w:t>
      </w:r>
    </w:p>
    <w:p w:rsidR="005B7AE3" w:rsidRPr="00EC2739" w:rsidRDefault="00000000">
      <w:pPr>
        <w:pStyle w:val="Zkladntext"/>
        <w:rPr>
          <w:color w:val="000000" w:themeColor="text1"/>
          <w:lang w:val="cs-CZ"/>
        </w:rPr>
      </w:pPr>
      <w:r w:rsidRPr="00EC2739">
        <w:rPr>
          <w:color w:val="000000" w:themeColor="text1"/>
          <w:lang w:val="cs-CZ"/>
        </w:rPr>
        <w:t>(3) Pacientovi lze bez jeho souhlasu poskytnout pouze neodkladnou péči, a to v případě</w:t>
      </w:r>
    </w:p>
    <w:p w:rsidR="005B7AE3" w:rsidRPr="00EC2739" w:rsidRDefault="00000000">
      <w:pPr>
        <w:pStyle w:val="Odstavec-posun-minus1r"/>
        <w:rPr>
          <w:color w:val="000000" w:themeColor="text1"/>
          <w:lang w:val="cs-CZ"/>
        </w:rPr>
      </w:pPr>
      <w:r w:rsidRPr="00EC2739">
        <w:rPr>
          <w:color w:val="000000" w:themeColor="text1"/>
          <w:lang w:val="cs-CZ"/>
        </w:rPr>
        <w:t>a) kdy zdravotní stav neumožňuje pacientovi tento souhlas vyslovit; tím není dotčeno dříve vyslovené přání podle § 36, nebo</w:t>
      </w:r>
    </w:p>
    <w:p w:rsidR="005B7AE3" w:rsidRPr="00EC2739" w:rsidRDefault="00000000">
      <w:pPr>
        <w:pStyle w:val="Odstavec-posun-minus1r"/>
        <w:rPr>
          <w:color w:val="000000" w:themeColor="text1"/>
          <w:lang w:val="cs-CZ"/>
        </w:rPr>
      </w:pPr>
      <w:r w:rsidRPr="00EC2739">
        <w:rPr>
          <w:color w:val="000000" w:themeColor="text1"/>
          <w:lang w:val="cs-CZ"/>
        </w:rPr>
        <w:t>b) léčby vážné duševní poruchy, pokud by v důsledku jejího neléčení došlo se vší pravděpodobností k vážnému poškození zdraví pacienta.</w:t>
      </w:r>
    </w:p>
    <w:p w:rsidR="005B7AE3" w:rsidRPr="00EC2739" w:rsidRDefault="00000000">
      <w:pPr>
        <w:pStyle w:val="Zkladntext"/>
        <w:rPr>
          <w:color w:val="000000" w:themeColor="text1"/>
          <w:lang w:val="cs-CZ"/>
        </w:rPr>
      </w:pPr>
      <w:r w:rsidRPr="00EC2739">
        <w:rPr>
          <w:color w:val="000000" w:themeColor="text1"/>
          <w:lang w:val="cs-CZ"/>
        </w:rPr>
        <w:t>(4) Nezletilému pacientovi nebo pacientovi s omezenou svéprávností lze bez souhlasu poskytnout neodkladnou péči, jde-li o</w:t>
      </w:r>
    </w:p>
    <w:p w:rsidR="005B7AE3" w:rsidRPr="00EC2739" w:rsidRDefault="00000000">
      <w:pPr>
        <w:pStyle w:val="Odstavec-posun-minus1r"/>
        <w:rPr>
          <w:color w:val="000000" w:themeColor="text1"/>
          <w:lang w:val="cs-CZ"/>
        </w:rPr>
      </w:pPr>
      <w:r w:rsidRPr="00EC2739">
        <w:rPr>
          <w:color w:val="000000" w:themeColor="text1"/>
          <w:lang w:val="cs-CZ"/>
        </w:rPr>
        <w:t>a) případy podle odstavce 3 písm. b), nebo</w:t>
      </w:r>
    </w:p>
    <w:p w:rsidR="005B7AE3" w:rsidRPr="00EC2739" w:rsidRDefault="00000000">
      <w:pPr>
        <w:pStyle w:val="Odstavec-posun-minus1r"/>
        <w:rPr>
          <w:color w:val="000000" w:themeColor="text1"/>
          <w:lang w:val="cs-CZ"/>
        </w:rPr>
      </w:pPr>
      <w:r w:rsidRPr="00EC2739">
        <w:rPr>
          <w:color w:val="000000" w:themeColor="text1"/>
          <w:lang w:val="cs-CZ"/>
        </w:rPr>
        <w:t>b) zdravotní služby nezbytné k záchraně života nebo zamezení vážného poškození zdraví.</w:t>
      </w:r>
    </w:p>
    <w:p w:rsidR="005B7AE3" w:rsidRPr="00EC2739" w:rsidRDefault="00000000">
      <w:pPr>
        <w:pStyle w:val="Zkladntext"/>
        <w:rPr>
          <w:color w:val="000000" w:themeColor="text1"/>
          <w:lang w:val="cs-CZ"/>
        </w:rPr>
      </w:pPr>
      <w:r w:rsidRPr="00EC2739">
        <w:rPr>
          <w:color w:val="000000" w:themeColor="text1"/>
          <w:lang w:val="cs-CZ"/>
        </w:rPr>
        <w:t>(5) Nezletilému pacientovi nebo pacientovi s omezenou svéprávností lze poskytnout neodkladnou péči bez souhlasu zákonného zástupce, pokud je u něj podezření na týrání, zneužívání nebo zanedbávání.</w:t>
      </w:r>
    </w:p>
    <w:p w:rsidR="005B7AE3" w:rsidRPr="00EC2739" w:rsidRDefault="00000000">
      <w:pPr>
        <w:pStyle w:val="Zkladntext"/>
        <w:rPr>
          <w:color w:val="000000" w:themeColor="text1"/>
          <w:lang w:val="cs-CZ"/>
        </w:rPr>
      </w:pPr>
      <w:r w:rsidRPr="00EC2739">
        <w:rPr>
          <w:color w:val="000000" w:themeColor="text1"/>
          <w:lang w:val="cs-CZ"/>
        </w:rPr>
        <w:t>(6) Poskytovatel je povinen o hospitalizaci podle odstavce 1 písm. b) nebo c) informovat osobu určenou podle § 33, není-li taková osoba, některou z osob blízkých, popřípadě osobu ze společné domácnosti, nebo zákonného zástupce pacienta, pokud jsou mu známy. Není-li mu žádná osoba podle věty první známa nebo ji nelze zastihnout, informuje Policii České republiky.</w:t>
      </w:r>
    </w:p>
    <w:p w:rsidR="005B7AE3" w:rsidRPr="00EC2739" w:rsidRDefault="00000000">
      <w:pPr>
        <w:pStyle w:val="Zkladntext"/>
        <w:rPr>
          <w:color w:val="000000" w:themeColor="text1"/>
          <w:lang w:val="cs-CZ"/>
        </w:rPr>
      </w:pPr>
      <w:r w:rsidRPr="00EC2739">
        <w:rPr>
          <w:color w:val="000000" w:themeColor="text1"/>
          <w:lang w:val="cs-CZ"/>
        </w:rPr>
        <w:t>(7) Bez souhlasu lze poskytnout též jiné zdravotní služby, stanoví-li tak zákon o ochraně veřejného zdraví, a záchytnou službu.</w:t>
      </w:r>
    </w:p>
    <w:p w:rsidR="005B7AE3" w:rsidRPr="00EC2739" w:rsidRDefault="00000000">
      <w:pPr>
        <w:pStyle w:val="Zkladntext"/>
        <w:rPr>
          <w:color w:val="000000" w:themeColor="text1"/>
          <w:lang w:val="cs-CZ"/>
        </w:rPr>
      </w:pPr>
      <w:bookmarkStart w:id="209" w:name="c_19265"/>
      <w:bookmarkStart w:id="210" w:name="pa_39"/>
      <w:bookmarkEnd w:id="209"/>
      <w:bookmarkEnd w:id="210"/>
      <w:r w:rsidRPr="00EC2739">
        <w:rPr>
          <w:color w:val="000000" w:themeColor="text1"/>
          <w:lang w:val="cs-CZ"/>
        </w:rPr>
        <w:t xml:space="preserve"> </w:t>
      </w:r>
      <w:bookmarkStart w:id="211" w:name="p_39"/>
      <w:bookmarkEnd w:id="211"/>
    </w:p>
    <w:p w:rsidR="005B7AE3" w:rsidRPr="00EC2739" w:rsidRDefault="00000000">
      <w:pPr>
        <w:pStyle w:val="H5-center"/>
        <w:rPr>
          <w:color w:val="000000" w:themeColor="text1"/>
          <w:lang w:val="cs-CZ"/>
        </w:rPr>
      </w:pPr>
      <w:r w:rsidRPr="00EC2739">
        <w:rPr>
          <w:color w:val="000000" w:themeColor="text1"/>
          <w:lang w:val="cs-CZ"/>
        </w:rPr>
        <w:t>§ 39 </w:t>
      </w:r>
    </w:p>
    <w:p w:rsidR="005B7AE3" w:rsidRPr="00EC2739" w:rsidRDefault="00000000">
      <w:pPr>
        <w:pStyle w:val="Zkladntext"/>
        <w:rPr>
          <w:color w:val="000000" w:themeColor="text1"/>
          <w:lang w:val="cs-CZ"/>
        </w:rPr>
      </w:pPr>
      <w:r w:rsidRPr="00EC2739">
        <w:rPr>
          <w:color w:val="000000" w:themeColor="text1"/>
          <w:lang w:val="cs-CZ"/>
        </w:rPr>
        <w:t>(1) K omezení volného pohybu pacienta při poskytování zdravotních služeb lze použít</w:t>
      </w:r>
    </w:p>
    <w:p w:rsidR="005B7AE3" w:rsidRPr="00EC2739" w:rsidRDefault="00000000">
      <w:pPr>
        <w:pStyle w:val="Odstavec-posun-minus1r"/>
        <w:rPr>
          <w:color w:val="000000" w:themeColor="text1"/>
          <w:lang w:val="cs-CZ"/>
        </w:rPr>
      </w:pPr>
      <w:r w:rsidRPr="00EC2739">
        <w:rPr>
          <w:color w:val="000000" w:themeColor="text1"/>
          <w:lang w:val="cs-CZ"/>
        </w:rPr>
        <w:t>a) úchop pacienta zdravotnickými pracovníky nebo jinými osobami k tomu určenými poskytovatelem,</w:t>
      </w:r>
    </w:p>
    <w:p w:rsidR="005B7AE3" w:rsidRPr="00EC2739" w:rsidRDefault="00000000">
      <w:pPr>
        <w:pStyle w:val="Odstavec-posun-minus1r"/>
        <w:rPr>
          <w:color w:val="000000" w:themeColor="text1"/>
          <w:lang w:val="cs-CZ"/>
        </w:rPr>
      </w:pPr>
      <w:r w:rsidRPr="00EC2739">
        <w:rPr>
          <w:color w:val="000000" w:themeColor="text1"/>
          <w:lang w:val="cs-CZ"/>
        </w:rPr>
        <w:t>b) omezení pacienta v pohybu ochrannými pásy nebo kurty,</w:t>
      </w:r>
    </w:p>
    <w:p w:rsidR="005B7AE3" w:rsidRPr="00EC2739" w:rsidRDefault="00000000">
      <w:pPr>
        <w:pStyle w:val="Odstavec-posun-minus1r"/>
        <w:rPr>
          <w:color w:val="000000" w:themeColor="text1"/>
          <w:lang w:val="cs-CZ"/>
        </w:rPr>
      </w:pPr>
      <w:r w:rsidRPr="00EC2739">
        <w:rPr>
          <w:color w:val="000000" w:themeColor="text1"/>
          <w:lang w:val="cs-CZ"/>
        </w:rPr>
        <w:t>c) umístění pacienta v místnosti určené k bezpečnému pohybu,</w:t>
      </w:r>
    </w:p>
    <w:p w:rsidR="005B7AE3" w:rsidRPr="00EC2739" w:rsidRDefault="00000000">
      <w:pPr>
        <w:pStyle w:val="Odstavec-posun-minus1r"/>
        <w:rPr>
          <w:color w:val="000000" w:themeColor="text1"/>
          <w:lang w:val="cs-CZ"/>
        </w:rPr>
      </w:pPr>
      <w:r w:rsidRPr="00EC2739">
        <w:rPr>
          <w:color w:val="000000" w:themeColor="text1"/>
          <w:lang w:val="cs-CZ"/>
        </w:rPr>
        <w:t>d) ochranný kabátek nebo vestu zamezující pohybu horních končetin pacienta,</w:t>
      </w:r>
    </w:p>
    <w:p w:rsidR="005B7AE3" w:rsidRPr="00EC2739" w:rsidRDefault="00000000">
      <w:pPr>
        <w:pStyle w:val="Odstavec-posun-minus1r"/>
        <w:rPr>
          <w:color w:val="000000" w:themeColor="text1"/>
          <w:lang w:val="cs-CZ"/>
        </w:rPr>
      </w:pPr>
      <w:r w:rsidRPr="00EC2739">
        <w:rPr>
          <w:color w:val="000000" w:themeColor="text1"/>
          <w:lang w:val="cs-CZ"/>
        </w:rPr>
        <w:t>e) psychofarmaka, popřípadě jiné léčivé přípravky, které jsou podány pacientovi silou za účelem zvládnutí chování pacienta, nebo</w:t>
      </w:r>
    </w:p>
    <w:p w:rsidR="005B7AE3" w:rsidRPr="00EC2739" w:rsidRDefault="00000000">
      <w:pPr>
        <w:pStyle w:val="Odstavec-posun-minus1r"/>
        <w:rPr>
          <w:color w:val="000000" w:themeColor="text1"/>
          <w:lang w:val="cs-CZ"/>
        </w:rPr>
      </w:pPr>
      <w:r w:rsidRPr="00EC2739">
        <w:rPr>
          <w:color w:val="000000" w:themeColor="text1"/>
          <w:lang w:val="cs-CZ"/>
        </w:rPr>
        <w:t>f) kombinaci prostředků uvedených v písmenech a) až e),</w:t>
      </w:r>
    </w:p>
    <w:p w:rsidR="005B7AE3" w:rsidRPr="00EC2739" w:rsidRDefault="00000000">
      <w:pPr>
        <w:pStyle w:val="Zkladntext"/>
        <w:rPr>
          <w:color w:val="000000" w:themeColor="text1"/>
          <w:lang w:val="cs-CZ"/>
        </w:rPr>
      </w:pPr>
      <w:r w:rsidRPr="00EC2739">
        <w:rPr>
          <w:color w:val="000000" w:themeColor="text1"/>
          <w:lang w:val="cs-CZ"/>
        </w:rPr>
        <w:t>(dále jen „omezovací prostředky“).</w:t>
      </w:r>
    </w:p>
    <w:p w:rsidR="005B7AE3" w:rsidRPr="00EC2739" w:rsidRDefault="00000000">
      <w:pPr>
        <w:pStyle w:val="Zkladntext"/>
        <w:rPr>
          <w:color w:val="000000" w:themeColor="text1"/>
          <w:lang w:val="cs-CZ"/>
        </w:rPr>
      </w:pPr>
      <w:r w:rsidRPr="00EC2739">
        <w:rPr>
          <w:color w:val="000000" w:themeColor="text1"/>
          <w:lang w:val="cs-CZ"/>
        </w:rPr>
        <w:t>(2) Omezovací prostředky lze použít</w:t>
      </w:r>
    </w:p>
    <w:p w:rsidR="005B7AE3" w:rsidRPr="00EC2739" w:rsidRDefault="00000000">
      <w:pPr>
        <w:pStyle w:val="Odstavec-posun-minus1r"/>
        <w:rPr>
          <w:color w:val="000000" w:themeColor="text1"/>
          <w:lang w:val="cs-CZ"/>
        </w:rPr>
      </w:pPr>
      <w:r w:rsidRPr="00EC2739">
        <w:rPr>
          <w:color w:val="000000" w:themeColor="text1"/>
          <w:lang w:val="cs-CZ"/>
        </w:rPr>
        <w:t>a) pouze tehdy, je-li účelem jejich použití odvrácení bezprostředního ohrožení života, zdraví nebo bezpečnosti pacienta nebo jiných osob,</w:t>
      </w:r>
    </w:p>
    <w:p w:rsidR="005B7AE3" w:rsidRPr="00EC2739" w:rsidRDefault="00000000">
      <w:pPr>
        <w:pStyle w:val="Odstavec-posun-minus1r"/>
        <w:rPr>
          <w:color w:val="000000" w:themeColor="text1"/>
          <w:lang w:val="cs-CZ"/>
        </w:rPr>
      </w:pPr>
      <w:r w:rsidRPr="00EC2739">
        <w:rPr>
          <w:color w:val="000000" w:themeColor="text1"/>
          <w:lang w:val="cs-CZ"/>
        </w:rPr>
        <w:t>b) pouze po dobu, po kterou trvají důvody jejich použití podle písmene a) a</w:t>
      </w:r>
    </w:p>
    <w:p w:rsidR="005B7AE3" w:rsidRPr="00EC2739" w:rsidRDefault="00000000">
      <w:pPr>
        <w:pStyle w:val="Odstavec-posun-minus1r"/>
        <w:rPr>
          <w:color w:val="000000" w:themeColor="text1"/>
          <w:lang w:val="cs-CZ"/>
        </w:rPr>
      </w:pPr>
      <w:r w:rsidRPr="00EC2739">
        <w:rPr>
          <w:color w:val="000000" w:themeColor="text1"/>
          <w:lang w:val="cs-CZ"/>
        </w:rPr>
        <w:t xml:space="preserve">c) poté, co byl neúspěšně použit mírnější postup, než je použití omezovacích prostředků, s výjimkou případu, kdy použití mírnějšího postupu by zjevně nevedlo k dosažení účelu podle </w:t>
      </w:r>
      <w:r w:rsidRPr="00EC2739">
        <w:rPr>
          <w:color w:val="000000" w:themeColor="text1"/>
          <w:lang w:val="cs-CZ"/>
        </w:rPr>
        <w:lastRenderedPageBreak/>
        <w:t>písmene a), přičemž musí být zvolen nejméně omezující prostředek odpovídající účelu jeho použití.</w:t>
      </w:r>
    </w:p>
    <w:p w:rsidR="005B7AE3" w:rsidRPr="00EC2739" w:rsidRDefault="00000000">
      <w:pPr>
        <w:pStyle w:val="Zkladntext"/>
        <w:rPr>
          <w:color w:val="000000" w:themeColor="text1"/>
          <w:lang w:val="cs-CZ"/>
        </w:rPr>
      </w:pPr>
      <w:r w:rsidRPr="00EC2739">
        <w:rPr>
          <w:color w:val="000000" w:themeColor="text1"/>
          <w:lang w:val="cs-CZ"/>
        </w:rPr>
        <w:t>(3) Poskytovatel je povinen zajistit, aby</w:t>
      </w:r>
    </w:p>
    <w:p w:rsidR="005B7AE3" w:rsidRPr="00EC2739" w:rsidRDefault="00000000">
      <w:pPr>
        <w:pStyle w:val="Odstavec-posun-minus1r"/>
        <w:rPr>
          <w:color w:val="000000" w:themeColor="text1"/>
          <w:lang w:val="cs-CZ"/>
        </w:rPr>
      </w:pPr>
      <w:r w:rsidRPr="00EC2739">
        <w:rPr>
          <w:color w:val="000000" w:themeColor="text1"/>
          <w:lang w:val="cs-CZ"/>
        </w:rPr>
        <w:t>a) pacient, u kterého je omezovací prostředek použit, byl s ohledem na jeho zdravotní stav srozumitelně informován o důvodech použití omezovacího prostředku,</w:t>
      </w:r>
    </w:p>
    <w:p w:rsidR="005B7AE3" w:rsidRPr="00EC2739" w:rsidRDefault="00000000">
      <w:pPr>
        <w:pStyle w:val="Odstavec-posun-minus1r"/>
        <w:rPr>
          <w:color w:val="000000" w:themeColor="text1"/>
          <w:lang w:val="cs-CZ"/>
        </w:rPr>
      </w:pPr>
      <w:r w:rsidRPr="00EC2739">
        <w:rPr>
          <w:color w:val="000000" w:themeColor="text1"/>
          <w:lang w:val="cs-CZ"/>
        </w:rPr>
        <w:t>b) zákonný zástupce nebo opatrovník pacienta byl o použití omezovacích prostředků uvedených v odstavci 1 písm. b), c), d) nebo e) bez zbytečného odkladu informován; sdělení zákonnému zástupci pacienta se zaznamená do zdravotnické dokumentace vedené o pacientovi, záznam podepíše zdravotnický pracovník a zákonný zástupce nebo opatrovník,</w:t>
      </w:r>
    </w:p>
    <w:p w:rsidR="005B7AE3" w:rsidRPr="00EC2739" w:rsidRDefault="00000000">
      <w:pPr>
        <w:pStyle w:val="Odstavec-posun-minus1r"/>
        <w:rPr>
          <w:color w:val="000000" w:themeColor="text1"/>
          <w:lang w:val="cs-CZ"/>
        </w:rPr>
      </w:pPr>
      <w:r w:rsidRPr="00EC2739">
        <w:rPr>
          <w:color w:val="000000" w:themeColor="text1"/>
          <w:lang w:val="cs-CZ"/>
        </w:rPr>
        <w:t>c) pacient po dobu použití omezovacího prostředku byl pod dohledem zdravotnických pracovníků; dohled musí odpovídat závažnosti zdravotního stavu pacienta a zároveň musí být přijata taková opatření, která zabrání poškození zdraví pacienta,</w:t>
      </w:r>
    </w:p>
    <w:p w:rsidR="005B7AE3" w:rsidRPr="00EC2739" w:rsidRDefault="00000000">
      <w:pPr>
        <w:pStyle w:val="Odstavec-posun-minus1r"/>
        <w:rPr>
          <w:color w:val="000000" w:themeColor="text1"/>
          <w:lang w:val="cs-CZ"/>
        </w:rPr>
      </w:pPr>
      <w:r w:rsidRPr="00EC2739">
        <w:rPr>
          <w:color w:val="000000" w:themeColor="text1"/>
          <w:lang w:val="cs-CZ"/>
        </w:rPr>
        <w:t>d) použití omezovacího prostředku indikoval vždy lékař; ve výjimečných případech, vyžadujících neodkladné řešení, může použití omezovacích prostředků indikovat i jiný zdravotnický pracovník nelékařského povolání, který je přítomen; lékař musí být o takovém použití omezovacího prostředku neprodleně informován a musí potvrdit odůvodněnost omezení,</w:t>
      </w:r>
    </w:p>
    <w:p w:rsidR="005B7AE3" w:rsidRPr="00EC2739" w:rsidRDefault="00000000">
      <w:pPr>
        <w:pStyle w:val="Odstavec-posun-minus1r"/>
        <w:rPr>
          <w:color w:val="000000" w:themeColor="text1"/>
          <w:lang w:val="cs-CZ"/>
        </w:rPr>
      </w:pPr>
      <w:r w:rsidRPr="00EC2739">
        <w:rPr>
          <w:color w:val="000000" w:themeColor="text1"/>
          <w:lang w:val="cs-CZ"/>
        </w:rPr>
        <w:t>e) každé použití omezovacího prostředku, včetně důvodu jeho použití, bylo zaznamenáno do zdravotnické dokumentace vedené o pacientovi.</w:t>
      </w:r>
    </w:p>
    <w:p w:rsidR="005B7AE3" w:rsidRPr="00EC2739" w:rsidRDefault="00000000">
      <w:pPr>
        <w:pStyle w:val="Zkladntext"/>
        <w:rPr>
          <w:color w:val="000000" w:themeColor="text1"/>
          <w:lang w:val="cs-CZ"/>
        </w:rPr>
      </w:pPr>
      <w:r w:rsidRPr="00EC2739">
        <w:rPr>
          <w:color w:val="000000" w:themeColor="text1"/>
          <w:lang w:val="cs-CZ"/>
        </w:rPr>
        <w:t>(4) Poskytovatel je povinen vést centrální evidenci použití omezovacích prostředků, která obsahuje souhrnné údaje o počtech případů použití omezovacích prostředků za kalendářní rok, a to pro každý omezovací prostředek zvlášť; identifikační údaje pacientů, u kterých byly omezovací prostředky použity, se v centrální evidenci neuvádějí. Použití omezovacího prostředku se zaznamená do centrální evidence nejpozději do 60 dnů ode dne jeho použití.</w:t>
      </w:r>
    </w:p>
    <w:p w:rsidR="005B7AE3" w:rsidRPr="00EC2739" w:rsidRDefault="00000000">
      <w:pPr>
        <w:pStyle w:val="Zkladntext"/>
        <w:rPr>
          <w:color w:val="000000" w:themeColor="text1"/>
          <w:lang w:val="cs-CZ"/>
        </w:rPr>
      </w:pPr>
      <w:bookmarkStart w:id="212" w:name="c_19818"/>
      <w:bookmarkStart w:id="213" w:name="pa_40"/>
      <w:bookmarkEnd w:id="212"/>
      <w:bookmarkEnd w:id="213"/>
      <w:r w:rsidRPr="00EC2739">
        <w:rPr>
          <w:color w:val="000000" w:themeColor="text1"/>
          <w:lang w:val="cs-CZ"/>
        </w:rPr>
        <w:t xml:space="preserve"> </w:t>
      </w:r>
      <w:bookmarkStart w:id="214" w:name="p_40"/>
      <w:bookmarkEnd w:id="214"/>
    </w:p>
    <w:p w:rsidR="005B7AE3" w:rsidRPr="00EC2739" w:rsidRDefault="00000000">
      <w:pPr>
        <w:pStyle w:val="H5-center"/>
        <w:rPr>
          <w:color w:val="000000" w:themeColor="text1"/>
          <w:lang w:val="cs-CZ"/>
        </w:rPr>
      </w:pPr>
      <w:r w:rsidRPr="00EC2739">
        <w:rPr>
          <w:color w:val="000000" w:themeColor="text1"/>
          <w:lang w:val="cs-CZ"/>
        </w:rPr>
        <w:t>§ 40 </w:t>
      </w:r>
    </w:p>
    <w:p w:rsidR="005B7AE3" w:rsidRPr="00EC2739" w:rsidRDefault="00000000">
      <w:pPr>
        <w:pStyle w:val="Zkladntext"/>
        <w:rPr>
          <w:color w:val="000000" w:themeColor="text1"/>
          <w:lang w:val="cs-CZ"/>
        </w:rPr>
      </w:pPr>
      <w:r w:rsidRPr="00EC2739">
        <w:rPr>
          <w:color w:val="000000" w:themeColor="text1"/>
          <w:lang w:val="cs-CZ"/>
        </w:rPr>
        <w:t>(1) Poskytovatel oznámí soudu do 24 hodin</w:t>
      </w:r>
    </w:p>
    <w:p w:rsidR="005B7AE3" w:rsidRPr="00EC2739" w:rsidRDefault="00000000">
      <w:pPr>
        <w:pStyle w:val="Odstavec-posun-minus1r"/>
        <w:rPr>
          <w:color w:val="000000" w:themeColor="text1"/>
          <w:lang w:val="cs-CZ"/>
        </w:rPr>
      </w:pPr>
      <w:r w:rsidRPr="00EC2739">
        <w:rPr>
          <w:color w:val="000000" w:themeColor="text1"/>
          <w:lang w:val="cs-CZ"/>
        </w:rPr>
        <w:t>a) hospitalizaci pacienta podle § 38 odst. 1 písm. b) a c); obdobně se postupuje, jestliže pacient, zákonný zástupce nebo opatrovník pacienta souhlas odvolal a nadále existují důvody pro hospitalizaci bez souhlasu,</w:t>
      </w:r>
    </w:p>
    <w:p w:rsidR="005B7AE3" w:rsidRPr="00EC2739" w:rsidRDefault="00000000">
      <w:pPr>
        <w:pStyle w:val="Odstavec-posun-minus1r"/>
        <w:rPr>
          <w:color w:val="000000" w:themeColor="text1"/>
          <w:lang w:val="cs-CZ"/>
        </w:rPr>
      </w:pPr>
      <w:r w:rsidRPr="00EC2739">
        <w:rPr>
          <w:color w:val="000000" w:themeColor="text1"/>
          <w:lang w:val="cs-CZ"/>
        </w:rPr>
        <w:t>b) dodatečné omezení pacienta, který byl hospitalizován na základě souhlasu, ve volném pohybu podle § 39 odst. 1 písm. b) až f) nebo styku s vnějším světem až v průběhu léčení.</w:t>
      </w:r>
    </w:p>
    <w:p w:rsidR="005B7AE3" w:rsidRPr="00EC2739" w:rsidRDefault="00000000">
      <w:pPr>
        <w:pStyle w:val="Zkladntext"/>
        <w:rPr>
          <w:color w:val="000000" w:themeColor="text1"/>
          <w:lang w:val="cs-CZ"/>
        </w:rPr>
      </w:pPr>
      <w:r w:rsidRPr="00EC2739">
        <w:rPr>
          <w:color w:val="000000" w:themeColor="text1"/>
          <w:lang w:val="cs-CZ"/>
        </w:rPr>
        <w:t>(2) Hospitalizace a dodatečné omezení pacienta se soudu neoznamuje, jestliže byl souhlas ve lhůtě do 24 hodin prokazatelným způsobem dodatečně vysloven.</w:t>
      </w:r>
    </w:p>
    <w:p w:rsidR="005B7AE3" w:rsidRPr="00EC2739" w:rsidRDefault="005B7AE3">
      <w:pPr>
        <w:pStyle w:val="Zkladntext"/>
        <w:rPr>
          <w:color w:val="000000" w:themeColor="text1"/>
          <w:lang w:val="cs-CZ"/>
        </w:rPr>
      </w:pPr>
      <w:bookmarkStart w:id="215" w:name="c_20015"/>
      <w:bookmarkEnd w:id="215"/>
    </w:p>
    <w:p w:rsidR="005B7AE3" w:rsidRPr="00EC2739" w:rsidRDefault="00000000">
      <w:pPr>
        <w:pStyle w:val="Nadpis5"/>
        <w:rPr>
          <w:color w:val="000000" w:themeColor="text1"/>
          <w:lang w:val="cs-CZ"/>
        </w:rPr>
      </w:pPr>
      <w:bookmarkStart w:id="216" w:name="povinnosti-pacienta-a-jiných-osob"/>
      <w:r w:rsidRPr="00EC2739">
        <w:rPr>
          <w:color w:val="000000" w:themeColor="text1"/>
          <w:lang w:val="cs-CZ"/>
        </w:rPr>
        <w:t>Povinnosti pacienta a jiných osob</w:t>
      </w:r>
      <w:bookmarkEnd w:id="216"/>
    </w:p>
    <w:p w:rsidR="005B7AE3" w:rsidRPr="00EC2739" w:rsidRDefault="00000000">
      <w:pPr>
        <w:pStyle w:val="FirstParagraph"/>
        <w:rPr>
          <w:color w:val="000000" w:themeColor="text1"/>
          <w:lang w:val="cs-CZ"/>
        </w:rPr>
      </w:pPr>
      <w:bookmarkStart w:id="217" w:name="c_20020"/>
      <w:bookmarkStart w:id="218" w:name="pa_41"/>
      <w:bookmarkEnd w:id="217"/>
      <w:bookmarkEnd w:id="218"/>
      <w:r w:rsidRPr="00EC2739">
        <w:rPr>
          <w:color w:val="000000" w:themeColor="text1"/>
          <w:lang w:val="cs-CZ"/>
        </w:rPr>
        <w:t xml:space="preserve"> </w:t>
      </w:r>
      <w:bookmarkStart w:id="219" w:name="p_41"/>
      <w:bookmarkEnd w:id="219"/>
    </w:p>
    <w:p w:rsidR="005B7AE3" w:rsidRPr="00EC2739" w:rsidRDefault="00000000">
      <w:pPr>
        <w:pStyle w:val="H5-center"/>
        <w:rPr>
          <w:color w:val="000000" w:themeColor="text1"/>
          <w:lang w:val="cs-CZ"/>
        </w:rPr>
      </w:pPr>
      <w:r w:rsidRPr="00EC2739">
        <w:rPr>
          <w:color w:val="000000" w:themeColor="text1"/>
          <w:lang w:val="cs-CZ"/>
        </w:rPr>
        <w:t>§ 41  </w:t>
      </w:r>
    </w:p>
    <w:p w:rsidR="005B7AE3" w:rsidRPr="00EC2739" w:rsidRDefault="00000000">
      <w:pPr>
        <w:pStyle w:val="Zkladntext"/>
        <w:rPr>
          <w:color w:val="000000" w:themeColor="text1"/>
          <w:lang w:val="cs-CZ"/>
        </w:rPr>
      </w:pPr>
      <w:r w:rsidRPr="00EC2739">
        <w:rPr>
          <w:color w:val="000000" w:themeColor="text1"/>
          <w:lang w:val="cs-CZ"/>
        </w:rPr>
        <w:t>(1) Pacient je při poskytování zdravotních služeb povinen</w:t>
      </w:r>
    </w:p>
    <w:p w:rsidR="005B7AE3" w:rsidRPr="00EC2739" w:rsidRDefault="00000000">
      <w:pPr>
        <w:pStyle w:val="Odstavec-posun-minus1r"/>
        <w:rPr>
          <w:color w:val="000000" w:themeColor="text1"/>
          <w:lang w:val="cs-CZ"/>
        </w:rPr>
      </w:pPr>
      <w:r w:rsidRPr="00EC2739">
        <w:rPr>
          <w:color w:val="000000" w:themeColor="text1"/>
          <w:lang w:val="cs-CZ"/>
        </w:rPr>
        <w:t>a) dodržovat navržený individuální léčebný postup, pokud s poskytováním zdravotních služeb vyslovil souhlas,</w:t>
      </w:r>
    </w:p>
    <w:p w:rsidR="005B7AE3" w:rsidRPr="00EC2739" w:rsidRDefault="00000000">
      <w:pPr>
        <w:pStyle w:val="Odstavec-posun-minus1r"/>
        <w:rPr>
          <w:color w:val="000000" w:themeColor="text1"/>
          <w:lang w:val="cs-CZ"/>
        </w:rPr>
      </w:pPr>
      <w:r w:rsidRPr="00EC2739">
        <w:rPr>
          <w:color w:val="000000" w:themeColor="text1"/>
          <w:lang w:val="cs-CZ"/>
        </w:rPr>
        <w:t>b) řídit se vnitřním řádem,</w:t>
      </w:r>
    </w:p>
    <w:p w:rsidR="005B7AE3" w:rsidRPr="00EC2739" w:rsidRDefault="00000000">
      <w:pPr>
        <w:pStyle w:val="Odstavec-posun-minus1r"/>
        <w:rPr>
          <w:color w:val="000000" w:themeColor="text1"/>
          <w:lang w:val="cs-CZ"/>
        </w:rPr>
      </w:pPr>
      <w:r w:rsidRPr="00EC2739">
        <w:rPr>
          <w:color w:val="000000" w:themeColor="text1"/>
          <w:lang w:val="cs-CZ"/>
        </w:rPr>
        <w:lastRenderedPageBreak/>
        <w:t>c) uhradit poskytovateli cenu poskytnutých zdravotních služeb nehrazených nebo částečně hrazených z veřejného zdravotního pojištění nebo jiných zdrojů, které mu byly poskytnuty s jeho souhlasem,</w:t>
      </w:r>
    </w:p>
    <w:p w:rsidR="005B7AE3" w:rsidRPr="00EC2739" w:rsidRDefault="00000000">
      <w:pPr>
        <w:pStyle w:val="Odstavec-posun-minus1r"/>
        <w:rPr>
          <w:color w:val="000000" w:themeColor="text1"/>
          <w:lang w:val="cs-CZ"/>
        </w:rPr>
      </w:pPr>
      <w:r w:rsidRPr="00EC2739">
        <w:rPr>
          <w:color w:val="000000" w:themeColor="text1"/>
          <w:lang w:val="cs-CZ"/>
        </w:rPr>
        <w:t>d) pravdivě informovat ošetřujícího zdravotnického pracovníka o dosavadním vývoji zdravotního stavu, včetně informací o infekčních nemocech</w:t>
      </w:r>
      <w:r w:rsidRPr="00EC2739">
        <w:rPr>
          <w:color w:val="000000" w:themeColor="text1"/>
          <w:vertAlign w:val="superscript"/>
          <w:lang w:val="cs-CZ"/>
        </w:rPr>
        <w:t>16)</w:t>
      </w:r>
      <w:r w:rsidRPr="00EC2739">
        <w:rPr>
          <w:color w:val="000000" w:themeColor="text1"/>
          <w:lang w:val="cs-CZ"/>
        </w:rPr>
        <w:t>, o zdravotních službách poskytovaných jinými poskytovateli, o užívání léčivých přípravků, včetně užívání návykových látek, a dalších skutečnostech podstatných pro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e) nepožívat během hospitalizace alkohol nebo jiné návykové látky a podrobit se na základě rozhodnutí ošetřujícího lékaře v odůvodněných případech vyšetřením za účelem prokázání, zda je nebo není pod vlivem alkoholu nebo jiných návykových látek.</w:t>
      </w:r>
    </w:p>
    <w:p w:rsidR="005B7AE3" w:rsidRPr="00EC2739" w:rsidRDefault="00000000">
      <w:pPr>
        <w:pStyle w:val="Zkladntext"/>
        <w:rPr>
          <w:color w:val="000000" w:themeColor="text1"/>
          <w:lang w:val="cs-CZ"/>
        </w:rPr>
      </w:pPr>
      <w:r w:rsidRPr="00EC2739">
        <w:rPr>
          <w:color w:val="000000" w:themeColor="text1"/>
          <w:lang w:val="cs-CZ"/>
        </w:rPr>
        <w:t>(2) Povinnosti podle odstavce 1 písm. c) a d) náleží zákonnému zástupci pacienta nebo opatrovníkovi. Zákonný zástupce nebo opatrovník pacienta je povinen vytvořit podmínky pro splnění povinností pacientem podle odstavce 1 písm. a), b) a e). Povinnosti podle odstavce 1 písm. a) a d), je-li pacient hospitalizován, se pro zákonného zástupce pacienta použijí přiměřeně; povinnost podle odstavce 1 písm. b), c) a e) platí i pro zákonného zástupce.</w:t>
      </w:r>
    </w:p>
    <w:p w:rsidR="005B7AE3" w:rsidRPr="00EC2739" w:rsidRDefault="00000000">
      <w:pPr>
        <w:pStyle w:val="Zkladntext"/>
        <w:rPr>
          <w:color w:val="000000" w:themeColor="text1"/>
          <w:lang w:val="cs-CZ"/>
        </w:rPr>
      </w:pPr>
      <w:r w:rsidRPr="00EC2739">
        <w:rPr>
          <w:color w:val="000000" w:themeColor="text1"/>
          <w:lang w:val="cs-CZ"/>
        </w:rPr>
        <w:t>(3) Pacient, zákonný zástupce nebo opatrovník pacienta, osoba určená pacientem, osoba blízká pacientovi nebo osoba ze společné domácnosti jsou povinni prokázat svou totožnost občanským průkazem, jestliže o to poskytovatel nebo zdravotnický pracovník, jehož prostřednictvím poskytovatel poskytuje pacientovi zdravotní služby, požádá. Povinnost prokázat se občanským průkazem má rovněž osoba, která uplatňuje podle tohoto zákona nebo jiného právního předpisu právo na informace o zdravotním stavu pacienta, a osoba, která hodlá hospitalizovaného pacienta navštívit a není osobou podle věty první. Jde-li o cizince, totožnost se prokazuje cestovním dokladem nebo jiným průkazem totožnosti. Má-li zdravotnický pracovník pochybnost, zda jde o osobu blízkou, osvědčí osoba blízká tuto skutečnost čestným prohlášením, ve kterém uvede své kontaktní údaje a číslo průkazu totožnosti; čestné prohlášení je součástí zdravotnické dokumentace vedené o pacientovi.</w:t>
      </w:r>
    </w:p>
    <w:p w:rsidR="005B7AE3" w:rsidRPr="00EC2739" w:rsidRDefault="00000000">
      <w:pPr>
        <w:pStyle w:val="Zkladntext"/>
        <w:rPr>
          <w:color w:val="000000" w:themeColor="text1"/>
          <w:lang w:val="cs-CZ"/>
        </w:rPr>
      </w:pPr>
      <w:r w:rsidRPr="00EC2739">
        <w:rPr>
          <w:color w:val="000000" w:themeColor="text1"/>
          <w:lang w:val="cs-CZ"/>
        </w:rPr>
        <w:t>(4) Jestliže pacient, zákonný zástupce nebo opatrovník pacienta odmítne prokázání totožnosti podle odstavce 3, může poskytovatel nebo zdravotnický pracovník odmítnout poskytnutí zdravotní služby, nejde-li o pacienta, kterému je třeba poskytnout neodkladnou péči. Odmítne-li prokázání totožnosti jiná osoba uvedená v odstavci 3, může poskytovatel nebo zdravotnický pracovník odmítnout této osobě poskytnutí požadované součinnosti nebo jí neumožnit návštěvu hospitalizovaného pacienta. To neplatí, potvrdí-li pacient totožnost osoby. O odmítnutí návštěvy poskytovatel nebo zdravotnický pracovník ihned informuje hospitalizovaného pacienta, popřípadě ihned po té, co sdělení této informace umožní zdravotní stav pacienta.</w:t>
      </w:r>
    </w:p>
    <w:p w:rsidR="005B7AE3" w:rsidRPr="00EC2739" w:rsidRDefault="00000000">
      <w:pPr>
        <w:pStyle w:val="Zkladntext"/>
        <w:rPr>
          <w:color w:val="000000" w:themeColor="text1"/>
          <w:lang w:val="cs-CZ"/>
        </w:rPr>
      </w:pPr>
      <w:bookmarkStart w:id="220" w:name="c_20697"/>
      <w:bookmarkStart w:id="221" w:name="pa_42"/>
      <w:bookmarkEnd w:id="220"/>
      <w:bookmarkEnd w:id="221"/>
      <w:r w:rsidRPr="00EC2739">
        <w:rPr>
          <w:color w:val="000000" w:themeColor="text1"/>
          <w:lang w:val="cs-CZ"/>
        </w:rPr>
        <w:t xml:space="preserve"> </w:t>
      </w:r>
      <w:bookmarkStart w:id="222" w:name="p_42"/>
      <w:bookmarkEnd w:id="222"/>
    </w:p>
    <w:p w:rsidR="005B7AE3" w:rsidRPr="00EC2739" w:rsidRDefault="00000000">
      <w:pPr>
        <w:pStyle w:val="H5-center"/>
        <w:rPr>
          <w:color w:val="000000" w:themeColor="text1"/>
          <w:lang w:val="cs-CZ"/>
        </w:rPr>
      </w:pPr>
      <w:r w:rsidRPr="00EC2739">
        <w:rPr>
          <w:color w:val="000000" w:themeColor="text1"/>
          <w:lang w:val="cs-CZ"/>
        </w:rPr>
        <w:t>§ 42  </w:t>
      </w:r>
    </w:p>
    <w:p w:rsidR="005B7AE3" w:rsidRPr="00EC2739" w:rsidRDefault="00000000">
      <w:pPr>
        <w:pStyle w:val="Zkladntext"/>
        <w:rPr>
          <w:color w:val="000000" w:themeColor="text1"/>
          <w:lang w:val="cs-CZ"/>
        </w:rPr>
      </w:pPr>
      <w:r w:rsidRPr="00EC2739">
        <w:rPr>
          <w:color w:val="000000" w:themeColor="text1"/>
          <w:lang w:val="cs-CZ"/>
        </w:rPr>
        <w:t>Práva a povinnosti zákonného zástupce podle</w:t>
      </w:r>
    </w:p>
    <w:p w:rsidR="005B7AE3" w:rsidRPr="00EC2739" w:rsidRDefault="00000000">
      <w:pPr>
        <w:pStyle w:val="Odstavec-posun-minus1r"/>
        <w:rPr>
          <w:color w:val="000000" w:themeColor="text1"/>
          <w:lang w:val="cs-CZ"/>
        </w:rPr>
      </w:pPr>
      <w:r w:rsidRPr="00EC2739">
        <w:rPr>
          <w:color w:val="000000" w:themeColor="text1"/>
          <w:lang w:val="cs-CZ"/>
        </w:rPr>
        <w:t>a) § 31 odst. 5,</w:t>
      </w:r>
    </w:p>
    <w:p w:rsidR="005B7AE3" w:rsidRPr="00EC2739" w:rsidRDefault="00000000">
      <w:pPr>
        <w:pStyle w:val="Odstavec-posun-minus1r"/>
        <w:rPr>
          <w:color w:val="000000" w:themeColor="text1"/>
          <w:lang w:val="cs-CZ"/>
        </w:rPr>
      </w:pPr>
      <w:r w:rsidRPr="00EC2739">
        <w:rPr>
          <w:color w:val="000000" w:themeColor="text1"/>
          <w:lang w:val="cs-CZ"/>
        </w:rPr>
        <w:t>b) jde-li o poskytnutí zdravotních služeb se souhlasem zákonného zástupce, jestliže hrozí nebezpečí z prodlení a nelze bez zbytečného odkladu získat vyjádření zákonného zástupce; do zdravotnické dokumentace vedené o pacientovi se zaznamenají důvody, pro které nebyl souhlas zákonného zástupce získán,</w:t>
      </w:r>
    </w:p>
    <w:p w:rsidR="005B7AE3" w:rsidRPr="00EC2739" w:rsidRDefault="00000000">
      <w:pPr>
        <w:pStyle w:val="Odstavec-posun-minus1r"/>
        <w:rPr>
          <w:color w:val="000000" w:themeColor="text1"/>
          <w:lang w:val="cs-CZ"/>
        </w:rPr>
      </w:pPr>
      <w:r w:rsidRPr="00EC2739">
        <w:rPr>
          <w:color w:val="000000" w:themeColor="text1"/>
          <w:lang w:val="cs-CZ"/>
        </w:rPr>
        <w:t>c) § 38 odst. 2, 5 a 6,</w:t>
      </w:r>
    </w:p>
    <w:p w:rsidR="005B7AE3" w:rsidRPr="00EC2739" w:rsidRDefault="00000000">
      <w:pPr>
        <w:pStyle w:val="Odstavec-posun-minus1r"/>
        <w:rPr>
          <w:color w:val="000000" w:themeColor="text1"/>
          <w:lang w:val="cs-CZ"/>
        </w:rPr>
      </w:pPr>
      <w:r w:rsidRPr="00EC2739">
        <w:rPr>
          <w:color w:val="000000" w:themeColor="text1"/>
          <w:lang w:val="cs-CZ"/>
        </w:rPr>
        <w:t>d) § 39 odst. 3 písm. b),</w:t>
      </w:r>
    </w:p>
    <w:p w:rsidR="005B7AE3" w:rsidRPr="00EC2739" w:rsidRDefault="00000000">
      <w:pPr>
        <w:pStyle w:val="Odstavec-posun-minus1r"/>
        <w:rPr>
          <w:color w:val="000000" w:themeColor="text1"/>
          <w:lang w:val="cs-CZ"/>
        </w:rPr>
      </w:pPr>
      <w:r w:rsidRPr="00EC2739">
        <w:rPr>
          <w:color w:val="000000" w:themeColor="text1"/>
          <w:lang w:val="cs-CZ"/>
        </w:rPr>
        <w:t>e) § 41 odst. 2 a 3,</w:t>
      </w:r>
    </w:p>
    <w:p w:rsidR="005B7AE3" w:rsidRPr="00EC2739" w:rsidRDefault="00000000">
      <w:pPr>
        <w:pStyle w:val="Odstavec-posun-minus1r"/>
        <w:rPr>
          <w:color w:val="000000" w:themeColor="text1"/>
          <w:lang w:val="cs-CZ"/>
        </w:rPr>
      </w:pPr>
      <w:r w:rsidRPr="00EC2739">
        <w:rPr>
          <w:color w:val="000000" w:themeColor="text1"/>
          <w:lang w:val="cs-CZ"/>
        </w:rPr>
        <w:t>f) § 47 odst. 1 písm. b) a</w:t>
      </w:r>
    </w:p>
    <w:p w:rsidR="005B7AE3" w:rsidRPr="00EC2739" w:rsidRDefault="00000000">
      <w:pPr>
        <w:pStyle w:val="Odstavec-posun-minus1r"/>
        <w:rPr>
          <w:color w:val="000000" w:themeColor="text1"/>
          <w:lang w:val="cs-CZ"/>
        </w:rPr>
      </w:pPr>
      <w:r w:rsidRPr="00EC2739">
        <w:rPr>
          <w:color w:val="000000" w:themeColor="text1"/>
          <w:lang w:val="cs-CZ"/>
        </w:rPr>
        <w:t>g) § 93 odst. 1</w:t>
      </w:r>
    </w:p>
    <w:p w:rsidR="005B7AE3" w:rsidRPr="00EC2739" w:rsidRDefault="00000000">
      <w:pPr>
        <w:pStyle w:val="Zkladntext"/>
        <w:rPr>
          <w:color w:val="000000" w:themeColor="text1"/>
          <w:lang w:val="cs-CZ"/>
        </w:rPr>
      </w:pPr>
      <w:r w:rsidRPr="00EC2739">
        <w:rPr>
          <w:color w:val="000000" w:themeColor="text1"/>
          <w:lang w:val="cs-CZ"/>
        </w:rPr>
        <w:lastRenderedPageBreak/>
        <w:t>náleží též pěstounovi nebo jiné pečující osobě, statutárnímu orgánu nebo jím pověřené osobě dětského domova pro děti do 3 let věku, školského zařízení pro výkon ústavní nebo ochranné výchovy nebo zařízení sociálních služeb poskytujících pobytové služby, byla-li soudem nařízena ústavní nebo uložena ochranná výchova, nebo zařízení pro děti vyžadující okamžitou pomoc, jde-li o děti svěřené do péče tohoto zařízení na základě rozhodnutí soudu.</w:t>
      </w:r>
    </w:p>
    <w:p w:rsidR="005B7AE3" w:rsidRPr="00EC2739" w:rsidRDefault="005B7AE3">
      <w:pPr>
        <w:pStyle w:val="Zkladntext"/>
        <w:rPr>
          <w:color w:val="000000" w:themeColor="text1"/>
          <w:lang w:val="cs-CZ"/>
        </w:rPr>
      </w:pPr>
      <w:bookmarkStart w:id="223" w:name="c_20883"/>
      <w:bookmarkEnd w:id="223"/>
    </w:p>
    <w:p w:rsidR="005B7AE3" w:rsidRPr="00EC2739" w:rsidRDefault="00000000">
      <w:pPr>
        <w:pStyle w:val="Nadpis3"/>
        <w:rPr>
          <w:color w:val="000000" w:themeColor="text1"/>
          <w:lang w:val="cs-CZ"/>
        </w:rPr>
      </w:pPr>
      <w:bookmarkStart w:id="224" w:name="hlava-ii-1"/>
      <w:r w:rsidRPr="00EC2739">
        <w:rPr>
          <w:color w:val="000000" w:themeColor="text1"/>
          <w:lang w:val="cs-CZ"/>
        </w:rPr>
        <w:t>HLAVA II</w:t>
      </w:r>
      <w:bookmarkEnd w:id="224"/>
    </w:p>
    <w:p w:rsidR="005B7AE3" w:rsidRPr="00EC2739" w:rsidRDefault="00000000">
      <w:pPr>
        <w:pStyle w:val="Nadpis3"/>
        <w:rPr>
          <w:color w:val="000000" w:themeColor="text1"/>
          <w:lang w:val="cs-CZ"/>
        </w:rPr>
      </w:pPr>
      <w:bookmarkStart w:id="225" w:name="X942c62b895d41228466eb75baf531b049b95369"/>
      <w:r w:rsidRPr="00EC2739">
        <w:rPr>
          <w:color w:val="000000" w:themeColor="text1"/>
          <w:lang w:val="cs-CZ"/>
        </w:rPr>
        <w:t>ZDRAVOTNÍ SLUŽBY A ZAOPATŘENÍ POSKYTOVANÉ V DĚTSKÝCH DOMOVECH PRO DĚTI DO 3 LET VĚKU</w:t>
      </w:r>
      <w:bookmarkEnd w:id="225"/>
    </w:p>
    <w:p w:rsidR="005B7AE3" w:rsidRPr="00EC2739" w:rsidRDefault="00000000">
      <w:pPr>
        <w:pStyle w:val="FirstParagraph"/>
        <w:rPr>
          <w:color w:val="000000" w:themeColor="text1"/>
          <w:lang w:val="cs-CZ"/>
        </w:rPr>
      </w:pPr>
      <w:bookmarkStart w:id="226" w:name="c_20899"/>
      <w:bookmarkStart w:id="227" w:name="pa_43"/>
      <w:bookmarkEnd w:id="226"/>
      <w:bookmarkEnd w:id="227"/>
      <w:r w:rsidRPr="00EC2739">
        <w:rPr>
          <w:color w:val="000000" w:themeColor="text1"/>
          <w:lang w:val="cs-CZ"/>
        </w:rPr>
        <w:t xml:space="preserve"> </w:t>
      </w:r>
      <w:bookmarkStart w:id="228" w:name="p_43"/>
      <w:bookmarkEnd w:id="228"/>
    </w:p>
    <w:p w:rsidR="005B7AE3" w:rsidRPr="00EC2739" w:rsidRDefault="00000000">
      <w:pPr>
        <w:pStyle w:val="H5-center"/>
        <w:rPr>
          <w:color w:val="000000" w:themeColor="text1"/>
          <w:lang w:val="cs-CZ"/>
        </w:rPr>
      </w:pPr>
      <w:r w:rsidRPr="00EC2739">
        <w:rPr>
          <w:color w:val="000000" w:themeColor="text1"/>
          <w:lang w:val="cs-CZ"/>
        </w:rPr>
        <w:t>§ 43  </w:t>
      </w:r>
    </w:p>
    <w:p w:rsidR="005B7AE3" w:rsidRPr="00EC2739" w:rsidRDefault="00000000">
      <w:pPr>
        <w:pStyle w:val="Zkladntext"/>
        <w:rPr>
          <w:color w:val="000000" w:themeColor="text1"/>
          <w:lang w:val="cs-CZ"/>
        </w:rPr>
      </w:pPr>
      <w:r w:rsidRPr="00EC2739">
        <w:rPr>
          <w:color w:val="000000" w:themeColor="text1"/>
          <w:lang w:val="cs-CZ"/>
        </w:rPr>
        <w:t>(1) V dětských domovech pro děti do 3 let věku jsou poskytovány zdravotní služby a zaopatření dětem zpravidla do 3 let věku, jejichž zdravotní stav vyžaduje poskytování zdravotní péče ve formě lůžkové péče a které nemohou vyrůstat v rodinném prostředí, zejména dětem týraným, zanedbávaným, zneužívaným a nebo dětem zdravotně postiženým. Zaopatřením se rozumí stravování, ubytování, ošacení a výchovná činnost.</w:t>
      </w:r>
    </w:p>
    <w:p w:rsidR="005B7AE3" w:rsidRPr="00EC2739" w:rsidRDefault="00000000">
      <w:pPr>
        <w:pStyle w:val="Zkladntext"/>
        <w:rPr>
          <w:color w:val="000000" w:themeColor="text1"/>
          <w:lang w:val="cs-CZ"/>
        </w:rPr>
      </w:pPr>
      <w:r w:rsidRPr="00EC2739">
        <w:rPr>
          <w:color w:val="000000" w:themeColor="text1"/>
          <w:lang w:val="cs-CZ"/>
        </w:rPr>
        <w:t>(2) Dětské domovy pro děti do 3 let věku mohou poskytovat též ubytování ženám v průběhu těhotenství, je-li z důvodů nepříznivé životní situace ohroženo jejich zdraví.</w:t>
      </w:r>
    </w:p>
    <w:p w:rsidR="005B7AE3" w:rsidRPr="00EC2739" w:rsidRDefault="00000000">
      <w:pPr>
        <w:pStyle w:val="Zkladntext"/>
        <w:rPr>
          <w:color w:val="000000" w:themeColor="text1"/>
          <w:lang w:val="cs-CZ"/>
        </w:rPr>
      </w:pPr>
      <w:bookmarkStart w:id="229" w:name="c_21039"/>
      <w:bookmarkStart w:id="230" w:name="pa_44"/>
      <w:bookmarkEnd w:id="229"/>
      <w:bookmarkEnd w:id="230"/>
      <w:r w:rsidRPr="00EC2739">
        <w:rPr>
          <w:color w:val="000000" w:themeColor="text1"/>
          <w:lang w:val="cs-CZ"/>
        </w:rPr>
        <w:t xml:space="preserve"> </w:t>
      </w:r>
      <w:bookmarkStart w:id="231" w:name="p_44"/>
      <w:bookmarkEnd w:id="231"/>
    </w:p>
    <w:p w:rsidR="005B7AE3" w:rsidRPr="00EC2739" w:rsidRDefault="00000000">
      <w:pPr>
        <w:pStyle w:val="H5-center"/>
        <w:rPr>
          <w:color w:val="000000" w:themeColor="text1"/>
          <w:lang w:val="cs-CZ"/>
        </w:rPr>
      </w:pPr>
      <w:r w:rsidRPr="00EC2739">
        <w:rPr>
          <w:color w:val="000000" w:themeColor="text1"/>
          <w:lang w:val="cs-CZ"/>
        </w:rPr>
        <w:t>§ 44 </w:t>
      </w:r>
    </w:p>
    <w:p w:rsidR="005B7AE3" w:rsidRPr="00EC2739" w:rsidRDefault="00000000">
      <w:pPr>
        <w:pStyle w:val="Zkladntext"/>
        <w:rPr>
          <w:color w:val="000000" w:themeColor="text1"/>
          <w:lang w:val="cs-CZ"/>
        </w:rPr>
      </w:pPr>
      <w:r w:rsidRPr="00EC2739">
        <w:rPr>
          <w:color w:val="000000" w:themeColor="text1"/>
          <w:lang w:val="cs-CZ"/>
        </w:rPr>
        <w:t>(1) Osoby povinné výživou jsou povinny přispívat poskytovateli na úhradu zaopatření dítěte umístěného v dětském domově pro děti do 3 let věku a popřípadě též jeho průvodce. Nežijí-li osoby povinné výživou ve společné domácnosti, je povinna hradit příspěvek na úhradu zaopatření dítěte osoba, jíž je dítě svěřeno do výchovy.</w:t>
      </w:r>
    </w:p>
    <w:p w:rsidR="005B7AE3" w:rsidRPr="00EC2739" w:rsidRDefault="00000000">
      <w:pPr>
        <w:pStyle w:val="Zkladntext"/>
        <w:rPr>
          <w:color w:val="000000" w:themeColor="text1"/>
          <w:lang w:val="cs-CZ"/>
        </w:rPr>
      </w:pPr>
      <w:r w:rsidRPr="00EC2739">
        <w:rPr>
          <w:color w:val="000000" w:themeColor="text1"/>
          <w:lang w:val="cs-CZ"/>
        </w:rPr>
        <w:t>(2) Příspěvek na úhradu zaopatření dítěte se sníží na rozdíl prokázaného příjmu a součtu životního minima osoby povinné výživou a osob s ní společně posuzovaných a částky potřebné na úhradu normativních nákladů na bydlení</w:t>
      </w:r>
      <w:r w:rsidRPr="00EC2739">
        <w:rPr>
          <w:color w:val="000000" w:themeColor="text1"/>
          <w:vertAlign w:val="superscript"/>
          <w:lang w:val="cs-CZ"/>
        </w:rPr>
        <w:t>23)</w:t>
      </w:r>
      <w:r w:rsidRPr="00EC2739">
        <w:rPr>
          <w:color w:val="000000" w:themeColor="text1"/>
          <w:lang w:val="cs-CZ"/>
        </w:rPr>
        <w:t>, předloží-li osoby povinné výživou dítěte poskytovateli doklady, kterými prokáží, že by jejich příjmy po zaplacení příspěvku na úhradu zaopatření dítěte poklesly pod součet životního minima domácnosti a normativních nákladů na bydlení. Do životního minima domácnosti se nezapočítává životní minimum dítěte umístěného v dětském domově pro děti do 3 let věku. Příspěvek na úhradu zaopatření dítěte se nevyžaduje, je-li nižší než 100 Kč měsíčně.</w:t>
      </w:r>
    </w:p>
    <w:p w:rsidR="005B7AE3" w:rsidRPr="00EC2739" w:rsidRDefault="00000000">
      <w:pPr>
        <w:pStyle w:val="Zkladntext"/>
        <w:rPr>
          <w:color w:val="000000" w:themeColor="text1"/>
          <w:lang w:val="cs-CZ"/>
        </w:rPr>
      </w:pPr>
      <w:r w:rsidRPr="00EC2739">
        <w:rPr>
          <w:color w:val="000000" w:themeColor="text1"/>
          <w:lang w:val="cs-CZ"/>
        </w:rPr>
        <w:t>(3) Dojde-li ke změně výše příjmu domácnosti, jsou osoby povinné výživou, které hradí příspěvek na úhradu zaopatření dítěte, povinny tuto změnu sdělit poskytovateli do 15 dnů ode dne, kdy k této změně došlo.</w:t>
      </w:r>
    </w:p>
    <w:p w:rsidR="005B7AE3" w:rsidRPr="00EC2739" w:rsidRDefault="00000000">
      <w:pPr>
        <w:pStyle w:val="Zkladntext"/>
        <w:rPr>
          <w:color w:val="000000" w:themeColor="text1"/>
          <w:lang w:val="cs-CZ"/>
        </w:rPr>
      </w:pPr>
      <w:r w:rsidRPr="00EC2739">
        <w:rPr>
          <w:color w:val="000000" w:themeColor="text1"/>
          <w:lang w:val="cs-CZ"/>
        </w:rPr>
        <w:t>(4) Při stanovení výše příspěvku na úhradu zaopatření dítěte se zohlední jeho věk s přihlédnutím k jeho specifickým potřebám a s tím související náročnost poskytovaného zaopatření. Prováděcí právní předpis stanoví výši příspěvku na úhradu zaopatření dítěte a jeho průvodce a způsob jeho úhrady.</w:t>
      </w:r>
    </w:p>
    <w:p w:rsidR="005B7AE3" w:rsidRPr="00EC2739" w:rsidRDefault="00000000">
      <w:pPr>
        <w:pStyle w:val="Zkladntext"/>
        <w:rPr>
          <w:color w:val="000000" w:themeColor="text1"/>
          <w:lang w:val="cs-CZ"/>
        </w:rPr>
      </w:pPr>
      <w:r w:rsidRPr="00EC2739">
        <w:rPr>
          <w:color w:val="000000" w:themeColor="text1"/>
          <w:lang w:val="cs-CZ"/>
        </w:rPr>
        <w:t>(5) Pokud zemře nebo zanikne poskytovatel, který poskytoval zdravotní služby v dětském domově pro děti do 3 let věku, a není-li zajištěno poskytování zdravotních služeb a zaopatření dětem umístěným v těchto zdravotnických zařízeních, zajistí těmto dětem poskytování zdravotních služeb a zaopatření v jiném dětském domově pro děti do 3 let věku kraj, v jehož obvodu se dosud zdravotní služby poskytovaly.</w:t>
      </w:r>
    </w:p>
    <w:p w:rsidR="005B7AE3" w:rsidRPr="00EC2739" w:rsidRDefault="00000000">
      <w:pPr>
        <w:pStyle w:val="Zkladntext"/>
        <w:rPr>
          <w:color w:val="000000" w:themeColor="text1"/>
          <w:lang w:val="cs-CZ"/>
        </w:rPr>
      </w:pPr>
      <w:r w:rsidRPr="00EC2739">
        <w:rPr>
          <w:color w:val="000000" w:themeColor="text1"/>
          <w:lang w:val="cs-CZ"/>
        </w:rPr>
        <w:lastRenderedPageBreak/>
        <w:t>(6) K poskytování služeb dětským domovem pro děti do 3 let věku na základě smlouvy se vyžaduje souhlas obecního úřadu obce s rozšířenou působností podle § 16b zákona o sociálně-právní ochraně dětí. Po dobu řízení o žádosti o vydání souhlasu trvá závazek ze smlouvy o poskytování služeb dětského domova pro děti do 3 let věku, nedojde-li k zániku závazku z jiného důvodu.</w:t>
      </w:r>
    </w:p>
    <w:p w:rsidR="005B7AE3" w:rsidRPr="00EC2739" w:rsidRDefault="005B7AE3">
      <w:pPr>
        <w:pStyle w:val="Zkladntext"/>
        <w:rPr>
          <w:color w:val="000000" w:themeColor="text1"/>
          <w:lang w:val="cs-CZ"/>
        </w:rPr>
      </w:pPr>
      <w:bookmarkStart w:id="232" w:name="c_21385"/>
      <w:bookmarkEnd w:id="232"/>
    </w:p>
    <w:p w:rsidR="005B7AE3" w:rsidRPr="00EC2739" w:rsidRDefault="00000000">
      <w:pPr>
        <w:pStyle w:val="Nadpis3"/>
        <w:rPr>
          <w:color w:val="000000" w:themeColor="text1"/>
          <w:lang w:val="cs-CZ"/>
        </w:rPr>
      </w:pPr>
      <w:bookmarkStart w:id="233" w:name="hlava-iii"/>
      <w:r w:rsidRPr="00EC2739">
        <w:rPr>
          <w:color w:val="000000" w:themeColor="text1"/>
          <w:lang w:val="cs-CZ"/>
        </w:rPr>
        <w:t>HLAVA III</w:t>
      </w:r>
      <w:bookmarkEnd w:id="233"/>
    </w:p>
    <w:p w:rsidR="005B7AE3" w:rsidRPr="00EC2739" w:rsidRDefault="00000000">
      <w:pPr>
        <w:pStyle w:val="Nadpis3"/>
        <w:rPr>
          <w:color w:val="000000" w:themeColor="text1"/>
          <w:lang w:val="cs-CZ"/>
        </w:rPr>
      </w:pPr>
      <w:bookmarkStart w:id="234" w:name="hospic"/>
      <w:r w:rsidRPr="00EC2739">
        <w:rPr>
          <w:color w:val="000000" w:themeColor="text1"/>
          <w:lang w:val="cs-CZ"/>
        </w:rPr>
        <w:t>HOSPIC</w:t>
      </w:r>
      <w:bookmarkEnd w:id="234"/>
    </w:p>
    <w:p w:rsidR="005B7AE3" w:rsidRPr="00EC2739" w:rsidRDefault="00000000">
      <w:pPr>
        <w:pStyle w:val="FirstParagraph"/>
        <w:rPr>
          <w:color w:val="000000" w:themeColor="text1"/>
          <w:lang w:val="cs-CZ"/>
        </w:rPr>
      </w:pPr>
      <w:bookmarkStart w:id="235" w:name="c_21390"/>
      <w:bookmarkStart w:id="236" w:name="pa_44a"/>
      <w:bookmarkEnd w:id="235"/>
      <w:bookmarkEnd w:id="236"/>
      <w:r w:rsidRPr="00EC2739">
        <w:rPr>
          <w:color w:val="000000" w:themeColor="text1"/>
          <w:lang w:val="cs-CZ"/>
        </w:rPr>
        <w:t xml:space="preserve"> </w:t>
      </w:r>
      <w:bookmarkStart w:id="237" w:name="p_44a"/>
      <w:bookmarkEnd w:id="237"/>
    </w:p>
    <w:p w:rsidR="005B7AE3" w:rsidRPr="00EC2739" w:rsidRDefault="00000000">
      <w:pPr>
        <w:pStyle w:val="H5-center"/>
        <w:rPr>
          <w:color w:val="000000" w:themeColor="text1"/>
          <w:lang w:val="cs-CZ"/>
        </w:rPr>
      </w:pPr>
      <w:r w:rsidRPr="00EC2739">
        <w:rPr>
          <w:color w:val="000000" w:themeColor="text1"/>
          <w:lang w:val="cs-CZ"/>
        </w:rPr>
        <w:t>§ 44a </w:t>
      </w:r>
    </w:p>
    <w:p w:rsidR="005B7AE3" w:rsidRPr="00EC2739" w:rsidRDefault="00000000">
      <w:pPr>
        <w:pStyle w:val="Zkladntext"/>
        <w:rPr>
          <w:color w:val="000000" w:themeColor="text1"/>
          <w:lang w:val="cs-CZ"/>
        </w:rPr>
      </w:pPr>
      <w:r w:rsidRPr="00EC2739">
        <w:rPr>
          <w:color w:val="000000" w:themeColor="text1"/>
          <w:lang w:val="cs-CZ"/>
        </w:rPr>
        <w:t>(1) Hospicem se rozumí poskytovatel, který poskytuje zdravotní služby nevyléčitelně nemocným pacientům v terminálním stavu ve speciálních lůžkových zdravotnických zařízeních hospicového typu nebo ve vlastním sociálním prostředí pacienta.</w:t>
      </w:r>
    </w:p>
    <w:p w:rsidR="005B7AE3" w:rsidRPr="00EC2739" w:rsidRDefault="00000000">
      <w:pPr>
        <w:pStyle w:val="Zkladntext"/>
        <w:rPr>
          <w:color w:val="000000" w:themeColor="text1"/>
          <w:lang w:val="cs-CZ"/>
        </w:rPr>
      </w:pPr>
      <w:r w:rsidRPr="00EC2739">
        <w:rPr>
          <w:color w:val="000000" w:themeColor="text1"/>
          <w:lang w:val="cs-CZ"/>
        </w:rPr>
        <w:t>(2) Hospic pacientům a jejich osobám blízkým zpravidla poskytuje i další navazující služby podle jiných právních předpisů.</w:t>
      </w:r>
    </w:p>
    <w:p w:rsidR="005B7AE3" w:rsidRPr="00EC2739" w:rsidRDefault="005B7AE3">
      <w:pPr>
        <w:pStyle w:val="Zkladntext"/>
        <w:rPr>
          <w:color w:val="000000" w:themeColor="text1"/>
          <w:lang w:val="cs-CZ"/>
        </w:rPr>
      </w:pPr>
      <w:bookmarkStart w:id="238" w:name="c_21438"/>
      <w:bookmarkEnd w:id="238"/>
    </w:p>
    <w:p w:rsidR="005B7AE3" w:rsidRPr="00EC2739" w:rsidRDefault="00000000">
      <w:pPr>
        <w:pStyle w:val="Nadpis3"/>
        <w:rPr>
          <w:color w:val="000000" w:themeColor="text1"/>
          <w:lang w:val="cs-CZ"/>
        </w:rPr>
      </w:pPr>
      <w:bookmarkStart w:id="239" w:name="nadpis-neplatil"/>
      <w:r w:rsidRPr="00EC2739">
        <w:rPr>
          <w:color w:val="000000" w:themeColor="text1"/>
          <w:lang w:val="cs-CZ"/>
        </w:rPr>
        <w:t>nadpis neplatil</w:t>
      </w:r>
      <w:bookmarkEnd w:id="239"/>
    </w:p>
    <w:p w:rsidR="005B7AE3" w:rsidRPr="00EC2739" w:rsidRDefault="00000000">
      <w:pPr>
        <w:pStyle w:val="FirstParagraph"/>
        <w:rPr>
          <w:color w:val="000000" w:themeColor="text1"/>
          <w:lang w:val="cs-CZ"/>
        </w:rPr>
      </w:pPr>
      <w:bookmarkStart w:id="240" w:name="c_21445"/>
      <w:bookmarkStart w:id="241" w:name="pa_44b"/>
      <w:bookmarkEnd w:id="240"/>
      <w:bookmarkEnd w:id="241"/>
      <w:r w:rsidRPr="00EC2739">
        <w:rPr>
          <w:color w:val="000000" w:themeColor="text1"/>
          <w:lang w:val="cs-CZ"/>
        </w:rPr>
        <w:t xml:space="preserve"> </w:t>
      </w:r>
      <w:bookmarkStart w:id="242" w:name="p_44b"/>
      <w:bookmarkEnd w:id="242"/>
    </w:p>
    <w:p w:rsidR="005B7AE3" w:rsidRPr="00EC2739" w:rsidRDefault="00000000">
      <w:pPr>
        <w:pStyle w:val="H5-center"/>
        <w:rPr>
          <w:color w:val="000000" w:themeColor="text1"/>
          <w:lang w:val="cs-CZ"/>
        </w:rPr>
      </w:pPr>
      <w:r w:rsidRPr="00EC2739">
        <w:rPr>
          <w:color w:val="000000" w:themeColor="text1"/>
          <w:lang w:val="cs-CZ"/>
        </w:rPr>
        <w:t>§ 44b</w:t>
      </w:r>
    </w:p>
    <w:p w:rsidR="005B7AE3" w:rsidRPr="00EC2739" w:rsidRDefault="00000000">
      <w:pPr>
        <w:pStyle w:val="Nadpis5"/>
        <w:rPr>
          <w:color w:val="000000" w:themeColor="text1"/>
          <w:lang w:val="cs-CZ"/>
        </w:rPr>
      </w:pPr>
      <w:bookmarkStart w:id="243" w:name="neplatil"/>
      <w:r w:rsidRPr="00EC2739">
        <w:rPr>
          <w:color w:val="000000" w:themeColor="text1"/>
          <w:lang w:val="cs-CZ"/>
        </w:rPr>
        <w:t>neplatil</w:t>
      </w:r>
      <w:bookmarkEnd w:id="243"/>
    </w:p>
    <w:p w:rsidR="005B7AE3" w:rsidRPr="00EC2739" w:rsidRDefault="00000000">
      <w:pPr>
        <w:pStyle w:val="FirstParagraph"/>
        <w:rPr>
          <w:color w:val="000000" w:themeColor="text1"/>
          <w:lang w:val="cs-CZ"/>
        </w:rPr>
      </w:pPr>
      <w:bookmarkStart w:id="244" w:name="c_21550"/>
      <w:bookmarkStart w:id="245" w:name="pa_44c"/>
      <w:bookmarkEnd w:id="244"/>
      <w:bookmarkEnd w:id="245"/>
      <w:r w:rsidRPr="00EC2739">
        <w:rPr>
          <w:color w:val="000000" w:themeColor="text1"/>
          <w:lang w:val="cs-CZ"/>
        </w:rPr>
        <w:t xml:space="preserve"> </w:t>
      </w:r>
      <w:bookmarkStart w:id="246" w:name="p_44c"/>
      <w:bookmarkEnd w:id="246"/>
    </w:p>
    <w:p w:rsidR="005B7AE3" w:rsidRPr="00EC2739" w:rsidRDefault="00000000">
      <w:pPr>
        <w:pStyle w:val="H5-center"/>
        <w:rPr>
          <w:color w:val="000000" w:themeColor="text1"/>
          <w:lang w:val="cs-CZ"/>
        </w:rPr>
      </w:pPr>
      <w:r w:rsidRPr="00EC2739">
        <w:rPr>
          <w:color w:val="000000" w:themeColor="text1"/>
          <w:lang w:val="cs-CZ"/>
        </w:rPr>
        <w:t>§ 44c</w:t>
      </w:r>
    </w:p>
    <w:p w:rsidR="005B7AE3" w:rsidRPr="00EC2739" w:rsidRDefault="00000000">
      <w:pPr>
        <w:pStyle w:val="Nadpis5"/>
        <w:rPr>
          <w:color w:val="000000" w:themeColor="text1"/>
          <w:lang w:val="cs-CZ"/>
        </w:rPr>
      </w:pPr>
      <w:bookmarkStart w:id="247" w:name="neplatil-1"/>
      <w:r w:rsidRPr="00EC2739">
        <w:rPr>
          <w:color w:val="000000" w:themeColor="text1"/>
          <w:lang w:val="cs-CZ"/>
        </w:rPr>
        <w:t>neplatil</w:t>
      </w:r>
      <w:bookmarkEnd w:id="247"/>
    </w:p>
    <w:p w:rsidR="005B7AE3" w:rsidRPr="00EC2739" w:rsidRDefault="00000000">
      <w:pPr>
        <w:pStyle w:val="FirstParagraph"/>
        <w:rPr>
          <w:color w:val="000000" w:themeColor="text1"/>
          <w:lang w:val="cs-CZ"/>
        </w:rPr>
      </w:pPr>
      <w:bookmarkStart w:id="248" w:name="c_21732"/>
      <w:bookmarkStart w:id="249" w:name="pa_44d"/>
      <w:bookmarkEnd w:id="248"/>
      <w:bookmarkEnd w:id="249"/>
      <w:r w:rsidRPr="00EC2739">
        <w:rPr>
          <w:color w:val="000000" w:themeColor="text1"/>
          <w:lang w:val="cs-CZ"/>
        </w:rPr>
        <w:t xml:space="preserve"> </w:t>
      </w:r>
      <w:bookmarkStart w:id="250" w:name="p_44d"/>
      <w:bookmarkEnd w:id="250"/>
    </w:p>
    <w:p w:rsidR="005B7AE3" w:rsidRPr="00EC2739" w:rsidRDefault="00000000">
      <w:pPr>
        <w:pStyle w:val="H5-center"/>
        <w:rPr>
          <w:color w:val="000000" w:themeColor="text1"/>
          <w:lang w:val="cs-CZ"/>
        </w:rPr>
      </w:pPr>
      <w:r w:rsidRPr="00EC2739">
        <w:rPr>
          <w:color w:val="000000" w:themeColor="text1"/>
          <w:lang w:val="cs-CZ"/>
        </w:rPr>
        <w:t>§ 44d</w:t>
      </w:r>
    </w:p>
    <w:p w:rsidR="005B7AE3" w:rsidRPr="00EC2739" w:rsidRDefault="00000000">
      <w:pPr>
        <w:pStyle w:val="Nadpis5"/>
        <w:rPr>
          <w:color w:val="000000" w:themeColor="text1"/>
          <w:lang w:val="cs-CZ"/>
        </w:rPr>
      </w:pPr>
      <w:bookmarkStart w:id="251" w:name="neplatil-2"/>
      <w:r w:rsidRPr="00EC2739">
        <w:rPr>
          <w:color w:val="000000" w:themeColor="text1"/>
          <w:lang w:val="cs-CZ"/>
        </w:rPr>
        <w:t>neplatil</w:t>
      </w:r>
      <w:bookmarkEnd w:id="251"/>
    </w:p>
    <w:p w:rsidR="005B7AE3" w:rsidRPr="00EC2739" w:rsidRDefault="00000000">
      <w:pPr>
        <w:pStyle w:val="FirstParagraph"/>
        <w:rPr>
          <w:color w:val="000000" w:themeColor="text1"/>
          <w:lang w:val="cs-CZ"/>
        </w:rPr>
      </w:pPr>
      <w:bookmarkStart w:id="252" w:name="c_21797"/>
      <w:bookmarkStart w:id="253" w:name="pa_44e"/>
      <w:bookmarkEnd w:id="252"/>
      <w:bookmarkEnd w:id="253"/>
      <w:r w:rsidRPr="00EC2739">
        <w:rPr>
          <w:color w:val="000000" w:themeColor="text1"/>
          <w:lang w:val="cs-CZ"/>
        </w:rPr>
        <w:t xml:space="preserve"> </w:t>
      </w:r>
      <w:bookmarkStart w:id="254" w:name="p_44e"/>
      <w:bookmarkEnd w:id="254"/>
    </w:p>
    <w:p w:rsidR="005B7AE3" w:rsidRPr="00EC2739" w:rsidRDefault="00000000">
      <w:pPr>
        <w:pStyle w:val="H5-center"/>
        <w:rPr>
          <w:color w:val="000000" w:themeColor="text1"/>
          <w:lang w:val="cs-CZ"/>
        </w:rPr>
      </w:pPr>
      <w:r w:rsidRPr="00EC2739">
        <w:rPr>
          <w:color w:val="000000" w:themeColor="text1"/>
          <w:lang w:val="cs-CZ"/>
        </w:rPr>
        <w:t>§ 44e</w:t>
      </w:r>
    </w:p>
    <w:p w:rsidR="005B7AE3" w:rsidRPr="00EC2739" w:rsidRDefault="00000000">
      <w:pPr>
        <w:pStyle w:val="Nadpis5"/>
        <w:rPr>
          <w:color w:val="000000" w:themeColor="text1"/>
          <w:lang w:val="cs-CZ"/>
        </w:rPr>
      </w:pPr>
      <w:bookmarkStart w:id="255" w:name="neplatil-3"/>
      <w:r w:rsidRPr="00EC2739">
        <w:rPr>
          <w:color w:val="000000" w:themeColor="text1"/>
          <w:lang w:val="cs-CZ"/>
        </w:rPr>
        <w:t>neplatil</w:t>
      </w:r>
      <w:bookmarkEnd w:id="255"/>
    </w:p>
    <w:p w:rsidR="005B7AE3" w:rsidRPr="00EC2739" w:rsidRDefault="005B7AE3">
      <w:pPr>
        <w:pStyle w:val="FirstParagraph"/>
        <w:rPr>
          <w:color w:val="000000" w:themeColor="text1"/>
          <w:lang w:val="cs-CZ"/>
        </w:rPr>
      </w:pPr>
      <w:bookmarkStart w:id="256" w:name="c_21866"/>
      <w:bookmarkEnd w:id="256"/>
    </w:p>
    <w:p w:rsidR="005B7AE3" w:rsidRPr="00EC2739" w:rsidRDefault="00000000">
      <w:pPr>
        <w:pStyle w:val="Nadpis2"/>
        <w:rPr>
          <w:color w:val="000000" w:themeColor="text1"/>
          <w:lang w:val="cs-CZ"/>
        </w:rPr>
      </w:pPr>
      <w:bookmarkStart w:id="257" w:name="část-pátá"/>
      <w:r w:rsidRPr="00EC2739">
        <w:rPr>
          <w:color w:val="000000" w:themeColor="text1"/>
          <w:lang w:val="cs-CZ"/>
        </w:rPr>
        <w:lastRenderedPageBreak/>
        <w:t>ČÁST PÁTÁ</w:t>
      </w:r>
      <w:bookmarkEnd w:id="257"/>
    </w:p>
    <w:p w:rsidR="005B7AE3" w:rsidRPr="00EC2739" w:rsidRDefault="00000000">
      <w:pPr>
        <w:pStyle w:val="Nadpis2"/>
        <w:rPr>
          <w:color w:val="000000" w:themeColor="text1"/>
          <w:lang w:val="cs-CZ"/>
        </w:rPr>
      </w:pPr>
      <w:bookmarkStart w:id="258" w:name="X70371d267fc175f120537aa963e373133bcfd5e"/>
      <w:r w:rsidRPr="00EC2739">
        <w:rPr>
          <w:color w:val="000000" w:themeColor="text1"/>
          <w:lang w:val="cs-CZ"/>
        </w:rPr>
        <w:t>POSTAVENÍ POSKYTOVATELE, ZDRAVOTNICKÝCH PRACOVNÍKŮ A JINÝCH ODBORNÝCH PRACOVNÍKŮ V SOUVISLOSTI S POSKYTOVÁNÍM ZDRAVOTNÍCH SLUŽEB</w:t>
      </w:r>
      <w:bookmarkEnd w:id="258"/>
    </w:p>
    <w:p w:rsidR="005B7AE3" w:rsidRPr="00EC2739" w:rsidRDefault="005B7AE3">
      <w:pPr>
        <w:pStyle w:val="FirstParagraph"/>
        <w:rPr>
          <w:color w:val="000000" w:themeColor="text1"/>
          <w:lang w:val="cs-CZ"/>
        </w:rPr>
      </w:pPr>
      <w:bookmarkStart w:id="259" w:name="c_21882"/>
      <w:bookmarkEnd w:id="259"/>
    </w:p>
    <w:p w:rsidR="005B7AE3" w:rsidRPr="00EC2739" w:rsidRDefault="00000000">
      <w:pPr>
        <w:pStyle w:val="Nadpis5"/>
        <w:rPr>
          <w:color w:val="000000" w:themeColor="text1"/>
          <w:lang w:val="cs-CZ"/>
        </w:rPr>
      </w:pPr>
      <w:bookmarkStart w:id="260" w:name="práva-a-povinnosti-poskytovatele"/>
      <w:r w:rsidRPr="00EC2739">
        <w:rPr>
          <w:color w:val="000000" w:themeColor="text1"/>
          <w:lang w:val="cs-CZ"/>
        </w:rPr>
        <w:t>Práva a povinnosti poskytovatele</w:t>
      </w:r>
      <w:bookmarkEnd w:id="260"/>
    </w:p>
    <w:p w:rsidR="005B7AE3" w:rsidRPr="00EC2739" w:rsidRDefault="00000000">
      <w:pPr>
        <w:pStyle w:val="FirstParagraph"/>
        <w:rPr>
          <w:color w:val="000000" w:themeColor="text1"/>
          <w:lang w:val="cs-CZ"/>
        </w:rPr>
      </w:pPr>
      <w:bookmarkStart w:id="261" w:name="c_21886"/>
      <w:bookmarkStart w:id="262" w:name="pa_45"/>
      <w:bookmarkEnd w:id="261"/>
      <w:bookmarkEnd w:id="262"/>
      <w:r w:rsidRPr="00EC2739">
        <w:rPr>
          <w:color w:val="000000" w:themeColor="text1"/>
          <w:lang w:val="cs-CZ"/>
        </w:rPr>
        <w:t xml:space="preserve"> </w:t>
      </w:r>
      <w:bookmarkStart w:id="263" w:name="p_45"/>
      <w:bookmarkEnd w:id="263"/>
    </w:p>
    <w:p w:rsidR="005B7AE3" w:rsidRPr="00EC2739" w:rsidRDefault="00000000">
      <w:pPr>
        <w:pStyle w:val="H5-center"/>
        <w:rPr>
          <w:color w:val="000000" w:themeColor="text1"/>
          <w:lang w:val="cs-CZ"/>
        </w:rPr>
      </w:pPr>
      <w:r w:rsidRPr="00EC2739">
        <w:rPr>
          <w:color w:val="000000" w:themeColor="text1"/>
          <w:lang w:val="cs-CZ"/>
        </w:rPr>
        <w:t>§ 45  </w:t>
      </w:r>
    </w:p>
    <w:p w:rsidR="005B7AE3" w:rsidRPr="00EC2739" w:rsidRDefault="00000000">
      <w:pPr>
        <w:pStyle w:val="Zkladntext"/>
        <w:rPr>
          <w:color w:val="000000" w:themeColor="text1"/>
          <w:lang w:val="cs-CZ"/>
        </w:rPr>
      </w:pPr>
      <w:r w:rsidRPr="00EC2739">
        <w:rPr>
          <w:color w:val="000000" w:themeColor="text1"/>
          <w:lang w:val="cs-CZ"/>
        </w:rPr>
        <w:t>(1) Poskytovatel je povinen poskytovat zdravotní služby na náležité odborné úrovni, vytvořit podmínky a opatření k zajištění uplatňování práv a povinností pacientů a dalších oprávněných osob, zdravotnických pracovníků a jiných odborných pracovníků při poskytování zdravotních služeb.</w:t>
      </w:r>
    </w:p>
    <w:p w:rsidR="005B7AE3" w:rsidRPr="00EC2739" w:rsidRDefault="00000000">
      <w:pPr>
        <w:pStyle w:val="Zkladntext"/>
        <w:rPr>
          <w:color w:val="000000" w:themeColor="text1"/>
          <w:lang w:val="cs-CZ"/>
        </w:rPr>
      </w:pPr>
      <w:r w:rsidRPr="00EC2739">
        <w:rPr>
          <w:color w:val="000000" w:themeColor="text1"/>
          <w:lang w:val="cs-CZ"/>
        </w:rPr>
        <w:t>(2) Poskytovatel je povinen</w:t>
      </w:r>
    </w:p>
    <w:p w:rsidR="005B7AE3" w:rsidRPr="00EC2739" w:rsidRDefault="00000000">
      <w:pPr>
        <w:pStyle w:val="Odstavec-posun-minus1r"/>
        <w:rPr>
          <w:color w:val="000000" w:themeColor="text1"/>
          <w:lang w:val="cs-CZ"/>
        </w:rPr>
      </w:pPr>
      <w:r w:rsidRPr="00EC2739">
        <w:rPr>
          <w:color w:val="000000" w:themeColor="text1"/>
          <w:lang w:val="cs-CZ"/>
        </w:rPr>
        <w:t>a) informovat pacienta o ceně poskytovaných zdravotních služeb nehrazených nebo částečně hrazených z veřejného zdravotního pojištění, a to před jejich poskytnutím, a vystavit účet za uhrazené zdravotní služby, nestanoví-li jiný právní předpis jinak,</w:t>
      </w:r>
    </w:p>
    <w:p w:rsidR="005B7AE3" w:rsidRPr="00EC2739" w:rsidRDefault="00000000">
      <w:pPr>
        <w:pStyle w:val="Odstavec-posun-minus1r"/>
        <w:rPr>
          <w:color w:val="000000" w:themeColor="text1"/>
          <w:lang w:val="cs-CZ"/>
        </w:rPr>
      </w:pPr>
      <w:r w:rsidRPr="00EC2739">
        <w:rPr>
          <w:color w:val="000000" w:themeColor="text1"/>
          <w:lang w:val="cs-CZ"/>
        </w:rPr>
        <w:t>b) zpracovat seznam cen poskytovaných zdravotních služeb nehrazených a částečně hrazených z veřejného zdravotního pojištění a umístit ho tak, aby byl seznam přístupný pacientům; to neplatí pro poskytovatele lékárenské péče,</w:t>
      </w:r>
    </w:p>
    <w:p w:rsidR="005B7AE3" w:rsidRPr="00EC2739" w:rsidRDefault="00000000">
      <w:pPr>
        <w:pStyle w:val="Odstavec-posun-minus1r"/>
        <w:rPr>
          <w:color w:val="000000" w:themeColor="text1"/>
          <w:lang w:val="cs-CZ"/>
        </w:rPr>
      </w:pPr>
      <w:r w:rsidRPr="00EC2739">
        <w:rPr>
          <w:color w:val="000000" w:themeColor="text1"/>
          <w:lang w:val="cs-CZ"/>
        </w:rPr>
        <w:t>c) vymezit provozní a ordinační dobu a údaj o ní umístit tak, aby tato informace byla přístupná pacientům,</w:t>
      </w:r>
    </w:p>
    <w:p w:rsidR="005B7AE3" w:rsidRPr="00EC2739" w:rsidRDefault="00000000">
      <w:pPr>
        <w:pStyle w:val="Odstavec-posun-minus1r"/>
        <w:rPr>
          <w:color w:val="000000" w:themeColor="text1"/>
          <w:lang w:val="cs-CZ"/>
        </w:rPr>
      </w:pPr>
      <w:r w:rsidRPr="00EC2739">
        <w:rPr>
          <w:color w:val="000000" w:themeColor="text1"/>
          <w:lang w:val="cs-CZ"/>
        </w:rPr>
        <w:t>d) opatřit zdravotnické zařízení viditelným označením, které musí obsahovat obchodní firmu, název nebo jméno, popřípadě jména a příjmení poskytovatele, a identifikační číslo, bylo-li přiděleno,</w:t>
      </w:r>
    </w:p>
    <w:p w:rsidR="005B7AE3" w:rsidRPr="00EC2739" w:rsidRDefault="00000000">
      <w:pPr>
        <w:pStyle w:val="Odstavec-posun-minus1r"/>
        <w:rPr>
          <w:color w:val="000000" w:themeColor="text1"/>
          <w:lang w:val="cs-CZ"/>
        </w:rPr>
      </w:pPr>
      <w:r w:rsidRPr="00EC2739">
        <w:rPr>
          <w:color w:val="000000" w:themeColor="text1"/>
          <w:lang w:val="cs-CZ"/>
        </w:rPr>
        <w:t>e) v době nepřítomnosti nebo dočasného přerušení poskytování zdravotních služeb zpřístupnit pacientům informaci o poskytnutí neodkladné péče jiným poskytovatelem v rámci jeho ordinační doby,</w:t>
      </w:r>
    </w:p>
    <w:p w:rsidR="005B7AE3" w:rsidRPr="00EC2739" w:rsidRDefault="00000000">
      <w:pPr>
        <w:pStyle w:val="Odstavec-posun-minus1r"/>
        <w:rPr>
          <w:color w:val="000000" w:themeColor="text1"/>
          <w:lang w:val="cs-CZ"/>
        </w:rPr>
      </w:pPr>
      <w:r w:rsidRPr="00EC2739">
        <w:rPr>
          <w:color w:val="000000" w:themeColor="text1"/>
          <w:lang w:val="cs-CZ"/>
        </w:rPr>
        <w:t>f) předat zprávu o poskytnutých zdravotních službách registrujícímu poskytovateli v oboru všeobecné praktické lékařství nebo v oboru praktické lékařství pro děti a dorost, je-li mu tento poskytovatel znám, a na vyžádání též poskytovateli zdravotnické záchranné služby nebo pacientovi; registrující poskytovatel v oboru zubní lékařství nebo v oboru gynekologie a porodnictví má povinnost předat zprávu jen v případě, kdy poskytnutí zdravotních služeb indikoval registrující poskytovatel v oboru všeobecné praktické lékařství nebo v oboru praktické lékařství pro děti a dorost,</w:t>
      </w:r>
    </w:p>
    <w:p w:rsidR="005B7AE3" w:rsidRPr="00EC2739" w:rsidRDefault="00000000">
      <w:pPr>
        <w:pStyle w:val="Odstavec-posun-minus1r"/>
        <w:rPr>
          <w:color w:val="000000" w:themeColor="text1"/>
          <w:lang w:val="cs-CZ"/>
        </w:rPr>
      </w:pPr>
      <w:r w:rsidRPr="00EC2739">
        <w:rPr>
          <w:color w:val="000000" w:themeColor="text1"/>
          <w:lang w:val="cs-CZ"/>
        </w:rPr>
        <w:t>g) předat jiným poskytovatelům zdravotních služeb nebo poskytovatelům sociálních služeb potřebné informace o zdravotním stavu pacienta nezbytné k zajištění návaznosti dalších zdravotních a sociálních služeb poskytovaných pacientovi,</w:t>
      </w:r>
    </w:p>
    <w:p w:rsidR="005B7AE3" w:rsidRPr="00EC2739" w:rsidRDefault="00000000">
      <w:pPr>
        <w:pStyle w:val="Odstavec-posun-minus1r"/>
        <w:rPr>
          <w:color w:val="000000" w:themeColor="text1"/>
          <w:lang w:val="cs-CZ"/>
        </w:rPr>
      </w:pPr>
      <w:r w:rsidRPr="00EC2739">
        <w:rPr>
          <w:color w:val="000000" w:themeColor="text1"/>
          <w:lang w:val="cs-CZ"/>
        </w:rPr>
        <w:t>h) zpracovat seznam zdravotních služeb, k jejichž poskytnutí je vyžadován písemný souhlas; to neplatí pro poskytovatele zdravotnické záchranné služby, zdravotnické dopravní služby, přepravy pacientů neodkladné péče, záchytné služby a lékárenské péče,</w:t>
      </w:r>
    </w:p>
    <w:p w:rsidR="005B7AE3" w:rsidRPr="00EC2739" w:rsidRDefault="00000000">
      <w:pPr>
        <w:pStyle w:val="Odstavec-posun-minus1r"/>
        <w:rPr>
          <w:color w:val="000000" w:themeColor="text1"/>
          <w:lang w:val="cs-CZ"/>
        </w:rPr>
      </w:pPr>
      <w:r w:rsidRPr="00EC2739">
        <w:rPr>
          <w:color w:val="000000" w:themeColor="text1"/>
          <w:lang w:val="cs-CZ"/>
        </w:rPr>
        <w:t xml:space="preserve">i) informovat pacienta o tom, že se na poskytování zdravotních služeb mohou podílet osoby získávající způsobilost k výkonu povolání zdravotnického pracovníka nebo jiného odborného </w:t>
      </w:r>
      <w:r w:rsidRPr="00EC2739">
        <w:rPr>
          <w:color w:val="000000" w:themeColor="text1"/>
          <w:lang w:val="cs-CZ"/>
        </w:rPr>
        <w:lastRenderedPageBreak/>
        <w:t>pracovníka, a to včetně nahlížení do zdravotnické dokumentace, a že pacient může přítomnost těchto osob při poskytování zdravotních služeb a nahlížení do zdravotnické dokumentace zakázat,</w:t>
      </w:r>
    </w:p>
    <w:p w:rsidR="005B7AE3" w:rsidRPr="00EC2739" w:rsidRDefault="00000000">
      <w:pPr>
        <w:pStyle w:val="Odstavec-posun-minus1r"/>
        <w:rPr>
          <w:color w:val="000000" w:themeColor="text1"/>
          <w:lang w:val="cs-CZ"/>
        </w:rPr>
      </w:pPr>
      <w:r w:rsidRPr="00EC2739">
        <w:rPr>
          <w:color w:val="000000" w:themeColor="text1"/>
          <w:lang w:val="cs-CZ"/>
        </w:rPr>
        <w:t>j) přijmout pacienta k</w:t>
      </w:r>
    </w:p>
    <w:p w:rsidR="005B7AE3" w:rsidRPr="00EC2739" w:rsidRDefault="00000000">
      <w:pPr>
        <w:pStyle w:val="Odstavec-posun2-minus1r"/>
        <w:rPr>
          <w:color w:val="000000" w:themeColor="text1"/>
          <w:lang w:val="cs-CZ"/>
        </w:rPr>
      </w:pPr>
      <w:r w:rsidRPr="00EC2739">
        <w:rPr>
          <w:color w:val="000000" w:themeColor="text1"/>
          <w:lang w:val="cs-CZ"/>
        </w:rPr>
        <w:t>1. izolaci, karanténě, léčení nebo lékařskému dohledu stanovenému podle zákona o ochraně veřejného zdraví, pokud je oprávněn požadované zdravotní služby zajišťovat,</w:t>
      </w:r>
    </w:p>
    <w:p w:rsidR="005B7AE3" w:rsidRPr="00EC2739" w:rsidRDefault="00000000">
      <w:pPr>
        <w:pStyle w:val="Odstavec-posun2-minus1r"/>
        <w:rPr>
          <w:color w:val="000000" w:themeColor="text1"/>
          <w:lang w:val="cs-CZ"/>
        </w:rPr>
      </w:pPr>
      <w:r w:rsidRPr="00EC2739">
        <w:rPr>
          <w:color w:val="000000" w:themeColor="text1"/>
          <w:lang w:val="cs-CZ"/>
        </w:rPr>
        <w:t>2. ochrannému léčení nařízenému soudem, jde-li o poskytovatele zajišťujícího tuto službu podle zákona o specifických zdravotních službách,</w:t>
      </w:r>
    </w:p>
    <w:p w:rsidR="005B7AE3" w:rsidRPr="00EC2739" w:rsidRDefault="00000000">
      <w:pPr>
        <w:pStyle w:val="Odstavec-posun-minus1r"/>
        <w:rPr>
          <w:color w:val="000000" w:themeColor="text1"/>
          <w:lang w:val="cs-CZ"/>
        </w:rPr>
      </w:pPr>
      <w:r w:rsidRPr="00EC2739">
        <w:rPr>
          <w:color w:val="000000" w:themeColor="text1"/>
          <w:lang w:val="cs-CZ"/>
        </w:rPr>
        <w:t>k) poskytnout zdravotní služby indikované lékařem Vězeňské služby osobě obviněné nebo odsouzené nebo umístěné v ústavu pro výkon zabezpečovací detence v termínu předem dohodnutém s Vězeňskou službou; to neplatí v případě poskytnutí neodkladné péče,</w:t>
      </w:r>
    </w:p>
    <w:p w:rsidR="005B7AE3" w:rsidRPr="00EC2739" w:rsidRDefault="00000000">
      <w:pPr>
        <w:pStyle w:val="Odstavec-posun-minus1r"/>
        <w:rPr>
          <w:color w:val="000000" w:themeColor="text1"/>
          <w:lang w:val="cs-CZ"/>
        </w:rPr>
      </w:pPr>
      <w:r w:rsidRPr="00EC2739">
        <w:rPr>
          <w:color w:val="000000" w:themeColor="text1"/>
          <w:lang w:val="cs-CZ"/>
        </w:rPr>
        <w:t>l) podílet se na žádost kraje, jehož krajský úřad mu udělil oprávnění, na zajištění lékařské pohotovostní služby, lékárenské pohotovostní služby a pohotovostní služby zubních lékařů; to neplatí, jde-li o Vězeňskou službu,</w:t>
      </w:r>
    </w:p>
    <w:p w:rsidR="005B7AE3" w:rsidRPr="00EC2739" w:rsidRDefault="00000000">
      <w:pPr>
        <w:pStyle w:val="Odstavec-posun-minus1r"/>
        <w:rPr>
          <w:color w:val="000000" w:themeColor="text1"/>
          <w:lang w:val="cs-CZ"/>
        </w:rPr>
      </w:pPr>
      <w:r w:rsidRPr="00EC2739">
        <w:rPr>
          <w:color w:val="000000" w:themeColor="text1"/>
          <w:lang w:val="cs-CZ"/>
        </w:rPr>
        <w:t>m) předávat údaje do Národního zdravotnického informačního systému,</w:t>
      </w:r>
    </w:p>
    <w:p w:rsidR="005B7AE3" w:rsidRPr="00EC2739" w:rsidRDefault="00000000">
      <w:pPr>
        <w:pStyle w:val="Odstavec-posun-minus1r"/>
        <w:rPr>
          <w:color w:val="000000" w:themeColor="text1"/>
          <w:lang w:val="cs-CZ"/>
        </w:rPr>
      </w:pPr>
      <w:r w:rsidRPr="00EC2739">
        <w:rPr>
          <w:color w:val="000000" w:themeColor="text1"/>
          <w:lang w:val="cs-CZ"/>
        </w:rPr>
        <w:t>n) uzavřít pojistnou smlouvu o pojištění své odpovědnosti za škodu způsobenou v souvislosti s poskytováním zdravotních služeb, a to v rozsahu, v jakém lze rozumně předpokládat, že by jej mohla taková odpovědnost postihnout; toto pojištění musí trvat po celou dobu poskytování zdravotních služeb; kopii pojistné smlouvy je poskytovatel povinen zaslat příslušnému správnímu orgánu nejpozději do 15 dnů ode dne zahájení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o) poskytovat informace vnitrostátnímu kontaktnímu místu na jeho žádost podle zákona o veřejném zdravotním pojištění</w:t>
      </w:r>
      <w:r w:rsidRPr="00EC2739">
        <w:rPr>
          <w:color w:val="000000" w:themeColor="text1"/>
          <w:vertAlign w:val="superscript"/>
          <w:lang w:val="cs-CZ"/>
        </w:rPr>
        <w:t>50)</w:t>
      </w:r>
      <w:r w:rsidRPr="00EC2739">
        <w:rPr>
          <w:color w:val="000000" w:themeColor="text1"/>
          <w:lang w:val="cs-CZ"/>
        </w:rPr>
        <w:t>.</w:t>
      </w:r>
    </w:p>
    <w:p w:rsidR="005B7AE3" w:rsidRPr="00EC2739" w:rsidRDefault="00000000">
      <w:pPr>
        <w:pStyle w:val="Zkladntext"/>
        <w:rPr>
          <w:color w:val="000000" w:themeColor="text1"/>
          <w:lang w:val="cs-CZ"/>
        </w:rPr>
      </w:pPr>
      <w:r w:rsidRPr="00EC2739">
        <w:rPr>
          <w:color w:val="000000" w:themeColor="text1"/>
          <w:lang w:val="cs-CZ"/>
        </w:rPr>
        <w:t>(3) Poskytovatel je dále povinen</w:t>
      </w:r>
    </w:p>
    <w:p w:rsidR="005B7AE3" w:rsidRPr="00EC2739" w:rsidRDefault="00000000">
      <w:pPr>
        <w:pStyle w:val="Odstavec-posun-minus1r"/>
        <w:rPr>
          <w:color w:val="000000" w:themeColor="text1"/>
          <w:lang w:val="cs-CZ"/>
        </w:rPr>
      </w:pPr>
      <w:r w:rsidRPr="00EC2739">
        <w:rPr>
          <w:color w:val="000000" w:themeColor="text1"/>
          <w:lang w:val="cs-CZ"/>
        </w:rPr>
        <w:t>a) předat pacientovi lékařský posudek nebo potvrzení pro Úřad práce České republiky - krajskou pobočku a na území hlavního města Prahy pro pobočku pro hlavní město Prahu v případě, že pacient není vzhledem ke svému zdravotnímu stavu schopen plnit povinnost součinnosti s krajskou pobočkou Úřadu práce nebo pobočkou pro hlavní město Prahu při zprostředkování zaměstnání</w:t>
      </w:r>
      <w:r w:rsidRPr="00EC2739">
        <w:rPr>
          <w:color w:val="000000" w:themeColor="text1"/>
          <w:vertAlign w:val="superscript"/>
          <w:lang w:val="cs-CZ"/>
        </w:rPr>
        <w:t>24)</w:t>
      </w:r>
      <w:r w:rsidRPr="00EC2739">
        <w:rPr>
          <w:color w:val="000000" w:themeColor="text1"/>
          <w:lang w:val="cs-CZ"/>
        </w:rPr>
        <w:t>,</w:t>
      </w:r>
    </w:p>
    <w:p w:rsidR="005B7AE3" w:rsidRPr="00EC2739" w:rsidRDefault="00000000">
      <w:pPr>
        <w:pStyle w:val="Odstavec-posun-minus1r"/>
        <w:rPr>
          <w:color w:val="000000" w:themeColor="text1"/>
          <w:lang w:val="cs-CZ"/>
        </w:rPr>
      </w:pPr>
      <w:r w:rsidRPr="00EC2739">
        <w:rPr>
          <w:color w:val="000000" w:themeColor="text1"/>
          <w:lang w:val="cs-CZ"/>
        </w:rPr>
        <w:t>b) umožnit vstup osobám pověřeným příslušným správním orgánem, orgánem ochrany veřejného zdraví, Státním ústavem pro kontrolu léčiv, smluvní zdravotní pojišťovnou, komorou, pověřeným lékařům Institutu posuzování zdravotního stavu, zaměstnancům územních správ sociálního zabezpečení a Institutu posuzování zdravotního stavu pověřených provedením kontroly, Veřejnému ochránci práv a pověřeným zaměstnancům Kanceláře veřejného ochránce práv za účelem zjišťování podkladů potřebných k plnění úkolů podle tohoto zákona nebo jiných právních předpisů upravujících činnost a úkoly uvedených subjektů a poskytnout jim potřebnou součinnost a předložit doklady nezbytné k provedení kontroly a plnění jejich úkolů; vstupem pověřených osob nesmí být narušeno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c) umožnit vstup lékařům a zaměstnancům služebních orgánů pověřených kontrolou podle zákona o nemocenském pojištění</w:t>
      </w:r>
      <w:r w:rsidRPr="00EC2739">
        <w:rPr>
          <w:color w:val="000000" w:themeColor="text1"/>
          <w:vertAlign w:val="superscript"/>
          <w:lang w:val="cs-CZ"/>
        </w:rPr>
        <w:t>25)</w:t>
      </w:r>
      <w:r w:rsidRPr="00EC2739">
        <w:rPr>
          <w:color w:val="000000" w:themeColor="text1"/>
          <w:lang w:val="cs-CZ"/>
        </w:rPr>
        <w:t xml:space="preserve"> a orgánů Ministerstva obrany, Ministerstva vnitra nebo Ministerstva spravedlnosti podle zákona o organizaci a provádění sociálního zabezpečení</w:t>
      </w:r>
      <w:r w:rsidRPr="00EC2739">
        <w:rPr>
          <w:color w:val="000000" w:themeColor="text1"/>
          <w:vertAlign w:val="superscript"/>
          <w:lang w:val="cs-CZ"/>
        </w:rPr>
        <w:t>26)</w:t>
      </w:r>
      <w:r w:rsidRPr="00EC2739">
        <w:rPr>
          <w:color w:val="000000" w:themeColor="text1"/>
          <w:lang w:val="cs-CZ"/>
        </w:rPr>
        <w:t xml:space="preserve"> za účelem zjišťování podkladů potřebných pro plnění úkolů podle tohoto zákona, zákona o nemocenském pojištění nebo zákona o organizaci a provádění sociálního zabezpečení v souvislosti s plněním úkolů v důchodovém pojištění; vstupem těchto osob nesmí být narušeno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d) poskytovat příslušnému správnímu orgánu, ministerstvu a Státnímu ústavu pro kontrolu léčiv na jeho žádost podklady a údaje potřebné pro přípravu na řešení mimořádných událostí a krizových situací,</w:t>
      </w:r>
    </w:p>
    <w:p w:rsidR="005B7AE3" w:rsidRPr="00EC2739" w:rsidRDefault="00000000">
      <w:pPr>
        <w:pStyle w:val="Odstavec-posun-minus1r"/>
        <w:rPr>
          <w:color w:val="000000" w:themeColor="text1"/>
          <w:lang w:val="cs-CZ"/>
        </w:rPr>
      </w:pPr>
      <w:r w:rsidRPr="00EC2739">
        <w:rPr>
          <w:color w:val="000000" w:themeColor="text1"/>
          <w:lang w:val="cs-CZ"/>
        </w:rPr>
        <w:lastRenderedPageBreak/>
        <w:t>e) zajistit součinnost členům mezinárodních orgánů při plnění jejich úkolů, vyplývá-li tato povinnost z mezinárodních smluv, kterými je Česká republika vázána,</w:t>
      </w:r>
    </w:p>
    <w:p w:rsidR="005B7AE3" w:rsidRPr="00EC2739" w:rsidRDefault="00000000">
      <w:pPr>
        <w:pStyle w:val="Odstavec-posun-minus1r"/>
        <w:rPr>
          <w:color w:val="000000" w:themeColor="text1"/>
          <w:lang w:val="cs-CZ"/>
        </w:rPr>
      </w:pPr>
      <w:r w:rsidRPr="00EC2739">
        <w:rPr>
          <w:color w:val="000000" w:themeColor="text1"/>
          <w:lang w:val="cs-CZ"/>
        </w:rPr>
        <w:t>f) zajistit splnění oznamovací povinnosti a sdělování údajů podle zákona upravujícího sociálně-právní ochranu dětí,</w:t>
      </w:r>
    </w:p>
    <w:p w:rsidR="005B7AE3" w:rsidRPr="00EC2739" w:rsidRDefault="00000000">
      <w:pPr>
        <w:pStyle w:val="Odstavec-posun-minus1r"/>
        <w:rPr>
          <w:color w:val="000000" w:themeColor="text1"/>
          <w:lang w:val="cs-CZ"/>
        </w:rPr>
      </w:pPr>
      <w:r w:rsidRPr="00EC2739">
        <w:rPr>
          <w:color w:val="000000" w:themeColor="text1"/>
          <w:lang w:val="cs-CZ"/>
        </w:rPr>
        <w:t>g) na žádost pacienta, kterému poskytuje následnou nebo dlouhodobou lůžkovou péči pro tutéž nemoc nebo úraz trvající, včetně následné nebo dlouhodobé lůžkové péče poskytované předchozími poskytovateli, nepřetržitě déle než 60 dnů, vydat písemné potvrzení o této skutečnosti, a to pro účely řízení o příspěvku na péči podle zákona o sociálních službách,</w:t>
      </w:r>
    </w:p>
    <w:p w:rsidR="005B7AE3" w:rsidRPr="00EC2739" w:rsidRDefault="00000000">
      <w:pPr>
        <w:pStyle w:val="Odstavec-posun-minus1r"/>
        <w:rPr>
          <w:color w:val="000000" w:themeColor="text1"/>
          <w:lang w:val="cs-CZ"/>
        </w:rPr>
      </w:pPr>
      <w:r w:rsidRPr="00EC2739">
        <w:rPr>
          <w:color w:val="000000" w:themeColor="text1"/>
          <w:lang w:val="cs-CZ"/>
        </w:rPr>
        <w:t>h) umožnit sociálním pracovníkům Úřadu práce České republiky - krajských poboček a pobočky pro hlavní město Prahu a sociálním pracovníkům Ministerstva práce a sociálních věcí provést u pacienta uvedeného v písmenu g) sociální šetření pro účely řízení o příspěvku na péči podle zákona o sociálních službách a sdělit těmto pracovníkům informace nezbytné pro toto šetření; tím nesmí být narušeno poskytování zdravotních služeb.</w:t>
      </w:r>
    </w:p>
    <w:p w:rsidR="005B7AE3" w:rsidRPr="00EC2739" w:rsidRDefault="00000000">
      <w:pPr>
        <w:pStyle w:val="Zkladntext"/>
        <w:rPr>
          <w:color w:val="000000" w:themeColor="text1"/>
          <w:lang w:val="cs-CZ"/>
        </w:rPr>
      </w:pPr>
      <w:r w:rsidRPr="00EC2739">
        <w:rPr>
          <w:color w:val="000000" w:themeColor="text1"/>
          <w:lang w:val="cs-CZ"/>
        </w:rPr>
        <w:t>(4) Poskytovatel je povinen informovat</w:t>
      </w:r>
    </w:p>
    <w:p w:rsidR="005B7AE3" w:rsidRPr="00EC2739" w:rsidRDefault="00000000">
      <w:pPr>
        <w:pStyle w:val="Odstavec-posun-minus1r"/>
        <w:rPr>
          <w:color w:val="000000" w:themeColor="text1"/>
          <w:lang w:val="cs-CZ"/>
        </w:rPr>
      </w:pPr>
      <w:r w:rsidRPr="00EC2739">
        <w:rPr>
          <w:color w:val="000000" w:themeColor="text1"/>
          <w:lang w:val="cs-CZ"/>
        </w:rPr>
        <w:t>a) osobu určenou pacientem podle § 33 odst. 1, není-li takové osoby, nebo není-li dosažitelná, manžela nebo registrovaného partnera, není-li takové osoby nebo není-li dosažitelná, rodiče, není-li takové osoby nebo není-li dosažitelná, tak jinou svéprávnou osobou blízkou, je-li mu známa, že pacient svévolně opustil zdravotnické zařízení lůžkové péče, a</w:t>
      </w:r>
    </w:p>
    <w:p w:rsidR="005B7AE3" w:rsidRPr="00EC2739" w:rsidRDefault="00000000">
      <w:pPr>
        <w:pStyle w:val="Odstavec-posun-minus1r"/>
        <w:rPr>
          <w:color w:val="000000" w:themeColor="text1"/>
          <w:lang w:val="cs-CZ"/>
        </w:rPr>
      </w:pPr>
      <w:r w:rsidRPr="00EC2739">
        <w:rPr>
          <w:color w:val="000000" w:themeColor="text1"/>
          <w:lang w:val="cs-CZ"/>
        </w:rPr>
        <w:t>b) Policii České republiky,</w:t>
      </w:r>
    </w:p>
    <w:p w:rsidR="005B7AE3" w:rsidRPr="00EC2739" w:rsidRDefault="00000000">
      <w:pPr>
        <w:pStyle w:val="Zkladntext"/>
        <w:rPr>
          <w:color w:val="000000" w:themeColor="text1"/>
          <w:lang w:val="cs-CZ"/>
        </w:rPr>
      </w:pPr>
      <w:r w:rsidRPr="00EC2739">
        <w:rPr>
          <w:color w:val="000000" w:themeColor="text1"/>
          <w:lang w:val="cs-CZ"/>
        </w:rPr>
        <w:t>a to v případech, kdy přerušením poskytování zdravotních služeb je vážně ohroženo zdraví nebo život pacienta nebo třetích osob.</w:t>
      </w:r>
    </w:p>
    <w:p w:rsidR="005B7AE3" w:rsidRPr="00EC2739" w:rsidRDefault="00000000">
      <w:pPr>
        <w:pStyle w:val="Zkladntext"/>
        <w:rPr>
          <w:color w:val="000000" w:themeColor="text1"/>
          <w:lang w:val="cs-CZ"/>
        </w:rPr>
      </w:pPr>
      <w:bookmarkStart w:id="264" w:name="c_23219"/>
      <w:bookmarkStart w:id="265" w:name="pa_46"/>
      <w:bookmarkEnd w:id="264"/>
      <w:bookmarkEnd w:id="265"/>
      <w:r w:rsidRPr="00EC2739">
        <w:rPr>
          <w:color w:val="000000" w:themeColor="text1"/>
          <w:lang w:val="cs-CZ"/>
        </w:rPr>
        <w:t xml:space="preserve"> </w:t>
      </w:r>
      <w:bookmarkStart w:id="266" w:name="p_46"/>
      <w:bookmarkEnd w:id="266"/>
    </w:p>
    <w:p w:rsidR="005B7AE3" w:rsidRPr="00EC2739" w:rsidRDefault="00000000">
      <w:pPr>
        <w:pStyle w:val="H5-center"/>
        <w:rPr>
          <w:color w:val="000000" w:themeColor="text1"/>
          <w:lang w:val="cs-CZ"/>
        </w:rPr>
      </w:pPr>
      <w:r w:rsidRPr="00EC2739">
        <w:rPr>
          <w:color w:val="000000" w:themeColor="text1"/>
          <w:lang w:val="cs-CZ"/>
        </w:rPr>
        <w:t>§ 46 </w:t>
      </w:r>
    </w:p>
    <w:p w:rsidR="005B7AE3" w:rsidRPr="00EC2739" w:rsidRDefault="00000000">
      <w:pPr>
        <w:pStyle w:val="Zkladntext"/>
        <w:rPr>
          <w:color w:val="000000" w:themeColor="text1"/>
          <w:lang w:val="cs-CZ"/>
        </w:rPr>
      </w:pPr>
      <w:r w:rsidRPr="00EC2739">
        <w:rPr>
          <w:color w:val="000000" w:themeColor="text1"/>
          <w:lang w:val="cs-CZ"/>
        </w:rPr>
        <w:t>(1) Poskytovatel je povinen zajistit</w:t>
      </w:r>
    </w:p>
    <w:p w:rsidR="005B7AE3" w:rsidRPr="00EC2739" w:rsidRDefault="00000000">
      <w:pPr>
        <w:pStyle w:val="Odstavec-posun-minus1r"/>
        <w:rPr>
          <w:color w:val="000000" w:themeColor="text1"/>
          <w:lang w:val="cs-CZ"/>
        </w:rPr>
      </w:pPr>
      <w:r w:rsidRPr="00EC2739">
        <w:rPr>
          <w:color w:val="000000" w:themeColor="text1"/>
          <w:lang w:val="cs-CZ"/>
        </w:rPr>
        <w:t>a) aby byl pacient seznámen se svými právy a povinnostmi při poskytování zdravotních služeb a vnitřním řádem; vnitřní řád nesmí zasahovat do práv pacienta nad míru, která je nezbytně nutná zejména pro řádný chod zdravotnického zařízení a respektování práv ostatních pacientů,</w:t>
      </w:r>
    </w:p>
    <w:p w:rsidR="005B7AE3" w:rsidRPr="00EC2739" w:rsidRDefault="00000000">
      <w:pPr>
        <w:pStyle w:val="Odstavec-posun-minus1r"/>
        <w:rPr>
          <w:color w:val="000000" w:themeColor="text1"/>
          <w:lang w:val="cs-CZ"/>
        </w:rPr>
      </w:pPr>
      <w:r w:rsidRPr="00EC2739">
        <w:rPr>
          <w:color w:val="000000" w:themeColor="text1"/>
          <w:lang w:val="cs-CZ"/>
        </w:rPr>
        <w:t>b) sestavení, koordinaci a realizaci individuálního léčebného postupu a komplexnost, návaznost a koordinovanost poskytovaných zdravotních služeb,</w:t>
      </w:r>
    </w:p>
    <w:p w:rsidR="005B7AE3" w:rsidRPr="00EC2739" w:rsidRDefault="00000000">
      <w:pPr>
        <w:pStyle w:val="Odstavec-posun-minus1r"/>
        <w:rPr>
          <w:color w:val="000000" w:themeColor="text1"/>
          <w:lang w:val="cs-CZ"/>
        </w:rPr>
      </w:pPr>
      <w:r w:rsidRPr="00EC2739">
        <w:rPr>
          <w:color w:val="000000" w:themeColor="text1"/>
          <w:lang w:val="cs-CZ"/>
        </w:rPr>
        <w:t>c) aby byl pacient informován o dalších zdravotních službách a dalších možných sociálních službách, které mohou zlepšit jeho zdravotní stav, zejména o možnostech sociální, pracovní a pedagogické rehabilitace,</w:t>
      </w:r>
    </w:p>
    <w:p w:rsidR="005B7AE3" w:rsidRPr="00EC2739" w:rsidRDefault="00000000">
      <w:pPr>
        <w:pStyle w:val="Odstavec-posun-minus1r"/>
        <w:rPr>
          <w:color w:val="000000" w:themeColor="text1"/>
          <w:lang w:val="cs-CZ"/>
        </w:rPr>
      </w:pPr>
      <w:r w:rsidRPr="00EC2739">
        <w:rPr>
          <w:color w:val="000000" w:themeColor="text1"/>
          <w:lang w:val="cs-CZ"/>
        </w:rPr>
        <w:t>d) aby jinému poskytovateli nebo jinému zdravotnickému pracovníkovi, od nichž si pacient vyžádal konzultační služby, byly zpřístupněny informace vedené o zdravotním stavu pacienta ve zdravotnické dokumentaci, které jsou pro poskytnutí konzultačních služeb nezbytně nutné,</w:t>
      </w:r>
    </w:p>
    <w:p w:rsidR="005B7AE3" w:rsidRPr="00EC2739" w:rsidRDefault="00000000">
      <w:pPr>
        <w:pStyle w:val="Odstavec-posun-minus1r"/>
        <w:rPr>
          <w:color w:val="000000" w:themeColor="text1"/>
          <w:lang w:val="cs-CZ"/>
        </w:rPr>
      </w:pPr>
      <w:r w:rsidRPr="00EC2739">
        <w:rPr>
          <w:color w:val="000000" w:themeColor="text1"/>
          <w:lang w:val="cs-CZ"/>
        </w:rPr>
        <w:t>e) na výzvu poskytovatele zdravotnické záchranné služby bezodkladně spolupráci při poskytování zdravotních služeb při mimořádných událostech, hromadných nehodách nebo otravách, průmyslových haváriích nebo přírodních katastrofách, včetně zajištění bezprostředně navazující lůžkové péče; to neplatí, jde-li o Vězeňskou službu,</w:t>
      </w:r>
    </w:p>
    <w:p w:rsidR="005B7AE3" w:rsidRPr="00EC2739" w:rsidRDefault="00000000">
      <w:pPr>
        <w:pStyle w:val="Odstavec-posun-minus1r"/>
        <w:rPr>
          <w:color w:val="000000" w:themeColor="text1"/>
          <w:lang w:val="cs-CZ"/>
        </w:rPr>
      </w:pPr>
      <w:r w:rsidRPr="00EC2739">
        <w:rPr>
          <w:color w:val="000000" w:themeColor="text1"/>
          <w:lang w:val="cs-CZ"/>
        </w:rPr>
        <w:t>f) na výzvu nebo na základě opatření nařízeného příslušným orgánem ochrany veřejného zdraví bezodkladně účast zdravotnických pracovníků při poskytování zdravotních služeb při epidemiích nebo při nebezpečí jejich vzniku; to neplatí, jde-li o Vězeňskou službu,</w:t>
      </w:r>
    </w:p>
    <w:p w:rsidR="005B7AE3" w:rsidRPr="00EC2739" w:rsidRDefault="00000000">
      <w:pPr>
        <w:pStyle w:val="Odstavec-posun-minus1r"/>
        <w:rPr>
          <w:color w:val="000000" w:themeColor="text1"/>
          <w:lang w:val="cs-CZ"/>
        </w:rPr>
      </w:pPr>
      <w:r w:rsidRPr="00EC2739">
        <w:rPr>
          <w:color w:val="000000" w:themeColor="text1"/>
          <w:lang w:val="cs-CZ"/>
        </w:rPr>
        <w:t xml:space="preserve">g) aby zdravotní služby byly osobám ve výkonu vazby, trestu odnětí svobody nebo zabezpečovací detence poskytovány za přítomnosti příslušníka Vězeňské služby, a to pouze na dohled, mimo </w:t>
      </w:r>
      <w:r w:rsidRPr="00EC2739">
        <w:rPr>
          <w:color w:val="000000" w:themeColor="text1"/>
          <w:lang w:val="cs-CZ"/>
        </w:rPr>
        <w:lastRenderedPageBreak/>
        <w:t>jeho doslech, s výjimkou případů ohrožení života, zdraví nebo bezpečnosti zdravotnického pracovníka nebo jiného odborného pracovníka nebo majetku, kdy je příslušník oprávněn být přítomen výkonu zdravotní služby též na doslech.</w:t>
      </w:r>
    </w:p>
    <w:p w:rsidR="005B7AE3" w:rsidRPr="00EC2739" w:rsidRDefault="00000000">
      <w:pPr>
        <w:pStyle w:val="Zkladntext"/>
        <w:rPr>
          <w:color w:val="000000" w:themeColor="text1"/>
          <w:lang w:val="cs-CZ"/>
        </w:rPr>
      </w:pPr>
      <w:r w:rsidRPr="00EC2739">
        <w:rPr>
          <w:color w:val="000000" w:themeColor="text1"/>
          <w:lang w:val="cs-CZ"/>
        </w:rPr>
        <w:t>(2) Poskytovatel je dále povinen zajistit, aby osoby připravující se na výkon zdravotnického povolání prováděly při klinické a praktické výuce, praktickém vyučování a odborné praxi, která se uskutečňuje na jeho pracovištích, jen činnosti, včetně zdravotních výkonů, které jsou součástí výuky nebo praxe, a to pod přímým vedením zdravotnického pracovníka, který má způsobilost k samostatnému výkonu zdravotnického povolání a je v pracovněprávním nebo obdobném vztahu k tomuto poskytovateli. Uskutečňují-li se klinická a praktická výuka nebo praktické vyučování a odborná praxe za přítomnosti zdravotnického pracovníka, který není v pracovněprávním nebo obdobném vztahu k poskytovateli uvedenému ve větě první a který je</w:t>
      </w:r>
    </w:p>
    <w:p w:rsidR="005B7AE3" w:rsidRPr="00EC2739" w:rsidRDefault="00000000">
      <w:pPr>
        <w:pStyle w:val="Odstavec-posun-minus1r"/>
        <w:rPr>
          <w:color w:val="000000" w:themeColor="text1"/>
          <w:lang w:val="cs-CZ"/>
        </w:rPr>
      </w:pPr>
      <w:r w:rsidRPr="00EC2739">
        <w:rPr>
          <w:color w:val="000000" w:themeColor="text1"/>
          <w:lang w:val="cs-CZ"/>
        </w:rPr>
        <w:t>a) učitelem praktického vyučování a odborné praxe zdravotnických oborů vzdělávání</w:t>
      </w:r>
      <w:r w:rsidRPr="00EC2739">
        <w:rPr>
          <w:color w:val="000000" w:themeColor="text1"/>
          <w:vertAlign w:val="superscript"/>
          <w:lang w:val="cs-CZ"/>
        </w:rPr>
        <w:t>27)</w:t>
      </w:r>
      <w:r w:rsidRPr="00EC2739">
        <w:rPr>
          <w:color w:val="000000" w:themeColor="text1"/>
          <w:lang w:val="cs-CZ"/>
        </w:rPr>
        <w:t>, nebo</w:t>
      </w:r>
    </w:p>
    <w:p w:rsidR="005B7AE3" w:rsidRPr="00EC2739" w:rsidRDefault="00000000">
      <w:pPr>
        <w:pStyle w:val="Odstavec-posun-minus1r"/>
        <w:rPr>
          <w:color w:val="000000" w:themeColor="text1"/>
          <w:lang w:val="cs-CZ"/>
        </w:rPr>
      </w:pPr>
      <w:r w:rsidRPr="00EC2739">
        <w:rPr>
          <w:color w:val="000000" w:themeColor="text1"/>
          <w:lang w:val="cs-CZ"/>
        </w:rPr>
        <w:t>b) akademickým pracovníkem, který je učitelem zdravotnického oboru</w:t>
      </w:r>
      <w:r w:rsidRPr="00EC2739">
        <w:rPr>
          <w:color w:val="000000" w:themeColor="text1"/>
          <w:vertAlign w:val="superscript"/>
          <w:lang w:val="cs-CZ"/>
        </w:rPr>
        <w:t>28)</w:t>
      </w:r>
      <w:r w:rsidRPr="00EC2739">
        <w:rPr>
          <w:color w:val="000000" w:themeColor="text1"/>
          <w:lang w:val="cs-CZ"/>
        </w:rPr>
        <w:t>,</w:t>
      </w:r>
    </w:p>
    <w:p w:rsidR="005B7AE3" w:rsidRPr="00EC2739" w:rsidRDefault="00000000">
      <w:pPr>
        <w:pStyle w:val="Zkladntext"/>
        <w:rPr>
          <w:color w:val="000000" w:themeColor="text1"/>
          <w:lang w:val="cs-CZ"/>
        </w:rPr>
      </w:pPr>
      <w:r w:rsidRPr="00EC2739">
        <w:rPr>
          <w:color w:val="000000" w:themeColor="text1"/>
          <w:lang w:val="cs-CZ"/>
        </w:rPr>
        <w:t>je poskytovatel povinen zajistit, aby tento zdravotnický pracovník neposkytoval na jeho pracovišti zdravotní služby a postupoval v součinnosti se zdravotnickým pracovníkem uvedeným ve větě první.</w:t>
      </w:r>
    </w:p>
    <w:p w:rsidR="005B7AE3" w:rsidRPr="00EC2739" w:rsidRDefault="00000000">
      <w:pPr>
        <w:pStyle w:val="Zkladntext"/>
        <w:rPr>
          <w:color w:val="000000" w:themeColor="text1"/>
          <w:lang w:val="cs-CZ"/>
        </w:rPr>
      </w:pPr>
      <w:bookmarkStart w:id="267" w:name="c_23707"/>
      <w:bookmarkStart w:id="268" w:name="pa_47"/>
      <w:bookmarkEnd w:id="267"/>
      <w:bookmarkEnd w:id="268"/>
      <w:r w:rsidRPr="00EC2739">
        <w:rPr>
          <w:color w:val="000000" w:themeColor="text1"/>
          <w:lang w:val="cs-CZ"/>
        </w:rPr>
        <w:t xml:space="preserve"> </w:t>
      </w:r>
      <w:bookmarkStart w:id="269" w:name="p_47"/>
      <w:bookmarkEnd w:id="269"/>
    </w:p>
    <w:p w:rsidR="005B7AE3" w:rsidRPr="00EC2739" w:rsidRDefault="00000000">
      <w:pPr>
        <w:pStyle w:val="H5-center"/>
        <w:rPr>
          <w:color w:val="000000" w:themeColor="text1"/>
          <w:lang w:val="cs-CZ"/>
        </w:rPr>
      </w:pPr>
      <w:r w:rsidRPr="00EC2739">
        <w:rPr>
          <w:color w:val="000000" w:themeColor="text1"/>
          <w:lang w:val="cs-CZ"/>
        </w:rPr>
        <w:t>§ 47 </w:t>
      </w:r>
    </w:p>
    <w:p w:rsidR="005B7AE3" w:rsidRPr="00EC2739" w:rsidRDefault="00000000">
      <w:pPr>
        <w:pStyle w:val="Zkladntext"/>
        <w:rPr>
          <w:color w:val="000000" w:themeColor="text1"/>
          <w:lang w:val="cs-CZ"/>
        </w:rPr>
      </w:pPr>
      <w:r w:rsidRPr="00EC2739">
        <w:rPr>
          <w:color w:val="000000" w:themeColor="text1"/>
          <w:lang w:val="cs-CZ"/>
        </w:rPr>
        <w:t>(1) Poskytovatel jednodenní nebo lůžkové péče je povinen</w:t>
      </w:r>
    </w:p>
    <w:p w:rsidR="005B7AE3" w:rsidRPr="00EC2739" w:rsidRDefault="00000000">
      <w:pPr>
        <w:pStyle w:val="Odstavec-posun-minus1r"/>
        <w:rPr>
          <w:color w:val="000000" w:themeColor="text1"/>
          <w:lang w:val="cs-CZ"/>
        </w:rPr>
      </w:pPr>
      <w:r w:rsidRPr="00EC2739">
        <w:rPr>
          <w:color w:val="000000" w:themeColor="text1"/>
          <w:lang w:val="cs-CZ"/>
        </w:rPr>
        <w:t>a) zajistit hospitalizaci</w:t>
      </w:r>
    </w:p>
    <w:p w:rsidR="005B7AE3" w:rsidRPr="00EC2739" w:rsidRDefault="00000000">
      <w:pPr>
        <w:pStyle w:val="Odstavec-posun2-minus1r"/>
        <w:rPr>
          <w:color w:val="000000" w:themeColor="text1"/>
          <w:lang w:val="cs-CZ"/>
        </w:rPr>
      </w:pPr>
      <w:r w:rsidRPr="00EC2739">
        <w:rPr>
          <w:color w:val="000000" w:themeColor="text1"/>
          <w:lang w:val="cs-CZ"/>
        </w:rPr>
        <w:t>1. nezletilých pacientů odděleně od dospělých pacientů, alespoň v samostatných pokojích, a to do dne, kdy dovrší 15 let věku,</w:t>
      </w:r>
    </w:p>
    <w:p w:rsidR="005B7AE3" w:rsidRPr="00EC2739" w:rsidRDefault="00000000">
      <w:pPr>
        <w:pStyle w:val="Odstavec-posun2-minus1r"/>
        <w:rPr>
          <w:color w:val="000000" w:themeColor="text1"/>
          <w:lang w:val="cs-CZ"/>
        </w:rPr>
      </w:pPr>
      <w:r w:rsidRPr="00EC2739">
        <w:rPr>
          <w:color w:val="000000" w:themeColor="text1"/>
          <w:lang w:val="cs-CZ"/>
        </w:rPr>
        <w:t>2. žen odděleně od mužů v samostatných pokojích, a to s výjimkou poskytování akutní lůžkové péče intenzivní,</w:t>
      </w:r>
    </w:p>
    <w:p w:rsidR="005B7AE3" w:rsidRPr="00EC2739" w:rsidRDefault="00000000">
      <w:pPr>
        <w:pStyle w:val="Odstavec-posun-minus1r"/>
        <w:rPr>
          <w:color w:val="000000" w:themeColor="text1"/>
          <w:lang w:val="cs-CZ"/>
        </w:rPr>
      </w:pPr>
      <w:r w:rsidRPr="00EC2739">
        <w:rPr>
          <w:color w:val="000000" w:themeColor="text1"/>
          <w:lang w:val="cs-CZ"/>
        </w:rPr>
        <w:t>b) umožnit pobyt zákonného zástupce nebo opatrovníka, nebo osoby jimi pověřené společně s hospitalizovaným nezletilým pacientem nebo pacientem s omezenou svéprávností, pokud to umožňuje vybavení zdravotnického zařízení nebo nebude narušeno poskytování zdravotních služeb anebo takový pobyt není na základě jiného právního předpisu vyloučen; to neplatí v případě poskytování záchytné služby,</w:t>
      </w:r>
    </w:p>
    <w:p w:rsidR="005B7AE3" w:rsidRPr="00EC2739" w:rsidRDefault="00000000">
      <w:pPr>
        <w:pStyle w:val="Odstavec-posun-minus1r"/>
        <w:rPr>
          <w:color w:val="000000" w:themeColor="text1"/>
          <w:lang w:val="cs-CZ"/>
        </w:rPr>
      </w:pPr>
      <w:r w:rsidRPr="00EC2739">
        <w:rPr>
          <w:color w:val="000000" w:themeColor="text1"/>
          <w:lang w:val="cs-CZ"/>
        </w:rPr>
        <w:t>c) včas informovat zákonného zástupce pacienta o propuštění z jednodenní nebo lůžkové péče,</w:t>
      </w:r>
    </w:p>
    <w:p w:rsidR="005B7AE3" w:rsidRPr="00EC2739" w:rsidRDefault="00000000">
      <w:pPr>
        <w:pStyle w:val="Odstavec-posun-minus1r"/>
        <w:rPr>
          <w:color w:val="000000" w:themeColor="text1"/>
          <w:lang w:val="cs-CZ"/>
        </w:rPr>
      </w:pPr>
      <w:r w:rsidRPr="00EC2739">
        <w:rPr>
          <w:color w:val="000000" w:themeColor="text1"/>
          <w:lang w:val="cs-CZ"/>
        </w:rPr>
        <w:t>d) zpracovat traumatologický plán, v němž upraví soubor opatření, která se uplatňují při hromadných neštěstích, a nejméně jednou za 2 roky ho aktualizovat; jedno vyhotovení plánu předat příslušnému správnímu orgánu do 30 dnů ode dne jeho zpracování nebo aktualizace; při jeho zpracování vychází z místních podmínek a možností a z výsledků jeho projednání podle písmene e); traumatologický plán se nezpracovává pro poskytování záchytné služby,</w:t>
      </w:r>
    </w:p>
    <w:p w:rsidR="005B7AE3" w:rsidRPr="00EC2739" w:rsidRDefault="00000000">
      <w:pPr>
        <w:pStyle w:val="Odstavec-posun-minus1r"/>
        <w:rPr>
          <w:color w:val="000000" w:themeColor="text1"/>
          <w:lang w:val="cs-CZ"/>
        </w:rPr>
      </w:pPr>
      <w:r w:rsidRPr="00EC2739">
        <w:rPr>
          <w:color w:val="000000" w:themeColor="text1"/>
          <w:lang w:val="cs-CZ"/>
        </w:rPr>
        <w:t>e) návrh traumatologického plánu podle písmene d) a návrh jeho aktualizace projednat s příslušným správním orgánem, jde-li o fakultní nemocnici, s ministerstvem; podrobnosti o obsahu traumatologického plánu a postup při jeho zpracování a projednání s příslušným správním orgánem nebo ministerstvem stanoví prováděcí právní předpis,</w:t>
      </w:r>
    </w:p>
    <w:p w:rsidR="005B7AE3" w:rsidRPr="00EC2739" w:rsidRDefault="00000000">
      <w:pPr>
        <w:pStyle w:val="Odstavec-posun-minus1r"/>
        <w:rPr>
          <w:color w:val="000000" w:themeColor="text1"/>
          <w:lang w:val="cs-CZ"/>
        </w:rPr>
      </w:pPr>
      <w:r w:rsidRPr="00EC2739">
        <w:rPr>
          <w:color w:val="000000" w:themeColor="text1"/>
          <w:lang w:val="cs-CZ"/>
        </w:rPr>
        <w:t>f) pacienta vybavit při propuštění léčivými přípravky a zdravotnickými prostředky na 3 dny nebo v odůvodněných případech i na další nezbytně nutnou dobu; to neplatí v případě poskytování záchytné služby.</w:t>
      </w:r>
    </w:p>
    <w:p w:rsidR="005B7AE3" w:rsidRPr="00EC2739" w:rsidRDefault="00000000">
      <w:pPr>
        <w:pStyle w:val="Zkladntext"/>
        <w:rPr>
          <w:color w:val="000000" w:themeColor="text1"/>
          <w:lang w:val="cs-CZ"/>
        </w:rPr>
      </w:pPr>
      <w:r w:rsidRPr="00EC2739">
        <w:rPr>
          <w:color w:val="000000" w:themeColor="text1"/>
          <w:lang w:val="cs-CZ"/>
        </w:rPr>
        <w:t xml:space="preserve">(2) Pokud není pacient vzhledem ke svému zdravotnímu stavu schopen obejít se bez pomoci další osoby, může být propuštěn z jednodenní nebo lůžkové péče až po předchozím včasném vyrozumění osoby, která tuto péči zajistí. Má-li být propuštěn pacient, u něhož není zajištěna další péče, poskytovatel o tom včas informuje obecní úřad obce s rozšířenou působností příslušný podle adresy </w:t>
      </w:r>
      <w:r w:rsidRPr="00EC2739">
        <w:rPr>
          <w:color w:val="000000" w:themeColor="text1"/>
          <w:lang w:val="cs-CZ"/>
        </w:rPr>
        <w:lastRenderedPageBreak/>
        <w:t>místa trvalého pobytu pacienta, a má-li pacient trvalý pobyt na území hlavního města Prahy, informuje Magistrát hlavního města Prahy; obdobně postupuje u nezletilých pacientů se závažnou sociální problematikou v rodině.</w:t>
      </w:r>
    </w:p>
    <w:p w:rsidR="005B7AE3" w:rsidRPr="00EC2739" w:rsidRDefault="00000000">
      <w:pPr>
        <w:pStyle w:val="Zkladntext"/>
        <w:rPr>
          <w:color w:val="000000" w:themeColor="text1"/>
          <w:lang w:val="cs-CZ"/>
        </w:rPr>
      </w:pPr>
      <w:r w:rsidRPr="00EC2739">
        <w:rPr>
          <w:color w:val="000000" w:themeColor="text1"/>
          <w:lang w:val="cs-CZ"/>
        </w:rPr>
        <w:t>(3) Poskytovatel je rovněž povinen v rámci zajištění kvality a bezpečí poskytovaných zdravotních služeb</w:t>
      </w:r>
    </w:p>
    <w:p w:rsidR="005B7AE3" w:rsidRPr="00EC2739" w:rsidRDefault="00000000">
      <w:pPr>
        <w:pStyle w:val="Odstavec-posun-minus1r"/>
        <w:rPr>
          <w:color w:val="000000" w:themeColor="text1"/>
          <w:lang w:val="cs-CZ"/>
        </w:rPr>
      </w:pPr>
      <w:r w:rsidRPr="00EC2739">
        <w:rPr>
          <w:color w:val="000000" w:themeColor="text1"/>
          <w:lang w:val="cs-CZ"/>
        </w:rPr>
        <w:t>a) odůvodnit ve zdravotnické dokumentaci případy, kdy se při poskytování zdravotních služeb odchýlí od uznávaného medicínského postupu,</w:t>
      </w:r>
    </w:p>
    <w:p w:rsidR="005B7AE3" w:rsidRPr="00EC2739" w:rsidRDefault="00000000">
      <w:pPr>
        <w:pStyle w:val="Odstavec-posun-minus1r"/>
        <w:rPr>
          <w:color w:val="000000" w:themeColor="text1"/>
          <w:lang w:val="cs-CZ"/>
        </w:rPr>
      </w:pPr>
      <w:r w:rsidRPr="00EC2739">
        <w:rPr>
          <w:color w:val="000000" w:themeColor="text1"/>
          <w:lang w:val="cs-CZ"/>
        </w:rPr>
        <w:t>b) zavést interní systém hodnocení kvality a bezpečí poskytovaných zdravotních služeb; minimální požadavky pro zavedení interního systému hodnocení uveřejní ministerstvo ve Věstníku Ministerstva zdravotnictví a na svých internetových stránkách,</w:t>
      </w:r>
    </w:p>
    <w:p w:rsidR="005B7AE3" w:rsidRPr="00EC2739" w:rsidRDefault="00000000">
      <w:pPr>
        <w:pStyle w:val="Odstavec-posun-minus1r"/>
        <w:rPr>
          <w:color w:val="000000" w:themeColor="text1"/>
          <w:lang w:val="cs-CZ"/>
        </w:rPr>
      </w:pPr>
      <w:r w:rsidRPr="00EC2739">
        <w:rPr>
          <w:color w:val="000000" w:themeColor="text1"/>
          <w:lang w:val="cs-CZ"/>
        </w:rPr>
        <w:t>c) dbát na takové používání antibiotik u konkrétního pacienta, aby došlo k omezování rizika vzestupu antibiotické rezistence.</w:t>
      </w:r>
    </w:p>
    <w:p w:rsidR="005B7AE3" w:rsidRPr="00EC2739" w:rsidRDefault="00000000">
      <w:pPr>
        <w:pStyle w:val="Zkladntext"/>
        <w:rPr>
          <w:color w:val="000000" w:themeColor="text1"/>
          <w:lang w:val="cs-CZ"/>
        </w:rPr>
      </w:pPr>
      <w:r w:rsidRPr="00EC2739">
        <w:rPr>
          <w:color w:val="000000" w:themeColor="text1"/>
          <w:lang w:val="cs-CZ"/>
        </w:rPr>
        <w:t>(4) Poskytovatel lůžkové péče je povinen v rámci prevence a kontroly infekcí zpracovat program pro prevenci a kontrolu infekcí spojených se zdravotní péčí a zajistit jeho činnost. Zaměření tohoto programu musí odpovídat charakteru poskytované zdravotní péče a musí vycházet z průběhu hodnocení rizika vzniku infekcí spojených se zdravotní péčí v konkrétních podmínkách daného poskytovatele.</w:t>
      </w:r>
    </w:p>
    <w:p w:rsidR="005B7AE3" w:rsidRPr="00EC2739" w:rsidRDefault="00000000">
      <w:pPr>
        <w:pStyle w:val="Zkladntext"/>
        <w:rPr>
          <w:color w:val="000000" w:themeColor="text1"/>
          <w:lang w:val="cs-CZ"/>
        </w:rPr>
      </w:pPr>
      <w:r w:rsidRPr="00EC2739">
        <w:rPr>
          <w:color w:val="000000" w:themeColor="text1"/>
          <w:lang w:val="cs-CZ"/>
        </w:rPr>
        <w:t>(5) Registrující poskytovatel nebo jiný poskytovatel, který pacienta přijal do péče, je povinen, vyžaduje-li to zdravotní stav pacienta, předat mu písemné doporučení k poskytnutí příslušné specializované ambulantní péče, jednodenní péče nebo lůžkové péče. Součástí doporučení je písemné odůvodnění a důležité informace týkající se zdravotního stavu pacienta, včetně výsledků provedených vyšetření a informace o dosud provedené léčbě.</w:t>
      </w:r>
    </w:p>
    <w:p w:rsidR="005B7AE3" w:rsidRPr="00EC2739" w:rsidRDefault="00000000">
      <w:pPr>
        <w:pStyle w:val="Zkladntext"/>
        <w:rPr>
          <w:color w:val="000000" w:themeColor="text1"/>
          <w:lang w:val="cs-CZ"/>
        </w:rPr>
      </w:pPr>
      <w:bookmarkStart w:id="270" w:name="c_24397"/>
      <w:bookmarkStart w:id="271" w:name="pa_48"/>
      <w:bookmarkEnd w:id="270"/>
      <w:bookmarkEnd w:id="271"/>
      <w:r w:rsidRPr="00EC2739">
        <w:rPr>
          <w:color w:val="000000" w:themeColor="text1"/>
          <w:lang w:val="cs-CZ"/>
        </w:rPr>
        <w:t xml:space="preserve"> </w:t>
      </w:r>
      <w:bookmarkStart w:id="272" w:name="p_48"/>
      <w:bookmarkEnd w:id="272"/>
    </w:p>
    <w:p w:rsidR="005B7AE3" w:rsidRPr="00EC2739" w:rsidRDefault="00000000">
      <w:pPr>
        <w:pStyle w:val="H5-center"/>
        <w:rPr>
          <w:color w:val="000000" w:themeColor="text1"/>
          <w:lang w:val="cs-CZ"/>
        </w:rPr>
      </w:pPr>
      <w:r w:rsidRPr="00EC2739">
        <w:rPr>
          <w:color w:val="000000" w:themeColor="text1"/>
          <w:lang w:val="cs-CZ"/>
        </w:rPr>
        <w:t>§ 48  </w:t>
      </w:r>
    </w:p>
    <w:p w:rsidR="005B7AE3" w:rsidRPr="00EC2739" w:rsidRDefault="00000000">
      <w:pPr>
        <w:pStyle w:val="Zkladntext"/>
        <w:rPr>
          <w:color w:val="000000" w:themeColor="text1"/>
          <w:lang w:val="cs-CZ"/>
        </w:rPr>
      </w:pPr>
      <w:r w:rsidRPr="00EC2739">
        <w:rPr>
          <w:color w:val="000000" w:themeColor="text1"/>
          <w:lang w:val="cs-CZ"/>
        </w:rPr>
        <w:t>(1) Poskytovatel, kterého si pacient zvolil, může odmítnout přijetí pacienta do péče, pokud</w:t>
      </w:r>
    </w:p>
    <w:p w:rsidR="005B7AE3" w:rsidRPr="00EC2739" w:rsidRDefault="00000000">
      <w:pPr>
        <w:pStyle w:val="Odstavec-posun-minus1r"/>
        <w:rPr>
          <w:color w:val="000000" w:themeColor="text1"/>
          <w:lang w:val="cs-CZ"/>
        </w:rPr>
      </w:pPr>
      <w:r w:rsidRPr="00EC2739">
        <w:rPr>
          <w:color w:val="000000" w:themeColor="text1"/>
          <w:lang w:val="cs-CZ"/>
        </w:rPr>
        <w:t>a) by přijetím pacienta bylo překročeno únosné pracovní zatížení nebo jeho přijetí brání provozní důvody, personální zabezpečení nebo technické a věcné vybavení zdravotnického zařízení; překročením únosného pracovního zatížení se rozumí stav, kdy by zajištěním zdravotních služeb o tohoto pacienta došlo ke snížení úrovně kvality a bezpečnosti zdravotních služeb poskytovaných pacientům již přijatým,</w:t>
      </w:r>
    </w:p>
    <w:p w:rsidR="005B7AE3" w:rsidRPr="00EC2739" w:rsidRDefault="00000000">
      <w:pPr>
        <w:pStyle w:val="Odstavec-posun-minus1r"/>
        <w:rPr>
          <w:color w:val="000000" w:themeColor="text1"/>
          <w:lang w:val="cs-CZ"/>
        </w:rPr>
      </w:pPr>
      <w:r w:rsidRPr="00EC2739">
        <w:rPr>
          <w:color w:val="000000" w:themeColor="text1"/>
          <w:lang w:val="cs-CZ"/>
        </w:rPr>
        <w:t>b) by vzdálenost místa pobytu pacienta neumožňovala v případě poskytování zdravotních služeb v oboru všeobecné praktické lékařství a praktické lékařství pro děti a dorost výkon návštěvní služby, nebo</w:t>
      </w:r>
    </w:p>
    <w:p w:rsidR="005B7AE3" w:rsidRPr="00EC2739" w:rsidRDefault="00000000">
      <w:pPr>
        <w:pStyle w:val="Odstavec-posun-minus1r"/>
        <w:rPr>
          <w:color w:val="000000" w:themeColor="text1"/>
          <w:lang w:val="cs-CZ"/>
        </w:rPr>
      </w:pPr>
      <w:r w:rsidRPr="00EC2739">
        <w:rPr>
          <w:color w:val="000000" w:themeColor="text1"/>
          <w:lang w:val="cs-CZ"/>
        </w:rPr>
        <w:t>c) není pojištěncem zdravotní pojišťovny, se kterou má poskytovatel uzavřenu smlouvu podle zákona o veřejném zdravotním pojištění; toto právo se nevztahuje na pojištěnce z jiných států Evropské unie, Evropského hospodářského prostoru, Švýcarské konfederace, či ze států, se kterými má Česká republika uzavřenu smlouvu o sociálním zabezpečení, zahrnující ve věcném rozsahu nároky na zdravotní péči.</w:t>
      </w:r>
    </w:p>
    <w:p w:rsidR="005B7AE3" w:rsidRPr="00EC2739" w:rsidRDefault="00000000">
      <w:pPr>
        <w:pStyle w:val="Zkladntext"/>
        <w:rPr>
          <w:color w:val="000000" w:themeColor="text1"/>
          <w:lang w:val="cs-CZ"/>
        </w:rPr>
      </w:pPr>
      <w:r w:rsidRPr="00EC2739">
        <w:rPr>
          <w:color w:val="000000" w:themeColor="text1"/>
          <w:lang w:val="cs-CZ"/>
        </w:rPr>
        <w:t>(2) Poskytovatel může ukončit péči o pacienta v případě, že</w:t>
      </w:r>
    </w:p>
    <w:p w:rsidR="005B7AE3" w:rsidRPr="00EC2739" w:rsidRDefault="00000000">
      <w:pPr>
        <w:pStyle w:val="Odstavec-posun-minus1r"/>
        <w:rPr>
          <w:color w:val="000000" w:themeColor="text1"/>
          <w:lang w:val="cs-CZ"/>
        </w:rPr>
      </w:pPr>
      <w:r w:rsidRPr="00EC2739">
        <w:rPr>
          <w:color w:val="000000" w:themeColor="text1"/>
          <w:lang w:val="cs-CZ"/>
        </w:rPr>
        <w:t>a) prokazatelně předá pacienta s jeho souhlasem do péče jiného poskytovatele,</w:t>
      </w:r>
    </w:p>
    <w:p w:rsidR="005B7AE3" w:rsidRPr="00EC2739" w:rsidRDefault="00000000">
      <w:pPr>
        <w:pStyle w:val="Odstavec-posun-minus1r"/>
        <w:rPr>
          <w:color w:val="000000" w:themeColor="text1"/>
          <w:lang w:val="cs-CZ"/>
        </w:rPr>
      </w:pPr>
      <w:r w:rsidRPr="00EC2739">
        <w:rPr>
          <w:color w:val="000000" w:themeColor="text1"/>
          <w:lang w:val="cs-CZ"/>
        </w:rPr>
        <w:t>b) pominou důvody pro poskytování zdravotních služeb; to neplatí, jde-li o registrujícího poskytovatele; ustanovení § 47 odst. 2 není dotčeno,</w:t>
      </w:r>
    </w:p>
    <w:p w:rsidR="005B7AE3" w:rsidRPr="00EC2739" w:rsidRDefault="00000000">
      <w:pPr>
        <w:pStyle w:val="Odstavec-posun-minus1r"/>
        <w:rPr>
          <w:color w:val="000000" w:themeColor="text1"/>
          <w:lang w:val="cs-CZ"/>
        </w:rPr>
      </w:pPr>
      <w:r w:rsidRPr="00EC2739">
        <w:rPr>
          <w:color w:val="000000" w:themeColor="text1"/>
          <w:lang w:val="cs-CZ"/>
        </w:rPr>
        <w:t>c) pacient vysloví nesouhlas s poskytováním veškerých zdravotních služeb,</w:t>
      </w:r>
    </w:p>
    <w:p w:rsidR="005B7AE3" w:rsidRPr="00EC2739" w:rsidRDefault="00000000">
      <w:pPr>
        <w:pStyle w:val="Odstavec-posun-minus1r"/>
        <w:rPr>
          <w:color w:val="000000" w:themeColor="text1"/>
          <w:lang w:val="cs-CZ"/>
        </w:rPr>
      </w:pPr>
      <w:r w:rsidRPr="00EC2739">
        <w:rPr>
          <w:color w:val="000000" w:themeColor="text1"/>
          <w:lang w:val="cs-CZ"/>
        </w:rPr>
        <w:t xml:space="preserve">d) pacient závažným způsobem omezuje práva ostatních pacientů, úmyslně a soustavně nedodržuje navržený individuální léčebný postup, pokud s poskytováním zdravotních služeb </w:t>
      </w:r>
      <w:r w:rsidRPr="00EC2739">
        <w:rPr>
          <w:color w:val="000000" w:themeColor="text1"/>
          <w:lang w:val="cs-CZ"/>
        </w:rPr>
        <w:lastRenderedPageBreak/>
        <w:t>vyslovil souhlas, nebo se neřídí vnitřním řádem a jeho chování není způsobeno zdravotním stavem,</w:t>
      </w:r>
    </w:p>
    <w:p w:rsidR="005B7AE3" w:rsidRPr="00EC2739" w:rsidRDefault="00000000">
      <w:pPr>
        <w:pStyle w:val="Odstavec-posun-minus1r"/>
        <w:rPr>
          <w:color w:val="000000" w:themeColor="text1"/>
          <w:lang w:val="cs-CZ"/>
        </w:rPr>
      </w:pPr>
      <w:r w:rsidRPr="00EC2739">
        <w:rPr>
          <w:color w:val="000000" w:themeColor="text1"/>
          <w:lang w:val="cs-CZ"/>
        </w:rPr>
        <w:t>e) přestal poskytovat součinnost nezbytnou pro další poskytování zdravotních služeb; to neplatí, jestliže neposkytování součinnosti souvisí se zdravotním stavem pacienta;</w:t>
      </w:r>
    </w:p>
    <w:p w:rsidR="005B7AE3" w:rsidRPr="00EC2739" w:rsidRDefault="00000000">
      <w:pPr>
        <w:pStyle w:val="Zkladntext"/>
        <w:rPr>
          <w:color w:val="000000" w:themeColor="text1"/>
          <w:lang w:val="cs-CZ"/>
        </w:rPr>
      </w:pPr>
      <w:r w:rsidRPr="00EC2739">
        <w:rPr>
          <w:color w:val="000000" w:themeColor="text1"/>
          <w:lang w:val="cs-CZ"/>
        </w:rPr>
        <w:t>ukončením péče nesmí dojít k bezprostřednímu ohrožení života nebo vážnému poškození zdraví pacienta.</w:t>
      </w:r>
    </w:p>
    <w:p w:rsidR="005B7AE3" w:rsidRPr="00EC2739" w:rsidRDefault="00000000">
      <w:pPr>
        <w:pStyle w:val="Zkladntext"/>
        <w:rPr>
          <w:color w:val="000000" w:themeColor="text1"/>
          <w:lang w:val="cs-CZ"/>
        </w:rPr>
      </w:pPr>
      <w:r w:rsidRPr="00EC2739">
        <w:rPr>
          <w:color w:val="000000" w:themeColor="text1"/>
          <w:lang w:val="cs-CZ"/>
        </w:rPr>
        <w:t>(3) Poskytovatel nesmí odmítnout přijetí pacienta do péče podle odstavce 1 nebo ukončit péči o něj podle odstavce 2 písm. d) nebo e), jde-li o pacienta, kterému je třeba poskytnout neodkladnou péči, jde-li o porod nebo jde o zdravotní služby, které jsou nezbytné z hlediska ochrany veřejného zdraví nebo ochrany zdraví při práci, dále jde-li o krizové situace nebo výkon ochranného léčení nařízeného soudem, pokud jiný právní předpis nestanoví jinak.</w:t>
      </w:r>
    </w:p>
    <w:p w:rsidR="005B7AE3" w:rsidRPr="00EC2739" w:rsidRDefault="00000000">
      <w:pPr>
        <w:pStyle w:val="Zkladntext"/>
        <w:rPr>
          <w:color w:val="000000" w:themeColor="text1"/>
          <w:lang w:val="cs-CZ"/>
        </w:rPr>
      </w:pPr>
      <w:r w:rsidRPr="00EC2739">
        <w:rPr>
          <w:color w:val="000000" w:themeColor="text1"/>
          <w:lang w:val="cs-CZ"/>
        </w:rPr>
        <w:t>(4) Poskytovatel dále nesmí odmítnout přijetí pacienta do péče podle odstavce 1, jde-li o pacienta</w:t>
      </w:r>
    </w:p>
    <w:p w:rsidR="005B7AE3" w:rsidRPr="00EC2739" w:rsidRDefault="00000000">
      <w:pPr>
        <w:pStyle w:val="Odstavec-posun-minus1r"/>
        <w:rPr>
          <w:color w:val="000000" w:themeColor="text1"/>
          <w:lang w:val="cs-CZ"/>
        </w:rPr>
      </w:pPr>
      <w:r w:rsidRPr="00EC2739">
        <w:rPr>
          <w:color w:val="000000" w:themeColor="text1"/>
          <w:lang w:val="cs-CZ"/>
        </w:rPr>
        <w:t>a) u kterého bylo poskytování zdravotní péče Vězeňskou službou přerušeno z důvodu ukončení nebo přerušení výkonu vazby, trestu odnětí svobody nebo umístění v ústavu pro výkon zabezpečovací detence, pokud se jedná o zajištění návaznosti při poskytování zdravotních služeb započaté v průběhu výkonu vazby nebo trestu odnětí svobody nebo umístění v ústavu pro výkon zabezpečovací detence; Vězeňská služba, v jejímž zdravotnickém zařízení byly pacientovi poskytovány zdravotní služby, jestliže ji není znám poskytovatel, který převezme pacienta do péče, vybaví tohoto pacienta informací podle § 45 odst. 2 písm. g),</w:t>
      </w:r>
    </w:p>
    <w:p w:rsidR="005B7AE3" w:rsidRPr="00EC2739" w:rsidRDefault="00000000">
      <w:pPr>
        <w:pStyle w:val="Odstavec-posun-minus1r"/>
        <w:rPr>
          <w:color w:val="000000" w:themeColor="text1"/>
          <w:lang w:val="cs-CZ"/>
        </w:rPr>
      </w:pPr>
      <w:r w:rsidRPr="00EC2739">
        <w:rPr>
          <w:color w:val="000000" w:themeColor="text1"/>
          <w:lang w:val="cs-CZ"/>
        </w:rPr>
        <w:t>b) ve výkonu vazby, výkonu trestu odnětí svobody nebo umístěného v ústavu pro výkon zabezpečovací detence, jde-li o zdravotní služby, které Vězeňská služba neposkytuje, a to po předchozí domluvě s Vězeňskou službou; to neplatí, jde-li o důvody poskytnutí zdravotních služeb podle odstavce 3.</w:t>
      </w:r>
    </w:p>
    <w:p w:rsidR="005B7AE3" w:rsidRPr="00EC2739" w:rsidRDefault="00000000">
      <w:pPr>
        <w:pStyle w:val="Zkladntext"/>
        <w:rPr>
          <w:color w:val="000000" w:themeColor="text1"/>
          <w:lang w:val="cs-CZ"/>
        </w:rPr>
      </w:pPr>
      <w:r w:rsidRPr="00EC2739">
        <w:rPr>
          <w:color w:val="000000" w:themeColor="text1"/>
          <w:lang w:val="cs-CZ"/>
        </w:rPr>
        <w:t>(5) Důvody odmítnutí přijetí pacienta do péče podle odstavce 1 nebo ukončení péče podle odstavce 2 posuzuje poskytovatel. Poskytovatel o odmítnutí přijetí do péče podle odstavce 1 nebo o ukončení péče podle odstavce 2 písm. d) a e) nebo o odmítnutí poskytnutí zdravotních služeb podle § 50 odst. 2 vydá pacientovi písemnou zprávu, ve které je uveden důvod odmítnutí nebo ukončení.</w:t>
      </w:r>
    </w:p>
    <w:p w:rsidR="005B7AE3" w:rsidRPr="00EC2739" w:rsidRDefault="00000000">
      <w:pPr>
        <w:pStyle w:val="Zkladntext"/>
        <w:rPr>
          <w:color w:val="000000" w:themeColor="text1"/>
          <w:lang w:val="cs-CZ"/>
        </w:rPr>
      </w:pPr>
      <w:r w:rsidRPr="00EC2739">
        <w:rPr>
          <w:color w:val="000000" w:themeColor="text1"/>
          <w:lang w:val="cs-CZ"/>
        </w:rPr>
        <w:t xml:space="preserve"> </w:t>
      </w:r>
      <w:bookmarkStart w:id="273" w:name="c_24940"/>
      <w:bookmarkStart w:id="274" w:name="pa_49"/>
      <w:bookmarkEnd w:id="273"/>
      <w:bookmarkEnd w:id="274"/>
      <w:r w:rsidRPr="00EC2739">
        <w:rPr>
          <w:color w:val="000000" w:themeColor="text1"/>
          <w:lang w:val="cs-CZ"/>
        </w:rPr>
        <w:t xml:space="preserve"> </w:t>
      </w:r>
      <w:bookmarkStart w:id="275" w:name="p_49"/>
      <w:bookmarkEnd w:id="275"/>
    </w:p>
    <w:p w:rsidR="005B7AE3" w:rsidRPr="00EC2739" w:rsidRDefault="00000000">
      <w:pPr>
        <w:pStyle w:val="H5-center"/>
        <w:rPr>
          <w:color w:val="000000" w:themeColor="text1"/>
          <w:lang w:val="cs-CZ"/>
        </w:rPr>
      </w:pPr>
      <w:r w:rsidRPr="00EC2739">
        <w:rPr>
          <w:color w:val="000000" w:themeColor="text1"/>
          <w:lang w:val="cs-CZ"/>
        </w:rPr>
        <w:t>§ 49  </w:t>
      </w:r>
    </w:p>
    <w:p w:rsidR="005B7AE3" w:rsidRPr="00EC2739" w:rsidRDefault="005B7AE3">
      <w:pPr>
        <w:pStyle w:val="Zkladntext"/>
        <w:rPr>
          <w:color w:val="000000" w:themeColor="text1"/>
          <w:lang w:val="cs-CZ"/>
        </w:rPr>
      </w:pPr>
      <w:bookmarkStart w:id="276" w:name="c_24942"/>
      <w:bookmarkEnd w:id="276"/>
    </w:p>
    <w:p w:rsidR="005B7AE3" w:rsidRPr="00EC2739" w:rsidRDefault="00000000">
      <w:pPr>
        <w:pStyle w:val="Nadpis5"/>
        <w:rPr>
          <w:color w:val="000000" w:themeColor="text1"/>
          <w:lang w:val="cs-CZ"/>
        </w:rPr>
      </w:pPr>
      <w:bookmarkStart w:id="277" w:name="povinnosti-zdravotnického-pracovníka"/>
      <w:r w:rsidRPr="00EC2739">
        <w:rPr>
          <w:color w:val="000000" w:themeColor="text1"/>
          <w:lang w:val="cs-CZ"/>
        </w:rPr>
        <w:t>Povinnosti zdravotnického pracovníka</w:t>
      </w:r>
      <w:bookmarkEnd w:id="277"/>
    </w:p>
    <w:p w:rsidR="005B7AE3" w:rsidRPr="00EC2739" w:rsidRDefault="00000000">
      <w:pPr>
        <w:pStyle w:val="FirstParagraph"/>
        <w:rPr>
          <w:color w:val="000000" w:themeColor="text1"/>
          <w:lang w:val="cs-CZ"/>
        </w:rPr>
      </w:pPr>
      <w:r w:rsidRPr="00EC2739">
        <w:rPr>
          <w:color w:val="000000" w:themeColor="text1"/>
          <w:lang w:val="cs-CZ"/>
        </w:rPr>
        <w:t>(1) Zdravotnický pracovník je povinen</w:t>
      </w:r>
    </w:p>
    <w:p w:rsidR="005B7AE3" w:rsidRPr="00EC2739" w:rsidRDefault="00000000">
      <w:pPr>
        <w:pStyle w:val="Odstavec-posun-minus1r"/>
        <w:rPr>
          <w:color w:val="000000" w:themeColor="text1"/>
          <w:lang w:val="cs-CZ"/>
        </w:rPr>
      </w:pPr>
      <w:r w:rsidRPr="00EC2739">
        <w:rPr>
          <w:color w:val="000000" w:themeColor="text1"/>
          <w:lang w:val="cs-CZ"/>
        </w:rPr>
        <w:t>a) poskytovat zdravotní služby, ke kterým získal odbornou nebo specializovanou způsobilost podle jiných právních předpisů, v rozsahu odpovídajícím jeho způsobilosti, zdravotnímu stavu pacienta, na náležité odborné úrovni a řídit se etickými principy,</w:t>
      </w:r>
    </w:p>
    <w:p w:rsidR="005B7AE3" w:rsidRPr="00EC2739" w:rsidRDefault="00000000">
      <w:pPr>
        <w:pStyle w:val="Odstavec-posun-minus1r"/>
        <w:rPr>
          <w:color w:val="000000" w:themeColor="text1"/>
          <w:lang w:val="cs-CZ"/>
        </w:rPr>
      </w:pPr>
      <w:r w:rsidRPr="00EC2739">
        <w:rPr>
          <w:color w:val="000000" w:themeColor="text1"/>
          <w:lang w:val="cs-CZ"/>
        </w:rPr>
        <w:t>b) poskytovat neprodleně odbornou první pomoc každému, jestliže by bez této pomoci byl ohrožen jeho život nebo vážně ohroženo zdraví a není-li pomoc včas dosažitelná obvyklým způsobem, a zajistit mu podle potřeby poskytnutí zdravotních služeb,</w:t>
      </w:r>
    </w:p>
    <w:p w:rsidR="005B7AE3" w:rsidRPr="00EC2739" w:rsidRDefault="00000000">
      <w:pPr>
        <w:pStyle w:val="Odstavec-posun-minus1r"/>
        <w:rPr>
          <w:color w:val="000000" w:themeColor="text1"/>
          <w:lang w:val="cs-CZ"/>
        </w:rPr>
      </w:pPr>
      <w:r w:rsidRPr="00EC2739">
        <w:rPr>
          <w:color w:val="000000" w:themeColor="text1"/>
          <w:lang w:val="cs-CZ"/>
        </w:rPr>
        <w:t>c) plnit další povinnosti stanovené tímto zákonem nebo jinými právními předpisy.</w:t>
      </w:r>
    </w:p>
    <w:p w:rsidR="005B7AE3" w:rsidRPr="00EC2739" w:rsidRDefault="00000000">
      <w:pPr>
        <w:pStyle w:val="Zkladntext"/>
        <w:rPr>
          <w:color w:val="000000" w:themeColor="text1"/>
          <w:lang w:val="cs-CZ"/>
        </w:rPr>
      </w:pPr>
      <w:r w:rsidRPr="00EC2739">
        <w:rPr>
          <w:color w:val="000000" w:themeColor="text1"/>
          <w:lang w:val="cs-CZ"/>
        </w:rPr>
        <w:t>(2) Povinnosti podle odstavce 1</w:t>
      </w:r>
    </w:p>
    <w:p w:rsidR="005B7AE3" w:rsidRPr="00EC2739" w:rsidRDefault="00000000">
      <w:pPr>
        <w:pStyle w:val="Odstavec-posun-minus1r"/>
        <w:rPr>
          <w:color w:val="000000" w:themeColor="text1"/>
          <w:lang w:val="cs-CZ"/>
        </w:rPr>
      </w:pPr>
      <w:r w:rsidRPr="00EC2739">
        <w:rPr>
          <w:color w:val="000000" w:themeColor="text1"/>
          <w:lang w:val="cs-CZ"/>
        </w:rPr>
        <w:t>a) písm. a) a c) se vztahují i na jiné odborné pracovníky, kteří se podílejí na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b) písm. c) se vztahují i na jiné odborné pracovníky vykonávající činnosti v přímé souvislosti s poskytováním zdravotních služeb.</w:t>
      </w:r>
    </w:p>
    <w:p w:rsidR="005B7AE3" w:rsidRPr="00EC2739" w:rsidRDefault="00000000">
      <w:pPr>
        <w:pStyle w:val="Zkladntext"/>
        <w:rPr>
          <w:color w:val="000000" w:themeColor="text1"/>
          <w:lang w:val="cs-CZ"/>
        </w:rPr>
      </w:pPr>
      <w:bookmarkStart w:id="278" w:name="c_25071"/>
      <w:bookmarkStart w:id="279" w:name="pa_50"/>
      <w:bookmarkEnd w:id="278"/>
      <w:bookmarkEnd w:id="279"/>
      <w:r w:rsidRPr="00EC2739">
        <w:rPr>
          <w:color w:val="000000" w:themeColor="text1"/>
          <w:lang w:val="cs-CZ"/>
        </w:rPr>
        <w:lastRenderedPageBreak/>
        <w:t xml:space="preserve"> </w:t>
      </w:r>
      <w:bookmarkStart w:id="280" w:name="p_50"/>
      <w:bookmarkEnd w:id="280"/>
    </w:p>
    <w:p w:rsidR="005B7AE3" w:rsidRPr="00EC2739" w:rsidRDefault="00000000">
      <w:pPr>
        <w:pStyle w:val="H5-center"/>
        <w:rPr>
          <w:color w:val="000000" w:themeColor="text1"/>
          <w:lang w:val="cs-CZ"/>
        </w:rPr>
      </w:pPr>
      <w:r w:rsidRPr="00EC2739">
        <w:rPr>
          <w:color w:val="000000" w:themeColor="text1"/>
          <w:lang w:val="cs-CZ"/>
        </w:rPr>
        <w:t>§ 50  </w:t>
      </w:r>
    </w:p>
    <w:p w:rsidR="005B7AE3" w:rsidRPr="00EC2739" w:rsidRDefault="005B7AE3">
      <w:pPr>
        <w:pStyle w:val="Zkladntext"/>
        <w:rPr>
          <w:color w:val="000000" w:themeColor="text1"/>
          <w:lang w:val="cs-CZ"/>
        </w:rPr>
      </w:pPr>
      <w:bookmarkStart w:id="281" w:name="c_25073"/>
      <w:bookmarkEnd w:id="281"/>
    </w:p>
    <w:p w:rsidR="005B7AE3" w:rsidRPr="00EC2739" w:rsidRDefault="00000000">
      <w:pPr>
        <w:pStyle w:val="Nadpis5"/>
        <w:rPr>
          <w:color w:val="000000" w:themeColor="text1"/>
          <w:lang w:val="cs-CZ"/>
        </w:rPr>
      </w:pPr>
      <w:bookmarkStart w:id="282" w:name="práva-zdravotnického-pracovníka"/>
      <w:r w:rsidRPr="00EC2739">
        <w:rPr>
          <w:color w:val="000000" w:themeColor="text1"/>
          <w:lang w:val="cs-CZ"/>
        </w:rPr>
        <w:t>Práva zdravotnického pracovníka</w:t>
      </w:r>
      <w:bookmarkEnd w:id="282"/>
    </w:p>
    <w:p w:rsidR="005B7AE3" w:rsidRPr="00EC2739" w:rsidRDefault="00000000">
      <w:pPr>
        <w:pStyle w:val="FirstParagraph"/>
        <w:rPr>
          <w:color w:val="000000" w:themeColor="text1"/>
          <w:lang w:val="cs-CZ"/>
        </w:rPr>
      </w:pPr>
      <w:r w:rsidRPr="00EC2739">
        <w:rPr>
          <w:color w:val="000000" w:themeColor="text1"/>
          <w:lang w:val="cs-CZ"/>
        </w:rPr>
        <w:t>(1) Zdravotnický pracovník má právo</w:t>
      </w:r>
    </w:p>
    <w:p w:rsidR="005B7AE3" w:rsidRPr="00EC2739" w:rsidRDefault="00000000">
      <w:pPr>
        <w:pStyle w:val="Odstavec-posun-minus1r"/>
        <w:rPr>
          <w:color w:val="000000" w:themeColor="text1"/>
          <w:lang w:val="cs-CZ"/>
        </w:rPr>
      </w:pPr>
      <w:r w:rsidRPr="00EC2739">
        <w:rPr>
          <w:color w:val="000000" w:themeColor="text1"/>
          <w:lang w:val="cs-CZ"/>
        </w:rPr>
        <w:t>a) získat od pacienta informace o tom, že pacient, kterému má poskytovat zdravotní služby, je nosičem infekční nemoci podle zákona o ochraně veřejného zdraví, a o dalších závažných skutečnostech týkajících se pacientova zdravotního stavu,</w:t>
      </w:r>
    </w:p>
    <w:p w:rsidR="005B7AE3" w:rsidRPr="00EC2739" w:rsidRDefault="00000000">
      <w:pPr>
        <w:pStyle w:val="Odstavec-posun-minus1r"/>
        <w:rPr>
          <w:color w:val="000000" w:themeColor="text1"/>
          <w:lang w:val="cs-CZ"/>
        </w:rPr>
      </w:pPr>
      <w:r w:rsidRPr="00EC2739">
        <w:rPr>
          <w:color w:val="000000" w:themeColor="text1"/>
          <w:lang w:val="cs-CZ"/>
        </w:rPr>
        <w:t>b) neposkytnout zdravotní služby v případě, že by došlo při jejich poskytování k přímému ohrožení jeho života nebo k vážnému ohrožení jeho zdraví.</w:t>
      </w:r>
    </w:p>
    <w:p w:rsidR="005B7AE3" w:rsidRPr="00EC2739" w:rsidRDefault="00000000">
      <w:pPr>
        <w:pStyle w:val="Zkladntext"/>
        <w:rPr>
          <w:color w:val="000000" w:themeColor="text1"/>
          <w:lang w:val="cs-CZ"/>
        </w:rPr>
      </w:pPr>
      <w:r w:rsidRPr="00EC2739">
        <w:rPr>
          <w:color w:val="000000" w:themeColor="text1"/>
          <w:lang w:val="cs-CZ"/>
        </w:rPr>
        <w:t>(2) Zdravotnický pracovník může odmítnout poskytnutí zdravotních služeb pacientovi v případě, že by jejich poskytnutí odporovalo jeho svědomí nebo náboženskému vyznání. O této skutečnosti je povinen ihned informovat poskytovatele, který zajistí pacientovi jiného zdravotnického pracovníka. Nemůže-li poskytovatel zajistit jiného zdravotnického pracovníka, zajistí pacientovi jiného poskytovatele, který mu zdravotní služby poskytne, pokud pacient zajištění jiného poskytovatele neodmítne. Záznam o odmítnutí zajištění jiného zdravotnického pracovníka nebo poskytovatele je součástí zdravotnické dokumentace; záznam podepíše pacient a zdravotnický pracovník. Zdravotnický pracovník nemůže odmítnout poskytnutí zdravotních služeb pacientovi z důvodu uvedeného ve větě první, pokud by odmítnutím došlo k ohrožení života pacienta nebo k vážnému ohrožení jeho zdraví a poskytovatel není schopen zajistit poskytnutí zdravotních služeb jiným zdravotnickým pracovníkem. Podle věty první až čtvrté se obdobně postupuje, odmítne-li poskytnutí zdravotních služeb poskytovatel.</w:t>
      </w:r>
    </w:p>
    <w:p w:rsidR="005B7AE3" w:rsidRPr="00EC2739" w:rsidRDefault="00000000">
      <w:pPr>
        <w:pStyle w:val="Zkladntext"/>
        <w:rPr>
          <w:color w:val="000000" w:themeColor="text1"/>
          <w:lang w:val="cs-CZ"/>
        </w:rPr>
      </w:pPr>
      <w:r w:rsidRPr="00EC2739">
        <w:rPr>
          <w:color w:val="000000" w:themeColor="text1"/>
          <w:lang w:val="cs-CZ"/>
        </w:rPr>
        <w:t>(3) Ustanovení odstavců 1 a 2 se použijí obdobně i pro jiné odborné pracovníky vykonávající činnosti v přímé souvislosti s poskytováním zdravotních služeb.</w:t>
      </w:r>
    </w:p>
    <w:p w:rsidR="005B7AE3" w:rsidRPr="00EC2739" w:rsidRDefault="00000000">
      <w:pPr>
        <w:pStyle w:val="Zkladntext"/>
        <w:rPr>
          <w:color w:val="000000" w:themeColor="text1"/>
          <w:lang w:val="cs-CZ"/>
        </w:rPr>
      </w:pPr>
      <w:bookmarkStart w:id="283" w:name="c_25288"/>
      <w:bookmarkStart w:id="284" w:name="pa_51"/>
      <w:bookmarkEnd w:id="283"/>
      <w:bookmarkEnd w:id="284"/>
      <w:r w:rsidRPr="00EC2739">
        <w:rPr>
          <w:color w:val="000000" w:themeColor="text1"/>
          <w:lang w:val="cs-CZ"/>
        </w:rPr>
        <w:t xml:space="preserve"> </w:t>
      </w:r>
      <w:bookmarkStart w:id="285" w:name="p_51"/>
      <w:bookmarkEnd w:id="285"/>
    </w:p>
    <w:p w:rsidR="005B7AE3" w:rsidRPr="00EC2739" w:rsidRDefault="00000000">
      <w:pPr>
        <w:pStyle w:val="H5-center"/>
        <w:rPr>
          <w:color w:val="000000" w:themeColor="text1"/>
          <w:lang w:val="cs-CZ"/>
        </w:rPr>
      </w:pPr>
      <w:r w:rsidRPr="00EC2739">
        <w:rPr>
          <w:color w:val="000000" w:themeColor="text1"/>
          <w:lang w:val="cs-CZ"/>
        </w:rPr>
        <w:t>§ 51  </w:t>
      </w:r>
    </w:p>
    <w:p w:rsidR="005B7AE3" w:rsidRPr="00EC2739" w:rsidRDefault="005B7AE3">
      <w:pPr>
        <w:pStyle w:val="Zkladntext"/>
        <w:rPr>
          <w:color w:val="000000" w:themeColor="text1"/>
          <w:lang w:val="cs-CZ"/>
        </w:rPr>
      </w:pPr>
      <w:bookmarkStart w:id="286" w:name="c_25290"/>
      <w:bookmarkEnd w:id="286"/>
    </w:p>
    <w:p w:rsidR="005B7AE3" w:rsidRPr="00EC2739" w:rsidRDefault="00000000">
      <w:pPr>
        <w:pStyle w:val="Nadpis5"/>
        <w:rPr>
          <w:color w:val="000000" w:themeColor="text1"/>
          <w:lang w:val="cs-CZ"/>
        </w:rPr>
      </w:pPr>
      <w:bookmarkStart w:id="287" w:name="X0fda3bd9b842e2e87bd993faa971ce8a48def6a"/>
      <w:r w:rsidRPr="00EC2739">
        <w:rPr>
          <w:color w:val="000000" w:themeColor="text1"/>
          <w:lang w:val="cs-CZ"/>
        </w:rPr>
        <w:t>Zachování mlčenlivosti v souvislosti se zdravotními službami</w:t>
      </w:r>
      <w:bookmarkEnd w:id="287"/>
    </w:p>
    <w:p w:rsidR="005B7AE3" w:rsidRPr="00EC2739" w:rsidRDefault="00000000">
      <w:pPr>
        <w:pStyle w:val="FirstParagraph"/>
        <w:rPr>
          <w:color w:val="000000" w:themeColor="text1"/>
          <w:lang w:val="cs-CZ"/>
        </w:rPr>
      </w:pPr>
      <w:r w:rsidRPr="00EC2739">
        <w:rPr>
          <w:color w:val="000000" w:themeColor="text1"/>
          <w:lang w:val="cs-CZ"/>
        </w:rPr>
        <w:t>(1) Poskytovatel je povinen zachovat mlčenlivost o všech skutečnostech, o kterých se dozvěděl v souvislosti s poskytováním zdravotních služeb.</w:t>
      </w:r>
    </w:p>
    <w:p w:rsidR="005B7AE3" w:rsidRPr="00EC2739" w:rsidRDefault="00000000">
      <w:pPr>
        <w:pStyle w:val="Zkladntext"/>
        <w:rPr>
          <w:color w:val="000000" w:themeColor="text1"/>
          <w:lang w:val="cs-CZ"/>
        </w:rPr>
      </w:pPr>
      <w:r w:rsidRPr="00EC2739">
        <w:rPr>
          <w:color w:val="000000" w:themeColor="text1"/>
          <w:lang w:val="cs-CZ"/>
        </w:rPr>
        <w:t>(2) Za porušení povinné mlčenlivosti se nepovažuje</w:t>
      </w:r>
    </w:p>
    <w:p w:rsidR="005B7AE3" w:rsidRPr="00EC2739" w:rsidRDefault="00000000">
      <w:pPr>
        <w:pStyle w:val="Odstavec-posun-minus1r"/>
        <w:rPr>
          <w:color w:val="000000" w:themeColor="text1"/>
          <w:lang w:val="cs-CZ"/>
        </w:rPr>
      </w:pPr>
      <w:r w:rsidRPr="00EC2739">
        <w:rPr>
          <w:color w:val="000000" w:themeColor="text1"/>
          <w:lang w:val="cs-CZ"/>
        </w:rPr>
        <w:t>a) předávání informací nezbytných pro zajištění návaznosti poskytovaných zdravotních služeb,</w:t>
      </w:r>
    </w:p>
    <w:p w:rsidR="005B7AE3" w:rsidRPr="00EC2739" w:rsidRDefault="00000000">
      <w:pPr>
        <w:pStyle w:val="Odstavec-posun-minus1r"/>
        <w:rPr>
          <w:color w:val="000000" w:themeColor="text1"/>
          <w:lang w:val="cs-CZ"/>
        </w:rPr>
      </w:pPr>
      <w:r w:rsidRPr="00EC2739">
        <w:rPr>
          <w:color w:val="000000" w:themeColor="text1"/>
          <w:lang w:val="cs-CZ"/>
        </w:rPr>
        <w:t>b) sdělování údajů nebo jiných skutečností, je-li poskytovatel zproštěn pacientem, popřípadě zákonným zástupcem pacienta, mlčenlivosti a sděluje-li údaje nebo tyto skutečnosti v rozsahu zproštění,</w:t>
      </w:r>
    </w:p>
    <w:p w:rsidR="005B7AE3" w:rsidRPr="00EC2739" w:rsidRDefault="00000000">
      <w:pPr>
        <w:pStyle w:val="Odstavec-posun-minus1r"/>
        <w:rPr>
          <w:color w:val="000000" w:themeColor="text1"/>
          <w:lang w:val="cs-CZ"/>
        </w:rPr>
      </w:pPr>
      <w:r w:rsidRPr="00EC2739">
        <w:rPr>
          <w:color w:val="000000" w:themeColor="text1"/>
          <w:lang w:val="cs-CZ"/>
        </w:rPr>
        <w:t>c) sdělování, popřípadě oznamování údajů nebo jiných skutečností podle tohoto zákona nebo jiných právních předpisů, pokud z tohoto zákona nebo jiných právních předpisů vyplývá, že údaje nebo skutečnosti lze sdělit bez souhlasu pacienta,</w:t>
      </w:r>
    </w:p>
    <w:p w:rsidR="005B7AE3" w:rsidRPr="00EC2739" w:rsidRDefault="00000000">
      <w:pPr>
        <w:pStyle w:val="Odstavec-posun-minus1r"/>
        <w:rPr>
          <w:color w:val="000000" w:themeColor="text1"/>
          <w:lang w:val="cs-CZ"/>
        </w:rPr>
      </w:pPr>
      <w:r w:rsidRPr="00EC2739">
        <w:rPr>
          <w:color w:val="000000" w:themeColor="text1"/>
          <w:lang w:val="cs-CZ"/>
        </w:rPr>
        <w:t>d) sdělování údajů nebo jiných skutečností pro potřeby trestního řízení způsobem stanoveným právními předpisy upravujícími trestní řízení; za porušení povinné mlčenlivosti se rovněž nepovažuje sdělování údajů nebo jiných skutečností při plnění zákonem uložené povinnosti překazit nebo oznámit spáchání trestného činu.</w:t>
      </w:r>
    </w:p>
    <w:p w:rsidR="005B7AE3" w:rsidRPr="00EC2739" w:rsidRDefault="00000000">
      <w:pPr>
        <w:pStyle w:val="Zkladntext"/>
        <w:rPr>
          <w:color w:val="000000" w:themeColor="text1"/>
          <w:lang w:val="cs-CZ"/>
        </w:rPr>
      </w:pPr>
      <w:r w:rsidRPr="00EC2739">
        <w:rPr>
          <w:color w:val="000000" w:themeColor="text1"/>
          <w:lang w:val="cs-CZ"/>
        </w:rPr>
        <w:lastRenderedPageBreak/>
        <w:t>(3) Za porušení povinné mlčenlivosti se dále nepovažuje sdělování údajů nebo jiných skutečností poskytovatelem v nezbytném rozsahu pro ochranu vlastních práv v trestním řízení, občanskoprávním řízení, rozhodčím řízení a ve správním řízení nebo sdělování skutečností soudu nebo jinému orgánu, je-li předmětem řízení před soudem nebo jiným orgánem spor mezi poskytovatelem, popřípadě jeho zaměstnancem, a pacientem nebo jinou osobou uplatňující práva na náhradu škody nebo ochranu osobnosti v souvislosti s poskytováním zdravotních služeb; v této souvislosti je poskytovatel oprávněn předat soudnímu znalci, znalecké kanceláři, znaleckému ústavu, komoře nebo odborníkovi, kterého si zvolí, též kopii zdravotnické dokumentace vedené o pacientovi za účelem vypracování znaleckého nebo odborného posudku vyžádaného obhajobou, nebo účastníkem v občanském soudním řízení. To platí obdobně pro sdělování údajů nebo jiných skutečností pro osobu uvedenou v § 64 odst. 1.</w:t>
      </w:r>
    </w:p>
    <w:p w:rsidR="005B7AE3" w:rsidRPr="00EC2739" w:rsidRDefault="00000000">
      <w:pPr>
        <w:pStyle w:val="Zkladntext"/>
        <w:rPr>
          <w:color w:val="000000" w:themeColor="text1"/>
          <w:lang w:val="cs-CZ"/>
        </w:rPr>
      </w:pPr>
      <w:r w:rsidRPr="00EC2739">
        <w:rPr>
          <w:color w:val="000000" w:themeColor="text1"/>
          <w:lang w:val="cs-CZ"/>
        </w:rPr>
        <w:t>(4) Za porušení povinné mlčenlivosti se též nepovažuje sdělování údajů nebo jiných skutečností zdravotnickým pracovníkem, který je členem komory, v nezbytném rozsahu pro účely řízení prováděných orgány komory.</w:t>
      </w:r>
    </w:p>
    <w:p w:rsidR="005B7AE3" w:rsidRPr="00EC2739" w:rsidRDefault="00000000">
      <w:pPr>
        <w:pStyle w:val="Zkladntext"/>
        <w:rPr>
          <w:color w:val="000000" w:themeColor="text1"/>
          <w:lang w:val="cs-CZ"/>
        </w:rPr>
      </w:pPr>
      <w:r w:rsidRPr="00EC2739">
        <w:rPr>
          <w:color w:val="000000" w:themeColor="text1"/>
          <w:lang w:val="cs-CZ"/>
        </w:rPr>
        <w:t>(5) Povinná mlčenlivost podle odstavce 1 platí též pro</w:t>
      </w:r>
    </w:p>
    <w:p w:rsidR="005B7AE3" w:rsidRPr="00EC2739" w:rsidRDefault="00000000">
      <w:pPr>
        <w:pStyle w:val="Odstavec-posun-minus1r"/>
        <w:rPr>
          <w:color w:val="000000" w:themeColor="text1"/>
          <w:lang w:val="cs-CZ"/>
        </w:rPr>
      </w:pPr>
      <w:r w:rsidRPr="00EC2739">
        <w:rPr>
          <w:color w:val="000000" w:themeColor="text1"/>
          <w:lang w:val="cs-CZ"/>
        </w:rPr>
        <w:t>a) zdravotnické pracovníky a jiné odborné pracovníky, a to v souvislosti s výkonem jejich povolání,</w:t>
      </w:r>
    </w:p>
    <w:p w:rsidR="005B7AE3" w:rsidRPr="00EC2739" w:rsidRDefault="00000000">
      <w:pPr>
        <w:pStyle w:val="Odstavec-posun-minus1r"/>
        <w:rPr>
          <w:color w:val="000000" w:themeColor="text1"/>
          <w:lang w:val="cs-CZ"/>
        </w:rPr>
      </w:pPr>
      <w:r w:rsidRPr="00EC2739">
        <w:rPr>
          <w:color w:val="000000" w:themeColor="text1"/>
          <w:lang w:val="cs-CZ"/>
        </w:rPr>
        <w:t>b) zdravotnické pracovníky nebo jiné odborné pracovníky, kteří již nevykonávají své povolání, a informace získali v souvislosti s bývalým výkonem povolání zdravotnického pracovníka nebo jiného odborného pracovníka nebo zaměstnání při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c) osoby získávající způsobilost k výkonu povolání zdravotnického pracovníka nebo jiného odborného pracovníka,</w:t>
      </w:r>
    </w:p>
    <w:p w:rsidR="005B7AE3" w:rsidRPr="00EC2739" w:rsidRDefault="00000000">
      <w:pPr>
        <w:pStyle w:val="Odstavec-posun-minus1r"/>
        <w:rPr>
          <w:color w:val="000000" w:themeColor="text1"/>
          <w:lang w:val="cs-CZ"/>
        </w:rPr>
      </w:pPr>
      <w:r w:rsidRPr="00EC2739">
        <w:rPr>
          <w:color w:val="000000" w:themeColor="text1"/>
          <w:lang w:val="cs-CZ"/>
        </w:rPr>
        <w:t>d) osoby uvedené v § 65 odst. 2 nahlížející bez souhlasu pacienta do zdravotnické dokumentace o něm vedené,</w:t>
      </w:r>
    </w:p>
    <w:p w:rsidR="005B7AE3" w:rsidRPr="00EC2739" w:rsidRDefault="00000000">
      <w:pPr>
        <w:pStyle w:val="Odstavec-posun-minus1r"/>
        <w:rPr>
          <w:color w:val="000000" w:themeColor="text1"/>
          <w:lang w:val="cs-CZ"/>
        </w:rPr>
      </w:pPr>
      <w:r w:rsidRPr="00EC2739">
        <w:rPr>
          <w:color w:val="000000" w:themeColor="text1"/>
          <w:lang w:val="cs-CZ"/>
        </w:rPr>
        <w:t>e) členy odborných komisí podle zákona o specifických zdravotních službách,</w:t>
      </w:r>
    </w:p>
    <w:p w:rsidR="005B7AE3" w:rsidRPr="00EC2739" w:rsidRDefault="00000000">
      <w:pPr>
        <w:pStyle w:val="Odstavec-posun-minus1r"/>
        <w:rPr>
          <w:color w:val="000000" w:themeColor="text1"/>
          <w:lang w:val="cs-CZ"/>
        </w:rPr>
      </w:pPr>
      <w:r w:rsidRPr="00EC2739">
        <w:rPr>
          <w:color w:val="000000" w:themeColor="text1"/>
          <w:lang w:val="cs-CZ"/>
        </w:rPr>
        <w:t>f) osoby uvedené v § 46 odst. 1 písm. g),</w:t>
      </w:r>
    </w:p>
    <w:p w:rsidR="005B7AE3" w:rsidRPr="00EC2739" w:rsidRDefault="00000000">
      <w:pPr>
        <w:pStyle w:val="Odstavec-posun-minus1r"/>
        <w:rPr>
          <w:color w:val="000000" w:themeColor="text1"/>
          <w:lang w:val="cs-CZ"/>
        </w:rPr>
      </w:pPr>
      <w:r w:rsidRPr="00EC2739">
        <w:rPr>
          <w:color w:val="000000" w:themeColor="text1"/>
          <w:lang w:val="cs-CZ"/>
        </w:rPr>
        <w:t>g) další osoby, které v souvislosti se svou činností vykonávanou na základě jiných právních předpisů zjistí informace o zdravotním stavu pacienta nebo informace s tím související.</w:t>
      </w:r>
    </w:p>
    <w:p w:rsidR="005B7AE3" w:rsidRPr="00EC2739" w:rsidRDefault="005B7AE3">
      <w:pPr>
        <w:pStyle w:val="Zkladntext"/>
        <w:rPr>
          <w:color w:val="000000" w:themeColor="text1"/>
          <w:lang w:val="cs-CZ"/>
        </w:rPr>
      </w:pPr>
      <w:bookmarkStart w:id="288" w:name="c_25850"/>
      <w:bookmarkEnd w:id="288"/>
    </w:p>
    <w:p w:rsidR="005B7AE3" w:rsidRPr="00EC2739" w:rsidRDefault="00000000">
      <w:pPr>
        <w:pStyle w:val="Nadpis2"/>
        <w:rPr>
          <w:color w:val="000000" w:themeColor="text1"/>
          <w:lang w:val="cs-CZ"/>
        </w:rPr>
      </w:pPr>
      <w:bookmarkStart w:id="289" w:name="část-šestá"/>
      <w:r w:rsidRPr="00EC2739">
        <w:rPr>
          <w:color w:val="000000" w:themeColor="text1"/>
          <w:lang w:val="cs-CZ"/>
        </w:rPr>
        <w:t>ČÁST ŠESTÁ</w:t>
      </w:r>
      <w:bookmarkEnd w:id="289"/>
    </w:p>
    <w:p w:rsidR="005B7AE3" w:rsidRPr="00EC2739" w:rsidRDefault="00000000">
      <w:pPr>
        <w:pStyle w:val="Nadpis2"/>
        <w:rPr>
          <w:color w:val="000000" w:themeColor="text1"/>
          <w:lang w:val="cs-CZ"/>
        </w:rPr>
      </w:pPr>
      <w:bookmarkStart w:id="290" w:name="X2ecfe508d25d37bdf53e48a6f05a8b013b670c8"/>
      <w:r w:rsidRPr="00EC2739">
        <w:rPr>
          <w:color w:val="000000" w:themeColor="text1"/>
          <w:lang w:val="cs-CZ"/>
        </w:rPr>
        <w:t>ZDRAVOTNICKÁ DOKUMENTACE A NÁRODNÍ ZDRAVOTNICKÝ INFORMAČNÍ SYSTÉM</w:t>
      </w:r>
      <w:bookmarkEnd w:id="290"/>
    </w:p>
    <w:p w:rsidR="005B7AE3" w:rsidRPr="00EC2739" w:rsidRDefault="005B7AE3">
      <w:pPr>
        <w:pStyle w:val="FirstParagraph"/>
        <w:rPr>
          <w:color w:val="000000" w:themeColor="text1"/>
          <w:lang w:val="cs-CZ"/>
        </w:rPr>
      </w:pPr>
      <w:bookmarkStart w:id="291" w:name="c_25859"/>
      <w:bookmarkEnd w:id="291"/>
    </w:p>
    <w:p w:rsidR="005B7AE3" w:rsidRPr="00EC2739" w:rsidRDefault="00000000">
      <w:pPr>
        <w:pStyle w:val="Nadpis3"/>
        <w:rPr>
          <w:color w:val="000000" w:themeColor="text1"/>
          <w:lang w:val="cs-CZ"/>
        </w:rPr>
      </w:pPr>
      <w:bookmarkStart w:id="292" w:name="hlava-i-2"/>
      <w:r w:rsidRPr="00EC2739">
        <w:rPr>
          <w:color w:val="000000" w:themeColor="text1"/>
          <w:lang w:val="cs-CZ"/>
        </w:rPr>
        <w:t>HLAVA I</w:t>
      </w:r>
      <w:bookmarkEnd w:id="292"/>
    </w:p>
    <w:p w:rsidR="005B7AE3" w:rsidRPr="00EC2739" w:rsidRDefault="00000000">
      <w:pPr>
        <w:pStyle w:val="Nadpis3"/>
        <w:rPr>
          <w:color w:val="000000" w:themeColor="text1"/>
          <w:lang w:val="cs-CZ"/>
        </w:rPr>
      </w:pPr>
      <w:bookmarkStart w:id="293" w:name="zpracování-osobních-údajů"/>
      <w:r w:rsidRPr="00EC2739">
        <w:rPr>
          <w:color w:val="000000" w:themeColor="text1"/>
          <w:lang w:val="cs-CZ"/>
        </w:rPr>
        <w:t>ZPRACOVÁNÍ OSOBNÍCH ÚDAJŮ</w:t>
      </w:r>
      <w:bookmarkEnd w:id="293"/>
    </w:p>
    <w:p w:rsidR="005B7AE3" w:rsidRPr="00EC2739" w:rsidRDefault="00000000">
      <w:pPr>
        <w:pStyle w:val="FirstParagraph"/>
        <w:rPr>
          <w:color w:val="000000" w:themeColor="text1"/>
          <w:lang w:val="cs-CZ"/>
        </w:rPr>
      </w:pPr>
      <w:bookmarkStart w:id="294" w:name="c_25864"/>
      <w:bookmarkStart w:id="295" w:name="pa_52"/>
      <w:bookmarkEnd w:id="294"/>
      <w:bookmarkEnd w:id="295"/>
      <w:r w:rsidRPr="00EC2739">
        <w:rPr>
          <w:color w:val="000000" w:themeColor="text1"/>
          <w:lang w:val="cs-CZ"/>
        </w:rPr>
        <w:t xml:space="preserve"> </w:t>
      </w:r>
      <w:bookmarkStart w:id="296" w:name="p_52"/>
      <w:bookmarkEnd w:id="296"/>
    </w:p>
    <w:p w:rsidR="005B7AE3" w:rsidRPr="00EC2739" w:rsidRDefault="00000000">
      <w:pPr>
        <w:pStyle w:val="H5-center"/>
        <w:rPr>
          <w:color w:val="000000" w:themeColor="text1"/>
          <w:lang w:val="cs-CZ"/>
        </w:rPr>
      </w:pPr>
      <w:r w:rsidRPr="00EC2739">
        <w:rPr>
          <w:color w:val="000000" w:themeColor="text1"/>
          <w:lang w:val="cs-CZ"/>
        </w:rPr>
        <w:t>§ 52  </w:t>
      </w:r>
    </w:p>
    <w:p w:rsidR="005B7AE3" w:rsidRPr="00EC2739" w:rsidRDefault="00000000">
      <w:pPr>
        <w:pStyle w:val="Zkladntext"/>
        <w:rPr>
          <w:color w:val="000000" w:themeColor="text1"/>
          <w:lang w:val="cs-CZ"/>
        </w:rPr>
      </w:pPr>
      <w:r w:rsidRPr="00EC2739">
        <w:rPr>
          <w:color w:val="000000" w:themeColor="text1"/>
          <w:lang w:val="cs-CZ"/>
        </w:rPr>
        <w:t>Při zpracování osobních údajů lze nakládat s rodným číslem pacienta</w:t>
      </w:r>
    </w:p>
    <w:p w:rsidR="005B7AE3" w:rsidRPr="00EC2739" w:rsidRDefault="00000000">
      <w:pPr>
        <w:pStyle w:val="Odstavec-posun-minus1r"/>
        <w:rPr>
          <w:color w:val="000000" w:themeColor="text1"/>
          <w:lang w:val="cs-CZ"/>
        </w:rPr>
      </w:pPr>
      <w:r w:rsidRPr="00EC2739">
        <w:rPr>
          <w:color w:val="000000" w:themeColor="text1"/>
          <w:lang w:val="cs-CZ"/>
        </w:rPr>
        <w:t>a) ve zdravotnické dokumentaci vedené o pacientovi,</w:t>
      </w:r>
    </w:p>
    <w:p w:rsidR="005B7AE3" w:rsidRPr="00EC2739" w:rsidRDefault="00000000">
      <w:pPr>
        <w:pStyle w:val="Odstavec-posun-minus1r"/>
        <w:rPr>
          <w:color w:val="000000" w:themeColor="text1"/>
          <w:lang w:val="cs-CZ"/>
        </w:rPr>
      </w:pPr>
      <w:r w:rsidRPr="00EC2739">
        <w:rPr>
          <w:color w:val="000000" w:themeColor="text1"/>
          <w:lang w:val="cs-CZ"/>
        </w:rPr>
        <w:lastRenderedPageBreak/>
        <w:t>b) v Národním zdravotnickém informačním systému, pokud se shromažďování nebo zpracování údajů anebo jejich uchovávání vztahuje ke konkrétnímu pacientovi.</w:t>
      </w:r>
    </w:p>
    <w:p w:rsidR="005B7AE3" w:rsidRPr="00EC2739" w:rsidRDefault="005B7AE3">
      <w:pPr>
        <w:pStyle w:val="Zkladntext"/>
        <w:rPr>
          <w:color w:val="000000" w:themeColor="text1"/>
          <w:lang w:val="cs-CZ"/>
        </w:rPr>
      </w:pPr>
      <w:bookmarkStart w:id="297" w:name="c_25902"/>
      <w:bookmarkEnd w:id="297"/>
    </w:p>
    <w:p w:rsidR="005B7AE3" w:rsidRPr="00EC2739" w:rsidRDefault="00000000">
      <w:pPr>
        <w:pStyle w:val="Nadpis3"/>
        <w:rPr>
          <w:color w:val="000000" w:themeColor="text1"/>
          <w:lang w:val="cs-CZ"/>
        </w:rPr>
      </w:pPr>
      <w:bookmarkStart w:id="298" w:name="hlava-ii-2"/>
      <w:r w:rsidRPr="00EC2739">
        <w:rPr>
          <w:color w:val="000000" w:themeColor="text1"/>
          <w:lang w:val="cs-CZ"/>
        </w:rPr>
        <w:t>HLAVA II</w:t>
      </w:r>
      <w:bookmarkEnd w:id="298"/>
    </w:p>
    <w:p w:rsidR="005B7AE3" w:rsidRPr="00EC2739" w:rsidRDefault="00000000">
      <w:pPr>
        <w:pStyle w:val="Nadpis3"/>
        <w:rPr>
          <w:color w:val="000000" w:themeColor="text1"/>
          <w:lang w:val="cs-CZ"/>
        </w:rPr>
      </w:pPr>
      <w:bookmarkStart w:id="299" w:name="zdravotnická-dokumentace"/>
      <w:r w:rsidRPr="00EC2739">
        <w:rPr>
          <w:color w:val="000000" w:themeColor="text1"/>
          <w:lang w:val="cs-CZ"/>
        </w:rPr>
        <w:t>ZDRAVOTNICKÁ DOKUMENTACE</w:t>
      </w:r>
      <w:bookmarkEnd w:id="299"/>
    </w:p>
    <w:p w:rsidR="005B7AE3" w:rsidRPr="00EC2739" w:rsidRDefault="005B7AE3">
      <w:pPr>
        <w:pStyle w:val="FirstParagraph"/>
        <w:rPr>
          <w:color w:val="000000" w:themeColor="text1"/>
          <w:lang w:val="cs-CZ"/>
        </w:rPr>
      </w:pPr>
      <w:bookmarkStart w:id="300" w:name="c_25906"/>
      <w:bookmarkEnd w:id="300"/>
    </w:p>
    <w:p w:rsidR="005B7AE3" w:rsidRPr="00EC2739" w:rsidRDefault="00000000">
      <w:pPr>
        <w:pStyle w:val="Nadpis5"/>
        <w:rPr>
          <w:color w:val="000000" w:themeColor="text1"/>
          <w:lang w:val="cs-CZ"/>
        </w:rPr>
      </w:pPr>
      <w:bookmarkStart w:id="301" w:name="vedení-zdravotnické-dokumentace"/>
      <w:r w:rsidRPr="00EC2739">
        <w:rPr>
          <w:color w:val="000000" w:themeColor="text1"/>
          <w:lang w:val="cs-CZ"/>
        </w:rPr>
        <w:t>Vedení zdravotnické dokumentace</w:t>
      </w:r>
      <w:bookmarkEnd w:id="301"/>
    </w:p>
    <w:p w:rsidR="005B7AE3" w:rsidRPr="00EC2739" w:rsidRDefault="00000000">
      <w:pPr>
        <w:pStyle w:val="FirstParagraph"/>
        <w:rPr>
          <w:color w:val="000000" w:themeColor="text1"/>
          <w:lang w:val="cs-CZ"/>
        </w:rPr>
      </w:pPr>
      <w:bookmarkStart w:id="302" w:name="c_25909"/>
      <w:bookmarkStart w:id="303" w:name="pa_53"/>
      <w:bookmarkEnd w:id="302"/>
      <w:bookmarkEnd w:id="303"/>
      <w:r w:rsidRPr="00EC2739">
        <w:rPr>
          <w:color w:val="000000" w:themeColor="text1"/>
          <w:lang w:val="cs-CZ"/>
        </w:rPr>
        <w:t xml:space="preserve"> </w:t>
      </w:r>
      <w:bookmarkStart w:id="304" w:name="p_53"/>
      <w:bookmarkEnd w:id="304"/>
    </w:p>
    <w:p w:rsidR="005B7AE3" w:rsidRPr="00EC2739" w:rsidRDefault="00000000">
      <w:pPr>
        <w:pStyle w:val="H5-center"/>
        <w:rPr>
          <w:color w:val="000000" w:themeColor="text1"/>
          <w:lang w:val="cs-CZ"/>
        </w:rPr>
      </w:pPr>
      <w:r w:rsidRPr="00EC2739">
        <w:rPr>
          <w:color w:val="000000" w:themeColor="text1"/>
          <w:lang w:val="cs-CZ"/>
        </w:rPr>
        <w:t>§ 53  </w:t>
      </w:r>
    </w:p>
    <w:p w:rsidR="005B7AE3" w:rsidRPr="00EC2739" w:rsidRDefault="00000000">
      <w:pPr>
        <w:pStyle w:val="Zkladntext"/>
        <w:rPr>
          <w:color w:val="000000" w:themeColor="text1"/>
          <w:lang w:val="cs-CZ"/>
        </w:rPr>
      </w:pPr>
      <w:r w:rsidRPr="00EC2739">
        <w:rPr>
          <w:color w:val="000000" w:themeColor="text1"/>
          <w:lang w:val="cs-CZ"/>
        </w:rPr>
        <w:t>(1) Poskytovatel, nejde-li o poskytování lékárenské péče v lékárně, je povinen vést a uchovávat zdravotnickou dokumentaci a nakládat s ní podle tohoto zákona a jiných právních předpisů. Zdravotnická dokumentace je souborem informací podle odstavce 2 vztahujících se k pacientovi, o němž je vedena.</w:t>
      </w:r>
    </w:p>
    <w:p w:rsidR="005B7AE3" w:rsidRPr="00EC2739" w:rsidRDefault="00000000">
      <w:pPr>
        <w:pStyle w:val="Zkladntext"/>
        <w:rPr>
          <w:color w:val="000000" w:themeColor="text1"/>
          <w:lang w:val="cs-CZ"/>
        </w:rPr>
      </w:pPr>
      <w:r w:rsidRPr="00EC2739">
        <w:rPr>
          <w:color w:val="000000" w:themeColor="text1"/>
          <w:lang w:val="cs-CZ"/>
        </w:rPr>
        <w:t>(2) Zdravotnická dokumentace podle účelu jejího zaměření obsahuje</w:t>
      </w:r>
    </w:p>
    <w:p w:rsidR="005B7AE3" w:rsidRPr="00EC2739" w:rsidRDefault="00000000">
      <w:pPr>
        <w:pStyle w:val="Odstavec-posun-minus1r"/>
        <w:rPr>
          <w:color w:val="000000" w:themeColor="text1"/>
          <w:lang w:val="cs-CZ"/>
        </w:rPr>
      </w:pPr>
      <w:r w:rsidRPr="00EC2739">
        <w:rPr>
          <w:color w:val="000000" w:themeColor="text1"/>
          <w:lang w:val="cs-CZ"/>
        </w:rPr>
        <w:t>a) identifikační údaje pacienta, kterými jsou jméno, popřípadě jména, příjmení, datum narození, identifikátor pacienta přidělený podle zákona o elektronizaci zdravotnictví (dále jen "identifikátor pacienta"), rodné číslo, je-li přiděleno, číslo pojištěnce veřejného zdravotního pojištění, není-li tímto číslem rodné číslo pacienta, adresu místa trvalého pobytu na území České republiky, jde-li o cizince místo hlášeného pobytu na území České republiky a v případě osoby bez trvalého pobytu na území České republiky adresu bydliště mimo území České republiky,</w:t>
      </w:r>
    </w:p>
    <w:p w:rsidR="005B7AE3" w:rsidRPr="00EC2739" w:rsidRDefault="00000000">
      <w:pPr>
        <w:pStyle w:val="Odstavec-posun-minus1r"/>
        <w:rPr>
          <w:color w:val="000000" w:themeColor="text1"/>
          <w:lang w:val="cs-CZ"/>
        </w:rPr>
      </w:pPr>
      <w:r w:rsidRPr="00EC2739">
        <w:rPr>
          <w:color w:val="000000" w:themeColor="text1"/>
          <w:lang w:val="cs-CZ"/>
        </w:rPr>
        <w:t>b) pohlaví pacienta,</w:t>
      </w:r>
    </w:p>
    <w:p w:rsidR="005B7AE3" w:rsidRPr="00EC2739" w:rsidRDefault="00000000">
      <w:pPr>
        <w:pStyle w:val="Odstavec-posun-minus1r"/>
        <w:rPr>
          <w:color w:val="000000" w:themeColor="text1"/>
          <w:lang w:val="cs-CZ"/>
        </w:rPr>
      </w:pPr>
      <w:r w:rsidRPr="00EC2739">
        <w:rPr>
          <w:color w:val="000000" w:themeColor="text1"/>
          <w:lang w:val="cs-CZ"/>
        </w:rPr>
        <w:t>c) identifikační údaje poskytovatele, kterými jsou jméno, popřípadě jména, příjmení poskytovatele a adresu místa poskytování zdravotních služeb v případě fyzické osoby, obchodní firmu nebo název poskytovatele, adresu sídla nebo adresu místa podnikání v případě právnické osoby, identifikační číslo, bylo-li přiděleno, název oddělení nebo obdobné části, je-li zdravotnické zařízení takto členěno,</w:t>
      </w:r>
    </w:p>
    <w:p w:rsidR="005B7AE3" w:rsidRPr="00EC2739" w:rsidRDefault="00000000">
      <w:pPr>
        <w:pStyle w:val="Odstavec-posun-minus1r"/>
        <w:rPr>
          <w:color w:val="000000" w:themeColor="text1"/>
          <w:lang w:val="cs-CZ"/>
        </w:rPr>
      </w:pPr>
      <w:r w:rsidRPr="00EC2739">
        <w:rPr>
          <w:color w:val="000000" w:themeColor="text1"/>
          <w:lang w:val="cs-CZ"/>
        </w:rPr>
        <w:t>d) informace o zdravotním stavu pacienta, o průběhu a výsledku poskytovaných zdravotních služeb a o dalších významných okolnostech souvisejících se zdravotním stavem pacienta a s postupem při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e) údaje zjištěné z rodinné, osobní a pracovní anamnézy pacienta, a je-li to důvodné, též údaje ze sociální anamnézy,</w:t>
      </w:r>
    </w:p>
    <w:p w:rsidR="005B7AE3" w:rsidRPr="00EC2739" w:rsidRDefault="00000000">
      <w:pPr>
        <w:pStyle w:val="Odstavec-posun-minus1r"/>
        <w:rPr>
          <w:color w:val="000000" w:themeColor="text1"/>
          <w:lang w:val="cs-CZ"/>
        </w:rPr>
      </w:pPr>
      <w:r w:rsidRPr="00EC2739">
        <w:rPr>
          <w:color w:val="000000" w:themeColor="text1"/>
          <w:lang w:val="cs-CZ"/>
        </w:rPr>
        <w:t>f) údaje vztahující se k úmrtí pacienta,</w:t>
      </w:r>
    </w:p>
    <w:p w:rsidR="005B7AE3" w:rsidRPr="00EC2739" w:rsidRDefault="00000000">
      <w:pPr>
        <w:pStyle w:val="Odstavec-posun-minus1r"/>
        <w:rPr>
          <w:color w:val="000000" w:themeColor="text1"/>
          <w:lang w:val="cs-CZ"/>
        </w:rPr>
      </w:pPr>
      <w:r w:rsidRPr="00EC2739">
        <w:rPr>
          <w:color w:val="000000" w:themeColor="text1"/>
          <w:lang w:val="cs-CZ"/>
        </w:rPr>
        <w:t>g) další údaje podle tohoto zákona nebo jiných právních předpisů upravujících zdravotní služby nebo poskytování zdravotní péče.</w:t>
      </w:r>
    </w:p>
    <w:p w:rsidR="005B7AE3" w:rsidRPr="00EC2739" w:rsidRDefault="00000000">
      <w:pPr>
        <w:pStyle w:val="Zkladntext"/>
        <w:rPr>
          <w:color w:val="000000" w:themeColor="text1"/>
          <w:lang w:val="cs-CZ"/>
        </w:rPr>
      </w:pPr>
      <w:bookmarkStart w:id="305" w:name="c_26330"/>
      <w:bookmarkStart w:id="306" w:name="pa_54"/>
      <w:bookmarkEnd w:id="305"/>
      <w:bookmarkEnd w:id="306"/>
      <w:r w:rsidRPr="00EC2739">
        <w:rPr>
          <w:color w:val="000000" w:themeColor="text1"/>
          <w:lang w:val="cs-CZ"/>
        </w:rPr>
        <w:t xml:space="preserve"> </w:t>
      </w:r>
      <w:bookmarkStart w:id="307" w:name="p_54"/>
      <w:bookmarkEnd w:id="307"/>
    </w:p>
    <w:p w:rsidR="005B7AE3" w:rsidRPr="00EC2739" w:rsidRDefault="00000000">
      <w:pPr>
        <w:pStyle w:val="H5-center"/>
        <w:rPr>
          <w:color w:val="000000" w:themeColor="text1"/>
          <w:lang w:val="cs-CZ"/>
        </w:rPr>
      </w:pPr>
      <w:r w:rsidRPr="00EC2739">
        <w:rPr>
          <w:color w:val="000000" w:themeColor="text1"/>
          <w:lang w:val="cs-CZ"/>
        </w:rPr>
        <w:t>§ 54 </w:t>
      </w:r>
    </w:p>
    <w:p w:rsidR="005B7AE3" w:rsidRPr="00EC2739" w:rsidRDefault="00000000">
      <w:pPr>
        <w:pStyle w:val="Zkladntext"/>
        <w:rPr>
          <w:color w:val="000000" w:themeColor="text1"/>
          <w:lang w:val="cs-CZ"/>
        </w:rPr>
      </w:pPr>
      <w:r w:rsidRPr="00EC2739">
        <w:rPr>
          <w:color w:val="000000" w:themeColor="text1"/>
          <w:lang w:val="cs-CZ"/>
        </w:rPr>
        <w:t>(1) Zdravotnická dokumentace může být za podmínek stanovených tímto zákonem vedena v listinné nebo elektronické podobě nebo v kombinaci obou těchto podob. V elektronické podobě je zdravotnická dokumentace pořizována, zpracovávána, ukládána a zprostředkovávána v digitální formě s využitím informačních technologií.</w:t>
      </w:r>
    </w:p>
    <w:p w:rsidR="005B7AE3" w:rsidRPr="00EC2739" w:rsidRDefault="00000000">
      <w:pPr>
        <w:pStyle w:val="Zkladntext"/>
        <w:rPr>
          <w:color w:val="000000" w:themeColor="text1"/>
          <w:lang w:val="cs-CZ"/>
        </w:rPr>
      </w:pPr>
      <w:r w:rsidRPr="00EC2739">
        <w:rPr>
          <w:color w:val="000000" w:themeColor="text1"/>
          <w:lang w:val="cs-CZ"/>
        </w:rPr>
        <w:lastRenderedPageBreak/>
        <w:t>(2) Zdravotnická dokumentace, včetně jejích samostatných součástí, musí být vedena průkazně, pravdivě, čitelně a musí být průběžně doplňována. Zápisy se provádějí bez zbytečného odkladu. Jde-li o poskytování akutní lůžkové péče, zápis o aktuálním zdravotním stavu pacienta se provádí nejméně jednou denně.</w:t>
      </w:r>
    </w:p>
    <w:p w:rsidR="005B7AE3" w:rsidRPr="00EC2739" w:rsidRDefault="00000000">
      <w:pPr>
        <w:pStyle w:val="Zkladntext"/>
        <w:rPr>
          <w:color w:val="000000" w:themeColor="text1"/>
          <w:lang w:val="cs-CZ"/>
        </w:rPr>
      </w:pPr>
      <w:r w:rsidRPr="00EC2739">
        <w:rPr>
          <w:color w:val="000000" w:themeColor="text1"/>
          <w:lang w:val="cs-CZ"/>
        </w:rPr>
        <w:t>(3) Každý zápis do zdravotnické dokumentace vedené</w:t>
      </w:r>
    </w:p>
    <w:p w:rsidR="005B7AE3" w:rsidRPr="00EC2739" w:rsidRDefault="00000000">
      <w:pPr>
        <w:pStyle w:val="Odstavec-posun-minus1r"/>
        <w:rPr>
          <w:color w:val="000000" w:themeColor="text1"/>
          <w:lang w:val="cs-CZ"/>
        </w:rPr>
      </w:pPr>
      <w:r w:rsidRPr="00EC2739">
        <w:rPr>
          <w:color w:val="000000" w:themeColor="text1"/>
          <w:lang w:val="cs-CZ"/>
        </w:rPr>
        <w:t>a) v listinné podobě musí být opatřen</w:t>
      </w:r>
    </w:p>
    <w:p w:rsidR="005B7AE3" w:rsidRPr="00EC2739" w:rsidRDefault="00000000">
      <w:pPr>
        <w:pStyle w:val="Odstavec-posun2-minus1r"/>
        <w:rPr>
          <w:color w:val="000000" w:themeColor="text1"/>
          <w:lang w:val="cs-CZ"/>
        </w:rPr>
      </w:pPr>
      <w:r w:rsidRPr="00EC2739">
        <w:rPr>
          <w:color w:val="000000" w:themeColor="text1"/>
          <w:lang w:val="cs-CZ"/>
        </w:rPr>
        <w:t>1. uvedením data jeho provedení,</w:t>
      </w:r>
    </w:p>
    <w:p w:rsidR="005B7AE3" w:rsidRPr="00EC2739" w:rsidRDefault="00000000">
      <w:pPr>
        <w:pStyle w:val="Odstavec-posun2-minus1r"/>
        <w:rPr>
          <w:color w:val="000000" w:themeColor="text1"/>
          <w:lang w:val="cs-CZ"/>
        </w:rPr>
      </w:pPr>
      <w:r w:rsidRPr="00EC2739">
        <w:rPr>
          <w:color w:val="000000" w:themeColor="text1"/>
          <w:lang w:val="cs-CZ"/>
        </w:rPr>
        <w:t>2. podpisem zdravotnického pracovníka nebo jiného odborného pracovníka, který zápis provedl, a otiskem razítka s jmenovkou nebo čitelným přepisem jeho jména, popřípadě jmen, příjmení; to neplatí v případě poskytovatele, který poskytuje zdravotní služby vlastním jménem,</w:t>
      </w:r>
    </w:p>
    <w:p w:rsidR="005B7AE3" w:rsidRPr="00EC2739" w:rsidRDefault="00000000">
      <w:pPr>
        <w:pStyle w:val="Odstavec-posun-minus1r"/>
        <w:rPr>
          <w:color w:val="000000" w:themeColor="text1"/>
          <w:lang w:val="cs-CZ"/>
        </w:rPr>
      </w:pPr>
      <w:r w:rsidRPr="00EC2739">
        <w:rPr>
          <w:color w:val="000000" w:themeColor="text1"/>
          <w:lang w:val="cs-CZ"/>
        </w:rPr>
        <w:t>b) v elektronické podobě musí být opatřen identifikátorem záznamu; samotný zápis obsahuje nezměnitelné, nezpochybnitelné a ověřitelné údaje, kterými jsou</w:t>
      </w:r>
    </w:p>
    <w:p w:rsidR="005B7AE3" w:rsidRPr="00EC2739" w:rsidRDefault="00000000">
      <w:pPr>
        <w:pStyle w:val="Odstavec-posun2-minus1r"/>
        <w:rPr>
          <w:color w:val="000000" w:themeColor="text1"/>
          <w:lang w:val="cs-CZ"/>
        </w:rPr>
      </w:pPr>
      <w:r w:rsidRPr="00EC2739">
        <w:rPr>
          <w:color w:val="000000" w:themeColor="text1"/>
          <w:lang w:val="cs-CZ"/>
        </w:rPr>
        <w:t>1. datum provedení zápisu,</w:t>
      </w:r>
    </w:p>
    <w:p w:rsidR="005B7AE3" w:rsidRPr="00EC2739" w:rsidRDefault="00000000">
      <w:pPr>
        <w:pStyle w:val="Odstavec-posun2-minus1r"/>
        <w:rPr>
          <w:color w:val="000000" w:themeColor="text1"/>
          <w:lang w:val="cs-CZ"/>
        </w:rPr>
      </w:pPr>
      <w:r w:rsidRPr="00EC2739">
        <w:rPr>
          <w:color w:val="000000" w:themeColor="text1"/>
          <w:lang w:val="cs-CZ"/>
        </w:rPr>
        <w:t>2. identifikační údaje zdravotnického pracovníka nebo jiného odborného pracovníka, který záznam provedl.</w:t>
      </w:r>
    </w:p>
    <w:p w:rsidR="005B7AE3" w:rsidRPr="00EC2739" w:rsidRDefault="00000000">
      <w:pPr>
        <w:pStyle w:val="Zkladntext"/>
        <w:rPr>
          <w:color w:val="000000" w:themeColor="text1"/>
          <w:lang w:val="cs-CZ"/>
        </w:rPr>
      </w:pPr>
      <w:r w:rsidRPr="00EC2739">
        <w:rPr>
          <w:color w:val="000000" w:themeColor="text1"/>
          <w:lang w:val="cs-CZ"/>
        </w:rPr>
        <w:t>(4) Opravy zápisů ve zdravotnické dokumentaci se provádí novým zápisem. Zápis se opatří uvedením data opravy a dalšími náležitostmi podle odstavce 3. Původní zápis musí zůstat čitelný. V doplnění nebo opravě zápisu ve zdravotnické dokumentaci na žádost pacienta se uvede datum a čas provedení zápisu a poznámka, že jde o opravu nebo doplnění na žádost pacienta; zápis se opatří podpisem pacienta a zdravotnického pracovníka, který jej provedl.</w:t>
      </w:r>
    </w:p>
    <w:p w:rsidR="005B7AE3" w:rsidRPr="00EC2739" w:rsidRDefault="00000000">
      <w:pPr>
        <w:pStyle w:val="Zkladntext"/>
        <w:rPr>
          <w:color w:val="000000" w:themeColor="text1"/>
          <w:lang w:val="cs-CZ"/>
        </w:rPr>
      </w:pPr>
      <w:bookmarkStart w:id="308" w:name="c_26567"/>
      <w:bookmarkStart w:id="309" w:name="pa_54a"/>
      <w:bookmarkEnd w:id="308"/>
      <w:bookmarkEnd w:id="309"/>
      <w:r w:rsidRPr="00EC2739">
        <w:rPr>
          <w:color w:val="000000" w:themeColor="text1"/>
          <w:lang w:val="cs-CZ"/>
        </w:rPr>
        <w:t xml:space="preserve"> </w:t>
      </w:r>
      <w:bookmarkStart w:id="310" w:name="p_54a"/>
      <w:bookmarkEnd w:id="310"/>
    </w:p>
    <w:p w:rsidR="005B7AE3" w:rsidRPr="00EC2739" w:rsidRDefault="00000000">
      <w:pPr>
        <w:pStyle w:val="H5-center"/>
        <w:rPr>
          <w:color w:val="000000" w:themeColor="text1"/>
          <w:lang w:val="cs-CZ"/>
        </w:rPr>
      </w:pPr>
      <w:r w:rsidRPr="00EC2739">
        <w:rPr>
          <w:color w:val="000000" w:themeColor="text1"/>
          <w:lang w:val="cs-CZ"/>
        </w:rPr>
        <w:t>§ 54a </w:t>
      </w:r>
    </w:p>
    <w:p w:rsidR="005B7AE3" w:rsidRPr="00EC2739" w:rsidRDefault="00000000">
      <w:pPr>
        <w:pStyle w:val="Zkladntext"/>
        <w:rPr>
          <w:color w:val="000000" w:themeColor="text1"/>
          <w:lang w:val="cs-CZ"/>
        </w:rPr>
      </w:pPr>
      <w:r w:rsidRPr="00EC2739">
        <w:rPr>
          <w:color w:val="000000" w:themeColor="text1"/>
          <w:lang w:val="cs-CZ"/>
        </w:rPr>
        <w:t>Poskytovatel zdravotnickou dokumentaci vedenou v elektronické podobě nebo její části, popřípadě informace z ní, které předává v souladu s § 45 odst. 2 písm. f) nebo g), opatří</w:t>
      </w:r>
    </w:p>
    <w:p w:rsidR="005B7AE3" w:rsidRPr="00EC2739" w:rsidRDefault="00000000">
      <w:pPr>
        <w:pStyle w:val="Odstavec-posun-minus1r"/>
        <w:rPr>
          <w:color w:val="000000" w:themeColor="text1"/>
          <w:lang w:val="cs-CZ"/>
        </w:rPr>
      </w:pPr>
      <w:r w:rsidRPr="00EC2739">
        <w:rPr>
          <w:color w:val="000000" w:themeColor="text1"/>
          <w:lang w:val="cs-CZ"/>
        </w:rPr>
        <w:t>a) resortním zaručeným elektronickým časovým razítkem nebo kvalifikovaným časovým razítkem a resortní zaručenou nebo uznávanou elektronickou pečetí poskytovatele, nebo</w:t>
      </w:r>
    </w:p>
    <w:p w:rsidR="005B7AE3" w:rsidRPr="00EC2739" w:rsidRDefault="00000000">
      <w:pPr>
        <w:pStyle w:val="Odstavec-posun-minus1r"/>
        <w:rPr>
          <w:color w:val="000000" w:themeColor="text1"/>
          <w:lang w:val="cs-CZ"/>
        </w:rPr>
      </w:pPr>
      <w:r w:rsidRPr="00EC2739">
        <w:rPr>
          <w:color w:val="000000" w:themeColor="text1"/>
          <w:lang w:val="cs-CZ"/>
        </w:rPr>
        <w:t>b) resortním zaručeným elektronickým časovým razítkem nebo kvalifikovaným časovým razítkem a uznávaným nebo resortním elektronickým podpisem zdravotnického pracovníka, který ji vyhotovil, pokud je podpis vytvořen na základě certifikátu obsahující identifikaci poskytovatele zdravotních služeb.</w:t>
      </w:r>
    </w:p>
    <w:p w:rsidR="005B7AE3" w:rsidRPr="00EC2739" w:rsidRDefault="00000000">
      <w:pPr>
        <w:pStyle w:val="Zkladntext"/>
        <w:rPr>
          <w:color w:val="000000" w:themeColor="text1"/>
          <w:lang w:val="cs-CZ"/>
        </w:rPr>
      </w:pPr>
      <w:bookmarkStart w:id="311" w:name="c_26650"/>
      <w:bookmarkStart w:id="312" w:name="pa_55"/>
      <w:bookmarkEnd w:id="311"/>
      <w:bookmarkEnd w:id="312"/>
      <w:r w:rsidRPr="00EC2739">
        <w:rPr>
          <w:color w:val="000000" w:themeColor="text1"/>
          <w:lang w:val="cs-CZ"/>
        </w:rPr>
        <w:t xml:space="preserve"> </w:t>
      </w:r>
      <w:bookmarkStart w:id="313" w:name="p_55"/>
      <w:bookmarkEnd w:id="313"/>
    </w:p>
    <w:p w:rsidR="005B7AE3" w:rsidRPr="00EC2739" w:rsidRDefault="00000000">
      <w:pPr>
        <w:pStyle w:val="H5-center"/>
        <w:rPr>
          <w:color w:val="000000" w:themeColor="text1"/>
          <w:lang w:val="cs-CZ"/>
        </w:rPr>
      </w:pPr>
      <w:r w:rsidRPr="00EC2739">
        <w:rPr>
          <w:color w:val="000000" w:themeColor="text1"/>
          <w:lang w:val="cs-CZ"/>
        </w:rPr>
        <w:t>§ 55 </w:t>
      </w:r>
    </w:p>
    <w:p w:rsidR="005B7AE3" w:rsidRPr="00EC2739" w:rsidRDefault="00000000">
      <w:pPr>
        <w:pStyle w:val="Zkladntext"/>
        <w:rPr>
          <w:color w:val="000000" w:themeColor="text1"/>
          <w:lang w:val="cs-CZ"/>
        </w:rPr>
      </w:pPr>
      <w:r w:rsidRPr="00EC2739">
        <w:rPr>
          <w:color w:val="000000" w:themeColor="text1"/>
          <w:lang w:val="cs-CZ"/>
        </w:rPr>
        <w:t>Zdravotnickou dokumentaci lze vést pouze v elektronické podobě za splnění těchto podmínek:</w:t>
      </w:r>
    </w:p>
    <w:p w:rsidR="005B7AE3" w:rsidRPr="00EC2739" w:rsidRDefault="00000000">
      <w:pPr>
        <w:pStyle w:val="Odstavec-posun-minus1r"/>
        <w:rPr>
          <w:color w:val="000000" w:themeColor="text1"/>
          <w:lang w:val="cs-CZ"/>
        </w:rPr>
      </w:pPr>
      <w:r w:rsidRPr="00EC2739">
        <w:rPr>
          <w:color w:val="000000" w:themeColor="text1"/>
          <w:lang w:val="cs-CZ"/>
        </w:rPr>
        <w:t>a) technické prostředky použité k uložení záznamů v elektronické podobě zaručují, že údaje v provedených záznamech nelze dodatečně modifikovat; technickými prostředky jsou organizačně-technická opatření, informační systémy, technické zařízení a vybrané pracovní postupy,</w:t>
      </w:r>
    </w:p>
    <w:p w:rsidR="005B7AE3" w:rsidRPr="00EC2739" w:rsidRDefault="00000000">
      <w:pPr>
        <w:pStyle w:val="Odstavec-posun-minus1r"/>
        <w:rPr>
          <w:color w:val="000000" w:themeColor="text1"/>
          <w:lang w:val="cs-CZ"/>
        </w:rPr>
      </w:pPr>
      <w:r w:rsidRPr="00EC2739">
        <w:rPr>
          <w:color w:val="000000" w:themeColor="text1"/>
          <w:lang w:val="cs-CZ"/>
        </w:rPr>
        <w:t>b) informační systém, ve kterém je vedena zdravotnická dokumentace v elektronické podobě, eviduje seznam identifikátorů záznamů v elektronické dokumentaci pacientů vedené poskytovatelem a umožňuje jeho poskytování dálkovým přístupem,</w:t>
      </w:r>
    </w:p>
    <w:p w:rsidR="005B7AE3" w:rsidRPr="00EC2739" w:rsidRDefault="00000000">
      <w:pPr>
        <w:pStyle w:val="Odstavec-posun-minus1r"/>
        <w:rPr>
          <w:color w:val="000000" w:themeColor="text1"/>
          <w:lang w:val="cs-CZ"/>
        </w:rPr>
      </w:pPr>
      <w:r w:rsidRPr="00EC2739">
        <w:rPr>
          <w:color w:val="000000" w:themeColor="text1"/>
          <w:lang w:val="cs-CZ"/>
        </w:rPr>
        <w:t>c) bezpečnostní kopie datových souborů jsou prováděny nejméně jednou za pracovní den,</w:t>
      </w:r>
    </w:p>
    <w:p w:rsidR="005B7AE3" w:rsidRPr="00EC2739" w:rsidRDefault="00000000">
      <w:pPr>
        <w:pStyle w:val="Odstavec-posun-minus1r"/>
        <w:rPr>
          <w:color w:val="000000" w:themeColor="text1"/>
          <w:lang w:val="cs-CZ"/>
        </w:rPr>
      </w:pPr>
      <w:r w:rsidRPr="00EC2739">
        <w:rPr>
          <w:color w:val="000000" w:themeColor="text1"/>
          <w:lang w:val="cs-CZ"/>
        </w:rPr>
        <w:lastRenderedPageBreak/>
        <w:t>d) před uplynutím doby životnosti zápisu na technickém nosiči dat je zajištěn přenos na jiný technický nosič dat,</w:t>
      </w:r>
    </w:p>
    <w:p w:rsidR="005B7AE3" w:rsidRPr="00EC2739" w:rsidRDefault="00000000">
      <w:pPr>
        <w:pStyle w:val="Odstavec-posun-minus1r"/>
        <w:rPr>
          <w:color w:val="000000" w:themeColor="text1"/>
          <w:lang w:val="cs-CZ"/>
        </w:rPr>
      </w:pPr>
      <w:r w:rsidRPr="00EC2739">
        <w:rPr>
          <w:color w:val="000000" w:themeColor="text1"/>
          <w:lang w:val="cs-CZ"/>
        </w:rPr>
        <w:t>e) uložení kopií pro dlouhodobé uchování musí být provedeno způsobem znemožňujícím provádět do těchto kopií dodatečné zásahy; tyto kopie jsou vytvářeny nejméně jednou za kalendářní rok,</w:t>
      </w:r>
    </w:p>
    <w:p w:rsidR="005B7AE3" w:rsidRPr="00EC2739" w:rsidRDefault="00000000">
      <w:pPr>
        <w:pStyle w:val="Odstavec-posun-minus1r"/>
        <w:rPr>
          <w:color w:val="000000" w:themeColor="text1"/>
          <w:lang w:val="cs-CZ"/>
        </w:rPr>
      </w:pPr>
      <w:r w:rsidRPr="00EC2739">
        <w:rPr>
          <w:color w:val="000000" w:themeColor="text1"/>
          <w:lang w:val="cs-CZ"/>
        </w:rPr>
        <w:t>f) při uchovávání kopií pro dlouhodobé uchování na technickém nosiči dat je zajištěn přístup k těmto údajům pouze oprávněným osobám a je zajištěna jejich čitelnost nejméně po dobu, která je stanovena pro uchování zdravotnické dokumentace,</w:t>
      </w:r>
    </w:p>
    <w:p w:rsidR="005B7AE3" w:rsidRPr="00EC2739" w:rsidRDefault="00000000">
      <w:pPr>
        <w:pStyle w:val="Odstavec-posun-minus1r"/>
        <w:rPr>
          <w:color w:val="000000" w:themeColor="text1"/>
          <w:lang w:val="cs-CZ"/>
        </w:rPr>
      </w:pPr>
      <w:r w:rsidRPr="00EC2739">
        <w:rPr>
          <w:color w:val="000000" w:themeColor="text1"/>
          <w:lang w:val="cs-CZ"/>
        </w:rPr>
        <w:t>g) dokumenty v listinné podobě, které jsou součástí zdravotnické dokumentace a které vyžadují podpis osoby, jež není zdravotnickým pracovníkem nebo jiným odborným pracovníkem, musí být převedeny do elektronické podoby a v této podobě doplněny doložkou potvrzující převedení podepsanou uznávaným elektronickým podpisem osoby, která převod provedla,</w:t>
      </w:r>
    </w:p>
    <w:p w:rsidR="005B7AE3" w:rsidRPr="00EC2739" w:rsidRDefault="00000000">
      <w:pPr>
        <w:pStyle w:val="Odstavec-posun-minus1r"/>
        <w:rPr>
          <w:color w:val="000000" w:themeColor="text1"/>
          <w:lang w:val="cs-CZ"/>
        </w:rPr>
      </w:pPr>
      <w:r w:rsidRPr="00EC2739">
        <w:rPr>
          <w:color w:val="000000" w:themeColor="text1"/>
          <w:lang w:val="cs-CZ"/>
        </w:rPr>
        <w:t>h) výstupy ze zdravotnické dokumentace lze převést do listinné podoby autorizovanou konverzí dokumentů</w:t>
      </w:r>
      <w:r w:rsidRPr="00EC2739">
        <w:rPr>
          <w:color w:val="000000" w:themeColor="text1"/>
          <w:vertAlign w:val="superscript"/>
          <w:lang w:val="cs-CZ"/>
        </w:rPr>
        <w:t>29)</w:t>
      </w:r>
      <w:r w:rsidRPr="00EC2739">
        <w:rPr>
          <w:color w:val="000000" w:themeColor="text1"/>
          <w:lang w:val="cs-CZ"/>
        </w:rPr>
        <w:t>,</w:t>
      </w:r>
    </w:p>
    <w:p w:rsidR="005B7AE3" w:rsidRPr="00EC2739" w:rsidRDefault="00000000">
      <w:pPr>
        <w:pStyle w:val="Odstavec-posun-minus1r"/>
        <w:rPr>
          <w:color w:val="000000" w:themeColor="text1"/>
          <w:lang w:val="cs-CZ"/>
        </w:rPr>
      </w:pPr>
      <w:r w:rsidRPr="00EC2739">
        <w:rPr>
          <w:color w:val="000000" w:themeColor="text1"/>
          <w:lang w:val="cs-CZ"/>
        </w:rPr>
        <w:t>i) informační systém, ve kterém je vedena zdravotnická dokumentace, musí umožňovat vytvoření speciální kopie uložené zdravotnické dokumentace ve formátu čitelném a zpracovatelném i v jiném informačním systému.</w:t>
      </w:r>
    </w:p>
    <w:p w:rsidR="005B7AE3" w:rsidRPr="00EC2739" w:rsidRDefault="00000000">
      <w:pPr>
        <w:pStyle w:val="Zkladntext"/>
        <w:rPr>
          <w:color w:val="000000" w:themeColor="text1"/>
          <w:lang w:val="cs-CZ"/>
        </w:rPr>
      </w:pPr>
      <w:bookmarkStart w:id="314" w:name="c_27041"/>
      <w:bookmarkStart w:id="315" w:name="pa_56"/>
      <w:bookmarkEnd w:id="314"/>
      <w:bookmarkEnd w:id="315"/>
      <w:r w:rsidRPr="00EC2739">
        <w:rPr>
          <w:color w:val="000000" w:themeColor="text1"/>
          <w:lang w:val="cs-CZ"/>
        </w:rPr>
        <w:t xml:space="preserve"> </w:t>
      </w:r>
      <w:bookmarkStart w:id="316" w:name="p_56"/>
      <w:bookmarkEnd w:id="316"/>
    </w:p>
    <w:p w:rsidR="005B7AE3" w:rsidRPr="00EC2739" w:rsidRDefault="00000000">
      <w:pPr>
        <w:pStyle w:val="H5-center"/>
        <w:rPr>
          <w:color w:val="000000" w:themeColor="text1"/>
          <w:lang w:val="cs-CZ"/>
        </w:rPr>
      </w:pPr>
      <w:r w:rsidRPr="00EC2739">
        <w:rPr>
          <w:color w:val="000000" w:themeColor="text1"/>
          <w:lang w:val="cs-CZ"/>
        </w:rPr>
        <w:t>§ 56  </w:t>
      </w:r>
    </w:p>
    <w:p w:rsidR="005B7AE3" w:rsidRPr="00EC2739" w:rsidRDefault="005B7AE3">
      <w:pPr>
        <w:pStyle w:val="Zkladntext"/>
        <w:rPr>
          <w:color w:val="000000" w:themeColor="text1"/>
          <w:lang w:val="cs-CZ"/>
        </w:rPr>
      </w:pPr>
      <w:bookmarkStart w:id="317" w:name="c_27043"/>
      <w:bookmarkEnd w:id="317"/>
    </w:p>
    <w:p w:rsidR="005B7AE3" w:rsidRPr="00EC2739" w:rsidRDefault="00000000">
      <w:pPr>
        <w:pStyle w:val="Nadpis5"/>
        <w:rPr>
          <w:color w:val="000000" w:themeColor="text1"/>
          <w:lang w:val="cs-CZ"/>
        </w:rPr>
      </w:pPr>
      <w:bookmarkStart w:id="318" w:name="X2376fa29a2ba64c2d70816b880064135dfa15c6"/>
      <w:r w:rsidRPr="00EC2739">
        <w:rPr>
          <w:color w:val="000000" w:themeColor="text1"/>
          <w:lang w:val="cs-CZ"/>
        </w:rPr>
        <w:t>Vedení zdravotnické dokumentace v případě utajeného porodu</w:t>
      </w:r>
      <w:bookmarkEnd w:id="318"/>
    </w:p>
    <w:p w:rsidR="005B7AE3" w:rsidRPr="00EC2739" w:rsidRDefault="00000000">
      <w:pPr>
        <w:pStyle w:val="FirstParagraph"/>
        <w:rPr>
          <w:color w:val="000000" w:themeColor="text1"/>
          <w:lang w:val="cs-CZ"/>
        </w:rPr>
      </w:pPr>
      <w:r w:rsidRPr="00EC2739">
        <w:rPr>
          <w:color w:val="000000" w:themeColor="text1"/>
          <w:lang w:val="cs-CZ"/>
        </w:rPr>
        <w:t>(1) Zdravotnická dokumentace o utajeném porodu podle § 37 je vedena v rozsahu zdravotních služeb souvisejících s těhotenstvím a utajeným porodem. Odděleně od zdravotnické dokumentace je vedeno jméno, popřípadě jména, příjmení ženy, které jsou poskytovány v souvislosti s těhotenstvím a utajeným porodem zdravotní služby, písemná žádost o utajení porodu, datum narození ženy a datum porodu.</w:t>
      </w:r>
    </w:p>
    <w:p w:rsidR="005B7AE3" w:rsidRPr="00EC2739" w:rsidRDefault="00000000">
      <w:pPr>
        <w:pStyle w:val="Zkladntext"/>
        <w:rPr>
          <w:color w:val="000000" w:themeColor="text1"/>
          <w:lang w:val="cs-CZ"/>
        </w:rPr>
      </w:pPr>
      <w:r w:rsidRPr="00EC2739">
        <w:rPr>
          <w:color w:val="000000" w:themeColor="text1"/>
          <w:lang w:val="cs-CZ"/>
        </w:rPr>
        <w:t>(2) Po ukončení hospitalizace ženy, která utajeně porodila, poskytovatel doplní zdravotnickou dokumentaci o údaje uvedené v odstavci 1, vloží ji do vhodného obalu, který zapečetí a označí bezpečnostním kódem, který bude předán též pacientce. Otevření takto zapečetěné zdravotnické dokumentace je možné jedině na základě rozhodnutí soudu; to neplatí, požádá-li o otevření zdravotnické dokumentace žena, která utajeně porodila.</w:t>
      </w:r>
    </w:p>
    <w:p w:rsidR="005B7AE3" w:rsidRPr="00EC2739" w:rsidRDefault="00000000">
      <w:pPr>
        <w:pStyle w:val="Zkladntext"/>
        <w:rPr>
          <w:color w:val="000000" w:themeColor="text1"/>
          <w:lang w:val="cs-CZ"/>
        </w:rPr>
      </w:pPr>
      <w:r w:rsidRPr="00EC2739">
        <w:rPr>
          <w:color w:val="000000" w:themeColor="text1"/>
          <w:lang w:val="cs-CZ"/>
        </w:rPr>
        <w:t>(3) V případě zdravotnické dokumentace vedené v elektronické podobě se zdravotnická dokumentace převede do listinné podoby a postupuje se podle odstavce 2; současně se elektronická podoba zdravotnické dokumentace odstraní z informačního systému.</w:t>
      </w:r>
    </w:p>
    <w:p w:rsidR="005B7AE3" w:rsidRPr="00EC2739" w:rsidRDefault="005B7AE3">
      <w:pPr>
        <w:pStyle w:val="Zkladntext"/>
        <w:rPr>
          <w:color w:val="000000" w:themeColor="text1"/>
          <w:lang w:val="cs-CZ"/>
        </w:rPr>
      </w:pPr>
      <w:bookmarkStart w:id="319" w:name="c_27194"/>
      <w:bookmarkEnd w:id="319"/>
    </w:p>
    <w:p w:rsidR="005B7AE3" w:rsidRPr="00EC2739" w:rsidRDefault="00000000">
      <w:pPr>
        <w:pStyle w:val="Nadpis5"/>
        <w:rPr>
          <w:color w:val="000000" w:themeColor="text1"/>
          <w:lang w:val="cs-CZ"/>
        </w:rPr>
      </w:pPr>
      <w:bookmarkStart w:id="320" w:name="X4732c93f947df7984563b7bf55bf72d569c896e"/>
      <w:r w:rsidRPr="00EC2739">
        <w:rPr>
          <w:color w:val="000000" w:themeColor="text1"/>
          <w:lang w:val="cs-CZ"/>
        </w:rPr>
        <w:t>Pacientský souhrn a komunikace prostřednictvím Národního kontaktního místa</w:t>
      </w:r>
      <w:bookmarkEnd w:id="320"/>
    </w:p>
    <w:p w:rsidR="005B7AE3" w:rsidRPr="00EC2739" w:rsidRDefault="00000000">
      <w:pPr>
        <w:pStyle w:val="FirstParagraph"/>
        <w:rPr>
          <w:color w:val="000000" w:themeColor="text1"/>
          <w:lang w:val="cs-CZ"/>
        </w:rPr>
      </w:pPr>
      <w:bookmarkStart w:id="321" w:name="c_27204"/>
      <w:bookmarkStart w:id="322" w:name="pa_56a"/>
      <w:bookmarkEnd w:id="321"/>
      <w:bookmarkEnd w:id="322"/>
      <w:r w:rsidRPr="00EC2739">
        <w:rPr>
          <w:color w:val="000000" w:themeColor="text1"/>
          <w:lang w:val="cs-CZ"/>
        </w:rPr>
        <w:t xml:space="preserve"> </w:t>
      </w:r>
      <w:bookmarkStart w:id="323" w:name="p_56a"/>
      <w:bookmarkEnd w:id="323"/>
    </w:p>
    <w:p w:rsidR="005B7AE3" w:rsidRPr="00EC2739" w:rsidRDefault="00000000">
      <w:pPr>
        <w:pStyle w:val="H5-center"/>
        <w:rPr>
          <w:color w:val="000000" w:themeColor="text1"/>
          <w:lang w:val="cs-CZ"/>
        </w:rPr>
      </w:pPr>
      <w:r w:rsidRPr="00EC2739">
        <w:rPr>
          <w:color w:val="000000" w:themeColor="text1"/>
          <w:lang w:val="cs-CZ"/>
        </w:rPr>
        <w:t>§ 56a </w:t>
      </w:r>
    </w:p>
    <w:p w:rsidR="005B7AE3" w:rsidRPr="00EC2739" w:rsidRDefault="005B7AE3">
      <w:pPr>
        <w:pStyle w:val="Zkladntext"/>
        <w:rPr>
          <w:color w:val="000000" w:themeColor="text1"/>
          <w:lang w:val="cs-CZ"/>
        </w:rPr>
      </w:pPr>
      <w:bookmarkStart w:id="324" w:name="c_27206"/>
      <w:bookmarkEnd w:id="324"/>
    </w:p>
    <w:p w:rsidR="005B7AE3" w:rsidRPr="00EC2739" w:rsidRDefault="00000000">
      <w:pPr>
        <w:pStyle w:val="Nadpis5"/>
        <w:rPr>
          <w:color w:val="000000" w:themeColor="text1"/>
          <w:lang w:val="cs-CZ"/>
        </w:rPr>
      </w:pPr>
      <w:bookmarkStart w:id="325" w:name="nadpis-vypuštěn"/>
      <w:r w:rsidRPr="00EC2739">
        <w:rPr>
          <w:color w:val="000000" w:themeColor="text1"/>
          <w:lang w:val="cs-CZ"/>
        </w:rPr>
        <w:t>nadpis vypuštěn</w:t>
      </w:r>
      <w:bookmarkEnd w:id="325"/>
    </w:p>
    <w:p w:rsidR="005B7AE3" w:rsidRPr="00EC2739" w:rsidRDefault="00000000">
      <w:pPr>
        <w:pStyle w:val="FirstParagraph"/>
        <w:rPr>
          <w:color w:val="000000" w:themeColor="text1"/>
          <w:lang w:val="cs-CZ"/>
        </w:rPr>
      </w:pPr>
      <w:r w:rsidRPr="00EC2739">
        <w:rPr>
          <w:color w:val="000000" w:themeColor="text1"/>
          <w:lang w:val="cs-CZ"/>
        </w:rPr>
        <w:t xml:space="preserve">(1) Pacientský souhrn je samostatnou částí zdravotnické dokumentace vedené o pacientovi, ve kterém se zaznamenávají základní údaje vedené ve zdravotnické dokumentaci o zdravotním stavu pacienta a jemu poskytnutých zdravotních službách Účelem vedení pacientského souhrnu je poskytnutí </w:t>
      </w:r>
      <w:r w:rsidRPr="00EC2739">
        <w:rPr>
          <w:color w:val="000000" w:themeColor="text1"/>
          <w:lang w:val="cs-CZ"/>
        </w:rPr>
        <w:lastRenderedPageBreak/>
        <w:t>základních údajů o zdravotním stavu pacienta v rozsahu vymezeném podle prováděcího právního předpisu podle § 69, a to pro potřeby poskytnutí zdravotních služeb podle odstavce 3. O vedení pacientského souhrnu rozhoduje poskytovatel.</w:t>
      </w:r>
    </w:p>
    <w:p w:rsidR="005B7AE3" w:rsidRPr="00EC2739" w:rsidRDefault="00000000">
      <w:pPr>
        <w:pStyle w:val="Zkladntext"/>
        <w:rPr>
          <w:color w:val="000000" w:themeColor="text1"/>
          <w:lang w:val="cs-CZ"/>
        </w:rPr>
      </w:pPr>
      <w:r w:rsidRPr="00EC2739">
        <w:rPr>
          <w:color w:val="000000" w:themeColor="text1"/>
          <w:lang w:val="cs-CZ"/>
        </w:rPr>
        <w:t>(2) Poskytovatel, který vede pacientský souhrn, zajistí</w:t>
      </w:r>
    </w:p>
    <w:p w:rsidR="005B7AE3" w:rsidRPr="00EC2739" w:rsidRDefault="00000000">
      <w:pPr>
        <w:pStyle w:val="Odstavec-posun-minus1r"/>
        <w:rPr>
          <w:color w:val="000000" w:themeColor="text1"/>
          <w:lang w:val="cs-CZ"/>
        </w:rPr>
      </w:pPr>
      <w:r w:rsidRPr="00EC2739">
        <w:rPr>
          <w:color w:val="000000" w:themeColor="text1"/>
          <w:lang w:val="cs-CZ"/>
        </w:rPr>
        <w:t>a) zpracování pacientského souhrnu a jeho vložení do zdravotnické dokumentace vedené o pacientovi, jde-li o</w:t>
      </w:r>
    </w:p>
    <w:p w:rsidR="005B7AE3" w:rsidRPr="00EC2739" w:rsidRDefault="00000000">
      <w:pPr>
        <w:pStyle w:val="Odstavec-posun2-minus1r"/>
        <w:rPr>
          <w:color w:val="000000" w:themeColor="text1"/>
          <w:lang w:val="cs-CZ"/>
        </w:rPr>
      </w:pPr>
      <w:r w:rsidRPr="00EC2739">
        <w:rPr>
          <w:color w:val="000000" w:themeColor="text1"/>
          <w:lang w:val="cs-CZ"/>
        </w:rPr>
        <w:t>1. lůžkovou péči, při příjmu pacienta do lůžkové péče; pacientský souhrn se aktualizuje při ukončení hospitalizace,</w:t>
      </w:r>
    </w:p>
    <w:p w:rsidR="005B7AE3" w:rsidRPr="00EC2739" w:rsidRDefault="00000000">
      <w:pPr>
        <w:pStyle w:val="Odstavec-posun2-minus1r"/>
        <w:rPr>
          <w:color w:val="000000" w:themeColor="text1"/>
          <w:lang w:val="cs-CZ"/>
        </w:rPr>
      </w:pPr>
      <w:r w:rsidRPr="00EC2739">
        <w:rPr>
          <w:color w:val="000000" w:themeColor="text1"/>
          <w:lang w:val="cs-CZ"/>
        </w:rPr>
        <w:t>2. ambulantní péči, při příjmu pacienta do ambulantní péče; pacientský souhrn se aktualizuje při každém dalším poskytnutí zdravotní péče, pokud došlo ke změně základních údajů vedených v pacientském souhrnu,</w:t>
      </w:r>
    </w:p>
    <w:p w:rsidR="005B7AE3" w:rsidRPr="00EC2739" w:rsidRDefault="00000000">
      <w:pPr>
        <w:pStyle w:val="Odstavec-posun-minus1r"/>
        <w:rPr>
          <w:color w:val="000000" w:themeColor="text1"/>
          <w:lang w:val="cs-CZ"/>
        </w:rPr>
      </w:pPr>
      <w:r w:rsidRPr="00EC2739">
        <w:rPr>
          <w:color w:val="000000" w:themeColor="text1"/>
          <w:lang w:val="cs-CZ"/>
        </w:rPr>
        <w:t>b) ohlášení vedení pacientského souhrnu v souladu s § 69c Národnímu kontaktnímu místu pro elektronické zdravotnictví (dále jen "Národní kontaktní místo"),</w:t>
      </w:r>
    </w:p>
    <w:p w:rsidR="005B7AE3" w:rsidRPr="00EC2739" w:rsidRDefault="00000000">
      <w:pPr>
        <w:pStyle w:val="Odstavec-posun-minus1r"/>
        <w:rPr>
          <w:color w:val="000000" w:themeColor="text1"/>
          <w:lang w:val="cs-CZ"/>
        </w:rPr>
      </w:pPr>
      <w:r w:rsidRPr="00EC2739">
        <w:rPr>
          <w:color w:val="000000" w:themeColor="text1"/>
          <w:lang w:val="cs-CZ"/>
        </w:rPr>
        <w:t>c) předání pacientského souhrnu k zajištění postupu podle odstavce 3 Národnímu kontaktnímu místu, na základě požadavku jiného poskytovatele nebo právnické nebo fyzické osoby uvedené v odstavci 3.</w:t>
      </w:r>
    </w:p>
    <w:p w:rsidR="005B7AE3" w:rsidRPr="00EC2739" w:rsidRDefault="00000000">
      <w:pPr>
        <w:pStyle w:val="Zkladntext"/>
        <w:rPr>
          <w:color w:val="000000" w:themeColor="text1"/>
          <w:lang w:val="cs-CZ"/>
        </w:rPr>
      </w:pPr>
      <w:r w:rsidRPr="00EC2739">
        <w:rPr>
          <w:color w:val="000000" w:themeColor="text1"/>
          <w:lang w:val="cs-CZ"/>
        </w:rPr>
        <w:t>(3) Pacientský souhrn lze předat k poskytnutí zdravotních služeb</w:t>
      </w:r>
    </w:p>
    <w:p w:rsidR="005B7AE3" w:rsidRPr="00EC2739" w:rsidRDefault="00000000">
      <w:pPr>
        <w:pStyle w:val="Odstavec-posun-minus1r"/>
        <w:rPr>
          <w:color w:val="000000" w:themeColor="text1"/>
          <w:lang w:val="cs-CZ"/>
        </w:rPr>
      </w:pPr>
      <w:r w:rsidRPr="00EC2739">
        <w:rPr>
          <w:color w:val="000000" w:themeColor="text1"/>
          <w:lang w:val="cs-CZ"/>
        </w:rPr>
        <w:t>a) poskytovateli, v jehož péči se pacient, o němž je pacientský souhrn veden, nachází a který prostřednictvím Národního kontaktního místa o pacientský souhrn požádá, nebo</w:t>
      </w:r>
    </w:p>
    <w:p w:rsidR="005B7AE3" w:rsidRPr="00EC2739" w:rsidRDefault="00000000">
      <w:pPr>
        <w:pStyle w:val="Odstavec-posun-minus1r"/>
        <w:rPr>
          <w:color w:val="000000" w:themeColor="text1"/>
          <w:lang w:val="cs-CZ"/>
        </w:rPr>
      </w:pPr>
      <w:r w:rsidRPr="00EC2739">
        <w:rPr>
          <w:color w:val="000000" w:themeColor="text1"/>
          <w:lang w:val="cs-CZ"/>
        </w:rPr>
        <w:t>b) právnické nebo fyzické osobě, která má v jiném členském státě Evropské unie, Evropského hospodářského prostoru nebo Švýcarské konfederaci obdobné postavení poskytovatele (dále jen "poskytovatel jiného státu Evropské unie"), v jejíž péči se pacient, o němž je pacientský souhrn veden, nachází a která o pacientský souhrn prostřednictvím příslušného národního kontaktního místa jiného členského státu Evropské unie, Evropského hospodářského prostoru nebo Švýcarské konfederace (dále jen "národní kontaktní místo státu Evropské unie") požádá.</w:t>
      </w:r>
    </w:p>
    <w:p w:rsidR="005B7AE3" w:rsidRPr="00EC2739" w:rsidRDefault="00000000">
      <w:pPr>
        <w:pStyle w:val="Zkladntext"/>
        <w:rPr>
          <w:color w:val="000000" w:themeColor="text1"/>
          <w:lang w:val="cs-CZ"/>
        </w:rPr>
      </w:pPr>
      <w:bookmarkStart w:id="326" w:name="c_27792"/>
      <w:bookmarkStart w:id="327" w:name="pa_56b"/>
      <w:bookmarkEnd w:id="326"/>
      <w:bookmarkEnd w:id="327"/>
      <w:r w:rsidRPr="00EC2739">
        <w:rPr>
          <w:color w:val="000000" w:themeColor="text1"/>
          <w:lang w:val="cs-CZ"/>
        </w:rPr>
        <w:t xml:space="preserve"> </w:t>
      </w:r>
      <w:bookmarkStart w:id="328" w:name="p_56b"/>
      <w:bookmarkEnd w:id="328"/>
    </w:p>
    <w:p w:rsidR="005B7AE3" w:rsidRPr="00EC2739" w:rsidRDefault="00000000">
      <w:pPr>
        <w:pStyle w:val="H5-center"/>
        <w:rPr>
          <w:color w:val="000000" w:themeColor="text1"/>
          <w:lang w:val="cs-CZ"/>
        </w:rPr>
      </w:pPr>
      <w:r w:rsidRPr="00EC2739">
        <w:rPr>
          <w:color w:val="000000" w:themeColor="text1"/>
          <w:lang w:val="cs-CZ"/>
        </w:rPr>
        <w:t>§ 56b </w:t>
      </w:r>
    </w:p>
    <w:p w:rsidR="005B7AE3" w:rsidRPr="00EC2739" w:rsidRDefault="005B7AE3">
      <w:pPr>
        <w:pStyle w:val="Zkladntext"/>
        <w:rPr>
          <w:color w:val="000000" w:themeColor="text1"/>
          <w:lang w:val="cs-CZ"/>
        </w:rPr>
      </w:pPr>
      <w:bookmarkStart w:id="329" w:name="c_27794"/>
      <w:bookmarkEnd w:id="329"/>
    </w:p>
    <w:p w:rsidR="005B7AE3" w:rsidRPr="00EC2739" w:rsidRDefault="00000000">
      <w:pPr>
        <w:pStyle w:val="Nadpis5"/>
        <w:rPr>
          <w:color w:val="000000" w:themeColor="text1"/>
          <w:lang w:val="cs-CZ"/>
        </w:rPr>
      </w:pPr>
      <w:bookmarkStart w:id="330" w:name="X04dedd31a6385731754cf1fded8a312b1d4df89"/>
      <w:r w:rsidRPr="00EC2739">
        <w:rPr>
          <w:color w:val="000000" w:themeColor="text1"/>
          <w:lang w:val="cs-CZ"/>
        </w:rPr>
        <w:t>Komunikace prostřednictvím Národního kontaktního místa</w:t>
      </w:r>
      <w:bookmarkEnd w:id="330"/>
    </w:p>
    <w:p w:rsidR="005B7AE3" w:rsidRPr="00EC2739" w:rsidRDefault="00000000">
      <w:pPr>
        <w:pStyle w:val="FirstParagraph"/>
        <w:rPr>
          <w:color w:val="000000" w:themeColor="text1"/>
          <w:lang w:val="cs-CZ"/>
        </w:rPr>
      </w:pPr>
      <w:r w:rsidRPr="00EC2739">
        <w:rPr>
          <w:color w:val="000000" w:themeColor="text1"/>
          <w:lang w:val="cs-CZ"/>
        </w:rPr>
        <w:t>(1) Poskytovatel, který vede zdravotnickou dokumentaci o pacientovi v elektronické podobě, může za účelem zajištění návaznosti zdravotní péče prostřednictvím Národního kontaktního místa předat</w:t>
      </w:r>
    </w:p>
    <w:p w:rsidR="005B7AE3" w:rsidRPr="00EC2739" w:rsidRDefault="00000000">
      <w:pPr>
        <w:pStyle w:val="Odstavec-posun-minus1r"/>
        <w:rPr>
          <w:color w:val="000000" w:themeColor="text1"/>
          <w:lang w:val="cs-CZ"/>
        </w:rPr>
      </w:pPr>
      <w:r w:rsidRPr="00EC2739">
        <w:rPr>
          <w:color w:val="000000" w:themeColor="text1"/>
          <w:lang w:val="cs-CZ"/>
        </w:rPr>
        <w:t>a) poskytovateli, v jehož péči se pacient, o němž je zdravotnická dokumentace vedena, nachází,</w:t>
      </w:r>
    </w:p>
    <w:p w:rsidR="005B7AE3" w:rsidRPr="00EC2739" w:rsidRDefault="00000000">
      <w:pPr>
        <w:pStyle w:val="Odstavec-posun2-minus1r"/>
        <w:rPr>
          <w:color w:val="000000" w:themeColor="text1"/>
          <w:lang w:val="cs-CZ"/>
        </w:rPr>
      </w:pPr>
      <w:r w:rsidRPr="00EC2739">
        <w:rPr>
          <w:color w:val="000000" w:themeColor="text1"/>
          <w:lang w:val="cs-CZ"/>
        </w:rPr>
        <w:t>1. tuto zdravotnickou dokumentaci nebo</w:t>
      </w:r>
    </w:p>
    <w:p w:rsidR="005B7AE3" w:rsidRPr="00EC2739" w:rsidRDefault="00000000">
      <w:pPr>
        <w:pStyle w:val="Odstavec-posun2-minus1r"/>
        <w:rPr>
          <w:color w:val="000000" w:themeColor="text1"/>
          <w:lang w:val="cs-CZ"/>
        </w:rPr>
      </w:pPr>
      <w:r w:rsidRPr="00EC2739">
        <w:rPr>
          <w:color w:val="000000" w:themeColor="text1"/>
          <w:lang w:val="cs-CZ"/>
        </w:rPr>
        <w:t>2. její část jinou než pacientský souhrn, nebo</w:t>
      </w:r>
    </w:p>
    <w:p w:rsidR="005B7AE3" w:rsidRPr="00EC2739" w:rsidRDefault="00000000">
      <w:pPr>
        <w:pStyle w:val="Odstavec-posun-minus1r"/>
        <w:rPr>
          <w:color w:val="000000" w:themeColor="text1"/>
          <w:lang w:val="cs-CZ"/>
        </w:rPr>
      </w:pPr>
      <w:r w:rsidRPr="00EC2739">
        <w:rPr>
          <w:color w:val="000000" w:themeColor="text1"/>
          <w:lang w:val="cs-CZ"/>
        </w:rPr>
        <w:t>b) poskytovateli jiného státu Evropské unie, v jehož péči se pacient, o němž je tato zdravotnická dokumentace vedena, nachází, její jinou část než pacientský souhrn, o níž tak stanoví prováděcí právní předpis podle § 69,</w:t>
      </w:r>
    </w:p>
    <w:p w:rsidR="005B7AE3" w:rsidRPr="00EC2739" w:rsidRDefault="00000000">
      <w:pPr>
        <w:pStyle w:val="Zkladntext"/>
        <w:rPr>
          <w:color w:val="000000" w:themeColor="text1"/>
          <w:lang w:val="cs-CZ"/>
        </w:rPr>
      </w:pPr>
      <w:r w:rsidRPr="00EC2739">
        <w:rPr>
          <w:color w:val="000000" w:themeColor="text1"/>
          <w:lang w:val="cs-CZ"/>
        </w:rPr>
        <w:t>pokud o to poskytovatel uvedený v písmenu a) prostřednictvím Národního kontaktního místa nebo v písmenu b) prostřednictvím národního kontaktního místa státu Evropské unie požádá.</w:t>
      </w:r>
    </w:p>
    <w:p w:rsidR="005B7AE3" w:rsidRPr="00EC2739" w:rsidRDefault="00000000">
      <w:pPr>
        <w:pStyle w:val="Zkladntext"/>
        <w:rPr>
          <w:color w:val="000000" w:themeColor="text1"/>
          <w:lang w:val="cs-CZ"/>
        </w:rPr>
      </w:pPr>
      <w:r w:rsidRPr="00EC2739">
        <w:rPr>
          <w:color w:val="000000" w:themeColor="text1"/>
          <w:lang w:val="cs-CZ"/>
        </w:rPr>
        <w:t>(2) Při ohlášení vedení zdravotnické dokumentace o pacientovi v elektronické podobě nebo její části jiné než pacientský souhrn za účelem postupu podle odstavce 1 a při předávání Národnímu kontaktnímu místu se postupuje podle § 56a odst. 2 písm. b) a c) obdobně.</w:t>
      </w:r>
    </w:p>
    <w:p w:rsidR="005B7AE3" w:rsidRPr="00EC2739" w:rsidRDefault="00000000">
      <w:pPr>
        <w:pStyle w:val="Zkladntext"/>
        <w:rPr>
          <w:color w:val="000000" w:themeColor="text1"/>
          <w:lang w:val="cs-CZ"/>
        </w:rPr>
      </w:pPr>
      <w:bookmarkStart w:id="331" w:name="c_28044"/>
      <w:bookmarkStart w:id="332" w:name="pa_56c"/>
      <w:bookmarkEnd w:id="331"/>
      <w:bookmarkEnd w:id="332"/>
      <w:r w:rsidRPr="00EC2739">
        <w:rPr>
          <w:color w:val="000000" w:themeColor="text1"/>
          <w:lang w:val="cs-CZ"/>
        </w:rPr>
        <w:lastRenderedPageBreak/>
        <w:t xml:space="preserve"> </w:t>
      </w:r>
      <w:bookmarkStart w:id="333" w:name="p_56c"/>
      <w:bookmarkEnd w:id="333"/>
    </w:p>
    <w:p w:rsidR="005B7AE3" w:rsidRPr="00EC2739" w:rsidRDefault="00000000">
      <w:pPr>
        <w:pStyle w:val="H5-center"/>
        <w:rPr>
          <w:color w:val="000000" w:themeColor="text1"/>
          <w:lang w:val="cs-CZ"/>
        </w:rPr>
      </w:pPr>
      <w:r w:rsidRPr="00EC2739">
        <w:rPr>
          <w:color w:val="000000" w:themeColor="text1"/>
          <w:lang w:val="cs-CZ"/>
        </w:rPr>
        <w:t>§ 56c </w:t>
      </w:r>
    </w:p>
    <w:p w:rsidR="005B7AE3" w:rsidRPr="00EC2739" w:rsidRDefault="00000000">
      <w:pPr>
        <w:pStyle w:val="Zkladntext"/>
        <w:rPr>
          <w:color w:val="000000" w:themeColor="text1"/>
          <w:lang w:val="cs-CZ"/>
        </w:rPr>
      </w:pPr>
      <w:r w:rsidRPr="00EC2739">
        <w:rPr>
          <w:color w:val="000000" w:themeColor="text1"/>
          <w:lang w:val="cs-CZ"/>
        </w:rPr>
        <w:t>(1) Vedením pacientského souhrnu, jeho předáváním a předáváním zdravotnické dokumentace vedené o pacientovi v elektronické podobě nebo její části jiné než pacientský souhrn Národnímu kontaktnímu místu nejsou dotčeny povinnosti poskytovatele podle § 45 odst. 2 písm. f) nebo g).</w:t>
      </w:r>
    </w:p>
    <w:p w:rsidR="005B7AE3" w:rsidRPr="00EC2739" w:rsidRDefault="00000000">
      <w:pPr>
        <w:pStyle w:val="Zkladntext"/>
        <w:rPr>
          <w:color w:val="000000" w:themeColor="text1"/>
          <w:lang w:val="cs-CZ"/>
        </w:rPr>
      </w:pPr>
      <w:r w:rsidRPr="00EC2739">
        <w:rPr>
          <w:color w:val="000000" w:themeColor="text1"/>
          <w:lang w:val="cs-CZ"/>
        </w:rPr>
        <w:t>(2) Pacient nebo jiná k tomu oprávněná osoba může s předáváním pacientského souhrnu podle § 56a odst. 3 písm. b) nebo části zdravotnické dokumentace jiné než pacientský souhrn podle § 56b odst. 1 písm. b) při přijetí do péče nebo kdykoliv během péče vyslovit nesouhlas. Vyslovení nesouhlasu podle věty první lze kdykoliv odvolat. Vyslovení nesouhlasu nebo jeho odvolání se zaznamená do zdravotnické dokumentace vedené o pacientovi.</w:t>
      </w:r>
    </w:p>
    <w:p w:rsidR="005B7AE3" w:rsidRPr="00EC2739" w:rsidRDefault="00000000">
      <w:pPr>
        <w:pStyle w:val="Zkladntext"/>
        <w:rPr>
          <w:color w:val="000000" w:themeColor="text1"/>
          <w:lang w:val="cs-CZ"/>
        </w:rPr>
      </w:pPr>
      <w:r w:rsidRPr="00EC2739">
        <w:rPr>
          <w:color w:val="000000" w:themeColor="text1"/>
          <w:lang w:val="cs-CZ"/>
        </w:rPr>
        <w:t>(3) Pacient nebo jiná k tomu oprávněná osoba může rovněž nesouhlas s předáváním pacientského souhrnu podle § 56a odst. 3 písm. b) nebo části zdravotnické dokumentace jiné než pacientský souhrn podle § 56b odst. 1 písm. b) vyslovit prostřednictvím Systému správy souhlasů podle zákona o elektronizaci zdravotnictví.</w:t>
      </w:r>
    </w:p>
    <w:p w:rsidR="005B7AE3" w:rsidRPr="00EC2739" w:rsidRDefault="00000000">
      <w:pPr>
        <w:pStyle w:val="Zkladntext"/>
        <w:rPr>
          <w:color w:val="000000" w:themeColor="text1"/>
          <w:lang w:val="cs-CZ"/>
        </w:rPr>
      </w:pPr>
      <w:bookmarkStart w:id="334" w:name="c_28199"/>
      <w:bookmarkStart w:id="335" w:name="pa_56d"/>
      <w:bookmarkEnd w:id="334"/>
      <w:bookmarkEnd w:id="335"/>
      <w:r w:rsidRPr="00EC2739">
        <w:rPr>
          <w:color w:val="000000" w:themeColor="text1"/>
          <w:lang w:val="cs-CZ"/>
        </w:rPr>
        <w:t xml:space="preserve"> </w:t>
      </w:r>
      <w:bookmarkStart w:id="336" w:name="p_56d"/>
      <w:bookmarkEnd w:id="336"/>
    </w:p>
    <w:p w:rsidR="005B7AE3" w:rsidRPr="00EC2739" w:rsidRDefault="00000000">
      <w:pPr>
        <w:pStyle w:val="H5-center"/>
        <w:rPr>
          <w:color w:val="000000" w:themeColor="text1"/>
          <w:lang w:val="cs-CZ"/>
        </w:rPr>
      </w:pPr>
      <w:r w:rsidRPr="00EC2739">
        <w:rPr>
          <w:color w:val="000000" w:themeColor="text1"/>
          <w:lang w:val="cs-CZ"/>
        </w:rPr>
        <w:t>§ 56d </w:t>
      </w:r>
    </w:p>
    <w:p w:rsidR="005B7AE3" w:rsidRPr="00EC2739" w:rsidRDefault="00000000">
      <w:pPr>
        <w:pStyle w:val="Zkladntext"/>
        <w:rPr>
          <w:color w:val="000000" w:themeColor="text1"/>
          <w:lang w:val="cs-CZ"/>
        </w:rPr>
      </w:pPr>
      <w:r w:rsidRPr="00EC2739">
        <w:rPr>
          <w:color w:val="000000" w:themeColor="text1"/>
          <w:lang w:val="cs-CZ"/>
        </w:rPr>
        <w:t>(1) Z požadavku o pacientský souhrn, zdravotnickou dokumentaci vedenou o pacientovi v elektronické podobě nebo její část jinou než pacientský souhrn podaného prostřednictvím Národního kontaktního místa musí být zřejmé, který poskytovatel nebo poskytovatel jiného státu Evropské unie a který jejich zdravotnický pracovník o příslušný dokument vedený o pacientovi nacházejícím se v jeho péči, žádá. Požadavek podle věty první musí dále obsahovat takové údaje pacienta, na základě kterých ho lze jednoznačně identifikovat.</w:t>
      </w:r>
    </w:p>
    <w:p w:rsidR="005B7AE3" w:rsidRPr="00EC2739" w:rsidRDefault="00000000">
      <w:pPr>
        <w:pStyle w:val="Zkladntext"/>
        <w:rPr>
          <w:color w:val="000000" w:themeColor="text1"/>
          <w:lang w:val="cs-CZ"/>
        </w:rPr>
      </w:pPr>
      <w:r w:rsidRPr="00EC2739">
        <w:rPr>
          <w:color w:val="000000" w:themeColor="text1"/>
          <w:lang w:val="cs-CZ"/>
        </w:rPr>
        <w:t>(2) Pokud z požadavku podle odstavce 1 není možné jednoznačně identifikovat pacienta nebo není zřejmé, který poskytovatel nebo poskytovatel jiného státu Evropské unie anebo který jejich zdravotnický pracovník o příslušný dokument vedený o pacientovi nacházejícím se v jeho péči, žádá, Národní kontaktní místo požadavek nepřijme.</w:t>
      </w:r>
    </w:p>
    <w:p w:rsidR="005B7AE3" w:rsidRPr="00EC2739" w:rsidRDefault="005B7AE3">
      <w:pPr>
        <w:pStyle w:val="Zkladntext"/>
        <w:rPr>
          <w:color w:val="000000" w:themeColor="text1"/>
          <w:lang w:val="cs-CZ"/>
        </w:rPr>
      </w:pPr>
      <w:bookmarkStart w:id="337" w:name="c_28318"/>
      <w:bookmarkEnd w:id="337"/>
    </w:p>
    <w:p w:rsidR="005B7AE3" w:rsidRPr="00EC2739" w:rsidRDefault="00000000">
      <w:pPr>
        <w:pStyle w:val="Nadpis5"/>
        <w:rPr>
          <w:color w:val="000000" w:themeColor="text1"/>
          <w:lang w:val="cs-CZ"/>
        </w:rPr>
      </w:pPr>
      <w:bookmarkStart w:id="338" w:name="Xc709ea2e2260c8819beac6f161fe3389347d02e"/>
      <w:r w:rsidRPr="00EC2739">
        <w:rPr>
          <w:color w:val="000000" w:themeColor="text1"/>
          <w:lang w:val="cs-CZ"/>
        </w:rPr>
        <w:t>Nakládání se zdravotnickou dokumentací v případě zániku oprávnění k poskytování zdravotních služeb</w:t>
      </w:r>
      <w:bookmarkEnd w:id="338"/>
    </w:p>
    <w:p w:rsidR="005B7AE3" w:rsidRPr="00EC2739" w:rsidRDefault="00000000">
      <w:pPr>
        <w:pStyle w:val="FirstParagraph"/>
        <w:rPr>
          <w:color w:val="000000" w:themeColor="text1"/>
          <w:lang w:val="cs-CZ"/>
        </w:rPr>
      </w:pPr>
      <w:bookmarkStart w:id="339" w:name="c_28330"/>
      <w:bookmarkStart w:id="340" w:name="pa_57"/>
      <w:bookmarkEnd w:id="339"/>
      <w:bookmarkEnd w:id="340"/>
      <w:r w:rsidRPr="00EC2739">
        <w:rPr>
          <w:color w:val="000000" w:themeColor="text1"/>
          <w:lang w:val="cs-CZ"/>
        </w:rPr>
        <w:t xml:space="preserve"> </w:t>
      </w:r>
      <w:bookmarkStart w:id="341" w:name="p_57"/>
      <w:bookmarkEnd w:id="341"/>
    </w:p>
    <w:p w:rsidR="005B7AE3" w:rsidRPr="00EC2739" w:rsidRDefault="00000000">
      <w:pPr>
        <w:pStyle w:val="H5-center"/>
        <w:rPr>
          <w:color w:val="000000" w:themeColor="text1"/>
          <w:lang w:val="cs-CZ"/>
        </w:rPr>
      </w:pPr>
      <w:r w:rsidRPr="00EC2739">
        <w:rPr>
          <w:color w:val="000000" w:themeColor="text1"/>
          <w:lang w:val="cs-CZ"/>
        </w:rPr>
        <w:t>§ 57  </w:t>
      </w:r>
    </w:p>
    <w:p w:rsidR="005B7AE3" w:rsidRPr="00EC2739" w:rsidRDefault="00000000">
      <w:pPr>
        <w:pStyle w:val="Zkladntext"/>
        <w:rPr>
          <w:color w:val="000000" w:themeColor="text1"/>
          <w:lang w:val="cs-CZ"/>
        </w:rPr>
      </w:pPr>
      <w:r w:rsidRPr="00EC2739">
        <w:rPr>
          <w:color w:val="000000" w:themeColor="text1"/>
          <w:lang w:val="cs-CZ"/>
        </w:rPr>
        <w:t>(1) Pokud oprávnění k poskytování zdravotních služeb zaniklo úmrtím poskytovatele a nepostupuje-li se podle § 27, je ten, kdo žil se zemřelým ve společné domácnosti, nebo osoba mu blízká, nebo vlastník objektu, ve kterém byly zdravotní služby poskytovány, je-li mu úmrtí známo, nebo jiná osoba, která přišla jako první do styku se zdravotnickou dokumentací, povinen oznámit neprodleně úmrtí poskytovatele příslušnému správnímu orgánu a zajistit zdravotnickou dokumentaci tak, aby byla chráněna před nahlížením nebo jiným nakládáním neoprávněnými osobami nebo ztrátou.</w:t>
      </w:r>
    </w:p>
    <w:p w:rsidR="005B7AE3" w:rsidRPr="00EC2739" w:rsidRDefault="00000000">
      <w:pPr>
        <w:pStyle w:val="Zkladntext"/>
        <w:rPr>
          <w:color w:val="000000" w:themeColor="text1"/>
          <w:lang w:val="cs-CZ"/>
        </w:rPr>
      </w:pPr>
      <w:r w:rsidRPr="00EC2739">
        <w:rPr>
          <w:color w:val="000000" w:themeColor="text1"/>
          <w:lang w:val="cs-CZ"/>
        </w:rPr>
        <w:t>(2) Osobám uvedeným v odstavci 1 je zakázáno nahlížet do zdravotnické dokumentace. Tyto osoby jsou povinny</w:t>
      </w:r>
    </w:p>
    <w:p w:rsidR="005B7AE3" w:rsidRPr="00EC2739" w:rsidRDefault="00000000">
      <w:pPr>
        <w:pStyle w:val="Odstavec-posun-minus1r"/>
        <w:rPr>
          <w:color w:val="000000" w:themeColor="text1"/>
          <w:lang w:val="cs-CZ"/>
        </w:rPr>
      </w:pPr>
      <w:r w:rsidRPr="00EC2739">
        <w:rPr>
          <w:color w:val="000000" w:themeColor="text1"/>
          <w:lang w:val="cs-CZ"/>
        </w:rPr>
        <w:t>a) zachovávat mlčenlivost o všech skutečnostech, které se dozvěděly o pacientech, o jejichž zdravotním stavu je vedena zdravotnická dokumentace, a jiných skutečnostech souvisejících s poskytováním zdravotních služeb,</w:t>
      </w:r>
    </w:p>
    <w:p w:rsidR="005B7AE3" w:rsidRPr="00EC2739" w:rsidRDefault="00000000">
      <w:pPr>
        <w:pStyle w:val="Odstavec-posun-minus1r"/>
        <w:rPr>
          <w:color w:val="000000" w:themeColor="text1"/>
          <w:lang w:val="cs-CZ"/>
        </w:rPr>
      </w:pPr>
      <w:r w:rsidRPr="00EC2739">
        <w:rPr>
          <w:color w:val="000000" w:themeColor="text1"/>
          <w:lang w:val="cs-CZ"/>
        </w:rPr>
        <w:lastRenderedPageBreak/>
        <w:t>b) umožnit vstup do objektu, v němž se nacházelo zdravotnické zařízení, osobě pověřené příslušným správním orgánem za účelem převzetí, popřípadě provedení soupisu zdravotnické dokumentace.</w:t>
      </w:r>
    </w:p>
    <w:p w:rsidR="005B7AE3" w:rsidRPr="00EC2739" w:rsidRDefault="00000000">
      <w:pPr>
        <w:pStyle w:val="Zkladntext"/>
        <w:rPr>
          <w:color w:val="000000" w:themeColor="text1"/>
          <w:lang w:val="cs-CZ"/>
        </w:rPr>
      </w:pPr>
      <w:r w:rsidRPr="00EC2739">
        <w:rPr>
          <w:color w:val="000000" w:themeColor="text1"/>
          <w:lang w:val="cs-CZ"/>
        </w:rPr>
        <w:t>(3) Příslušný správní orgán po oznámení učiněném podle odstavce 1</w:t>
      </w:r>
    </w:p>
    <w:p w:rsidR="005B7AE3" w:rsidRPr="00EC2739" w:rsidRDefault="00000000">
      <w:pPr>
        <w:pStyle w:val="Odstavec-posun-minus1r"/>
        <w:rPr>
          <w:color w:val="000000" w:themeColor="text1"/>
          <w:lang w:val="cs-CZ"/>
        </w:rPr>
      </w:pPr>
      <w:r w:rsidRPr="00EC2739">
        <w:rPr>
          <w:color w:val="000000" w:themeColor="text1"/>
          <w:lang w:val="cs-CZ"/>
        </w:rPr>
        <w:t>a) neprodleně zabezpečí zdravotnickou dokumentaci tak, aby byla chráněna před nahlížením nebo jiným nakládáním neoprávněnými osobami nebo ztrátou, na dobu, než si pacient zvolí nového poskytovatele,</w:t>
      </w:r>
    </w:p>
    <w:p w:rsidR="005B7AE3" w:rsidRPr="00EC2739" w:rsidRDefault="00000000">
      <w:pPr>
        <w:pStyle w:val="Odstavec-posun-minus1r"/>
        <w:rPr>
          <w:color w:val="000000" w:themeColor="text1"/>
          <w:lang w:val="cs-CZ"/>
        </w:rPr>
      </w:pPr>
      <w:r w:rsidRPr="00EC2739">
        <w:rPr>
          <w:color w:val="000000" w:themeColor="text1"/>
          <w:lang w:val="cs-CZ"/>
        </w:rPr>
        <w:t>b) oznámí převzetí zdravotnické dokumentace nebo její předání podle § 63 odst. 2 jinému poskytovateli způsobem v místě obvyklém tak, aby byla zajištěna v co možná nejširším rozsahu informovanost pacientů, o nichž je zdravotnická dokumentace vedena; v oznámení uvede adresu místa, kam lze předkládat žádosti o předání zdravotnické dokumentace poskytovateli zvolenému pacientem, popřípadě též adresu místa poskytování zdravotních služeb poskytovatelem, jemuž zdravotnickou dokumentaci předal,</w:t>
      </w:r>
    </w:p>
    <w:p w:rsidR="005B7AE3" w:rsidRPr="00EC2739" w:rsidRDefault="00000000">
      <w:pPr>
        <w:pStyle w:val="Odstavec-posun-minus1r"/>
        <w:rPr>
          <w:color w:val="000000" w:themeColor="text1"/>
          <w:lang w:val="cs-CZ"/>
        </w:rPr>
      </w:pPr>
      <w:r w:rsidRPr="00EC2739">
        <w:rPr>
          <w:color w:val="000000" w:themeColor="text1"/>
          <w:lang w:val="cs-CZ"/>
        </w:rPr>
        <w:t>c) zajišťuje pro pacienty do doby, než si zvolí nového poskytovatele nebo než bude zdravotnická dokumentace týkající se pracovnělékařských služeb předána příslušnému poskytovateli určenému zaměstnavatelem, výpisy nebo kopie zdravotnické dokumentace, a to v rozsahu potřebném pro zajištění návaznosti poskytnutí zdravotních služeb nebo je-li to nezbytné k posouzení zdravotního stavu nebo zdravotní způsobilosti; tyto činnosti může vykonávat pouze zdravotnický pracovník,</w:t>
      </w:r>
    </w:p>
    <w:p w:rsidR="005B7AE3" w:rsidRPr="00EC2739" w:rsidRDefault="00000000">
      <w:pPr>
        <w:pStyle w:val="Odstavec-posun-minus1r"/>
        <w:rPr>
          <w:color w:val="000000" w:themeColor="text1"/>
          <w:lang w:val="cs-CZ"/>
        </w:rPr>
      </w:pPr>
      <w:r w:rsidRPr="00EC2739">
        <w:rPr>
          <w:color w:val="000000" w:themeColor="text1"/>
          <w:lang w:val="cs-CZ"/>
        </w:rPr>
        <w:t>d) neprodleně prokazatelně zajistí předání zdravotnické dokumentace poskytovateli zvolenému pacientem, a to na základě písemné žádosti pacienta nebo zvoleného poskytovatele; poskytovatel zvolený pacientem ke své žádosti připojí písemné vyjádření pacienta o provedené volbě; součástí žádosti je jméno, popřípadě jména, příjmení pacienta, jeho rodné číslo, je-li přiděleno, nebo datum narození, adresa místa trvalého pobytu pacienta nebo místo hlášeného pobytu na území České republiky, popřípadě adresa bydliště mimo území České republiky, je-li pacientem cizinec, a identifikační údaje zvoleného poskytovatele.</w:t>
      </w:r>
    </w:p>
    <w:p w:rsidR="005B7AE3" w:rsidRPr="00EC2739" w:rsidRDefault="00000000">
      <w:pPr>
        <w:pStyle w:val="Zkladntext"/>
        <w:rPr>
          <w:color w:val="000000" w:themeColor="text1"/>
          <w:lang w:val="cs-CZ"/>
        </w:rPr>
      </w:pPr>
      <w:r w:rsidRPr="00EC2739">
        <w:rPr>
          <w:color w:val="000000" w:themeColor="text1"/>
          <w:lang w:val="cs-CZ"/>
        </w:rPr>
        <w:t>(4) Pokud zemřelý poskytovatel zajišťoval pracovnělékařské služby pro zaměstnavatele, příslušný správní orgán oznámí převzetí zdravotnické dokumentace zaměstnanců tomuto zaměstnavateli, je-li mu znám. Příslušný správní orgán na základě sdělení zaměstnavatele předá tuto zdravotnickou dokumentaci jinému poskytovateli určenému zaměstnavatelem.</w:t>
      </w:r>
    </w:p>
    <w:p w:rsidR="005B7AE3" w:rsidRPr="00EC2739" w:rsidRDefault="00000000">
      <w:pPr>
        <w:pStyle w:val="Zkladntext"/>
        <w:rPr>
          <w:color w:val="000000" w:themeColor="text1"/>
          <w:lang w:val="cs-CZ"/>
        </w:rPr>
      </w:pPr>
      <w:r w:rsidRPr="00EC2739">
        <w:rPr>
          <w:color w:val="000000" w:themeColor="text1"/>
          <w:lang w:val="cs-CZ"/>
        </w:rPr>
        <w:t>(5) V případě zániku oprávnění k poskytování zdravotních služeb úmrtím poskytovatele, který vedl zdravotnickou dokumentaci pouze v elektronické formě, umožní ten, kdo žil se zemřelým ve společné domácnosti, nebo osoba mu blízká, nebo vlastník objektu, ve kterém byly zdravotní služby poskytovány, příslušnému správnímu orgánu přístup k informačnímu systému, ve kterém je vedena zdravotnická dokumentace pacientů.</w:t>
      </w:r>
    </w:p>
    <w:p w:rsidR="005B7AE3" w:rsidRPr="00EC2739" w:rsidRDefault="00000000">
      <w:pPr>
        <w:pStyle w:val="Zkladntext"/>
        <w:rPr>
          <w:color w:val="000000" w:themeColor="text1"/>
          <w:lang w:val="cs-CZ"/>
        </w:rPr>
      </w:pPr>
      <w:bookmarkStart w:id="342" w:name="c_28806"/>
      <w:bookmarkStart w:id="343" w:name="pa_58"/>
      <w:bookmarkEnd w:id="342"/>
      <w:bookmarkEnd w:id="343"/>
      <w:r w:rsidRPr="00EC2739">
        <w:rPr>
          <w:color w:val="000000" w:themeColor="text1"/>
          <w:lang w:val="cs-CZ"/>
        </w:rPr>
        <w:t xml:space="preserve"> </w:t>
      </w:r>
      <w:bookmarkStart w:id="344" w:name="p_58"/>
      <w:bookmarkEnd w:id="344"/>
    </w:p>
    <w:p w:rsidR="005B7AE3" w:rsidRPr="00EC2739" w:rsidRDefault="00000000">
      <w:pPr>
        <w:pStyle w:val="H5-center"/>
        <w:rPr>
          <w:color w:val="000000" w:themeColor="text1"/>
          <w:lang w:val="cs-CZ"/>
        </w:rPr>
      </w:pPr>
      <w:r w:rsidRPr="00EC2739">
        <w:rPr>
          <w:color w:val="000000" w:themeColor="text1"/>
          <w:lang w:val="cs-CZ"/>
        </w:rPr>
        <w:t>§ 58 </w:t>
      </w:r>
    </w:p>
    <w:p w:rsidR="005B7AE3" w:rsidRPr="00EC2739" w:rsidRDefault="00000000">
      <w:pPr>
        <w:pStyle w:val="Zkladntext"/>
        <w:rPr>
          <w:color w:val="000000" w:themeColor="text1"/>
          <w:lang w:val="cs-CZ"/>
        </w:rPr>
      </w:pPr>
      <w:r w:rsidRPr="00EC2739">
        <w:rPr>
          <w:color w:val="000000" w:themeColor="text1"/>
          <w:lang w:val="cs-CZ"/>
        </w:rPr>
        <w:t>Fyzická nebo právnická osoba uvedená v § 27 odst. 1, která hodlá na základě oprávnění k poskytování zdravotních služeb zemřelého poskytovatele pokračovat podle § 27 v poskytování zdravotních služeb, postupuje podle § 57 odst. 3 písm. a), c) a d) a odst. 4 obdobně. Tato osoba do doby zahájení poskytování zdravotních služeb oznámí způsobem v místě obvyklém adresu místa, kam lze předkládat žádosti k zajištění postupu podle § 57 odst. 3 písm. c) a d).</w:t>
      </w:r>
    </w:p>
    <w:p w:rsidR="005B7AE3" w:rsidRPr="00EC2739" w:rsidRDefault="00000000">
      <w:pPr>
        <w:pStyle w:val="Zkladntext"/>
        <w:rPr>
          <w:color w:val="000000" w:themeColor="text1"/>
          <w:lang w:val="cs-CZ"/>
        </w:rPr>
      </w:pPr>
      <w:bookmarkStart w:id="345" w:name="c_28883"/>
      <w:bookmarkStart w:id="346" w:name="pa_59"/>
      <w:bookmarkEnd w:id="345"/>
      <w:bookmarkEnd w:id="346"/>
      <w:r w:rsidRPr="00EC2739">
        <w:rPr>
          <w:color w:val="000000" w:themeColor="text1"/>
          <w:lang w:val="cs-CZ"/>
        </w:rPr>
        <w:t xml:space="preserve"> </w:t>
      </w:r>
      <w:bookmarkStart w:id="347" w:name="p_59"/>
      <w:bookmarkEnd w:id="347"/>
    </w:p>
    <w:p w:rsidR="005B7AE3" w:rsidRPr="00EC2739" w:rsidRDefault="00000000">
      <w:pPr>
        <w:pStyle w:val="H5-center"/>
        <w:rPr>
          <w:color w:val="000000" w:themeColor="text1"/>
          <w:lang w:val="cs-CZ"/>
        </w:rPr>
      </w:pPr>
      <w:r w:rsidRPr="00EC2739">
        <w:rPr>
          <w:color w:val="000000" w:themeColor="text1"/>
          <w:lang w:val="cs-CZ"/>
        </w:rPr>
        <w:t>§ 59 </w:t>
      </w:r>
    </w:p>
    <w:p w:rsidR="005B7AE3" w:rsidRPr="00EC2739" w:rsidRDefault="00000000">
      <w:pPr>
        <w:pStyle w:val="Zkladntext"/>
        <w:rPr>
          <w:color w:val="000000" w:themeColor="text1"/>
          <w:lang w:val="cs-CZ"/>
        </w:rPr>
      </w:pPr>
      <w:r w:rsidRPr="00EC2739">
        <w:rPr>
          <w:color w:val="000000" w:themeColor="text1"/>
          <w:lang w:val="cs-CZ"/>
        </w:rPr>
        <w:t xml:space="preserve">(1) Poskytovatel, který hodlá ukončit poskytování zdravotních služeb, je povinen informaci o ukončení své činnosti zveřejnit alespoň 60 dnů přede dnem zamýšleného ukončení, a to ve zdravotnickém </w:t>
      </w:r>
      <w:r w:rsidRPr="00EC2739">
        <w:rPr>
          <w:color w:val="000000" w:themeColor="text1"/>
          <w:lang w:val="cs-CZ"/>
        </w:rPr>
        <w:lastRenderedPageBreak/>
        <w:t>zařízení na veřejně přístupném místě, popřípadě na svých internetových stránkách. Poskytovatel současně požádá příslušný správní orgán a obec, na jejímž území poskytuje zdravotní služby, o uveřejnění uvedené informace na jejich úřední desce; příslušný správní orgán a obec jsou povinny tuto informaci uveřejnit. V informaci uvede datum zamýšleného ukončení činnosti, datum, do kterého lze předložit žádost o předání zdravotnické dokumentace poskytovateli zvolenému pacientem, a adresu místa pro předložení žádosti. Jde-li o postup podle § 23 odst. 3, poskytovatel v informaci uvede, která osoba hodlá pokračovat v poskytování zdravotních služeb.</w:t>
      </w:r>
    </w:p>
    <w:p w:rsidR="005B7AE3" w:rsidRPr="00EC2739" w:rsidRDefault="00000000">
      <w:pPr>
        <w:pStyle w:val="Zkladntext"/>
        <w:rPr>
          <w:color w:val="000000" w:themeColor="text1"/>
          <w:lang w:val="cs-CZ"/>
        </w:rPr>
      </w:pPr>
      <w:r w:rsidRPr="00EC2739">
        <w:rPr>
          <w:color w:val="000000" w:themeColor="text1"/>
          <w:lang w:val="cs-CZ"/>
        </w:rPr>
        <w:t>(2) Poskytovatel uvedený v odstavci 1 při předání zdravotnické dokumentace poskytovateli zvolenému pacientem postupuje podle § 57 odst. 3 písm. d) obdobně. Zdravotnickou dokumentaci vedenou o pacientech, kteří včas nepředložili žádost o předání zdravotnické dokumentace jinému poskytovateli, a její soupis předá osobě pokračující v poskytování zdravotních služeb. Pokud taková osoba není, předá zdravotnickou dokumentaci a její soupis příslušnému správnímu orgánu.</w:t>
      </w:r>
    </w:p>
    <w:p w:rsidR="005B7AE3" w:rsidRPr="00EC2739" w:rsidRDefault="00000000">
      <w:pPr>
        <w:pStyle w:val="Zkladntext"/>
        <w:rPr>
          <w:color w:val="000000" w:themeColor="text1"/>
          <w:lang w:val="cs-CZ"/>
        </w:rPr>
      </w:pPr>
      <w:r w:rsidRPr="00EC2739">
        <w:rPr>
          <w:color w:val="000000" w:themeColor="text1"/>
          <w:lang w:val="cs-CZ"/>
        </w:rPr>
        <w:t>(3) Poskytovatel, který zajišťoval pracovnělékařské služby, oznámí záměr ukončit poskytování zdravotních služeb alespoň 60 dnů přede dnem zamýšleného ukončení zaměstnavateli zaměstnance, o němž je v souvislosti s pracovnělékařskými službami zdravotnická dokumentace vedena. V oznámení zároveň uvede lhůtu, do které je třeba, aby mu zaměstnavatel sdělil identifikační údaje nového poskytovatele. Poskytovatel na základě sdělení zaměstnavatele předá zdravotnickou dokumentaci poskytovateli určenému zaměstnavatelem. Pokud poskytovatel neobdrží sdělení podle věty druhé v určené lhůtě, předá zdravotnickou dokumentaci a její soupis příslušnému správnímu orgánu.</w:t>
      </w:r>
    </w:p>
    <w:p w:rsidR="005B7AE3" w:rsidRPr="00EC2739" w:rsidRDefault="00000000">
      <w:pPr>
        <w:pStyle w:val="Zkladntext"/>
        <w:rPr>
          <w:color w:val="000000" w:themeColor="text1"/>
          <w:lang w:val="cs-CZ"/>
        </w:rPr>
      </w:pPr>
      <w:r w:rsidRPr="00EC2739">
        <w:rPr>
          <w:color w:val="000000" w:themeColor="text1"/>
          <w:lang w:val="cs-CZ"/>
        </w:rPr>
        <w:t>(4) Podle odstavců 1 až 3 se postupuje obdobně, má-li zaniknout oprávnění k poskytování zdravotních služeb z jiných důvodů, než je uvedeno v odstavci 1, a poskytovateli je zánik oprávnění předem znám.</w:t>
      </w:r>
    </w:p>
    <w:p w:rsidR="005B7AE3" w:rsidRPr="00EC2739" w:rsidRDefault="00000000">
      <w:pPr>
        <w:pStyle w:val="Zkladntext"/>
        <w:rPr>
          <w:color w:val="000000" w:themeColor="text1"/>
          <w:lang w:val="cs-CZ"/>
        </w:rPr>
      </w:pPr>
      <w:bookmarkStart w:id="348" w:name="c_29171"/>
      <w:bookmarkStart w:id="349" w:name="pa_60"/>
      <w:bookmarkEnd w:id="348"/>
      <w:bookmarkEnd w:id="349"/>
      <w:r w:rsidRPr="00EC2739">
        <w:rPr>
          <w:color w:val="000000" w:themeColor="text1"/>
          <w:lang w:val="cs-CZ"/>
        </w:rPr>
        <w:t xml:space="preserve"> </w:t>
      </w:r>
      <w:bookmarkStart w:id="350" w:name="p_60"/>
      <w:bookmarkEnd w:id="350"/>
    </w:p>
    <w:p w:rsidR="005B7AE3" w:rsidRPr="00EC2739" w:rsidRDefault="00000000">
      <w:pPr>
        <w:pStyle w:val="H5-center"/>
        <w:rPr>
          <w:color w:val="000000" w:themeColor="text1"/>
          <w:lang w:val="cs-CZ"/>
        </w:rPr>
      </w:pPr>
      <w:r w:rsidRPr="00EC2739">
        <w:rPr>
          <w:color w:val="000000" w:themeColor="text1"/>
          <w:lang w:val="cs-CZ"/>
        </w:rPr>
        <w:t>§ 60 </w:t>
      </w:r>
    </w:p>
    <w:p w:rsidR="005B7AE3" w:rsidRPr="00EC2739" w:rsidRDefault="00000000">
      <w:pPr>
        <w:pStyle w:val="Zkladntext"/>
        <w:rPr>
          <w:color w:val="000000" w:themeColor="text1"/>
          <w:lang w:val="cs-CZ"/>
        </w:rPr>
      </w:pPr>
      <w:r w:rsidRPr="00EC2739">
        <w:rPr>
          <w:color w:val="000000" w:themeColor="text1"/>
          <w:lang w:val="cs-CZ"/>
        </w:rPr>
        <w:t>(1) Fyzická nebo právnická osoba, jejíž oprávnění k poskytování zdravotních služeb zaniklo na základě rozhodnutí příslušného správního orgánu, je povinna zajistit předání zdravotnické dokumentace a její soupis příslušnému správnímu orgánu, a to do 10 pracovních dnů ode dne nabytí právní moci rozhodnutí.</w:t>
      </w:r>
    </w:p>
    <w:p w:rsidR="005B7AE3" w:rsidRPr="00EC2739" w:rsidRDefault="00000000">
      <w:pPr>
        <w:pStyle w:val="Zkladntext"/>
        <w:rPr>
          <w:color w:val="000000" w:themeColor="text1"/>
          <w:lang w:val="cs-CZ"/>
        </w:rPr>
      </w:pPr>
      <w:r w:rsidRPr="00EC2739">
        <w:rPr>
          <w:color w:val="000000" w:themeColor="text1"/>
          <w:lang w:val="cs-CZ"/>
        </w:rPr>
        <w:t>(2) Jestliže nastaly skutečnosti, podle nichž fyzická nebo právnická osoba uvedená v § 58 nemůže pokračovat v poskytování zdravotních služeb, předá neprodleně zdravotnickou dokumentaci a její soupis příslušnému správnímu orgánu.</w:t>
      </w:r>
    </w:p>
    <w:p w:rsidR="005B7AE3" w:rsidRPr="00EC2739" w:rsidRDefault="00000000">
      <w:pPr>
        <w:pStyle w:val="Zkladntext"/>
        <w:rPr>
          <w:color w:val="000000" w:themeColor="text1"/>
          <w:lang w:val="cs-CZ"/>
        </w:rPr>
      </w:pPr>
      <w:bookmarkStart w:id="351" w:name="c_29245"/>
      <w:bookmarkStart w:id="352" w:name="pa_61"/>
      <w:bookmarkEnd w:id="351"/>
      <w:bookmarkEnd w:id="352"/>
      <w:r w:rsidRPr="00EC2739">
        <w:rPr>
          <w:color w:val="000000" w:themeColor="text1"/>
          <w:lang w:val="cs-CZ"/>
        </w:rPr>
        <w:t xml:space="preserve"> </w:t>
      </w:r>
      <w:bookmarkStart w:id="353" w:name="p_61"/>
      <w:bookmarkEnd w:id="353"/>
    </w:p>
    <w:p w:rsidR="005B7AE3" w:rsidRPr="00EC2739" w:rsidRDefault="00000000">
      <w:pPr>
        <w:pStyle w:val="H5-center"/>
        <w:rPr>
          <w:color w:val="000000" w:themeColor="text1"/>
          <w:lang w:val="cs-CZ"/>
        </w:rPr>
      </w:pPr>
      <w:r w:rsidRPr="00EC2739">
        <w:rPr>
          <w:color w:val="000000" w:themeColor="text1"/>
          <w:lang w:val="cs-CZ"/>
        </w:rPr>
        <w:t>§ 61 </w:t>
      </w:r>
    </w:p>
    <w:p w:rsidR="005B7AE3" w:rsidRPr="00EC2739" w:rsidRDefault="00000000">
      <w:pPr>
        <w:pStyle w:val="Zkladntext"/>
        <w:rPr>
          <w:color w:val="000000" w:themeColor="text1"/>
          <w:lang w:val="cs-CZ"/>
        </w:rPr>
      </w:pPr>
      <w:r w:rsidRPr="00EC2739">
        <w:rPr>
          <w:color w:val="000000" w:themeColor="text1"/>
          <w:lang w:val="cs-CZ"/>
        </w:rPr>
        <w:t>(1) Jde-li o zánik oprávnění k poskytování zdravotních služeb v souvislosti se zrušením organizační složky státu nebo organizační složky územního samosprávného celku a v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a) pokračuje jiný poskytovatel, je zanikající organizační složka povinna zajistit předání zdravotnické dokumentace a její soupis pokračujícímu poskytovateli,</w:t>
      </w:r>
    </w:p>
    <w:p w:rsidR="005B7AE3" w:rsidRPr="00EC2739" w:rsidRDefault="00000000">
      <w:pPr>
        <w:pStyle w:val="Odstavec-posun-minus1r"/>
        <w:rPr>
          <w:color w:val="000000" w:themeColor="text1"/>
          <w:lang w:val="cs-CZ"/>
        </w:rPr>
      </w:pPr>
      <w:r w:rsidRPr="00EC2739">
        <w:rPr>
          <w:color w:val="000000" w:themeColor="text1"/>
          <w:lang w:val="cs-CZ"/>
        </w:rPr>
        <w:t>b) nepokračuje jiný poskytovatel, použije se ustanovení § 57 odst. 3 a 4 obdobně s tím, že zdravotnickou dokumentaci a její soupis předá příslušnému správnímu orgánu tento poskytovatel.</w:t>
      </w:r>
    </w:p>
    <w:p w:rsidR="005B7AE3" w:rsidRPr="00EC2739" w:rsidRDefault="00000000">
      <w:pPr>
        <w:pStyle w:val="Zkladntext"/>
        <w:rPr>
          <w:color w:val="000000" w:themeColor="text1"/>
          <w:lang w:val="cs-CZ"/>
        </w:rPr>
      </w:pPr>
      <w:r w:rsidRPr="00EC2739">
        <w:rPr>
          <w:color w:val="000000" w:themeColor="text1"/>
          <w:lang w:val="cs-CZ"/>
        </w:rPr>
        <w:t xml:space="preserve">(2) Informaci o ukončení činnosti zveřejní zřizovatel organizační složky alespoň 60 dnů přede dnem zamýšleného ukončení, a to ve zdravotnickém zařízení na veřejně přístupném místě a způsobem umožňujícím dálkový přístup. Poskytovatel současně požádá příslušný správní orgán a obec, na jejímž území poskytuje zdravotní služby, o uveřejnění uvedené informace na jejich úřední desce; příslušný správní orgán a obec jsou povinny tuto informaci uveřejnit. V informaci uvede datum zamýšleného ukončení činnosti, datum, do kterého lze předložit žádost o předání zdravotnické dokumentace </w:t>
      </w:r>
      <w:r w:rsidRPr="00EC2739">
        <w:rPr>
          <w:color w:val="000000" w:themeColor="text1"/>
          <w:lang w:val="cs-CZ"/>
        </w:rPr>
        <w:lastRenderedPageBreak/>
        <w:t>poskytovateli zvolenému pacientem, a adresu místa pro předložení žádosti; v informaci dále uvede, že zdravotnická dokumentace nepředaná poskytovateli zvolenému pacientem nebo určeném zaměstnavatelem bude předána příslušnému správnímu orgánu a adresu jeho sídla. Jde-li o ukončení činnosti poskytovatele, který na základě smlouvy se zaměstnavatelem zajišťoval pracovnělékařské služby, oznámení podle § 59 odst. 3 učiní poskytovatel.</w:t>
      </w:r>
    </w:p>
    <w:p w:rsidR="005B7AE3" w:rsidRPr="00EC2739" w:rsidRDefault="00000000">
      <w:pPr>
        <w:pStyle w:val="Zkladntext"/>
        <w:rPr>
          <w:color w:val="000000" w:themeColor="text1"/>
          <w:lang w:val="cs-CZ"/>
        </w:rPr>
      </w:pPr>
      <w:bookmarkStart w:id="354" w:name="c_29453"/>
      <w:bookmarkStart w:id="355" w:name="pa_62"/>
      <w:bookmarkEnd w:id="354"/>
      <w:bookmarkEnd w:id="355"/>
      <w:r w:rsidRPr="00EC2739">
        <w:rPr>
          <w:color w:val="000000" w:themeColor="text1"/>
          <w:lang w:val="cs-CZ"/>
        </w:rPr>
        <w:t xml:space="preserve"> </w:t>
      </w:r>
      <w:bookmarkStart w:id="356" w:name="p_62"/>
      <w:bookmarkEnd w:id="356"/>
    </w:p>
    <w:p w:rsidR="005B7AE3" w:rsidRPr="00EC2739" w:rsidRDefault="00000000">
      <w:pPr>
        <w:pStyle w:val="H5-center"/>
        <w:rPr>
          <w:color w:val="000000" w:themeColor="text1"/>
          <w:lang w:val="cs-CZ"/>
        </w:rPr>
      </w:pPr>
      <w:r w:rsidRPr="00EC2739">
        <w:rPr>
          <w:color w:val="000000" w:themeColor="text1"/>
          <w:lang w:val="cs-CZ"/>
        </w:rPr>
        <w:t>§ 62 </w:t>
      </w:r>
    </w:p>
    <w:p w:rsidR="005B7AE3" w:rsidRPr="00EC2739" w:rsidRDefault="00000000">
      <w:pPr>
        <w:pStyle w:val="Zkladntext"/>
        <w:rPr>
          <w:color w:val="000000" w:themeColor="text1"/>
          <w:lang w:val="cs-CZ"/>
        </w:rPr>
      </w:pPr>
      <w:r w:rsidRPr="00EC2739">
        <w:rPr>
          <w:color w:val="000000" w:themeColor="text1"/>
          <w:lang w:val="cs-CZ"/>
        </w:rPr>
        <w:t>Jestliže poskytovatel předal zdravotnickou dokumentaci právnické nebo fyzické osobě, která hodlá pokračovat v poskytování zdravotních služeb, a dosud nenastaly skutečnosti rozhodné pro pokračování v poskytování zdravotních služeb, postupuje tato osoba podle § 57 odst. 3 písm. a), c) a d) obdobně. Jde-li o zdravotnickou dokumentaci týkající se pracovnělékařských služeb, zajistí její předání na základě sdělení zaměstnavatele zaměstnance, o němž je v souvislosti s pracovnělékařskými službami zdravotnická dokumentace vedena, poskytovateli určenému tímto zaměstnavatelem.</w:t>
      </w:r>
    </w:p>
    <w:p w:rsidR="005B7AE3" w:rsidRPr="00EC2739" w:rsidRDefault="00000000">
      <w:pPr>
        <w:pStyle w:val="Zkladntext"/>
        <w:rPr>
          <w:color w:val="000000" w:themeColor="text1"/>
          <w:lang w:val="cs-CZ"/>
        </w:rPr>
      </w:pPr>
      <w:bookmarkStart w:id="357" w:name="c_29527"/>
      <w:bookmarkStart w:id="358" w:name="pa_63"/>
      <w:bookmarkEnd w:id="357"/>
      <w:bookmarkEnd w:id="358"/>
      <w:r w:rsidRPr="00EC2739">
        <w:rPr>
          <w:color w:val="000000" w:themeColor="text1"/>
          <w:lang w:val="cs-CZ"/>
        </w:rPr>
        <w:t xml:space="preserve"> </w:t>
      </w:r>
      <w:bookmarkStart w:id="359" w:name="p_63"/>
      <w:bookmarkEnd w:id="359"/>
    </w:p>
    <w:p w:rsidR="005B7AE3" w:rsidRPr="00EC2739" w:rsidRDefault="00000000">
      <w:pPr>
        <w:pStyle w:val="H5-center"/>
        <w:rPr>
          <w:color w:val="000000" w:themeColor="text1"/>
          <w:lang w:val="cs-CZ"/>
        </w:rPr>
      </w:pPr>
      <w:r w:rsidRPr="00EC2739">
        <w:rPr>
          <w:color w:val="000000" w:themeColor="text1"/>
          <w:lang w:val="cs-CZ"/>
        </w:rPr>
        <w:t>§ 63 </w:t>
      </w:r>
    </w:p>
    <w:p w:rsidR="005B7AE3" w:rsidRPr="00EC2739" w:rsidRDefault="00000000">
      <w:pPr>
        <w:pStyle w:val="Zkladntext"/>
        <w:rPr>
          <w:color w:val="000000" w:themeColor="text1"/>
          <w:lang w:val="cs-CZ"/>
        </w:rPr>
      </w:pPr>
      <w:r w:rsidRPr="00EC2739">
        <w:rPr>
          <w:color w:val="000000" w:themeColor="text1"/>
          <w:lang w:val="cs-CZ"/>
        </w:rPr>
        <w:t>(1) Příslušný správní orgán při převzetí zdravotnické dokumentace podle</w:t>
      </w:r>
    </w:p>
    <w:p w:rsidR="005B7AE3" w:rsidRPr="00EC2739" w:rsidRDefault="00000000">
      <w:pPr>
        <w:pStyle w:val="Odstavec-posun-minus1r"/>
        <w:rPr>
          <w:color w:val="000000" w:themeColor="text1"/>
          <w:lang w:val="cs-CZ"/>
        </w:rPr>
      </w:pPr>
      <w:r w:rsidRPr="00EC2739">
        <w:rPr>
          <w:color w:val="000000" w:themeColor="text1"/>
          <w:lang w:val="cs-CZ"/>
        </w:rPr>
        <w:t>a) § 59 odst. 2 postupuje obdobně podle § 57 odst. 3 písm. c) a d),</w:t>
      </w:r>
    </w:p>
    <w:p w:rsidR="005B7AE3" w:rsidRPr="00EC2739" w:rsidRDefault="00000000">
      <w:pPr>
        <w:pStyle w:val="Odstavec-posun-minus1r"/>
        <w:rPr>
          <w:color w:val="000000" w:themeColor="text1"/>
          <w:lang w:val="cs-CZ"/>
        </w:rPr>
      </w:pPr>
      <w:r w:rsidRPr="00EC2739">
        <w:rPr>
          <w:color w:val="000000" w:themeColor="text1"/>
          <w:lang w:val="cs-CZ"/>
        </w:rPr>
        <w:t>b) § 59 odst. 3 postupuje obdobně podle § 57 odst. 4, nebo</w:t>
      </w:r>
    </w:p>
    <w:p w:rsidR="005B7AE3" w:rsidRPr="00EC2739" w:rsidRDefault="00000000">
      <w:pPr>
        <w:pStyle w:val="Odstavec-posun-minus1r"/>
        <w:rPr>
          <w:color w:val="000000" w:themeColor="text1"/>
          <w:lang w:val="cs-CZ"/>
        </w:rPr>
      </w:pPr>
      <w:r w:rsidRPr="00EC2739">
        <w:rPr>
          <w:color w:val="000000" w:themeColor="text1"/>
          <w:lang w:val="cs-CZ"/>
        </w:rPr>
        <w:t>c) § 60 nebo § 61 odst. 1 písm. b) postupuje obdobně podle § 57 odst. 3, popřípadě podle § 57 odst. 4.</w:t>
      </w:r>
    </w:p>
    <w:p w:rsidR="005B7AE3" w:rsidRPr="00EC2739" w:rsidRDefault="00000000">
      <w:pPr>
        <w:pStyle w:val="Zkladntext"/>
        <w:rPr>
          <w:color w:val="000000" w:themeColor="text1"/>
          <w:lang w:val="cs-CZ"/>
        </w:rPr>
      </w:pPr>
      <w:r w:rsidRPr="00EC2739">
        <w:rPr>
          <w:color w:val="000000" w:themeColor="text1"/>
          <w:lang w:val="cs-CZ"/>
        </w:rPr>
        <w:t>(2) Příslušný správní orgán může pro zajištění úkolů podle § 57 odst. 3 písm. c) a d) předat zdravotnickou dokumentaci jinému poskytovateli, pokud s tím tento poskytovatel souhlasí, a to na dobu, než si pacient zvolí jiného poskytovatele.</w:t>
      </w:r>
    </w:p>
    <w:p w:rsidR="005B7AE3" w:rsidRPr="00EC2739" w:rsidRDefault="00000000">
      <w:pPr>
        <w:pStyle w:val="Zkladntext"/>
        <w:rPr>
          <w:color w:val="000000" w:themeColor="text1"/>
          <w:lang w:val="cs-CZ"/>
        </w:rPr>
      </w:pPr>
      <w:r w:rsidRPr="00EC2739">
        <w:rPr>
          <w:color w:val="000000" w:themeColor="text1"/>
          <w:lang w:val="cs-CZ"/>
        </w:rPr>
        <w:t>(3) Příslušný správní orgán předá zdravotnickou dokumentaci poskytovateli podle odstavce 2 na základě předávacího protokolu, ve kterém bude uveden soupis zdravotnické dokumentace, identifikační údaje přebírajícího poskytovatele, datum a účel převzetí. Obdobně se postupuje, předává-li zdravotnickou dokumentaci jiný poskytovatel nově zvolenému poskytovateli.</w:t>
      </w:r>
    </w:p>
    <w:p w:rsidR="005B7AE3" w:rsidRPr="00EC2739" w:rsidRDefault="00000000">
      <w:pPr>
        <w:pStyle w:val="Zkladntext"/>
        <w:rPr>
          <w:color w:val="000000" w:themeColor="text1"/>
          <w:lang w:val="cs-CZ"/>
        </w:rPr>
      </w:pPr>
      <w:r w:rsidRPr="00EC2739">
        <w:rPr>
          <w:color w:val="000000" w:themeColor="text1"/>
          <w:lang w:val="cs-CZ"/>
        </w:rPr>
        <w:t>(4) V soupisu zdravotnické dokumentace podle § 59 nebo 60 příslušný správní orgán, poskytovatel nebo fyzická nebo právnická osoba uvede jméno, popřípadě jména, příjmení pacienta a jeho datum narození.</w:t>
      </w:r>
    </w:p>
    <w:p w:rsidR="005B7AE3" w:rsidRPr="00EC2739" w:rsidRDefault="00000000">
      <w:pPr>
        <w:pStyle w:val="Zkladntext"/>
        <w:rPr>
          <w:color w:val="000000" w:themeColor="text1"/>
          <w:lang w:val="cs-CZ"/>
        </w:rPr>
      </w:pPr>
      <w:r w:rsidRPr="00EC2739">
        <w:rPr>
          <w:color w:val="000000" w:themeColor="text1"/>
          <w:lang w:val="cs-CZ"/>
        </w:rPr>
        <w:t>(5) Zdravotnická dokumentace a její soupis musí být předány příslušnému správnímu orgánu nebo poskytovateli nebo oprávněné fyzické nebo právnické osobě do 10 pracovních dnů ode dne, kdy nastala skutečnost rozhodná pro její předání, pokud tento zákon nestanoví jinak.</w:t>
      </w:r>
    </w:p>
    <w:p w:rsidR="005B7AE3" w:rsidRPr="00EC2739" w:rsidRDefault="00000000">
      <w:pPr>
        <w:pStyle w:val="Zkladntext"/>
        <w:rPr>
          <w:color w:val="000000" w:themeColor="text1"/>
          <w:lang w:val="cs-CZ"/>
        </w:rPr>
      </w:pPr>
      <w:bookmarkStart w:id="360" w:name="c_29736"/>
      <w:bookmarkStart w:id="361" w:name="pa_64"/>
      <w:bookmarkEnd w:id="360"/>
      <w:bookmarkEnd w:id="361"/>
      <w:r w:rsidRPr="00EC2739">
        <w:rPr>
          <w:color w:val="000000" w:themeColor="text1"/>
          <w:lang w:val="cs-CZ"/>
        </w:rPr>
        <w:t xml:space="preserve"> </w:t>
      </w:r>
      <w:bookmarkStart w:id="362" w:name="p_64"/>
      <w:bookmarkEnd w:id="362"/>
    </w:p>
    <w:p w:rsidR="005B7AE3" w:rsidRPr="00EC2739" w:rsidRDefault="00000000">
      <w:pPr>
        <w:pStyle w:val="H5-center"/>
        <w:rPr>
          <w:color w:val="000000" w:themeColor="text1"/>
          <w:lang w:val="cs-CZ"/>
        </w:rPr>
      </w:pPr>
      <w:r w:rsidRPr="00EC2739">
        <w:rPr>
          <w:color w:val="000000" w:themeColor="text1"/>
          <w:lang w:val="cs-CZ"/>
        </w:rPr>
        <w:t>§ 64 </w:t>
      </w:r>
    </w:p>
    <w:p w:rsidR="005B7AE3" w:rsidRPr="00EC2739" w:rsidRDefault="00000000">
      <w:pPr>
        <w:pStyle w:val="Zkladntext"/>
        <w:rPr>
          <w:color w:val="000000" w:themeColor="text1"/>
          <w:lang w:val="cs-CZ"/>
        </w:rPr>
      </w:pPr>
      <w:r w:rsidRPr="00EC2739">
        <w:rPr>
          <w:color w:val="000000" w:themeColor="text1"/>
          <w:lang w:val="cs-CZ"/>
        </w:rPr>
        <w:t>(1) Příslušný správní orgán nebo poskytovatel, který převzal zdravotnickou dokumentaci, je povinen umožnit přístup do zdravotnické dokumentace fyzické osobě, která byla poskytovatelem, nebo právnímu nástupci právnické osoby, která byla poskytovatelem, zdravotnickému pracovníkovi nebo jinému odbornému pracovníkovi, který byl v pracovněprávním nebo obdobném vztahu k poskytovateli, který zdravotnickou dokumentaci vedl, a to pro potřeby</w:t>
      </w:r>
    </w:p>
    <w:p w:rsidR="005B7AE3" w:rsidRPr="00EC2739" w:rsidRDefault="00000000">
      <w:pPr>
        <w:pStyle w:val="Odstavec-posun-minus1r"/>
        <w:rPr>
          <w:color w:val="000000" w:themeColor="text1"/>
          <w:lang w:val="cs-CZ"/>
        </w:rPr>
      </w:pPr>
      <w:r w:rsidRPr="00EC2739">
        <w:rPr>
          <w:color w:val="000000" w:themeColor="text1"/>
          <w:lang w:val="cs-CZ"/>
        </w:rPr>
        <w:t>a) řízení před správními orgány,</w:t>
      </w:r>
    </w:p>
    <w:p w:rsidR="005B7AE3" w:rsidRPr="00EC2739" w:rsidRDefault="00000000">
      <w:pPr>
        <w:pStyle w:val="Odstavec-posun-minus1r"/>
        <w:rPr>
          <w:color w:val="000000" w:themeColor="text1"/>
          <w:lang w:val="cs-CZ"/>
        </w:rPr>
      </w:pPr>
      <w:r w:rsidRPr="00EC2739">
        <w:rPr>
          <w:color w:val="000000" w:themeColor="text1"/>
          <w:lang w:val="cs-CZ"/>
        </w:rPr>
        <w:t xml:space="preserve">b) trestního řízení nebo řízení před soudem nebo jiným orgánem, je-li předmětem řízení spor mezi bývalým poskytovatelem nebo zdravotnickým pracovníkem, popřípadě jiným odborným </w:t>
      </w:r>
      <w:r w:rsidRPr="00EC2739">
        <w:rPr>
          <w:color w:val="000000" w:themeColor="text1"/>
          <w:lang w:val="cs-CZ"/>
        </w:rPr>
        <w:lastRenderedPageBreak/>
        <w:t>pracovníkem, a pacientem nebo jinou osobou uplatňující práva na náhradu škody nebo ochranu osobnosti v souvislosti s poskytováním zdravotních služeb, popřípadě je-li předmětem řízení spor mezi bývalým poskytovatelem a zdravotnickým pracovníkem nebo jiným odborným pracovníkem,</w:t>
      </w:r>
    </w:p>
    <w:p w:rsidR="005B7AE3" w:rsidRPr="00EC2739" w:rsidRDefault="00000000">
      <w:pPr>
        <w:pStyle w:val="Odstavec-posun-minus1r"/>
        <w:rPr>
          <w:color w:val="000000" w:themeColor="text1"/>
          <w:lang w:val="cs-CZ"/>
        </w:rPr>
      </w:pPr>
      <w:r w:rsidRPr="00EC2739">
        <w:rPr>
          <w:color w:val="000000" w:themeColor="text1"/>
          <w:lang w:val="cs-CZ"/>
        </w:rPr>
        <w:t>c) řešení sporu s bývalým pacientem,</w:t>
      </w:r>
    </w:p>
    <w:p w:rsidR="005B7AE3" w:rsidRPr="00EC2739" w:rsidRDefault="00000000">
      <w:pPr>
        <w:pStyle w:val="Odstavec-posun-minus1r"/>
        <w:rPr>
          <w:color w:val="000000" w:themeColor="text1"/>
          <w:lang w:val="cs-CZ"/>
        </w:rPr>
      </w:pPr>
      <w:r w:rsidRPr="00EC2739">
        <w:rPr>
          <w:color w:val="000000" w:themeColor="text1"/>
          <w:lang w:val="cs-CZ"/>
        </w:rPr>
        <w:t>d) řešení sporu se zdravotní pojišťovnou.</w:t>
      </w:r>
    </w:p>
    <w:p w:rsidR="005B7AE3" w:rsidRPr="00EC2739" w:rsidRDefault="00000000">
      <w:pPr>
        <w:pStyle w:val="Zkladntext"/>
        <w:rPr>
          <w:color w:val="000000" w:themeColor="text1"/>
          <w:lang w:val="cs-CZ"/>
        </w:rPr>
      </w:pPr>
      <w:r w:rsidRPr="00EC2739">
        <w:rPr>
          <w:color w:val="000000" w:themeColor="text1"/>
          <w:lang w:val="cs-CZ"/>
        </w:rPr>
        <w:t>Obdobně se postupuje, jde-li o fyzickou osobu, která pozbyla způsobilost k výkonu zdravotnického povolání.</w:t>
      </w:r>
    </w:p>
    <w:p w:rsidR="005B7AE3" w:rsidRPr="00EC2739" w:rsidRDefault="00000000">
      <w:pPr>
        <w:pStyle w:val="Zkladntext"/>
        <w:rPr>
          <w:color w:val="000000" w:themeColor="text1"/>
          <w:lang w:val="cs-CZ"/>
        </w:rPr>
      </w:pPr>
      <w:r w:rsidRPr="00EC2739">
        <w:rPr>
          <w:color w:val="000000" w:themeColor="text1"/>
          <w:lang w:val="cs-CZ"/>
        </w:rPr>
        <w:t>(2) Osoby, jimž byl podle odstavce 1 umožněn přístup do zdravotnické dokumentace,</w:t>
      </w:r>
    </w:p>
    <w:p w:rsidR="005B7AE3" w:rsidRPr="00EC2739" w:rsidRDefault="00000000">
      <w:pPr>
        <w:pStyle w:val="Odstavec-posun-minus1r"/>
        <w:rPr>
          <w:color w:val="000000" w:themeColor="text1"/>
          <w:lang w:val="cs-CZ"/>
        </w:rPr>
      </w:pPr>
      <w:r w:rsidRPr="00EC2739">
        <w:rPr>
          <w:color w:val="000000" w:themeColor="text1"/>
          <w:lang w:val="cs-CZ"/>
        </w:rPr>
        <w:t>a) nemají přístup k údajům, které nesouvisí s účelem, pro který byl přístup umožněn,</w:t>
      </w:r>
    </w:p>
    <w:p w:rsidR="005B7AE3" w:rsidRPr="00EC2739" w:rsidRDefault="00000000">
      <w:pPr>
        <w:pStyle w:val="Odstavec-posun-minus1r"/>
        <w:rPr>
          <w:color w:val="000000" w:themeColor="text1"/>
          <w:lang w:val="cs-CZ"/>
        </w:rPr>
      </w:pPr>
      <w:r w:rsidRPr="00EC2739">
        <w:rPr>
          <w:color w:val="000000" w:themeColor="text1"/>
          <w:lang w:val="cs-CZ"/>
        </w:rPr>
        <w:t>b) jsou povinny zachovávat mlčenlivost o všech údajích, o nichž se v souvislosti s přístupem do zdravotnické dokumentace dozvěděly o pacientech, zdravotnických pracovnících, popřípadě jiných odborných pracovnících, nebo poskytovateli, s výjimkou údajů sdělovaných příslušným orgánům v trestním řízení, soudům nebo jiným orgánům při řízeních uvedených v odstavci 1.</w:t>
      </w:r>
    </w:p>
    <w:p w:rsidR="005B7AE3" w:rsidRPr="00EC2739" w:rsidRDefault="00000000">
      <w:pPr>
        <w:pStyle w:val="Zkladntext"/>
        <w:rPr>
          <w:color w:val="000000" w:themeColor="text1"/>
          <w:lang w:val="cs-CZ"/>
        </w:rPr>
      </w:pPr>
      <w:r w:rsidRPr="00EC2739">
        <w:rPr>
          <w:color w:val="000000" w:themeColor="text1"/>
          <w:lang w:val="cs-CZ"/>
        </w:rPr>
        <w:t>(3) Příslušný správní orgán nebo poskytovatel poučí osoby, jimž byl podle odstavce 1 umožněn přístup do zdravotnické dokumentace, o povinnosti podle odstavce 2 písm. b).</w:t>
      </w:r>
    </w:p>
    <w:p w:rsidR="005B7AE3" w:rsidRPr="00EC2739" w:rsidRDefault="005B7AE3">
      <w:pPr>
        <w:pStyle w:val="Zkladntext"/>
        <w:rPr>
          <w:color w:val="000000" w:themeColor="text1"/>
          <w:lang w:val="cs-CZ"/>
        </w:rPr>
      </w:pPr>
      <w:bookmarkStart w:id="363" w:name="c_29974"/>
      <w:bookmarkEnd w:id="363"/>
    </w:p>
    <w:p w:rsidR="005B7AE3" w:rsidRPr="00EC2739" w:rsidRDefault="00000000">
      <w:pPr>
        <w:pStyle w:val="Nadpis5"/>
        <w:rPr>
          <w:color w:val="000000" w:themeColor="text1"/>
          <w:lang w:val="cs-CZ"/>
        </w:rPr>
      </w:pPr>
      <w:bookmarkStart w:id="364" w:name="X742d6a966e1688d53f74802a34f76f63cbfdfaf"/>
      <w:r w:rsidRPr="00EC2739">
        <w:rPr>
          <w:color w:val="000000" w:themeColor="text1"/>
          <w:lang w:val="cs-CZ"/>
        </w:rPr>
        <w:t>Nahlížení do zdravotnické dokumentace, pořizování jejích výpisů nebo kopií</w:t>
      </w:r>
      <w:bookmarkEnd w:id="364"/>
    </w:p>
    <w:p w:rsidR="005B7AE3" w:rsidRPr="00EC2739" w:rsidRDefault="00000000">
      <w:pPr>
        <w:pStyle w:val="FirstParagraph"/>
        <w:rPr>
          <w:color w:val="000000" w:themeColor="text1"/>
          <w:lang w:val="cs-CZ"/>
        </w:rPr>
      </w:pPr>
      <w:bookmarkStart w:id="365" w:name="c_29983"/>
      <w:bookmarkStart w:id="366" w:name="pa_65"/>
      <w:bookmarkEnd w:id="365"/>
      <w:bookmarkEnd w:id="366"/>
      <w:r w:rsidRPr="00EC2739">
        <w:rPr>
          <w:color w:val="000000" w:themeColor="text1"/>
          <w:lang w:val="cs-CZ"/>
        </w:rPr>
        <w:t xml:space="preserve"> </w:t>
      </w:r>
      <w:bookmarkStart w:id="367" w:name="p_65"/>
      <w:bookmarkEnd w:id="367"/>
    </w:p>
    <w:p w:rsidR="005B7AE3" w:rsidRPr="00EC2739" w:rsidRDefault="00000000">
      <w:pPr>
        <w:pStyle w:val="H5-center"/>
        <w:rPr>
          <w:color w:val="000000" w:themeColor="text1"/>
          <w:lang w:val="cs-CZ"/>
        </w:rPr>
      </w:pPr>
      <w:r w:rsidRPr="00EC2739">
        <w:rPr>
          <w:color w:val="000000" w:themeColor="text1"/>
          <w:lang w:val="cs-CZ"/>
        </w:rPr>
        <w:t>§ 65  </w:t>
      </w:r>
    </w:p>
    <w:p w:rsidR="005B7AE3" w:rsidRPr="00EC2739" w:rsidRDefault="00000000">
      <w:pPr>
        <w:pStyle w:val="Zkladntext"/>
        <w:rPr>
          <w:color w:val="000000" w:themeColor="text1"/>
          <w:lang w:val="cs-CZ"/>
        </w:rPr>
      </w:pPr>
      <w:r w:rsidRPr="00EC2739">
        <w:rPr>
          <w:color w:val="000000" w:themeColor="text1"/>
          <w:lang w:val="cs-CZ"/>
        </w:rPr>
        <w:t>(1) Do zdravotnické dokumentace vedené o pacientovi mohou v přítomnosti zaměstnance pověřeného poskytovatelem nahlížet, pořizovat si její výpisy nebo kopie</w:t>
      </w:r>
    </w:p>
    <w:p w:rsidR="005B7AE3" w:rsidRPr="00EC2739" w:rsidRDefault="00000000">
      <w:pPr>
        <w:pStyle w:val="Odstavec-posun-minus1r"/>
        <w:rPr>
          <w:color w:val="000000" w:themeColor="text1"/>
          <w:lang w:val="cs-CZ"/>
        </w:rPr>
      </w:pPr>
      <w:r w:rsidRPr="00EC2739">
        <w:rPr>
          <w:color w:val="000000" w:themeColor="text1"/>
          <w:lang w:val="cs-CZ"/>
        </w:rPr>
        <w:t>a) pacient, zákonný zástupce nebo opatrovník pacienta; do záznamů autorizovaných psychologických metod a popisu léčby psychoterapeutickými prostředky může pacient, zákonný zástupce nebo opatrovník pacienta nahlížet nebo si pořizovat výpisy nebo kopie pouze v rozsahu záznamu popisu příznaků onemocnění, diagnózy, popisu terapeutického přístupu a interpretace výsledků testů,</w:t>
      </w:r>
    </w:p>
    <w:p w:rsidR="005B7AE3" w:rsidRPr="00EC2739" w:rsidRDefault="00000000">
      <w:pPr>
        <w:pStyle w:val="Odstavec-posun-minus1r"/>
        <w:rPr>
          <w:color w:val="000000" w:themeColor="text1"/>
          <w:lang w:val="cs-CZ"/>
        </w:rPr>
      </w:pPr>
      <w:r w:rsidRPr="00EC2739">
        <w:rPr>
          <w:color w:val="000000" w:themeColor="text1"/>
          <w:lang w:val="cs-CZ"/>
        </w:rPr>
        <w:t>b) osoby určené pacientem, zákonným zástupcem nebo opatrovníkem pacienta, pěstoun nebo jiná pečující osoba; v případě záznamů autorizovaných psychologických metod a popisu léčby psychoterapeutickými prostředky se postupuje podle písmene a),</w:t>
      </w:r>
    </w:p>
    <w:p w:rsidR="005B7AE3" w:rsidRPr="00EC2739" w:rsidRDefault="00000000">
      <w:pPr>
        <w:pStyle w:val="Odstavec-posun-minus1r"/>
        <w:rPr>
          <w:color w:val="000000" w:themeColor="text1"/>
          <w:lang w:val="cs-CZ"/>
        </w:rPr>
      </w:pPr>
      <w:r w:rsidRPr="00EC2739">
        <w:rPr>
          <w:color w:val="000000" w:themeColor="text1"/>
          <w:lang w:val="cs-CZ"/>
        </w:rPr>
        <w:t>c) osoby blízké zemřelému pacientovi v rozsahu stanoveném v § 33 odst. 4;</w:t>
      </w:r>
    </w:p>
    <w:p w:rsidR="005B7AE3" w:rsidRPr="00EC2739" w:rsidRDefault="00000000">
      <w:pPr>
        <w:pStyle w:val="Zkladntext"/>
        <w:rPr>
          <w:color w:val="000000" w:themeColor="text1"/>
          <w:lang w:val="cs-CZ"/>
        </w:rPr>
      </w:pPr>
      <w:r w:rsidRPr="00EC2739">
        <w:rPr>
          <w:color w:val="000000" w:themeColor="text1"/>
          <w:lang w:val="cs-CZ"/>
        </w:rPr>
        <w:t>postupy podle písmene a), b) nebo c) nesmí narušit poskytování zdravotních služeb.</w:t>
      </w:r>
    </w:p>
    <w:p w:rsidR="005B7AE3" w:rsidRPr="00EC2739" w:rsidRDefault="00000000">
      <w:pPr>
        <w:pStyle w:val="Zkladntext"/>
        <w:rPr>
          <w:color w:val="000000" w:themeColor="text1"/>
          <w:lang w:val="cs-CZ"/>
        </w:rPr>
      </w:pPr>
      <w:r w:rsidRPr="00EC2739">
        <w:rPr>
          <w:color w:val="000000" w:themeColor="text1"/>
          <w:lang w:val="cs-CZ"/>
        </w:rPr>
        <w:t>(2) Do zdravotnické dokumentace vedené o pacientovi mohou bez jeho souhlasu nahlížet, jestliže je to v zájmu pacienta nebo jestliže je to potřebné pro účely vyplývající z tohoto zákona nebo jiných právních předpisů, a to v nezbytném rozsahu,</w:t>
      </w:r>
    </w:p>
    <w:p w:rsidR="005B7AE3" w:rsidRPr="00EC2739" w:rsidRDefault="00000000">
      <w:pPr>
        <w:pStyle w:val="Odstavec-posun-minus1r"/>
        <w:rPr>
          <w:color w:val="000000" w:themeColor="text1"/>
          <w:lang w:val="cs-CZ"/>
        </w:rPr>
      </w:pPr>
      <w:r w:rsidRPr="00EC2739">
        <w:rPr>
          <w:color w:val="000000" w:themeColor="text1"/>
          <w:lang w:val="cs-CZ"/>
        </w:rPr>
        <w:t>a) osoby se způsobilostí k výkonu zdravotnického povolání a jiní odborní pracovníci v přímé souvislosti s poskytováním zdravotních služeb, kteří jsou zaměstnanci poskytovatele, a další zaměstnanci poskytovatele v rozsahu nezbytně nutném pro výkon povolání, a dále z důvodu splnění úkolů podle tohoto zákona nebo jiných právních předpisů a při hodnocení správného postupu při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b) osoby podílející se na výkonu působnosti příslušného správního orgánu v souvislosti s přezkoumáním lékařského posudku podle jiného právního předpisu,</w:t>
      </w:r>
    </w:p>
    <w:p w:rsidR="005B7AE3" w:rsidRPr="00EC2739" w:rsidRDefault="00000000">
      <w:pPr>
        <w:pStyle w:val="Odstavec-posun-minus1r"/>
        <w:rPr>
          <w:color w:val="000000" w:themeColor="text1"/>
          <w:lang w:val="cs-CZ"/>
        </w:rPr>
      </w:pPr>
      <w:r w:rsidRPr="00EC2739">
        <w:rPr>
          <w:color w:val="000000" w:themeColor="text1"/>
          <w:lang w:val="cs-CZ"/>
        </w:rPr>
        <w:t>c) osoby se způsobilostí k výkonu zdravotnického povolání</w:t>
      </w:r>
    </w:p>
    <w:p w:rsidR="005B7AE3" w:rsidRPr="00EC2739" w:rsidRDefault="00000000">
      <w:pPr>
        <w:pStyle w:val="Odstavec-posun2-minus1r"/>
        <w:rPr>
          <w:color w:val="000000" w:themeColor="text1"/>
          <w:lang w:val="cs-CZ"/>
        </w:rPr>
      </w:pPr>
      <w:r w:rsidRPr="00EC2739">
        <w:rPr>
          <w:color w:val="000000" w:themeColor="text1"/>
          <w:lang w:val="cs-CZ"/>
        </w:rPr>
        <w:lastRenderedPageBreak/>
        <w:t>1. pověřené příslušným správním orgánem vypracováním odborného stanoviska k návrhu na přezkoumání lékařského posudku,</w:t>
      </w:r>
    </w:p>
    <w:p w:rsidR="005B7AE3" w:rsidRPr="00EC2739" w:rsidRDefault="00000000">
      <w:pPr>
        <w:pStyle w:val="Odstavec-posun2-minus1r"/>
        <w:rPr>
          <w:color w:val="000000" w:themeColor="text1"/>
          <w:lang w:val="cs-CZ"/>
        </w:rPr>
      </w:pPr>
      <w:r w:rsidRPr="00EC2739">
        <w:rPr>
          <w:color w:val="000000" w:themeColor="text1"/>
          <w:lang w:val="cs-CZ"/>
        </w:rPr>
        <w:t>2. pověřené příslušným správním orgánem, který převzal podle tohoto zákona zdravotnickou dokumentaci, pořizováním výpisů nebo kopií zdravotnické dokumentace pro zajištění návaznosti zdravotních služeb o pacienta,</w:t>
      </w:r>
    </w:p>
    <w:p w:rsidR="005B7AE3" w:rsidRPr="00EC2739" w:rsidRDefault="00000000">
      <w:pPr>
        <w:pStyle w:val="Odstavec-posun-minus1r"/>
        <w:rPr>
          <w:color w:val="000000" w:themeColor="text1"/>
          <w:lang w:val="cs-CZ"/>
        </w:rPr>
      </w:pPr>
      <w:r w:rsidRPr="00EC2739">
        <w:rPr>
          <w:color w:val="000000" w:themeColor="text1"/>
          <w:lang w:val="cs-CZ"/>
        </w:rPr>
        <w:t>d) osoby se způsobilostí k výkonu zdravotnického povolání, které se podílejí na výkonu působnosti správních orgánů, oprávněné k výkonu kontroly v rozsahu jejich pověření podle tohoto zákona nebo jiných právních předpisů a pověřené osoby se způsobilostí k výkonu zdravotnického povolání přizvané ke kontrole v rozsahu jejich pověření,</w:t>
      </w:r>
    </w:p>
    <w:p w:rsidR="005B7AE3" w:rsidRPr="00EC2739" w:rsidRDefault="00000000">
      <w:pPr>
        <w:pStyle w:val="Odstavec-posun-minus1r"/>
        <w:rPr>
          <w:color w:val="000000" w:themeColor="text1"/>
          <w:lang w:val="cs-CZ"/>
        </w:rPr>
      </w:pPr>
      <w:r w:rsidRPr="00EC2739">
        <w:rPr>
          <w:color w:val="000000" w:themeColor="text1"/>
          <w:lang w:val="cs-CZ"/>
        </w:rPr>
        <w:t>e) osoby se způsobilostí k výkonu zdravotnického povolání pověřené zdravotními pojišťovnami k provádění činností v rozsahu stanoveném zákonem o veřejném zdravotním pojištění,</w:t>
      </w:r>
    </w:p>
    <w:p w:rsidR="005B7AE3" w:rsidRPr="00EC2739" w:rsidRDefault="00000000">
      <w:pPr>
        <w:pStyle w:val="Odstavec-posun-minus1r"/>
        <w:rPr>
          <w:color w:val="000000" w:themeColor="text1"/>
          <w:lang w:val="cs-CZ"/>
        </w:rPr>
      </w:pPr>
      <w:r w:rsidRPr="00EC2739">
        <w:rPr>
          <w:color w:val="000000" w:themeColor="text1"/>
          <w:lang w:val="cs-CZ"/>
        </w:rPr>
        <w:t>f) zdravotničtí pracovníci příslušní podle jiných právních předpisů k posuzování zdravotního stavu pro účely sociálního zabezpečení, zejména nemocenského nebo důchodového pojištění, státní sociální podpory, zaměstnanosti, sociálně-právní ochrany dětí, sociálních služeb a pomoci v hmotné nouzi,</w:t>
      </w:r>
    </w:p>
    <w:p w:rsidR="005B7AE3" w:rsidRPr="00EC2739" w:rsidRDefault="00000000">
      <w:pPr>
        <w:pStyle w:val="Odstavec-posun-minus1r"/>
        <w:rPr>
          <w:color w:val="000000" w:themeColor="text1"/>
          <w:lang w:val="cs-CZ"/>
        </w:rPr>
      </w:pPr>
      <w:r w:rsidRPr="00EC2739">
        <w:rPr>
          <w:color w:val="000000" w:themeColor="text1"/>
          <w:lang w:val="cs-CZ"/>
        </w:rPr>
        <w:t>g) osoby se způsobilostí k výkonu zdravotnického povolání pověřené Státním ústavem pro kontrolu léčiv, oprávněné k výkonu kontroly podle tohoto zákona nebo jiných právních předpisů v rozsahu stanoveném těmito právními předpisy,</w:t>
      </w:r>
    </w:p>
    <w:p w:rsidR="005B7AE3" w:rsidRPr="00EC2739" w:rsidRDefault="00000000">
      <w:pPr>
        <w:pStyle w:val="Odstavec-posun-minus1r"/>
        <w:rPr>
          <w:color w:val="000000" w:themeColor="text1"/>
          <w:lang w:val="cs-CZ"/>
        </w:rPr>
      </w:pPr>
      <w:r w:rsidRPr="00EC2739">
        <w:rPr>
          <w:color w:val="000000" w:themeColor="text1"/>
          <w:lang w:val="cs-CZ"/>
        </w:rPr>
        <w:t>h) osoby podílející se na evidenci údajů nebo na kontrole sdělování údajů do Národního zdravotnického informačního systému podle tohoto zákona,</w:t>
      </w:r>
    </w:p>
    <w:p w:rsidR="005B7AE3" w:rsidRPr="00EC2739" w:rsidRDefault="00000000">
      <w:pPr>
        <w:pStyle w:val="Odstavec-posun-minus1r"/>
        <w:rPr>
          <w:color w:val="000000" w:themeColor="text1"/>
          <w:lang w:val="cs-CZ"/>
        </w:rPr>
      </w:pPr>
      <w:r w:rsidRPr="00EC2739">
        <w:rPr>
          <w:color w:val="000000" w:themeColor="text1"/>
          <w:lang w:val="cs-CZ"/>
        </w:rPr>
        <w:t>i) soudní znalci ve zdravotnických oborech a osoby se způsobilostí k výkonu zdravotnického povolání, které byly pověřeny vypracováním znaleckého posudku znaleckým ústavem nebo znaleckou kanceláří</w:t>
      </w:r>
      <w:r w:rsidRPr="00EC2739">
        <w:rPr>
          <w:color w:val="000000" w:themeColor="text1"/>
          <w:vertAlign w:val="superscript"/>
          <w:lang w:val="cs-CZ"/>
        </w:rPr>
        <w:t>30)</w:t>
      </w:r>
      <w:r w:rsidRPr="00EC2739">
        <w:rPr>
          <w:color w:val="000000" w:themeColor="text1"/>
          <w:lang w:val="cs-CZ"/>
        </w:rPr>
        <w:t>, poskytovatelem nebo zdravotnickým pracovníkem, v rozsahu nezbytném pro vypracování znaleckého posudku pro potřebu trestního řízení nebo pro řízení před soudem podle jiných právních předpisů,</w:t>
      </w:r>
    </w:p>
    <w:p w:rsidR="005B7AE3" w:rsidRPr="00EC2739" w:rsidRDefault="00000000">
      <w:pPr>
        <w:pStyle w:val="Odstavec-posun-minus1r"/>
        <w:rPr>
          <w:color w:val="000000" w:themeColor="text1"/>
          <w:lang w:val="cs-CZ"/>
        </w:rPr>
      </w:pPr>
      <w:r w:rsidRPr="00EC2739">
        <w:rPr>
          <w:color w:val="000000" w:themeColor="text1"/>
          <w:lang w:val="cs-CZ"/>
        </w:rPr>
        <w:t>j) lékaři Státního úřadu pro jadernou bezpečnost v rozsahu stanoveném jiným právním předpisem,</w:t>
      </w:r>
    </w:p>
    <w:p w:rsidR="005B7AE3" w:rsidRPr="00EC2739" w:rsidRDefault="00000000">
      <w:pPr>
        <w:pStyle w:val="Odstavec-posun-minus1r"/>
        <w:rPr>
          <w:color w:val="000000" w:themeColor="text1"/>
          <w:lang w:val="cs-CZ"/>
        </w:rPr>
      </w:pPr>
      <w:r w:rsidRPr="00EC2739">
        <w:rPr>
          <w:color w:val="000000" w:themeColor="text1"/>
          <w:lang w:val="cs-CZ"/>
        </w:rPr>
        <w:t>k) osoby se způsobilostí k výkonu zdravotnického povolání, které jsou zaměstnanci orgánů ochrany veřejného zdraví, při výkonu státního zdravotního dozoru,</w:t>
      </w:r>
    </w:p>
    <w:p w:rsidR="005B7AE3" w:rsidRPr="00EC2739" w:rsidRDefault="00000000">
      <w:pPr>
        <w:pStyle w:val="Odstavec-posun-minus1r"/>
        <w:rPr>
          <w:color w:val="000000" w:themeColor="text1"/>
          <w:lang w:val="cs-CZ"/>
        </w:rPr>
      </w:pPr>
      <w:r w:rsidRPr="00EC2739">
        <w:rPr>
          <w:color w:val="000000" w:themeColor="text1"/>
          <w:lang w:val="cs-CZ"/>
        </w:rPr>
        <w:t>l) osoby se způsobilostí k výkonu zdravotnického povolání provádějící hodnocení kvality a bezpečí podle tohoto zákona a osoby se způsobilostí k výkonu zdravotnického povolání provádějící externí klinické audity lékařského ozáření podle zákona o specifických zdravotních službách,</w:t>
      </w:r>
    </w:p>
    <w:p w:rsidR="005B7AE3" w:rsidRPr="00EC2739" w:rsidRDefault="00000000">
      <w:pPr>
        <w:pStyle w:val="Odstavec-posun-minus1r"/>
        <w:rPr>
          <w:color w:val="000000" w:themeColor="text1"/>
          <w:lang w:val="cs-CZ"/>
        </w:rPr>
      </w:pPr>
      <w:r w:rsidRPr="00EC2739">
        <w:rPr>
          <w:color w:val="000000" w:themeColor="text1"/>
          <w:lang w:val="cs-CZ"/>
        </w:rPr>
        <w:t>m) Veřejný ochránce práv v souvislosti s šetřením podle jiného zákona</w:t>
      </w:r>
      <w:r w:rsidRPr="00EC2739">
        <w:rPr>
          <w:color w:val="000000" w:themeColor="text1"/>
          <w:vertAlign w:val="superscript"/>
          <w:lang w:val="cs-CZ"/>
        </w:rPr>
        <w:t>31)</w:t>
      </w:r>
      <w:r w:rsidRPr="00EC2739">
        <w:rPr>
          <w:color w:val="000000" w:themeColor="text1"/>
          <w:lang w:val="cs-CZ"/>
        </w:rPr>
        <w:t xml:space="preserve"> tak, aby byla zajištěna ochrana citlivých údajů třetích osob,</w:t>
      </w:r>
    </w:p>
    <w:p w:rsidR="005B7AE3" w:rsidRPr="00EC2739" w:rsidRDefault="00000000">
      <w:pPr>
        <w:pStyle w:val="Odstavec-posun-minus1r"/>
        <w:rPr>
          <w:color w:val="000000" w:themeColor="text1"/>
          <w:lang w:val="cs-CZ"/>
        </w:rPr>
      </w:pPr>
      <w:r w:rsidRPr="00EC2739">
        <w:rPr>
          <w:color w:val="000000" w:themeColor="text1"/>
          <w:lang w:val="cs-CZ"/>
        </w:rPr>
        <w:t>n) členové delegace Evropského výboru pro zabránění mučení a nelidskému či ponižujícímu zacházení nebo trestání nebo členové delegace Podvýboru pro prevenci mučení a jiného krutého, nelidského či ponižujícího zacházení nebo trestání, a to v rozsahu nezbytném pro splnění úkolu vyplývajícího z mezinárodních smluv, kterými je Česká republika vázána a které upravují činnost výboru nebo podvýboru</w:t>
      </w:r>
      <w:r w:rsidRPr="00EC2739">
        <w:rPr>
          <w:color w:val="000000" w:themeColor="text1"/>
          <w:vertAlign w:val="superscript"/>
          <w:lang w:val="cs-CZ"/>
        </w:rPr>
        <w:t>32)</w:t>
      </w:r>
      <w:r w:rsidRPr="00EC2739">
        <w:rPr>
          <w:color w:val="000000" w:themeColor="text1"/>
          <w:lang w:val="cs-CZ"/>
        </w:rPr>
        <w:t>,</w:t>
      </w:r>
    </w:p>
    <w:p w:rsidR="005B7AE3" w:rsidRPr="00EC2739" w:rsidRDefault="00000000">
      <w:pPr>
        <w:pStyle w:val="Odstavec-posun-minus1r"/>
        <w:rPr>
          <w:color w:val="000000" w:themeColor="text1"/>
          <w:lang w:val="cs-CZ"/>
        </w:rPr>
      </w:pPr>
      <w:r w:rsidRPr="00EC2739">
        <w:rPr>
          <w:color w:val="000000" w:themeColor="text1"/>
          <w:lang w:val="cs-CZ"/>
        </w:rPr>
        <w:t>o) inspektoři oprávnění k provádění inspekcí souvisejících s klinickým hodnocením humánních léčivých přípravků v souladu s přímo použitelným předpisem Evropské unie upravujícím podrobná pravidla pro provádění inspekčních postupů správné klinické praxe</w:t>
      </w:r>
      <w:r w:rsidRPr="00EC2739">
        <w:rPr>
          <w:color w:val="000000" w:themeColor="text1"/>
          <w:vertAlign w:val="superscript"/>
          <w:lang w:val="cs-CZ"/>
        </w:rPr>
        <w:t>55)</w:t>
      </w:r>
      <w:r w:rsidRPr="00EC2739">
        <w:rPr>
          <w:color w:val="000000" w:themeColor="text1"/>
          <w:lang w:val="cs-CZ"/>
        </w:rPr>
        <w:t>,</w:t>
      </w:r>
    </w:p>
    <w:p w:rsidR="005B7AE3" w:rsidRPr="00EC2739" w:rsidRDefault="00000000">
      <w:pPr>
        <w:pStyle w:val="Odstavec-posun-minus1r"/>
        <w:rPr>
          <w:color w:val="000000" w:themeColor="text1"/>
          <w:lang w:val="cs-CZ"/>
        </w:rPr>
      </w:pPr>
      <w:r w:rsidRPr="00EC2739">
        <w:rPr>
          <w:color w:val="000000" w:themeColor="text1"/>
          <w:lang w:val="cs-CZ"/>
        </w:rPr>
        <w:t xml:space="preserve">p) jde-li o pacientský souhrn nebo část zdravotnické dokumentace jinou než pacientský souhrn, pracovníci poskytovatele jiného státu Evropské unie prostřednictvím příslušného národního kontaktního místa státu Evropské unie, a to za účelem poskytnutí zdravotních služeb pacientovi, který se nachází v péči poskytovatele jiného státu Evropské unie a o němž jsou </w:t>
      </w:r>
      <w:r w:rsidRPr="00EC2739">
        <w:rPr>
          <w:color w:val="000000" w:themeColor="text1"/>
          <w:lang w:val="cs-CZ"/>
        </w:rPr>
        <w:lastRenderedPageBreak/>
        <w:t>pacientský souhrn nebo část zdravotnické dokumentace jiná než pacientský souhrn, vedeny, pokud pacient, popřípadě jiná k tomu oprávněná osoba, nevyslovil nesouhlas podle § 56c odst. 2 nebo 3.</w:t>
      </w:r>
    </w:p>
    <w:p w:rsidR="005B7AE3" w:rsidRPr="00EC2739" w:rsidRDefault="00000000">
      <w:pPr>
        <w:pStyle w:val="Zkladntext"/>
        <w:rPr>
          <w:color w:val="000000" w:themeColor="text1"/>
          <w:lang w:val="cs-CZ"/>
        </w:rPr>
      </w:pPr>
      <w:r w:rsidRPr="00EC2739">
        <w:rPr>
          <w:color w:val="000000" w:themeColor="text1"/>
          <w:lang w:val="cs-CZ"/>
        </w:rPr>
        <w:t>Osoby uvedené v písmenech b) až n) si mohou pořizovat výpisy nebo kopie zdravotnické dokumentace v rozsahu nezbytném pro splnění účelu nahlížení.</w:t>
      </w:r>
    </w:p>
    <w:p w:rsidR="005B7AE3" w:rsidRPr="00EC2739" w:rsidRDefault="00000000">
      <w:pPr>
        <w:pStyle w:val="Zkladntext"/>
        <w:rPr>
          <w:color w:val="000000" w:themeColor="text1"/>
          <w:lang w:val="cs-CZ"/>
        </w:rPr>
      </w:pPr>
      <w:r w:rsidRPr="00EC2739">
        <w:rPr>
          <w:color w:val="000000" w:themeColor="text1"/>
          <w:lang w:val="cs-CZ"/>
        </w:rPr>
        <w:t>(3) Osoby získávající způsobilost k výkonu povolání zdravotnického pracovníka nebo jiného odborného pracovníka a zdravotničtí pracovníci uvedení v § 46 odst. 2 mohou do zdravotnické dokumentace vedené o pacientovi nahlížet v rozsahu nezbytně nutném pro zajištění výuky; to neplatí, jestliže pacient nahlížení prokazatelně zakázal.</w:t>
      </w:r>
    </w:p>
    <w:p w:rsidR="005B7AE3" w:rsidRPr="00EC2739" w:rsidRDefault="00000000">
      <w:pPr>
        <w:pStyle w:val="Zkladntext"/>
        <w:rPr>
          <w:color w:val="000000" w:themeColor="text1"/>
          <w:lang w:val="cs-CZ"/>
        </w:rPr>
      </w:pPr>
      <w:bookmarkStart w:id="368" w:name="c_31072"/>
      <w:bookmarkStart w:id="369" w:name="pa_66"/>
      <w:bookmarkEnd w:id="368"/>
      <w:bookmarkEnd w:id="369"/>
      <w:r w:rsidRPr="00EC2739">
        <w:rPr>
          <w:color w:val="000000" w:themeColor="text1"/>
          <w:lang w:val="cs-CZ"/>
        </w:rPr>
        <w:t xml:space="preserve"> </w:t>
      </w:r>
      <w:bookmarkStart w:id="370" w:name="p_66"/>
      <w:bookmarkEnd w:id="370"/>
    </w:p>
    <w:p w:rsidR="005B7AE3" w:rsidRPr="00EC2739" w:rsidRDefault="00000000">
      <w:pPr>
        <w:pStyle w:val="H5-center"/>
        <w:rPr>
          <w:color w:val="000000" w:themeColor="text1"/>
          <w:lang w:val="cs-CZ"/>
        </w:rPr>
      </w:pPr>
      <w:r w:rsidRPr="00EC2739">
        <w:rPr>
          <w:color w:val="000000" w:themeColor="text1"/>
          <w:lang w:val="cs-CZ"/>
        </w:rPr>
        <w:t>§ 66 </w:t>
      </w:r>
    </w:p>
    <w:p w:rsidR="005B7AE3" w:rsidRPr="00EC2739" w:rsidRDefault="00000000">
      <w:pPr>
        <w:pStyle w:val="Zkladntext"/>
        <w:rPr>
          <w:color w:val="000000" w:themeColor="text1"/>
          <w:lang w:val="cs-CZ"/>
        </w:rPr>
      </w:pPr>
      <w:r w:rsidRPr="00EC2739">
        <w:rPr>
          <w:color w:val="000000" w:themeColor="text1"/>
          <w:lang w:val="cs-CZ"/>
        </w:rPr>
        <w:t>(1) Pokud si osoba, která je podle § 65 odst. 1 nebo odst. 2 písm. b) až k) oprávněná k pořízení výpisu nebo kopie zdravotnické dokumentace, nepořídí výpis nebo kopii vlastními prostředky na místě, pořídí kopii zdravotnické dokumentace poskytovatel. Výpis zdravotnické dokumentace pro osoby uvedené ve větě první poskytovatel pořídí pouze v případě, je-li to účelnější než pořízení kopie, a to po dohodě s oprávněnou osobou. Poskytovatel pořídí výpis nebo kopii zdravotnické dokumentace</w:t>
      </w:r>
    </w:p>
    <w:p w:rsidR="005B7AE3" w:rsidRPr="00EC2739" w:rsidRDefault="00000000">
      <w:pPr>
        <w:pStyle w:val="Odstavec-posun-minus1r"/>
        <w:rPr>
          <w:color w:val="000000" w:themeColor="text1"/>
          <w:lang w:val="cs-CZ"/>
        </w:rPr>
      </w:pPr>
      <w:r w:rsidRPr="00EC2739">
        <w:rPr>
          <w:color w:val="000000" w:themeColor="text1"/>
          <w:lang w:val="cs-CZ"/>
        </w:rPr>
        <w:t>a) pro osoby uvedené v § 65 odst. 1 do 30 dnů od obdržení žádosti pacienta nebo jiné k tomu oprávněné osoby,</w:t>
      </w:r>
    </w:p>
    <w:p w:rsidR="005B7AE3" w:rsidRPr="00EC2739" w:rsidRDefault="00000000">
      <w:pPr>
        <w:pStyle w:val="Odstavec-posun-minus1r"/>
        <w:rPr>
          <w:color w:val="000000" w:themeColor="text1"/>
          <w:lang w:val="cs-CZ"/>
        </w:rPr>
      </w:pPr>
      <w:r w:rsidRPr="00EC2739">
        <w:rPr>
          <w:color w:val="000000" w:themeColor="text1"/>
          <w:lang w:val="cs-CZ"/>
        </w:rPr>
        <w:t>b) pro osoby uvedené v § 65 odst. 2 písm. b) až k) v rozsahu nezbytném pro splnění účelu nahlížení do 15 dnů od obdržení písemné žádosti,</w:t>
      </w:r>
    </w:p>
    <w:p w:rsidR="005B7AE3" w:rsidRPr="00EC2739" w:rsidRDefault="00000000">
      <w:pPr>
        <w:pStyle w:val="Zkladntext"/>
        <w:rPr>
          <w:color w:val="000000" w:themeColor="text1"/>
          <w:lang w:val="cs-CZ"/>
        </w:rPr>
      </w:pPr>
      <w:r w:rsidRPr="00EC2739">
        <w:rPr>
          <w:color w:val="000000" w:themeColor="text1"/>
          <w:lang w:val="cs-CZ"/>
        </w:rPr>
        <w:t>pokud z jiného právního předpisu nevyplývá jiný postup nebo pokud nebyla dohodnuta jiná lhůta.</w:t>
      </w:r>
    </w:p>
    <w:p w:rsidR="005B7AE3" w:rsidRPr="00EC2739" w:rsidRDefault="00000000">
      <w:pPr>
        <w:pStyle w:val="Zkladntext"/>
        <w:rPr>
          <w:color w:val="000000" w:themeColor="text1"/>
          <w:lang w:val="cs-CZ"/>
        </w:rPr>
      </w:pPr>
      <w:r w:rsidRPr="00EC2739">
        <w:rPr>
          <w:color w:val="000000" w:themeColor="text1"/>
          <w:lang w:val="cs-CZ"/>
        </w:rPr>
        <w:t>(2) Pokud poskytovatel není schopen osobám uvedeným v § 65 odst. 1 zajistit nahlížení do zdravotnické dokumentace, pořídí pro ně kopii zdravotnické dokumentace do 5 dnů ode dne, kdy oprávněné osobě sdělil, že nahlížení do zdravotnické dokumentace nelze zajistit, jestliže nebyla dohodnuta lhůta jiná. Za pořízení kopie nelze požadovat úhradu.</w:t>
      </w:r>
    </w:p>
    <w:p w:rsidR="005B7AE3" w:rsidRPr="00EC2739" w:rsidRDefault="00000000">
      <w:pPr>
        <w:pStyle w:val="Zkladntext"/>
        <w:rPr>
          <w:color w:val="000000" w:themeColor="text1"/>
          <w:lang w:val="cs-CZ"/>
        </w:rPr>
      </w:pPr>
      <w:r w:rsidRPr="00EC2739">
        <w:rPr>
          <w:color w:val="000000" w:themeColor="text1"/>
          <w:lang w:val="cs-CZ"/>
        </w:rPr>
        <w:t>(3) Poskytovatel, který na základě žádosti osoby uvedené v § 65 odst. 1 pořídil výpis nebo kopii zdravotnické dokumentace, může požadovat</w:t>
      </w:r>
    </w:p>
    <w:p w:rsidR="005B7AE3" w:rsidRPr="00EC2739" w:rsidRDefault="00000000">
      <w:pPr>
        <w:pStyle w:val="Odstavec-posun-minus1r"/>
        <w:rPr>
          <w:color w:val="000000" w:themeColor="text1"/>
          <w:lang w:val="cs-CZ"/>
        </w:rPr>
      </w:pPr>
      <w:r w:rsidRPr="00EC2739">
        <w:rPr>
          <w:color w:val="000000" w:themeColor="text1"/>
          <w:lang w:val="cs-CZ"/>
        </w:rPr>
        <w:t>a) úhradu ve výši, která nesmí přesáhnout náklady spojené s pořízením výpisu nebo náklady vynaložené na pořízení kopie zdravotnické dokumentace; ceník za pořízení výpisu nebo kopie zdravotnické dokumentace musí být umístěn na místě veřejně přístupném pacientům,</w:t>
      </w:r>
    </w:p>
    <w:p w:rsidR="005B7AE3" w:rsidRPr="00EC2739" w:rsidRDefault="00000000">
      <w:pPr>
        <w:pStyle w:val="Odstavec-posun-minus1r"/>
        <w:rPr>
          <w:color w:val="000000" w:themeColor="text1"/>
          <w:lang w:val="cs-CZ"/>
        </w:rPr>
      </w:pPr>
      <w:r w:rsidRPr="00EC2739">
        <w:rPr>
          <w:color w:val="000000" w:themeColor="text1"/>
          <w:lang w:val="cs-CZ"/>
        </w:rPr>
        <w:t>b) za jejich odeslání úhradu ve výši, která nesmí přesáhnout náklady spojené s jejich odesláním, nestanoví-li jiný právní předpis jinak nebo není-li hrazeno pořízení výpisu nebo kopie z veřejného zdravotního pojištění.</w:t>
      </w:r>
    </w:p>
    <w:p w:rsidR="005B7AE3" w:rsidRPr="00EC2739" w:rsidRDefault="00000000">
      <w:pPr>
        <w:pStyle w:val="Zkladntext"/>
        <w:rPr>
          <w:color w:val="000000" w:themeColor="text1"/>
          <w:lang w:val="cs-CZ"/>
        </w:rPr>
      </w:pPr>
      <w:r w:rsidRPr="00EC2739">
        <w:rPr>
          <w:color w:val="000000" w:themeColor="text1"/>
          <w:lang w:val="cs-CZ"/>
        </w:rPr>
        <w:t>(4) V případě, že je zdravotnická dokumentace vedena v elektronické podobě, má pacient nebo jiná osoba oprávněná podle § 65 právo nahlížet dálkovým přístupem nebo na pořízení její kopie na technickém nosiči dat, který si určí, nebrání-li tomu technické možnosti poskytovatele; to neplatí, požaduje-li listinnou podobu.</w:t>
      </w:r>
    </w:p>
    <w:p w:rsidR="005B7AE3" w:rsidRPr="00EC2739" w:rsidRDefault="00000000">
      <w:pPr>
        <w:pStyle w:val="Zkladntext"/>
        <w:rPr>
          <w:color w:val="000000" w:themeColor="text1"/>
          <w:lang w:val="cs-CZ"/>
        </w:rPr>
      </w:pPr>
      <w:r w:rsidRPr="00EC2739">
        <w:rPr>
          <w:color w:val="000000" w:themeColor="text1"/>
          <w:lang w:val="cs-CZ"/>
        </w:rPr>
        <w:t>(5) Osoby uvedené v § 65 odst. 2 písm. b) až n) jsou povinny před nahlédnutím do zdravotnické dokumentace prokázat svou totožnost průkazem totožnosti nebo jiným dokladem obsahujícím fotografii a příslušnost ke správnímu orgánu nebo instituci nebo předložit písemné pověření. Jde-li o osoby uvedené v § 65 odst. 1 použije se obdobně § 41 odst. 3 a 4.</w:t>
      </w:r>
    </w:p>
    <w:p w:rsidR="005B7AE3" w:rsidRPr="00EC2739" w:rsidRDefault="00000000">
      <w:pPr>
        <w:pStyle w:val="Zkladntext"/>
        <w:rPr>
          <w:color w:val="000000" w:themeColor="text1"/>
          <w:lang w:val="cs-CZ"/>
        </w:rPr>
      </w:pPr>
      <w:r w:rsidRPr="00EC2739">
        <w:rPr>
          <w:color w:val="000000" w:themeColor="text1"/>
          <w:lang w:val="cs-CZ"/>
        </w:rPr>
        <w:t>(6) Každé nahlédnutí do zdravotnické dokumentace nebo pořízení jejích výpisů nebo kopií podle tohoto zákona nebo jiných právních předpisů, s výjimkou nahlédnutí podle § 65 odst. 2 písm. a) a odst. 3, se do zdravotnické dokumentace vedené o pacientovi zaznamená. Podle věty první se postupuje obdobně, jestliže byly oprávněnému subjektu poskytnuty podle tohoto zákona nebo jiných právních předpisů bez souhlasu pacienta údaje nebo jiné informace vztahující se k osobě pacienta.</w:t>
      </w:r>
    </w:p>
    <w:p w:rsidR="005B7AE3" w:rsidRPr="00EC2739" w:rsidRDefault="00000000">
      <w:pPr>
        <w:pStyle w:val="Zkladntext"/>
        <w:rPr>
          <w:color w:val="000000" w:themeColor="text1"/>
          <w:lang w:val="cs-CZ"/>
        </w:rPr>
      </w:pPr>
      <w:bookmarkStart w:id="371" w:name="c_31569"/>
      <w:bookmarkStart w:id="372" w:name="pa_67"/>
      <w:bookmarkEnd w:id="371"/>
      <w:bookmarkEnd w:id="372"/>
      <w:r w:rsidRPr="00EC2739">
        <w:rPr>
          <w:color w:val="000000" w:themeColor="text1"/>
          <w:lang w:val="cs-CZ"/>
        </w:rPr>
        <w:lastRenderedPageBreak/>
        <w:t xml:space="preserve"> </w:t>
      </w:r>
      <w:bookmarkStart w:id="373" w:name="p_67"/>
      <w:bookmarkEnd w:id="373"/>
    </w:p>
    <w:p w:rsidR="005B7AE3" w:rsidRPr="00EC2739" w:rsidRDefault="00000000">
      <w:pPr>
        <w:pStyle w:val="H5-center"/>
        <w:rPr>
          <w:color w:val="000000" w:themeColor="text1"/>
          <w:lang w:val="cs-CZ"/>
        </w:rPr>
      </w:pPr>
      <w:r w:rsidRPr="00EC2739">
        <w:rPr>
          <w:color w:val="000000" w:themeColor="text1"/>
          <w:lang w:val="cs-CZ"/>
        </w:rPr>
        <w:t>§ 67 </w:t>
      </w:r>
    </w:p>
    <w:p w:rsidR="005B7AE3" w:rsidRPr="00EC2739" w:rsidRDefault="00000000">
      <w:pPr>
        <w:pStyle w:val="Zkladntext"/>
        <w:rPr>
          <w:color w:val="000000" w:themeColor="text1"/>
          <w:lang w:val="cs-CZ"/>
        </w:rPr>
      </w:pPr>
      <w:r w:rsidRPr="00EC2739">
        <w:rPr>
          <w:color w:val="000000" w:themeColor="text1"/>
          <w:lang w:val="cs-CZ"/>
        </w:rPr>
        <w:t>Jestliže jsou ve zdravotnické dokumentaci vedené o nezletilém pacientovi zaznamenány takové údaje o jeho zákonném zástupci, pěstounovi nebo jiné pečující osobě, o kterých se zdravotnický pracovník dozvěděl při poskytování zdravotních služeb a z nichž lze vyvodit podezření na zneužívání nebo týrání pacienta nebo ohrožování jeho zdravého vývoje, může poskytovatel omezit zpřístupnění zdravotnické dokumentace tomuto zákonnému zástupci, popřípadě oběma zákonným zástupcům, pěstounovi nebo jiné pečující osobě, pokud uzná, že toto omezení je v zájmu pacienta. Přístup do zdravotnické dokumentace lze omezit pouze ve vztahu k údajům, z nichž vyplývají skutečnosti uvedené ve větě první. Obdobně se postupuje, má-li zdravotnický pracovník podezření na zneužívání nebo týrání pacienta s omezenou svéprávností, nebo jiného pacienta, který není nezletilým pacientem nebo pacientem s omezenou svéprávností.</w:t>
      </w:r>
    </w:p>
    <w:p w:rsidR="005B7AE3" w:rsidRPr="00EC2739" w:rsidRDefault="00000000">
      <w:pPr>
        <w:pStyle w:val="Zkladntext"/>
        <w:rPr>
          <w:color w:val="000000" w:themeColor="text1"/>
          <w:lang w:val="cs-CZ"/>
        </w:rPr>
      </w:pPr>
      <w:bookmarkStart w:id="374" w:name="c_31815"/>
      <w:bookmarkStart w:id="375" w:name="pa_68"/>
      <w:bookmarkEnd w:id="374"/>
      <w:bookmarkEnd w:id="375"/>
      <w:r w:rsidRPr="00EC2739">
        <w:rPr>
          <w:color w:val="000000" w:themeColor="text1"/>
          <w:lang w:val="cs-CZ"/>
        </w:rPr>
        <w:t xml:space="preserve"> </w:t>
      </w:r>
      <w:bookmarkStart w:id="376" w:name="p_68"/>
      <w:bookmarkEnd w:id="376"/>
    </w:p>
    <w:p w:rsidR="005B7AE3" w:rsidRPr="00EC2739" w:rsidRDefault="00000000">
      <w:pPr>
        <w:pStyle w:val="H5-center"/>
        <w:rPr>
          <w:color w:val="000000" w:themeColor="text1"/>
          <w:lang w:val="cs-CZ"/>
        </w:rPr>
      </w:pPr>
      <w:r w:rsidRPr="00EC2739">
        <w:rPr>
          <w:color w:val="000000" w:themeColor="text1"/>
          <w:lang w:val="cs-CZ"/>
        </w:rPr>
        <w:t>§ 68 </w:t>
      </w:r>
    </w:p>
    <w:p w:rsidR="005B7AE3" w:rsidRPr="00EC2739" w:rsidRDefault="00000000">
      <w:pPr>
        <w:pStyle w:val="Zkladntext"/>
        <w:rPr>
          <w:color w:val="000000" w:themeColor="text1"/>
          <w:lang w:val="cs-CZ"/>
        </w:rPr>
      </w:pPr>
      <w:r w:rsidRPr="00EC2739">
        <w:rPr>
          <w:color w:val="000000" w:themeColor="text1"/>
          <w:lang w:val="cs-CZ"/>
        </w:rPr>
        <w:t>Jestliže příslušný správní orgán převzal zdravotnickou dokumentaci, použijí se ustanovení § 66 a 67 obdobně.</w:t>
      </w:r>
    </w:p>
    <w:p w:rsidR="005B7AE3" w:rsidRPr="00EC2739" w:rsidRDefault="00000000">
      <w:pPr>
        <w:pStyle w:val="Zkladntext"/>
        <w:rPr>
          <w:color w:val="000000" w:themeColor="text1"/>
          <w:lang w:val="cs-CZ"/>
        </w:rPr>
      </w:pPr>
      <w:bookmarkStart w:id="377" w:name="c_31832"/>
      <w:bookmarkStart w:id="378" w:name="pa_69"/>
      <w:bookmarkEnd w:id="377"/>
      <w:bookmarkEnd w:id="378"/>
      <w:r w:rsidRPr="00EC2739">
        <w:rPr>
          <w:color w:val="000000" w:themeColor="text1"/>
          <w:lang w:val="cs-CZ"/>
        </w:rPr>
        <w:t xml:space="preserve"> </w:t>
      </w:r>
      <w:bookmarkStart w:id="379" w:name="p_69"/>
      <w:bookmarkEnd w:id="379"/>
    </w:p>
    <w:p w:rsidR="005B7AE3" w:rsidRPr="00EC2739" w:rsidRDefault="00000000">
      <w:pPr>
        <w:pStyle w:val="H5-center"/>
        <w:rPr>
          <w:color w:val="000000" w:themeColor="text1"/>
          <w:lang w:val="cs-CZ"/>
        </w:rPr>
      </w:pPr>
      <w:r w:rsidRPr="00EC2739">
        <w:rPr>
          <w:color w:val="000000" w:themeColor="text1"/>
          <w:lang w:val="cs-CZ"/>
        </w:rPr>
        <w:t>§ 69 </w:t>
      </w:r>
    </w:p>
    <w:p w:rsidR="005B7AE3" w:rsidRPr="00EC2739" w:rsidRDefault="00000000">
      <w:pPr>
        <w:pStyle w:val="Zkladntext"/>
        <w:rPr>
          <w:color w:val="000000" w:themeColor="text1"/>
          <w:lang w:val="cs-CZ"/>
        </w:rPr>
      </w:pPr>
      <w:r w:rsidRPr="00EC2739">
        <w:rPr>
          <w:color w:val="000000" w:themeColor="text1"/>
          <w:lang w:val="cs-CZ"/>
        </w:rPr>
        <w:t>Prováděcí právní předpis stanoví</w:t>
      </w:r>
    </w:p>
    <w:p w:rsidR="005B7AE3" w:rsidRPr="00EC2739" w:rsidRDefault="00000000">
      <w:pPr>
        <w:pStyle w:val="Odstavec-posun-minus1r"/>
        <w:rPr>
          <w:color w:val="000000" w:themeColor="text1"/>
          <w:lang w:val="cs-CZ"/>
        </w:rPr>
      </w:pPr>
      <w:r w:rsidRPr="00EC2739">
        <w:rPr>
          <w:color w:val="000000" w:themeColor="text1"/>
          <w:lang w:val="cs-CZ"/>
        </w:rPr>
        <w:t>a) rozsah údajů o zdravotním stavu pacienta a skutečnostech souvisejících s poskytováním zdravotních služeb a s postupem při poskytování zdravotních služeb vedených ve zdravotnické dokumentaci,</w:t>
      </w:r>
    </w:p>
    <w:p w:rsidR="005B7AE3" w:rsidRPr="00EC2739" w:rsidRDefault="00000000">
      <w:pPr>
        <w:pStyle w:val="Odstavec-posun-minus1r"/>
        <w:rPr>
          <w:color w:val="000000" w:themeColor="text1"/>
          <w:lang w:val="cs-CZ"/>
        </w:rPr>
      </w:pPr>
      <w:r w:rsidRPr="00EC2739">
        <w:rPr>
          <w:color w:val="000000" w:themeColor="text1"/>
          <w:lang w:val="cs-CZ"/>
        </w:rPr>
        <w:t>b) náležitostí zdravotnické dokumentace a obsah částí zdravotnické dokumentace, včetně</w:t>
      </w:r>
    </w:p>
    <w:p w:rsidR="005B7AE3" w:rsidRPr="00EC2739" w:rsidRDefault="00000000">
      <w:pPr>
        <w:pStyle w:val="Odstavec-posun2-minus1r"/>
        <w:rPr>
          <w:color w:val="000000" w:themeColor="text1"/>
          <w:lang w:val="cs-CZ"/>
        </w:rPr>
      </w:pPr>
      <w:r w:rsidRPr="00EC2739">
        <w:rPr>
          <w:color w:val="000000" w:themeColor="text1"/>
          <w:lang w:val="cs-CZ"/>
        </w:rPr>
        <w:t>1. způsobu tvorby, obsahu a struktury pacientského souhrnu,</w:t>
      </w:r>
    </w:p>
    <w:p w:rsidR="005B7AE3" w:rsidRPr="00EC2739" w:rsidRDefault="00000000">
      <w:pPr>
        <w:pStyle w:val="Odstavec-posun2-minus1r"/>
        <w:rPr>
          <w:color w:val="000000" w:themeColor="text1"/>
          <w:lang w:val="cs-CZ"/>
        </w:rPr>
      </w:pPr>
      <w:r w:rsidRPr="00EC2739">
        <w:rPr>
          <w:color w:val="000000" w:themeColor="text1"/>
          <w:lang w:val="cs-CZ"/>
        </w:rPr>
        <w:t>2. náležitostí požadavku o pacientský souhrn nebo části zdravotnické dokumentace jiné než pacientský souhrn podaného prostřednictvím Národního kontaktního místa pro elektronické zdravotnictví, včetně způsobu jeho vyžádání u poskytovatele a jeho předání poskytovateli jiného státu Evropské unie prostřednictvím Národního kontaktního místa pro elektronické zdravotnictví,</w:t>
      </w:r>
    </w:p>
    <w:p w:rsidR="005B7AE3" w:rsidRPr="00EC2739" w:rsidRDefault="00000000">
      <w:pPr>
        <w:pStyle w:val="Odstavec-posun2-minus1r"/>
        <w:rPr>
          <w:color w:val="000000" w:themeColor="text1"/>
          <w:lang w:val="cs-CZ"/>
        </w:rPr>
      </w:pPr>
      <w:r w:rsidRPr="00EC2739">
        <w:rPr>
          <w:color w:val="000000" w:themeColor="text1"/>
          <w:lang w:val="cs-CZ"/>
        </w:rPr>
        <w:t>3. části zdravotnické dokumentace jiné než pacientský souhrn, které lze prostřednictvím Národního kontaktního místa předat národnímu kontaktnímu místu státu Evropské unie,</w:t>
      </w:r>
    </w:p>
    <w:p w:rsidR="005B7AE3" w:rsidRPr="00EC2739" w:rsidRDefault="00000000">
      <w:pPr>
        <w:pStyle w:val="Odstavec-posun-minus1r"/>
        <w:rPr>
          <w:color w:val="000000" w:themeColor="text1"/>
          <w:lang w:val="cs-CZ"/>
        </w:rPr>
      </w:pPr>
      <w:r w:rsidRPr="00EC2739">
        <w:rPr>
          <w:color w:val="000000" w:themeColor="text1"/>
          <w:lang w:val="cs-CZ"/>
        </w:rPr>
        <w:t>c) podrobnosti o způsobu vedení, zpracování a zacházení se zdravotnickou dokumentací, bez ohledu na formu vedení zdravotnické dokumentace, včetně požadavků na vytvoření speciální kopie zdravotnické dokumentace,</w:t>
      </w:r>
    </w:p>
    <w:p w:rsidR="005B7AE3" w:rsidRPr="00EC2739" w:rsidRDefault="00000000">
      <w:pPr>
        <w:pStyle w:val="Odstavec-posun-minus1r"/>
        <w:rPr>
          <w:color w:val="000000" w:themeColor="text1"/>
          <w:lang w:val="cs-CZ"/>
        </w:rPr>
      </w:pPr>
      <w:r w:rsidRPr="00EC2739">
        <w:rPr>
          <w:color w:val="000000" w:themeColor="text1"/>
          <w:lang w:val="cs-CZ"/>
        </w:rPr>
        <w:t>d) dobu uchování zdravotnické dokumentace, postup při vyřazování zdravotnické dokumentace a způsob jejího zničení po uplynutí doby uchování,</w:t>
      </w:r>
    </w:p>
    <w:p w:rsidR="005B7AE3" w:rsidRPr="00EC2739" w:rsidRDefault="00000000">
      <w:pPr>
        <w:pStyle w:val="Odstavec-posun-minus1r"/>
        <w:rPr>
          <w:color w:val="000000" w:themeColor="text1"/>
          <w:lang w:val="cs-CZ"/>
        </w:rPr>
      </w:pPr>
      <w:r w:rsidRPr="00EC2739">
        <w:rPr>
          <w:color w:val="000000" w:themeColor="text1"/>
          <w:lang w:val="cs-CZ"/>
        </w:rPr>
        <w:t>e) požadavky na technické prostředky pro vedení zdravotnické dokumentace v elektronické podobě.</w:t>
      </w:r>
    </w:p>
    <w:p w:rsidR="005B7AE3" w:rsidRPr="00EC2739" w:rsidRDefault="00000000">
      <w:pPr>
        <w:pStyle w:val="Zkladntext"/>
        <w:rPr>
          <w:color w:val="000000" w:themeColor="text1"/>
          <w:lang w:val="cs-CZ"/>
        </w:rPr>
      </w:pPr>
      <w:bookmarkStart w:id="380" w:name="c_32083"/>
      <w:bookmarkStart w:id="381" w:name="pa_69a"/>
      <w:bookmarkEnd w:id="380"/>
      <w:bookmarkEnd w:id="381"/>
      <w:r w:rsidRPr="00EC2739">
        <w:rPr>
          <w:color w:val="000000" w:themeColor="text1"/>
          <w:lang w:val="cs-CZ"/>
        </w:rPr>
        <w:t xml:space="preserve"> </w:t>
      </w:r>
      <w:bookmarkStart w:id="382" w:name="p_69a"/>
      <w:bookmarkEnd w:id="382"/>
    </w:p>
    <w:p w:rsidR="005B7AE3" w:rsidRPr="00EC2739" w:rsidRDefault="00000000">
      <w:pPr>
        <w:pStyle w:val="H5-center"/>
        <w:rPr>
          <w:color w:val="000000" w:themeColor="text1"/>
          <w:lang w:val="cs-CZ"/>
        </w:rPr>
      </w:pPr>
      <w:r w:rsidRPr="00EC2739">
        <w:rPr>
          <w:color w:val="000000" w:themeColor="text1"/>
          <w:lang w:val="cs-CZ"/>
        </w:rPr>
        <w:t>§ 69a </w:t>
      </w:r>
    </w:p>
    <w:p w:rsidR="005B7AE3" w:rsidRPr="00EC2739" w:rsidRDefault="005B7AE3">
      <w:pPr>
        <w:pStyle w:val="Zkladntext"/>
        <w:rPr>
          <w:color w:val="000000" w:themeColor="text1"/>
          <w:lang w:val="cs-CZ"/>
        </w:rPr>
      </w:pPr>
      <w:bookmarkStart w:id="383" w:name="c_32085"/>
      <w:bookmarkEnd w:id="383"/>
    </w:p>
    <w:p w:rsidR="005B7AE3" w:rsidRPr="00EC2739" w:rsidRDefault="00000000">
      <w:pPr>
        <w:pStyle w:val="Nadpis5"/>
        <w:rPr>
          <w:color w:val="000000" w:themeColor="text1"/>
          <w:lang w:val="cs-CZ"/>
        </w:rPr>
      </w:pPr>
      <w:bookmarkStart w:id="384" w:name="národní-kontaktní-místo"/>
      <w:r w:rsidRPr="00EC2739">
        <w:rPr>
          <w:color w:val="000000" w:themeColor="text1"/>
          <w:lang w:val="cs-CZ"/>
        </w:rPr>
        <w:lastRenderedPageBreak/>
        <w:t>Národní kontaktní místo</w:t>
      </w:r>
      <w:bookmarkEnd w:id="384"/>
    </w:p>
    <w:p w:rsidR="005B7AE3" w:rsidRPr="00EC2739" w:rsidRDefault="00000000">
      <w:pPr>
        <w:pStyle w:val="FirstParagraph"/>
        <w:rPr>
          <w:color w:val="000000" w:themeColor="text1"/>
          <w:lang w:val="cs-CZ"/>
        </w:rPr>
      </w:pPr>
      <w:r w:rsidRPr="00EC2739">
        <w:rPr>
          <w:color w:val="000000" w:themeColor="text1"/>
          <w:lang w:val="cs-CZ"/>
        </w:rPr>
        <w:t>(1) Národní kontaktní místo je centrální službou Integrovaného datového rozhraní zdravotnictví podle zákona o elektronizaci zdravotnictví. Národní kontaktní místo komunikuje s národními kontaktními místy států Evropské unie, umožňuje poskytovatelům a poskytovatelům jiných států Evropské unie předávání pacientského souhrnu podle § 56a odst. 3 nebo zdravotnické dokumentace vedené o pacientovi v elektronické podobě nebo její části jiné než pacientský souhrn podle § 56b odst. 1.</w:t>
      </w:r>
    </w:p>
    <w:p w:rsidR="005B7AE3" w:rsidRPr="00EC2739" w:rsidRDefault="00000000">
      <w:pPr>
        <w:pStyle w:val="Zkladntext"/>
        <w:rPr>
          <w:color w:val="000000" w:themeColor="text1"/>
          <w:lang w:val="cs-CZ"/>
        </w:rPr>
      </w:pPr>
      <w:r w:rsidRPr="00EC2739">
        <w:rPr>
          <w:color w:val="000000" w:themeColor="text1"/>
          <w:lang w:val="cs-CZ"/>
        </w:rPr>
        <w:t>(2) Služby Národního kontaktního místa podle odstavce 1 jsou oprávněny využívat poskytovatelé a poskytovatelé jiného státu Evropské unie.</w:t>
      </w:r>
    </w:p>
    <w:p w:rsidR="005B7AE3" w:rsidRPr="00EC2739" w:rsidRDefault="00000000">
      <w:pPr>
        <w:pStyle w:val="Zkladntext"/>
        <w:rPr>
          <w:color w:val="000000" w:themeColor="text1"/>
          <w:lang w:val="cs-CZ"/>
        </w:rPr>
      </w:pPr>
      <w:r w:rsidRPr="00EC2739">
        <w:rPr>
          <w:color w:val="000000" w:themeColor="text1"/>
          <w:lang w:val="cs-CZ"/>
        </w:rPr>
        <w:t>(3) Národní kontaktní místo dále slouží pro zajištění komunikace s národními kontaktními místy států Evropské unie při předávání informací nutných pro výdej léčivého přípravku</w:t>
      </w:r>
    </w:p>
    <w:p w:rsidR="005B7AE3" w:rsidRPr="00EC2739" w:rsidRDefault="00000000">
      <w:pPr>
        <w:pStyle w:val="Odstavec-posun-minus1r"/>
        <w:rPr>
          <w:color w:val="000000" w:themeColor="text1"/>
          <w:lang w:val="cs-CZ"/>
        </w:rPr>
      </w:pPr>
      <w:r w:rsidRPr="00EC2739">
        <w:rPr>
          <w:color w:val="000000" w:themeColor="text1"/>
          <w:lang w:val="cs-CZ"/>
        </w:rPr>
        <w:t>a) v České republice na základě elektronického receptu vystaveného v jiném členském státě Evropské unie, Evropského hospodářského prostoru nebo Švýcarské konfederaci a</w:t>
      </w:r>
    </w:p>
    <w:p w:rsidR="005B7AE3" w:rsidRPr="00EC2739" w:rsidRDefault="00000000">
      <w:pPr>
        <w:pStyle w:val="Odstavec-posun-minus1r"/>
        <w:rPr>
          <w:color w:val="000000" w:themeColor="text1"/>
          <w:lang w:val="cs-CZ"/>
        </w:rPr>
      </w:pPr>
      <w:r w:rsidRPr="00EC2739">
        <w:rPr>
          <w:color w:val="000000" w:themeColor="text1"/>
          <w:lang w:val="cs-CZ"/>
        </w:rPr>
        <w:t>b) v jiném členském státě Evropské unie, Evropského hospodářského prostoru nebo Švýcarské konfederaci na základě elektronického receptu vystaveného v České republice. Při předávání informací prostřednictvím Národního kontaktního místa při výdeji léčivých přípravků se postupuje podle zákona o léčivech.</w:t>
      </w:r>
    </w:p>
    <w:p w:rsidR="005B7AE3" w:rsidRPr="00EC2739" w:rsidRDefault="00000000">
      <w:pPr>
        <w:pStyle w:val="Zkladntext"/>
        <w:rPr>
          <w:color w:val="000000" w:themeColor="text1"/>
          <w:lang w:val="cs-CZ"/>
        </w:rPr>
      </w:pPr>
      <w:r w:rsidRPr="00EC2739">
        <w:rPr>
          <w:color w:val="000000" w:themeColor="text1"/>
          <w:lang w:val="cs-CZ"/>
        </w:rPr>
        <w:t>(4) Správcem Národního kontaktního místa je ministerstvo.</w:t>
      </w:r>
    </w:p>
    <w:p w:rsidR="005B7AE3" w:rsidRPr="00EC2739" w:rsidRDefault="00000000">
      <w:pPr>
        <w:pStyle w:val="Zkladntext"/>
        <w:rPr>
          <w:color w:val="000000" w:themeColor="text1"/>
          <w:lang w:val="cs-CZ"/>
        </w:rPr>
      </w:pPr>
      <w:bookmarkStart w:id="385" w:name="c_32459"/>
      <w:bookmarkStart w:id="386" w:name="pa_69b"/>
      <w:bookmarkEnd w:id="385"/>
      <w:bookmarkEnd w:id="386"/>
      <w:r w:rsidRPr="00EC2739">
        <w:rPr>
          <w:color w:val="000000" w:themeColor="text1"/>
          <w:lang w:val="cs-CZ"/>
        </w:rPr>
        <w:t xml:space="preserve"> </w:t>
      </w:r>
      <w:bookmarkStart w:id="387" w:name="p_69b"/>
      <w:bookmarkEnd w:id="387"/>
    </w:p>
    <w:p w:rsidR="005B7AE3" w:rsidRPr="00EC2739" w:rsidRDefault="00000000">
      <w:pPr>
        <w:pStyle w:val="H5-center"/>
        <w:rPr>
          <w:color w:val="000000" w:themeColor="text1"/>
          <w:lang w:val="cs-CZ"/>
        </w:rPr>
      </w:pPr>
      <w:r w:rsidRPr="00EC2739">
        <w:rPr>
          <w:color w:val="000000" w:themeColor="text1"/>
          <w:lang w:val="cs-CZ"/>
        </w:rPr>
        <w:t>§ 69b </w:t>
      </w:r>
    </w:p>
    <w:p w:rsidR="005B7AE3" w:rsidRPr="00EC2739" w:rsidRDefault="005B7AE3">
      <w:pPr>
        <w:pStyle w:val="Zkladntext"/>
        <w:rPr>
          <w:color w:val="000000" w:themeColor="text1"/>
          <w:lang w:val="cs-CZ"/>
        </w:rPr>
      </w:pPr>
      <w:bookmarkStart w:id="388" w:name="c_32461"/>
      <w:bookmarkEnd w:id="388"/>
    </w:p>
    <w:p w:rsidR="005B7AE3" w:rsidRPr="00EC2739" w:rsidRDefault="00000000">
      <w:pPr>
        <w:pStyle w:val="Nadpis5"/>
        <w:rPr>
          <w:color w:val="000000" w:themeColor="text1"/>
          <w:lang w:val="cs-CZ"/>
        </w:rPr>
      </w:pPr>
      <w:bookmarkStart w:id="389" w:name="zrušen"/>
      <w:r w:rsidRPr="00EC2739">
        <w:rPr>
          <w:color w:val="000000" w:themeColor="text1"/>
          <w:lang w:val="cs-CZ"/>
        </w:rPr>
        <w:t>zrušen</w:t>
      </w:r>
      <w:bookmarkEnd w:id="389"/>
    </w:p>
    <w:p w:rsidR="005B7AE3" w:rsidRPr="00EC2739" w:rsidRDefault="00000000">
      <w:pPr>
        <w:pStyle w:val="FirstParagraph"/>
        <w:rPr>
          <w:color w:val="000000" w:themeColor="text1"/>
          <w:lang w:val="cs-CZ"/>
        </w:rPr>
      </w:pPr>
      <w:bookmarkStart w:id="390" w:name="c_32895"/>
      <w:bookmarkStart w:id="391" w:name="pa_69c"/>
      <w:bookmarkEnd w:id="390"/>
      <w:bookmarkEnd w:id="391"/>
      <w:r w:rsidRPr="00EC2739">
        <w:rPr>
          <w:color w:val="000000" w:themeColor="text1"/>
          <w:lang w:val="cs-CZ"/>
        </w:rPr>
        <w:t xml:space="preserve"> </w:t>
      </w:r>
      <w:bookmarkStart w:id="392" w:name="p_69c"/>
      <w:bookmarkEnd w:id="392"/>
    </w:p>
    <w:p w:rsidR="005B7AE3" w:rsidRPr="00EC2739" w:rsidRDefault="00000000">
      <w:pPr>
        <w:pStyle w:val="H5-center"/>
        <w:rPr>
          <w:color w:val="000000" w:themeColor="text1"/>
          <w:lang w:val="cs-CZ"/>
        </w:rPr>
      </w:pPr>
      <w:r w:rsidRPr="00EC2739">
        <w:rPr>
          <w:color w:val="000000" w:themeColor="text1"/>
          <w:lang w:val="cs-CZ"/>
        </w:rPr>
        <w:t>§ 69c </w:t>
      </w:r>
    </w:p>
    <w:p w:rsidR="005B7AE3" w:rsidRPr="00EC2739" w:rsidRDefault="00000000">
      <w:pPr>
        <w:pStyle w:val="Zkladntext"/>
        <w:rPr>
          <w:color w:val="000000" w:themeColor="text1"/>
          <w:lang w:val="cs-CZ"/>
        </w:rPr>
      </w:pPr>
      <w:r w:rsidRPr="00EC2739">
        <w:rPr>
          <w:color w:val="000000" w:themeColor="text1"/>
          <w:lang w:val="cs-CZ"/>
        </w:rPr>
        <w:t>(1) Správce Národního kontaktního místa zajistí pro poskytovatele uvedeného v § 56a odst. 2 přístup do Národního kontaktního místa za účelem ohlášení vedení a poskytování pacientských souhrnů o pacientech, jejichž zdravotnickou dokumentaci vede. Přístup do Národního kontaktního místa správce rovněž zajistí poskytovateli uvedenému v § 56b odst. 1, jde-li o poskytování zdravotnické dokumentace vedené o pacientovi v elektronické podobě nebo její části jiné než pacientský souhrn prostřednictvím Národního kontaktního místa.</w:t>
      </w:r>
    </w:p>
    <w:p w:rsidR="005B7AE3" w:rsidRPr="00EC2739" w:rsidRDefault="00000000">
      <w:pPr>
        <w:pStyle w:val="Zkladntext"/>
        <w:rPr>
          <w:color w:val="000000" w:themeColor="text1"/>
          <w:lang w:val="cs-CZ"/>
        </w:rPr>
      </w:pPr>
      <w:r w:rsidRPr="00EC2739">
        <w:rPr>
          <w:color w:val="000000" w:themeColor="text1"/>
          <w:lang w:val="cs-CZ"/>
        </w:rPr>
        <w:t>(2) Prováděcí právní předpis stanoví</w:t>
      </w:r>
    </w:p>
    <w:p w:rsidR="005B7AE3" w:rsidRPr="00EC2739" w:rsidRDefault="00000000">
      <w:pPr>
        <w:pStyle w:val="Odstavec-posun-minus1r"/>
        <w:rPr>
          <w:color w:val="000000" w:themeColor="text1"/>
          <w:lang w:val="cs-CZ"/>
        </w:rPr>
      </w:pPr>
      <w:r w:rsidRPr="00EC2739">
        <w:rPr>
          <w:color w:val="000000" w:themeColor="text1"/>
          <w:lang w:val="cs-CZ"/>
        </w:rPr>
        <w:t>a) způsob, formu, náležitosti a postup ohlášení vedení a poskytování pacientského souhrnu poskytovatelem prostřednictvím Národního kontaktního místa a</w:t>
      </w:r>
    </w:p>
    <w:p w:rsidR="005B7AE3" w:rsidRPr="00EC2739" w:rsidRDefault="00000000">
      <w:pPr>
        <w:pStyle w:val="Odstavec-posun-minus1r"/>
        <w:rPr>
          <w:color w:val="000000" w:themeColor="text1"/>
          <w:lang w:val="cs-CZ"/>
        </w:rPr>
      </w:pPr>
      <w:r w:rsidRPr="00EC2739">
        <w:rPr>
          <w:color w:val="000000" w:themeColor="text1"/>
          <w:lang w:val="cs-CZ"/>
        </w:rPr>
        <w:t>b) způsob, formu, náležitosti a postup ohlášení vedení zdravotnické dokumentace v elektronické podobě nebo její části jiné než pacientský souhrn za účelem jejich poskytování prostřednictvím Národního kontaktního místa.</w:t>
      </w:r>
    </w:p>
    <w:p w:rsidR="005B7AE3" w:rsidRPr="00EC2739" w:rsidRDefault="005B7AE3">
      <w:pPr>
        <w:pStyle w:val="Zkladntext"/>
        <w:rPr>
          <w:color w:val="000000" w:themeColor="text1"/>
          <w:lang w:val="cs-CZ"/>
        </w:rPr>
      </w:pPr>
      <w:bookmarkStart w:id="393" w:name="c_33082"/>
      <w:bookmarkEnd w:id="393"/>
    </w:p>
    <w:p w:rsidR="005B7AE3" w:rsidRPr="00EC2739" w:rsidRDefault="00000000">
      <w:pPr>
        <w:pStyle w:val="Nadpis3"/>
        <w:rPr>
          <w:color w:val="000000" w:themeColor="text1"/>
          <w:lang w:val="cs-CZ"/>
        </w:rPr>
      </w:pPr>
      <w:bookmarkStart w:id="394" w:name="hlava-iii-1"/>
      <w:r w:rsidRPr="00EC2739">
        <w:rPr>
          <w:color w:val="000000" w:themeColor="text1"/>
          <w:lang w:val="cs-CZ"/>
        </w:rPr>
        <w:t>HLAVA III</w:t>
      </w:r>
      <w:bookmarkEnd w:id="394"/>
    </w:p>
    <w:p w:rsidR="005B7AE3" w:rsidRPr="00EC2739" w:rsidRDefault="00000000">
      <w:pPr>
        <w:pStyle w:val="Nadpis3"/>
        <w:rPr>
          <w:color w:val="000000" w:themeColor="text1"/>
          <w:lang w:val="cs-CZ"/>
        </w:rPr>
      </w:pPr>
      <w:bookmarkStart w:id="395" w:name="národní-zdravotnický-informační-systém"/>
      <w:r w:rsidRPr="00EC2739">
        <w:rPr>
          <w:color w:val="000000" w:themeColor="text1"/>
          <w:lang w:val="cs-CZ"/>
        </w:rPr>
        <w:t>NÁRODNÍ ZDRAVOTNICKÝ INFORMAČNÍ SYSTÉM</w:t>
      </w:r>
      <w:bookmarkEnd w:id="395"/>
    </w:p>
    <w:p w:rsidR="005B7AE3" w:rsidRPr="00EC2739" w:rsidRDefault="00000000">
      <w:pPr>
        <w:pStyle w:val="FirstParagraph"/>
        <w:rPr>
          <w:color w:val="000000" w:themeColor="text1"/>
          <w:lang w:val="cs-CZ"/>
        </w:rPr>
      </w:pPr>
      <w:bookmarkStart w:id="396" w:name="c_33088"/>
      <w:bookmarkStart w:id="397" w:name="pa_70"/>
      <w:bookmarkEnd w:id="396"/>
      <w:bookmarkEnd w:id="397"/>
      <w:r w:rsidRPr="00EC2739">
        <w:rPr>
          <w:color w:val="000000" w:themeColor="text1"/>
          <w:lang w:val="cs-CZ"/>
        </w:rPr>
        <w:t xml:space="preserve"> </w:t>
      </w:r>
      <w:bookmarkStart w:id="398" w:name="p_70"/>
      <w:bookmarkEnd w:id="398"/>
    </w:p>
    <w:p w:rsidR="005B7AE3" w:rsidRPr="00EC2739" w:rsidRDefault="00000000">
      <w:pPr>
        <w:pStyle w:val="H5-center"/>
        <w:rPr>
          <w:color w:val="000000" w:themeColor="text1"/>
          <w:lang w:val="cs-CZ"/>
        </w:rPr>
      </w:pPr>
      <w:r w:rsidRPr="00EC2739">
        <w:rPr>
          <w:color w:val="000000" w:themeColor="text1"/>
          <w:lang w:val="cs-CZ"/>
        </w:rPr>
        <w:lastRenderedPageBreak/>
        <w:t>§ 70  </w:t>
      </w:r>
    </w:p>
    <w:p w:rsidR="005B7AE3" w:rsidRPr="00EC2739" w:rsidRDefault="00000000">
      <w:pPr>
        <w:pStyle w:val="Zkladntext"/>
        <w:rPr>
          <w:color w:val="000000" w:themeColor="text1"/>
          <w:lang w:val="cs-CZ"/>
        </w:rPr>
      </w:pPr>
      <w:r w:rsidRPr="00EC2739">
        <w:rPr>
          <w:color w:val="000000" w:themeColor="text1"/>
          <w:lang w:val="cs-CZ"/>
        </w:rPr>
        <w:t>(1) Národní zdravotnický informační systém je jednotný celostátní informační systém veřejné správy určený</w:t>
      </w:r>
    </w:p>
    <w:p w:rsidR="005B7AE3" w:rsidRPr="00EC2739" w:rsidRDefault="00000000">
      <w:pPr>
        <w:pStyle w:val="Odstavec-posun-minus1r"/>
        <w:rPr>
          <w:color w:val="000000" w:themeColor="text1"/>
          <w:lang w:val="cs-CZ"/>
        </w:rPr>
      </w:pPr>
      <w:r w:rsidRPr="00EC2739">
        <w:rPr>
          <w:color w:val="000000" w:themeColor="text1"/>
          <w:lang w:val="cs-CZ"/>
        </w:rPr>
        <w:t>a) ke zpracování údajů o zdravotním stavu obyvatelstva, o činnosti poskytovatelů a jejich ekonomice, o zdravotnických pracovnících a jiných odborných pracovnících ve zdravotnictví a o úhradách zdravotních služeb hrazených z veřejného zdravotního pojištění, a to za účelem získání informací o rozsahu a kvalitě poskytovaných zdravotních služeb, pro řízení zdravotnictví a tvorbu zdravotní politiky, včetně zajištění transparentnosti poskytování a financování zdravotních služeb, zajištění rovného přístupu k zdravotním službám a hodnocení indikátorů kvality a bezpečnosti zdravotních služeb,</w:t>
      </w:r>
    </w:p>
    <w:p w:rsidR="005B7AE3" w:rsidRPr="00EC2739" w:rsidRDefault="00000000">
      <w:pPr>
        <w:pStyle w:val="Odstavec-posun-minus1r"/>
        <w:rPr>
          <w:color w:val="000000" w:themeColor="text1"/>
          <w:lang w:val="cs-CZ"/>
        </w:rPr>
      </w:pPr>
      <w:r w:rsidRPr="00EC2739">
        <w:rPr>
          <w:color w:val="000000" w:themeColor="text1"/>
          <w:lang w:val="cs-CZ"/>
        </w:rPr>
        <w:t>b) k vedení Národních zdravotních registrů a zpracování údajů v nich vedených,</w:t>
      </w:r>
    </w:p>
    <w:p w:rsidR="005B7AE3" w:rsidRPr="00EC2739" w:rsidRDefault="00000000">
      <w:pPr>
        <w:pStyle w:val="Odstavec-posun-minus1r"/>
        <w:rPr>
          <w:color w:val="000000" w:themeColor="text1"/>
          <w:lang w:val="cs-CZ"/>
        </w:rPr>
      </w:pPr>
      <w:r w:rsidRPr="00EC2739">
        <w:rPr>
          <w:color w:val="000000" w:themeColor="text1"/>
          <w:lang w:val="cs-CZ"/>
        </w:rPr>
        <w:t>c) k vedení Národního registru poskytovatelů, Národního registru zdravotnických pracovníků a Národního registru hrazených zdravotních služeb a zpracování údajů v nich vedených,</w:t>
      </w:r>
    </w:p>
    <w:p w:rsidR="005B7AE3" w:rsidRPr="00EC2739" w:rsidRDefault="00000000">
      <w:pPr>
        <w:pStyle w:val="Odstavec-posun-minus1r"/>
        <w:rPr>
          <w:color w:val="000000" w:themeColor="text1"/>
          <w:lang w:val="cs-CZ"/>
        </w:rPr>
      </w:pPr>
      <w:r w:rsidRPr="00EC2739">
        <w:rPr>
          <w:color w:val="000000" w:themeColor="text1"/>
          <w:lang w:val="cs-CZ"/>
        </w:rPr>
        <w:t>d) k realizaci a zpracování výběrových šetření o zdravotním stavu obyvatel, o determinantách zdraví, o potřebě a spotřebě zdravotních služeb a spokojenosti s nimi a o výdajích na zdravotní služby,</w:t>
      </w:r>
    </w:p>
    <w:p w:rsidR="005B7AE3" w:rsidRPr="00EC2739" w:rsidRDefault="00000000">
      <w:pPr>
        <w:pStyle w:val="Odstavec-posun-minus1r"/>
        <w:rPr>
          <w:color w:val="000000" w:themeColor="text1"/>
          <w:lang w:val="cs-CZ"/>
        </w:rPr>
      </w:pPr>
      <w:r w:rsidRPr="00EC2739">
        <w:rPr>
          <w:color w:val="000000" w:themeColor="text1"/>
          <w:lang w:val="cs-CZ"/>
        </w:rPr>
        <w:t>e) pro potřeby vědy a výzkumu v oblasti zdravotnictví, a</w:t>
      </w:r>
    </w:p>
    <w:p w:rsidR="005B7AE3" w:rsidRPr="00EC2739" w:rsidRDefault="00000000">
      <w:pPr>
        <w:pStyle w:val="Odstavec-posun-minus1r"/>
        <w:rPr>
          <w:color w:val="000000" w:themeColor="text1"/>
          <w:lang w:val="cs-CZ"/>
        </w:rPr>
      </w:pPr>
      <w:r w:rsidRPr="00EC2739">
        <w:rPr>
          <w:color w:val="000000" w:themeColor="text1"/>
          <w:lang w:val="cs-CZ"/>
        </w:rPr>
        <w:t>f) ke zpracování údajů podle písmen a) a d) jakož i v registrech podle písmen b) a c) pro statistické účely a k poskytování údajů a statistických informací v rozsahu určeném tímto nebo jinými právními předpisy, včetně poskytování informací pro mezinárodní instituce, a dále ke zpracování národních statistických ukazatelů o resortu zdravotnictví (dále jen "resortní referenční statistiky").</w:t>
      </w:r>
    </w:p>
    <w:p w:rsidR="005B7AE3" w:rsidRPr="00EC2739" w:rsidRDefault="00000000">
      <w:pPr>
        <w:pStyle w:val="Zkladntext"/>
        <w:rPr>
          <w:color w:val="000000" w:themeColor="text1"/>
          <w:lang w:val="cs-CZ"/>
        </w:rPr>
      </w:pPr>
      <w:r w:rsidRPr="00EC2739">
        <w:rPr>
          <w:color w:val="000000" w:themeColor="text1"/>
          <w:lang w:val="cs-CZ"/>
        </w:rPr>
        <w:t>(2) Pro zpracování osobních údajů v Národním zdravotnickém informačním systému podle odstavce 1 písm. b) a c) se předávají bez souhlasu subjektu údajů</w:t>
      </w:r>
      <w:r w:rsidRPr="00EC2739">
        <w:rPr>
          <w:color w:val="000000" w:themeColor="text1"/>
          <w:vertAlign w:val="superscript"/>
          <w:lang w:val="cs-CZ"/>
        </w:rPr>
        <w:t>33)</w:t>
      </w:r>
      <w:r w:rsidRPr="00EC2739">
        <w:rPr>
          <w:color w:val="000000" w:themeColor="text1"/>
          <w:lang w:val="cs-CZ"/>
        </w:rPr>
        <w:t>, pokud dále není stanoveno jinak, údaje, kterými jsou, je-li subjektem údajů</w:t>
      </w:r>
    </w:p>
    <w:p w:rsidR="005B7AE3" w:rsidRPr="00EC2739" w:rsidRDefault="00000000">
      <w:pPr>
        <w:pStyle w:val="Odstavec-posun-minus1r"/>
        <w:rPr>
          <w:color w:val="000000" w:themeColor="text1"/>
          <w:lang w:val="cs-CZ"/>
        </w:rPr>
      </w:pPr>
      <w:r w:rsidRPr="00EC2739">
        <w:rPr>
          <w:color w:val="000000" w:themeColor="text1"/>
          <w:lang w:val="cs-CZ"/>
        </w:rPr>
        <w:t>a) pacient,</w:t>
      </w:r>
    </w:p>
    <w:p w:rsidR="005B7AE3" w:rsidRPr="00EC2739" w:rsidRDefault="00000000">
      <w:pPr>
        <w:pStyle w:val="Odstavec-posun2-minus1r"/>
        <w:rPr>
          <w:color w:val="000000" w:themeColor="text1"/>
          <w:lang w:val="cs-CZ"/>
        </w:rPr>
      </w:pPr>
      <w:r w:rsidRPr="00EC2739">
        <w:rPr>
          <w:color w:val="000000" w:themeColor="text1"/>
          <w:lang w:val="cs-CZ"/>
        </w:rPr>
        <w:t>1. údaje potřebné k jeho identifikaci, a to číslo pojištěnce, je-li přiděleno, nebo rodné číslo, identifikátor pacienta, není-li tímto číslem číslo pojištěnce, anebo datum narození, není-li přiděleno rodné číslo, dále název obce a popřípadě název městské části nebo městského obvodu, adresa místa trvalého pobytu, a jde-li o cizince, adresa místa hlášeného pobytu a státní občanství,</w:t>
      </w:r>
    </w:p>
    <w:p w:rsidR="005B7AE3" w:rsidRPr="00EC2739" w:rsidRDefault="00000000">
      <w:pPr>
        <w:pStyle w:val="Odstavec-posun2-minus1r"/>
        <w:rPr>
          <w:color w:val="000000" w:themeColor="text1"/>
          <w:lang w:val="cs-CZ"/>
        </w:rPr>
      </w:pPr>
      <w:r w:rsidRPr="00EC2739">
        <w:rPr>
          <w:color w:val="000000" w:themeColor="text1"/>
          <w:lang w:val="cs-CZ"/>
        </w:rPr>
        <w:t>2. údaje související s jeho zdravotním stavem ve vztahu k onemocnění a jeho léčbě, a to zejména údaje sociodemografické a diagnostické, osobní, rodinná a pracovní anamnéza pacienta související s onemocněním včetně posouzení jeho aktuálního zdravotního stavu, údaje o poskytovaných zdravotních službách pacientovi, dále údaje o výkonu povolání nebo zaměstnání, popřípadě o výkonu služebního poměru, potřebné pro posouzení zdravotního stavu pacienta,</w:t>
      </w:r>
    </w:p>
    <w:p w:rsidR="005B7AE3" w:rsidRPr="00EC2739" w:rsidRDefault="00000000">
      <w:pPr>
        <w:pStyle w:val="Odstavec-posun2-minus1r"/>
        <w:rPr>
          <w:color w:val="000000" w:themeColor="text1"/>
          <w:lang w:val="cs-CZ"/>
        </w:rPr>
      </w:pPr>
      <w:r w:rsidRPr="00EC2739">
        <w:rPr>
          <w:color w:val="000000" w:themeColor="text1"/>
          <w:lang w:val="cs-CZ"/>
        </w:rPr>
        <w:t>3. identifikační údaje poskytovatele, který zdravotní služby poskytoval, včetně oddělení a pracoviště,</w:t>
      </w:r>
    </w:p>
    <w:p w:rsidR="005B7AE3" w:rsidRPr="00EC2739" w:rsidRDefault="00000000">
      <w:pPr>
        <w:pStyle w:val="Odstavec-posun2-minus1r"/>
        <w:rPr>
          <w:color w:val="000000" w:themeColor="text1"/>
          <w:lang w:val="cs-CZ"/>
        </w:rPr>
      </w:pPr>
      <w:r w:rsidRPr="00EC2739">
        <w:rPr>
          <w:color w:val="000000" w:themeColor="text1"/>
          <w:lang w:val="cs-CZ"/>
        </w:rPr>
        <w:t>4. identifikační údaje posledního zaměstnavatele, u kterého pacient, u něhož nemoc z povolání vznikla, naposledy pracoval za podmínek, za kterých nemoc z povolání vzniká,</w:t>
      </w:r>
    </w:p>
    <w:p w:rsidR="005B7AE3" w:rsidRPr="00EC2739" w:rsidRDefault="00000000">
      <w:pPr>
        <w:pStyle w:val="Odstavec-posun-minus1r"/>
        <w:rPr>
          <w:color w:val="000000" w:themeColor="text1"/>
          <w:lang w:val="cs-CZ"/>
        </w:rPr>
      </w:pPr>
      <w:r w:rsidRPr="00EC2739">
        <w:rPr>
          <w:color w:val="000000" w:themeColor="text1"/>
          <w:lang w:val="cs-CZ"/>
        </w:rPr>
        <w:t>b) poskytovatel, údaje uvedené v § 74 odst. 1,</w:t>
      </w:r>
    </w:p>
    <w:p w:rsidR="005B7AE3" w:rsidRPr="00EC2739" w:rsidRDefault="00000000">
      <w:pPr>
        <w:pStyle w:val="Odstavec-posun-minus1r"/>
        <w:rPr>
          <w:color w:val="000000" w:themeColor="text1"/>
          <w:lang w:val="cs-CZ"/>
        </w:rPr>
      </w:pPr>
      <w:r w:rsidRPr="00EC2739">
        <w:rPr>
          <w:color w:val="000000" w:themeColor="text1"/>
          <w:lang w:val="cs-CZ"/>
        </w:rPr>
        <w:t>c) zdravotnický pracovník, údaje uvedené v § 76 odst. 1,</w:t>
      </w:r>
    </w:p>
    <w:p w:rsidR="005B7AE3" w:rsidRPr="00EC2739" w:rsidRDefault="00000000">
      <w:pPr>
        <w:pStyle w:val="Odstavec-posun-minus1r"/>
        <w:rPr>
          <w:color w:val="000000" w:themeColor="text1"/>
          <w:lang w:val="cs-CZ"/>
        </w:rPr>
      </w:pPr>
      <w:r w:rsidRPr="00EC2739">
        <w:rPr>
          <w:color w:val="000000" w:themeColor="text1"/>
          <w:lang w:val="cs-CZ"/>
        </w:rPr>
        <w:t>d) poskytovatel sociálních služeb, který poskytuje zdravotní služby, a osoba poskytující zdravotní služby podle § 20, údaje uvedené v § 74 odst. 2.</w:t>
      </w:r>
    </w:p>
    <w:p w:rsidR="005B7AE3" w:rsidRPr="00EC2739" w:rsidRDefault="00000000">
      <w:pPr>
        <w:pStyle w:val="Zkladntext"/>
        <w:rPr>
          <w:color w:val="000000" w:themeColor="text1"/>
          <w:lang w:val="cs-CZ"/>
        </w:rPr>
      </w:pPr>
      <w:r w:rsidRPr="00EC2739">
        <w:rPr>
          <w:color w:val="000000" w:themeColor="text1"/>
          <w:lang w:val="cs-CZ"/>
        </w:rPr>
        <w:lastRenderedPageBreak/>
        <w:t>(3) Ministerstvo zřizuje Ústav zdravotnických informací a statistiky České republiky (dále jen "statistický ústav") jako organizační složku státu k plnění svých úkolů v oblasti zajištění Národního zdravotnického informačního systému podle tohoto zákona a zákona o státní statistické službě. V čele statistického ústavu je ředitel, kterého jmenuje a odvolává ministr zdravotnictví. Statistický ústav je správcem Národního zdravotnického informačního systému.</w:t>
      </w:r>
    </w:p>
    <w:p w:rsidR="005B7AE3" w:rsidRPr="00EC2739" w:rsidRDefault="00000000">
      <w:pPr>
        <w:pStyle w:val="Zkladntext"/>
        <w:rPr>
          <w:color w:val="000000" w:themeColor="text1"/>
          <w:lang w:val="cs-CZ"/>
        </w:rPr>
      </w:pPr>
      <w:r w:rsidRPr="00EC2739">
        <w:rPr>
          <w:color w:val="000000" w:themeColor="text1"/>
          <w:lang w:val="cs-CZ"/>
        </w:rPr>
        <w:t>(4) Údaje podle odstavce 2 předávají do Národního zdravotnického informačního systému, pokud je neposkytují podle jiného právního předpisu</w:t>
      </w:r>
      <w:r w:rsidRPr="00EC2739">
        <w:rPr>
          <w:color w:val="000000" w:themeColor="text1"/>
          <w:vertAlign w:val="superscript"/>
          <w:lang w:val="cs-CZ"/>
        </w:rPr>
        <w:t>34)</w:t>
      </w:r>
      <w:r w:rsidRPr="00EC2739">
        <w:rPr>
          <w:color w:val="000000" w:themeColor="text1"/>
          <w:lang w:val="cs-CZ"/>
        </w:rPr>
        <w:t>,</w:t>
      </w:r>
    </w:p>
    <w:p w:rsidR="005B7AE3" w:rsidRPr="00EC2739" w:rsidRDefault="00000000">
      <w:pPr>
        <w:pStyle w:val="Odstavec-posun-minus1r"/>
        <w:rPr>
          <w:color w:val="000000" w:themeColor="text1"/>
          <w:lang w:val="cs-CZ"/>
        </w:rPr>
      </w:pPr>
      <w:r w:rsidRPr="00EC2739">
        <w:rPr>
          <w:color w:val="000000" w:themeColor="text1"/>
          <w:lang w:val="cs-CZ"/>
        </w:rPr>
        <w:t>a) poskytovatelé a poskytovatelé sociálních služeb, v případě, že poskytují zdravotní služby; poskytovatelé, kteří jsou zároveň zpravodajskou službou, údaje do Národního zdravotnického informačního systému nepředávají,</w:t>
      </w:r>
    </w:p>
    <w:p w:rsidR="005B7AE3" w:rsidRPr="00EC2739" w:rsidRDefault="00000000">
      <w:pPr>
        <w:pStyle w:val="Odstavec-posun-minus1r"/>
        <w:rPr>
          <w:color w:val="000000" w:themeColor="text1"/>
          <w:lang w:val="cs-CZ"/>
        </w:rPr>
      </w:pPr>
      <w:r w:rsidRPr="00EC2739">
        <w:rPr>
          <w:color w:val="000000" w:themeColor="text1"/>
          <w:lang w:val="cs-CZ"/>
        </w:rPr>
        <w:t>b) zdravotní pojišťovny,</w:t>
      </w:r>
    </w:p>
    <w:p w:rsidR="005B7AE3" w:rsidRPr="00EC2739" w:rsidRDefault="00000000">
      <w:pPr>
        <w:pStyle w:val="Odstavec-posun-minus1r"/>
        <w:rPr>
          <w:color w:val="000000" w:themeColor="text1"/>
          <w:lang w:val="cs-CZ"/>
        </w:rPr>
      </w:pPr>
      <w:r w:rsidRPr="00EC2739">
        <w:rPr>
          <w:color w:val="000000" w:themeColor="text1"/>
          <w:lang w:val="cs-CZ"/>
        </w:rPr>
        <w:t>c) příslušní správci nebo jimi pověření zpracovatelé těchto údajů, pokud se jedná o údaje shromažďované podle tohoto zákona nebo jiných zákonů,</w:t>
      </w:r>
    </w:p>
    <w:p w:rsidR="005B7AE3" w:rsidRPr="00EC2739" w:rsidRDefault="00000000">
      <w:pPr>
        <w:pStyle w:val="Odstavec-posun-minus1r"/>
        <w:rPr>
          <w:color w:val="000000" w:themeColor="text1"/>
          <w:lang w:val="cs-CZ"/>
        </w:rPr>
      </w:pPr>
      <w:r w:rsidRPr="00EC2739">
        <w:rPr>
          <w:color w:val="000000" w:themeColor="text1"/>
          <w:lang w:val="cs-CZ"/>
        </w:rPr>
        <w:t>d) v případě Národního registru poskytovatelů podle § 74 též příslušné správní orgány, krajské úřady a osoba pověřená správcem Národního zdravotnického informačního systému,</w:t>
      </w:r>
    </w:p>
    <w:p w:rsidR="005B7AE3" w:rsidRPr="00EC2739" w:rsidRDefault="00000000">
      <w:pPr>
        <w:pStyle w:val="Odstavec-posun-minus1r"/>
        <w:rPr>
          <w:color w:val="000000" w:themeColor="text1"/>
          <w:lang w:val="cs-CZ"/>
        </w:rPr>
      </w:pPr>
      <w:r w:rsidRPr="00EC2739">
        <w:rPr>
          <w:color w:val="000000" w:themeColor="text1"/>
          <w:lang w:val="cs-CZ"/>
        </w:rPr>
        <w:t>e) v případě Národního registru zdravotnických pracovníků podle § 76 též</w:t>
      </w:r>
    </w:p>
    <w:p w:rsidR="005B7AE3" w:rsidRPr="00EC2739" w:rsidRDefault="00000000">
      <w:pPr>
        <w:pStyle w:val="Odstavec-posun2-minus1r"/>
        <w:rPr>
          <w:color w:val="000000" w:themeColor="text1"/>
          <w:lang w:val="cs-CZ"/>
        </w:rPr>
      </w:pPr>
      <w:r w:rsidRPr="00EC2739">
        <w:rPr>
          <w:color w:val="000000" w:themeColor="text1"/>
          <w:lang w:val="cs-CZ"/>
        </w:rPr>
        <w:t>1. školy poskytující střední vzdělávání ve skupině oborů zdravotnického vzdělávání, vyšší odborné a vysoké školy, které mají akreditovaný vzdělávací nebo studijní program, jejichž absolvováním získává absolvent odbornou způsobilost k výkonu zdravotnického povolání podle jiných právních předpisů (dále jen „vzdělávací zařízení“),</w:t>
      </w:r>
    </w:p>
    <w:p w:rsidR="005B7AE3" w:rsidRPr="00EC2739" w:rsidRDefault="00000000">
      <w:pPr>
        <w:pStyle w:val="Odstavec-posun2-minus1r"/>
        <w:rPr>
          <w:color w:val="000000" w:themeColor="text1"/>
          <w:lang w:val="cs-CZ"/>
        </w:rPr>
      </w:pPr>
      <w:r w:rsidRPr="00EC2739">
        <w:rPr>
          <w:color w:val="000000" w:themeColor="text1"/>
          <w:lang w:val="cs-CZ"/>
        </w:rPr>
        <w:t>2. akreditovaná zařízení podle zákonů upravujících způsobilost k výkonu zdravotnických povolání (dále jen "akreditovaná zařízení"),</w:t>
      </w:r>
    </w:p>
    <w:p w:rsidR="005B7AE3" w:rsidRPr="00EC2739" w:rsidRDefault="00000000">
      <w:pPr>
        <w:pStyle w:val="Odstavec-posun2-minus1r"/>
        <w:rPr>
          <w:color w:val="000000" w:themeColor="text1"/>
          <w:lang w:val="cs-CZ"/>
        </w:rPr>
      </w:pPr>
      <w:r w:rsidRPr="00EC2739">
        <w:rPr>
          <w:color w:val="000000" w:themeColor="text1"/>
          <w:lang w:val="cs-CZ"/>
        </w:rPr>
        <w:t>3. právnické osoby, které jsou pověřenými organizacemi podle zákonů upravujících způsobilost k výkonu zdravotnických povolání (dále jen „pověřená organizace“),</w:t>
      </w:r>
    </w:p>
    <w:p w:rsidR="005B7AE3" w:rsidRPr="00EC2739" w:rsidRDefault="00000000">
      <w:pPr>
        <w:pStyle w:val="Odstavec-posun2-minus1r"/>
        <w:rPr>
          <w:color w:val="000000" w:themeColor="text1"/>
          <w:lang w:val="cs-CZ"/>
        </w:rPr>
      </w:pPr>
      <w:r w:rsidRPr="00EC2739">
        <w:rPr>
          <w:color w:val="000000" w:themeColor="text1"/>
          <w:lang w:val="cs-CZ"/>
        </w:rPr>
        <w:t>4. komory,</w:t>
      </w:r>
    </w:p>
    <w:p w:rsidR="005B7AE3" w:rsidRPr="00EC2739" w:rsidRDefault="00000000">
      <w:pPr>
        <w:pStyle w:val="Odstavec-posun2-minus1r"/>
        <w:rPr>
          <w:color w:val="000000" w:themeColor="text1"/>
          <w:lang w:val="cs-CZ"/>
        </w:rPr>
      </w:pPr>
      <w:r w:rsidRPr="00EC2739">
        <w:rPr>
          <w:color w:val="000000" w:themeColor="text1"/>
          <w:lang w:val="cs-CZ"/>
        </w:rPr>
        <w:t>5. zdravotnický pracovník,</w:t>
      </w:r>
    </w:p>
    <w:p w:rsidR="005B7AE3" w:rsidRPr="00EC2739" w:rsidRDefault="00000000">
      <w:pPr>
        <w:pStyle w:val="Odstavec-posun2-minus1r"/>
        <w:rPr>
          <w:color w:val="000000" w:themeColor="text1"/>
          <w:lang w:val="cs-CZ"/>
        </w:rPr>
      </w:pPr>
      <w:r w:rsidRPr="00EC2739">
        <w:rPr>
          <w:color w:val="000000" w:themeColor="text1"/>
          <w:lang w:val="cs-CZ"/>
        </w:rPr>
        <w:t>6. ministerstvo,</w:t>
      </w:r>
    </w:p>
    <w:p w:rsidR="005B7AE3" w:rsidRPr="00EC2739" w:rsidRDefault="00000000">
      <w:pPr>
        <w:pStyle w:val="Odstavec-posun2-minus1r"/>
        <w:rPr>
          <w:color w:val="000000" w:themeColor="text1"/>
          <w:lang w:val="cs-CZ"/>
        </w:rPr>
      </w:pPr>
      <w:r w:rsidRPr="00EC2739">
        <w:rPr>
          <w:color w:val="000000" w:themeColor="text1"/>
          <w:lang w:val="cs-CZ"/>
        </w:rPr>
        <w:t>7. Ministerstvo práce a sociálních věcí,</w:t>
      </w:r>
    </w:p>
    <w:p w:rsidR="005B7AE3" w:rsidRPr="00EC2739" w:rsidRDefault="00000000">
      <w:pPr>
        <w:pStyle w:val="Odstavec-posun2-minus1r"/>
        <w:rPr>
          <w:color w:val="000000" w:themeColor="text1"/>
          <w:lang w:val="cs-CZ"/>
        </w:rPr>
      </w:pPr>
      <w:r w:rsidRPr="00EC2739">
        <w:rPr>
          <w:color w:val="000000" w:themeColor="text1"/>
          <w:lang w:val="cs-CZ"/>
        </w:rPr>
        <w:t>8. Česká správa sociálního zabezpečení,</w:t>
      </w:r>
    </w:p>
    <w:p w:rsidR="005B7AE3" w:rsidRPr="00EC2739" w:rsidRDefault="00000000">
      <w:pPr>
        <w:pStyle w:val="Odstavec-posun-minus1r"/>
        <w:rPr>
          <w:color w:val="000000" w:themeColor="text1"/>
          <w:lang w:val="cs-CZ"/>
        </w:rPr>
      </w:pPr>
      <w:r w:rsidRPr="00EC2739">
        <w:rPr>
          <w:color w:val="000000" w:themeColor="text1"/>
          <w:lang w:val="cs-CZ"/>
        </w:rPr>
        <w:t>f) v případě Národního registru léčby uživatelů drog též zařízení služeb sociální péče, zařízení poskytující služby sociální prevence a programy sociálního poradenství poskytované podle zákona upravujícího poskytování sociálních služeb, jejichž cílovou skupinou jsou osoby ohrožené závislostí nebo závislé na návykových látkách,</w:t>
      </w:r>
    </w:p>
    <w:p w:rsidR="005B7AE3" w:rsidRPr="00EC2739" w:rsidRDefault="00000000">
      <w:pPr>
        <w:pStyle w:val="Odstavec-posun-minus1r"/>
        <w:rPr>
          <w:color w:val="000000" w:themeColor="text1"/>
          <w:lang w:val="cs-CZ"/>
        </w:rPr>
      </w:pPr>
      <w:r w:rsidRPr="00EC2739">
        <w:rPr>
          <w:color w:val="000000" w:themeColor="text1"/>
          <w:lang w:val="cs-CZ"/>
        </w:rPr>
        <w:t>g) v případě příjemců příspěvku na péči</w:t>
      </w:r>
      <w:r w:rsidRPr="00EC2739">
        <w:rPr>
          <w:color w:val="000000" w:themeColor="text1"/>
          <w:vertAlign w:val="superscript"/>
          <w:lang w:val="cs-CZ"/>
        </w:rPr>
        <w:t>35)</w:t>
      </w:r>
      <w:r w:rsidRPr="00EC2739">
        <w:rPr>
          <w:color w:val="000000" w:themeColor="text1"/>
          <w:lang w:val="cs-CZ"/>
        </w:rPr>
        <w:t xml:space="preserve"> Ministerstvo práce a sociálních věcí.</w:t>
      </w:r>
    </w:p>
    <w:p w:rsidR="005B7AE3" w:rsidRPr="00EC2739" w:rsidRDefault="00000000">
      <w:pPr>
        <w:pStyle w:val="Zkladntext"/>
        <w:rPr>
          <w:color w:val="000000" w:themeColor="text1"/>
          <w:lang w:val="cs-CZ"/>
        </w:rPr>
      </w:pPr>
      <w:r w:rsidRPr="00EC2739">
        <w:rPr>
          <w:color w:val="000000" w:themeColor="text1"/>
          <w:lang w:val="cs-CZ"/>
        </w:rPr>
        <w:t>(5) Osoby uvedené v odstavci 4</w:t>
      </w:r>
    </w:p>
    <w:p w:rsidR="005B7AE3" w:rsidRPr="00EC2739" w:rsidRDefault="00000000">
      <w:pPr>
        <w:pStyle w:val="Odstavec-posun-minus1r"/>
        <w:rPr>
          <w:color w:val="000000" w:themeColor="text1"/>
          <w:lang w:val="cs-CZ"/>
        </w:rPr>
      </w:pPr>
      <w:r w:rsidRPr="00EC2739">
        <w:rPr>
          <w:color w:val="000000" w:themeColor="text1"/>
          <w:lang w:val="cs-CZ"/>
        </w:rPr>
        <w:t>a) nemají nárok na úhradu nákladů, které jsou spojené s poskytováním údajů do Národního zdravotnického informačního systému,</w:t>
      </w:r>
    </w:p>
    <w:p w:rsidR="005B7AE3" w:rsidRPr="00EC2739" w:rsidRDefault="00000000">
      <w:pPr>
        <w:pStyle w:val="Odstavec-posun-minus1r"/>
        <w:rPr>
          <w:color w:val="000000" w:themeColor="text1"/>
          <w:lang w:val="cs-CZ"/>
        </w:rPr>
      </w:pPr>
      <w:r w:rsidRPr="00EC2739">
        <w:rPr>
          <w:color w:val="000000" w:themeColor="text1"/>
          <w:lang w:val="cs-CZ"/>
        </w:rPr>
        <w:t>b) jsou povinny umožnit statistickému ústavu a ministerstvu kontrolu správnosti a úplnosti sdělování údajů do Národního zdravotnického informačního systému,</w:t>
      </w:r>
    </w:p>
    <w:p w:rsidR="005B7AE3" w:rsidRPr="00EC2739" w:rsidRDefault="00000000">
      <w:pPr>
        <w:pStyle w:val="Odstavec-posun-minus1r"/>
        <w:rPr>
          <w:color w:val="000000" w:themeColor="text1"/>
          <w:lang w:val="cs-CZ"/>
        </w:rPr>
      </w:pPr>
      <w:r w:rsidRPr="00EC2739">
        <w:rPr>
          <w:color w:val="000000" w:themeColor="text1"/>
          <w:lang w:val="cs-CZ"/>
        </w:rPr>
        <w:t>c) jsou povinny zajistit správnost údajů předávaných do Národního zdravotnického informačního systému.</w:t>
      </w:r>
    </w:p>
    <w:p w:rsidR="005B7AE3" w:rsidRPr="00EC2739" w:rsidRDefault="00000000">
      <w:pPr>
        <w:pStyle w:val="Zkladntext"/>
        <w:rPr>
          <w:color w:val="000000" w:themeColor="text1"/>
          <w:lang w:val="cs-CZ"/>
        </w:rPr>
      </w:pPr>
      <w:r w:rsidRPr="00EC2739">
        <w:rPr>
          <w:color w:val="000000" w:themeColor="text1"/>
          <w:lang w:val="cs-CZ"/>
        </w:rPr>
        <w:t xml:space="preserve">(6) Údaje do Národního zdravotnického informačního systému se předávají pouze v elektronické podobě přímým zápisem nebo na technických nosičích způsobem stanoveným prováděcím právním </w:t>
      </w:r>
      <w:r w:rsidRPr="00EC2739">
        <w:rPr>
          <w:color w:val="000000" w:themeColor="text1"/>
          <w:lang w:val="cs-CZ"/>
        </w:rPr>
        <w:lastRenderedPageBreak/>
        <w:t>předpisem a ve struktuře podle datového rozhraní. Datové rozhraní zveřejní statistický ústav na svých internetových stránkách.</w:t>
      </w:r>
    </w:p>
    <w:p w:rsidR="005B7AE3" w:rsidRPr="00EC2739" w:rsidRDefault="00000000">
      <w:pPr>
        <w:pStyle w:val="Zkladntext"/>
        <w:rPr>
          <w:color w:val="000000" w:themeColor="text1"/>
          <w:lang w:val="cs-CZ"/>
        </w:rPr>
      </w:pPr>
      <w:r w:rsidRPr="00EC2739">
        <w:rPr>
          <w:color w:val="000000" w:themeColor="text1"/>
          <w:lang w:val="cs-CZ"/>
        </w:rPr>
        <w:t>(7) V Národním zdravotnickém informačním systému se v případech stanovených tímto zákonem vede za účelem identifikace subjektu údajů</w:t>
      </w:r>
    </w:p>
    <w:p w:rsidR="005B7AE3" w:rsidRPr="00EC2739" w:rsidRDefault="00000000">
      <w:pPr>
        <w:pStyle w:val="Odstavec-posun-minus1r"/>
        <w:rPr>
          <w:color w:val="000000" w:themeColor="text1"/>
          <w:lang w:val="cs-CZ"/>
        </w:rPr>
      </w:pPr>
      <w:r w:rsidRPr="00EC2739">
        <w:rPr>
          <w:color w:val="000000" w:themeColor="text1"/>
          <w:lang w:val="cs-CZ"/>
        </w:rPr>
        <w:t>a) identifikátor pacienta,</w:t>
      </w:r>
    </w:p>
    <w:p w:rsidR="005B7AE3" w:rsidRPr="00EC2739" w:rsidRDefault="00000000">
      <w:pPr>
        <w:pStyle w:val="Odstavec-posun-minus1r"/>
        <w:rPr>
          <w:color w:val="000000" w:themeColor="text1"/>
          <w:lang w:val="cs-CZ"/>
        </w:rPr>
      </w:pPr>
      <w:r w:rsidRPr="00EC2739">
        <w:rPr>
          <w:color w:val="000000" w:themeColor="text1"/>
          <w:lang w:val="cs-CZ"/>
        </w:rPr>
        <w:t>b) identifikátor zdravotnického pracovníka přidělený podle zákona o elektronizaci zdravotnictví (dále jen "identifikátor zdravotnického pracovníka"), a</w:t>
      </w:r>
    </w:p>
    <w:p w:rsidR="005B7AE3" w:rsidRPr="00EC2739" w:rsidRDefault="00000000">
      <w:pPr>
        <w:pStyle w:val="Odstavec-posun-minus1r"/>
        <w:rPr>
          <w:color w:val="000000" w:themeColor="text1"/>
          <w:lang w:val="cs-CZ"/>
        </w:rPr>
      </w:pPr>
      <w:r w:rsidRPr="00EC2739">
        <w:rPr>
          <w:color w:val="000000" w:themeColor="text1"/>
          <w:lang w:val="cs-CZ"/>
        </w:rPr>
        <w:t>c) agendový identifikátor fyzické osoby přidělený podle zákona upravujícího informační systém základních registrů</w:t>
      </w:r>
      <w:r w:rsidRPr="00EC2739">
        <w:rPr>
          <w:color w:val="000000" w:themeColor="text1"/>
          <w:vertAlign w:val="superscript"/>
          <w:lang w:val="cs-CZ"/>
        </w:rPr>
        <w:t>18)</w:t>
      </w:r>
      <w:r w:rsidRPr="00EC2739">
        <w:rPr>
          <w:color w:val="000000" w:themeColor="text1"/>
          <w:lang w:val="cs-CZ"/>
        </w:rPr>
        <w:t>; agendový identifikátor fyzické osoby předává, pokud tento zákon nestanoví jinak, do Národního informačního systému, statistický ústav.</w:t>
      </w:r>
    </w:p>
    <w:p w:rsidR="005B7AE3" w:rsidRPr="00EC2739" w:rsidRDefault="00000000">
      <w:pPr>
        <w:pStyle w:val="Zkladntext"/>
        <w:rPr>
          <w:color w:val="000000" w:themeColor="text1"/>
          <w:lang w:val="cs-CZ"/>
        </w:rPr>
      </w:pPr>
      <w:r w:rsidRPr="00EC2739">
        <w:rPr>
          <w:color w:val="000000" w:themeColor="text1"/>
          <w:lang w:val="cs-CZ"/>
        </w:rPr>
        <w:t>(8) Pokud statistický ústav zjistí při kontrole podle odstavce 5 písm. b) nebo při plnění úkolů v oblasti zajištění Národního zdravotnického informačního systému nesprávné nebo neúplné údaje, tyto údaje v Národním zdravotnickém informačním systému označí za nesprávné nebo neúplné a informaci o tom předá bez zbytečného odkladu, nejpozději však do 3 pracovních dnů ode dne, kdy nesprávnost nebo neúplnost údaje zjistí, osobě, která tyto údaje do Národního zdravotnického informačního systému předala, k prověření a nápravě, anebo v uvedené lhůtě neúplný údaj doplní nebo nesprávný údaj opraví, pokud je schopen jej ověřit z jiných zdrojů podle tohoto zákona. Osoba, které byla předána informace podle věty první, údaj označený za neúplný doplní nebo údaj označený za nesprávný opraví bez zbytečného odkladu, nejpozději však do 3 pracovních dnů ode dne, kdy jí byla informace předána.</w:t>
      </w:r>
    </w:p>
    <w:p w:rsidR="005B7AE3" w:rsidRPr="00EC2739" w:rsidRDefault="00000000">
      <w:pPr>
        <w:pStyle w:val="Zkladntext"/>
        <w:rPr>
          <w:color w:val="000000" w:themeColor="text1"/>
          <w:lang w:val="cs-CZ"/>
        </w:rPr>
      </w:pPr>
      <w:bookmarkStart w:id="399" w:name="c_34597"/>
      <w:bookmarkStart w:id="400" w:name="pa_71"/>
      <w:bookmarkEnd w:id="399"/>
      <w:bookmarkEnd w:id="400"/>
      <w:r w:rsidRPr="00EC2739">
        <w:rPr>
          <w:color w:val="000000" w:themeColor="text1"/>
          <w:lang w:val="cs-CZ"/>
        </w:rPr>
        <w:t xml:space="preserve"> </w:t>
      </w:r>
      <w:bookmarkStart w:id="401" w:name="p_71"/>
      <w:bookmarkEnd w:id="401"/>
    </w:p>
    <w:p w:rsidR="005B7AE3" w:rsidRPr="00EC2739" w:rsidRDefault="00000000">
      <w:pPr>
        <w:pStyle w:val="H5-center"/>
        <w:rPr>
          <w:color w:val="000000" w:themeColor="text1"/>
          <w:lang w:val="cs-CZ"/>
        </w:rPr>
      </w:pPr>
      <w:r w:rsidRPr="00EC2739">
        <w:rPr>
          <w:color w:val="000000" w:themeColor="text1"/>
          <w:lang w:val="cs-CZ"/>
        </w:rPr>
        <w:t>§ 71 </w:t>
      </w:r>
    </w:p>
    <w:p w:rsidR="005B7AE3" w:rsidRPr="00EC2739" w:rsidRDefault="005B7AE3">
      <w:pPr>
        <w:pStyle w:val="Zkladntext"/>
        <w:rPr>
          <w:color w:val="000000" w:themeColor="text1"/>
          <w:lang w:val="cs-CZ"/>
        </w:rPr>
      </w:pPr>
      <w:bookmarkStart w:id="402" w:name="c_34599"/>
      <w:bookmarkEnd w:id="402"/>
    </w:p>
    <w:p w:rsidR="005B7AE3" w:rsidRPr="00EC2739" w:rsidRDefault="00000000">
      <w:pPr>
        <w:pStyle w:val="Nadpis5"/>
        <w:rPr>
          <w:color w:val="000000" w:themeColor="text1"/>
          <w:lang w:val="cs-CZ"/>
        </w:rPr>
      </w:pPr>
      <w:bookmarkStart w:id="403" w:name="Xc55614505eb1fa666ca390d38fa64cd97632a73"/>
      <w:r w:rsidRPr="00EC2739">
        <w:rPr>
          <w:color w:val="000000" w:themeColor="text1"/>
          <w:lang w:val="cs-CZ"/>
        </w:rPr>
        <w:t>Součinnost Ministerstva vnitra, Policie České republiky, Českého statistického úřadu a statistického ústavu při poskytování údajů ze základních registrů a dalších informačních systémů veřejné správy</w:t>
      </w:r>
      <w:bookmarkEnd w:id="403"/>
    </w:p>
    <w:p w:rsidR="005B7AE3" w:rsidRPr="00EC2739" w:rsidRDefault="00000000">
      <w:pPr>
        <w:pStyle w:val="FirstParagraph"/>
        <w:rPr>
          <w:color w:val="000000" w:themeColor="text1"/>
          <w:lang w:val="cs-CZ"/>
        </w:rPr>
      </w:pPr>
      <w:r w:rsidRPr="00EC2739">
        <w:rPr>
          <w:color w:val="000000" w:themeColor="text1"/>
          <w:lang w:val="cs-CZ"/>
        </w:rPr>
        <w:t>(1) Ministerstvo vnitra nebo Policie České republiky poskytují statistickému ústavu pro účely plnění jeho úkolů podle tohoto zákona v oblasti zajištění Národního zdravotnického informačního systému</w:t>
      </w:r>
    </w:p>
    <w:p w:rsidR="005B7AE3" w:rsidRPr="00EC2739" w:rsidRDefault="00000000">
      <w:pPr>
        <w:pStyle w:val="Odstavec-posun-minus1r"/>
        <w:rPr>
          <w:color w:val="000000" w:themeColor="text1"/>
          <w:lang w:val="cs-CZ"/>
        </w:rPr>
      </w:pPr>
      <w:r w:rsidRPr="00EC2739">
        <w:rPr>
          <w:color w:val="000000" w:themeColor="text1"/>
          <w:lang w:val="cs-CZ"/>
        </w:rPr>
        <w:t>a) referenční údaje ze základního registru obyvatel,</w:t>
      </w:r>
    </w:p>
    <w:p w:rsidR="005B7AE3" w:rsidRPr="00EC2739" w:rsidRDefault="00000000">
      <w:pPr>
        <w:pStyle w:val="Odstavec-posun-minus1r"/>
        <w:rPr>
          <w:color w:val="000000" w:themeColor="text1"/>
          <w:lang w:val="cs-CZ"/>
        </w:rPr>
      </w:pPr>
      <w:r w:rsidRPr="00EC2739">
        <w:rPr>
          <w:color w:val="000000" w:themeColor="text1"/>
          <w:lang w:val="cs-CZ"/>
        </w:rPr>
        <w:t>b) údaje z agendového informačního systému evidence obyvatel,</w:t>
      </w:r>
    </w:p>
    <w:p w:rsidR="005B7AE3" w:rsidRPr="00EC2739" w:rsidRDefault="00000000">
      <w:pPr>
        <w:pStyle w:val="Odstavec-posun-minus1r"/>
        <w:rPr>
          <w:color w:val="000000" w:themeColor="text1"/>
          <w:lang w:val="cs-CZ"/>
        </w:rPr>
      </w:pPr>
      <w:r w:rsidRPr="00EC2739">
        <w:rPr>
          <w:color w:val="000000" w:themeColor="text1"/>
          <w:lang w:val="cs-CZ"/>
        </w:rPr>
        <w:t>c) údaje z agendového informačního systému cizinců,</w:t>
      </w:r>
    </w:p>
    <w:p w:rsidR="005B7AE3" w:rsidRPr="00EC2739" w:rsidRDefault="00000000">
      <w:pPr>
        <w:pStyle w:val="Odstavec-posun-minus1r"/>
        <w:rPr>
          <w:color w:val="000000" w:themeColor="text1"/>
          <w:lang w:val="cs-CZ"/>
        </w:rPr>
      </w:pPr>
      <w:r w:rsidRPr="00EC2739">
        <w:rPr>
          <w:color w:val="000000" w:themeColor="text1"/>
          <w:lang w:val="cs-CZ"/>
        </w:rPr>
        <w:t>d) údaje z registru rodných čísel o fyzických osobách, kterým bylo přiděleno rodné číslo, avšak nejsou vedeny v informačních systémech uvedených v písmenu b) nebo c).</w:t>
      </w:r>
    </w:p>
    <w:p w:rsidR="005B7AE3" w:rsidRPr="00EC2739" w:rsidRDefault="00000000">
      <w:pPr>
        <w:pStyle w:val="Zkladntext"/>
        <w:rPr>
          <w:color w:val="000000" w:themeColor="text1"/>
          <w:lang w:val="cs-CZ"/>
        </w:rPr>
      </w:pPr>
      <w:r w:rsidRPr="00EC2739">
        <w:rPr>
          <w:color w:val="000000" w:themeColor="text1"/>
          <w:lang w:val="cs-CZ"/>
        </w:rPr>
        <w:t>(2) Údaji poskytovanými podle odstavce 1 písm. a) jsou</w:t>
      </w:r>
    </w:p>
    <w:p w:rsidR="005B7AE3" w:rsidRPr="00EC2739" w:rsidRDefault="00000000">
      <w:pPr>
        <w:pStyle w:val="Odstavec-posun-minus1r"/>
        <w:rPr>
          <w:color w:val="000000" w:themeColor="text1"/>
          <w:lang w:val="cs-CZ"/>
        </w:rPr>
      </w:pPr>
      <w:r w:rsidRPr="00EC2739">
        <w:rPr>
          <w:color w:val="000000" w:themeColor="text1"/>
          <w:lang w:val="cs-CZ"/>
        </w:rPr>
        <w:t>a) příjmení,</w:t>
      </w:r>
    </w:p>
    <w:p w:rsidR="005B7AE3" w:rsidRPr="00EC2739" w:rsidRDefault="00000000">
      <w:pPr>
        <w:pStyle w:val="Odstavec-posun-minus1r"/>
        <w:rPr>
          <w:color w:val="000000" w:themeColor="text1"/>
          <w:lang w:val="cs-CZ"/>
        </w:rPr>
      </w:pPr>
      <w:r w:rsidRPr="00EC2739">
        <w:rPr>
          <w:color w:val="000000" w:themeColor="text1"/>
          <w:lang w:val="cs-CZ"/>
        </w:rPr>
        <w:t>b) jméno, popřípadě jména,</w:t>
      </w:r>
    </w:p>
    <w:p w:rsidR="005B7AE3" w:rsidRPr="00EC2739" w:rsidRDefault="00000000">
      <w:pPr>
        <w:pStyle w:val="Odstavec-posun-minus1r"/>
        <w:rPr>
          <w:color w:val="000000" w:themeColor="text1"/>
          <w:lang w:val="cs-CZ"/>
        </w:rPr>
      </w:pPr>
      <w:r w:rsidRPr="00EC2739">
        <w:rPr>
          <w:color w:val="000000" w:themeColor="text1"/>
          <w:lang w:val="cs-CZ"/>
        </w:rPr>
        <w:t>c) adresa místa pobytu, popřípadě též adresa, na kterou mají být doručovány písemnosti podle jiného právního předpisu,</w:t>
      </w:r>
    </w:p>
    <w:p w:rsidR="005B7AE3" w:rsidRPr="00EC2739" w:rsidRDefault="00000000">
      <w:pPr>
        <w:pStyle w:val="Odstavec-posun-minus1r"/>
        <w:rPr>
          <w:color w:val="000000" w:themeColor="text1"/>
          <w:lang w:val="cs-CZ"/>
        </w:rPr>
      </w:pPr>
      <w:r w:rsidRPr="00EC2739">
        <w:rPr>
          <w:color w:val="000000" w:themeColor="text1"/>
          <w:lang w:val="cs-CZ"/>
        </w:rPr>
        <w:t>d) datum, místo a okres narození; u subjektu údajů, který se narodil v cizině, datum, místo a stát, kde se narodil,</w:t>
      </w:r>
    </w:p>
    <w:p w:rsidR="005B7AE3" w:rsidRPr="00EC2739" w:rsidRDefault="00000000">
      <w:pPr>
        <w:pStyle w:val="Odstavec-posun-minus1r"/>
        <w:rPr>
          <w:color w:val="000000" w:themeColor="text1"/>
          <w:lang w:val="cs-CZ"/>
        </w:rPr>
      </w:pPr>
      <w:r w:rsidRPr="00EC2739">
        <w:rPr>
          <w:color w:val="000000" w:themeColor="text1"/>
          <w:lang w:val="cs-CZ"/>
        </w:rPr>
        <w:t xml:space="preserve">e) datum, místo a okres úmrtí; jde-li o úmrtí subjektu údajů mimo území České republiky, datum úmrtí, místo a stát, na jehož území k úmrtí došlo; je-li vydáno rozhodnutí soudu o prohlášení </w:t>
      </w:r>
      <w:r w:rsidRPr="00EC2739">
        <w:rPr>
          <w:color w:val="000000" w:themeColor="text1"/>
          <w:lang w:val="cs-CZ"/>
        </w:rPr>
        <w:lastRenderedPageBreak/>
        <w:t>za mrtvého, den, který je v rozhodnutí uveden jako den smrti, nebo den, který subjekt údajů prohlášený za mrtvého nepřežil, a datum nabytí právní moci tohoto rozhodnutí,</w:t>
      </w:r>
    </w:p>
    <w:p w:rsidR="005B7AE3" w:rsidRPr="00EC2739" w:rsidRDefault="00000000">
      <w:pPr>
        <w:pStyle w:val="Odstavec-posun-minus1r"/>
        <w:rPr>
          <w:color w:val="000000" w:themeColor="text1"/>
          <w:lang w:val="cs-CZ"/>
        </w:rPr>
      </w:pPr>
      <w:r w:rsidRPr="00EC2739">
        <w:rPr>
          <w:color w:val="000000" w:themeColor="text1"/>
          <w:lang w:val="cs-CZ"/>
        </w:rPr>
        <w:t>f) státní občanství, popřípadě více státních občanství,</w:t>
      </w:r>
    </w:p>
    <w:p w:rsidR="005B7AE3" w:rsidRPr="00EC2739" w:rsidRDefault="00000000">
      <w:pPr>
        <w:pStyle w:val="Odstavec-posun-minus1r"/>
        <w:rPr>
          <w:color w:val="000000" w:themeColor="text1"/>
          <w:lang w:val="cs-CZ"/>
        </w:rPr>
      </w:pPr>
      <w:r w:rsidRPr="00EC2739">
        <w:rPr>
          <w:color w:val="000000" w:themeColor="text1"/>
          <w:lang w:val="cs-CZ"/>
        </w:rPr>
        <w:t>g) čísla a druhy elektronicky čitelných identifikačních dokladů,</w:t>
      </w:r>
    </w:p>
    <w:p w:rsidR="005B7AE3" w:rsidRPr="00EC2739" w:rsidRDefault="00000000">
      <w:pPr>
        <w:pStyle w:val="Odstavec-posun-minus1r"/>
        <w:rPr>
          <w:color w:val="000000" w:themeColor="text1"/>
          <w:lang w:val="cs-CZ"/>
        </w:rPr>
      </w:pPr>
      <w:r w:rsidRPr="00EC2739">
        <w:rPr>
          <w:color w:val="000000" w:themeColor="text1"/>
          <w:lang w:val="cs-CZ"/>
        </w:rPr>
        <w:t>h) typ datové schránky a identifikátor datové schránky, je-li tato datová schránka zpřístupněna.</w:t>
      </w:r>
    </w:p>
    <w:p w:rsidR="005B7AE3" w:rsidRPr="00EC2739" w:rsidRDefault="00000000">
      <w:pPr>
        <w:pStyle w:val="Zkladntext"/>
        <w:rPr>
          <w:color w:val="000000" w:themeColor="text1"/>
          <w:lang w:val="cs-CZ"/>
        </w:rPr>
      </w:pPr>
      <w:r w:rsidRPr="00EC2739">
        <w:rPr>
          <w:color w:val="000000" w:themeColor="text1"/>
          <w:lang w:val="cs-CZ"/>
        </w:rPr>
        <w:t>(3) Údaji poskytovanými podle odstavce 1 písm. b) jsou</w:t>
      </w:r>
    </w:p>
    <w:p w:rsidR="005B7AE3" w:rsidRPr="00EC2739" w:rsidRDefault="00000000">
      <w:pPr>
        <w:pStyle w:val="Odstavec-posun-minus1r"/>
        <w:rPr>
          <w:color w:val="000000" w:themeColor="text1"/>
          <w:lang w:val="cs-CZ"/>
        </w:rPr>
      </w:pPr>
      <w:r w:rsidRPr="00EC2739">
        <w:rPr>
          <w:color w:val="000000" w:themeColor="text1"/>
          <w:lang w:val="cs-CZ"/>
        </w:rPr>
        <w:t>a) jméno, popřípadě jména, příjmení, rodné příjmení,</w:t>
      </w:r>
    </w:p>
    <w:p w:rsidR="005B7AE3" w:rsidRPr="00EC2739" w:rsidRDefault="00000000">
      <w:pPr>
        <w:pStyle w:val="Odstavec-posun-minus1r"/>
        <w:rPr>
          <w:color w:val="000000" w:themeColor="text1"/>
          <w:lang w:val="cs-CZ"/>
        </w:rPr>
      </w:pPr>
      <w:r w:rsidRPr="00EC2739">
        <w:rPr>
          <w:color w:val="000000" w:themeColor="text1"/>
          <w:lang w:val="cs-CZ"/>
        </w:rPr>
        <w:t>b) datum narození,</w:t>
      </w:r>
    </w:p>
    <w:p w:rsidR="005B7AE3" w:rsidRPr="00EC2739" w:rsidRDefault="00000000">
      <w:pPr>
        <w:pStyle w:val="Odstavec-posun-minus1r"/>
        <w:rPr>
          <w:color w:val="000000" w:themeColor="text1"/>
          <w:lang w:val="cs-CZ"/>
        </w:rPr>
      </w:pPr>
      <w:r w:rsidRPr="00EC2739">
        <w:rPr>
          <w:color w:val="000000" w:themeColor="text1"/>
          <w:lang w:val="cs-CZ"/>
        </w:rPr>
        <w:t>c) pohlaví,</w:t>
      </w:r>
    </w:p>
    <w:p w:rsidR="005B7AE3" w:rsidRPr="00EC2739" w:rsidRDefault="00000000">
      <w:pPr>
        <w:pStyle w:val="Odstavec-posun-minus1r"/>
        <w:rPr>
          <w:color w:val="000000" w:themeColor="text1"/>
          <w:lang w:val="cs-CZ"/>
        </w:rPr>
      </w:pPr>
      <w:r w:rsidRPr="00EC2739">
        <w:rPr>
          <w:color w:val="000000" w:themeColor="text1"/>
          <w:lang w:val="cs-CZ"/>
        </w:rPr>
        <w:t>d) místo a okres narození; u státního občana České republiky, který se narodil v cizině, místo a stát, kde se narodil,</w:t>
      </w:r>
    </w:p>
    <w:p w:rsidR="005B7AE3" w:rsidRPr="00EC2739" w:rsidRDefault="00000000">
      <w:pPr>
        <w:pStyle w:val="Odstavec-posun-minus1r"/>
        <w:rPr>
          <w:color w:val="000000" w:themeColor="text1"/>
          <w:lang w:val="cs-CZ"/>
        </w:rPr>
      </w:pPr>
      <w:r w:rsidRPr="00EC2739">
        <w:rPr>
          <w:color w:val="000000" w:themeColor="text1"/>
          <w:lang w:val="cs-CZ"/>
        </w:rPr>
        <w:t>e) rodné číslo,</w:t>
      </w:r>
    </w:p>
    <w:p w:rsidR="005B7AE3" w:rsidRPr="00EC2739" w:rsidRDefault="00000000">
      <w:pPr>
        <w:pStyle w:val="Odstavec-posun-minus1r"/>
        <w:rPr>
          <w:color w:val="000000" w:themeColor="text1"/>
          <w:lang w:val="cs-CZ"/>
        </w:rPr>
      </w:pPr>
      <w:r w:rsidRPr="00EC2739">
        <w:rPr>
          <w:color w:val="000000" w:themeColor="text1"/>
          <w:lang w:val="cs-CZ"/>
        </w:rPr>
        <w:t>f) státní občanství, popřípadě více státních občanství,</w:t>
      </w:r>
    </w:p>
    <w:p w:rsidR="005B7AE3" w:rsidRPr="00EC2739" w:rsidRDefault="00000000">
      <w:pPr>
        <w:pStyle w:val="Odstavec-posun-minus1r"/>
        <w:rPr>
          <w:color w:val="000000" w:themeColor="text1"/>
          <w:lang w:val="cs-CZ"/>
        </w:rPr>
      </w:pPr>
      <w:r w:rsidRPr="00EC2739">
        <w:rPr>
          <w:color w:val="000000" w:themeColor="text1"/>
          <w:lang w:val="cs-CZ"/>
        </w:rPr>
        <w:t>g) adresa místa trvalého pobytu, včetně předchozích adres místa trvalého pobytu, popřípadě též adresa, na kterou mají být doručovány písemnosti podle jiného právního předpisu,</w:t>
      </w:r>
    </w:p>
    <w:p w:rsidR="005B7AE3" w:rsidRPr="00EC2739" w:rsidRDefault="00000000">
      <w:pPr>
        <w:pStyle w:val="Odstavec-posun-minus1r"/>
        <w:rPr>
          <w:color w:val="000000" w:themeColor="text1"/>
          <w:lang w:val="cs-CZ"/>
        </w:rPr>
      </w:pPr>
      <w:r w:rsidRPr="00EC2739">
        <w:rPr>
          <w:color w:val="000000" w:themeColor="text1"/>
          <w:lang w:val="cs-CZ"/>
        </w:rPr>
        <w:t>h) počátek trvalého pobytu, popřípadě datum zrušení údaje o místu trvalého pobytu nebo datum ukončení trvalého pobytu na území České republiky,</w:t>
      </w:r>
    </w:p>
    <w:p w:rsidR="005B7AE3" w:rsidRPr="00EC2739" w:rsidRDefault="00000000">
      <w:pPr>
        <w:pStyle w:val="Odstavec-posun-minus1r"/>
        <w:rPr>
          <w:color w:val="000000" w:themeColor="text1"/>
          <w:lang w:val="cs-CZ"/>
        </w:rPr>
      </w:pPr>
      <w:r w:rsidRPr="00EC2739">
        <w:rPr>
          <w:color w:val="000000" w:themeColor="text1"/>
          <w:lang w:val="cs-CZ"/>
        </w:rPr>
        <w:t>i) omezení svéprávnosti,</w:t>
      </w:r>
    </w:p>
    <w:p w:rsidR="005B7AE3" w:rsidRPr="00EC2739" w:rsidRDefault="00000000">
      <w:pPr>
        <w:pStyle w:val="Odstavec-posun-minus1r"/>
        <w:rPr>
          <w:color w:val="000000" w:themeColor="text1"/>
          <w:lang w:val="cs-CZ"/>
        </w:rPr>
      </w:pPr>
      <w:r w:rsidRPr="00EC2739">
        <w:rPr>
          <w:color w:val="000000" w:themeColor="text1"/>
          <w:lang w:val="cs-CZ"/>
        </w:rPr>
        <w:t>j) jméno, popřípadě jména, příjmení a rodné číslo otce, matky, popřípadě jiného zákonného zástupce; v případě, že jeden z rodičů nebo jiný zákonný zástupce nemá rodné číslo, jeho jméno, popřípadě jména, příjmení a datum narození,</w:t>
      </w:r>
    </w:p>
    <w:p w:rsidR="005B7AE3" w:rsidRPr="00EC2739" w:rsidRDefault="00000000">
      <w:pPr>
        <w:pStyle w:val="Odstavec-posun-minus1r"/>
        <w:rPr>
          <w:color w:val="000000" w:themeColor="text1"/>
          <w:lang w:val="cs-CZ"/>
        </w:rPr>
      </w:pPr>
      <w:r w:rsidRPr="00EC2739">
        <w:rPr>
          <w:color w:val="000000" w:themeColor="text1"/>
          <w:lang w:val="cs-CZ"/>
        </w:rPr>
        <w:t>k) rodinný stav, datum jeho změny a místo uzavření manželství,</w:t>
      </w:r>
    </w:p>
    <w:p w:rsidR="005B7AE3" w:rsidRPr="00EC2739" w:rsidRDefault="00000000">
      <w:pPr>
        <w:pStyle w:val="Odstavec-posun-minus1r"/>
        <w:rPr>
          <w:color w:val="000000" w:themeColor="text1"/>
          <w:lang w:val="cs-CZ"/>
        </w:rPr>
      </w:pPr>
      <w:r w:rsidRPr="00EC2739">
        <w:rPr>
          <w:color w:val="000000" w:themeColor="text1"/>
          <w:lang w:val="cs-CZ"/>
        </w:rPr>
        <w:t>l) datum a místo vzniku registrovaného partnerství,</w:t>
      </w:r>
    </w:p>
    <w:p w:rsidR="005B7AE3" w:rsidRPr="00EC2739" w:rsidRDefault="00000000">
      <w:pPr>
        <w:pStyle w:val="Odstavec-posun-minus1r"/>
        <w:rPr>
          <w:color w:val="000000" w:themeColor="text1"/>
          <w:lang w:val="cs-CZ"/>
        </w:rPr>
      </w:pPr>
      <w:r w:rsidRPr="00EC2739">
        <w:rPr>
          <w:color w:val="000000" w:themeColor="text1"/>
          <w:lang w:val="cs-CZ"/>
        </w:rPr>
        <w:t>m) jméno, popřípadě jména, příjmení a rodné číslo manžela nebo registrovaného partnera; je-li manželem nebo registrovaným partnerem fyzická osoba, která nemá přiděleno rodné číslo, jméno, popřípadě jména, příjmení manžela nebo registrovaného partnera a datum jeho narození,</w:t>
      </w:r>
    </w:p>
    <w:p w:rsidR="005B7AE3" w:rsidRPr="00EC2739" w:rsidRDefault="00000000">
      <w:pPr>
        <w:pStyle w:val="Odstavec-posun-minus1r"/>
        <w:rPr>
          <w:color w:val="000000" w:themeColor="text1"/>
          <w:lang w:val="cs-CZ"/>
        </w:rPr>
      </w:pPr>
      <w:r w:rsidRPr="00EC2739">
        <w:rPr>
          <w:color w:val="000000" w:themeColor="text1"/>
          <w:lang w:val="cs-CZ"/>
        </w:rPr>
        <w:t>n) jméno, popřípadě jména, příjmení a rodné číslo dítěte; je-li dítě cizinec, který nemá přiděleno rodné číslo, jméno, popřípadě jména, příjmení a datum narození dítěte,</w:t>
      </w:r>
    </w:p>
    <w:p w:rsidR="005B7AE3" w:rsidRPr="00EC2739" w:rsidRDefault="00000000">
      <w:pPr>
        <w:pStyle w:val="Odstavec-posun-minus1r"/>
        <w:rPr>
          <w:color w:val="000000" w:themeColor="text1"/>
          <w:lang w:val="cs-CZ"/>
        </w:rPr>
      </w:pPr>
      <w:r w:rsidRPr="00EC2739">
        <w:rPr>
          <w:color w:val="000000" w:themeColor="text1"/>
          <w:lang w:val="cs-CZ"/>
        </w:rPr>
        <w:t>o) údaje o osvojenci v rozsahu,</w:t>
      </w:r>
    </w:p>
    <w:p w:rsidR="005B7AE3" w:rsidRPr="00EC2739" w:rsidRDefault="00000000">
      <w:pPr>
        <w:pStyle w:val="Odstavec-posun2-minus1r"/>
        <w:rPr>
          <w:color w:val="000000" w:themeColor="text1"/>
          <w:lang w:val="cs-CZ"/>
        </w:rPr>
      </w:pPr>
      <w:r w:rsidRPr="00EC2739">
        <w:rPr>
          <w:color w:val="000000" w:themeColor="text1"/>
          <w:lang w:val="cs-CZ"/>
        </w:rPr>
        <w:t>1. stupeň osvojení,</w:t>
      </w:r>
    </w:p>
    <w:p w:rsidR="005B7AE3" w:rsidRPr="00EC2739" w:rsidRDefault="00000000">
      <w:pPr>
        <w:pStyle w:val="Odstavec-posun2-minus1r"/>
        <w:rPr>
          <w:color w:val="000000" w:themeColor="text1"/>
          <w:lang w:val="cs-CZ"/>
        </w:rPr>
      </w:pPr>
      <w:r w:rsidRPr="00EC2739">
        <w:rPr>
          <w:color w:val="000000" w:themeColor="text1"/>
          <w:lang w:val="cs-CZ"/>
        </w:rPr>
        <w:t>2. původní a nové jméno, popřípadě jména, příjmení osvojence,</w:t>
      </w:r>
    </w:p>
    <w:p w:rsidR="005B7AE3" w:rsidRPr="00EC2739" w:rsidRDefault="00000000">
      <w:pPr>
        <w:pStyle w:val="Odstavec-posun2-minus1r"/>
        <w:rPr>
          <w:color w:val="000000" w:themeColor="text1"/>
          <w:lang w:val="cs-CZ"/>
        </w:rPr>
      </w:pPr>
      <w:r w:rsidRPr="00EC2739">
        <w:rPr>
          <w:color w:val="000000" w:themeColor="text1"/>
          <w:lang w:val="cs-CZ"/>
        </w:rPr>
        <w:t>3. původní a nové rodné číslo osvojence,</w:t>
      </w:r>
    </w:p>
    <w:p w:rsidR="005B7AE3" w:rsidRPr="00EC2739" w:rsidRDefault="00000000">
      <w:pPr>
        <w:pStyle w:val="Odstavec-posun2-minus1r"/>
        <w:rPr>
          <w:color w:val="000000" w:themeColor="text1"/>
          <w:lang w:val="cs-CZ"/>
        </w:rPr>
      </w:pPr>
      <w:r w:rsidRPr="00EC2739">
        <w:rPr>
          <w:color w:val="000000" w:themeColor="text1"/>
          <w:lang w:val="cs-CZ"/>
        </w:rPr>
        <w:t>4. datum, místo a okres narození a u osvojence, který se narodil v cizině, místo a stát, kde se narodil,</w:t>
      </w:r>
    </w:p>
    <w:p w:rsidR="005B7AE3" w:rsidRPr="00EC2739" w:rsidRDefault="00000000">
      <w:pPr>
        <w:pStyle w:val="Odstavec-posun2-minus1r"/>
        <w:rPr>
          <w:color w:val="000000" w:themeColor="text1"/>
          <w:lang w:val="cs-CZ"/>
        </w:rPr>
      </w:pPr>
      <w:r w:rsidRPr="00EC2739">
        <w:rPr>
          <w:color w:val="000000" w:themeColor="text1"/>
          <w:lang w:val="cs-CZ"/>
        </w:rPr>
        <w:t>5. jméno, popřípadě jména, příjmení a rodná čísla osvojitelů, v případě, že osvojiteli nebylo přiděleno rodné číslo, údaje o jménu, popřípadě jménech, příjmení a datu narození osvojitele,</w:t>
      </w:r>
    </w:p>
    <w:p w:rsidR="005B7AE3" w:rsidRPr="00EC2739" w:rsidRDefault="00000000">
      <w:pPr>
        <w:pStyle w:val="Odstavec-posun2-minus1r"/>
        <w:rPr>
          <w:color w:val="000000" w:themeColor="text1"/>
          <w:lang w:val="cs-CZ"/>
        </w:rPr>
      </w:pPr>
      <w:r w:rsidRPr="00EC2739">
        <w:rPr>
          <w:color w:val="000000" w:themeColor="text1"/>
          <w:lang w:val="cs-CZ"/>
        </w:rPr>
        <w:t>6. jméno, popřípadě jména, příjmení a rodná čísla otce a matky; pokud jim nebylo přiděleno, jejich jméno, popřípadě jména, příjmení a datum narození,</w:t>
      </w:r>
    </w:p>
    <w:p w:rsidR="005B7AE3" w:rsidRPr="00EC2739" w:rsidRDefault="00000000">
      <w:pPr>
        <w:pStyle w:val="Odstavec-posun2-minus1r"/>
        <w:rPr>
          <w:color w:val="000000" w:themeColor="text1"/>
          <w:lang w:val="cs-CZ"/>
        </w:rPr>
      </w:pPr>
      <w:r w:rsidRPr="00EC2739">
        <w:rPr>
          <w:color w:val="000000" w:themeColor="text1"/>
          <w:lang w:val="cs-CZ"/>
        </w:rPr>
        <w:t>7. datum nabytí právní moci rozhodnutí o osvojení nebo rozhodnutí o zrušení osvojení,</w:t>
      </w:r>
    </w:p>
    <w:p w:rsidR="005B7AE3" w:rsidRPr="00EC2739" w:rsidRDefault="00000000">
      <w:pPr>
        <w:pStyle w:val="Odstavec-posun-minus1r"/>
        <w:rPr>
          <w:color w:val="000000" w:themeColor="text1"/>
          <w:lang w:val="cs-CZ"/>
        </w:rPr>
      </w:pPr>
      <w:r w:rsidRPr="00EC2739">
        <w:rPr>
          <w:color w:val="000000" w:themeColor="text1"/>
          <w:lang w:val="cs-CZ"/>
        </w:rPr>
        <w:lastRenderedPageBreak/>
        <w:t>p) datum, místo a okres úmrtí; jde-li o úmrtí státního občana České republiky mimo území České republiky, datum, místo a stát, na jehož území k úmrtí došlo,</w:t>
      </w:r>
    </w:p>
    <w:p w:rsidR="005B7AE3" w:rsidRPr="00EC2739" w:rsidRDefault="00000000">
      <w:pPr>
        <w:pStyle w:val="Odstavec-posun-minus1r"/>
        <w:rPr>
          <w:color w:val="000000" w:themeColor="text1"/>
          <w:lang w:val="cs-CZ"/>
        </w:rPr>
      </w:pPr>
      <w:r w:rsidRPr="00EC2739">
        <w:rPr>
          <w:color w:val="000000" w:themeColor="text1"/>
          <w:lang w:val="cs-CZ"/>
        </w:rPr>
        <w:t>q) den, který byl v rozhodnutí soudu o prohlášení za mrtvého uveden jako den smrti, nebo den, který prohlášený za mrtvého nepřežil, a datum nabytí právní moci rozhodnutí soudu o prohlášení za mrtvého.</w:t>
      </w:r>
    </w:p>
    <w:p w:rsidR="005B7AE3" w:rsidRPr="00EC2739" w:rsidRDefault="00000000">
      <w:pPr>
        <w:pStyle w:val="Zkladntext"/>
        <w:rPr>
          <w:color w:val="000000" w:themeColor="text1"/>
          <w:lang w:val="cs-CZ"/>
        </w:rPr>
      </w:pPr>
      <w:r w:rsidRPr="00EC2739">
        <w:rPr>
          <w:color w:val="000000" w:themeColor="text1"/>
          <w:lang w:val="cs-CZ"/>
        </w:rPr>
        <w:t>(4) Údaji poskytovanými podle odstavce 1 písm. c) jsou</w:t>
      </w:r>
    </w:p>
    <w:p w:rsidR="005B7AE3" w:rsidRPr="00EC2739" w:rsidRDefault="00000000">
      <w:pPr>
        <w:pStyle w:val="Odstavec-posun-minus1r"/>
        <w:rPr>
          <w:color w:val="000000" w:themeColor="text1"/>
          <w:lang w:val="cs-CZ"/>
        </w:rPr>
      </w:pPr>
      <w:r w:rsidRPr="00EC2739">
        <w:rPr>
          <w:color w:val="000000" w:themeColor="text1"/>
          <w:lang w:val="cs-CZ"/>
        </w:rPr>
        <w:t>a) jméno, popřípadě jména, příjmení, rodné příjmení,</w:t>
      </w:r>
    </w:p>
    <w:p w:rsidR="005B7AE3" w:rsidRPr="00EC2739" w:rsidRDefault="00000000">
      <w:pPr>
        <w:pStyle w:val="Odstavec-posun-minus1r"/>
        <w:rPr>
          <w:color w:val="000000" w:themeColor="text1"/>
          <w:lang w:val="cs-CZ"/>
        </w:rPr>
      </w:pPr>
      <w:r w:rsidRPr="00EC2739">
        <w:rPr>
          <w:color w:val="000000" w:themeColor="text1"/>
          <w:lang w:val="cs-CZ"/>
        </w:rPr>
        <w:t>b) datum narození,</w:t>
      </w:r>
    </w:p>
    <w:p w:rsidR="005B7AE3" w:rsidRPr="00EC2739" w:rsidRDefault="00000000">
      <w:pPr>
        <w:pStyle w:val="Odstavec-posun-minus1r"/>
        <w:rPr>
          <w:color w:val="000000" w:themeColor="text1"/>
          <w:lang w:val="cs-CZ"/>
        </w:rPr>
      </w:pPr>
      <w:r w:rsidRPr="00EC2739">
        <w:rPr>
          <w:color w:val="000000" w:themeColor="text1"/>
          <w:lang w:val="cs-CZ"/>
        </w:rPr>
        <w:t>c) pohlaví,</w:t>
      </w:r>
    </w:p>
    <w:p w:rsidR="005B7AE3" w:rsidRPr="00EC2739" w:rsidRDefault="00000000">
      <w:pPr>
        <w:pStyle w:val="Odstavec-posun-minus1r"/>
        <w:rPr>
          <w:color w:val="000000" w:themeColor="text1"/>
          <w:lang w:val="cs-CZ"/>
        </w:rPr>
      </w:pPr>
      <w:r w:rsidRPr="00EC2739">
        <w:rPr>
          <w:color w:val="000000" w:themeColor="text1"/>
          <w:lang w:val="cs-CZ"/>
        </w:rPr>
        <w:t>d) místo a stát, kde se cizinec narodil; v případě že se narodil na území České republiky, místo a okres narození,</w:t>
      </w:r>
    </w:p>
    <w:p w:rsidR="005B7AE3" w:rsidRPr="00EC2739" w:rsidRDefault="00000000">
      <w:pPr>
        <w:pStyle w:val="Odstavec-posun-minus1r"/>
        <w:rPr>
          <w:color w:val="000000" w:themeColor="text1"/>
          <w:lang w:val="cs-CZ"/>
        </w:rPr>
      </w:pPr>
      <w:r w:rsidRPr="00EC2739">
        <w:rPr>
          <w:color w:val="000000" w:themeColor="text1"/>
          <w:lang w:val="cs-CZ"/>
        </w:rPr>
        <w:t>e) rodné číslo,</w:t>
      </w:r>
    </w:p>
    <w:p w:rsidR="005B7AE3" w:rsidRPr="00EC2739" w:rsidRDefault="00000000">
      <w:pPr>
        <w:pStyle w:val="Odstavec-posun-minus1r"/>
        <w:rPr>
          <w:color w:val="000000" w:themeColor="text1"/>
          <w:lang w:val="cs-CZ"/>
        </w:rPr>
      </w:pPr>
      <w:r w:rsidRPr="00EC2739">
        <w:rPr>
          <w:color w:val="000000" w:themeColor="text1"/>
          <w:lang w:val="cs-CZ"/>
        </w:rPr>
        <w:t>f) státní občanství, popřípadě státní příslušnost, g) druh a adresa místa pobytu, popřípadě adresa, na kterou mají být doručovány písemnosti podle jiného právního předpisu,</w:t>
      </w:r>
    </w:p>
    <w:p w:rsidR="005B7AE3" w:rsidRPr="00EC2739" w:rsidRDefault="00000000">
      <w:pPr>
        <w:pStyle w:val="Odstavec-posun-minus1r"/>
        <w:rPr>
          <w:color w:val="000000" w:themeColor="text1"/>
          <w:lang w:val="cs-CZ"/>
        </w:rPr>
      </w:pPr>
      <w:r w:rsidRPr="00EC2739">
        <w:rPr>
          <w:color w:val="000000" w:themeColor="text1"/>
          <w:lang w:val="cs-CZ"/>
        </w:rPr>
        <w:t>h) číslo a platnost oprávnění k pobytu,</w:t>
      </w:r>
    </w:p>
    <w:p w:rsidR="005B7AE3" w:rsidRPr="00EC2739" w:rsidRDefault="00000000">
      <w:pPr>
        <w:pStyle w:val="Odstavec-posun-minus1r"/>
        <w:rPr>
          <w:color w:val="000000" w:themeColor="text1"/>
          <w:lang w:val="cs-CZ"/>
        </w:rPr>
      </w:pPr>
      <w:r w:rsidRPr="00EC2739">
        <w:rPr>
          <w:color w:val="000000" w:themeColor="text1"/>
          <w:lang w:val="cs-CZ"/>
        </w:rPr>
        <w:t>i) počátek pobytu, popřípadě datum ukončení pobytu na území České republiky,</w:t>
      </w:r>
    </w:p>
    <w:p w:rsidR="005B7AE3" w:rsidRPr="00EC2739" w:rsidRDefault="00000000">
      <w:pPr>
        <w:pStyle w:val="Odstavec-posun-minus1r"/>
        <w:rPr>
          <w:color w:val="000000" w:themeColor="text1"/>
          <w:lang w:val="cs-CZ"/>
        </w:rPr>
      </w:pPr>
      <w:r w:rsidRPr="00EC2739">
        <w:rPr>
          <w:color w:val="000000" w:themeColor="text1"/>
          <w:lang w:val="cs-CZ"/>
        </w:rPr>
        <w:t>j) omezení svéprávnosti,</w:t>
      </w:r>
    </w:p>
    <w:p w:rsidR="005B7AE3" w:rsidRPr="00EC2739" w:rsidRDefault="00000000">
      <w:pPr>
        <w:pStyle w:val="Odstavec-posun-minus1r"/>
        <w:rPr>
          <w:color w:val="000000" w:themeColor="text1"/>
          <w:lang w:val="cs-CZ"/>
        </w:rPr>
      </w:pPr>
      <w:r w:rsidRPr="00EC2739">
        <w:rPr>
          <w:color w:val="000000" w:themeColor="text1"/>
          <w:lang w:val="cs-CZ"/>
        </w:rPr>
        <w:t>k) správní nebo soudní vyhoštění a doba, po kterou není cizinci umožněn vstup na území České republiky,</w:t>
      </w:r>
    </w:p>
    <w:p w:rsidR="005B7AE3" w:rsidRPr="00EC2739" w:rsidRDefault="00000000">
      <w:pPr>
        <w:pStyle w:val="Odstavec-posun-minus1r"/>
        <w:rPr>
          <w:color w:val="000000" w:themeColor="text1"/>
          <w:lang w:val="cs-CZ"/>
        </w:rPr>
      </w:pPr>
      <w:r w:rsidRPr="00EC2739">
        <w:rPr>
          <w:color w:val="000000" w:themeColor="text1"/>
          <w:lang w:val="cs-CZ"/>
        </w:rPr>
        <w:t>l) rodinný stav, datum a místo uzavření manželství,</w:t>
      </w:r>
    </w:p>
    <w:p w:rsidR="005B7AE3" w:rsidRPr="00EC2739" w:rsidRDefault="00000000">
      <w:pPr>
        <w:pStyle w:val="Odstavec-posun-minus1r"/>
        <w:rPr>
          <w:color w:val="000000" w:themeColor="text1"/>
          <w:lang w:val="cs-CZ"/>
        </w:rPr>
      </w:pPr>
      <w:r w:rsidRPr="00EC2739">
        <w:rPr>
          <w:color w:val="000000" w:themeColor="text1"/>
          <w:lang w:val="cs-CZ"/>
        </w:rPr>
        <w:t>m) datum a místo vzniku registrovaného partnerství,</w:t>
      </w:r>
    </w:p>
    <w:p w:rsidR="005B7AE3" w:rsidRPr="00EC2739" w:rsidRDefault="00000000">
      <w:pPr>
        <w:pStyle w:val="Odstavec-posun-minus1r"/>
        <w:rPr>
          <w:color w:val="000000" w:themeColor="text1"/>
          <w:lang w:val="cs-CZ"/>
        </w:rPr>
      </w:pPr>
      <w:r w:rsidRPr="00EC2739">
        <w:rPr>
          <w:color w:val="000000" w:themeColor="text1"/>
          <w:lang w:val="cs-CZ"/>
        </w:rPr>
        <w:t>n) jméno, popřípadě jména, příjmení, státní občanství, popřípadě státní příslušnost manžela nebo registrovaného partnera a jeho rodné číslo; je-li manželem nebo registrovaným partnerem cizinec, který nemá přiděleno rodné číslo, jeho jméno, popřípadě jména, příjmení manžela a datum jeho narození,</w:t>
      </w:r>
    </w:p>
    <w:p w:rsidR="005B7AE3" w:rsidRPr="00EC2739" w:rsidRDefault="00000000">
      <w:pPr>
        <w:pStyle w:val="Odstavec-posun-minus1r"/>
        <w:rPr>
          <w:color w:val="000000" w:themeColor="text1"/>
          <w:lang w:val="cs-CZ"/>
        </w:rPr>
      </w:pPr>
      <w:r w:rsidRPr="00EC2739">
        <w:rPr>
          <w:color w:val="000000" w:themeColor="text1"/>
          <w:lang w:val="cs-CZ"/>
        </w:rPr>
        <w:t>o) jméno, popřípadě jména, příjmení, státní občanství, popřípadě státní příslušnost dítěte, pokud je cizincem, a jeho rodné číslo; v případě, že dítěti nebylo rodné číslo přiděleno, jméno, popřípadě jména, příjmení a datum jeho narození,</w:t>
      </w:r>
    </w:p>
    <w:p w:rsidR="005B7AE3" w:rsidRPr="00EC2739" w:rsidRDefault="00000000">
      <w:pPr>
        <w:pStyle w:val="Odstavec-posun-minus1r"/>
        <w:rPr>
          <w:color w:val="000000" w:themeColor="text1"/>
          <w:lang w:val="cs-CZ"/>
        </w:rPr>
      </w:pPr>
      <w:r w:rsidRPr="00EC2739">
        <w:rPr>
          <w:color w:val="000000" w:themeColor="text1"/>
          <w:lang w:val="cs-CZ"/>
        </w:rPr>
        <w:t>p) údaje o osvojenci v rozsahu</w:t>
      </w:r>
    </w:p>
    <w:p w:rsidR="005B7AE3" w:rsidRPr="00EC2739" w:rsidRDefault="00000000">
      <w:pPr>
        <w:pStyle w:val="Odstavec-posun2-minus1r"/>
        <w:rPr>
          <w:color w:val="000000" w:themeColor="text1"/>
          <w:lang w:val="cs-CZ"/>
        </w:rPr>
      </w:pPr>
      <w:r w:rsidRPr="00EC2739">
        <w:rPr>
          <w:color w:val="000000" w:themeColor="text1"/>
          <w:lang w:val="cs-CZ"/>
        </w:rPr>
        <w:t>1. stupeň osvojení,</w:t>
      </w:r>
    </w:p>
    <w:p w:rsidR="005B7AE3" w:rsidRPr="00EC2739" w:rsidRDefault="00000000">
      <w:pPr>
        <w:pStyle w:val="Odstavec-posun2-minus1r"/>
        <w:rPr>
          <w:color w:val="000000" w:themeColor="text1"/>
          <w:lang w:val="cs-CZ"/>
        </w:rPr>
      </w:pPr>
      <w:r w:rsidRPr="00EC2739">
        <w:rPr>
          <w:color w:val="000000" w:themeColor="text1"/>
          <w:lang w:val="cs-CZ"/>
        </w:rPr>
        <w:t>2. původní a nové jméno, popřípadě jména, příjmení osvojence,</w:t>
      </w:r>
    </w:p>
    <w:p w:rsidR="005B7AE3" w:rsidRPr="00EC2739" w:rsidRDefault="00000000">
      <w:pPr>
        <w:pStyle w:val="Odstavec-posun2-minus1r"/>
        <w:rPr>
          <w:color w:val="000000" w:themeColor="text1"/>
          <w:lang w:val="cs-CZ"/>
        </w:rPr>
      </w:pPr>
      <w:r w:rsidRPr="00EC2739">
        <w:rPr>
          <w:color w:val="000000" w:themeColor="text1"/>
          <w:lang w:val="cs-CZ"/>
        </w:rPr>
        <w:t>3. původní a nové rodné číslo osvojence,</w:t>
      </w:r>
    </w:p>
    <w:p w:rsidR="005B7AE3" w:rsidRPr="00EC2739" w:rsidRDefault="00000000">
      <w:pPr>
        <w:pStyle w:val="Odstavec-posun2-minus1r"/>
        <w:rPr>
          <w:color w:val="000000" w:themeColor="text1"/>
          <w:lang w:val="cs-CZ"/>
        </w:rPr>
      </w:pPr>
      <w:r w:rsidRPr="00EC2739">
        <w:rPr>
          <w:color w:val="000000" w:themeColor="text1"/>
          <w:lang w:val="cs-CZ"/>
        </w:rPr>
        <w:t>4. datum a místo narození, státní občanství, popřípadě státní příslušnost,</w:t>
      </w:r>
    </w:p>
    <w:p w:rsidR="005B7AE3" w:rsidRPr="00EC2739" w:rsidRDefault="00000000">
      <w:pPr>
        <w:pStyle w:val="Odstavec-posun2-minus1r"/>
        <w:rPr>
          <w:color w:val="000000" w:themeColor="text1"/>
          <w:lang w:val="cs-CZ"/>
        </w:rPr>
      </w:pPr>
      <w:r w:rsidRPr="00EC2739">
        <w:rPr>
          <w:color w:val="000000" w:themeColor="text1"/>
          <w:lang w:val="cs-CZ"/>
        </w:rPr>
        <w:t>5. rodná čísla osvojitelů; v případě, že osvojiteli nebylo přiděleno rodné číslo, údaje o jménu, popřípadě jménech, příjmení a datu narození osvojitele,</w:t>
      </w:r>
    </w:p>
    <w:p w:rsidR="005B7AE3" w:rsidRPr="00EC2739" w:rsidRDefault="00000000">
      <w:pPr>
        <w:pStyle w:val="Odstavec-posun2-minus1r"/>
        <w:rPr>
          <w:color w:val="000000" w:themeColor="text1"/>
          <w:lang w:val="cs-CZ"/>
        </w:rPr>
      </w:pPr>
      <w:r w:rsidRPr="00EC2739">
        <w:rPr>
          <w:color w:val="000000" w:themeColor="text1"/>
          <w:lang w:val="cs-CZ"/>
        </w:rPr>
        <w:t>6. rodná čísla otce a matky; pokud jim nebylo přiděleno, údaje o jejich jménu, popřípadě jménech, příjmení a datu narození,</w:t>
      </w:r>
    </w:p>
    <w:p w:rsidR="005B7AE3" w:rsidRPr="00EC2739" w:rsidRDefault="00000000">
      <w:pPr>
        <w:pStyle w:val="Odstavec-posun2-minus1r"/>
        <w:rPr>
          <w:color w:val="000000" w:themeColor="text1"/>
          <w:lang w:val="cs-CZ"/>
        </w:rPr>
      </w:pPr>
      <w:r w:rsidRPr="00EC2739">
        <w:rPr>
          <w:color w:val="000000" w:themeColor="text1"/>
          <w:lang w:val="cs-CZ"/>
        </w:rPr>
        <w:t>7. datum nabytí právní moci rozhodnutí o osvojení nebo rozhodnutí o zrušení osvojení,</w:t>
      </w:r>
    </w:p>
    <w:p w:rsidR="005B7AE3" w:rsidRPr="00EC2739" w:rsidRDefault="00000000">
      <w:pPr>
        <w:pStyle w:val="Odstavec-posun-minus1r"/>
        <w:rPr>
          <w:color w:val="000000" w:themeColor="text1"/>
          <w:lang w:val="cs-CZ"/>
        </w:rPr>
      </w:pPr>
      <w:r w:rsidRPr="00EC2739">
        <w:rPr>
          <w:color w:val="000000" w:themeColor="text1"/>
          <w:lang w:val="cs-CZ"/>
        </w:rPr>
        <w:t>q) datum, místo a okres úmrtí; jde-li o úmrtí cizince mimo území České republiky, datum, místo a stát, na jehož území k úmrtí došlo,</w:t>
      </w:r>
    </w:p>
    <w:p w:rsidR="005B7AE3" w:rsidRPr="00EC2739" w:rsidRDefault="00000000">
      <w:pPr>
        <w:pStyle w:val="Odstavec-posun-minus1r"/>
        <w:rPr>
          <w:color w:val="000000" w:themeColor="text1"/>
          <w:lang w:val="cs-CZ"/>
        </w:rPr>
      </w:pPr>
      <w:r w:rsidRPr="00EC2739">
        <w:rPr>
          <w:color w:val="000000" w:themeColor="text1"/>
          <w:lang w:val="cs-CZ"/>
        </w:rPr>
        <w:lastRenderedPageBreak/>
        <w:t>r) den, který byl v rozhodnutí soudu o prohlášení za mrtvého uveden jako den smrti nebo den, který cizinec prohlášený za mrtvého nepřežil.</w:t>
      </w:r>
    </w:p>
    <w:p w:rsidR="005B7AE3" w:rsidRPr="00EC2739" w:rsidRDefault="00000000">
      <w:pPr>
        <w:pStyle w:val="Zkladntext"/>
        <w:rPr>
          <w:color w:val="000000" w:themeColor="text1"/>
          <w:lang w:val="cs-CZ"/>
        </w:rPr>
      </w:pPr>
      <w:r w:rsidRPr="00EC2739">
        <w:rPr>
          <w:color w:val="000000" w:themeColor="text1"/>
          <w:lang w:val="cs-CZ"/>
        </w:rPr>
        <w:t>(5) Poskytovanými údaji podle odstavce 1 písm. d) jsou</w:t>
      </w:r>
    </w:p>
    <w:p w:rsidR="005B7AE3" w:rsidRPr="00EC2739" w:rsidRDefault="00000000">
      <w:pPr>
        <w:pStyle w:val="Odstavec-posun-minus1r"/>
        <w:rPr>
          <w:color w:val="000000" w:themeColor="text1"/>
          <w:lang w:val="cs-CZ"/>
        </w:rPr>
      </w:pPr>
      <w:r w:rsidRPr="00EC2739">
        <w:rPr>
          <w:color w:val="000000" w:themeColor="text1"/>
          <w:lang w:val="cs-CZ"/>
        </w:rPr>
        <w:t>a) jméno, popřípadě jména, příjmení, popřípadě rodné příjmení,</w:t>
      </w:r>
    </w:p>
    <w:p w:rsidR="005B7AE3" w:rsidRPr="00EC2739" w:rsidRDefault="00000000">
      <w:pPr>
        <w:pStyle w:val="Odstavec-posun-minus1r"/>
        <w:rPr>
          <w:color w:val="000000" w:themeColor="text1"/>
          <w:lang w:val="cs-CZ"/>
        </w:rPr>
      </w:pPr>
      <w:r w:rsidRPr="00EC2739">
        <w:rPr>
          <w:color w:val="000000" w:themeColor="text1"/>
          <w:lang w:val="cs-CZ"/>
        </w:rPr>
        <w:t>b) rodné číslo,</w:t>
      </w:r>
    </w:p>
    <w:p w:rsidR="005B7AE3" w:rsidRPr="00EC2739" w:rsidRDefault="00000000">
      <w:pPr>
        <w:pStyle w:val="Odstavec-posun-minus1r"/>
        <w:rPr>
          <w:color w:val="000000" w:themeColor="text1"/>
          <w:lang w:val="cs-CZ"/>
        </w:rPr>
      </w:pPr>
      <w:r w:rsidRPr="00EC2739">
        <w:rPr>
          <w:color w:val="000000" w:themeColor="text1"/>
          <w:lang w:val="cs-CZ"/>
        </w:rPr>
        <w:t>c) v případě změny rodného čísla původní rodné číslo,</w:t>
      </w:r>
    </w:p>
    <w:p w:rsidR="005B7AE3" w:rsidRPr="00EC2739" w:rsidRDefault="00000000">
      <w:pPr>
        <w:pStyle w:val="Odstavec-posun-minus1r"/>
        <w:rPr>
          <w:color w:val="000000" w:themeColor="text1"/>
          <w:lang w:val="cs-CZ"/>
        </w:rPr>
      </w:pPr>
      <w:r w:rsidRPr="00EC2739">
        <w:rPr>
          <w:color w:val="000000" w:themeColor="text1"/>
          <w:lang w:val="cs-CZ"/>
        </w:rPr>
        <w:t>d) den, měsíc a rok narození,</w:t>
      </w:r>
    </w:p>
    <w:p w:rsidR="005B7AE3" w:rsidRPr="00EC2739" w:rsidRDefault="00000000">
      <w:pPr>
        <w:pStyle w:val="Odstavec-posun-minus1r"/>
        <w:rPr>
          <w:color w:val="000000" w:themeColor="text1"/>
          <w:lang w:val="cs-CZ"/>
        </w:rPr>
      </w:pPr>
      <w:r w:rsidRPr="00EC2739">
        <w:rPr>
          <w:color w:val="000000" w:themeColor="text1"/>
          <w:lang w:val="cs-CZ"/>
        </w:rPr>
        <w:t>e) místo a okres narození, u fyzické osoby narozené v cizině stát, na jehož území se narodila.</w:t>
      </w:r>
    </w:p>
    <w:p w:rsidR="005B7AE3" w:rsidRPr="00EC2739" w:rsidRDefault="00000000">
      <w:pPr>
        <w:pStyle w:val="Zkladntext"/>
        <w:rPr>
          <w:color w:val="000000" w:themeColor="text1"/>
          <w:lang w:val="cs-CZ"/>
        </w:rPr>
      </w:pPr>
      <w:r w:rsidRPr="00EC2739">
        <w:rPr>
          <w:color w:val="000000" w:themeColor="text1"/>
          <w:lang w:val="cs-CZ"/>
        </w:rPr>
        <w:t>(6) Údaje, které jsou vedeny jako referenční údaje v základním registru obyvatel, se využijí z agendového informačního systému evidence obyvatel nebo z agendového informačního systému cizinců, pouze pokud jsou ve tvaru předcházejícím současný stav.</w:t>
      </w:r>
    </w:p>
    <w:p w:rsidR="005B7AE3" w:rsidRPr="00EC2739" w:rsidRDefault="00000000">
      <w:pPr>
        <w:pStyle w:val="Zkladntext"/>
        <w:rPr>
          <w:color w:val="000000" w:themeColor="text1"/>
          <w:lang w:val="cs-CZ"/>
        </w:rPr>
      </w:pPr>
      <w:r w:rsidRPr="00EC2739">
        <w:rPr>
          <w:color w:val="000000" w:themeColor="text1"/>
          <w:lang w:val="cs-CZ"/>
        </w:rPr>
        <w:t>(7) Policie České republiky poskytne poskytovateli na základě jeho písemné žádosti následující údaje</w:t>
      </w:r>
    </w:p>
    <w:p w:rsidR="005B7AE3" w:rsidRPr="00EC2739" w:rsidRDefault="00000000">
      <w:pPr>
        <w:pStyle w:val="Odstavec-posun-minus1r"/>
        <w:rPr>
          <w:color w:val="000000" w:themeColor="text1"/>
          <w:lang w:val="cs-CZ"/>
        </w:rPr>
      </w:pPr>
      <w:r w:rsidRPr="00EC2739">
        <w:rPr>
          <w:color w:val="000000" w:themeColor="text1"/>
          <w:lang w:val="cs-CZ"/>
        </w:rPr>
        <w:t>a) adresu místa pobytu zemřelého pacienta,</w:t>
      </w:r>
    </w:p>
    <w:p w:rsidR="005B7AE3" w:rsidRPr="00EC2739" w:rsidRDefault="00000000">
      <w:pPr>
        <w:pStyle w:val="Odstavec-posun-minus1r"/>
        <w:rPr>
          <w:color w:val="000000" w:themeColor="text1"/>
          <w:lang w:val="cs-CZ"/>
        </w:rPr>
      </w:pPr>
      <w:r w:rsidRPr="00EC2739">
        <w:rPr>
          <w:color w:val="000000" w:themeColor="text1"/>
          <w:lang w:val="cs-CZ"/>
        </w:rPr>
        <w:t>b) adresu místa pobytu pacienta, u něhož sdělení tohoto údaje neumožňuje jeho zdravotní stav,</w:t>
      </w:r>
    </w:p>
    <w:p w:rsidR="005B7AE3" w:rsidRPr="00EC2739" w:rsidRDefault="00000000">
      <w:pPr>
        <w:pStyle w:val="Odstavec-posun-minus1r"/>
        <w:rPr>
          <w:color w:val="000000" w:themeColor="text1"/>
          <w:lang w:val="cs-CZ"/>
        </w:rPr>
      </w:pPr>
      <w:r w:rsidRPr="00EC2739">
        <w:rPr>
          <w:color w:val="000000" w:themeColor="text1"/>
          <w:lang w:val="cs-CZ"/>
        </w:rPr>
        <w:t>c) adresu místa pobytu pacienta, kterému je nutné poskytnout informaci týkající se jeho zdravotního stavu, jejímž včasným neposkytnutím může dojít k ohrožení nebo poškození zdraví pacienta nebo ohrožení zdraví jiných osob,</w:t>
      </w:r>
    </w:p>
    <w:p w:rsidR="005B7AE3" w:rsidRPr="00EC2739" w:rsidRDefault="00000000">
      <w:pPr>
        <w:pStyle w:val="Odstavec-posun-minus1r"/>
        <w:rPr>
          <w:color w:val="000000" w:themeColor="text1"/>
          <w:lang w:val="cs-CZ"/>
        </w:rPr>
      </w:pPr>
      <w:r w:rsidRPr="00EC2739">
        <w:rPr>
          <w:color w:val="000000" w:themeColor="text1"/>
          <w:lang w:val="cs-CZ"/>
        </w:rPr>
        <w:t>d) adresu místa pobytu, jméno, popřípadě jména, a příjmení žijícího manžela nebo žijícího dítěte pacienta uvedeného v písmenu b),</w:t>
      </w:r>
    </w:p>
    <w:p w:rsidR="005B7AE3" w:rsidRPr="00EC2739" w:rsidRDefault="00000000">
      <w:pPr>
        <w:pStyle w:val="Odstavec-posun-minus1r"/>
        <w:rPr>
          <w:color w:val="000000" w:themeColor="text1"/>
          <w:lang w:val="cs-CZ"/>
        </w:rPr>
      </w:pPr>
      <w:r w:rsidRPr="00EC2739">
        <w:rPr>
          <w:color w:val="000000" w:themeColor="text1"/>
          <w:lang w:val="cs-CZ"/>
        </w:rPr>
        <w:t>e) adresu místa pobytu, jméno, popřípadě jména, a příjmení zákonného zástupce pacienta, který je nezletilou osobou, nebo opatrovníka pacienta s omezenou svéprávností, který s ohledem na svůj zdravotní stav nebo věk není schopen sdělit údaje potřebné k vyhledání zákonného zástupce nebo opatrovníka, anebo zemřelého pacienta, který byl nezletilou osobou nebo osobou s omezenou svéprávností.</w:t>
      </w:r>
    </w:p>
    <w:p w:rsidR="005B7AE3" w:rsidRPr="00EC2739" w:rsidRDefault="00000000">
      <w:pPr>
        <w:pStyle w:val="Zkladntext"/>
        <w:rPr>
          <w:color w:val="000000" w:themeColor="text1"/>
          <w:lang w:val="cs-CZ"/>
        </w:rPr>
      </w:pPr>
      <w:r w:rsidRPr="00EC2739">
        <w:rPr>
          <w:color w:val="000000" w:themeColor="text1"/>
          <w:lang w:val="cs-CZ"/>
        </w:rPr>
        <w:t>pokud tyto údaje poskytovatel nemůže jiným způsobem zjistit a pokud jsou nezbytné k zajištění podmínek pro poskytování zdravotních služeb.</w:t>
      </w:r>
    </w:p>
    <w:p w:rsidR="005B7AE3" w:rsidRPr="00EC2739" w:rsidRDefault="00000000">
      <w:pPr>
        <w:pStyle w:val="Zkladntext"/>
        <w:rPr>
          <w:color w:val="000000" w:themeColor="text1"/>
          <w:lang w:val="cs-CZ"/>
        </w:rPr>
      </w:pPr>
      <w:r w:rsidRPr="00EC2739">
        <w:rPr>
          <w:color w:val="000000" w:themeColor="text1"/>
          <w:lang w:val="cs-CZ"/>
        </w:rPr>
        <w:t>(8) Žádost podle odstavce 7 obsahuje</w:t>
      </w:r>
    </w:p>
    <w:p w:rsidR="005B7AE3" w:rsidRPr="00EC2739" w:rsidRDefault="00000000">
      <w:pPr>
        <w:pStyle w:val="Odstavec-posun-minus1r"/>
        <w:rPr>
          <w:color w:val="000000" w:themeColor="text1"/>
          <w:lang w:val="cs-CZ"/>
        </w:rPr>
      </w:pPr>
      <w:r w:rsidRPr="00EC2739">
        <w:rPr>
          <w:color w:val="000000" w:themeColor="text1"/>
          <w:lang w:val="cs-CZ"/>
        </w:rPr>
        <w:t>a) identifikační údaje poskytovatele,</w:t>
      </w:r>
    </w:p>
    <w:p w:rsidR="005B7AE3" w:rsidRPr="00EC2739" w:rsidRDefault="00000000">
      <w:pPr>
        <w:pStyle w:val="Odstavec-posun-minus1r"/>
        <w:rPr>
          <w:color w:val="000000" w:themeColor="text1"/>
          <w:lang w:val="cs-CZ"/>
        </w:rPr>
      </w:pPr>
      <w:r w:rsidRPr="00EC2739">
        <w:rPr>
          <w:color w:val="000000" w:themeColor="text1"/>
          <w:lang w:val="cs-CZ"/>
        </w:rPr>
        <w:t>b) identifikační údaje zdravotnického pracovníka, a to jméno, popřípadě jména, příjmení a jeho pracovní zařazení u poskytovatele,</w:t>
      </w:r>
    </w:p>
    <w:p w:rsidR="005B7AE3" w:rsidRPr="00EC2739" w:rsidRDefault="00000000">
      <w:pPr>
        <w:pStyle w:val="Odstavec-posun-minus1r"/>
        <w:rPr>
          <w:color w:val="000000" w:themeColor="text1"/>
          <w:lang w:val="cs-CZ"/>
        </w:rPr>
      </w:pPr>
      <w:r w:rsidRPr="00EC2739">
        <w:rPr>
          <w:color w:val="000000" w:themeColor="text1"/>
          <w:lang w:val="cs-CZ"/>
        </w:rPr>
        <w:t>c) účel, ke kterému jsou údaje požadovány,</w:t>
      </w:r>
    </w:p>
    <w:p w:rsidR="005B7AE3" w:rsidRPr="00EC2739" w:rsidRDefault="00000000">
      <w:pPr>
        <w:pStyle w:val="Odstavec-posun-minus1r"/>
        <w:rPr>
          <w:color w:val="000000" w:themeColor="text1"/>
          <w:lang w:val="cs-CZ"/>
        </w:rPr>
      </w:pPr>
      <w:r w:rsidRPr="00EC2739">
        <w:rPr>
          <w:color w:val="000000" w:themeColor="text1"/>
          <w:lang w:val="cs-CZ"/>
        </w:rPr>
        <w:t>d) rodné číslo pacienta nebo zemřelého pacienta, a není-li poskytovateli známo, jiné identifikační údaje, zejména jméno, popřípadě jména, příjmení a datum narození,</w:t>
      </w:r>
    </w:p>
    <w:p w:rsidR="005B7AE3" w:rsidRPr="00EC2739" w:rsidRDefault="00000000">
      <w:pPr>
        <w:pStyle w:val="Odstavec-posun-minus1r"/>
        <w:rPr>
          <w:color w:val="000000" w:themeColor="text1"/>
          <w:lang w:val="cs-CZ"/>
        </w:rPr>
      </w:pPr>
      <w:r w:rsidRPr="00EC2739">
        <w:rPr>
          <w:color w:val="000000" w:themeColor="text1"/>
          <w:lang w:val="cs-CZ"/>
        </w:rPr>
        <w:t>e) rodné číslo manžela, dětí nebo zákonných zástupců pacienta nebo zemřelého pacienta, a není-li poskytovateli známo, jiné identifikační údaje těchto osob, zejména jméno, popřípadě jména, příjmení a datum narození.</w:t>
      </w:r>
    </w:p>
    <w:p w:rsidR="005B7AE3" w:rsidRPr="00EC2739" w:rsidRDefault="00000000">
      <w:pPr>
        <w:pStyle w:val="Zkladntext"/>
        <w:rPr>
          <w:color w:val="000000" w:themeColor="text1"/>
          <w:lang w:val="cs-CZ"/>
        </w:rPr>
      </w:pPr>
      <w:r w:rsidRPr="00EC2739">
        <w:rPr>
          <w:color w:val="000000" w:themeColor="text1"/>
          <w:lang w:val="cs-CZ"/>
        </w:rPr>
        <w:t>(9) Český statistický úřad poskytuje statistickému ústavu pro účely zabezpečení poskytování zdravotních služeb a pro výkon státní správy v oblasti zajištění Národního zdravotnického informačního systému ze základního registru osob o subjektu vedeném v registru osob údaje v rozsahu</w:t>
      </w:r>
    </w:p>
    <w:p w:rsidR="005B7AE3" w:rsidRPr="00EC2739" w:rsidRDefault="00000000">
      <w:pPr>
        <w:pStyle w:val="Odstavec-posun-minus1r"/>
        <w:rPr>
          <w:color w:val="000000" w:themeColor="text1"/>
          <w:lang w:val="cs-CZ"/>
        </w:rPr>
      </w:pPr>
      <w:r w:rsidRPr="00EC2739">
        <w:rPr>
          <w:color w:val="000000" w:themeColor="text1"/>
          <w:lang w:val="cs-CZ"/>
        </w:rPr>
        <w:t>a) obchodní firma nebo název nebo jméno, popřípadě jména, a příjmení, pokud není podnikající fyzická osoba zapsána do obchodního rejstříku,</w:t>
      </w:r>
    </w:p>
    <w:p w:rsidR="005B7AE3" w:rsidRPr="00EC2739" w:rsidRDefault="00000000">
      <w:pPr>
        <w:pStyle w:val="Odstavec-posun-minus1r"/>
        <w:rPr>
          <w:color w:val="000000" w:themeColor="text1"/>
          <w:lang w:val="cs-CZ"/>
        </w:rPr>
      </w:pPr>
      <w:r w:rsidRPr="00EC2739">
        <w:rPr>
          <w:color w:val="000000" w:themeColor="text1"/>
          <w:lang w:val="cs-CZ"/>
        </w:rPr>
        <w:t>b) jméno, popřípadě jména, a příjmení podnikající fyzické osoby nebo zahraniční osoby,</w:t>
      </w:r>
    </w:p>
    <w:p w:rsidR="005B7AE3" w:rsidRPr="00EC2739" w:rsidRDefault="00000000">
      <w:pPr>
        <w:pStyle w:val="Odstavec-posun-minus1r"/>
        <w:rPr>
          <w:color w:val="000000" w:themeColor="text1"/>
          <w:lang w:val="cs-CZ"/>
        </w:rPr>
      </w:pPr>
      <w:r w:rsidRPr="00EC2739">
        <w:rPr>
          <w:color w:val="000000" w:themeColor="text1"/>
          <w:lang w:val="cs-CZ"/>
        </w:rPr>
        <w:lastRenderedPageBreak/>
        <w:t>c) datum vzniku nebo datum zápisu do evidence podle jiných právních předpisů,</w:t>
      </w:r>
    </w:p>
    <w:p w:rsidR="005B7AE3" w:rsidRPr="00EC2739" w:rsidRDefault="00000000">
      <w:pPr>
        <w:pStyle w:val="Odstavec-posun-minus1r"/>
        <w:rPr>
          <w:color w:val="000000" w:themeColor="text1"/>
          <w:lang w:val="cs-CZ"/>
        </w:rPr>
      </w:pPr>
      <w:r w:rsidRPr="00EC2739">
        <w:rPr>
          <w:color w:val="000000" w:themeColor="text1"/>
          <w:lang w:val="cs-CZ"/>
        </w:rPr>
        <w:t>d) datum zániku nebo datum výmazu z evidence podle jiných právních předpisů,</w:t>
      </w:r>
    </w:p>
    <w:p w:rsidR="005B7AE3" w:rsidRPr="00EC2739" w:rsidRDefault="00000000">
      <w:pPr>
        <w:pStyle w:val="Odstavec-posun-minus1r"/>
        <w:rPr>
          <w:color w:val="000000" w:themeColor="text1"/>
          <w:lang w:val="cs-CZ"/>
        </w:rPr>
      </w:pPr>
      <w:r w:rsidRPr="00EC2739">
        <w:rPr>
          <w:color w:val="000000" w:themeColor="text1"/>
          <w:lang w:val="cs-CZ"/>
        </w:rPr>
        <w:t>e) právní forma,</w:t>
      </w:r>
    </w:p>
    <w:p w:rsidR="005B7AE3" w:rsidRPr="00EC2739" w:rsidRDefault="00000000">
      <w:pPr>
        <w:pStyle w:val="Odstavec-posun-minus1r"/>
        <w:rPr>
          <w:color w:val="000000" w:themeColor="text1"/>
          <w:lang w:val="cs-CZ"/>
        </w:rPr>
      </w:pPr>
      <w:r w:rsidRPr="00EC2739">
        <w:rPr>
          <w:color w:val="000000" w:themeColor="text1"/>
          <w:lang w:val="cs-CZ"/>
        </w:rPr>
        <w:t>f) záznam o zřízení datové schránky a identifikátor datové schránky, je-li tato datová schránka zpřístupněna,</w:t>
      </w:r>
    </w:p>
    <w:p w:rsidR="005B7AE3" w:rsidRPr="00EC2739" w:rsidRDefault="00000000">
      <w:pPr>
        <w:pStyle w:val="Odstavec-posun-minus1r"/>
        <w:rPr>
          <w:color w:val="000000" w:themeColor="text1"/>
          <w:lang w:val="cs-CZ"/>
        </w:rPr>
      </w:pPr>
      <w:r w:rsidRPr="00EC2739">
        <w:rPr>
          <w:color w:val="000000" w:themeColor="text1"/>
          <w:lang w:val="cs-CZ"/>
        </w:rPr>
        <w:t>g) statutární orgán, jméno, popřípadě jména, příjmení a bydliště u fyzické osoby nebo název a sídlo právnické osoby,</w:t>
      </w:r>
    </w:p>
    <w:p w:rsidR="005B7AE3" w:rsidRPr="00EC2739" w:rsidRDefault="00000000">
      <w:pPr>
        <w:pStyle w:val="Odstavec-posun-minus1r"/>
        <w:rPr>
          <w:color w:val="000000" w:themeColor="text1"/>
          <w:lang w:val="cs-CZ"/>
        </w:rPr>
      </w:pPr>
      <w:r w:rsidRPr="00EC2739">
        <w:rPr>
          <w:color w:val="000000" w:themeColor="text1"/>
          <w:lang w:val="cs-CZ"/>
        </w:rPr>
        <w:t>h) právní stav,</w:t>
      </w:r>
    </w:p>
    <w:p w:rsidR="005B7AE3" w:rsidRPr="00EC2739" w:rsidRDefault="00000000">
      <w:pPr>
        <w:pStyle w:val="Odstavec-posun-minus1r"/>
        <w:rPr>
          <w:color w:val="000000" w:themeColor="text1"/>
          <w:lang w:val="cs-CZ"/>
        </w:rPr>
      </w:pPr>
      <w:r w:rsidRPr="00EC2739">
        <w:rPr>
          <w:color w:val="000000" w:themeColor="text1"/>
          <w:lang w:val="cs-CZ"/>
        </w:rPr>
        <w:t>i) adresa sídla subjektu vedeného v registru osob nebo adresa místa podnikání fyzické osoby,</w:t>
      </w:r>
    </w:p>
    <w:p w:rsidR="005B7AE3" w:rsidRPr="00EC2739" w:rsidRDefault="00000000">
      <w:pPr>
        <w:pStyle w:val="Odstavec-posun-minus1r"/>
        <w:rPr>
          <w:color w:val="000000" w:themeColor="text1"/>
          <w:lang w:val="cs-CZ"/>
        </w:rPr>
      </w:pPr>
      <w:r w:rsidRPr="00EC2739">
        <w:rPr>
          <w:color w:val="000000" w:themeColor="text1"/>
          <w:lang w:val="cs-CZ"/>
        </w:rPr>
        <w:t>j) datum zahájení provozování činnosti v provozovně,</w:t>
      </w:r>
    </w:p>
    <w:p w:rsidR="005B7AE3" w:rsidRPr="00EC2739" w:rsidRDefault="00000000">
      <w:pPr>
        <w:pStyle w:val="Odstavec-posun-minus1r"/>
        <w:rPr>
          <w:color w:val="000000" w:themeColor="text1"/>
          <w:lang w:val="cs-CZ"/>
        </w:rPr>
      </w:pPr>
      <w:r w:rsidRPr="00EC2739">
        <w:rPr>
          <w:color w:val="000000" w:themeColor="text1"/>
          <w:lang w:val="cs-CZ"/>
        </w:rPr>
        <w:t>k) datum ukončení provozování činnosti v provozovně,</w:t>
      </w:r>
    </w:p>
    <w:p w:rsidR="005B7AE3" w:rsidRPr="00EC2739" w:rsidRDefault="00000000">
      <w:pPr>
        <w:pStyle w:val="Odstavec-posun-minus1r"/>
        <w:rPr>
          <w:color w:val="000000" w:themeColor="text1"/>
          <w:lang w:val="cs-CZ"/>
        </w:rPr>
      </w:pPr>
      <w:r w:rsidRPr="00EC2739">
        <w:rPr>
          <w:color w:val="000000" w:themeColor="text1"/>
          <w:lang w:val="cs-CZ"/>
        </w:rPr>
        <w:t>l) adresa místa provozovny,</w:t>
      </w:r>
    </w:p>
    <w:p w:rsidR="005B7AE3" w:rsidRPr="00EC2739" w:rsidRDefault="00000000">
      <w:pPr>
        <w:pStyle w:val="Odstavec-posun-minus1r"/>
        <w:rPr>
          <w:color w:val="000000" w:themeColor="text1"/>
          <w:lang w:val="cs-CZ"/>
        </w:rPr>
      </w:pPr>
      <w:r w:rsidRPr="00EC2739">
        <w:rPr>
          <w:color w:val="000000" w:themeColor="text1"/>
          <w:lang w:val="cs-CZ"/>
        </w:rPr>
        <w:t>m) kód agendy,</w:t>
      </w:r>
    </w:p>
    <w:p w:rsidR="005B7AE3" w:rsidRPr="00EC2739" w:rsidRDefault="00000000">
      <w:pPr>
        <w:pStyle w:val="Odstavec-posun-minus1r"/>
        <w:rPr>
          <w:color w:val="000000" w:themeColor="text1"/>
          <w:lang w:val="cs-CZ"/>
        </w:rPr>
      </w:pPr>
      <w:r w:rsidRPr="00EC2739">
        <w:rPr>
          <w:color w:val="000000" w:themeColor="text1"/>
          <w:lang w:val="cs-CZ"/>
        </w:rPr>
        <w:t>n) datum prvotního zápisu do registru osob,</w:t>
      </w:r>
    </w:p>
    <w:p w:rsidR="005B7AE3" w:rsidRPr="00EC2739" w:rsidRDefault="00000000">
      <w:pPr>
        <w:pStyle w:val="Odstavec-posun-minus1r"/>
        <w:rPr>
          <w:color w:val="000000" w:themeColor="text1"/>
          <w:lang w:val="cs-CZ"/>
        </w:rPr>
      </w:pPr>
      <w:r w:rsidRPr="00EC2739">
        <w:rPr>
          <w:color w:val="000000" w:themeColor="text1"/>
          <w:lang w:val="cs-CZ"/>
        </w:rPr>
        <w:t>o) datum poslední změny údaje vedeného v registru osob,</w:t>
      </w:r>
    </w:p>
    <w:p w:rsidR="005B7AE3" w:rsidRPr="00EC2739" w:rsidRDefault="00000000">
      <w:pPr>
        <w:pStyle w:val="Odstavec-posun-minus1r"/>
        <w:rPr>
          <w:color w:val="000000" w:themeColor="text1"/>
          <w:lang w:val="cs-CZ"/>
        </w:rPr>
      </w:pPr>
      <w:r w:rsidRPr="00EC2739">
        <w:rPr>
          <w:color w:val="000000" w:themeColor="text1"/>
          <w:lang w:val="cs-CZ"/>
        </w:rPr>
        <w:t>p) identifikační číslo osoby,</w:t>
      </w:r>
    </w:p>
    <w:p w:rsidR="005B7AE3" w:rsidRPr="00EC2739" w:rsidRDefault="00000000">
      <w:pPr>
        <w:pStyle w:val="Odstavec-posun-minus1r"/>
        <w:rPr>
          <w:color w:val="000000" w:themeColor="text1"/>
          <w:lang w:val="cs-CZ"/>
        </w:rPr>
      </w:pPr>
      <w:r w:rsidRPr="00EC2739">
        <w:rPr>
          <w:color w:val="000000" w:themeColor="text1"/>
          <w:lang w:val="cs-CZ"/>
        </w:rPr>
        <w:t>q) identifikační číslo provozovny.</w:t>
      </w:r>
    </w:p>
    <w:p w:rsidR="005B7AE3" w:rsidRPr="00EC2739" w:rsidRDefault="00000000">
      <w:pPr>
        <w:pStyle w:val="Zkladntext"/>
        <w:rPr>
          <w:color w:val="000000" w:themeColor="text1"/>
          <w:lang w:val="cs-CZ"/>
        </w:rPr>
      </w:pPr>
      <w:r w:rsidRPr="00EC2739">
        <w:rPr>
          <w:color w:val="000000" w:themeColor="text1"/>
          <w:lang w:val="cs-CZ"/>
        </w:rPr>
        <w:t>(10) V konkrétním případě lze z poskytovaných údajů podle odstavců 2 až 5 a 9 nebo zjišťovaných údajů podle odstavce 7 použít vždy jen takové údaje, které jsou nezbytné ke splnění daného úkolu.</w:t>
      </w:r>
    </w:p>
    <w:p w:rsidR="005B7AE3" w:rsidRPr="00EC2739" w:rsidRDefault="00000000">
      <w:pPr>
        <w:pStyle w:val="Zkladntext"/>
        <w:rPr>
          <w:color w:val="000000" w:themeColor="text1"/>
          <w:lang w:val="cs-CZ"/>
        </w:rPr>
      </w:pPr>
      <w:r w:rsidRPr="00EC2739">
        <w:rPr>
          <w:color w:val="000000" w:themeColor="text1"/>
          <w:lang w:val="cs-CZ"/>
        </w:rPr>
        <w:t>(11) Statistický ústav předává údaje jemu poskytnuté podle odstavců 2 až 5 a 9 poskytovatelům a zdravotním pojišťovnám k plnění jejich úkolů na základě jejich žádosti. Žádost poskytovatele nebo zdravotní pojišťovny a údaje předávané statistickým ústavem na základě této žádosti jsou předávány způsobem umožňujícím dálkový přístup.</w:t>
      </w:r>
    </w:p>
    <w:p w:rsidR="005B7AE3" w:rsidRPr="00EC2739" w:rsidRDefault="00000000">
      <w:pPr>
        <w:pStyle w:val="Zkladntext"/>
        <w:rPr>
          <w:color w:val="000000" w:themeColor="text1"/>
          <w:lang w:val="cs-CZ"/>
        </w:rPr>
      </w:pPr>
      <w:r w:rsidRPr="00EC2739">
        <w:rPr>
          <w:color w:val="000000" w:themeColor="text1"/>
          <w:lang w:val="cs-CZ"/>
        </w:rPr>
        <w:t>(12) Žádost podle odstavce 11 obsahuje</w:t>
      </w:r>
    </w:p>
    <w:p w:rsidR="005B7AE3" w:rsidRPr="00EC2739" w:rsidRDefault="00000000">
      <w:pPr>
        <w:pStyle w:val="Odstavec-posun-minus1r"/>
        <w:rPr>
          <w:color w:val="000000" w:themeColor="text1"/>
          <w:lang w:val="cs-CZ"/>
        </w:rPr>
      </w:pPr>
      <w:r w:rsidRPr="00EC2739">
        <w:rPr>
          <w:color w:val="000000" w:themeColor="text1"/>
          <w:lang w:val="cs-CZ"/>
        </w:rPr>
        <w:t>a) identifikační údaje poskytovatele nebo zdravotní pojišťovny,</w:t>
      </w:r>
    </w:p>
    <w:p w:rsidR="005B7AE3" w:rsidRPr="00EC2739" w:rsidRDefault="00000000">
      <w:pPr>
        <w:pStyle w:val="Odstavec-posun-minus1r"/>
        <w:rPr>
          <w:color w:val="000000" w:themeColor="text1"/>
          <w:lang w:val="cs-CZ"/>
        </w:rPr>
      </w:pPr>
      <w:r w:rsidRPr="00EC2739">
        <w:rPr>
          <w:color w:val="000000" w:themeColor="text1"/>
          <w:lang w:val="cs-CZ"/>
        </w:rPr>
        <w:t>b) základní identifikaci subjektu údajů, o kterém mají být údaje předány,</w:t>
      </w:r>
    </w:p>
    <w:p w:rsidR="005B7AE3" w:rsidRPr="00EC2739" w:rsidRDefault="00000000">
      <w:pPr>
        <w:pStyle w:val="Odstavec-posun-minus1r"/>
        <w:rPr>
          <w:color w:val="000000" w:themeColor="text1"/>
          <w:lang w:val="cs-CZ"/>
        </w:rPr>
      </w:pPr>
      <w:r w:rsidRPr="00EC2739">
        <w:rPr>
          <w:color w:val="000000" w:themeColor="text1"/>
          <w:lang w:val="cs-CZ"/>
        </w:rPr>
        <w:t>c) požadovaný rozsah údajů o subjektu údajů podle písmene b),</w:t>
      </w:r>
    </w:p>
    <w:p w:rsidR="005B7AE3" w:rsidRPr="00EC2739" w:rsidRDefault="00000000">
      <w:pPr>
        <w:pStyle w:val="Odstavec-posun-minus1r"/>
        <w:rPr>
          <w:color w:val="000000" w:themeColor="text1"/>
          <w:lang w:val="cs-CZ"/>
        </w:rPr>
      </w:pPr>
      <w:r w:rsidRPr="00EC2739">
        <w:rPr>
          <w:color w:val="000000" w:themeColor="text1"/>
          <w:lang w:val="cs-CZ"/>
        </w:rPr>
        <w:t>d) účel, ke kterému jsou údaje požadovány,</w:t>
      </w:r>
    </w:p>
    <w:p w:rsidR="005B7AE3" w:rsidRPr="00EC2739" w:rsidRDefault="00000000">
      <w:pPr>
        <w:pStyle w:val="Odstavec-posun-minus1r"/>
        <w:rPr>
          <w:color w:val="000000" w:themeColor="text1"/>
          <w:lang w:val="cs-CZ"/>
        </w:rPr>
      </w:pPr>
      <w:r w:rsidRPr="00EC2739">
        <w:rPr>
          <w:color w:val="000000" w:themeColor="text1"/>
          <w:lang w:val="cs-CZ"/>
        </w:rPr>
        <w:t>e) další informace potřebné k vyhledání požadovaných údajů, pokud nebyl subjekt údajů označen jednoznačným způsobem;</w:t>
      </w:r>
    </w:p>
    <w:p w:rsidR="005B7AE3" w:rsidRPr="00EC2739" w:rsidRDefault="00000000">
      <w:pPr>
        <w:pStyle w:val="Zkladntext"/>
        <w:rPr>
          <w:color w:val="000000" w:themeColor="text1"/>
          <w:lang w:val="cs-CZ"/>
        </w:rPr>
      </w:pPr>
      <w:r w:rsidRPr="00EC2739">
        <w:rPr>
          <w:color w:val="000000" w:themeColor="text1"/>
          <w:lang w:val="cs-CZ"/>
        </w:rPr>
        <w:t>žádost se podepíše způsobem, se kterým jiný právní předpis spojuje účinky vlastnoručního podpisu</w:t>
      </w:r>
      <w:r w:rsidRPr="00EC2739">
        <w:rPr>
          <w:color w:val="000000" w:themeColor="text1"/>
          <w:vertAlign w:val="superscript"/>
          <w:lang w:val="cs-CZ"/>
        </w:rPr>
        <w:t>51)</w:t>
      </w:r>
      <w:r w:rsidRPr="00EC2739">
        <w:rPr>
          <w:color w:val="000000" w:themeColor="text1"/>
          <w:lang w:val="cs-CZ"/>
        </w:rPr>
        <w:t>.</w:t>
      </w:r>
    </w:p>
    <w:p w:rsidR="005B7AE3" w:rsidRPr="00EC2739" w:rsidRDefault="00000000">
      <w:pPr>
        <w:pStyle w:val="Zkladntext"/>
        <w:rPr>
          <w:color w:val="000000" w:themeColor="text1"/>
          <w:lang w:val="cs-CZ"/>
        </w:rPr>
      </w:pPr>
      <w:r w:rsidRPr="00EC2739">
        <w:rPr>
          <w:color w:val="000000" w:themeColor="text1"/>
          <w:lang w:val="cs-CZ"/>
        </w:rPr>
        <w:t>(13) Statistický ústav ověří identitu žadatele, jde-li o poskytovatele, v Národním registru poskytovatelů, a jde-li o zdravotní pojišťovnu, která získala povolení k provádění veřejného zdravotního pojištění podle zákona o resortních, oborových, podnikových a dalších zdravotních pojišťovnách, v obchodním rejstříku. Statistický ústav dále posoudí podle sděleného účelu oprávněnost žádosti a odůvodněnost požadovaného rozsahu údajů a v případě kladného vyhodnocení předá požadované údaje. Pokud statistický ústav žádost vyhodnotí jako nedůvodnou nebo omezí rozsah požadovaných údajů, sdělí tuto skutečnost poskytovateli nebo zdravotní pojišťovně.</w:t>
      </w:r>
    </w:p>
    <w:p w:rsidR="005B7AE3" w:rsidRPr="00EC2739" w:rsidRDefault="00000000">
      <w:pPr>
        <w:pStyle w:val="Zkladntext"/>
        <w:rPr>
          <w:color w:val="000000" w:themeColor="text1"/>
          <w:lang w:val="cs-CZ"/>
        </w:rPr>
      </w:pPr>
      <w:r w:rsidRPr="00EC2739">
        <w:rPr>
          <w:color w:val="000000" w:themeColor="text1"/>
          <w:lang w:val="cs-CZ"/>
        </w:rPr>
        <w:t>(14) Statistický ústav předá na žádost ministerstvu údaje získané podle odstavců 2 až 5 a 9, které ministerstvo potřebuje pro plnění svých úkolů podle tohoto nebo jiných zákonů.</w:t>
      </w:r>
    </w:p>
    <w:p w:rsidR="005B7AE3" w:rsidRPr="00EC2739" w:rsidRDefault="00000000">
      <w:pPr>
        <w:pStyle w:val="Zkladntext"/>
        <w:rPr>
          <w:color w:val="000000" w:themeColor="text1"/>
          <w:lang w:val="cs-CZ"/>
        </w:rPr>
      </w:pPr>
      <w:bookmarkStart w:id="404" w:name="c_37641"/>
      <w:bookmarkStart w:id="405" w:name="pa_71a"/>
      <w:bookmarkEnd w:id="404"/>
      <w:bookmarkEnd w:id="405"/>
      <w:r w:rsidRPr="00EC2739">
        <w:rPr>
          <w:color w:val="000000" w:themeColor="text1"/>
          <w:lang w:val="cs-CZ"/>
        </w:rPr>
        <w:t xml:space="preserve"> </w:t>
      </w:r>
      <w:bookmarkStart w:id="406" w:name="p_71a"/>
      <w:bookmarkEnd w:id="406"/>
    </w:p>
    <w:p w:rsidR="005B7AE3" w:rsidRPr="00EC2739" w:rsidRDefault="00000000">
      <w:pPr>
        <w:pStyle w:val="H5-center"/>
        <w:rPr>
          <w:color w:val="000000" w:themeColor="text1"/>
          <w:lang w:val="cs-CZ"/>
        </w:rPr>
      </w:pPr>
      <w:r w:rsidRPr="00EC2739">
        <w:rPr>
          <w:color w:val="000000" w:themeColor="text1"/>
          <w:lang w:val="cs-CZ"/>
        </w:rPr>
        <w:lastRenderedPageBreak/>
        <w:t>§ 71a</w:t>
      </w:r>
    </w:p>
    <w:p w:rsidR="005B7AE3" w:rsidRPr="00EC2739" w:rsidRDefault="00000000">
      <w:pPr>
        <w:pStyle w:val="Zkladntext"/>
        <w:rPr>
          <w:color w:val="000000" w:themeColor="text1"/>
          <w:lang w:val="cs-CZ"/>
        </w:rPr>
      </w:pPr>
      <w:r w:rsidRPr="00EC2739">
        <w:rPr>
          <w:color w:val="000000" w:themeColor="text1"/>
          <w:lang w:val="cs-CZ"/>
        </w:rPr>
        <w:t>(1) Ministerstvo poskytuje statistickému ústavu na základě jeho žádosti pro výkon státní správy v oblasti zajištění Národního zdravotnického informačního systému údaje z evidence o lékařích, zubních lékařích a farmaceutech zařazených do specializačního vzdělávání nebo doplňující odborné praxe, z evidence o lékařích, zubních lékařích a farmaceutech, kteří získali specializovanou způsobilost, a z evidence uchazečů o vykonání aprobační zkoušky a o vykonaných aprobačních zkouškách</w:t>
      </w:r>
      <w:r w:rsidRPr="00EC2739">
        <w:rPr>
          <w:color w:val="000000" w:themeColor="text1"/>
          <w:vertAlign w:val="superscript"/>
          <w:lang w:val="cs-CZ"/>
        </w:rPr>
        <w:t>1)</w:t>
      </w:r>
      <w:r w:rsidRPr="00EC2739">
        <w:rPr>
          <w:color w:val="000000" w:themeColor="text1"/>
          <w:lang w:val="cs-CZ"/>
        </w:rPr>
        <w:t xml:space="preserve"> údaje o osobách vedených v těchto evidencích v rozsahu podle § 76 odst. 1 písm. a) až g).</w:t>
      </w:r>
    </w:p>
    <w:p w:rsidR="005B7AE3" w:rsidRPr="00EC2739" w:rsidRDefault="00000000">
      <w:pPr>
        <w:pStyle w:val="Zkladntext"/>
        <w:rPr>
          <w:color w:val="000000" w:themeColor="text1"/>
          <w:lang w:val="cs-CZ"/>
        </w:rPr>
      </w:pPr>
      <w:r w:rsidRPr="00EC2739">
        <w:rPr>
          <w:color w:val="000000" w:themeColor="text1"/>
          <w:lang w:val="cs-CZ"/>
        </w:rPr>
        <w:t>(2) Statistickému ústavu na základě jeho žádosti poskytují pro účel uvedený v odstavci 1 údaje rovněž Ministerstvo práce a sociálních věcí a Česká správa sociálního zabezpečení, a to údaje o ošetřujících lékařích evidovaných v informačních systémech pojištění podle zákona o nemocenském pojištění</w:t>
      </w:r>
      <w:r w:rsidRPr="00EC2739">
        <w:rPr>
          <w:color w:val="000000" w:themeColor="text1"/>
          <w:vertAlign w:val="superscript"/>
          <w:lang w:val="cs-CZ"/>
        </w:rPr>
        <w:t>25)</w:t>
      </w:r>
      <w:r w:rsidRPr="00EC2739">
        <w:rPr>
          <w:color w:val="000000" w:themeColor="text1"/>
          <w:lang w:val="cs-CZ"/>
        </w:rPr>
        <w:t xml:space="preserve"> v rozsahu podle § 76 odst. 1, pokud jsou dostupné.</w:t>
      </w:r>
    </w:p>
    <w:p w:rsidR="005B7AE3" w:rsidRPr="00EC2739" w:rsidRDefault="00000000">
      <w:pPr>
        <w:pStyle w:val="Zkladntext"/>
        <w:rPr>
          <w:color w:val="000000" w:themeColor="text1"/>
          <w:lang w:val="cs-CZ"/>
        </w:rPr>
      </w:pPr>
      <w:bookmarkStart w:id="407" w:name="c_37776"/>
      <w:bookmarkStart w:id="408" w:name="pa_71b"/>
      <w:bookmarkEnd w:id="407"/>
      <w:bookmarkEnd w:id="408"/>
      <w:r w:rsidRPr="00EC2739">
        <w:rPr>
          <w:color w:val="000000" w:themeColor="text1"/>
          <w:lang w:val="cs-CZ"/>
        </w:rPr>
        <w:t xml:space="preserve"> </w:t>
      </w:r>
      <w:bookmarkStart w:id="409" w:name="p_71b"/>
      <w:bookmarkEnd w:id="409"/>
    </w:p>
    <w:p w:rsidR="005B7AE3" w:rsidRPr="00EC2739" w:rsidRDefault="00000000">
      <w:pPr>
        <w:pStyle w:val="H5-center"/>
        <w:rPr>
          <w:color w:val="000000" w:themeColor="text1"/>
          <w:lang w:val="cs-CZ"/>
        </w:rPr>
      </w:pPr>
      <w:r w:rsidRPr="00EC2739">
        <w:rPr>
          <w:color w:val="000000" w:themeColor="text1"/>
          <w:lang w:val="cs-CZ"/>
        </w:rPr>
        <w:t>§ 71b </w:t>
      </w:r>
    </w:p>
    <w:p w:rsidR="005B7AE3" w:rsidRPr="00EC2739" w:rsidRDefault="00000000">
      <w:pPr>
        <w:pStyle w:val="Zkladntext"/>
        <w:rPr>
          <w:color w:val="000000" w:themeColor="text1"/>
          <w:lang w:val="cs-CZ"/>
        </w:rPr>
      </w:pPr>
      <w:r w:rsidRPr="00EC2739">
        <w:rPr>
          <w:color w:val="000000" w:themeColor="text1"/>
          <w:lang w:val="cs-CZ"/>
        </w:rPr>
        <w:t>Žádost podle § 71a odst. 1 nebo 2 musí obsahovat časové období, za něž se údaje požadují, a další informace potřebné k vyhledání požadovaných údajů, pokud nebyl subjekt údajů označen jednoznačným způsobem. Žádost se podepíše způsobem, se kterým jiný právní předpis spojuje účinky vlastnoručního podpisu</w:t>
      </w:r>
      <w:r w:rsidRPr="00EC2739">
        <w:rPr>
          <w:color w:val="000000" w:themeColor="text1"/>
          <w:vertAlign w:val="superscript"/>
          <w:lang w:val="cs-CZ"/>
        </w:rPr>
        <w:t>51)</w:t>
      </w:r>
      <w:r w:rsidRPr="00EC2739">
        <w:rPr>
          <w:color w:val="000000" w:themeColor="text1"/>
          <w:lang w:val="cs-CZ"/>
        </w:rPr>
        <w:t>.</w:t>
      </w:r>
    </w:p>
    <w:p w:rsidR="005B7AE3" w:rsidRPr="00EC2739" w:rsidRDefault="00000000">
      <w:pPr>
        <w:pStyle w:val="Zkladntext"/>
        <w:rPr>
          <w:color w:val="000000" w:themeColor="text1"/>
          <w:lang w:val="cs-CZ"/>
        </w:rPr>
      </w:pPr>
      <w:bookmarkStart w:id="410" w:name="c_37824"/>
      <w:bookmarkStart w:id="411" w:name="pa_71c"/>
      <w:bookmarkEnd w:id="410"/>
      <w:bookmarkEnd w:id="411"/>
      <w:r w:rsidRPr="00EC2739">
        <w:rPr>
          <w:color w:val="000000" w:themeColor="text1"/>
          <w:lang w:val="cs-CZ"/>
        </w:rPr>
        <w:t xml:space="preserve"> </w:t>
      </w:r>
      <w:bookmarkStart w:id="412" w:name="p_71c"/>
      <w:bookmarkEnd w:id="412"/>
    </w:p>
    <w:p w:rsidR="005B7AE3" w:rsidRPr="00EC2739" w:rsidRDefault="00000000">
      <w:pPr>
        <w:pStyle w:val="H5-center"/>
        <w:rPr>
          <w:color w:val="000000" w:themeColor="text1"/>
          <w:lang w:val="cs-CZ"/>
        </w:rPr>
      </w:pPr>
      <w:r w:rsidRPr="00EC2739">
        <w:rPr>
          <w:color w:val="000000" w:themeColor="text1"/>
          <w:lang w:val="cs-CZ"/>
        </w:rPr>
        <w:t>§ 71c </w:t>
      </w:r>
    </w:p>
    <w:p w:rsidR="005B7AE3" w:rsidRPr="00EC2739" w:rsidRDefault="00000000">
      <w:pPr>
        <w:pStyle w:val="Nadpis5"/>
        <w:rPr>
          <w:color w:val="000000" w:themeColor="text1"/>
          <w:lang w:val="cs-CZ"/>
        </w:rPr>
      </w:pPr>
      <w:bookmarkStart w:id="413" w:name="zrušen-1"/>
      <w:r w:rsidRPr="00EC2739">
        <w:rPr>
          <w:color w:val="000000" w:themeColor="text1"/>
          <w:lang w:val="cs-CZ"/>
        </w:rPr>
        <w:t>zrušen</w:t>
      </w:r>
      <w:bookmarkEnd w:id="413"/>
    </w:p>
    <w:p w:rsidR="005B7AE3" w:rsidRPr="00EC2739" w:rsidRDefault="005B7AE3">
      <w:pPr>
        <w:pStyle w:val="FirstParagraph"/>
        <w:rPr>
          <w:color w:val="000000" w:themeColor="text1"/>
          <w:lang w:val="cs-CZ"/>
        </w:rPr>
      </w:pPr>
      <w:bookmarkStart w:id="414" w:name="c_37988"/>
      <w:bookmarkEnd w:id="414"/>
    </w:p>
    <w:p w:rsidR="005B7AE3" w:rsidRPr="00EC2739" w:rsidRDefault="00000000">
      <w:pPr>
        <w:pStyle w:val="Nadpis5"/>
        <w:rPr>
          <w:color w:val="000000" w:themeColor="text1"/>
          <w:lang w:val="cs-CZ"/>
        </w:rPr>
      </w:pPr>
      <w:bookmarkStart w:id="415" w:name="X3361e350488c4523eca3ab70286d2d05b8bdf98"/>
      <w:r w:rsidRPr="00EC2739">
        <w:rPr>
          <w:color w:val="000000" w:themeColor="text1"/>
          <w:lang w:val="cs-CZ"/>
        </w:rPr>
        <w:t>Národní zdravotní registry, Národní registr poskytovatelů, Národní registr zdravotnických pracovníků a Národní registr hrazených zdravotních služeb</w:t>
      </w:r>
      <w:bookmarkEnd w:id="415"/>
    </w:p>
    <w:p w:rsidR="005B7AE3" w:rsidRPr="00EC2739" w:rsidRDefault="00000000">
      <w:pPr>
        <w:pStyle w:val="FirstParagraph"/>
        <w:rPr>
          <w:color w:val="000000" w:themeColor="text1"/>
          <w:lang w:val="cs-CZ"/>
        </w:rPr>
      </w:pPr>
      <w:bookmarkStart w:id="416" w:name="c_38015"/>
      <w:bookmarkStart w:id="417" w:name="pa_72"/>
      <w:bookmarkEnd w:id="416"/>
      <w:bookmarkEnd w:id="417"/>
      <w:r w:rsidRPr="00EC2739">
        <w:rPr>
          <w:color w:val="000000" w:themeColor="text1"/>
          <w:lang w:val="cs-CZ"/>
        </w:rPr>
        <w:t xml:space="preserve"> </w:t>
      </w:r>
      <w:bookmarkStart w:id="418" w:name="p_72"/>
      <w:bookmarkEnd w:id="418"/>
    </w:p>
    <w:p w:rsidR="005B7AE3" w:rsidRPr="00EC2739" w:rsidRDefault="00000000">
      <w:pPr>
        <w:pStyle w:val="H5-center"/>
        <w:rPr>
          <w:color w:val="000000" w:themeColor="text1"/>
          <w:lang w:val="cs-CZ"/>
        </w:rPr>
      </w:pPr>
      <w:r w:rsidRPr="00EC2739">
        <w:rPr>
          <w:color w:val="000000" w:themeColor="text1"/>
          <w:lang w:val="cs-CZ"/>
        </w:rPr>
        <w:t>§ 72 </w:t>
      </w:r>
    </w:p>
    <w:p w:rsidR="005B7AE3" w:rsidRPr="00EC2739" w:rsidRDefault="00000000">
      <w:pPr>
        <w:pStyle w:val="Zkladntext"/>
        <w:rPr>
          <w:color w:val="000000" w:themeColor="text1"/>
          <w:lang w:val="cs-CZ"/>
        </w:rPr>
      </w:pPr>
      <w:r w:rsidRPr="00EC2739">
        <w:rPr>
          <w:color w:val="000000" w:themeColor="text1"/>
          <w:lang w:val="cs-CZ"/>
        </w:rPr>
        <w:t>(1) Součástí Národního zdravotnického informačního systému jsou</w:t>
      </w:r>
    </w:p>
    <w:p w:rsidR="005B7AE3" w:rsidRPr="00EC2739" w:rsidRDefault="00000000">
      <w:pPr>
        <w:pStyle w:val="Odstavec-posun-minus1r"/>
        <w:rPr>
          <w:color w:val="000000" w:themeColor="text1"/>
          <w:lang w:val="cs-CZ"/>
        </w:rPr>
      </w:pPr>
      <w:r w:rsidRPr="00EC2739">
        <w:rPr>
          <w:color w:val="000000" w:themeColor="text1"/>
          <w:lang w:val="cs-CZ"/>
        </w:rPr>
        <w:t>a) data z rezortního Programu statistických zjišťování a ze statistických zjišťování prováděných ministerstvem mimo program statistických zjišťování sbíraná podle zákona o státní statistické službě,</w:t>
      </w:r>
    </w:p>
    <w:p w:rsidR="005B7AE3" w:rsidRPr="00EC2739" w:rsidRDefault="00000000">
      <w:pPr>
        <w:pStyle w:val="Odstavec-posun-minus1r"/>
        <w:rPr>
          <w:color w:val="000000" w:themeColor="text1"/>
          <w:lang w:val="cs-CZ"/>
        </w:rPr>
      </w:pPr>
      <w:r w:rsidRPr="00EC2739">
        <w:rPr>
          <w:color w:val="000000" w:themeColor="text1"/>
          <w:lang w:val="cs-CZ"/>
        </w:rPr>
        <w:t>b) národní zdravotní registry, které jsou uvedeny v příloze tohoto zákona,</w:t>
      </w:r>
    </w:p>
    <w:p w:rsidR="005B7AE3" w:rsidRPr="00EC2739" w:rsidRDefault="00000000">
      <w:pPr>
        <w:pStyle w:val="Odstavec-posun-minus1r"/>
        <w:rPr>
          <w:color w:val="000000" w:themeColor="text1"/>
          <w:lang w:val="cs-CZ"/>
        </w:rPr>
      </w:pPr>
      <w:r w:rsidRPr="00EC2739">
        <w:rPr>
          <w:color w:val="000000" w:themeColor="text1"/>
          <w:lang w:val="cs-CZ"/>
        </w:rPr>
        <w:t>c) Národní registr poskytovatelů,</w:t>
      </w:r>
    </w:p>
    <w:p w:rsidR="005B7AE3" w:rsidRPr="00EC2739" w:rsidRDefault="00000000">
      <w:pPr>
        <w:pStyle w:val="Odstavec-posun-minus1r"/>
        <w:rPr>
          <w:color w:val="000000" w:themeColor="text1"/>
          <w:lang w:val="cs-CZ"/>
        </w:rPr>
      </w:pPr>
      <w:r w:rsidRPr="00EC2739">
        <w:rPr>
          <w:color w:val="000000" w:themeColor="text1"/>
          <w:lang w:val="cs-CZ"/>
        </w:rPr>
        <w:t>d) Národní registr zdravotnických pracovníků,</w:t>
      </w:r>
    </w:p>
    <w:p w:rsidR="005B7AE3" w:rsidRPr="00EC2739" w:rsidRDefault="00000000">
      <w:pPr>
        <w:pStyle w:val="Odstavec-posun-minus1r"/>
        <w:rPr>
          <w:color w:val="000000" w:themeColor="text1"/>
          <w:lang w:val="cs-CZ"/>
        </w:rPr>
      </w:pPr>
      <w:r w:rsidRPr="00EC2739">
        <w:rPr>
          <w:color w:val="000000" w:themeColor="text1"/>
          <w:lang w:val="cs-CZ"/>
        </w:rPr>
        <w:t>e) národní zdravotní registry vedené podle zákona upravujícího transplantace,</w:t>
      </w:r>
    </w:p>
    <w:p w:rsidR="005B7AE3" w:rsidRPr="00EC2739" w:rsidRDefault="00000000">
      <w:pPr>
        <w:pStyle w:val="Odstavec-posun-minus1r"/>
        <w:rPr>
          <w:color w:val="000000" w:themeColor="text1"/>
          <w:lang w:val="cs-CZ"/>
        </w:rPr>
      </w:pPr>
      <w:r w:rsidRPr="00EC2739">
        <w:rPr>
          <w:color w:val="000000" w:themeColor="text1"/>
          <w:lang w:val="cs-CZ"/>
        </w:rPr>
        <w:t>f) data přebíraná z informačních systémů infekčních nemocí vedených podle zákona o ochraně veřejného zdraví,</w:t>
      </w:r>
    </w:p>
    <w:p w:rsidR="005B7AE3" w:rsidRPr="00EC2739" w:rsidRDefault="00000000">
      <w:pPr>
        <w:pStyle w:val="Odstavec-posun-minus1r"/>
        <w:rPr>
          <w:color w:val="000000" w:themeColor="text1"/>
          <w:lang w:val="cs-CZ"/>
        </w:rPr>
      </w:pPr>
      <w:r w:rsidRPr="00EC2739">
        <w:rPr>
          <w:color w:val="000000" w:themeColor="text1"/>
          <w:lang w:val="cs-CZ"/>
        </w:rPr>
        <w:t>g) Národní registr hrazených zdravotních služeb,</w:t>
      </w:r>
    </w:p>
    <w:p w:rsidR="005B7AE3" w:rsidRPr="00EC2739" w:rsidRDefault="00000000">
      <w:pPr>
        <w:pStyle w:val="Odstavec-posun-minus1r"/>
        <w:rPr>
          <w:color w:val="000000" w:themeColor="text1"/>
          <w:lang w:val="cs-CZ"/>
        </w:rPr>
      </w:pPr>
      <w:r w:rsidRPr="00EC2739">
        <w:rPr>
          <w:color w:val="000000" w:themeColor="text1"/>
          <w:lang w:val="cs-CZ"/>
        </w:rPr>
        <w:t>h) data z Listů o prohlídce zemřelého,</w:t>
      </w:r>
    </w:p>
    <w:p w:rsidR="005B7AE3" w:rsidRPr="00EC2739" w:rsidRDefault="00000000">
      <w:pPr>
        <w:pStyle w:val="Odstavec-posun-minus1r"/>
        <w:rPr>
          <w:color w:val="000000" w:themeColor="text1"/>
          <w:lang w:val="cs-CZ"/>
        </w:rPr>
      </w:pPr>
      <w:r w:rsidRPr="00EC2739">
        <w:rPr>
          <w:color w:val="000000" w:themeColor="text1"/>
          <w:lang w:val="cs-CZ"/>
        </w:rPr>
        <w:t>i) data o nákladovosti hospitalizací předaná poskytovateli z referenční sítě poskytovatelů podle zákona o veřejném zdravotním pojištění</w:t>
      </w:r>
      <w:r w:rsidRPr="00EC2739">
        <w:rPr>
          <w:color w:val="000000" w:themeColor="text1"/>
          <w:vertAlign w:val="superscript"/>
          <w:lang w:val="cs-CZ"/>
        </w:rPr>
        <w:t>60)</w:t>
      </w:r>
      <w:r w:rsidRPr="00EC2739">
        <w:rPr>
          <w:color w:val="000000" w:themeColor="text1"/>
          <w:lang w:val="cs-CZ"/>
        </w:rPr>
        <w:t>,</w:t>
      </w:r>
    </w:p>
    <w:p w:rsidR="005B7AE3" w:rsidRPr="00EC2739" w:rsidRDefault="00000000">
      <w:pPr>
        <w:pStyle w:val="Odstavec-posun-minus1r"/>
        <w:rPr>
          <w:color w:val="000000" w:themeColor="text1"/>
          <w:lang w:val="cs-CZ"/>
        </w:rPr>
      </w:pPr>
      <w:r w:rsidRPr="00EC2739">
        <w:rPr>
          <w:color w:val="000000" w:themeColor="text1"/>
          <w:lang w:val="cs-CZ"/>
        </w:rPr>
        <w:lastRenderedPageBreak/>
        <w:t>j) data ze statistických zjišťování prováděných statistickým ústavem,</w:t>
      </w:r>
    </w:p>
    <w:p w:rsidR="005B7AE3" w:rsidRPr="00EC2739" w:rsidRDefault="00000000">
      <w:pPr>
        <w:pStyle w:val="Zkladntext"/>
        <w:rPr>
          <w:color w:val="000000" w:themeColor="text1"/>
          <w:lang w:val="cs-CZ"/>
        </w:rPr>
      </w:pPr>
      <w:r w:rsidRPr="00EC2739">
        <w:rPr>
          <w:color w:val="000000" w:themeColor="text1"/>
          <w:lang w:val="cs-CZ"/>
        </w:rPr>
        <w:t>(dále jen „zdravotnické registry“).</w:t>
      </w:r>
    </w:p>
    <w:p w:rsidR="005B7AE3" w:rsidRPr="00EC2739" w:rsidRDefault="00000000">
      <w:pPr>
        <w:pStyle w:val="Zkladntext"/>
        <w:rPr>
          <w:color w:val="000000" w:themeColor="text1"/>
          <w:lang w:val="cs-CZ"/>
        </w:rPr>
      </w:pPr>
      <w:r w:rsidRPr="00EC2739">
        <w:rPr>
          <w:color w:val="000000" w:themeColor="text1"/>
          <w:lang w:val="cs-CZ"/>
        </w:rPr>
        <w:t>(2) V Národním zdravotnickém informačním systému zdravotnické registry vytvářejí vzájemně propojenou soustavu a pro účely uvedené v § 73 je možné sdružovat údaje v nich vedené. Pro vedení těchto zdravotnických registrů lze využívat údaje získané z informačních systémů veřejné správy a zdravotních pojišťoven.</w:t>
      </w:r>
    </w:p>
    <w:p w:rsidR="005B7AE3" w:rsidRPr="00EC2739" w:rsidRDefault="00000000">
      <w:pPr>
        <w:pStyle w:val="Zkladntext"/>
        <w:rPr>
          <w:color w:val="000000" w:themeColor="text1"/>
          <w:lang w:val="cs-CZ"/>
        </w:rPr>
      </w:pPr>
      <w:r w:rsidRPr="00EC2739">
        <w:rPr>
          <w:color w:val="000000" w:themeColor="text1"/>
          <w:lang w:val="cs-CZ"/>
        </w:rPr>
        <w:t>(3) Zdravotní registry uvedené v odstavci 1 písm. b) vždy obsahují</w:t>
      </w:r>
    </w:p>
    <w:p w:rsidR="005B7AE3" w:rsidRPr="00EC2739" w:rsidRDefault="00000000">
      <w:pPr>
        <w:pStyle w:val="Odstavec-posun-minus1r"/>
        <w:rPr>
          <w:color w:val="000000" w:themeColor="text1"/>
          <w:lang w:val="cs-CZ"/>
        </w:rPr>
      </w:pPr>
      <w:r w:rsidRPr="00EC2739">
        <w:rPr>
          <w:color w:val="000000" w:themeColor="text1"/>
          <w:lang w:val="cs-CZ"/>
        </w:rPr>
        <w:t>a) identifikátor pacienta a</w:t>
      </w:r>
    </w:p>
    <w:p w:rsidR="005B7AE3" w:rsidRPr="00EC2739" w:rsidRDefault="00000000">
      <w:pPr>
        <w:pStyle w:val="Odstavec-posun-minus1r"/>
        <w:rPr>
          <w:color w:val="000000" w:themeColor="text1"/>
          <w:lang w:val="cs-CZ"/>
        </w:rPr>
      </w:pPr>
      <w:r w:rsidRPr="00EC2739">
        <w:rPr>
          <w:color w:val="000000" w:themeColor="text1"/>
          <w:lang w:val="cs-CZ"/>
        </w:rPr>
        <w:t>b) agendový identifikátor fyzické osoby přidělený k pacientovi podle zákona upravujícího informační systémy základních registrů</w:t>
      </w:r>
      <w:r w:rsidRPr="00EC2739">
        <w:rPr>
          <w:color w:val="000000" w:themeColor="text1"/>
          <w:vertAlign w:val="superscript"/>
          <w:lang w:val="cs-CZ"/>
        </w:rPr>
        <w:t>18)</w:t>
      </w:r>
      <w:r w:rsidRPr="00EC2739">
        <w:rPr>
          <w:color w:val="000000" w:themeColor="text1"/>
          <w:lang w:val="cs-CZ"/>
        </w:rPr>
        <w:t>.</w:t>
      </w:r>
    </w:p>
    <w:p w:rsidR="005B7AE3" w:rsidRPr="00EC2739" w:rsidRDefault="00000000">
      <w:pPr>
        <w:pStyle w:val="Zkladntext"/>
        <w:rPr>
          <w:color w:val="000000" w:themeColor="text1"/>
          <w:lang w:val="cs-CZ"/>
        </w:rPr>
      </w:pPr>
      <w:bookmarkStart w:id="419" w:name="c_38223"/>
      <w:bookmarkStart w:id="420" w:name="pa_73"/>
      <w:bookmarkEnd w:id="419"/>
      <w:bookmarkEnd w:id="420"/>
      <w:r w:rsidRPr="00EC2739">
        <w:rPr>
          <w:color w:val="000000" w:themeColor="text1"/>
          <w:lang w:val="cs-CZ"/>
        </w:rPr>
        <w:t xml:space="preserve"> </w:t>
      </w:r>
      <w:bookmarkStart w:id="421" w:name="p_73"/>
      <w:bookmarkEnd w:id="421"/>
    </w:p>
    <w:p w:rsidR="005B7AE3" w:rsidRPr="00EC2739" w:rsidRDefault="00000000">
      <w:pPr>
        <w:pStyle w:val="H5-center"/>
        <w:rPr>
          <w:color w:val="000000" w:themeColor="text1"/>
          <w:lang w:val="cs-CZ"/>
        </w:rPr>
      </w:pPr>
      <w:r w:rsidRPr="00EC2739">
        <w:rPr>
          <w:color w:val="000000" w:themeColor="text1"/>
          <w:lang w:val="cs-CZ"/>
        </w:rPr>
        <w:t>§ 73 </w:t>
      </w:r>
    </w:p>
    <w:p w:rsidR="005B7AE3" w:rsidRPr="00EC2739" w:rsidRDefault="00000000">
      <w:pPr>
        <w:pStyle w:val="Zkladntext"/>
        <w:rPr>
          <w:color w:val="000000" w:themeColor="text1"/>
          <w:lang w:val="cs-CZ"/>
        </w:rPr>
      </w:pPr>
      <w:r w:rsidRPr="00EC2739">
        <w:rPr>
          <w:color w:val="000000" w:themeColor="text1"/>
          <w:lang w:val="cs-CZ"/>
        </w:rPr>
        <w:t>(1) Účelem zdravotnických registrů je</w:t>
      </w:r>
    </w:p>
    <w:p w:rsidR="005B7AE3" w:rsidRPr="00EC2739" w:rsidRDefault="00000000">
      <w:pPr>
        <w:pStyle w:val="Odstavec-posun-minus1r"/>
        <w:rPr>
          <w:color w:val="000000" w:themeColor="text1"/>
          <w:lang w:val="cs-CZ"/>
        </w:rPr>
      </w:pPr>
      <w:r w:rsidRPr="00EC2739">
        <w:rPr>
          <w:color w:val="000000" w:themeColor="text1"/>
          <w:lang w:val="cs-CZ"/>
        </w:rPr>
        <w:t>a) sběr informací k hodnocení zdravotního stavu obyvatelstva a jeho vývoje, ke sledování incidence, okolností vzniku a šíření společensky závažných nemocí a jejich důsledků; zároveň slouží jako podklad pro hodnocení účelnosti a efektivity diagnostických a léčebných postupů a podporu nebo usměrnění jejich rozvoje s návazně možnou podporou vybavenosti zdravotnických zařízení přístrojovou technikou,</w:t>
      </w:r>
    </w:p>
    <w:p w:rsidR="005B7AE3" w:rsidRPr="00EC2739" w:rsidRDefault="00000000">
      <w:pPr>
        <w:pStyle w:val="Odstavec-posun-minus1r"/>
        <w:rPr>
          <w:color w:val="000000" w:themeColor="text1"/>
          <w:lang w:val="cs-CZ"/>
        </w:rPr>
      </w:pPr>
      <w:r w:rsidRPr="00EC2739">
        <w:rPr>
          <w:color w:val="000000" w:themeColor="text1"/>
          <w:lang w:val="cs-CZ"/>
        </w:rPr>
        <w:t>b) sledovat vývoj, příčiny a důsledky nejenom závažných onemocnění, a to včetně důsledků ekonomických, a jejich dopady do sociální sféry a ekonomiky sociálního systému,</w:t>
      </w:r>
    </w:p>
    <w:p w:rsidR="005B7AE3" w:rsidRPr="00EC2739" w:rsidRDefault="00000000">
      <w:pPr>
        <w:pStyle w:val="Odstavec-posun-minus1r"/>
        <w:rPr>
          <w:color w:val="000000" w:themeColor="text1"/>
          <w:lang w:val="cs-CZ"/>
        </w:rPr>
      </w:pPr>
      <w:r w:rsidRPr="00EC2739">
        <w:rPr>
          <w:color w:val="000000" w:themeColor="text1"/>
          <w:lang w:val="cs-CZ"/>
        </w:rPr>
        <w:t>c) evidence a sledování pacientů, včetně zemřelých, s vybranými společensky závažnými nemocemi, sledování výskytu, vývoje, příčin a důsledků těchto nemocí a návaznosti další péče, a evidence a sledování pacientů s úrazy, a dále statistická a vědecká zpracování dat registrů zaměřená zejména na analýzy zdravotního stavu obyvatel a kvalitu a využívání zdravotní péče s cílem zlepšovat zdraví populace,</w:t>
      </w:r>
    </w:p>
    <w:p w:rsidR="005B7AE3" w:rsidRPr="00EC2739" w:rsidRDefault="00000000">
      <w:pPr>
        <w:pStyle w:val="Odstavec-posun-minus1r"/>
        <w:rPr>
          <w:color w:val="000000" w:themeColor="text1"/>
          <w:lang w:val="cs-CZ"/>
        </w:rPr>
      </w:pPr>
      <w:r w:rsidRPr="00EC2739">
        <w:rPr>
          <w:color w:val="000000" w:themeColor="text1"/>
          <w:lang w:val="cs-CZ"/>
        </w:rPr>
        <w:t>d) evidence poskytovatelů, poskytovatelů sociálních služeb, kteří poskytují zdravotní služby, a osob poskytujících zdravotní služby podle § 20, personálního zabezpečení poskytovaných zdravotních služeb a technického a věcného vybavení,</w:t>
      </w:r>
    </w:p>
    <w:p w:rsidR="005B7AE3" w:rsidRPr="00EC2739" w:rsidRDefault="00000000">
      <w:pPr>
        <w:pStyle w:val="Odstavec-posun-minus1r"/>
        <w:rPr>
          <w:color w:val="000000" w:themeColor="text1"/>
          <w:lang w:val="cs-CZ"/>
        </w:rPr>
      </w:pPr>
      <w:r w:rsidRPr="00EC2739">
        <w:rPr>
          <w:color w:val="000000" w:themeColor="text1"/>
          <w:lang w:val="cs-CZ"/>
        </w:rPr>
        <w:t>e) evidence zdravotnických pracovníků z hlediska jejich oprávnění k výkonu zdravotnického povolání, věku a dosaženého vzdělání,</w:t>
      </w:r>
    </w:p>
    <w:p w:rsidR="005B7AE3" w:rsidRPr="00EC2739" w:rsidRDefault="00000000">
      <w:pPr>
        <w:pStyle w:val="Odstavec-posun-minus1r"/>
        <w:rPr>
          <w:color w:val="000000" w:themeColor="text1"/>
          <w:lang w:val="cs-CZ"/>
        </w:rPr>
      </w:pPr>
      <w:r w:rsidRPr="00EC2739">
        <w:rPr>
          <w:color w:val="000000" w:themeColor="text1"/>
          <w:lang w:val="cs-CZ"/>
        </w:rPr>
        <w:t>f) získávání potřebných údajů pro resortní referenční statistiky, statistické účely a poskytování informací,</w:t>
      </w:r>
    </w:p>
    <w:p w:rsidR="005B7AE3" w:rsidRPr="00EC2739" w:rsidRDefault="00000000">
      <w:pPr>
        <w:pStyle w:val="Odstavec-posun-minus1r"/>
        <w:rPr>
          <w:color w:val="000000" w:themeColor="text1"/>
          <w:lang w:val="cs-CZ"/>
        </w:rPr>
      </w:pPr>
      <w:r w:rsidRPr="00EC2739">
        <w:rPr>
          <w:color w:val="000000" w:themeColor="text1"/>
          <w:lang w:val="cs-CZ"/>
        </w:rPr>
        <w:t>g) sběr informací k hodnocení indikátorů kvality a bezpečnosti zdravotních služeb,</w:t>
      </w:r>
    </w:p>
    <w:p w:rsidR="005B7AE3" w:rsidRPr="00EC2739" w:rsidRDefault="00000000">
      <w:pPr>
        <w:pStyle w:val="Odstavec-posun-minus1r"/>
        <w:rPr>
          <w:color w:val="000000" w:themeColor="text1"/>
          <w:lang w:val="cs-CZ"/>
        </w:rPr>
      </w:pPr>
      <w:r w:rsidRPr="00EC2739">
        <w:rPr>
          <w:color w:val="000000" w:themeColor="text1"/>
          <w:lang w:val="cs-CZ"/>
        </w:rPr>
        <w:t>h) sběr informací k zajištění kvality a udržitelnosti systému úhrad zdravotních služeb hrazených z veřejného zdravotního pojištění,</w:t>
      </w:r>
    </w:p>
    <w:p w:rsidR="005B7AE3" w:rsidRPr="00EC2739" w:rsidRDefault="00000000">
      <w:pPr>
        <w:pStyle w:val="Odstavec-posun-minus1r"/>
        <w:rPr>
          <w:color w:val="000000" w:themeColor="text1"/>
          <w:lang w:val="cs-CZ"/>
        </w:rPr>
      </w:pPr>
      <w:r w:rsidRPr="00EC2739">
        <w:rPr>
          <w:color w:val="000000" w:themeColor="text1"/>
          <w:lang w:val="cs-CZ"/>
        </w:rPr>
        <w:t>i) sběr informací ke sledování demografického vývoje, reprodukčního zdraví a důsledků stárnutí obyvatelstva na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j) evidence zemřelých na základě Listu o prohlídce zemřelého.</w:t>
      </w:r>
    </w:p>
    <w:p w:rsidR="005B7AE3" w:rsidRPr="00EC2739" w:rsidRDefault="00000000">
      <w:pPr>
        <w:pStyle w:val="Zkladntext"/>
        <w:rPr>
          <w:color w:val="000000" w:themeColor="text1"/>
          <w:lang w:val="cs-CZ"/>
        </w:rPr>
      </w:pPr>
      <w:r w:rsidRPr="00EC2739">
        <w:rPr>
          <w:color w:val="000000" w:themeColor="text1"/>
          <w:lang w:val="cs-CZ"/>
        </w:rPr>
        <w:t>(2) Přístup k osobním údajům a dalším údajům vedeným ve zdravotnických registrech má, nestanoví-li tento zákon jinak,</w:t>
      </w:r>
    </w:p>
    <w:p w:rsidR="005B7AE3" w:rsidRPr="00EC2739" w:rsidRDefault="00000000">
      <w:pPr>
        <w:pStyle w:val="Odstavec-posun-minus1r"/>
        <w:rPr>
          <w:color w:val="000000" w:themeColor="text1"/>
          <w:lang w:val="cs-CZ"/>
        </w:rPr>
      </w:pPr>
      <w:r w:rsidRPr="00EC2739">
        <w:rPr>
          <w:color w:val="000000" w:themeColor="text1"/>
          <w:lang w:val="cs-CZ"/>
        </w:rPr>
        <w:t>a) oprávněný pracovník správce nebo provozovatele zdravotnického registru,</w:t>
      </w:r>
    </w:p>
    <w:p w:rsidR="005B7AE3" w:rsidRPr="00EC2739" w:rsidRDefault="00000000">
      <w:pPr>
        <w:pStyle w:val="Odstavec-posun-minus1r"/>
        <w:rPr>
          <w:color w:val="000000" w:themeColor="text1"/>
          <w:lang w:val="cs-CZ"/>
        </w:rPr>
      </w:pPr>
      <w:r w:rsidRPr="00EC2739">
        <w:rPr>
          <w:color w:val="000000" w:themeColor="text1"/>
          <w:lang w:val="cs-CZ"/>
        </w:rPr>
        <w:t>b) oprávněný zdravotnický pracovník poskytovatele, který</w:t>
      </w:r>
    </w:p>
    <w:p w:rsidR="005B7AE3" w:rsidRPr="00EC2739" w:rsidRDefault="00000000">
      <w:pPr>
        <w:pStyle w:val="Odstavec-posun2-minus1r"/>
        <w:rPr>
          <w:color w:val="000000" w:themeColor="text1"/>
          <w:lang w:val="cs-CZ"/>
        </w:rPr>
      </w:pPr>
      <w:r w:rsidRPr="00EC2739">
        <w:rPr>
          <w:color w:val="000000" w:themeColor="text1"/>
          <w:lang w:val="cs-CZ"/>
        </w:rPr>
        <w:lastRenderedPageBreak/>
        <w:t>1. poskytuje pacientovi zdravotní služby, které jsou sledovány ve zdravotnickém registru, jde-li o registry uvedené v § 72 odst. 1 písm. b), e) nebo f),</w:t>
      </w:r>
    </w:p>
    <w:p w:rsidR="005B7AE3" w:rsidRPr="00EC2739" w:rsidRDefault="00000000">
      <w:pPr>
        <w:pStyle w:val="Odstavec-posun2-minus1r"/>
        <w:rPr>
          <w:color w:val="000000" w:themeColor="text1"/>
          <w:lang w:val="cs-CZ"/>
        </w:rPr>
      </w:pPr>
      <w:r w:rsidRPr="00EC2739">
        <w:rPr>
          <w:color w:val="000000" w:themeColor="text1"/>
          <w:lang w:val="cs-CZ"/>
        </w:rPr>
        <w:t>2. je zdravotnickou záchrannou službou, jde-li o registr uvedený v § 72 odst. 1 písm. c), a to pro účely plnění úkolů podle tohoto zákona a zákona o zdravotnické záchranné službě.</w:t>
      </w:r>
    </w:p>
    <w:p w:rsidR="005B7AE3" w:rsidRPr="00EC2739" w:rsidRDefault="00000000">
      <w:pPr>
        <w:pStyle w:val="Odstavec-posun-minus1r"/>
        <w:rPr>
          <w:color w:val="000000" w:themeColor="text1"/>
          <w:lang w:val="cs-CZ"/>
        </w:rPr>
      </w:pPr>
      <w:r w:rsidRPr="00EC2739">
        <w:rPr>
          <w:color w:val="000000" w:themeColor="text1"/>
          <w:lang w:val="cs-CZ"/>
        </w:rPr>
        <w:t>c) oprávněný zaměstnanec osoby poskytující do zdravotnického registru údaje, jde-li o registr uvedený v § 72 odst. 1 písm. c), a zdravotnický pracovník poskytující do zdravotnického registru údaje o své osobě, jde-li o registr uvedený v § 72 odst. 1 písm. d), a to v rozsahu jimi poskytovaných údajů; tím není dotčen přístup k veřejným částem zdravotnických registrů,</w:t>
      </w:r>
    </w:p>
    <w:p w:rsidR="005B7AE3" w:rsidRPr="00EC2739" w:rsidRDefault="00000000">
      <w:pPr>
        <w:pStyle w:val="Odstavec-posun-minus1r"/>
        <w:rPr>
          <w:color w:val="000000" w:themeColor="text1"/>
          <w:lang w:val="cs-CZ"/>
        </w:rPr>
      </w:pPr>
      <w:r w:rsidRPr="00EC2739">
        <w:rPr>
          <w:color w:val="000000" w:themeColor="text1"/>
          <w:lang w:val="cs-CZ"/>
        </w:rPr>
        <w:t>d) oprávněný pracovník Koordinačního střediska transplantací pro potřeby využití anamnestických dat vedených ve zdravotnických registrech o zemřelém pacientovi, u něhož byla prokázána mozková smrt a který je potenciálním dárcem, a to pro účely transplantací,</w:t>
      </w:r>
    </w:p>
    <w:p w:rsidR="005B7AE3" w:rsidRPr="00EC2739" w:rsidRDefault="00000000">
      <w:pPr>
        <w:pStyle w:val="Odstavec-posun-minus1r"/>
        <w:rPr>
          <w:color w:val="000000" w:themeColor="text1"/>
          <w:lang w:val="cs-CZ"/>
        </w:rPr>
      </w:pPr>
      <w:r w:rsidRPr="00EC2739">
        <w:rPr>
          <w:color w:val="000000" w:themeColor="text1"/>
          <w:lang w:val="cs-CZ"/>
        </w:rPr>
        <w:t>e) oprávněný pracovník instituce, která má ze zákona právo využívat data určeného zdravotnického registru pro svoji činnost,</w:t>
      </w:r>
    </w:p>
    <w:p w:rsidR="005B7AE3" w:rsidRPr="00EC2739" w:rsidRDefault="00000000">
      <w:pPr>
        <w:pStyle w:val="Odstavec-posun-minus1r"/>
        <w:rPr>
          <w:color w:val="000000" w:themeColor="text1"/>
          <w:lang w:val="cs-CZ"/>
        </w:rPr>
      </w:pPr>
      <w:r w:rsidRPr="00EC2739">
        <w:rPr>
          <w:color w:val="000000" w:themeColor="text1"/>
          <w:lang w:val="cs-CZ"/>
        </w:rPr>
        <w:t>f) oprávněný pracovník orgánu ochrany veřejného zdraví, jde-li o registr uvedený v § 72 odst. 1 písm. c) a d), a to pro účely plnění úkolů podle zákona o ochraně veřejného zdraví,</w:t>
      </w:r>
    </w:p>
    <w:p w:rsidR="005B7AE3" w:rsidRPr="00EC2739" w:rsidRDefault="00000000">
      <w:pPr>
        <w:pStyle w:val="Zkladntext"/>
        <w:rPr>
          <w:color w:val="000000" w:themeColor="text1"/>
          <w:lang w:val="cs-CZ"/>
        </w:rPr>
      </w:pPr>
      <w:r w:rsidRPr="00EC2739">
        <w:rPr>
          <w:color w:val="000000" w:themeColor="text1"/>
          <w:lang w:val="cs-CZ"/>
        </w:rPr>
        <w:t>(dále jen „oprávněný pracovník“); oprávněného pracovníka určují a žádost podle odstavce 2 předkládají subjekty uvedené v písmenech a) až e). Subjektem oprávněným podat žádost podle odstavce 3 se též rozumí zdravotnický pracovník podle písmene c), který poskytuje do zdravotnického registru údaje o své osobě.</w:t>
      </w:r>
    </w:p>
    <w:p w:rsidR="005B7AE3" w:rsidRPr="00EC2739" w:rsidRDefault="00000000">
      <w:pPr>
        <w:pStyle w:val="Zkladntext"/>
        <w:rPr>
          <w:color w:val="000000" w:themeColor="text1"/>
          <w:lang w:val="cs-CZ"/>
        </w:rPr>
      </w:pPr>
      <w:r w:rsidRPr="00EC2739">
        <w:rPr>
          <w:color w:val="000000" w:themeColor="text1"/>
          <w:lang w:val="cs-CZ"/>
        </w:rPr>
        <w:t>(3) Přístup k osobním údajům a dalším údajům vedeným ve zdravotnických registrech zajistí oprávněnému pracovníkovi statistický ústav, a to na základě žádosti předložené k tomu oprávněným subjektem podle odstavce 2. Žádost se překládá způsobem umožňujícím dálkový přístup. V žádosti musí být uvedeny identifikační údaje subjektu, který předkládá žádost, a oprávněného pracovníka, účel, pro který jsou údaje, k nimž má být v rámci příslušného zdravotnického registru umožněn přístup, požadovány, a rozsah požadovaných přístupových práv. Statistický ústav sdělí oprávněnému subjektu rozsah přístupových práv k osobním a dalším údajům vedeným v příslušném zdravotnickém registru. Jestliže statistický ústav přístup k osobním údajům a dalším údajům vedeným v příslušném zdravotnickém registru nezajistí, sdělí subjektu, který žádost podal, důvody, které ho k tomu vedly.</w:t>
      </w:r>
    </w:p>
    <w:p w:rsidR="005B7AE3" w:rsidRPr="00EC2739" w:rsidRDefault="00000000">
      <w:pPr>
        <w:pStyle w:val="Zkladntext"/>
        <w:rPr>
          <w:color w:val="000000" w:themeColor="text1"/>
          <w:lang w:val="cs-CZ"/>
        </w:rPr>
      </w:pPr>
      <w:r w:rsidRPr="00EC2739">
        <w:rPr>
          <w:color w:val="000000" w:themeColor="text1"/>
          <w:lang w:val="cs-CZ"/>
        </w:rPr>
        <w:t>(4) Subjekt podle odstavce 2 je povinen bez zbytečného odkladu oznámit statistickému ústavu změny skutečností, na základě kterých byl zajištěn oprávněnému pracovníkovi přístup k osobním a dalším údajům vedeným ve zdravotnickém registru. Statistický ústav podle závažnosti změn přístup zruší nebo změní. Statistický ústav přístup zruší též na základě žádosti oprávněného subjektu.</w:t>
      </w:r>
    </w:p>
    <w:p w:rsidR="005B7AE3" w:rsidRPr="00EC2739" w:rsidRDefault="00000000">
      <w:pPr>
        <w:pStyle w:val="Zkladntext"/>
        <w:rPr>
          <w:color w:val="000000" w:themeColor="text1"/>
          <w:lang w:val="cs-CZ"/>
        </w:rPr>
      </w:pPr>
      <w:r w:rsidRPr="00EC2739">
        <w:rPr>
          <w:color w:val="000000" w:themeColor="text1"/>
          <w:lang w:val="cs-CZ"/>
        </w:rPr>
        <w:t>(5) Statistický ústav poskytne na základě žádosti poskytovatele nebo poskytovatele sociálních služeb, který poskytuje zdravotní služby, informaci o úmrtí pacienta a skutečnostech s tím souvisejících. Žádost podle věty první obsahuje</w:t>
      </w:r>
    </w:p>
    <w:p w:rsidR="005B7AE3" w:rsidRPr="00EC2739" w:rsidRDefault="00000000">
      <w:pPr>
        <w:pStyle w:val="Odstavec-posun-minus1r"/>
        <w:rPr>
          <w:color w:val="000000" w:themeColor="text1"/>
          <w:lang w:val="cs-CZ"/>
        </w:rPr>
      </w:pPr>
      <w:r w:rsidRPr="00EC2739">
        <w:rPr>
          <w:color w:val="000000" w:themeColor="text1"/>
          <w:lang w:val="cs-CZ"/>
        </w:rPr>
        <w:t>a) základní identifikační údaje poskytovatele nebo poskytovatele sociálních služeb poskytujícího též zdravotní služby,</w:t>
      </w:r>
    </w:p>
    <w:p w:rsidR="005B7AE3" w:rsidRPr="00EC2739" w:rsidRDefault="00000000">
      <w:pPr>
        <w:pStyle w:val="Odstavec-posun-minus1r"/>
        <w:rPr>
          <w:color w:val="000000" w:themeColor="text1"/>
          <w:lang w:val="cs-CZ"/>
        </w:rPr>
      </w:pPr>
      <w:r w:rsidRPr="00EC2739">
        <w:rPr>
          <w:color w:val="000000" w:themeColor="text1"/>
          <w:lang w:val="cs-CZ"/>
        </w:rPr>
        <w:t>b) základní identifikaci subjektu údajů, o kterém mají být údaje předány,</w:t>
      </w:r>
    </w:p>
    <w:p w:rsidR="005B7AE3" w:rsidRPr="00EC2739" w:rsidRDefault="00000000">
      <w:pPr>
        <w:pStyle w:val="Odstavec-posun-minus1r"/>
        <w:rPr>
          <w:color w:val="000000" w:themeColor="text1"/>
          <w:lang w:val="cs-CZ"/>
        </w:rPr>
      </w:pPr>
      <w:r w:rsidRPr="00EC2739">
        <w:rPr>
          <w:color w:val="000000" w:themeColor="text1"/>
          <w:lang w:val="cs-CZ"/>
        </w:rPr>
        <w:t>c) požadovaný rozsah údajů o subjektu údajů,</w:t>
      </w:r>
    </w:p>
    <w:p w:rsidR="005B7AE3" w:rsidRPr="00EC2739" w:rsidRDefault="00000000">
      <w:pPr>
        <w:pStyle w:val="Odstavec-posun-minus1r"/>
        <w:rPr>
          <w:color w:val="000000" w:themeColor="text1"/>
          <w:lang w:val="cs-CZ"/>
        </w:rPr>
      </w:pPr>
      <w:r w:rsidRPr="00EC2739">
        <w:rPr>
          <w:color w:val="000000" w:themeColor="text1"/>
          <w:lang w:val="cs-CZ"/>
        </w:rPr>
        <w:t>d) účel, ke kterému je informace o úmrtí pacienta a skutečnostech s tím souvisejících požadována,</w:t>
      </w:r>
    </w:p>
    <w:p w:rsidR="005B7AE3" w:rsidRPr="00EC2739" w:rsidRDefault="00000000">
      <w:pPr>
        <w:pStyle w:val="Odstavec-posun-minus1r"/>
        <w:rPr>
          <w:color w:val="000000" w:themeColor="text1"/>
          <w:lang w:val="cs-CZ"/>
        </w:rPr>
      </w:pPr>
      <w:r w:rsidRPr="00EC2739">
        <w:rPr>
          <w:color w:val="000000" w:themeColor="text1"/>
          <w:lang w:val="cs-CZ"/>
        </w:rPr>
        <w:t>e) další informace potřebné k vyhledání požadovaných údajů, pokud nebyl subjekt údajů označen jednoznačným způsobem.</w:t>
      </w:r>
    </w:p>
    <w:p w:rsidR="005B7AE3" w:rsidRPr="00EC2739" w:rsidRDefault="00000000">
      <w:pPr>
        <w:pStyle w:val="Zkladntext"/>
        <w:rPr>
          <w:color w:val="000000" w:themeColor="text1"/>
          <w:lang w:val="cs-CZ"/>
        </w:rPr>
      </w:pPr>
      <w:r w:rsidRPr="00EC2739">
        <w:rPr>
          <w:color w:val="000000" w:themeColor="text1"/>
          <w:lang w:val="cs-CZ"/>
        </w:rPr>
        <w:t>Žádost podepíše statutární orgán způsobem, se kterým jiný právní předpis spojuje účinky vlastnoručního podpisu</w:t>
      </w:r>
      <w:r w:rsidRPr="00EC2739">
        <w:rPr>
          <w:color w:val="000000" w:themeColor="text1"/>
          <w:vertAlign w:val="superscript"/>
          <w:lang w:val="cs-CZ"/>
        </w:rPr>
        <w:t>51)</w:t>
      </w:r>
      <w:r w:rsidRPr="00EC2739">
        <w:rPr>
          <w:color w:val="000000" w:themeColor="text1"/>
          <w:lang w:val="cs-CZ"/>
        </w:rPr>
        <w:t>.</w:t>
      </w:r>
    </w:p>
    <w:p w:rsidR="005B7AE3" w:rsidRPr="00EC2739" w:rsidRDefault="00000000">
      <w:pPr>
        <w:pStyle w:val="Zkladntext"/>
        <w:rPr>
          <w:color w:val="000000" w:themeColor="text1"/>
          <w:lang w:val="cs-CZ"/>
        </w:rPr>
      </w:pPr>
      <w:r w:rsidRPr="00EC2739">
        <w:rPr>
          <w:color w:val="000000" w:themeColor="text1"/>
          <w:lang w:val="cs-CZ"/>
        </w:rPr>
        <w:lastRenderedPageBreak/>
        <w:t>(6) Statistický ústav ověří identitu žadatele uvedeného v odstavci 5 v Národním registru poskytovatelů. Statistický ústav dále posoudí podle sděleného účelu, ke kterému jsou údaje požadovány, oprávněnost žádosti a odůvodněnost požadovaného rozsahu údajů a v případě kladného vyhodnocení předá žadateli požadované údaje. Pokud statistický ústav žádost vyhodnotí jako nedůvodnou nebo omezí rozsah požadovaných údajů, sdělí tuto skutečnost žadateli.</w:t>
      </w:r>
    </w:p>
    <w:p w:rsidR="005B7AE3" w:rsidRPr="00EC2739" w:rsidRDefault="00000000">
      <w:pPr>
        <w:pStyle w:val="Zkladntext"/>
        <w:rPr>
          <w:color w:val="000000" w:themeColor="text1"/>
          <w:lang w:val="cs-CZ"/>
        </w:rPr>
      </w:pPr>
      <w:r w:rsidRPr="00EC2739">
        <w:rPr>
          <w:color w:val="000000" w:themeColor="text1"/>
          <w:lang w:val="cs-CZ"/>
        </w:rPr>
        <w:t>(7) Statistický ústav poskytne na základě žádosti podle zákona o svobodném přístupu k informacím</w:t>
      </w:r>
      <w:r w:rsidRPr="00EC2739">
        <w:rPr>
          <w:color w:val="000000" w:themeColor="text1"/>
          <w:vertAlign w:val="superscript"/>
          <w:lang w:val="cs-CZ"/>
        </w:rPr>
        <w:t>61)</w:t>
      </w:r>
      <w:r w:rsidRPr="00EC2739">
        <w:rPr>
          <w:color w:val="000000" w:themeColor="text1"/>
          <w:lang w:val="cs-CZ"/>
        </w:rPr>
        <w:t>, pokud se jedná o údaje v Národním zdravotnickém informačním systému, pouze informace o struktuře dat.</w:t>
      </w:r>
    </w:p>
    <w:p w:rsidR="005B7AE3" w:rsidRPr="00EC2739" w:rsidRDefault="00000000">
      <w:pPr>
        <w:pStyle w:val="Zkladntext"/>
        <w:rPr>
          <w:color w:val="000000" w:themeColor="text1"/>
          <w:lang w:val="cs-CZ"/>
        </w:rPr>
      </w:pPr>
      <w:r w:rsidRPr="00EC2739">
        <w:rPr>
          <w:color w:val="000000" w:themeColor="text1"/>
          <w:lang w:val="cs-CZ"/>
        </w:rPr>
        <w:t>(8) Pro statistické a vědecké účely poskytuje statistický ústav z národních zdravotních registrů údaje pouze v podobě, ze které nelze určit konkrétní fyzickou nebo právnickou osobu. Statistický ústav je oprávněn žádat za poskytnutí těchto údajů úhradu ve výši, která nesmí přesáhnout náklady spojené s pořízením výpisů, kopií, s opatřením technických nosičů dat a s odesláním údajů oprávněnému subjektu podle odstavce 2. Statistický ústav si může vyžádat i úhradu za mimořádně rozsáhlé vyhledávání údajů.</w:t>
      </w:r>
    </w:p>
    <w:p w:rsidR="005B7AE3" w:rsidRPr="00EC2739" w:rsidRDefault="00000000">
      <w:pPr>
        <w:pStyle w:val="Zkladntext"/>
        <w:rPr>
          <w:color w:val="000000" w:themeColor="text1"/>
          <w:lang w:val="cs-CZ"/>
        </w:rPr>
      </w:pPr>
      <w:r w:rsidRPr="00EC2739">
        <w:rPr>
          <w:color w:val="000000" w:themeColor="text1"/>
          <w:lang w:val="cs-CZ"/>
        </w:rPr>
        <w:t>(9) V případě, že bude statistický ústav za poskytnutí údajů podle odstavce 8 požadovat úhradu, písemně oznámí tuto skutečnost spolu s výší úhrady oprávněnému subjektu, který předložil žádost podle odstavce 3, před poskytnutím údajů podle odstavce 8. Z oznámení musí být zřejmé, na základě jakých skutečností a jakým způsobem byla výše úhrady statistickým ústavem vyčíslena.</w:t>
      </w:r>
    </w:p>
    <w:p w:rsidR="005B7AE3" w:rsidRPr="00EC2739" w:rsidRDefault="00000000">
      <w:pPr>
        <w:pStyle w:val="Zkladntext"/>
        <w:rPr>
          <w:color w:val="000000" w:themeColor="text1"/>
          <w:lang w:val="cs-CZ"/>
        </w:rPr>
      </w:pPr>
      <w:r w:rsidRPr="00EC2739">
        <w:rPr>
          <w:color w:val="000000" w:themeColor="text1"/>
          <w:lang w:val="cs-CZ"/>
        </w:rPr>
        <w:t>(10) Nesplní-li statistický ústav vůči oprávněnému subjektu, který předložil žádost podle odstavce 3, oznamovací povinnost podle odstavce 9, ztrácí nárok na úhradu nákladů.</w:t>
      </w:r>
    </w:p>
    <w:p w:rsidR="005B7AE3" w:rsidRPr="00EC2739" w:rsidRDefault="00000000">
      <w:pPr>
        <w:pStyle w:val="Zkladntext"/>
        <w:rPr>
          <w:color w:val="000000" w:themeColor="text1"/>
          <w:lang w:val="cs-CZ"/>
        </w:rPr>
      </w:pPr>
      <w:r w:rsidRPr="00EC2739">
        <w:rPr>
          <w:color w:val="000000" w:themeColor="text1"/>
          <w:lang w:val="cs-CZ"/>
        </w:rPr>
        <w:t>(11) Poskytnutí údajů podle odstavce 8 je podmíněno zaplacením požadované úhrady. Pokud oprávněný subjekt, který předložil žádost podle odstavce 3, do 60 dnů ode dne oznámení výše požadované úhrady úhradu nezaplatí, statistický ústav žádost odloží. Po dobu vyřizování stížnosti proti výši požadované úhrady lhůta podle věty druhé neběží.</w:t>
      </w:r>
    </w:p>
    <w:p w:rsidR="005B7AE3" w:rsidRPr="00EC2739" w:rsidRDefault="00000000">
      <w:pPr>
        <w:pStyle w:val="Zkladntext"/>
        <w:rPr>
          <w:color w:val="000000" w:themeColor="text1"/>
          <w:lang w:val="cs-CZ"/>
        </w:rPr>
      </w:pPr>
      <w:r w:rsidRPr="00EC2739">
        <w:rPr>
          <w:color w:val="000000" w:themeColor="text1"/>
          <w:lang w:val="cs-CZ"/>
        </w:rPr>
        <w:t>(12) Úhrada je příjmem statistického ústavu.</w:t>
      </w:r>
    </w:p>
    <w:p w:rsidR="005B7AE3" w:rsidRPr="00EC2739" w:rsidRDefault="00000000">
      <w:pPr>
        <w:pStyle w:val="Zkladntext"/>
        <w:rPr>
          <w:color w:val="000000" w:themeColor="text1"/>
          <w:lang w:val="cs-CZ"/>
        </w:rPr>
      </w:pPr>
      <w:bookmarkStart w:id="422" w:name="c_39835"/>
      <w:bookmarkStart w:id="423" w:name="pa_73a"/>
      <w:bookmarkEnd w:id="422"/>
      <w:bookmarkEnd w:id="423"/>
      <w:r w:rsidRPr="00EC2739">
        <w:rPr>
          <w:color w:val="000000" w:themeColor="text1"/>
          <w:lang w:val="cs-CZ"/>
        </w:rPr>
        <w:t xml:space="preserve"> </w:t>
      </w:r>
      <w:bookmarkStart w:id="424" w:name="p_73a"/>
      <w:bookmarkEnd w:id="424"/>
    </w:p>
    <w:p w:rsidR="005B7AE3" w:rsidRPr="00EC2739" w:rsidRDefault="00000000">
      <w:pPr>
        <w:pStyle w:val="H5-center"/>
        <w:rPr>
          <w:color w:val="000000" w:themeColor="text1"/>
          <w:lang w:val="cs-CZ"/>
        </w:rPr>
      </w:pPr>
      <w:r w:rsidRPr="00EC2739">
        <w:rPr>
          <w:color w:val="000000" w:themeColor="text1"/>
          <w:lang w:val="cs-CZ"/>
        </w:rPr>
        <w:t>§ 73a </w:t>
      </w:r>
    </w:p>
    <w:p w:rsidR="005B7AE3" w:rsidRPr="00EC2739" w:rsidRDefault="00000000">
      <w:pPr>
        <w:pStyle w:val="Zkladntext"/>
        <w:rPr>
          <w:color w:val="000000" w:themeColor="text1"/>
          <w:lang w:val="cs-CZ"/>
        </w:rPr>
      </w:pPr>
      <w:r w:rsidRPr="00EC2739">
        <w:rPr>
          <w:color w:val="000000" w:themeColor="text1"/>
          <w:lang w:val="cs-CZ"/>
        </w:rPr>
        <w:t>(1) Statistický ústav zpracovává a zveřejňuje resortní referenční statistiky v oblastech, kterými jsou</w:t>
      </w:r>
    </w:p>
    <w:p w:rsidR="005B7AE3" w:rsidRPr="00EC2739" w:rsidRDefault="00000000">
      <w:pPr>
        <w:pStyle w:val="Odstavec-posun-minus1r"/>
        <w:rPr>
          <w:color w:val="000000" w:themeColor="text1"/>
          <w:lang w:val="cs-CZ"/>
        </w:rPr>
      </w:pPr>
      <w:r w:rsidRPr="00EC2739">
        <w:rPr>
          <w:color w:val="000000" w:themeColor="text1"/>
          <w:lang w:val="cs-CZ"/>
        </w:rPr>
        <w:t>a) makroekonomické charakteristiky zdravotnictví,</w:t>
      </w:r>
    </w:p>
    <w:p w:rsidR="005B7AE3" w:rsidRPr="00EC2739" w:rsidRDefault="00000000">
      <w:pPr>
        <w:pStyle w:val="Odstavec-posun-minus1r"/>
        <w:rPr>
          <w:color w:val="000000" w:themeColor="text1"/>
          <w:lang w:val="cs-CZ"/>
        </w:rPr>
      </w:pPr>
      <w:r w:rsidRPr="00EC2739">
        <w:rPr>
          <w:color w:val="000000" w:themeColor="text1"/>
          <w:lang w:val="cs-CZ"/>
        </w:rPr>
        <w:t>b) místní, časová a kapacitní dostupnost zdravotních služeb, jejich personální zabezpečení a technické a věcné vybavení,</w:t>
      </w:r>
    </w:p>
    <w:p w:rsidR="005B7AE3" w:rsidRPr="00EC2739" w:rsidRDefault="00000000">
      <w:pPr>
        <w:pStyle w:val="Odstavec-posun-minus1r"/>
        <w:rPr>
          <w:color w:val="000000" w:themeColor="text1"/>
          <w:lang w:val="cs-CZ"/>
        </w:rPr>
      </w:pPr>
      <w:r w:rsidRPr="00EC2739">
        <w:rPr>
          <w:color w:val="000000" w:themeColor="text1"/>
          <w:lang w:val="cs-CZ"/>
        </w:rPr>
        <w:t>c) ukazatele kvality zdravotních služeb,</w:t>
      </w:r>
    </w:p>
    <w:p w:rsidR="005B7AE3" w:rsidRPr="00EC2739" w:rsidRDefault="00000000">
      <w:pPr>
        <w:pStyle w:val="Odstavec-posun-minus1r"/>
        <w:rPr>
          <w:color w:val="000000" w:themeColor="text1"/>
          <w:lang w:val="cs-CZ"/>
        </w:rPr>
      </w:pPr>
      <w:r w:rsidRPr="00EC2739">
        <w:rPr>
          <w:color w:val="000000" w:themeColor="text1"/>
          <w:lang w:val="cs-CZ"/>
        </w:rPr>
        <w:t>d) ukazatele výkonnosti poskytovatelů,</w:t>
      </w:r>
    </w:p>
    <w:p w:rsidR="005B7AE3" w:rsidRPr="00EC2739" w:rsidRDefault="00000000">
      <w:pPr>
        <w:pStyle w:val="Odstavec-posun-minus1r"/>
        <w:rPr>
          <w:color w:val="000000" w:themeColor="text1"/>
          <w:lang w:val="cs-CZ"/>
        </w:rPr>
      </w:pPr>
      <w:r w:rsidRPr="00EC2739">
        <w:rPr>
          <w:color w:val="000000" w:themeColor="text1"/>
          <w:lang w:val="cs-CZ"/>
        </w:rPr>
        <w:t>e) ukazatele zdravotního stavu obyvatel a</w:t>
      </w:r>
    </w:p>
    <w:p w:rsidR="005B7AE3" w:rsidRPr="00EC2739" w:rsidRDefault="00000000">
      <w:pPr>
        <w:pStyle w:val="Odstavec-posun-minus1r"/>
        <w:rPr>
          <w:color w:val="000000" w:themeColor="text1"/>
          <w:lang w:val="cs-CZ"/>
        </w:rPr>
      </w:pPr>
      <w:r w:rsidRPr="00EC2739">
        <w:rPr>
          <w:color w:val="000000" w:themeColor="text1"/>
          <w:lang w:val="cs-CZ"/>
        </w:rPr>
        <w:t>f) ukazatele kvality a výkonnosti preventivních programů.</w:t>
      </w:r>
    </w:p>
    <w:p w:rsidR="005B7AE3" w:rsidRPr="00EC2739" w:rsidRDefault="00000000">
      <w:pPr>
        <w:pStyle w:val="Zkladntext"/>
        <w:rPr>
          <w:color w:val="000000" w:themeColor="text1"/>
          <w:lang w:val="cs-CZ"/>
        </w:rPr>
      </w:pPr>
      <w:r w:rsidRPr="00EC2739">
        <w:rPr>
          <w:color w:val="000000" w:themeColor="text1"/>
          <w:lang w:val="cs-CZ"/>
        </w:rPr>
        <w:t>(2) Statistický ústav zpracovává referenční statistiky podle odstavce 1 v rozsahu seznamu konkrétních referenčních statistik stanoveného prováděcím právním předpisem podle § 78 písm. f). Statistický ústav ke konkrétním referenčním statistikám zveřejní metodiku výpočtu, včetně určení zdroje údajů a základní interpretace konkrétní resortní referenční statistiky.</w:t>
      </w:r>
    </w:p>
    <w:p w:rsidR="005B7AE3" w:rsidRPr="00EC2739" w:rsidRDefault="00000000">
      <w:pPr>
        <w:pStyle w:val="Zkladntext"/>
        <w:rPr>
          <w:color w:val="000000" w:themeColor="text1"/>
          <w:lang w:val="cs-CZ"/>
        </w:rPr>
      </w:pPr>
      <w:r w:rsidRPr="00EC2739">
        <w:rPr>
          <w:color w:val="000000" w:themeColor="text1"/>
          <w:lang w:val="cs-CZ"/>
        </w:rPr>
        <w:t>(3) Statistický ústav zveřejňuje resortní referenční statistiky, včetně metodiky podle odstavce 2, a podmínky použití datových sad na svých internetových stránkách.</w:t>
      </w:r>
    </w:p>
    <w:p w:rsidR="005B7AE3" w:rsidRPr="00EC2739" w:rsidRDefault="005B7AE3">
      <w:pPr>
        <w:pStyle w:val="Zkladntext"/>
        <w:rPr>
          <w:color w:val="000000" w:themeColor="text1"/>
          <w:lang w:val="cs-CZ"/>
        </w:rPr>
      </w:pPr>
      <w:bookmarkStart w:id="425" w:name="c_39958"/>
      <w:bookmarkEnd w:id="425"/>
    </w:p>
    <w:p w:rsidR="005B7AE3" w:rsidRPr="00EC2739" w:rsidRDefault="00000000">
      <w:pPr>
        <w:pStyle w:val="Nadpis5"/>
        <w:rPr>
          <w:color w:val="000000" w:themeColor="text1"/>
          <w:lang w:val="cs-CZ"/>
        </w:rPr>
      </w:pPr>
      <w:bookmarkStart w:id="426" w:name="národní-registr-poskytovatelů"/>
      <w:r w:rsidRPr="00EC2739">
        <w:rPr>
          <w:color w:val="000000" w:themeColor="text1"/>
          <w:lang w:val="cs-CZ"/>
        </w:rPr>
        <w:lastRenderedPageBreak/>
        <w:t>Národní registr poskytovatelů</w:t>
      </w:r>
      <w:bookmarkEnd w:id="426"/>
    </w:p>
    <w:p w:rsidR="005B7AE3" w:rsidRPr="00EC2739" w:rsidRDefault="00000000">
      <w:pPr>
        <w:pStyle w:val="FirstParagraph"/>
        <w:rPr>
          <w:color w:val="000000" w:themeColor="text1"/>
          <w:lang w:val="cs-CZ"/>
        </w:rPr>
      </w:pPr>
      <w:bookmarkStart w:id="427" w:name="c_39961"/>
      <w:bookmarkStart w:id="428" w:name="pa_74"/>
      <w:bookmarkEnd w:id="427"/>
      <w:bookmarkEnd w:id="428"/>
      <w:r w:rsidRPr="00EC2739">
        <w:rPr>
          <w:color w:val="000000" w:themeColor="text1"/>
          <w:lang w:val="cs-CZ"/>
        </w:rPr>
        <w:t xml:space="preserve"> </w:t>
      </w:r>
      <w:bookmarkStart w:id="429" w:name="p_74"/>
      <w:bookmarkEnd w:id="429"/>
    </w:p>
    <w:p w:rsidR="005B7AE3" w:rsidRPr="00EC2739" w:rsidRDefault="00000000">
      <w:pPr>
        <w:pStyle w:val="H5-center"/>
        <w:rPr>
          <w:color w:val="000000" w:themeColor="text1"/>
          <w:lang w:val="cs-CZ"/>
        </w:rPr>
      </w:pPr>
      <w:r w:rsidRPr="00EC2739">
        <w:rPr>
          <w:color w:val="000000" w:themeColor="text1"/>
          <w:lang w:val="cs-CZ"/>
        </w:rPr>
        <w:t>§ 74  </w:t>
      </w:r>
    </w:p>
    <w:p w:rsidR="005B7AE3" w:rsidRPr="00EC2739" w:rsidRDefault="00000000">
      <w:pPr>
        <w:pStyle w:val="Zkladntext"/>
        <w:rPr>
          <w:color w:val="000000" w:themeColor="text1"/>
          <w:lang w:val="cs-CZ"/>
        </w:rPr>
      </w:pPr>
      <w:r w:rsidRPr="00EC2739">
        <w:rPr>
          <w:color w:val="000000" w:themeColor="text1"/>
          <w:lang w:val="cs-CZ"/>
        </w:rPr>
        <w:t>(1) Národní registr poskytovatelů obsahuje strukturované údaje o poskytovatelích, a to</w:t>
      </w:r>
    </w:p>
    <w:p w:rsidR="005B7AE3" w:rsidRPr="00EC2739" w:rsidRDefault="00000000">
      <w:pPr>
        <w:pStyle w:val="Odstavec-posun-minus1r"/>
        <w:rPr>
          <w:color w:val="000000" w:themeColor="text1"/>
          <w:lang w:val="cs-CZ"/>
        </w:rPr>
      </w:pPr>
      <w:r w:rsidRPr="00EC2739">
        <w:rPr>
          <w:color w:val="000000" w:themeColor="text1"/>
          <w:lang w:val="cs-CZ"/>
        </w:rPr>
        <w:t>a) identifikační údaje poskytovatele v rozsahu uvedeném v rozhodnutí o oprávnění k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b) údaje o odborném zástupci v rozsahu uvedeném v rozhodnutí o oprávnění k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c) adresu sídla podnikatele, adresu místa nebo míst poskytování zdravotních služeb a další kontaktní údaje poskytovatele, například telefon, fax, adresu elektronické pošty, adresu internetových stránek a identifikátor datové schránky,</w:t>
      </w:r>
    </w:p>
    <w:p w:rsidR="005B7AE3" w:rsidRPr="00EC2739" w:rsidRDefault="00000000">
      <w:pPr>
        <w:pStyle w:val="Odstavec-posun-minus1r"/>
        <w:rPr>
          <w:color w:val="000000" w:themeColor="text1"/>
          <w:lang w:val="cs-CZ"/>
        </w:rPr>
      </w:pPr>
      <w:r w:rsidRPr="00EC2739">
        <w:rPr>
          <w:color w:val="000000" w:themeColor="text1"/>
          <w:lang w:val="cs-CZ"/>
        </w:rPr>
        <w:t>d) formu zdravotní péče, obory zdravotní péče, popřípadě druh zdravotní péče podle § 5 odst. 2 písm. f) až i), nebo název zdravotní služby podle § 2 odst. 2 písm. d) až i), a to pro každé místo poskytování,</w:t>
      </w:r>
    </w:p>
    <w:p w:rsidR="005B7AE3" w:rsidRPr="00EC2739" w:rsidRDefault="00000000">
      <w:pPr>
        <w:pStyle w:val="Odstavec-posun-minus1r"/>
        <w:rPr>
          <w:color w:val="000000" w:themeColor="text1"/>
          <w:lang w:val="cs-CZ"/>
        </w:rPr>
      </w:pPr>
      <w:r w:rsidRPr="00EC2739">
        <w:rPr>
          <w:color w:val="000000" w:themeColor="text1"/>
          <w:lang w:val="cs-CZ"/>
        </w:rPr>
        <w:t>e) datum zahájení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f) údaj o přerušení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g) údaj o pozastavení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h) údaj o zániku oprávnění k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i) údaj o pokračování v poskytování zdravotních služeb podle § 27,</w:t>
      </w:r>
    </w:p>
    <w:p w:rsidR="005B7AE3" w:rsidRPr="00EC2739" w:rsidRDefault="00000000">
      <w:pPr>
        <w:pStyle w:val="Odstavec-posun-minus1r"/>
        <w:rPr>
          <w:color w:val="000000" w:themeColor="text1"/>
          <w:lang w:val="cs-CZ"/>
        </w:rPr>
      </w:pPr>
      <w:r w:rsidRPr="00EC2739">
        <w:rPr>
          <w:color w:val="000000" w:themeColor="text1"/>
          <w:lang w:val="cs-CZ"/>
        </w:rPr>
        <w:t>j) provozní a ordinační dobu,</w:t>
      </w:r>
    </w:p>
    <w:p w:rsidR="005B7AE3" w:rsidRPr="00EC2739" w:rsidRDefault="00000000">
      <w:pPr>
        <w:pStyle w:val="Odstavec-posun-minus1r"/>
        <w:rPr>
          <w:color w:val="000000" w:themeColor="text1"/>
          <w:lang w:val="cs-CZ"/>
        </w:rPr>
      </w:pPr>
      <w:r w:rsidRPr="00EC2739">
        <w:rPr>
          <w:color w:val="000000" w:themeColor="text1"/>
          <w:lang w:val="cs-CZ"/>
        </w:rPr>
        <w:t>k) seznam zdravotních pojišťoven, s nimiž má uzavřenu smlouvu podle zákona o veřejném zdravotním pojištění,</w:t>
      </w:r>
    </w:p>
    <w:p w:rsidR="005B7AE3" w:rsidRPr="00EC2739" w:rsidRDefault="00000000">
      <w:pPr>
        <w:pStyle w:val="Odstavec-posun-minus1r"/>
        <w:rPr>
          <w:color w:val="000000" w:themeColor="text1"/>
          <w:lang w:val="cs-CZ"/>
        </w:rPr>
      </w:pPr>
      <w:r w:rsidRPr="00EC2739">
        <w:rPr>
          <w:color w:val="000000" w:themeColor="text1"/>
          <w:lang w:val="cs-CZ"/>
        </w:rPr>
        <w:t>l) údaj o získání potvrzení o splnění podmínek hodnocení kvality a bezpečí poskytovaných zdravotních služeb podle tohoto zákona,</w:t>
      </w:r>
    </w:p>
    <w:p w:rsidR="005B7AE3" w:rsidRPr="00EC2739" w:rsidRDefault="00000000">
      <w:pPr>
        <w:pStyle w:val="Odstavec-posun-minus1r"/>
        <w:rPr>
          <w:color w:val="000000" w:themeColor="text1"/>
          <w:lang w:val="cs-CZ"/>
        </w:rPr>
      </w:pPr>
      <w:r w:rsidRPr="00EC2739">
        <w:rPr>
          <w:color w:val="000000" w:themeColor="text1"/>
          <w:lang w:val="cs-CZ"/>
        </w:rPr>
        <w:t>m) počet lůžek podle formy a oboru zdravotní péče, popřípadě druhu zdravotní péče podle § 5 odst. 2 písm. f) až i), a údaje o obsazenosti lůžek vymezených podle formy nebo oboru zdravotní péče, popřípadě též podle jejich vybavení, stanovených prováděcím právním předpisem podle § 78,</w:t>
      </w:r>
    </w:p>
    <w:p w:rsidR="005B7AE3" w:rsidRPr="00EC2739" w:rsidRDefault="00000000">
      <w:pPr>
        <w:pStyle w:val="Odstavec-posun-minus1r"/>
        <w:rPr>
          <w:color w:val="000000" w:themeColor="text1"/>
          <w:lang w:val="cs-CZ"/>
        </w:rPr>
      </w:pPr>
      <w:r w:rsidRPr="00EC2739">
        <w:rPr>
          <w:color w:val="000000" w:themeColor="text1"/>
          <w:lang w:val="cs-CZ"/>
        </w:rPr>
        <w:t>n) přepočtený počet zdravotnických pracovníků v členění podle odborné způsobilosti, specializované způsobilosti, zvláštní odborné a zvláštní specializované způsobilosti,</w:t>
      </w:r>
    </w:p>
    <w:p w:rsidR="005B7AE3" w:rsidRPr="00EC2739" w:rsidRDefault="00000000">
      <w:pPr>
        <w:pStyle w:val="Odstavec-posun-minus1r"/>
        <w:rPr>
          <w:color w:val="000000" w:themeColor="text1"/>
          <w:lang w:val="cs-CZ"/>
        </w:rPr>
      </w:pPr>
      <w:r w:rsidRPr="00EC2739">
        <w:rPr>
          <w:color w:val="000000" w:themeColor="text1"/>
          <w:lang w:val="cs-CZ"/>
        </w:rPr>
        <w:t>o) zdravotnické prostředky, které jsou přístrojem, používané poskytovatelem při poskytování zdravotních služeb a jsou významné pro dostupnost zdravotních služeb, včetně adresy zdravotnického zařízení, ve kterém jsou umístěny; seznam skupin takových zdravotnických prostředků a rozsah údajů o nich předávaných do Národního registru poskytovatelů stanoví prováděcí právní předpis,</w:t>
      </w:r>
    </w:p>
    <w:p w:rsidR="005B7AE3" w:rsidRPr="00EC2739" w:rsidRDefault="00000000">
      <w:pPr>
        <w:pStyle w:val="Odstavec-posun-minus1r"/>
        <w:rPr>
          <w:color w:val="000000" w:themeColor="text1"/>
          <w:lang w:val="cs-CZ"/>
        </w:rPr>
      </w:pPr>
      <w:r w:rsidRPr="00EC2739">
        <w:rPr>
          <w:color w:val="000000" w:themeColor="text1"/>
          <w:lang w:val="cs-CZ"/>
        </w:rPr>
        <w:t>p) stejnopis</w:t>
      </w:r>
    </w:p>
    <w:p w:rsidR="005B7AE3" w:rsidRPr="00EC2739" w:rsidRDefault="00000000">
      <w:pPr>
        <w:pStyle w:val="Odstavec-posun2-minus1r"/>
        <w:rPr>
          <w:color w:val="000000" w:themeColor="text1"/>
          <w:lang w:val="cs-CZ"/>
        </w:rPr>
      </w:pPr>
      <w:r w:rsidRPr="00EC2739">
        <w:rPr>
          <w:color w:val="000000" w:themeColor="text1"/>
          <w:lang w:val="cs-CZ"/>
        </w:rPr>
        <w:t>1. rozhodnutí o udělení oprávnění k poskytování zdravotních služeb a rozhodnutí týkající se jeho změn, odejmutí, pozastavení nebo zániku podle § 25 odst. 4,</w:t>
      </w:r>
    </w:p>
    <w:p w:rsidR="005B7AE3" w:rsidRPr="00EC2739" w:rsidRDefault="00000000">
      <w:pPr>
        <w:pStyle w:val="Odstavec-posun2-minus1r"/>
        <w:rPr>
          <w:color w:val="000000" w:themeColor="text1"/>
          <w:lang w:val="cs-CZ"/>
        </w:rPr>
      </w:pPr>
      <w:r w:rsidRPr="00EC2739">
        <w:rPr>
          <w:color w:val="000000" w:themeColor="text1"/>
          <w:lang w:val="cs-CZ"/>
        </w:rPr>
        <w:t>2. písemného oznámení poskytovatele o přerušení poskytování zdravotních služeb podle § 26 odst. 2 a písemného oznámení o pokračování v poskytování zdravotních služeb po tomto přerušení podle § 26 odst. 4,</w:t>
      </w:r>
    </w:p>
    <w:p w:rsidR="005B7AE3" w:rsidRPr="00EC2739" w:rsidRDefault="00000000">
      <w:pPr>
        <w:pStyle w:val="Odstavec-posun2-minus1r"/>
        <w:rPr>
          <w:color w:val="000000" w:themeColor="text1"/>
          <w:lang w:val="cs-CZ"/>
        </w:rPr>
      </w:pPr>
      <w:r w:rsidRPr="00EC2739">
        <w:rPr>
          <w:color w:val="000000" w:themeColor="text1"/>
          <w:lang w:val="cs-CZ"/>
        </w:rPr>
        <w:t>3. osvědčení o pokračování zdravotních služeb podle § 27 odst. 4 a</w:t>
      </w:r>
    </w:p>
    <w:p w:rsidR="005B7AE3" w:rsidRPr="00EC2739" w:rsidRDefault="00000000">
      <w:pPr>
        <w:pStyle w:val="Odstavec-posun2-minus1r"/>
        <w:rPr>
          <w:color w:val="000000" w:themeColor="text1"/>
          <w:lang w:val="cs-CZ"/>
        </w:rPr>
      </w:pPr>
      <w:r w:rsidRPr="00EC2739">
        <w:rPr>
          <w:color w:val="000000" w:themeColor="text1"/>
          <w:lang w:val="cs-CZ"/>
        </w:rPr>
        <w:lastRenderedPageBreak/>
        <w:t>4. dokumentu potvrzujícího sloučení nebo splynutí nejméně dvou poskytovatelů, kteří jsou právnickými osobami,</w:t>
      </w:r>
    </w:p>
    <w:p w:rsidR="005B7AE3" w:rsidRPr="00EC2739" w:rsidRDefault="00000000">
      <w:pPr>
        <w:pStyle w:val="Odstavec-posun-minus1r"/>
        <w:rPr>
          <w:color w:val="000000" w:themeColor="text1"/>
          <w:lang w:val="cs-CZ"/>
        </w:rPr>
      </w:pPr>
      <w:r w:rsidRPr="00EC2739">
        <w:rPr>
          <w:color w:val="000000" w:themeColor="text1"/>
          <w:lang w:val="cs-CZ"/>
        </w:rPr>
        <w:t>q) technické údaje pro komunikaci podle zákona o elektronizaci zdravotnictví.</w:t>
      </w:r>
    </w:p>
    <w:p w:rsidR="005B7AE3" w:rsidRPr="00EC2739" w:rsidRDefault="00000000">
      <w:pPr>
        <w:pStyle w:val="Zkladntext"/>
        <w:rPr>
          <w:color w:val="000000" w:themeColor="text1"/>
          <w:lang w:val="cs-CZ"/>
        </w:rPr>
      </w:pPr>
      <w:r w:rsidRPr="00EC2739">
        <w:rPr>
          <w:color w:val="000000" w:themeColor="text1"/>
          <w:lang w:val="cs-CZ"/>
        </w:rPr>
        <w:t>(2) Do Národního registru poskytovatelů se zaznamenávají též údaje</w:t>
      </w:r>
    </w:p>
    <w:p w:rsidR="005B7AE3" w:rsidRPr="00EC2739" w:rsidRDefault="00000000">
      <w:pPr>
        <w:pStyle w:val="Odstavec-posun-minus1r"/>
        <w:rPr>
          <w:color w:val="000000" w:themeColor="text1"/>
          <w:lang w:val="cs-CZ"/>
        </w:rPr>
      </w:pPr>
      <w:r w:rsidRPr="00EC2739">
        <w:rPr>
          <w:color w:val="000000" w:themeColor="text1"/>
          <w:lang w:val="cs-CZ"/>
        </w:rPr>
        <w:t>a) o poskytovatelích sociálních služeb, kteří poskytují zdravotní služby v rozsahu podle odstavce 1 písm. a), c), d) a e),</w:t>
      </w:r>
    </w:p>
    <w:p w:rsidR="005B7AE3" w:rsidRPr="00EC2739" w:rsidRDefault="00000000">
      <w:pPr>
        <w:pStyle w:val="Odstavec-posun-minus1r"/>
        <w:rPr>
          <w:color w:val="000000" w:themeColor="text1"/>
          <w:lang w:val="cs-CZ"/>
        </w:rPr>
      </w:pPr>
      <w:r w:rsidRPr="00EC2739">
        <w:rPr>
          <w:color w:val="000000" w:themeColor="text1"/>
          <w:lang w:val="cs-CZ"/>
        </w:rPr>
        <w:t>b) o osobách poskytujících zdravotní služby podle § 20, a to údaje uvedené v dokladu prokazujícím jejich oprávnění poskytovat zdravotní služby v jiném členském státě Evropské unie, Evropského hospodářského prostoru nebo Švýcarské konfederaci, kontaktní adresa a další kontaktní údaje podle odstavce 1 písm. c), datum zahájení a ukončení poskytování zdravotních služeb na území České republiky, zákaz poskytování zdravotních služeb na území České republiky a doba jeho trvání.</w:t>
      </w:r>
    </w:p>
    <w:p w:rsidR="005B7AE3" w:rsidRPr="00EC2739" w:rsidRDefault="00000000">
      <w:pPr>
        <w:pStyle w:val="Zkladntext"/>
        <w:rPr>
          <w:color w:val="000000" w:themeColor="text1"/>
          <w:lang w:val="cs-CZ"/>
        </w:rPr>
      </w:pPr>
      <w:r w:rsidRPr="00EC2739">
        <w:rPr>
          <w:color w:val="000000" w:themeColor="text1"/>
          <w:lang w:val="cs-CZ"/>
        </w:rPr>
        <w:t>(3) Obsah Národního registru poskytovatelů je</w:t>
      </w:r>
    </w:p>
    <w:p w:rsidR="005B7AE3" w:rsidRPr="00EC2739" w:rsidRDefault="00000000">
      <w:pPr>
        <w:pStyle w:val="Odstavec-posun-minus1r"/>
        <w:rPr>
          <w:color w:val="000000" w:themeColor="text1"/>
          <w:lang w:val="cs-CZ"/>
        </w:rPr>
      </w:pPr>
      <w:r w:rsidRPr="00EC2739">
        <w:rPr>
          <w:color w:val="000000" w:themeColor="text1"/>
          <w:lang w:val="cs-CZ"/>
        </w:rPr>
        <w:t>a) veřejně přístupný na internetových stránkách ministerstva, s výjimkou</w:t>
      </w:r>
    </w:p>
    <w:p w:rsidR="005B7AE3" w:rsidRPr="00EC2739" w:rsidRDefault="00000000">
      <w:pPr>
        <w:pStyle w:val="Odstavec-posun2-minus1r"/>
        <w:rPr>
          <w:color w:val="000000" w:themeColor="text1"/>
          <w:lang w:val="cs-CZ"/>
        </w:rPr>
      </w:pPr>
      <w:r w:rsidRPr="00EC2739">
        <w:rPr>
          <w:color w:val="000000" w:themeColor="text1"/>
          <w:lang w:val="cs-CZ"/>
        </w:rPr>
        <w:t>1. adresy místa trvalého nebo hlášeného pobytu a datu narození fyzické osoby,</w:t>
      </w:r>
    </w:p>
    <w:p w:rsidR="005B7AE3" w:rsidRPr="00EC2739" w:rsidRDefault="00000000">
      <w:pPr>
        <w:pStyle w:val="Odstavec-posun2-minus1r"/>
        <w:rPr>
          <w:color w:val="000000" w:themeColor="text1"/>
          <w:lang w:val="cs-CZ"/>
        </w:rPr>
      </w:pPr>
      <w:r w:rsidRPr="00EC2739">
        <w:rPr>
          <w:color w:val="000000" w:themeColor="text1"/>
          <w:lang w:val="cs-CZ"/>
        </w:rPr>
        <w:t>2. stejnopisů dokumentů uvedených v odstavci 1 písm. p),</w:t>
      </w:r>
    </w:p>
    <w:p w:rsidR="005B7AE3" w:rsidRPr="00EC2739" w:rsidRDefault="00000000">
      <w:pPr>
        <w:pStyle w:val="Odstavec-posun2-minus1r"/>
        <w:rPr>
          <w:color w:val="000000" w:themeColor="text1"/>
          <w:lang w:val="cs-CZ"/>
        </w:rPr>
      </w:pPr>
      <w:r w:rsidRPr="00EC2739">
        <w:rPr>
          <w:color w:val="000000" w:themeColor="text1"/>
          <w:lang w:val="cs-CZ"/>
        </w:rPr>
        <w:t>3. údajů o poskytovateli, o jehož oprávnění k poskytování zdravotních služeb rozhodlo Ministerstvo obrany, Ministerstvo spravedlnosti nebo Ministerstvo vnitra,</w:t>
      </w:r>
    </w:p>
    <w:p w:rsidR="005B7AE3" w:rsidRPr="00EC2739" w:rsidRDefault="00000000">
      <w:pPr>
        <w:pStyle w:val="Odstavec-posun2-minus1r"/>
        <w:rPr>
          <w:color w:val="000000" w:themeColor="text1"/>
          <w:lang w:val="cs-CZ"/>
        </w:rPr>
      </w:pPr>
      <w:r w:rsidRPr="00EC2739">
        <w:rPr>
          <w:color w:val="000000" w:themeColor="text1"/>
          <w:lang w:val="cs-CZ"/>
        </w:rPr>
        <w:t>4. údajů o obsazenosti lůžek podle odstavce 1 písm. m),</w:t>
      </w:r>
    </w:p>
    <w:p w:rsidR="005B7AE3" w:rsidRPr="00EC2739" w:rsidRDefault="00000000">
      <w:pPr>
        <w:pStyle w:val="Odstavec-posun-minus1r"/>
        <w:rPr>
          <w:color w:val="000000" w:themeColor="text1"/>
          <w:lang w:val="cs-CZ"/>
        </w:rPr>
      </w:pPr>
      <w:r w:rsidRPr="00EC2739">
        <w:rPr>
          <w:color w:val="000000" w:themeColor="text1"/>
          <w:lang w:val="cs-CZ"/>
        </w:rPr>
        <w:t>b) přístupný oprávněnému pracovníkovi poskytovatele, poskytovatele sociálních služeb a a osobě poskytující zdravotní služby podle § 20, a to v rozsahu údajů o nich zpracovávaných,</w:t>
      </w:r>
    </w:p>
    <w:p w:rsidR="005B7AE3" w:rsidRPr="00EC2739" w:rsidRDefault="00000000">
      <w:pPr>
        <w:pStyle w:val="Odstavec-posun-minus1r"/>
        <w:rPr>
          <w:color w:val="000000" w:themeColor="text1"/>
          <w:lang w:val="cs-CZ"/>
        </w:rPr>
      </w:pPr>
      <w:r w:rsidRPr="00EC2739">
        <w:rPr>
          <w:color w:val="000000" w:themeColor="text1"/>
          <w:lang w:val="cs-CZ"/>
        </w:rPr>
        <w:t>c) přístupný oprávněným zaměstnancům příslušného správního úřadu a dále krajského úřadu, jemuž bylo oznámeno poskytování zdravotních služeb podle § 11 odst. 8 a § 20 odst. 2, v rozsahu všech údajů zpracovávaných v registru, a to za účelem výkonu státní správy v oblasti zdravotnictví,</w:t>
      </w:r>
    </w:p>
    <w:p w:rsidR="005B7AE3" w:rsidRPr="00EC2739" w:rsidRDefault="00000000">
      <w:pPr>
        <w:pStyle w:val="Odstavec-posun-minus1r"/>
        <w:rPr>
          <w:color w:val="000000" w:themeColor="text1"/>
          <w:lang w:val="cs-CZ"/>
        </w:rPr>
      </w:pPr>
      <w:r w:rsidRPr="00EC2739">
        <w:rPr>
          <w:color w:val="000000" w:themeColor="text1"/>
          <w:lang w:val="cs-CZ"/>
        </w:rPr>
        <w:t>d) přístupný oprávněným zaměstnancům právnických osob zajišťujícím sběr dat do Národního zdravotnického informačního systému,</w:t>
      </w:r>
    </w:p>
    <w:p w:rsidR="005B7AE3" w:rsidRPr="00EC2739" w:rsidRDefault="00000000">
      <w:pPr>
        <w:pStyle w:val="Odstavec-posun-minus1r"/>
        <w:rPr>
          <w:color w:val="000000" w:themeColor="text1"/>
          <w:lang w:val="cs-CZ"/>
        </w:rPr>
      </w:pPr>
      <w:r w:rsidRPr="00EC2739">
        <w:rPr>
          <w:color w:val="000000" w:themeColor="text1"/>
          <w:lang w:val="cs-CZ"/>
        </w:rPr>
        <w:t>e) přístupný oprávněným zaměstnancům zdravotních pojišťoven v rozsahu všech údajů zpracovávaných v registru, a to za účelem provádění veřejného zdravotního pojištění,</w:t>
      </w:r>
    </w:p>
    <w:p w:rsidR="005B7AE3" w:rsidRPr="00EC2739" w:rsidRDefault="00000000">
      <w:pPr>
        <w:pStyle w:val="Odstavec-posun-minus1r"/>
        <w:rPr>
          <w:color w:val="000000" w:themeColor="text1"/>
          <w:lang w:val="cs-CZ"/>
        </w:rPr>
      </w:pPr>
      <w:r w:rsidRPr="00EC2739">
        <w:rPr>
          <w:color w:val="000000" w:themeColor="text1"/>
          <w:lang w:val="cs-CZ"/>
        </w:rPr>
        <w:t>f) přístupný oprávněnému pracovníkovi komory, jde-li o člena komory, který je poskytovatelem nebo odborným zástupcem, a to v rozsahu údajů o nich vedených,</w:t>
      </w:r>
    </w:p>
    <w:p w:rsidR="005B7AE3" w:rsidRPr="00EC2739" w:rsidRDefault="00000000">
      <w:pPr>
        <w:pStyle w:val="Odstavec-posun-minus1r"/>
        <w:rPr>
          <w:color w:val="000000" w:themeColor="text1"/>
          <w:lang w:val="cs-CZ"/>
        </w:rPr>
      </w:pPr>
      <w:r w:rsidRPr="00EC2739">
        <w:rPr>
          <w:color w:val="000000" w:themeColor="text1"/>
          <w:lang w:val="cs-CZ"/>
        </w:rPr>
        <w:t>g) přístupný oprávněnému zaměstnanci ministerstva za účelem výkonu státní správy,</w:t>
      </w:r>
    </w:p>
    <w:p w:rsidR="005B7AE3" w:rsidRPr="00EC2739" w:rsidRDefault="00000000">
      <w:pPr>
        <w:pStyle w:val="Odstavec-posun-minus1r"/>
        <w:rPr>
          <w:color w:val="000000" w:themeColor="text1"/>
          <w:lang w:val="cs-CZ"/>
        </w:rPr>
      </w:pPr>
      <w:r w:rsidRPr="00EC2739">
        <w:rPr>
          <w:color w:val="000000" w:themeColor="text1"/>
          <w:lang w:val="cs-CZ"/>
        </w:rPr>
        <w:t>h) přístupný oprávněnému zaměstnanci Státního ústavu pro kontrolu léčiv, a to za účelem plnění úkolů Státního ústavu pro kontrolu léčiv podle zákona o léčivech,</w:t>
      </w:r>
    </w:p>
    <w:p w:rsidR="005B7AE3" w:rsidRPr="00EC2739" w:rsidRDefault="00000000">
      <w:pPr>
        <w:pStyle w:val="Odstavec-posun-minus1r"/>
        <w:rPr>
          <w:color w:val="000000" w:themeColor="text1"/>
          <w:lang w:val="cs-CZ"/>
        </w:rPr>
      </w:pPr>
      <w:r w:rsidRPr="00EC2739">
        <w:rPr>
          <w:color w:val="000000" w:themeColor="text1"/>
          <w:lang w:val="cs-CZ"/>
        </w:rPr>
        <w:t>i) přístupný oprávněnému zaměstnanci České správy sociálního zabezpečení nebo služebním orgánům nemocenského pojištění, a to za účelem výkonu státní správy v oblasti nemocenského pojištění,</w:t>
      </w:r>
    </w:p>
    <w:p w:rsidR="005B7AE3" w:rsidRPr="00EC2739" w:rsidRDefault="00000000">
      <w:pPr>
        <w:pStyle w:val="Odstavec-posun-minus1r"/>
        <w:rPr>
          <w:color w:val="000000" w:themeColor="text1"/>
          <w:lang w:val="cs-CZ"/>
        </w:rPr>
      </w:pPr>
      <w:r w:rsidRPr="00EC2739">
        <w:rPr>
          <w:color w:val="000000" w:themeColor="text1"/>
          <w:lang w:val="cs-CZ"/>
        </w:rPr>
        <w:t>j) přístupný oprávněnému pracovníkovi zdravotnické záchranné služby, a to za účelem plnění úkolů zdravotnické záchranné služby podle tohoto zákona a zákona o zdravotnické záchranné službě,</w:t>
      </w:r>
    </w:p>
    <w:p w:rsidR="005B7AE3" w:rsidRPr="00EC2739" w:rsidRDefault="00000000">
      <w:pPr>
        <w:pStyle w:val="Odstavec-posun-minus1r"/>
        <w:rPr>
          <w:color w:val="000000" w:themeColor="text1"/>
          <w:lang w:val="cs-CZ"/>
        </w:rPr>
      </w:pPr>
      <w:r w:rsidRPr="00EC2739">
        <w:rPr>
          <w:color w:val="000000" w:themeColor="text1"/>
          <w:lang w:val="cs-CZ"/>
        </w:rPr>
        <w:t>k) přístupný oprávněnému pracovníkovi orgánu ochrany veřejného zdraví, a to za účelem plnění úkolů orgánu ochrany veřejného zdraví podle zákona o ochraně veřejného zdraví.</w:t>
      </w:r>
    </w:p>
    <w:p w:rsidR="005B7AE3" w:rsidRPr="00EC2739" w:rsidRDefault="00000000">
      <w:pPr>
        <w:pStyle w:val="Zkladntext"/>
        <w:rPr>
          <w:color w:val="000000" w:themeColor="text1"/>
          <w:lang w:val="cs-CZ"/>
        </w:rPr>
      </w:pPr>
      <w:bookmarkStart w:id="430" w:name="c_41196"/>
      <w:bookmarkStart w:id="431" w:name="pa_75"/>
      <w:bookmarkEnd w:id="430"/>
      <w:bookmarkEnd w:id="431"/>
      <w:r w:rsidRPr="00EC2739">
        <w:rPr>
          <w:color w:val="000000" w:themeColor="text1"/>
          <w:lang w:val="cs-CZ"/>
        </w:rPr>
        <w:t xml:space="preserve"> </w:t>
      </w:r>
      <w:bookmarkStart w:id="432" w:name="p_75"/>
      <w:bookmarkEnd w:id="432"/>
    </w:p>
    <w:p w:rsidR="005B7AE3" w:rsidRPr="00EC2739" w:rsidRDefault="00000000">
      <w:pPr>
        <w:pStyle w:val="H5-center"/>
        <w:rPr>
          <w:color w:val="000000" w:themeColor="text1"/>
          <w:lang w:val="cs-CZ"/>
        </w:rPr>
      </w:pPr>
      <w:r w:rsidRPr="00EC2739">
        <w:rPr>
          <w:color w:val="000000" w:themeColor="text1"/>
          <w:lang w:val="cs-CZ"/>
        </w:rPr>
        <w:lastRenderedPageBreak/>
        <w:t>§ 75 </w:t>
      </w:r>
    </w:p>
    <w:p w:rsidR="005B7AE3" w:rsidRPr="00EC2739" w:rsidRDefault="00000000">
      <w:pPr>
        <w:pStyle w:val="Zkladntext"/>
        <w:rPr>
          <w:color w:val="000000" w:themeColor="text1"/>
          <w:lang w:val="cs-CZ"/>
        </w:rPr>
      </w:pPr>
      <w:r w:rsidRPr="00EC2739">
        <w:rPr>
          <w:color w:val="000000" w:themeColor="text1"/>
          <w:lang w:val="cs-CZ"/>
        </w:rPr>
        <w:t>(1) Do Národního registru poskytovatelů předává údaje podle</w:t>
      </w:r>
    </w:p>
    <w:p w:rsidR="005B7AE3" w:rsidRPr="00EC2739" w:rsidRDefault="00000000">
      <w:pPr>
        <w:pStyle w:val="Odstavec-posun-minus1r"/>
        <w:rPr>
          <w:color w:val="000000" w:themeColor="text1"/>
          <w:lang w:val="cs-CZ"/>
        </w:rPr>
      </w:pPr>
      <w:r w:rsidRPr="00EC2739">
        <w:rPr>
          <w:color w:val="000000" w:themeColor="text1"/>
          <w:lang w:val="cs-CZ"/>
        </w:rPr>
        <w:t>a) § 74 odst. 1 písm. a) až i) a p) příslušný správní orgán s tím, že další kontaktní údaje podle § 74 odst. 1 písm. c) předává, pokud jsou mu známé,</w:t>
      </w:r>
    </w:p>
    <w:p w:rsidR="005B7AE3" w:rsidRPr="00EC2739" w:rsidRDefault="00000000">
      <w:pPr>
        <w:pStyle w:val="Odstavec-posun-minus1r"/>
        <w:rPr>
          <w:color w:val="000000" w:themeColor="text1"/>
          <w:lang w:val="cs-CZ"/>
        </w:rPr>
      </w:pPr>
      <w:r w:rsidRPr="00EC2739">
        <w:rPr>
          <w:color w:val="000000" w:themeColor="text1"/>
          <w:lang w:val="cs-CZ"/>
        </w:rPr>
        <w:t>b) § 74 odst. 2 krajský úřad, jemuž bylo oznámeno poskytování zdravotních služeb podle § 11 odst. 8 nebo podle § 20 odst. 2, s tím, že další kontaktní údaje podle § 74 odst. 1 písm. c) předává, pokud jsou mu známé,</w:t>
      </w:r>
    </w:p>
    <w:p w:rsidR="005B7AE3" w:rsidRPr="00EC2739" w:rsidRDefault="00000000">
      <w:pPr>
        <w:pStyle w:val="Odstavec-posun-minus1r"/>
        <w:rPr>
          <w:color w:val="000000" w:themeColor="text1"/>
          <w:lang w:val="cs-CZ"/>
        </w:rPr>
      </w:pPr>
      <w:r w:rsidRPr="00EC2739">
        <w:rPr>
          <w:color w:val="000000" w:themeColor="text1"/>
          <w:lang w:val="cs-CZ"/>
        </w:rPr>
        <w:t>c) § 74 odst. 1 písm. c), jde-li o kontaktní údaje, a podle § 74 odst. 1 písm. j) až o) a q) poskytovatel,</w:t>
      </w:r>
    </w:p>
    <w:p w:rsidR="005B7AE3" w:rsidRPr="00EC2739" w:rsidRDefault="00000000">
      <w:pPr>
        <w:pStyle w:val="Odstavec-posun-minus1r"/>
        <w:rPr>
          <w:color w:val="000000" w:themeColor="text1"/>
          <w:lang w:val="cs-CZ"/>
        </w:rPr>
      </w:pPr>
      <w:r w:rsidRPr="00EC2739">
        <w:rPr>
          <w:color w:val="000000" w:themeColor="text1"/>
          <w:lang w:val="cs-CZ"/>
        </w:rPr>
        <w:t>d) § 74 odst. 1 písm. c), j) až n) a q) poskytovatel sociálních služeb.</w:t>
      </w:r>
    </w:p>
    <w:p w:rsidR="005B7AE3" w:rsidRPr="00EC2739" w:rsidRDefault="00000000">
      <w:pPr>
        <w:pStyle w:val="Zkladntext"/>
        <w:rPr>
          <w:color w:val="000000" w:themeColor="text1"/>
          <w:lang w:val="cs-CZ"/>
        </w:rPr>
      </w:pPr>
      <w:r w:rsidRPr="00EC2739">
        <w:rPr>
          <w:color w:val="000000" w:themeColor="text1"/>
          <w:lang w:val="cs-CZ"/>
        </w:rPr>
        <w:t>(2) Příslušný správní orgán, krajský úřad uvedený v odstavci 1 písm. b) a poskytovatelé předávají do registru též každou změnu těchto údajů.</w:t>
      </w:r>
    </w:p>
    <w:p w:rsidR="005B7AE3" w:rsidRPr="00EC2739" w:rsidRDefault="00000000">
      <w:pPr>
        <w:pStyle w:val="Zkladntext"/>
        <w:rPr>
          <w:color w:val="000000" w:themeColor="text1"/>
          <w:lang w:val="cs-CZ"/>
        </w:rPr>
      </w:pPr>
      <w:r w:rsidRPr="00EC2739">
        <w:rPr>
          <w:color w:val="000000" w:themeColor="text1"/>
          <w:lang w:val="cs-CZ"/>
        </w:rPr>
        <w:t>(3) Osoby uvedené v odstavci 1 předávají údaje do Národního registru poskytovatelů nebo jejich změny, s výjimkou údajů podle § 74 odst. 1 písm. o), bez zbytečného odkladu, nejpozději však do 3 pracovních dnů ode dne, kdy se o vzniku údaje nebo jeho změně dozví. Tím není dotčen postup podle § 26 odst. 2 nebo 4.</w:t>
      </w:r>
    </w:p>
    <w:p w:rsidR="005B7AE3" w:rsidRPr="00EC2739" w:rsidRDefault="005B7AE3">
      <w:pPr>
        <w:pStyle w:val="Zkladntext"/>
        <w:rPr>
          <w:color w:val="000000" w:themeColor="text1"/>
          <w:lang w:val="cs-CZ"/>
        </w:rPr>
      </w:pPr>
      <w:bookmarkStart w:id="433" w:name="c_41578"/>
      <w:bookmarkEnd w:id="433"/>
    </w:p>
    <w:p w:rsidR="005B7AE3" w:rsidRPr="00EC2739" w:rsidRDefault="00000000">
      <w:pPr>
        <w:pStyle w:val="Nadpis5"/>
        <w:rPr>
          <w:color w:val="000000" w:themeColor="text1"/>
          <w:lang w:val="cs-CZ"/>
        </w:rPr>
      </w:pPr>
      <w:bookmarkStart w:id="434" w:name="Xc63c5abc9d824b45fdaa40ba62710a0c623acde"/>
      <w:r w:rsidRPr="00EC2739">
        <w:rPr>
          <w:color w:val="000000" w:themeColor="text1"/>
          <w:lang w:val="cs-CZ"/>
        </w:rPr>
        <w:t>Národní registr zdravotnických pracovníků</w:t>
      </w:r>
      <w:bookmarkEnd w:id="434"/>
    </w:p>
    <w:p w:rsidR="005B7AE3" w:rsidRPr="00EC2739" w:rsidRDefault="00000000">
      <w:pPr>
        <w:pStyle w:val="FirstParagraph"/>
        <w:rPr>
          <w:color w:val="000000" w:themeColor="text1"/>
          <w:lang w:val="cs-CZ"/>
        </w:rPr>
      </w:pPr>
      <w:bookmarkStart w:id="435" w:name="c_41586"/>
      <w:bookmarkStart w:id="436" w:name="pa_76"/>
      <w:bookmarkEnd w:id="435"/>
      <w:bookmarkEnd w:id="436"/>
      <w:r w:rsidRPr="00EC2739">
        <w:rPr>
          <w:color w:val="000000" w:themeColor="text1"/>
          <w:lang w:val="cs-CZ"/>
        </w:rPr>
        <w:t xml:space="preserve"> </w:t>
      </w:r>
      <w:bookmarkStart w:id="437" w:name="p_76"/>
      <w:bookmarkEnd w:id="437"/>
    </w:p>
    <w:p w:rsidR="005B7AE3" w:rsidRPr="00EC2739" w:rsidRDefault="00000000">
      <w:pPr>
        <w:pStyle w:val="H5-center"/>
        <w:rPr>
          <w:color w:val="000000" w:themeColor="text1"/>
          <w:lang w:val="cs-CZ"/>
        </w:rPr>
      </w:pPr>
      <w:r w:rsidRPr="00EC2739">
        <w:rPr>
          <w:color w:val="000000" w:themeColor="text1"/>
          <w:lang w:val="cs-CZ"/>
        </w:rPr>
        <w:t>§ 76  </w:t>
      </w:r>
    </w:p>
    <w:p w:rsidR="005B7AE3" w:rsidRPr="00EC2739" w:rsidRDefault="00000000">
      <w:pPr>
        <w:pStyle w:val="Zkladntext"/>
        <w:rPr>
          <w:color w:val="000000" w:themeColor="text1"/>
          <w:lang w:val="cs-CZ"/>
        </w:rPr>
      </w:pPr>
      <w:r w:rsidRPr="00EC2739">
        <w:rPr>
          <w:color w:val="000000" w:themeColor="text1"/>
          <w:lang w:val="cs-CZ"/>
        </w:rPr>
        <w:t>(1) Národní registr zdravotnických pracovníků způsobilých k výkonu zdravotnického povolání obsahuje údaje o zdravotnických pracovnících, včetně hostujících osob a osob, které způsobilost k výkonu zdravotnického povolání získaly mimo území České republiky, a to</w:t>
      </w:r>
    </w:p>
    <w:p w:rsidR="005B7AE3" w:rsidRPr="00EC2739" w:rsidRDefault="00000000">
      <w:pPr>
        <w:pStyle w:val="Odstavec-posun-minus1r"/>
        <w:rPr>
          <w:color w:val="000000" w:themeColor="text1"/>
          <w:lang w:val="cs-CZ"/>
        </w:rPr>
      </w:pPr>
      <w:r w:rsidRPr="00EC2739">
        <w:rPr>
          <w:color w:val="000000" w:themeColor="text1"/>
          <w:lang w:val="cs-CZ"/>
        </w:rPr>
        <w:t>a) jméno, popřípadě jména, a příjmení zdravotnického pracovníka a jeho akademický titul, vědecká hodnost a vědecko-pedagogický titul,</w:t>
      </w:r>
    </w:p>
    <w:p w:rsidR="005B7AE3" w:rsidRPr="00EC2739" w:rsidRDefault="00000000">
      <w:pPr>
        <w:pStyle w:val="Odstavec-posun-minus1r"/>
        <w:rPr>
          <w:color w:val="000000" w:themeColor="text1"/>
          <w:lang w:val="cs-CZ"/>
        </w:rPr>
      </w:pPr>
      <w:r w:rsidRPr="00EC2739">
        <w:rPr>
          <w:color w:val="000000" w:themeColor="text1"/>
          <w:lang w:val="cs-CZ"/>
        </w:rPr>
        <w:t>b) datum a místo narození,</w:t>
      </w:r>
    </w:p>
    <w:p w:rsidR="005B7AE3" w:rsidRPr="00EC2739" w:rsidRDefault="00000000">
      <w:pPr>
        <w:pStyle w:val="Odstavec-posun-minus1r"/>
        <w:rPr>
          <w:color w:val="000000" w:themeColor="text1"/>
          <w:lang w:val="cs-CZ"/>
        </w:rPr>
      </w:pPr>
      <w:r w:rsidRPr="00EC2739">
        <w:rPr>
          <w:color w:val="000000" w:themeColor="text1"/>
          <w:lang w:val="cs-CZ"/>
        </w:rPr>
        <w:t>c) pohlaví,</w:t>
      </w:r>
    </w:p>
    <w:p w:rsidR="005B7AE3" w:rsidRPr="00EC2739" w:rsidRDefault="00000000">
      <w:pPr>
        <w:pStyle w:val="Odstavec-posun-minus1r"/>
        <w:rPr>
          <w:color w:val="000000" w:themeColor="text1"/>
          <w:lang w:val="cs-CZ"/>
        </w:rPr>
      </w:pPr>
      <w:r w:rsidRPr="00EC2739">
        <w:rPr>
          <w:color w:val="000000" w:themeColor="text1"/>
          <w:lang w:val="cs-CZ"/>
        </w:rPr>
        <w:t>d) rodné číslo, bylo-li přiděleno, v případě cizinců číslo cestovního dokladu nebo jiného průkazu totožnosti,</w:t>
      </w:r>
    </w:p>
    <w:p w:rsidR="005B7AE3" w:rsidRPr="00EC2739" w:rsidRDefault="00000000">
      <w:pPr>
        <w:pStyle w:val="Odstavec-posun-minus1r"/>
        <w:rPr>
          <w:color w:val="000000" w:themeColor="text1"/>
          <w:lang w:val="cs-CZ"/>
        </w:rPr>
      </w:pPr>
      <w:r w:rsidRPr="00EC2739">
        <w:rPr>
          <w:color w:val="000000" w:themeColor="text1"/>
          <w:lang w:val="cs-CZ"/>
        </w:rPr>
        <w:t>e) státní občanství,</w:t>
      </w:r>
    </w:p>
    <w:p w:rsidR="005B7AE3" w:rsidRPr="00EC2739" w:rsidRDefault="00000000">
      <w:pPr>
        <w:pStyle w:val="Odstavec-posun-minus1r"/>
        <w:rPr>
          <w:color w:val="000000" w:themeColor="text1"/>
          <w:lang w:val="cs-CZ"/>
        </w:rPr>
      </w:pPr>
      <w:r w:rsidRPr="00EC2739">
        <w:rPr>
          <w:color w:val="000000" w:themeColor="text1"/>
          <w:lang w:val="cs-CZ"/>
        </w:rPr>
        <w:t>f) údaj o zařazení zdravotnického pracovníka do specializačního vzdělávání ve specializačním oboru nebo v nástavbovém oboru s uvedením oboru, data zařazení a vzdělávacího zařízení, které o zařazení rozhodlo,</w:t>
      </w:r>
    </w:p>
    <w:p w:rsidR="005B7AE3" w:rsidRPr="00EC2739" w:rsidRDefault="00000000">
      <w:pPr>
        <w:pStyle w:val="Odstavec-posun-minus1r"/>
        <w:rPr>
          <w:color w:val="000000" w:themeColor="text1"/>
          <w:lang w:val="cs-CZ"/>
        </w:rPr>
      </w:pPr>
      <w:r w:rsidRPr="00EC2739">
        <w:rPr>
          <w:color w:val="000000" w:themeColor="text1"/>
          <w:lang w:val="cs-CZ"/>
        </w:rPr>
        <w:t>g) údaj o absolvování základního kmene specializačního vzdělávání s uvedením oboru, data ukončení, čísla certifikátu a vzdělávacího zařízení, které certifikát vydalo,</w:t>
      </w:r>
    </w:p>
    <w:p w:rsidR="005B7AE3" w:rsidRPr="00EC2739" w:rsidRDefault="00000000">
      <w:pPr>
        <w:pStyle w:val="Odstavec-posun-minus1r"/>
        <w:rPr>
          <w:color w:val="000000" w:themeColor="text1"/>
          <w:lang w:val="cs-CZ"/>
        </w:rPr>
      </w:pPr>
      <w:r w:rsidRPr="00EC2739">
        <w:rPr>
          <w:color w:val="000000" w:themeColor="text1"/>
          <w:lang w:val="cs-CZ"/>
        </w:rPr>
        <w:t>h) označení odborné způsobilosti, specializované způsobilosti a zvláštní odborné nebo zvláštní specializované způsobilosti, číslo diplomu, a datum jejich získání podle jiných právních předpisů, v případě uznání způsobilosti k výkonu zdravotnického povolání podle jiných právních předpisů označení způsobilosti a datum jejího uznání,</w:t>
      </w:r>
    </w:p>
    <w:p w:rsidR="005B7AE3" w:rsidRPr="00EC2739" w:rsidRDefault="00000000">
      <w:pPr>
        <w:pStyle w:val="Odstavec-posun-minus1r"/>
        <w:rPr>
          <w:color w:val="000000" w:themeColor="text1"/>
          <w:lang w:val="cs-CZ"/>
        </w:rPr>
      </w:pPr>
      <w:r w:rsidRPr="00EC2739">
        <w:rPr>
          <w:color w:val="000000" w:themeColor="text1"/>
          <w:lang w:val="cs-CZ"/>
        </w:rPr>
        <w:t xml:space="preserve">i) identifikační údaje vzdělávacího zařízení, akreditovaného zařízení nebo pověřené organizace, ve kterých zdravotnický pracovník získal odbornou, specializovanou nebo zvláštní odbornou </w:t>
      </w:r>
      <w:r w:rsidRPr="00EC2739">
        <w:rPr>
          <w:color w:val="000000" w:themeColor="text1"/>
          <w:lang w:val="cs-CZ"/>
        </w:rPr>
        <w:lastRenderedPageBreak/>
        <w:t>způsobilost, v případě uznání způsobilosti k výkonu zdravotnického povolání podle jiných právních předpisů identifikační údaj uznávajícího orgánu,</w:t>
      </w:r>
    </w:p>
    <w:p w:rsidR="005B7AE3" w:rsidRPr="00EC2739" w:rsidRDefault="00000000">
      <w:pPr>
        <w:pStyle w:val="Odstavec-posun-minus1r"/>
        <w:rPr>
          <w:color w:val="000000" w:themeColor="text1"/>
          <w:lang w:val="cs-CZ"/>
        </w:rPr>
      </w:pPr>
      <w:r w:rsidRPr="00EC2739">
        <w:rPr>
          <w:color w:val="000000" w:themeColor="text1"/>
          <w:lang w:val="cs-CZ"/>
        </w:rPr>
        <w:t>j) údaj, zda se jedná o hostující nebo usazenou osobu,</w:t>
      </w:r>
    </w:p>
    <w:p w:rsidR="005B7AE3" w:rsidRPr="00EC2739" w:rsidRDefault="00000000">
      <w:pPr>
        <w:pStyle w:val="Odstavec-posun-minus1r"/>
        <w:rPr>
          <w:color w:val="000000" w:themeColor="text1"/>
          <w:lang w:val="cs-CZ"/>
        </w:rPr>
      </w:pPr>
      <w:r w:rsidRPr="00EC2739">
        <w:rPr>
          <w:color w:val="000000" w:themeColor="text1"/>
          <w:lang w:val="cs-CZ"/>
        </w:rPr>
        <w:t>k) v případě hostující osoby datum oznámení, na základě kterého může podle jiného právního předpisu vykonávat zdravotnické povolání,</w:t>
      </w:r>
    </w:p>
    <w:p w:rsidR="005B7AE3" w:rsidRPr="00EC2739" w:rsidRDefault="00000000">
      <w:pPr>
        <w:pStyle w:val="Odstavec-posun-minus1r"/>
        <w:rPr>
          <w:color w:val="000000" w:themeColor="text1"/>
          <w:lang w:val="cs-CZ"/>
        </w:rPr>
      </w:pPr>
      <w:r w:rsidRPr="00EC2739">
        <w:rPr>
          <w:color w:val="000000" w:themeColor="text1"/>
          <w:lang w:val="cs-CZ"/>
        </w:rPr>
        <w:t>l) v případě zdravotnických pracovníků, kterých se týká specializační příprava nebo kteří jsou v průběhu aprobačního řízení, údaj, zda se jedná o zdravotnického pracovníka zařazeného do specializačního vzdělávání nebo přípravy k aprobační zkoušce, a obor specializačního vzdělávání nebo aprobační zkoušky,</w:t>
      </w:r>
    </w:p>
    <w:p w:rsidR="005B7AE3" w:rsidRPr="00EC2739" w:rsidRDefault="00000000">
      <w:pPr>
        <w:pStyle w:val="Odstavec-posun-minus1r"/>
        <w:rPr>
          <w:color w:val="000000" w:themeColor="text1"/>
          <w:lang w:val="cs-CZ"/>
        </w:rPr>
      </w:pPr>
      <w:r w:rsidRPr="00EC2739">
        <w:rPr>
          <w:color w:val="000000" w:themeColor="text1"/>
          <w:lang w:val="cs-CZ"/>
        </w:rPr>
        <w:t>m) identifikační údaje poskytovatele nebo poskytovatele sociálních služeb, u kterého zdravotnický pracovník vykonává zdravotnické povolání, obor, druh a forma zdravotní péče, ve kterém zdravotnické povolání vykonává, druh pracovněprávního vztahu a rozsah stanovené týdenní pracovní doby v případě, že vykonává zdravotnické povolání na základě pracovního poměru,</w:t>
      </w:r>
    </w:p>
    <w:p w:rsidR="005B7AE3" w:rsidRPr="00EC2739" w:rsidRDefault="00000000">
      <w:pPr>
        <w:pStyle w:val="Odstavec-posun-minus1r"/>
        <w:rPr>
          <w:color w:val="000000" w:themeColor="text1"/>
          <w:lang w:val="cs-CZ"/>
        </w:rPr>
      </w:pPr>
      <w:r w:rsidRPr="00EC2739">
        <w:rPr>
          <w:color w:val="000000" w:themeColor="text1"/>
          <w:lang w:val="cs-CZ"/>
        </w:rPr>
        <w:t>n) adresu místa trvalého pobytu zdravotnického pracovníka, jde-li o cizince, adresu hlášeného pobytu, a další kontaktní údaje, například telefonní číslo, adresu elektronické pošty nebo identifikátor datové schránky, pokud adresu a další kontaktní údaje zdravotnický pracovník sdělil,</w:t>
      </w:r>
    </w:p>
    <w:p w:rsidR="005B7AE3" w:rsidRPr="00EC2739" w:rsidRDefault="00000000">
      <w:pPr>
        <w:pStyle w:val="Odstavec-posun-minus1r"/>
        <w:rPr>
          <w:color w:val="000000" w:themeColor="text1"/>
          <w:lang w:val="cs-CZ"/>
        </w:rPr>
      </w:pPr>
      <w:r w:rsidRPr="00EC2739">
        <w:rPr>
          <w:color w:val="000000" w:themeColor="text1"/>
          <w:lang w:val="cs-CZ"/>
        </w:rPr>
        <w:t>o) záznamy o</w:t>
      </w:r>
    </w:p>
    <w:p w:rsidR="005B7AE3" w:rsidRPr="00EC2739" w:rsidRDefault="00000000">
      <w:pPr>
        <w:pStyle w:val="Odstavec-posun2-minus1r"/>
        <w:rPr>
          <w:color w:val="000000" w:themeColor="text1"/>
          <w:lang w:val="cs-CZ"/>
        </w:rPr>
      </w:pPr>
      <w:r w:rsidRPr="00EC2739">
        <w:rPr>
          <w:color w:val="000000" w:themeColor="text1"/>
          <w:lang w:val="cs-CZ"/>
        </w:rPr>
        <w:t>1. pravomocných rozhodnutích o zákazu výkonu zdravotnického povolání,</w:t>
      </w:r>
    </w:p>
    <w:p w:rsidR="005B7AE3" w:rsidRPr="00EC2739" w:rsidRDefault="00000000">
      <w:pPr>
        <w:pStyle w:val="Odstavec-posun2-minus1r"/>
        <w:rPr>
          <w:color w:val="000000" w:themeColor="text1"/>
          <w:lang w:val="cs-CZ"/>
        </w:rPr>
      </w:pPr>
      <w:r w:rsidRPr="00EC2739">
        <w:rPr>
          <w:color w:val="000000" w:themeColor="text1"/>
          <w:lang w:val="cs-CZ"/>
        </w:rPr>
        <w:t>2. zápisu do seznamu členů komory a vyloučení z komory,</w:t>
      </w:r>
    </w:p>
    <w:p w:rsidR="005B7AE3" w:rsidRPr="00EC2739" w:rsidRDefault="00000000">
      <w:pPr>
        <w:pStyle w:val="Odstavec-posun-minus1r"/>
        <w:rPr>
          <w:color w:val="000000" w:themeColor="text1"/>
          <w:lang w:val="cs-CZ"/>
        </w:rPr>
      </w:pPr>
      <w:r w:rsidRPr="00EC2739">
        <w:rPr>
          <w:color w:val="000000" w:themeColor="text1"/>
          <w:lang w:val="cs-CZ"/>
        </w:rPr>
        <w:t>p) identifikátor zdravotnického pracovníka,</w:t>
      </w:r>
    </w:p>
    <w:p w:rsidR="005B7AE3" w:rsidRPr="00EC2739" w:rsidRDefault="00000000">
      <w:pPr>
        <w:pStyle w:val="Odstavec-posun-minus1r"/>
        <w:rPr>
          <w:color w:val="000000" w:themeColor="text1"/>
          <w:lang w:val="cs-CZ"/>
        </w:rPr>
      </w:pPr>
      <w:r w:rsidRPr="00EC2739">
        <w:rPr>
          <w:color w:val="000000" w:themeColor="text1"/>
          <w:lang w:val="cs-CZ"/>
        </w:rPr>
        <w:t>q) označení funkce zdravotnického pracovníka, který je vedoucím pracoviště poskytovatele, včetně požadavků na toto pracoviště vymezené ve smlouvě o poskytování a úhradě hrazených zdravotních služeb uzavřené mezi poskytovatelem a zdravotní pojišťovnou podle zákona o veřejném zdravotním pojištění.</w:t>
      </w:r>
    </w:p>
    <w:p w:rsidR="005B7AE3" w:rsidRPr="00EC2739" w:rsidRDefault="00000000">
      <w:pPr>
        <w:pStyle w:val="Zkladntext"/>
        <w:rPr>
          <w:color w:val="000000" w:themeColor="text1"/>
          <w:lang w:val="cs-CZ"/>
        </w:rPr>
      </w:pPr>
      <w:r w:rsidRPr="00EC2739">
        <w:rPr>
          <w:color w:val="000000" w:themeColor="text1"/>
          <w:lang w:val="cs-CZ"/>
        </w:rPr>
        <w:t>(2) Obsah Národního registru zdravotnických pracovníků je přístupný</w:t>
      </w:r>
    </w:p>
    <w:p w:rsidR="005B7AE3" w:rsidRPr="00EC2739" w:rsidRDefault="00000000">
      <w:pPr>
        <w:pStyle w:val="Odstavec-posun-minus1r"/>
        <w:rPr>
          <w:color w:val="000000" w:themeColor="text1"/>
          <w:lang w:val="cs-CZ"/>
        </w:rPr>
      </w:pPr>
      <w:r w:rsidRPr="00EC2739">
        <w:rPr>
          <w:color w:val="000000" w:themeColor="text1"/>
          <w:lang w:val="cs-CZ"/>
        </w:rPr>
        <w:t>a) vzdělávacímu zařízení, akreditovanému zařízení, ministerstvu nebo pověřené organizaci, které jsou editorem údajů o zdravotnickém pracovníkovi v rozsahu odstavce 1 písm. f) až i) a p),</w:t>
      </w:r>
    </w:p>
    <w:p w:rsidR="005B7AE3" w:rsidRPr="00EC2739" w:rsidRDefault="00000000">
      <w:pPr>
        <w:pStyle w:val="Odstavec-posun-minus1r"/>
        <w:rPr>
          <w:color w:val="000000" w:themeColor="text1"/>
          <w:lang w:val="cs-CZ"/>
        </w:rPr>
      </w:pPr>
      <w:r w:rsidRPr="00EC2739">
        <w:rPr>
          <w:color w:val="000000" w:themeColor="text1"/>
          <w:lang w:val="cs-CZ"/>
        </w:rPr>
        <w:t>b) poskytovateli nebo poskytovateli sociálních služeb v rozsahu údajů o jeho zaměstnancích, včetně hostujících osob, podle odstavce 1 písm. a) až j) a n) až p), a to za účelem zajištění poskytování zdravotních služeb a ověřování plnění požadavků na personální zabezpečení poskytovaných zdravotních služeb,</w:t>
      </w:r>
    </w:p>
    <w:p w:rsidR="005B7AE3" w:rsidRPr="00EC2739" w:rsidRDefault="00000000">
      <w:pPr>
        <w:pStyle w:val="Odstavec-posun-minus1r"/>
        <w:rPr>
          <w:color w:val="000000" w:themeColor="text1"/>
          <w:lang w:val="cs-CZ"/>
        </w:rPr>
      </w:pPr>
      <w:r w:rsidRPr="00EC2739">
        <w:rPr>
          <w:color w:val="000000" w:themeColor="text1"/>
          <w:lang w:val="cs-CZ"/>
        </w:rPr>
        <w:t>c) komoře v rozsahu údajů podle odstavce 1 vedených o jejích členech, za účelem výkonu její činnosti,</w:t>
      </w:r>
    </w:p>
    <w:p w:rsidR="005B7AE3" w:rsidRPr="00EC2739" w:rsidRDefault="00000000">
      <w:pPr>
        <w:pStyle w:val="Odstavec-posun-minus1r"/>
        <w:rPr>
          <w:color w:val="000000" w:themeColor="text1"/>
          <w:lang w:val="cs-CZ"/>
        </w:rPr>
      </w:pPr>
      <w:r w:rsidRPr="00EC2739">
        <w:rPr>
          <w:color w:val="000000" w:themeColor="text1"/>
          <w:lang w:val="cs-CZ"/>
        </w:rPr>
        <w:t>d) zdravotní pojišťovně v rozsahu údajů podle odstavce 1 písm. a), b), d, f) až i), k) až p), a to za účelem provádění veřejného zdravotního pojištění,</w:t>
      </w:r>
    </w:p>
    <w:p w:rsidR="005B7AE3" w:rsidRPr="00EC2739" w:rsidRDefault="00000000">
      <w:pPr>
        <w:pStyle w:val="Odstavec-posun-minus1r"/>
        <w:rPr>
          <w:color w:val="000000" w:themeColor="text1"/>
          <w:lang w:val="cs-CZ"/>
        </w:rPr>
      </w:pPr>
      <w:r w:rsidRPr="00EC2739">
        <w:rPr>
          <w:color w:val="000000" w:themeColor="text1"/>
          <w:lang w:val="cs-CZ"/>
        </w:rPr>
        <w:t>e) ministerstvu v rozsahu údajů podle odstavce 1, a to za účelem výkonu státní správy ,</w:t>
      </w:r>
    </w:p>
    <w:p w:rsidR="005B7AE3" w:rsidRPr="00EC2739" w:rsidRDefault="00000000">
      <w:pPr>
        <w:pStyle w:val="Odstavec-posun-minus1r"/>
        <w:rPr>
          <w:color w:val="000000" w:themeColor="text1"/>
          <w:lang w:val="cs-CZ"/>
        </w:rPr>
      </w:pPr>
      <w:r w:rsidRPr="00EC2739">
        <w:rPr>
          <w:color w:val="000000" w:themeColor="text1"/>
          <w:lang w:val="cs-CZ"/>
        </w:rPr>
        <w:t>f) příslušnému správnímu orgánu v rozsahu údajů podle odstavce 1 písm. a), b), f) až p), a to za účelem výkonu jeho činnosti,</w:t>
      </w:r>
    </w:p>
    <w:p w:rsidR="005B7AE3" w:rsidRPr="00EC2739" w:rsidRDefault="00000000">
      <w:pPr>
        <w:pStyle w:val="Odstavec-posun-minus1r"/>
        <w:rPr>
          <w:color w:val="000000" w:themeColor="text1"/>
          <w:lang w:val="cs-CZ"/>
        </w:rPr>
      </w:pPr>
      <w:r w:rsidRPr="00EC2739">
        <w:rPr>
          <w:color w:val="000000" w:themeColor="text1"/>
          <w:lang w:val="cs-CZ"/>
        </w:rPr>
        <w:t>g) Státnímu ústavu pro kontrolu léčiv v rozsahu údajů o lékařích, zubních lékařích a farmaceutech podle odstavce 1 písm. a), b), h), j), l), n) a p), a to za účelem výkonu státní správy v oblasti lékové politiky,</w:t>
      </w:r>
    </w:p>
    <w:p w:rsidR="005B7AE3" w:rsidRPr="00EC2739" w:rsidRDefault="00000000">
      <w:pPr>
        <w:pStyle w:val="Odstavec-posun-minus1r"/>
        <w:rPr>
          <w:color w:val="000000" w:themeColor="text1"/>
          <w:lang w:val="cs-CZ"/>
        </w:rPr>
      </w:pPr>
      <w:r w:rsidRPr="00EC2739">
        <w:rPr>
          <w:color w:val="000000" w:themeColor="text1"/>
          <w:lang w:val="cs-CZ"/>
        </w:rPr>
        <w:t>h) zdravotnickému pracovníkovi v rozsahu údajů o něm vedených,</w:t>
      </w:r>
    </w:p>
    <w:p w:rsidR="005B7AE3" w:rsidRPr="00EC2739" w:rsidRDefault="00000000">
      <w:pPr>
        <w:pStyle w:val="Odstavec-posun-minus1r"/>
        <w:rPr>
          <w:color w:val="000000" w:themeColor="text1"/>
          <w:lang w:val="cs-CZ"/>
        </w:rPr>
      </w:pPr>
      <w:r w:rsidRPr="00EC2739">
        <w:rPr>
          <w:color w:val="000000" w:themeColor="text1"/>
          <w:lang w:val="cs-CZ"/>
        </w:rPr>
        <w:lastRenderedPageBreak/>
        <w:t>i) osobám uvedeným v § 77 odst. 1 k údajům, které do Národního registru zdravotnických pracovníků předávají,</w:t>
      </w:r>
    </w:p>
    <w:p w:rsidR="005B7AE3" w:rsidRPr="00EC2739" w:rsidRDefault="00000000">
      <w:pPr>
        <w:pStyle w:val="Odstavec-posun-minus1r"/>
        <w:rPr>
          <w:color w:val="000000" w:themeColor="text1"/>
          <w:lang w:val="cs-CZ"/>
        </w:rPr>
      </w:pPr>
      <w:r w:rsidRPr="00EC2739">
        <w:rPr>
          <w:color w:val="000000" w:themeColor="text1"/>
          <w:lang w:val="cs-CZ"/>
        </w:rPr>
        <w:t>j) Ministerstvu práce a sociálních věcí, České správě sociálního zabezpečení a služebním orgánům nemocenského pojištění v rozsahu údajů podle odstavce 1, a to za účelem výkonu státní správy v oblasti nemocenského pojištění.</w:t>
      </w:r>
    </w:p>
    <w:p w:rsidR="005B7AE3" w:rsidRPr="00EC2739" w:rsidRDefault="00000000">
      <w:pPr>
        <w:pStyle w:val="Zkladntext"/>
        <w:rPr>
          <w:color w:val="000000" w:themeColor="text1"/>
          <w:lang w:val="cs-CZ"/>
        </w:rPr>
      </w:pPr>
      <w:bookmarkStart w:id="438" w:name="c_43289"/>
      <w:bookmarkStart w:id="439" w:name="pa_77"/>
      <w:bookmarkEnd w:id="438"/>
      <w:bookmarkEnd w:id="439"/>
      <w:r w:rsidRPr="00EC2739">
        <w:rPr>
          <w:color w:val="000000" w:themeColor="text1"/>
          <w:lang w:val="cs-CZ"/>
        </w:rPr>
        <w:t xml:space="preserve"> </w:t>
      </w:r>
      <w:bookmarkStart w:id="440" w:name="p_77"/>
      <w:bookmarkEnd w:id="440"/>
    </w:p>
    <w:p w:rsidR="005B7AE3" w:rsidRPr="00EC2739" w:rsidRDefault="00000000">
      <w:pPr>
        <w:pStyle w:val="H5-center"/>
        <w:rPr>
          <w:color w:val="000000" w:themeColor="text1"/>
          <w:lang w:val="cs-CZ"/>
        </w:rPr>
      </w:pPr>
      <w:r w:rsidRPr="00EC2739">
        <w:rPr>
          <w:color w:val="000000" w:themeColor="text1"/>
          <w:lang w:val="cs-CZ"/>
        </w:rPr>
        <w:t>§ 77 </w:t>
      </w:r>
    </w:p>
    <w:p w:rsidR="005B7AE3" w:rsidRPr="00EC2739" w:rsidRDefault="00000000">
      <w:pPr>
        <w:pStyle w:val="Zkladntext"/>
        <w:rPr>
          <w:color w:val="000000" w:themeColor="text1"/>
          <w:lang w:val="cs-CZ"/>
        </w:rPr>
      </w:pPr>
      <w:r w:rsidRPr="00EC2739">
        <w:rPr>
          <w:color w:val="000000" w:themeColor="text1"/>
          <w:lang w:val="cs-CZ"/>
        </w:rPr>
        <w:t>(1) Do Národního registru zdravotnických pracovníků předávají údaje podle § 76 odst. 1</w:t>
      </w:r>
    </w:p>
    <w:p w:rsidR="005B7AE3" w:rsidRPr="00EC2739" w:rsidRDefault="00000000">
      <w:pPr>
        <w:pStyle w:val="Odstavec-posun-minus1r"/>
        <w:rPr>
          <w:color w:val="000000" w:themeColor="text1"/>
          <w:lang w:val="cs-CZ"/>
        </w:rPr>
      </w:pPr>
      <w:r w:rsidRPr="00EC2739">
        <w:rPr>
          <w:color w:val="000000" w:themeColor="text1"/>
          <w:lang w:val="cs-CZ"/>
        </w:rPr>
        <w:t>a) písm. a), d) až j) a l) vzdělávací zařízení, akreditovaná zařízení a pověřené organizace, které tímto provádějí prvotní zápis zdravotnického pracovníka do registru,</w:t>
      </w:r>
    </w:p>
    <w:p w:rsidR="005B7AE3" w:rsidRPr="00EC2739" w:rsidRDefault="00000000">
      <w:pPr>
        <w:pStyle w:val="Odstavec-posun-minus1r"/>
        <w:rPr>
          <w:color w:val="000000" w:themeColor="text1"/>
          <w:lang w:val="cs-CZ"/>
        </w:rPr>
      </w:pPr>
      <w:r w:rsidRPr="00EC2739">
        <w:rPr>
          <w:color w:val="000000" w:themeColor="text1"/>
          <w:lang w:val="cs-CZ"/>
        </w:rPr>
        <w:t>b) písm. a) až e) Ministerstvo vnitra a Policie České republiky v souladu s § 71,</w:t>
      </w:r>
    </w:p>
    <w:p w:rsidR="005B7AE3" w:rsidRPr="00EC2739" w:rsidRDefault="00000000">
      <w:pPr>
        <w:pStyle w:val="Odstavec-posun-minus1r"/>
        <w:rPr>
          <w:color w:val="000000" w:themeColor="text1"/>
          <w:lang w:val="cs-CZ"/>
        </w:rPr>
      </w:pPr>
      <w:r w:rsidRPr="00EC2739">
        <w:rPr>
          <w:color w:val="000000" w:themeColor="text1"/>
          <w:lang w:val="cs-CZ"/>
        </w:rPr>
        <w:t>c) písm. i) až k) ministerstvo a pověřené organizace,</w:t>
      </w:r>
    </w:p>
    <w:p w:rsidR="005B7AE3" w:rsidRPr="00EC2739" w:rsidRDefault="00000000">
      <w:pPr>
        <w:pStyle w:val="Odstavec-posun-minus1r"/>
        <w:rPr>
          <w:color w:val="000000" w:themeColor="text1"/>
          <w:lang w:val="cs-CZ"/>
        </w:rPr>
      </w:pPr>
      <w:r w:rsidRPr="00EC2739">
        <w:rPr>
          <w:color w:val="000000" w:themeColor="text1"/>
          <w:lang w:val="cs-CZ"/>
        </w:rPr>
        <w:t>d) písm. l) a m) poskytovatel a poskytovatel sociálních služeb,</w:t>
      </w:r>
    </w:p>
    <w:p w:rsidR="005B7AE3" w:rsidRPr="00EC2739" w:rsidRDefault="00000000">
      <w:pPr>
        <w:pStyle w:val="Odstavec-posun-minus1r"/>
        <w:rPr>
          <w:color w:val="000000" w:themeColor="text1"/>
          <w:lang w:val="cs-CZ"/>
        </w:rPr>
      </w:pPr>
      <w:r w:rsidRPr="00EC2739">
        <w:rPr>
          <w:color w:val="000000" w:themeColor="text1"/>
          <w:lang w:val="cs-CZ"/>
        </w:rPr>
        <w:t>e) písm. n) zdravotnický pracovník dobrovolně,</w:t>
      </w:r>
    </w:p>
    <w:p w:rsidR="005B7AE3" w:rsidRPr="00EC2739" w:rsidRDefault="00000000">
      <w:pPr>
        <w:pStyle w:val="Odstavec-posun-minus1r"/>
        <w:rPr>
          <w:color w:val="000000" w:themeColor="text1"/>
          <w:lang w:val="cs-CZ"/>
        </w:rPr>
      </w:pPr>
      <w:r w:rsidRPr="00EC2739">
        <w:rPr>
          <w:color w:val="000000" w:themeColor="text1"/>
          <w:lang w:val="cs-CZ"/>
        </w:rPr>
        <w:t>f) písm. o) bodu 1 soud nebo příslušný správní orgán,</w:t>
      </w:r>
    </w:p>
    <w:p w:rsidR="005B7AE3" w:rsidRPr="00EC2739" w:rsidRDefault="00000000">
      <w:pPr>
        <w:pStyle w:val="Odstavec-posun-minus1r"/>
        <w:rPr>
          <w:color w:val="000000" w:themeColor="text1"/>
          <w:lang w:val="cs-CZ"/>
        </w:rPr>
      </w:pPr>
      <w:r w:rsidRPr="00EC2739">
        <w:rPr>
          <w:color w:val="000000" w:themeColor="text1"/>
          <w:lang w:val="cs-CZ"/>
        </w:rPr>
        <w:t>g) písm. o) bodu 2 komora,</w:t>
      </w:r>
    </w:p>
    <w:p w:rsidR="005B7AE3" w:rsidRPr="00EC2739" w:rsidRDefault="00000000">
      <w:pPr>
        <w:pStyle w:val="Odstavec-posun-minus1r"/>
        <w:rPr>
          <w:color w:val="000000" w:themeColor="text1"/>
          <w:lang w:val="cs-CZ"/>
        </w:rPr>
      </w:pPr>
      <w:r w:rsidRPr="00EC2739">
        <w:rPr>
          <w:color w:val="000000" w:themeColor="text1"/>
          <w:lang w:val="cs-CZ"/>
        </w:rPr>
        <w:t>h) písm. p) statistický ústav.</w:t>
      </w:r>
    </w:p>
    <w:p w:rsidR="005B7AE3" w:rsidRPr="00EC2739" w:rsidRDefault="00000000">
      <w:pPr>
        <w:pStyle w:val="Zkladntext"/>
        <w:rPr>
          <w:color w:val="000000" w:themeColor="text1"/>
          <w:lang w:val="cs-CZ"/>
        </w:rPr>
      </w:pPr>
      <w:r w:rsidRPr="00EC2739">
        <w:rPr>
          <w:color w:val="000000" w:themeColor="text1"/>
          <w:lang w:val="cs-CZ"/>
        </w:rPr>
        <w:t>(2) V případě chybějících údajů v Národním registru zdravotnických pracovníků je statistický ústav oprávněn je doplnit z údajů, které získá podle § 71a.</w:t>
      </w:r>
    </w:p>
    <w:p w:rsidR="005B7AE3" w:rsidRPr="00EC2739" w:rsidRDefault="00000000">
      <w:pPr>
        <w:pStyle w:val="Zkladntext"/>
        <w:rPr>
          <w:color w:val="000000" w:themeColor="text1"/>
          <w:lang w:val="cs-CZ"/>
        </w:rPr>
      </w:pPr>
      <w:r w:rsidRPr="00EC2739">
        <w:rPr>
          <w:color w:val="000000" w:themeColor="text1"/>
          <w:lang w:val="cs-CZ"/>
        </w:rPr>
        <w:t>(3) Zdravotnický pracovník vedený v Národním registru zdravotnických pracovníků je povinen bez zbytečného odkladu oznámit statistickému ústavu, zjistí-li, že jsou v tomto registru o něm vedené chybné údaje. Statistický ústav předá takovou informaci osobě uvedené v § 77 odst. 1, která údaje označené za chybné do Národního registru zdravotnických pracovníků předala, k prověření a zjednání nápravy.</w:t>
      </w:r>
    </w:p>
    <w:p w:rsidR="005B7AE3" w:rsidRPr="00EC2739" w:rsidRDefault="00000000">
      <w:pPr>
        <w:pStyle w:val="Zkladntext"/>
        <w:rPr>
          <w:color w:val="000000" w:themeColor="text1"/>
          <w:lang w:val="cs-CZ"/>
        </w:rPr>
      </w:pPr>
      <w:r w:rsidRPr="00EC2739">
        <w:rPr>
          <w:color w:val="000000" w:themeColor="text1"/>
          <w:lang w:val="cs-CZ"/>
        </w:rPr>
        <w:t>(4) Osoby uvedené v odstavci 1 písm. a) až d), f) a g) předávají údaje do Národního registru zdravotnických pracovníků nebo jejich změnu bez zbytečného odkladu, nejpozději však do 3 pracovních dnů ode dne, kdy se o vzniku údaje nebo o jeho změně dozví.</w:t>
      </w:r>
    </w:p>
    <w:p w:rsidR="005B7AE3" w:rsidRPr="00EC2739" w:rsidRDefault="00000000">
      <w:pPr>
        <w:pStyle w:val="Zkladntext"/>
        <w:rPr>
          <w:color w:val="000000" w:themeColor="text1"/>
          <w:lang w:val="cs-CZ"/>
        </w:rPr>
      </w:pPr>
      <w:bookmarkStart w:id="441" w:name="c_43741"/>
      <w:bookmarkStart w:id="442" w:name="pa_77a"/>
      <w:bookmarkEnd w:id="441"/>
      <w:bookmarkEnd w:id="442"/>
      <w:r w:rsidRPr="00EC2739">
        <w:rPr>
          <w:color w:val="000000" w:themeColor="text1"/>
          <w:lang w:val="cs-CZ"/>
        </w:rPr>
        <w:t xml:space="preserve"> </w:t>
      </w:r>
      <w:bookmarkStart w:id="443" w:name="p_77a"/>
      <w:bookmarkEnd w:id="443"/>
    </w:p>
    <w:p w:rsidR="005B7AE3" w:rsidRPr="00EC2739" w:rsidRDefault="00000000">
      <w:pPr>
        <w:pStyle w:val="H5-center"/>
        <w:rPr>
          <w:color w:val="000000" w:themeColor="text1"/>
          <w:lang w:val="cs-CZ"/>
        </w:rPr>
      </w:pPr>
      <w:r w:rsidRPr="00EC2739">
        <w:rPr>
          <w:color w:val="000000" w:themeColor="text1"/>
          <w:lang w:val="cs-CZ"/>
        </w:rPr>
        <w:t>§ 77a </w:t>
      </w:r>
    </w:p>
    <w:p w:rsidR="005B7AE3" w:rsidRPr="00EC2739" w:rsidRDefault="005B7AE3">
      <w:pPr>
        <w:pStyle w:val="Zkladntext"/>
        <w:rPr>
          <w:color w:val="000000" w:themeColor="text1"/>
          <w:lang w:val="cs-CZ"/>
        </w:rPr>
      </w:pPr>
      <w:bookmarkStart w:id="444" w:name="c_43743"/>
      <w:bookmarkEnd w:id="444"/>
    </w:p>
    <w:p w:rsidR="005B7AE3" w:rsidRPr="00EC2739" w:rsidRDefault="00000000">
      <w:pPr>
        <w:pStyle w:val="Nadpis5"/>
        <w:rPr>
          <w:color w:val="000000" w:themeColor="text1"/>
          <w:lang w:val="cs-CZ"/>
        </w:rPr>
      </w:pPr>
      <w:bookmarkStart w:id="445" w:name="X52c8458b3fa5dceee98d355f4bcd79a3ab75097"/>
      <w:r w:rsidRPr="00EC2739">
        <w:rPr>
          <w:color w:val="000000" w:themeColor="text1"/>
          <w:lang w:val="cs-CZ"/>
        </w:rPr>
        <w:t>Národní registr hrazených zdravotních služeb</w:t>
      </w:r>
      <w:bookmarkEnd w:id="445"/>
    </w:p>
    <w:p w:rsidR="005B7AE3" w:rsidRPr="00EC2739" w:rsidRDefault="00000000">
      <w:pPr>
        <w:pStyle w:val="FirstParagraph"/>
        <w:rPr>
          <w:color w:val="000000" w:themeColor="text1"/>
          <w:lang w:val="cs-CZ"/>
        </w:rPr>
      </w:pPr>
      <w:r w:rsidRPr="00EC2739">
        <w:rPr>
          <w:color w:val="000000" w:themeColor="text1"/>
          <w:lang w:val="cs-CZ"/>
        </w:rPr>
        <w:t>(1) Národní registr hrazených zdravotních služeb obsahuje údaje o obsahu, datu a čase poskytnutí zdravotní služby, o fyzické nebo právnické osobě, která zdravotní službu poskytla, pojištěnci, kterému byla zdravotní služba poskytnuta, a o provedených úhradách zdravotních služeb z veřejného zdravotního pojištění.</w:t>
      </w:r>
    </w:p>
    <w:p w:rsidR="005B7AE3" w:rsidRPr="00EC2739" w:rsidRDefault="00000000">
      <w:pPr>
        <w:pStyle w:val="Zkladntext"/>
        <w:rPr>
          <w:color w:val="000000" w:themeColor="text1"/>
          <w:lang w:val="cs-CZ"/>
        </w:rPr>
      </w:pPr>
      <w:r w:rsidRPr="00EC2739">
        <w:rPr>
          <w:color w:val="000000" w:themeColor="text1"/>
          <w:lang w:val="cs-CZ"/>
        </w:rPr>
        <w:t>(2) Do Národního registru hrazených zdravotních služeb předává údaje podle odstavce 1 zdravotní pojišťovna, která zdravotní službu uhradila, a to</w:t>
      </w:r>
    </w:p>
    <w:p w:rsidR="005B7AE3" w:rsidRPr="00EC2739" w:rsidRDefault="00000000">
      <w:pPr>
        <w:pStyle w:val="Odstavec-posun-minus1r"/>
        <w:rPr>
          <w:color w:val="000000" w:themeColor="text1"/>
          <w:lang w:val="cs-CZ"/>
        </w:rPr>
      </w:pPr>
      <w:r w:rsidRPr="00EC2739">
        <w:rPr>
          <w:color w:val="000000" w:themeColor="text1"/>
          <w:lang w:val="cs-CZ"/>
        </w:rPr>
        <w:t>a) identifikační údaje zdravotní pojišťovny, která úhradu zdravotních služeb provedla,</w:t>
      </w:r>
    </w:p>
    <w:p w:rsidR="005B7AE3" w:rsidRPr="00EC2739" w:rsidRDefault="00000000">
      <w:pPr>
        <w:pStyle w:val="Odstavec-posun-minus1r"/>
        <w:rPr>
          <w:color w:val="000000" w:themeColor="text1"/>
          <w:lang w:val="cs-CZ"/>
        </w:rPr>
      </w:pPr>
      <w:r w:rsidRPr="00EC2739">
        <w:rPr>
          <w:color w:val="000000" w:themeColor="text1"/>
          <w:lang w:val="cs-CZ"/>
        </w:rPr>
        <w:t>b) identifikační údaje</w:t>
      </w:r>
    </w:p>
    <w:p w:rsidR="005B7AE3" w:rsidRPr="00EC2739" w:rsidRDefault="00000000">
      <w:pPr>
        <w:pStyle w:val="Odstavec-posun2-minus1r"/>
        <w:rPr>
          <w:color w:val="000000" w:themeColor="text1"/>
          <w:lang w:val="cs-CZ"/>
        </w:rPr>
      </w:pPr>
      <w:r w:rsidRPr="00EC2739">
        <w:rPr>
          <w:color w:val="000000" w:themeColor="text1"/>
          <w:lang w:val="cs-CZ"/>
        </w:rPr>
        <w:t>1. poskytovatele, včetně identifikace pracoviště,</w:t>
      </w:r>
    </w:p>
    <w:p w:rsidR="005B7AE3" w:rsidRPr="00EC2739" w:rsidRDefault="00000000">
      <w:pPr>
        <w:pStyle w:val="Odstavec-posun2-minus1r"/>
        <w:rPr>
          <w:color w:val="000000" w:themeColor="text1"/>
          <w:lang w:val="cs-CZ"/>
        </w:rPr>
      </w:pPr>
      <w:r w:rsidRPr="00EC2739">
        <w:rPr>
          <w:color w:val="000000" w:themeColor="text1"/>
          <w:lang w:val="cs-CZ"/>
        </w:rPr>
        <w:lastRenderedPageBreak/>
        <w:t>2. poskytovatele sociálních služeb, který poskytuje zdravotní služby podle § 11 odst. 2 písm. b),</w:t>
      </w:r>
    </w:p>
    <w:p w:rsidR="005B7AE3" w:rsidRPr="00EC2739" w:rsidRDefault="00000000">
      <w:pPr>
        <w:pStyle w:val="Odstavec-posun2-minus1r"/>
        <w:rPr>
          <w:color w:val="000000" w:themeColor="text1"/>
          <w:lang w:val="cs-CZ"/>
        </w:rPr>
      </w:pPr>
      <w:r w:rsidRPr="00EC2739">
        <w:rPr>
          <w:color w:val="000000" w:themeColor="text1"/>
          <w:lang w:val="cs-CZ"/>
        </w:rPr>
        <w:t>3. v rozsahu identifikátor zdravotnického pracovníka uvedeného ve smlouvě o poskytování a úhradě hrazených zdravotních služeb uzavřené mezi poskytovatelem a zdravotní pojišťovnou podle zákona o veřejném zdravotním pojištění,</w:t>
      </w:r>
    </w:p>
    <w:p w:rsidR="005B7AE3" w:rsidRPr="00EC2739" w:rsidRDefault="00000000">
      <w:pPr>
        <w:pStyle w:val="Odstavec-posun-minus1r"/>
        <w:rPr>
          <w:color w:val="000000" w:themeColor="text1"/>
          <w:lang w:val="cs-CZ"/>
        </w:rPr>
      </w:pPr>
      <w:r w:rsidRPr="00EC2739">
        <w:rPr>
          <w:color w:val="000000" w:themeColor="text1"/>
          <w:lang w:val="cs-CZ"/>
        </w:rPr>
        <w:t>c) rozsah zdravotních služeb, o jejichž poskytování a úhradě uzavřela zdravotní pojišťovna s poskytovatelem nebo poskytovatelem sociálních služeb uvedeným v písmenu b) bodu 2 smlouvu podle zákona o veřejném zdravotním pojištění,</w:t>
      </w:r>
    </w:p>
    <w:p w:rsidR="005B7AE3" w:rsidRPr="00EC2739" w:rsidRDefault="00000000">
      <w:pPr>
        <w:pStyle w:val="Odstavec-posun-minus1r"/>
        <w:rPr>
          <w:color w:val="000000" w:themeColor="text1"/>
          <w:lang w:val="cs-CZ"/>
        </w:rPr>
      </w:pPr>
      <w:r w:rsidRPr="00EC2739">
        <w:rPr>
          <w:color w:val="000000" w:themeColor="text1"/>
          <w:lang w:val="cs-CZ"/>
        </w:rPr>
        <w:t>d) údaje o personálním zabezpečení včetně identifikátorů zdravotnických pracovníků, prostřednictvím kterých poskytovatel poskytuje zdravotní služby, a uvedených ve smlouvě o poskytování a úhradě hrazených zdravotních služeb uzavřené mezi poskytovatelem a zdravotní pojišťovnou podle zákona o veřejném zdravotním pojištění, a pokud je nemá k dispozici, tak včetně jejich rodných čísel, a věcném a technickém vybavení poskytovatele, k jejichž zajištění se zavázal zdravotní pojišťovně ve smlouvě o poskytování a úhradě zdravotních služeb uzavřené podle zákona o veřejném zdravotním pojištění,</w:t>
      </w:r>
    </w:p>
    <w:p w:rsidR="005B7AE3" w:rsidRPr="00EC2739" w:rsidRDefault="00000000">
      <w:pPr>
        <w:pStyle w:val="Odstavec-posun-minus1r"/>
        <w:rPr>
          <w:color w:val="000000" w:themeColor="text1"/>
          <w:lang w:val="cs-CZ"/>
        </w:rPr>
      </w:pPr>
      <w:r w:rsidRPr="00EC2739">
        <w:rPr>
          <w:color w:val="000000" w:themeColor="text1"/>
          <w:lang w:val="cs-CZ"/>
        </w:rPr>
        <w:t>e) vymezení zdravotních služeb, za které byla úhrada provedena,</w:t>
      </w:r>
    </w:p>
    <w:p w:rsidR="005B7AE3" w:rsidRPr="00EC2739" w:rsidRDefault="00000000">
      <w:pPr>
        <w:pStyle w:val="Odstavec-posun-minus1r"/>
        <w:rPr>
          <w:color w:val="000000" w:themeColor="text1"/>
          <w:lang w:val="cs-CZ"/>
        </w:rPr>
      </w:pPr>
      <w:r w:rsidRPr="00EC2739">
        <w:rPr>
          <w:color w:val="000000" w:themeColor="text1"/>
          <w:lang w:val="cs-CZ"/>
        </w:rPr>
        <w:t>f) výši úhrady za zdravotní služby vymezené podle písmene e), poskytnuté zdravotní pojišťovnou,</w:t>
      </w:r>
    </w:p>
    <w:p w:rsidR="005B7AE3" w:rsidRPr="00EC2739" w:rsidRDefault="00000000">
      <w:pPr>
        <w:pStyle w:val="Odstavec-posun-minus1r"/>
        <w:rPr>
          <w:color w:val="000000" w:themeColor="text1"/>
          <w:lang w:val="cs-CZ"/>
        </w:rPr>
      </w:pPr>
      <w:r w:rsidRPr="00EC2739">
        <w:rPr>
          <w:color w:val="000000" w:themeColor="text1"/>
          <w:lang w:val="cs-CZ"/>
        </w:rPr>
        <w:t>g) typ úhrady a</w:t>
      </w:r>
    </w:p>
    <w:p w:rsidR="005B7AE3" w:rsidRPr="00EC2739" w:rsidRDefault="00000000">
      <w:pPr>
        <w:pStyle w:val="Odstavec-posun-minus1r"/>
        <w:rPr>
          <w:color w:val="000000" w:themeColor="text1"/>
          <w:lang w:val="cs-CZ"/>
        </w:rPr>
      </w:pPr>
      <w:r w:rsidRPr="00EC2739">
        <w:rPr>
          <w:color w:val="000000" w:themeColor="text1"/>
          <w:lang w:val="cs-CZ"/>
        </w:rPr>
        <w:t>h) období, v němž byly poskytnuty zdravotní služby vymezené podle písmene e), za které zdravotní pojišťovna poskytla úhradu ve výši uvedené podle písmene f).</w:t>
      </w:r>
    </w:p>
    <w:p w:rsidR="005B7AE3" w:rsidRPr="00EC2739" w:rsidRDefault="00000000">
      <w:pPr>
        <w:pStyle w:val="Zkladntext"/>
        <w:rPr>
          <w:color w:val="000000" w:themeColor="text1"/>
          <w:lang w:val="cs-CZ"/>
        </w:rPr>
      </w:pPr>
      <w:r w:rsidRPr="00EC2739">
        <w:rPr>
          <w:color w:val="000000" w:themeColor="text1"/>
          <w:lang w:val="cs-CZ"/>
        </w:rPr>
        <w:t>(3) Do Národního registru hrazených zdravotních služeb dále zdravotní pojišťovna uvedená v odstavci 2 předává</w:t>
      </w:r>
    </w:p>
    <w:p w:rsidR="005B7AE3" w:rsidRPr="00EC2739" w:rsidRDefault="00000000">
      <w:pPr>
        <w:pStyle w:val="Odstavec-posun-minus1r"/>
        <w:rPr>
          <w:color w:val="000000" w:themeColor="text1"/>
          <w:lang w:val="cs-CZ"/>
        </w:rPr>
      </w:pPr>
      <w:r w:rsidRPr="00EC2739">
        <w:rPr>
          <w:color w:val="000000" w:themeColor="text1"/>
          <w:lang w:val="cs-CZ"/>
        </w:rPr>
        <w:t>a) agendový identifikátor fyzické osoby přidělený podle zákona upravujícího informační systém základních registrů</w:t>
      </w:r>
      <w:r w:rsidRPr="00EC2739">
        <w:rPr>
          <w:color w:val="000000" w:themeColor="text1"/>
          <w:vertAlign w:val="superscript"/>
          <w:lang w:val="cs-CZ"/>
        </w:rPr>
        <w:t>18)</w:t>
      </w:r>
      <w:r w:rsidRPr="00EC2739">
        <w:rPr>
          <w:color w:val="000000" w:themeColor="text1"/>
          <w:lang w:val="cs-CZ"/>
        </w:rPr>
        <w:t xml:space="preserve"> k pojištěnci, kterému byla poskytnuta zdravotní služba specifikovaná podle písmene d) a uhrazená zdravotní pojišťovnou poskytovateli nebo poskytovateli sociálních služeb; pokud agendový identifikátor fyzické osoby nebyl přidělen, identifikační číslo tohoto pojištěnce,</w:t>
      </w:r>
    </w:p>
    <w:p w:rsidR="005B7AE3" w:rsidRPr="00EC2739" w:rsidRDefault="00000000">
      <w:pPr>
        <w:pStyle w:val="Odstavec-posun-minus1r"/>
        <w:rPr>
          <w:color w:val="000000" w:themeColor="text1"/>
          <w:lang w:val="cs-CZ"/>
        </w:rPr>
      </w:pPr>
      <w:r w:rsidRPr="00EC2739">
        <w:rPr>
          <w:color w:val="000000" w:themeColor="text1"/>
          <w:lang w:val="cs-CZ"/>
        </w:rPr>
        <w:t>b) údaj o pohlaví pojištěnce uvedeného v písmenu a) a rok jeho narození,</w:t>
      </w:r>
    </w:p>
    <w:p w:rsidR="005B7AE3" w:rsidRPr="00EC2739" w:rsidRDefault="00000000">
      <w:pPr>
        <w:pStyle w:val="Odstavec-posun-minus1r"/>
        <w:rPr>
          <w:color w:val="000000" w:themeColor="text1"/>
          <w:lang w:val="cs-CZ"/>
        </w:rPr>
      </w:pPr>
      <w:r w:rsidRPr="00EC2739">
        <w:rPr>
          <w:color w:val="000000" w:themeColor="text1"/>
          <w:lang w:val="cs-CZ"/>
        </w:rPr>
        <w:t>c) kód obce adresy místa pobytu pojištěnce uvedeného v písmenu a) ze základního registru územní identifikace, adres a nemovitostí</w:t>
      </w:r>
      <w:r w:rsidRPr="00EC2739">
        <w:rPr>
          <w:color w:val="000000" w:themeColor="text1"/>
          <w:vertAlign w:val="superscript"/>
          <w:lang w:val="cs-CZ"/>
        </w:rPr>
        <w:t>54)</w:t>
      </w:r>
      <w:r w:rsidRPr="00EC2739">
        <w:rPr>
          <w:color w:val="000000" w:themeColor="text1"/>
          <w:lang w:val="cs-CZ"/>
        </w:rPr>
        <w:t xml:space="preserve"> a</w:t>
      </w:r>
    </w:p>
    <w:p w:rsidR="005B7AE3" w:rsidRPr="00EC2739" w:rsidRDefault="00000000">
      <w:pPr>
        <w:pStyle w:val="Odstavec-posun-minus1r"/>
        <w:rPr>
          <w:color w:val="000000" w:themeColor="text1"/>
          <w:lang w:val="cs-CZ"/>
        </w:rPr>
      </w:pPr>
      <w:r w:rsidRPr="00EC2739">
        <w:rPr>
          <w:color w:val="000000" w:themeColor="text1"/>
          <w:lang w:val="cs-CZ"/>
        </w:rPr>
        <w:t>d) specifikaci zdravotní služby poskytnuté pojištěnci, včetně uvedení data poskytnutí zdravotní služby.</w:t>
      </w:r>
    </w:p>
    <w:p w:rsidR="005B7AE3" w:rsidRPr="00EC2739" w:rsidRDefault="00000000">
      <w:pPr>
        <w:pStyle w:val="Zkladntext"/>
        <w:rPr>
          <w:color w:val="000000" w:themeColor="text1"/>
          <w:lang w:val="cs-CZ"/>
        </w:rPr>
      </w:pPr>
      <w:r w:rsidRPr="00EC2739">
        <w:rPr>
          <w:color w:val="000000" w:themeColor="text1"/>
          <w:lang w:val="cs-CZ"/>
        </w:rPr>
        <w:t>(4) Do Národního registru hrazených zdravotních služeb rovněž předává údaje poskytovatel, který provedl vyžádaná laboratorní vyšetření a tuto zdravotní službu vykázal zdravotní pojišťovně, a to</w:t>
      </w:r>
    </w:p>
    <w:p w:rsidR="005B7AE3" w:rsidRPr="00EC2739" w:rsidRDefault="00000000">
      <w:pPr>
        <w:pStyle w:val="Odstavec-posun-minus1r"/>
        <w:rPr>
          <w:color w:val="000000" w:themeColor="text1"/>
          <w:lang w:val="cs-CZ"/>
        </w:rPr>
      </w:pPr>
      <w:r w:rsidRPr="00EC2739">
        <w:rPr>
          <w:color w:val="000000" w:themeColor="text1"/>
          <w:lang w:val="cs-CZ"/>
        </w:rPr>
        <w:t>a) výsledky laboratorních odborných hematologických, odborných biochemických nebo mikrobiologických vyšetření,</w:t>
      </w:r>
    </w:p>
    <w:p w:rsidR="005B7AE3" w:rsidRPr="00EC2739" w:rsidRDefault="00000000">
      <w:pPr>
        <w:pStyle w:val="Odstavec-posun-minus1r"/>
        <w:rPr>
          <w:color w:val="000000" w:themeColor="text1"/>
          <w:lang w:val="cs-CZ"/>
        </w:rPr>
      </w:pPr>
      <w:r w:rsidRPr="00EC2739">
        <w:rPr>
          <w:color w:val="000000" w:themeColor="text1"/>
          <w:lang w:val="cs-CZ"/>
        </w:rPr>
        <w:t>b) výsledky jiných laboratorních odborných vyšetření než uvedených v písmenu a), pokud si takové laboratorní vyšetření vyžádalo centrum vysoce specializované péče,</w:t>
      </w:r>
    </w:p>
    <w:p w:rsidR="005B7AE3" w:rsidRPr="00EC2739" w:rsidRDefault="00000000">
      <w:pPr>
        <w:pStyle w:val="Odstavec-posun-minus1r"/>
        <w:rPr>
          <w:color w:val="000000" w:themeColor="text1"/>
          <w:lang w:val="cs-CZ"/>
        </w:rPr>
      </w:pPr>
      <w:r w:rsidRPr="00EC2739">
        <w:rPr>
          <w:color w:val="000000" w:themeColor="text1"/>
          <w:lang w:val="cs-CZ"/>
        </w:rPr>
        <w:t>c) identifikační údaje zdravotní pojišťovny, které byla úhrada zdravotních služeb podle písmene a) nebo b) vykázána,</w:t>
      </w:r>
    </w:p>
    <w:p w:rsidR="005B7AE3" w:rsidRPr="00EC2739" w:rsidRDefault="00000000">
      <w:pPr>
        <w:pStyle w:val="Odstavec-posun-minus1r"/>
        <w:rPr>
          <w:color w:val="000000" w:themeColor="text1"/>
          <w:lang w:val="cs-CZ"/>
        </w:rPr>
      </w:pPr>
      <w:r w:rsidRPr="00EC2739">
        <w:rPr>
          <w:color w:val="000000" w:themeColor="text1"/>
          <w:lang w:val="cs-CZ"/>
        </w:rPr>
        <w:t>d) identifikační údaje poskytovatele, včetně identifikace pracoviště, který laboratorní vyšetření podle písmene a) nebo b) provedl.</w:t>
      </w:r>
    </w:p>
    <w:p w:rsidR="005B7AE3" w:rsidRPr="00EC2739" w:rsidRDefault="00000000">
      <w:pPr>
        <w:pStyle w:val="Zkladntext"/>
        <w:rPr>
          <w:color w:val="000000" w:themeColor="text1"/>
          <w:lang w:val="cs-CZ"/>
        </w:rPr>
      </w:pPr>
      <w:r w:rsidRPr="00EC2739">
        <w:rPr>
          <w:color w:val="000000" w:themeColor="text1"/>
          <w:lang w:val="cs-CZ"/>
        </w:rPr>
        <w:t>(5) Obsah Národního registru hrazených zdravotních služeb je přístupný zdravotní pojišťovně v rozsahu údajů o zdravotních službách, které uhradila, a to za účelem provádění veřejného zdravotního pojištění.</w:t>
      </w:r>
    </w:p>
    <w:p w:rsidR="005B7AE3" w:rsidRPr="00EC2739" w:rsidRDefault="00000000">
      <w:pPr>
        <w:pStyle w:val="Zkladntext"/>
        <w:rPr>
          <w:color w:val="000000" w:themeColor="text1"/>
          <w:lang w:val="cs-CZ"/>
        </w:rPr>
      </w:pPr>
      <w:r w:rsidRPr="00EC2739">
        <w:rPr>
          <w:color w:val="000000" w:themeColor="text1"/>
          <w:lang w:val="cs-CZ"/>
        </w:rPr>
        <w:lastRenderedPageBreak/>
        <w:t>(6) Osobní údaje vedené v Národním registru hrazených zdravotních služeb se po uplynutí 50 let od roku úmrtí subjektu údajů nebo jeho prohlášení za mrtvého anonymizují.</w:t>
      </w:r>
    </w:p>
    <w:p w:rsidR="005B7AE3" w:rsidRPr="00EC2739" w:rsidRDefault="00000000">
      <w:pPr>
        <w:pStyle w:val="Zkladntext"/>
        <w:rPr>
          <w:color w:val="000000" w:themeColor="text1"/>
          <w:lang w:val="cs-CZ"/>
        </w:rPr>
      </w:pPr>
      <w:bookmarkStart w:id="446" w:name="c_44361"/>
      <w:bookmarkStart w:id="447" w:name="pa_77b"/>
      <w:bookmarkEnd w:id="446"/>
      <w:bookmarkEnd w:id="447"/>
      <w:r w:rsidRPr="00EC2739">
        <w:rPr>
          <w:color w:val="000000" w:themeColor="text1"/>
          <w:lang w:val="cs-CZ"/>
        </w:rPr>
        <w:t xml:space="preserve"> </w:t>
      </w:r>
      <w:bookmarkStart w:id="448" w:name="p_77b"/>
      <w:bookmarkEnd w:id="448"/>
    </w:p>
    <w:p w:rsidR="005B7AE3" w:rsidRPr="00EC2739" w:rsidRDefault="00000000">
      <w:pPr>
        <w:pStyle w:val="H5-center"/>
        <w:rPr>
          <w:color w:val="000000" w:themeColor="text1"/>
          <w:lang w:val="cs-CZ"/>
        </w:rPr>
      </w:pPr>
      <w:r w:rsidRPr="00EC2739">
        <w:rPr>
          <w:color w:val="000000" w:themeColor="text1"/>
          <w:lang w:val="cs-CZ"/>
        </w:rPr>
        <w:t>§ 77b </w:t>
      </w:r>
    </w:p>
    <w:p w:rsidR="005B7AE3" w:rsidRPr="00EC2739" w:rsidRDefault="00000000">
      <w:pPr>
        <w:pStyle w:val="Zkladntext"/>
        <w:rPr>
          <w:color w:val="000000" w:themeColor="text1"/>
          <w:lang w:val="cs-CZ"/>
        </w:rPr>
      </w:pPr>
      <w:r w:rsidRPr="00EC2739">
        <w:rPr>
          <w:color w:val="000000" w:themeColor="text1"/>
          <w:lang w:val="cs-CZ"/>
        </w:rPr>
        <w:t>Lhůta pro zápis údaje, popřípadě jeho změny, který vyplývá z rozhodnutí, do příslušného zdravotnického registru, počíná běžet dnem následujícím po dni nabytí právní moci tohoto rozhodnutí.</w:t>
      </w:r>
    </w:p>
    <w:p w:rsidR="005B7AE3" w:rsidRPr="00EC2739" w:rsidRDefault="00000000">
      <w:pPr>
        <w:pStyle w:val="Zkladntext"/>
        <w:rPr>
          <w:color w:val="000000" w:themeColor="text1"/>
          <w:lang w:val="cs-CZ"/>
        </w:rPr>
      </w:pPr>
      <w:bookmarkStart w:id="449" w:name="c_44390"/>
      <w:bookmarkStart w:id="450" w:name="pa_78"/>
      <w:bookmarkEnd w:id="449"/>
      <w:bookmarkEnd w:id="450"/>
      <w:r w:rsidRPr="00EC2739">
        <w:rPr>
          <w:color w:val="000000" w:themeColor="text1"/>
          <w:lang w:val="cs-CZ"/>
        </w:rPr>
        <w:t xml:space="preserve"> </w:t>
      </w:r>
      <w:bookmarkStart w:id="451" w:name="p_78"/>
      <w:bookmarkEnd w:id="451"/>
    </w:p>
    <w:p w:rsidR="005B7AE3" w:rsidRPr="00EC2739" w:rsidRDefault="00000000">
      <w:pPr>
        <w:pStyle w:val="H5-center"/>
        <w:rPr>
          <w:color w:val="000000" w:themeColor="text1"/>
          <w:lang w:val="cs-CZ"/>
        </w:rPr>
      </w:pPr>
      <w:r w:rsidRPr="00EC2739">
        <w:rPr>
          <w:color w:val="000000" w:themeColor="text1"/>
          <w:lang w:val="cs-CZ"/>
        </w:rPr>
        <w:t>§ 78  </w:t>
      </w:r>
    </w:p>
    <w:p w:rsidR="005B7AE3" w:rsidRPr="00EC2739" w:rsidRDefault="00000000">
      <w:pPr>
        <w:pStyle w:val="Zkladntext"/>
        <w:rPr>
          <w:color w:val="000000" w:themeColor="text1"/>
          <w:lang w:val="cs-CZ"/>
        </w:rPr>
      </w:pPr>
      <w:r w:rsidRPr="00EC2739">
        <w:rPr>
          <w:color w:val="000000" w:themeColor="text1"/>
          <w:lang w:val="cs-CZ"/>
        </w:rPr>
        <w:t>Prováděcí právní předpis stanoví</w:t>
      </w:r>
    </w:p>
    <w:p w:rsidR="005B7AE3" w:rsidRPr="00EC2739" w:rsidRDefault="00000000">
      <w:pPr>
        <w:pStyle w:val="Odstavec-posun-minus1r"/>
        <w:rPr>
          <w:color w:val="000000" w:themeColor="text1"/>
          <w:lang w:val="cs-CZ"/>
        </w:rPr>
      </w:pPr>
      <w:r w:rsidRPr="00EC2739">
        <w:rPr>
          <w:color w:val="000000" w:themeColor="text1"/>
          <w:lang w:val="cs-CZ"/>
        </w:rPr>
        <w:t>a) okruh poskytovatelů a dalších osob předávajících osobní a další údaje do zdravotnických registrů,</w:t>
      </w:r>
    </w:p>
    <w:p w:rsidR="005B7AE3" w:rsidRPr="00EC2739" w:rsidRDefault="00000000">
      <w:pPr>
        <w:pStyle w:val="Odstavec-posun-minus1r"/>
        <w:rPr>
          <w:color w:val="000000" w:themeColor="text1"/>
          <w:lang w:val="cs-CZ"/>
        </w:rPr>
      </w:pPr>
      <w:r w:rsidRPr="00EC2739">
        <w:rPr>
          <w:color w:val="000000" w:themeColor="text1"/>
          <w:lang w:val="cs-CZ"/>
        </w:rPr>
        <w:t>b) postup, způsob, strukturu a formu předávání požadovaných osobních a dalších údajů do zdravotnických registrů, a dále vymezení lůžek podle formy nebo oboru poskytované zdravotní péče, popřípadě též podle jejich vybavení, u nichž se oznamuje do Národního registru poskytovatelů údaj o jejich obsazenosti,</w:t>
      </w:r>
    </w:p>
    <w:p w:rsidR="005B7AE3" w:rsidRPr="00EC2739" w:rsidRDefault="00000000">
      <w:pPr>
        <w:pStyle w:val="Odstavec-posun-minus1r"/>
        <w:rPr>
          <w:color w:val="000000" w:themeColor="text1"/>
          <w:lang w:val="cs-CZ"/>
        </w:rPr>
      </w:pPr>
      <w:r w:rsidRPr="00EC2739">
        <w:rPr>
          <w:color w:val="000000" w:themeColor="text1"/>
          <w:lang w:val="cs-CZ"/>
        </w:rPr>
        <w:t>c) periodicitu a lhůty předávání požadovaných osobních a dalších údajů do zdravotnických registrů, pokud tento zákon nestanoví jinak,</w:t>
      </w:r>
    </w:p>
    <w:p w:rsidR="005B7AE3" w:rsidRPr="00EC2739" w:rsidRDefault="00000000">
      <w:pPr>
        <w:pStyle w:val="Odstavec-posun-minus1r"/>
        <w:rPr>
          <w:color w:val="000000" w:themeColor="text1"/>
          <w:lang w:val="cs-CZ"/>
        </w:rPr>
      </w:pPr>
      <w:r w:rsidRPr="00EC2739">
        <w:rPr>
          <w:color w:val="000000" w:themeColor="text1"/>
          <w:lang w:val="cs-CZ"/>
        </w:rPr>
        <w:t>d) náležitosti žádosti o oprávnění k přístupu k osobním údajům a dalším údajům vedeným ve zdravotnických registrech a o zrušení tohoto oprávnění,</w:t>
      </w:r>
    </w:p>
    <w:p w:rsidR="005B7AE3" w:rsidRPr="00EC2739" w:rsidRDefault="00000000">
      <w:pPr>
        <w:pStyle w:val="Odstavec-posun-minus1r"/>
        <w:rPr>
          <w:color w:val="000000" w:themeColor="text1"/>
          <w:lang w:val="cs-CZ"/>
        </w:rPr>
      </w:pPr>
      <w:r w:rsidRPr="00EC2739">
        <w:rPr>
          <w:color w:val="000000" w:themeColor="text1"/>
          <w:lang w:val="cs-CZ"/>
        </w:rPr>
        <w:t>e) způsob vymezení a způsob specifikace zdravotních služeb, za které byla úhrada provedena, a typ úhrady pro účely předávání údajů do Národního registru hrazených zdravotních služeb,</w:t>
      </w:r>
    </w:p>
    <w:p w:rsidR="005B7AE3" w:rsidRPr="00EC2739" w:rsidRDefault="00000000">
      <w:pPr>
        <w:pStyle w:val="Odstavec-posun-minus1r"/>
        <w:rPr>
          <w:color w:val="000000" w:themeColor="text1"/>
          <w:lang w:val="cs-CZ"/>
        </w:rPr>
      </w:pPr>
      <w:r w:rsidRPr="00EC2739">
        <w:rPr>
          <w:color w:val="000000" w:themeColor="text1"/>
          <w:lang w:val="cs-CZ"/>
        </w:rPr>
        <w:t>f) seznam konkrétních resortních referenčních statistik, lhůty jejich zveřejnění a případy, kdy lze v dané referenční statistice označit konkrétního poskytovatele nebo zdravotní pojišťovnu.</w:t>
      </w:r>
    </w:p>
    <w:p w:rsidR="005B7AE3" w:rsidRPr="00EC2739" w:rsidRDefault="005B7AE3">
      <w:pPr>
        <w:pStyle w:val="Zkladntext"/>
        <w:rPr>
          <w:color w:val="000000" w:themeColor="text1"/>
          <w:lang w:val="cs-CZ"/>
        </w:rPr>
      </w:pPr>
      <w:bookmarkStart w:id="452" w:name="c_44632"/>
      <w:bookmarkEnd w:id="452"/>
    </w:p>
    <w:p w:rsidR="005B7AE3" w:rsidRPr="00EC2739" w:rsidRDefault="00000000">
      <w:pPr>
        <w:pStyle w:val="Nadpis2"/>
        <w:rPr>
          <w:color w:val="000000" w:themeColor="text1"/>
          <w:lang w:val="cs-CZ"/>
        </w:rPr>
      </w:pPr>
      <w:bookmarkStart w:id="453" w:name="část-sedmá"/>
      <w:r w:rsidRPr="00EC2739">
        <w:rPr>
          <w:color w:val="000000" w:themeColor="text1"/>
          <w:lang w:val="cs-CZ"/>
        </w:rPr>
        <w:t>ČÁST SEDMÁ</w:t>
      </w:r>
      <w:bookmarkEnd w:id="453"/>
    </w:p>
    <w:p w:rsidR="005B7AE3" w:rsidRPr="00EC2739" w:rsidRDefault="00000000">
      <w:pPr>
        <w:pStyle w:val="Nadpis2"/>
        <w:rPr>
          <w:color w:val="000000" w:themeColor="text1"/>
          <w:lang w:val="cs-CZ"/>
        </w:rPr>
      </w:pPr>
      <w:bookmarkStart w:id="454" w:name="X9b518069856cc5ecb92fec3174495888a732934"/>
      <w:r w:rsidRPr="00EC2739">
        <w:rPr>
          <w:color w:val="000000" w:themeColor="text1"/>
          <w:lang w:val="cs-CZ"/>
        </w:rPr>
        <w:t>NAKLÁDÁNÍ S ODEJMUTÝMI ČÁSTMI LIDSKÉHO TĚLA, TĚLEM ZEMŘELÉHO, POSTUP PŘI ÚMRTÍ A PITVY</w:t>
      </w:r>
      <w:bookmarkEnd w:id="454"/>
    </w:p>
    <w:p w:rsidR="005B7AE3" w:rsidRPr="00EC2739" w:rsidRDefault="00000000">
      <w:pPr>
        <w:pStyle w:val="FirstParagraph"/>
        <w:rPr>
          <w:color w:val="000000" w:themeColor="text1"/>
          <w:lang w:val="cs-CZ"/>
        </w:rPr>
      </w:pPr>
      <w:bookmarkStart w:id="455" w:name="c_44647"/>
      <w:bookmarkStart w:id="456" w:name="pa_79"/>
      <w:bookmarkEnd w:id="455"/>
      <w:bookmarkEnd w:id="456"/>
      <w:r w:rsidRPr="00EC2739">
        <w:rPr>
          <w:color w:val="000000" w:themeColor="text1"/>
          <w:lang w:val="cs-CZ"/>
        </w:rPr>
        <w:t xml:space="preserve"> </w:t>
      </w:r>
      <w:bookmarkStart w:id="457" w:name="p_79"/>
      <w:bookmarkEnd w:id="457"/>
    </w:p>
    <w:p w:rsidR="005B7AE3" w:rsidRPr="00EC2739" w:rsidRDefault="00000000">
      <w:pPr>
        <w:pStyle w:val="H5-center"/>
        <w:rPr>
          <w:color w:val="000000" w:themeColor="text1"/>
          <w:lang w:val="cs-CZ"/>
        </w:rPr>
      </w:pPr>
      <w:r w:rsidRPr="00EC2739">
        <w:rPr>
          <w:color w:val="000000" w:themeColor="text1"/>
          <w:lang w:val="cs-CZ"/>
        </w:rPr>
        <w:t>§ 79  </w:t>
      </w:r>
    </w:p>
    <w:p w:rsidR="005B7AE3" w:rsidRPr="00EC2739" w:rsidRDefault="005B7AE3">
      <w:pPr>
        <w:pStyle w:val="Zkladntext"/>
        <w:rPr>
          <w:color w:val="000000" w:themeColor="text1"/>
          <w:lang w:val="cs-CZ"/>
        </w:rPr>
      </w:pPr>
      <w:bookmarkStart w:id="458" w:name="c_44649"/>
      <w:bookmarkEnd w:id="458"/>
    </w:p>
    <w:p w:rsidR="005B7AE3" w:rsidRPr="00EC2739" w:rsidRDefault="00000000">
      <w:pPr>
        <w:pStyle w:val="Nadpis5"/>
        <w:rPr>
          <w:color w:val="000000" w:themeColor="text1"/>
          <w:lang w:val="cs-CZ"/>
        </w:rPr>
      </w:pPr>
      <w:bookmarkStart w:id="459" w:name="úkony-na-těle-zemřelého"/>
      <w:r w:rsidRPr="00EC2739">
        <w:rPr>
          <w:color w:val="000000" w:themeColor="text1"/>
          <w:lang w:val="cs-CZ"/>
        </w:rPr>
        <w:t>Úkony na těle zemřelého</w:t>
      </w:r>
      <w:bookmarkEnd w:id="459"/>
    </w:p>
    <w:p w:rsidR="005B7AE3" w:rsidRPr="00EC2739" w:rsidRDefault="00000000">
      <w:pPr>
        <w:pStyle w:val="FirstParagraph"/>
        <w:rPr>
          <w:color w:val="000000" w:themeColor="text1"/>
          <w:lang w:val="cs-CZ"/>
        </w:rPr>
      </w:pPr>
      <w:r w:rsidRPr="00EC2739">
        <w:rPr>
          <w:color w:val="000000" w:themeColor="text1"/>
          <w:lang w:val="cs-CZ"/>
        </w:rPr>
        <w:t>(1) Na těle zemřelého lze provádět pouze tyto úkony</w:t>
      </w:r>
    </w:p>
    <w:p w:rsidR="005B7AE3" w:rsidRPr="00EC2739" w:rsidRDefault="00000000">
      <w:pPr>
        <w:pStyle w:val="Odstavec-posun-minus1r"/>
        <w:rPr>
          <w:color w:val="000000" w:themeColor="text1"/>
          <w:lang w:val="cs-CZ"/>
        </w:rPr>
      </w:pPr>
      <w:r w:rsidRPr="00EC2739">
        <w:rPr>
          <w:color w:val="000000" w:themeColor="text1"/>
          <w:lang w:val="cs-CZ"/>
        </w:rPr>
        <w:t>a) prohlídku těla zemřelého,</w:t>
      </w:r>
    </w:p>
    <w:p w:rsidR="005B7AE3" w:rsidRPr="00EC2739" w:rsidRDefault="00000000">
      <w:pPr>
        <w:pStyle w:val="Odstavec-posun-minus1r"/>
        <w:rPr>
          <w:color w:val="000000" w:themeColor="text1"/>
          <w:lang w:val="cs-CZ"/>
        </w:rPr>
      </w:pPr>
      <w:r w:rsidRPr="00EC2739">
        <w:rPr>
          <w:color w:val="000000" w:themeColor="text1"/>
          <w:lang w:val="cs-CZ"/>
        </w:rPr>
        <w:t>b) pitvu, včetně odběru biologického materiálu pro diagnostické účely,</w:t>
      </w:r>
    </w:p>
    <w:p w:rsidR="005B7AE3" w:rsidRPr="00EC2739" w:rsidRDefault="00000000">
      <w:pPr>
        <w:pStyle w:val="Odstavec-posun-minus1r"/>
        <w:rPr>
          <w:color w:val="000000" w:themeColor="text1"/>
          <w:lang w:val="cs-CZ"/>
        </w:rPr>
      </w:pPr>
      <w:r w:rsidRPr="00EC2739">
        <w:rPr>
          <w:color w:val="000000" w:themeColor="text1"/>
          <w:lang w:val="cs-CZ"/>
        </w:rPr>
        <w:t>c) odběr orgánů pro transplantace podle transplantačního zákona,</w:t>
      </w:r>
    </w:p>
    <w:p w:rsidR="005B7AE3" w:rsidRPr="00EC2739" w:rsidRDefault="00000000">
      <w:pPr>
        <w:pStyle w:val="Odstavec-posun-minus1r"/>
        <w:rPr>
          <w:color w:val="000000" w:themeColor="text1"/>
          <w:lang w:val="cs-CZ"/>
        </w:rPr>
      </w:pPr>
      <w:r w:rsidRPr="00EC2739">
        <w:rPr>
          <w:color w:val="000000" w:themeColor="text1"/>
          <w:lang w:val="cs-CZ"/>
        </w:rPr>
        <w:t>d) odběr tkání a buněk určených k použití u člověka, a to</w:t>
      </w:r>
    </w:p>
    <w:p w:rsidR="005B7AE3" w:rsidRPr="00EC2739" w:rsidRDefault="00000000">
      <w:pPr>
        <w:pStyle w:val="Odstavec-posun2-minus1r"/>
        <w:rPr>
          <w:color w:val="000000" w:themeColor="text1"/>
          <w:lang w:val="cs-CZ"/>
        </w:rPr>
      </w:pPr>
      <w:r w:rsidRPr="00EC2739">
        <w:rPr>
          <w:color w:val="000000" w:themeColor="text1"/>
          <w:lang w:val="cs-CZ"/>
        </w:rPr>
        <w:lastRenderedPageBreak/>
        <w:t>1. při léčbě příjemce lidských tkání a buněk podle transplantačního zákona a podle zákona o lidských tkáních a buňkách,</w:t>
      </w:r>
    </w:p>
    <w:p w:rsidR="005B7AE3" w:rsidRPr="00EC2739" w:rsidRDefault="00000000">
      <w:pPr>
        <w:pStyle w:val="Odstavec-posun2-minus1r"/>
        <w:rPr>
          <w:color w:val="000000" w:themeColor="text1"/>
          <w:lang w:val="cs-CZ"/>
        </w:rPr>
      </w:pPr>
      <w:r w:rsidRPr="00EC2739">
        <w:rPr>
          <w:color w:val="000000" w:themeColor="text1"/>
          <w:lang w:val="cs-CZ"/>
        </w:rPr>
        <w:t>2. pro výrobu léčiv podle zákona o léčivech a zákona o lidských tkáních a buňkách,</w:t>
      </w:r>
    </w:p>
    <w:p w:rsidR="005B7AE3" w:rsidRPr="00EC2739" w:rsidRDefault="00000000">
      <w:pPr>
        <w:pStyle w:val="Odstavec-posun-minus1r"/>
        <w:rPr>
          <w:color w:val="000000" w:themeColor="text1"/>
          <w:lang w:val="cs-CZ"/>
        </w:rPr>
      </w:pPr>
      <w:r w:rsidRPr="00EC2739">
        <w:rPr>
          <w:color w:val="000000" w:themeColor="text1"/>
          <w:lang w:val="cs-CZ"/>
        </w:rPr>
        <w:t>e) odběr částí lidského těla, včetně tkání a buněk za účelem jejich použití pro lékařskou vědu, výzkum nebo k výukovým účelům, a dalším účelům, stanoví-li tak jiný právní předpis,</w:t>
      </w:r>
    </w:p>
    <w:p w:rsidR="005B7AE3" w:rsidRPr="00EC2739" w:rsidRDefault="00000000">
      <w:pPr>
        <w:pStyle w:val="Odstavec-posun-minus1r"/>
        <w:rPr>
          <w:color w:val="000000" w:themeColor="text1"/>
          <w:lang w:val="cs-CZ"/>
        </w:rPr>
      </w:pPr>
      <w:r w:rsidRPr="00EC2739">
        <w:rPr>
          <w:color w:val="000000" w:themeColor="text1"/>
          <w:lang w:val="cs-CZ"/>
        </w:rPr>
        <w:t>f) vyjmutí implantabilních zdravotnických prostředků a aktivních implantabilních zdravotnických prostředků, je-li to účelné; vyjímání stomatologických pevných protetických výrobků je zakázáno,</w:t>
      </w:r>
    </w:p>
    <w:p w:rsidR="005B7AE3" w:rsidRPr="00EC2739" w:rsidRDefault="00000000">
      <w:pPr>
        <w:pStyle w:val="Odstavec-posun-minus1r"/>
        <w:rPr>
          <w:color w:val="000000" w:themeColor="text1"/>
          <w:lang w:val="cs-CZ"/>
        </w:rPr>
      </w:pPr>
      <w:r w:rsidRPr="00EC2739">
        <w:rPr>
          <w:color w:val="000000" w:themeColor="text1"/>
          <w:lang w:val="cs-CZ"/>
        </w:rPr>
        <w:t>g) další úkony stanovené zákonem o pohřebnictví.</w:t>
      </w:r>
    </w:p>
    <w:p w:rsidR="005B7AE3" w:rsidRPr="00EC2739" w:rsidRDefault="00000000">
      <w:pPr>
        <w:pStyle w:val="Zkladntext"/>
        <w:rPr>
          <w:color w:val="000000" w:themeColor="text1"/>
          <w:lang w:val="cs-CZ"/>
        </w:rPr>
      </w:pPr>
      <w:r w:rsidRPr="00EC2739">
        <w:rPr>
          <w:color w:val="000000" w:themeColor="text1"/>
          <w:lang w:val="cs-CZ"/>
        </w:rPr>
        <w:t>(2) Úkony na těle zemřelého, s výjimkou prohlídky těla zemřelého, postupů podle transplantačního zákona a případů nařízení pitvy orgány činnými v trestním řízení podle jiného právního předpisu</w:t>
      </w:r>
      <w:r w:rsidRPr="00EC2739">
        <w:rPr>
          <w:color w:val="000000" w:themeColor="text1"/>
          <w:vertAlign w:val="superscript"/>
          <w:lang w:val="cs-CZ"/>
        </w:rPr>
        <w:t>37)</w:t>
      </w:r>
      <w:r w:rsidRPr="00EC2739">
        <w:rPr>
          <w:color w:val="000000" w:themeColor="text1"/>
          <w:lang w:val="cs-CZ"/>
        </w:rPr>
        <w:t>, mohou být provedeny nejdříve za 2 hodiny poté, kdy k úmrtí došlo.</w:t>
      </w:r>
    </w:p>
    <w:p w:rsidR="005B7AE3" w:rsidRPr="00EC2739" w:rsidRDefault="00000000">
      <w:pPr>
        <w:pStyle w:val="Zkladntext"/>
        <w:rPr>
          <w:color w:val="000000" w:themeColor="text1"/>
          <w:lang w:val="cs-CZ"/>
        </w:rPr>
      </w:pPr>
      <w:r w:rsidRPr="00EC2739">
        <w:rPr>
          <w:color w:val="000000" w:themeColor="text1"/>
          <w:lang w:val="cs-CZ"/>
        </w:rPr>
        <w:t>(3) Odběr biologického materiálu z těla zemřelého lze provést pouze v souvislosti s pitvou, a to i mimo zdravotnické zařízení; to neplatí při postupu podle jiných právních předpisů upravujících transplantace a upravujících postupy pro zajištění jakosti a bezpečnosti lidských orgánů, tkání a buněk.</w:t>
      </w:r>
    </w:p>
    <w:p w:rsidR="005B7AE3" w:rsidRPr="00EC2739" w:rsidRDefault="005B7AE3">
      <w:pPr>
        <w:pStyle w:val="Zkladntext"/>
        <w:rPr>
          <w:color w:val="000000" w:themeColor="text1"/>
          <w:lang w:val="cs-CZ"/>
        </w:rPr>
      </w:pPr>
      <w:bookmarkStart w:id="460" w:name="c_44866"/>
      <w:bookmarkEnd w:id="460"/>
    </w:p>
    <w:p w:rsidR="005B7AE3" w:rsidRPr="00EC2739" w:rsidRDefault="00000000">
      <w:pPr>
        <w:pStyle w:val="Nadpis5"/>
        <w:rPr>
          <w:color w:val="000000" w:themeColor="text1"/>
          <w:lang w:val="cs-CZ"/>
        </w:rPr>
      </w:pPr>
      <w:bookmarkStart w:id="461" w:name="X7e8f87f0169658a68514fe31e4872498e9e3ee5"/>
      <w:r w:rsidRPr="00EC2739">
        <w:rPr>
          <w:color w:val="000000" w:themeColor="text1"/>
          <w:lang w:val="cs-CZ"/>
        </w:rPr>
        <w:t>Nakládání s částmi lidského těla odebranými pacientovi při poskytování zdravotní péče a nakládání s tělem zemřelého a částmi odebranými z těla zemřelého</w:t>
      </w:r>
      <w:bookmarkEnd w:id="461"/>
    </w:p>
    <w:p w:rsidR="005B7AE3" w:rsidRPr="00EC2739" w:rsidRDefault="00000000">
      <w:pPr>
        <w:pStyle w:val="FirstParagraph"/>
        <w:rPr>
          <w:color w:val="000000" w:themeColor="text1"/>
          <w:lang w:val="cs-CZ"/>
        </w:rPr>
      </w:pPr>
      <w:bookmarkStart w:id="462" w:name="c_44888"/>
      <w:bookmarkStart w:id="463" w:name="pa_80"/>
      <w:bookmarkEnd w:id="462"/>
      <w:bookmarkEnd w:id="463"/>
      <w:r w:rsidRPr="00EC2739">
        <w:rPr>
          <w:color w:val="000000" w:themeColor="text1"/>
          <w:lang w:val="cs-CZ"/>
        </w:rPr>
        <w:t xml:space="preserve"> </w:t>
      </w:r>
      <w:bookmarkStart w:id="464" w:name="p_80"/>
      <w:bookmarkEnd w:id="464"/>
    </w:p>
    <w:p w:rsidR="005B7AE3" w:rsidRPr="00EC2739" w:rsidRDefault="00000000">
      <w:pPr>
        <w:pStyle w:val="H5-center"/>
        <w:rPr>
          <w:color w:val="000000" w:themeColor="text1"/>
          <w:lang w:val="cs-CZ"/>
        </w:rPr>
      </w:pPr>
      <w:r w:rsidRPr="00EC2739">
        <w:rPr>
          <w:color w:val="000000" w:themeColor="text1"/>
          <w:lang w:val="cs-CZ"/>
        </w:rPr>
        <w:t>§ 80 </w:t>
      </w:r>
    </w:p>
    <w:p w:rsidR="005B7AE3" w:rsidRPr="00EC2739" w:rsidRDefault="00000000">
      <w:pPr>
        <w:pStyle w:val="Zkladntext"/>
        <w:rPr>
          <w:color w:val="000000" w:themeColor="text1"/>
          <w:lang w:val="cs-CZ"/>
        </w:rPr>
      </w:pPr>
      <w:r w:rsidRPr="00EC2739">
        <w:rPr>
          <w:color w:val="000000" w:themeColor="text1"/>
          <w:lang w:val="cs-CZ"/>
        </w:rPr>
        <w:t>(1) Odběr části lidského těla, včetně orgánů, tkání nebo buněk (dále jen „část těla“), lze provádět pouze pro účely zdravotní péče nebo pro potřeby vědy, výzkumu nebo k výukovým účelům ve zdravotnictví, nebo pokud tak stanoví jiný právní předpis, a to poskytovatelem ve zdravotnickém zařízení.</w:t>
      </w:r>
    </w:p>
    <w:p w:rsidR="005B7AE3" w:rsidRPr="00EC2739" w:rsidRDefault="00000000">
      <w:pPr>
        <w:pStyle w:val="Zkladntext"/>
        <w:rPr>
          <w:color w:val="000000" w:themeColor="text1"/>
          <w:lang w:val="cs-CZ"/>
        </w:rPr>
      </w:pPr>
      <w:r w:rsidRPr="00EC2739">
        <w:rPr>
          <w:color w:val="000000" w:themeColor="text1"/>
          <w:lang w:val="cs-CZ"/>
        </w:rPr>
        <w:t>(2) Při odběru částí těla a použití těla zemřelého a nakládání s nimi se podle účelu použití postupuje podle tohoto zákona nebo jiných právních předpisů upravujících nakládání s lidskými orgány, tkáněmi nebo buňkami.</w:t>
      </w:r>
    </w:p>
    <w:p w:rsidR="005B7AE3" w:rsidRPr="00EC2739" w:rsidRDefault="00000000">
      <w:pPr>
        <w:pStyle w:val="Zkladntext"/>
        <w:rPr>
          <w:color w:val="000000" w:themeColor="text1"/>
          <w:lang w:val="cs-CZ"/>
        </w:rPr>
      </w:pPr>
      <w:bookmarkStart w:id="465" w:name="c_44968"/>
      <w:bookmarkStart w:id="466" w:name="pa_81"/>
      <w:bookmarkEnd w:id="465"/>
      <w:bookmarkEnd w:id="466"/>
      <w:r w:rsidRPr="00EC2739">
        <w:rPr>
          <w:color w:val="000000" w:themeColor="text1"/>
          <w:lang w:val="cs-CZ"/>
        </w:rPr>
        <w:t xml:space="preserve"> </w:t>
      </w:r>
      <w:bookmarkStart w:id="467" w:name="p_81"/>
      <w:bookmarkEnd w:id="467"/>
    </w:p>
    <w:p w:rsidR="005B7AE3" w:rsidRPr="00EC2739" w:rsidRDefault="00000000">
      <w:pPr>
        <w:pStyle w:val="H5-center"/>
        <w:rPr>
          <w:color w:val="000000" w:themeColor="text1"/>
          <w:lang w:val="cs-CZ"/>
        </w:rPr>
      </w:pPr>
      <w:r w:rsidRPr="00EC2739">
        <w:rPr>
          <w:color w:val="000000" w:themeColor="text1"/>
          <w:lang w:val="cs-CZ"/>
        </w:rPr>
        <w:t>§ 81 </w:t>
      </w:r>
    </w:p>
    <w:p w:rsidR="005B7AE3" w:rsidRPr="00EC2739" w:rsidRDefault="00000000">
      <w:pPr>
        <w:pStyle w:val="Zkladntext"/>
        <w:rPr>
          <w:color w:val="000000" w:themeColor="text1"/>
          <w:lang w:val="cs-CZ"/>
        </w:rPr>
      </w:pPr>
      <w:r w:rsidRPr="00EC2739">
        <w:rPr>
          <w:color w:val="000000" w:themeColor="text1"/>
          <w:lang w:val="cs-CZ"/>
        </w:rPr>
        <w:t>(1) Část těla odebranou pacientovi při poskytování zdravotní péče nebo tělo zemřelého, včetně odebraných částí z těla zemřelého, lze uchovat a použít</w:t>
      </w:r>
    </w:p>
    <w:p w:rsidR="005B7AE3" w:rsidRPr="00EC2739" w:rsidRDefault="00000000">
      <w:pPr>
        <w:pStyle w:val="Odstavec-posun-minus1r"/>
        <w:rPr>
          <w:color w:val="000000" w:themeColor="text1"/>
          <w:lang w:val="cs-CZ"/>
        </w:rPr>
      </w:pPr>
      <w:r w:rsidRPr="00EC2739">
        <w:rPr>
          <w:color w:val="000000" w:themeColor="text1"/>
          <w:lang w:val="cs-CZ"/>
        </w:rPr>
        <w:t>a) pro potřeby vědy, výzkumu nebo k výukovým účelům ve zdravotnictví,</w:t>
      </w:r>
    </w:p>
    <w:p w:rsidR="005B7AE3" w:rsidRPr="00EC2739" w:rsidRDefault="00000000">
      <w:pPr>
        <w:pStyle w:val="Odstavec-posun-minus1r"/>
        <w:rPr>
          <w:color w:val="000000" w:themeColor="text1"/>
          <w:lang w:val="cs-CZ"/>
        </w:rPr>
      </w:pPr>
      <w:r w:rsidRPr="00EC2739">
        <w:rPr>
          <w:color w:val="000000" w:themeColor="text1"/>
          <w:lang w:val="cs-CZ"/>
        </w:rPr>
        <w:t>b) pro použití při léčbě příjemce lidských tkání a buněk podle zákona o lidských tkáních a buňkách,</w:t>
      </w:r>
    </w:p>
    <w:p w:rsidR="005B7AE3" w:rsidRPr="00EC2739" w:rsidRDefault="00000000">
      <w:pPr>
        <w:pStyle w:val="Odstavec-posun-minus1r"/>
        <w:rPr>
          <w:color w:val="000000" w:themeColor="text1"/>
          <w:lang w:val="cs-CZ"/>
        </w:rPr>
      </w:pPr>
      <w:r w:rsidRPr="00EC2739">
        <w:rPr>
          <w:color w:val="000000" w:themeColor="text1"/>
          <w:lang w:val="cs-CZ"/>
        </w:rPr>
        <w:t>c) pro potřeby transplantací podle zákona upravujícího transplantace,</w:t>
      </w:r>
    </w:p>
    <w:p w:rsidR="005B7AE3" w:rsidRPr="00EC2739" w:rsidRDefault="00000000">
      <w:pPr>
        <w:pStyle w:val="Odstavec-posun-minus1r"/>
        <w:rPr>
          <w:color w:val="000000" w:themeColor="text1"/>
          <w:lang w:val="cs-CZ"/>
        </w:rPr>
      </w:pPr>
      <w:r w:rsidRPr="00EC2739">
        <w:rPr>
          <w:color w:val="000000" w:themeColor="text1"/>
          <w:lang w:val="cs-CZ"/>
        </w:rPr>
        <w:t>d) k použití pro výrobu léčiv podle zákona o léčivech a podle zákona o lidských tkáních a buňkách,</w:t>
      </w:r>
    </w:p>
    <w:p w:rsidR="005B7AE3" w:rsidRPr="00EC2739" w:rsidRDefault="00000000">
      <w:pPr>
        <w:pStyle w:val="Odstavec-posun-minus1r"/>
        <w:rPr>
          <w:color w:val="000000" w:themeColor="text1"/>
          <w:lang w:val="cs-CZ"/>
        </w:rPr>
      </w:pPr>
      <w:r w:rsidRPr="00EC2739">
        <w:rPr>
          <w:color w:val="000000" w:themeColor="text1"/>
          <w:lang w:val="cs-CZ"/>
        </w:rPr>
        <w:t>e) pro potřeby stanovené jiným právním předpisem.</w:t>
      </w:r>
    </w:p>
    <w:p w:rsidR="005B7AE3" w:rsidRPr="00EC2739" w:rsidRDefault="00000000">
      <w:pPr>
        <w:pStyle w:val="Zkladntext"/>
        <w:rPr>
          <w:color w:val="000000" w:themeColor="text1"/>
          <w:lang w:val="cs-CZ"/>
        </w:rPr>
      </w:pPr>
      <w:r w:rsidRPr="00EC2739">
        <w:rPr>
          <w:color w:val="000000" w:themeColor="text1"/>
          <w:lang w:val="cs-CZ"/>
        </w:rPr>
        <w:t>(2) Pro potřeby podle</w:t>
      </w:r>
    </w:p>
    <w:p w:rsidR="005B7AE3" w:rsidRPr="00EC2739" w:rsidRDefault="00000000">
      <w:pPr>
        <w:pStyle w:val="Odstavec-posun-minus1r"/>
        <w:rPr>
          <w:color w:val="000000" w:themeColor="text1"/>
          <w:lang w:val="cs-CZ"/>
        </w:rPr>
      </w:pPr>
      <w:r w:rsidRPr="00EC2739">
        <w:rPr>
          <w:color w:val="000000" w:themeColor="text1"/>
          <w:lang w:val="cs-CZ"/>
        </w:rPr>
        <w:t>a) odstavce 1 písm. a), b), d) nebo e) lze část těla odebranou pacientovi při poskytování zdravotní péče použít, pokud</w:t>
      </w:r>
    </w:p>
    <w:p w:rsidR="005B7AE3" w:rsidRPr="00EC2739" w:rsidRDefault="00000000">
      <w:pPr>
        <w:pStyle w:val="Odstavec-posun2-minus1r"/>
        <w:rPr>
          <w:color w:val="000000" w:themeColor="text1"/>
          <w:lang w:val="cs-CZ"/>
        </w:rPr>
      </w:pPr>
      <w:r w:rsidRPr="00EC2739">
        <w:rPr>
          <w:color w:val="000000" w:themeColor="text1"/>
          <w:lang w:val="cs-CZ"/>
        </w:rPr>
        <w:lastRenderedPageBreak/>
        <w:t>1. byla pacientovi o možnosti jejího uchování, darování a použití podána poskytovatelem informace a pacient s tím vyslovil podle tohoto zákona prokazatelný souhlas a</w:t>
      </w:r>
    </w:p>
    <w:p w:rsidR="005B7AE3" w:rsidRPr="00EC2739" w:rsidRDefault="00000000">
      <w:pPr>
        <w:pStyle w:val="Odstavec-posun2-minus1r"/>
        <w:rPr>
          <w:color w:val="000000" w:themeColor="text1"/>
          <w:lang w:val="cs-CZ"/>
        </w:rPr>
      </w:pPr>
      <w:r w:rsidRPr="00EC2739">
        <w:rPr>
          <w:color w:val="000000" w:themeColor="text1"/>
          <w:lang w:val="cs-CZ"/>
        </w:rPr>
        <w:t>2. v případě použití pro potřeby podle odstavce 1 písm. b) nebo d) byly splněny podmínky podle zákona o lidských tkáních a buňkách,</w:t>
      </w:r>
    </w:p>
    <w:p w:rsidR="005B7AE3" w:rsidRPr="00EC2739" w:rsidRDefault="00000000">
      <w:pPr>
        <w:pStyle w:val="Odstavec-posun-minus1r"/>
        <w:rPr>
          <w:color w:val="000000" w:themeColor="text1"/>
          <w:lang w:val="cs-CZ"/>
        </w:rPr>
      </w:pPr>
      <w:r w:rsidRPr="00EC2739">
        <w:rPr>
          <w:color w:val="000000" w:themeColor="text1"/>
          <w:lang w:val="cs-CZ"/>
        </w:rPr>
        <w:t>b) odstavce 1 písm. a), b), d) nebo e) lze tělo zemřelého, včetně odebraných částí z těla zemřelého použít, pokud</w:t>
      </w:r>
    </w:p>
    <w:p w:rsidR="005B7AE3" w:rsidRPr="00EC2739" w:rsidRDefault="00000000">
      <w:pPr>
        <w:pStyle w:val="Odstavec-posun2-minus1r"/>
        <w:rPr>
          <w:color w:val="000000" w:themeColor="text1"/>
          <w:lang w:val="cs-CZ"/>
        </w:rPr>
      </w:pPr>
      <w:r w:rsidRPr="00EC2739">
        <w:rPr>
          <w:color w:val="000000" w:themeColor="text1"/>
          <w:lang w:val="cs-CZ"/>
        </w:rPr>
        <w:t>1. s tím zemřelý za svého života vyslovil podle tohoto zákona prokazatelný souhlas,</w:t>
      </w:r>
    </w:p>
    <w:p w:rsidR="005B7AE3" w:rsidRPr="00EC2739" w:rsidRDefault="00000000">
      <w:pPr>
        <w:pStyle w:val="Odstavec-posun2-minus1r"/>
        <w:rPr>
          <w:color w:val="000000" w:themeColor="text1"/>
          <w:lang w:val="cs-CZ"/>
        </w:rPr>
      </w:pPr>
      <w:r w:rsidRPr="00EC2739">
        <w:rPr>
          <w:color w:val="000000" w:themeColor="text1"/>
          <w:lang w:val="cs-CZ"/>
        </w:rPr>
        <w:t>2. v případě použití pro potřeby podle odstavce 1 písm. b) nebo d) byla zemřelému za jeho života podána informace o možnosti darování tkání nebo buněk pro tyto účely, jejich odběru, uchování a použití a byly splněny podmínky podle zákona o lidských tkáních a buňkách a</w:t>
      </w:r>
    </w:p>
    <w:p w:rsidR="005B7AE3" w:rsidRPr="00EC2739" w:rsidRDefault="00000000">
      <w:pPr>
        <w:pStyle w:val="Odstavec-posun2-minus1r"/>
        <w:rPr>
          <w:color w:val="000000" w:themeColor="text1"/>
          <w:lang w:val="cs-CZ"/>
        </w:rPr>
      </w:pPr>
      <w:r w:rsidRPr="00EC2739">
        <w:rPr>
          <w:color w:val="000000" w:themeColor="text1"/>
          <w:lang w:val="cs-CZ"/>
        </w:rPr>
        <w:t>3. nebude zmařen účel pitvy, a to zejména v případech, kdy vzniklo podezření, že příčinou úmrtí je trestný čin nebo sebevražda; jestliže zemřelý za svého života nevyjádřil prokazatelný souhlas, může prokazatelný souhlas vyslovit osoba blízká zemřelému.</w:t>
      </w:r>
    </w:p>
    <w:p w:rsidR="005B7AE3" w:rsidRPr="00EC2739" w:rsidRDefault="00000000">
      <w:pPr>
        <w:pStyle w:val="Zkladntext"/>
        <w:rPr>
          <w:color w:val="000000" w:themeColor="text1"/>
          <w:lang w:val="cs-CZ"/>
        </w:rPr>
      </w:pPr>
      <w:r w:rsidRPr="00EC2739">
        <w:rPr>
          <w:color w:val="000000" w:themeColor="text1"/>
          <w:lang w:val="cs-CZ"/>
        </w:rPr>
        <w:t>(3) Na základě žádosti ošetřujícího lékaře nebo zákonného zástupce nebo opatrovníka pacienta poskytne poskytovatel provádějící patologicko-anatomickou pitvu odebraný biologický materiál k poskytnutí konzultační služby podle § 2 odst. 2 písm. b) jinému poskytovateli v oboru patologická anatomie.</w:t>
      </w:r>
    </w:p>
    <w:p w:rsidR="005B7AE3" w:rsidRPr="00EC2739" w:rsidRDefault="00000000">
      <w:pPr>
        <w:pStyle w:val="Zkladntext"/>
        <w:rPr>
          <w:color w:val="000000" w:themeColor="text1"/>
          <w:lang w:val="cs-CZ"/>
        </w:rPr>
      </w:pPr>
      <w:r w:rsidRPr="00EC2739">
        <w:rPr>
          <w:color w:val="000000" w:themeColor="text1"/>
          <w:lang w:val="cs-CZ"/>
        </w:rPr>
        <w:t>(4) Souhlas se nevyžaduje, jde-li o</w:t>
      </w:r>
    </w:p>
    <w:p w:rsidR="005B7AE3" w:rsidRPr="00EC2739" w:rsidRDefault="00000000">
      <w:pPr>
        <w:pStyle w:val="Odstavec-posun-minus1r"/>
        <w:rPr>
          <w:color w:val="000000" w:themeColor="text1"/>
          <w:lang w:val="cs-CZ"/>
        </w:rPr>
      </w:pPr>
      <w:r w:rsidRPr="00EC2739">
        <w:rPr>
          <w:color w:val="000000" w:themeColor="text1"/>
          <w:lang w:val="cs-CZ"/>
        </w:rPr>
        <w:t>a) použití biologického materiálu pro potřeby výuky, vědy nebo výzkumu odebraného pacientovi při poskytování zdravotní péče nebo v souvislosti s pitvou z těla zemřelého, pokud u biologického materiálu nebo v souvislosti s jeho používáním ve výuce, vědě nebo výzkumu nebudou uvedeny takové údaje, z nichž by bylo možné identifikovat pacienta nebo zemřelou osobu; jde-li o použití biologického materiálu pro výuku, vědu nebo výzkum v oblasti genetiky, postupuje se podle jiného právního předpisu upravujícího specifické zdravotní služby,</w:t>
      </w:r>
    </w:p>
    <w:p w:rsidR="005B7AE3" w:rsidRPr="00EC2739" w:rsidRDefault="00000000">
      <w:pPr>
        <w:pStyle w:val="Odstavec-posun-minus1r"/>
        <w:rPr>
          <w:color w:val="000000" w:themeColor="text1"/>
          <w:lang w:val="cs-CZ"/>
        </w:rPr>
      </w:pPr>
      <w:r w:rsidRPr="00EC2739">
        <w:rPr>
          <w:color w:val="000000" w:themeColor="text1"/>
          <w:lang w:val="cs-CZ"/>
        </w:rPr>
        <w:t>b) nácvik život zachraňujícího zdravotního výkonu koniotomie nebo punkce tenzního pneumotoraxu, přičemž nácvik lze provádět pouze v rámci patologicko-anatomické pitvy nebo zdravotní pitvy a za podmínky, že nebude zmařen účel této pitvy, a to zejména v případech, kdy vzniklo podezření, že příčinou úmrtí je trestný čin nebo sebevražda.</w:t>
      </w:r>
    </w:p>
    <w:p w:rsidR="005B7AE3" w:rsidRPr="00EC2739" w:rsidRDefault="00000000">
      <w:pPr>
        <w:pStyle w:val="Zkladntext"/>
        <w:rPr>
          <w:color w:val="000000" w:themeColor="text1"/>
          <w:lang w:val="cs-CZ"/>
        </w:rPr>
      </w:pPr>
      <w:r w:rsidRPr="00EC2739">
        <w:rPr>
          <w:color w:val="000000" w:themeColor="text1"/>
          <w:lang w:val="cs-CZ"/>
        </w:rPr>
        <w:t>(5) Prokazatelným vyslovením souhlasu s uchováním a použitím části těla pacienta nebo těla zemřelého, včetně odebraných částí z těla zemřelého, se rozumí</w:t>
      </w:r>
    </w:p>
    <w:p w:rsidR="005B7AE3" w:rsidRPr="00EC2739" w:rsidRDefault="00000000">
      <w:pPr>
        <w:pStyle w:val="Odstavec-posun-minus1r"/>
        <w:rPr>
          <w:color w:val="000000" w:themeColor="text1"/>
          <w:lang w:val="cs-CZ"/>
        </w:rPr>
      </w:pPr>
      <w:r w:rsidRPr="00EC2739">
        <w:rPr>
          <w:color w:val="000000" w:themeColor="text1"/>
          <w:lang w:val="cs-CZ"/>
        </w:rPr>
        <w:t>a) písemný souhlas pacienta nebo zemřelého vyslovený za jeho života nebo osoby blízké zemřelému s jejich úředně ověřeným podpisem, nebo</w:t>
      </w:r>
    </w:p>
    <w:p w:rsidR="005B7AE3" w:rsidRPr="00EC2739" w:rsidRDefault="00000000">
      <w:pPr>
        <w:pStyle w:val="Odstavec-posun-minus1r"/>
        <w:rPr>
          <w:color w:val="000000" w:themeColor="text1"/>
          <w:lang w:val="cs-CZ"/>
        </w:rPr>
      </w:pPr>
      <w:r w:rsidRPr="00EC2739">
        <w:rPr>
          <w:color w:val="000000" w:themeColor="text1"/>
          <w:lang w:val="cs-CZ"/>
        </w:rPr>
        <w:t>b) záznam o souhlasu pacienta vysloveného ve zdravotnickém zařízení; záznam podepíše pacient a zdravotnický pracovník; pokud pacient s ohledem na svůj zdravotní stav nemůže záznam podepsat, stvrdí jeho nepochybný projev vůle svým podpisem zdravotnický pracovník a osoba blízká pacientovi, a není-li přítomna, svědek; v záznamu se uvede způsob, jakým pacient svou vůli projevil a zdravotní důvody bránící podpisu pacienta. Písemný souhlas nebo záznam o vyslovení souhlasu a záznam o podání informace podle odstavce 2 písm. a) bodu 1 nebo odstavce 2 písm. b) bodu 2 je součástí zdravotnické dokumentace vedené o pacientovi; součástí souhlasu je určení účelu použití.</w:t>
      </w:r>
    </w:p>
    <w:p w:rsidR="005B7AE3" w:rsidRPr="00EC2739" w:rsidRDefault="00000000">
      <w:pPr>
        <w:pStyle w:val="Zkladntext"/>
        <w:rPr>
          <w:color w:val="000000" w:themeColor="text1"/>
          <w:lang w:val="cs-CZ"/>
        </w:rPr>
      </w:pPr>
      <w:r w:rsidRPr="00EC2739">
        <w:rPr>
          <w:color w:val="000000" w:themeColor="text1"/>
          <w:lang w:val="cs-CZ"/>
        </w:rPr>
        <w:t>(6) Část těla pacienta nebo tělo zemřelého, včetně odebraných částí z těla zemřelého, lze uchovat a použít, pouze pokud nedojde k ohrožení zdraví jiného člověka. Za tím účelem se posoudí zdravotní způsobilost pacienta nebo zemřelého. Za posouzení zdravotní způsobilosti, pokud z jiných právních předpisů nevyplývá jinak, odpovídá poskytovatel, který poskytuje zdravotní služby, v rámci kterých byl proveden odběr.</w:t>
      </w:r>
    </w:p>
    <w:p w:rsidR="005B7AE3" w:rsidRPr="00EC2739" w:rsidRDefault="00000000">
      <w:pPr>
        <w:pStyle w:val="Zkladntext"/>
        <w:rPr>
          <w:color w:val="000000" w:themeColor="text1"/>
          <w:lang w:val="cs-CZ"/>
        </w:rPr>
      </w:pPr>
      <w:r w:rsidRPr="00EC2739">
        <w:rPr>
          <w:color w:val="000000" w:themeColor="text1"/>
          <w:lang w:val="cs-CZ"/>
        </w:rPr>
        <w:lastRenderedPageBreak/>
        <w:t>(7) Použití části těla pacienta nebo tělo zemřelého, včetně odebraných částí z těla zemřelého, nemůže být pro nikoho zdrojem finanční ani jiné náhrady, popřípadě jiných výhod. To nebrání poskytnutí úhrady účelně, hospodárně a prokazatelně vynaložených výdajů vzniklých v přímé souvislosti s nakládáním s částí těla pacienta nebo tělem zemřelého, včetně částí z těla zemřelého, to je s jejich opatřováním, vyšetřením, skladováním a zpracováním.</w:t>
      </w:r>
    </w:p>
    <w:p w:rsidR="005B7AE3" w:rsidRPr="00EC2739" w:rsidRDefault="00000000">
      <w:pPr>
        <w:pStyle w:val="Zkladntext"/>
        <w:rPr>
          <w:color w:val="000000" w:themeColor="text1"/>
          <w:lang w:val="cs-CZ"/>
        </w:rPr>
      </w:pPr>
      <w:bookmarkStart w:id="468" w:name="c_45779"/>
      <w:bookmarkStart w:id="469" w:name="pa_82"/>
      <w:bookmarkEnd w:id="468"/>
      <w:bookmarkEnd w:id="469"/>
      <w:r w:rsidRPr="00EC2739">
        <w:rPr>
          <w:color w:val="000000" w:themeColor="text1"/>
          <w:lang w:val="cs-CZ"/>
        </w:rPr>
        <w:t xml:space="preserve"> </w:t>
      </w:r>
      <w:bookmarkStart w:id="470" w:name="p_82"/>
      <w:bookmarkEnd w:id="470"/>
    </w:p>
    <w:p w:rsidR="005B7AE3" w:rsidRPr="00EC2739" w:rsidRDefault="00000000">
      <w:pPr>
        <w:pStyle w:val="H5-center"/>
        <w:rPr>
          <w:color w:val="000000" w:themeColor="text1"/>
          <w:lang w:val="cs-CZ"/>
        </w:rPr>
      </w:pPr>
      <w:r w:rsidRPr="00EC2739">
        <w:rPr>
          <w:color w:val="000000" w:themeColor="text1"/>
          <w:lang w:val="cs-CZ"/>
        </w:rPr>
        <w:t>§ 82  </w:t>
      </w:r>
    </w:p>
    <w:p w:rsidR="005B7AE3" w:rsidRPr="00EC2739" w:rsidRDefault="00000000">
      <w:pPr>
        <w:pStyle w:val="Zkladntext"/>
        <w:rPr>
          <w:color w:val="000000" w:themeColor="text1"/>
          <w:lang w:val="cs-CZ"/>
        </w:rPr>
      </w:pPr>
      <w:r w:rsidRPr="00EC2739">
        <w:rPr>
          <w:color w:val="000000" w:themeColor="text1"/>
          <w:lang w:val="cs-CZ"/>
        </w:rPr>
        <w:t>(1) Při nakládání s plodem po potratu, který nebyl jako jiný lidský pozůstatek vydán k pohřbení postupem podle zákona o pohřebnictví, a dále s plodovým vejcem bez plodu, plodovým lůžkem (placentou) nebo těhotenskou sliznicí, které byly vyňaty nebo vypuzeny z těla ženy, se obdobně použijí ustanovení § 81 s tím, že plod po potratu lze použít pouze pro potřeby vědy, výzkumu nebo k výukovým účelům.</w:t>
      </w:r>
    </w:p>
    <w:p w:rsidR="005B7AE3" w:rsidRPr="00EC2739" w:rsidRDefault="00000000">
      <w:pPr>
        <w:pStyle w:val="Zkladntext"/>
        <w:rPr>
          <w:color w:val="000000" w:themeColor="text1"/>
          <w:lang w:val="cs-CZ"/>
        </w:rPr>
      </w:pPr>
      <w:r w:rsidRPr="00EC2739">
        <w:rPr>
          <w:color w:val="000000" w:themeColor="text1"/>
          <w:lang w:val="cs-CZ"/>
        </w:rPr>
        <w:t>(2) Plodem po potratu se rozumí plod, který po úplném vypuzení nebo vynětí z těla matčina neprojevuje ani jednu ze známek života a současně jeho porodní hmotnost je nižší než 500 g, a pokud ji nelze zjistit, jestliže je těhotenství kratší než 22 týdny. Biologickými zbytky potratu se především rozumí placenta a těhotenská sliznice.</w:t>
      </w:r>
    </w:p>
    <w:p w:rsidR="005B7AE3" w:rsidRPr="00EC2739" w:rsidRDefault="005B7AE3">
      <w:pPr>
        <w:pStyle w:val="Zkladntext"/>
        <w:rPr>
          <w:color w:val="000000" w:themeColor="text1"/>
          <w:lang w:val="cs-CZ"/>
        </w:rPr>
      </w:pPr>
      <w:bookmarkStart w:id="471" w:name="c_46002"/>
      <w:bookmarkEnd w:id="471"/>
    </w:p>
    <w:p w:rsidR="005B7AE3" w:rsidRPr="00EC2739" w:rsidRDefault="00000000">
      <w:pPr>
        <w:pStyle w:val="Nadpis5"/>
        <w:rPr>
          <w:color w:val="000000" w:themeColor="text1"/>
          <w:lang w:val="cs-CZ"/>
        </w:rPr>
      </w:pPr>
      <w:bookmarkStart w:id="472" w:name="postup-při-úmrtí"/>
      <w:r w:rsidRPr="00EC2739">
        <w:rPr>
          <w:color w:val="000000" w:themeColor="text1"/>
          <w:lang w:val="cs-CZ"/>
        </w:rPr>
        <w:t>Postup při úmrtí</w:t>
      </w:r>
      <w:bookmarkEnd w:id="472"/>
    </w:p>
    <w:p w:rsidR="005B7AE3" w:rsidRPr="00EC2739" w:rsidRDefault="00000000">
      <w:pPr>
        <w:pStyle w:val="FirstParagraph"/>
        <w:rPr>
          <w:color w:val="000000" w:themeColor="text1"/>
          <w:lang w:val="cs-CZ"/>
        </w:rPr>
      </w:pPr>
      <w:bookmarkStart w:id="473" w:name="c_46005"/>
      <w:bookmarkStart w:id="474" w:name="pa_83"/>
      <w:bookmarkEnd w:id="473"/>
      <w:bookmarkEnd w:id="474"/>
      <w:r w:rsidRPr="00EC2739">
        <w:rPr>
          <w:color w:val="000000" w:themeColor="text1"/>
          <w:lang w:val="cs-CZ"/>
        </w:rPr>
        <w:t xml:space="preserve"> </w:t>
      </w:r>
      <w:bookmarkStart w:id="475" w:name="p_83"/>
      <w:bookmarkEnd w:id="475"/>
    </w:p>
    <w:p w:rsidR="005B7AE3" w:rsidRPr="00EC2739" w:rsidRDefault="00000000">
      <w:pPr>
        <w:pStyle w:val="H5-center"/>
        <w:rPr>
          <w:color w:val="000000" w:themeColor="text1"/>
          <w:lang w:val="cs-CZ"/>
        </w:rPr>
      </w:pPr>
      <w:r w:rsidRPr="00EC2739">
        <w:rPr>
          <w:color w:val="000000" w:themeColor="text1"/>
          <w:lang w:val="cs-CZ"/>
        </w:rPr>
        <w:t>§ 83  </w:t>
      </w:r>
    </w:p>
    <w:p w:rsidR="005B7AE3" w:rsidRPr="00EC2739" w:rsidRDefault="00000000">
      <w:pPr>
        <w:pStyle w:val="Zkladntext"/>
        <w:rPr>
          <w:color w:val="000000" w:themeColor="text1"/>
          <w:lang w:val="cs-CZ"/>
        </w:rPr>
      </w:pPr>
      <w:r w:rsidRPr="00EC2739">
        <w:rPr>
          <w:color w:val="000000" w:themeColor="text1"/>
          <w:lang w:val="cs-CZ"/>
        </w:rPr>
        <w:t>(1) Úmrtí osoby nebo nález těla zemřelého mimo zdravotnické zařízení poskytovatele se oznamuje poskytovateli nebo lékaři uvedenému v § 84 odst. 2 písm. a) nebo b). Nejsou-li poskytovatelé nebo lékaři podle věty první známi, oznámí se úmrtí nebo nález těla zemřelého na jednotné evropské tísňové číslo 112. Nález části těla zemřelého mimo zdravotnické zařízení poskytovatele se oznamuje na jednotné evropské tísňové číslo 112.</w:t>
      </w:r>
    </w:p>
    <w:p w:rsidR="005B7AE3" w:rsidRPr="00EC2739" w:rsidRDefault="00000000">
      <w:pPr>
        <w:pStyle w:val="Zkladntext"/>
        <w:rPr>
          <w:color w:val="000000" w:themeColor="text1"/>
          <w:lang w:val="cs-CZ"/>
        </w:rPr>
      </w:pPr>
      <w:r w:rsidRPr="00EC2739">
        <w:rPr>
          <w:color w:val="000000" w:themeColor="text1"/>
          <w:lang w:val="cs-CZ"/>
        </w:rPr>
        <w:t>(2) Oznamovací povinnost podle odstavce 1 má každý, kdo se o úmrtí dozvěděl nebo nalezl tělo zemřelého nebo jeho část a neví, zda úmrtí nebo nález těla nebo jeho části již bylo oznámeno.</w:t>
      </w:r>
    </w:p>
    <w:p w:rsidR="005B7AE3" w:rsidRPr="00EC2739" w:rsidRDefault="00000000">
      <w:pPr>
        <w:pStyle w:val="Zkladntext"/>
        <w:rPr>
          <w:color w:val="000000" w:themeColor="text1"/>
          <w:lang w:val="cs-CZ"/>
        </w:rPr>
      </w:pPr>
      <w:bookmarkStart w:id="476" w:name="c_46168"/>
      <w:bookmarkStart w:id="477" w:name="pa_84"/>
      <w:bookmarkEnd w:id="476"/>
      <w:bookmarkEnd w:id="477"/>
      <w:r w:rsidRPr="00EC2739">
        <w:rPr>
          <w:color w:val="000000" w:themeColor="text1"/>
          <w:lang w:val="cs-CZ"/>
        </w:rPr>
        <w:t xml:space="preserve"> </w:t>
      </w:r>
      <w:bookmarkStart w:id="478" w:name="p_84"/>
      <w:bookmarkEnd w:id="478"/>
    </w:p>
    <w:p w:rsidR="005B7AE3" w:rsidRPr="00EC2739" w:rsidRDefault="00000000">
      <w:pPr>
        <w:pStyle w:val="H5-center"/>
        <w:rPr>
          <w:color w:val="000000" w:themeColor="text1"/>
          <w:lang w:val="cs-CZ"/>
        </w:rPr>
      </w:pPr>
      <w:r w:rsidRPr="00EC2739">
        <w:rPr>
          <w:color w:val="000000" w:themeColor="text1"/>
          <w:lang w:val="cs-CZ"/>
        </w:rPr>
        <w:t>§ 84 </w:t>
      </w:r>
    </w:p>
    <w:p w:rsidR="005B7AE3" w:rsidRPr="00EC2739" w:rsidRDefault="00000000">
      <w:pPr>
        <w:pStyle w:val="Zkladntext"/>
        <w:rPr>
          <w:color w:val="000000" w:themeColor="text1"/>
          <w:lang w:val="cs-CZ"/>
        </w:rPr>
      </w:pPr>
      <w:r w:rsidRPr="00EC2739">
        <w:rPr>
          <w:color w:val="000000" w:themeColor="text1"/>
          <w:lang w:val="cs-CZ"/>
        </w:rPr>
        <w:t>(1) Prohlídku těla zemřelého je třeba provést vždy; jejím účelem je zjistit smrt osoby, pravděpodobné datum a čas úmrtí, pravděpodobnou příčinu smrti a dále určit, zda bude provedena pitva. V rámci provedení prohlídky těla zemřelého je provedeno označení těla zemřelého.</w:t>
      </w:r>
    </w:p>
    <w:p w:rsidR="005B7AE3" w:rsidRPr="00EC2739" w:rsidRDefault="00000000">
      <w:pPr>
        <w:pStyle w:val="Zkladntext"/>
        <w:rPr>
          <w:color w:val="000000" w:themeColor="text1"/>
          <w:lang w:val="cs-CZ"/>
        </w:rPr>
      </w:pPr>
      <w:r w:rsidRPr="00EC2739">
        <w:rPr>
          <w:color w:val="000000" w:themeColor="text1"/>
          <w:lang w:val="cs-CZ"/>
        </w:rPr>
        <w:t>(2) Prohlídky těl zemřelých jsou povinni zajišťovat</w:t>
      </w:r>
    </w:p>
    <w:p w:rsidR="005B7AE3" w:rsidRPr="00EC2739" w:rsidRDefault="00000000">
      <w:pPr>
        <w:pStyle w:val="Odstavec-posun-minus1r"/>
        <w:rPr>
          <w:color w:val="000000" w:themeColor="text1"/>
          <w:lang w:val="cs-CZ"/>
        </w:rPr>
      </w:pPr>
      <w:r w:rsidRPr="00EC2739">
        <w:rPr>
          <w:color w:val="000000" w:themeColor="text1"/>
          <w:lang w:val="cs-CZ"/>
        </w:rPr>
        <w:t>a) poskytovatelé v oboru všeobecné praktické lékařství a v oboru praktické lékařství pro děti a dorost u svých registrovaných pacientů v rámci provozní doby a v rozsahu provádění návštěvních služeb; provedení prohlídky nesmí vést k narušení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b) nejde-li o postup podle písmene a), lékař vykonávající lékařskou pohotovostní službu nebo poskytovatel, se kterým kraj uzavřel za účelem zajišťování prohlídky těl zemřelých smlouvu,</w:t>
      </w:r>
    </w:p>
    <w:p w:rsidR="005B7AE3" w:rsidRPr="00EC2739" w:rsidRDefault="00000000">
      <w:pPr>
        <w:pStyle w:val="Odstavec-posun-minus1r"/>
        <w:rPr>
          <w:color w:val="000000" w:themeColor="text1"/>
          <w:lang w:val="cs-CZ"/>
        </w:rPr>
      </w:pPr>
      <w:r w:rsidRPr="00EC2739">
        <w:rPr>
          <w:color w:val="000000" w:themeColor="text1"/>
          <w:lang w:val="cs-CZ"/>
        </w:rPr>
        <w:t>c) poskytovatel, v jehož zdravotnickém zařízení došlo k úmrtí,</w:t>
      </w:r>
    </w:p>
    <w:p w:rsidR="005B7AE3" w:rsidRPr="00EC2739" w:rsidRDefault="00000000">
      <w:pPr>
        <w:pStyle w:val="Odstavec-posun-minus1r"/>
        <w:rPr>
          <w:color w:val="000000" w:themeColor="text1"/>
          <w:lang w:val="cs-CZ"/>
        </w:rPr>
      </w:pPr>
      <w:r w:rsidRPr="00EC2739">
        <w:rPr>
          <w:color w:val="000000" w:themeColor="text1"/>
          <w:lang w:val="cs-CZ"/>
        </w:rPr>
        <w:t>d) poskytovatel zdravotnické záchranné služby v případě, kdy k úmrtí došlo při poskytování přednemocniční neodkladné péče.</w:t>
      </w:r>
    </w:p>
    <w:p w:rsidR="005B7AE3" w:rsidRPr="00EC2739" w:rsidRDefault="00000000">
      <w:pPr>
        <w:pStyle w:val="Zkladntext"/>
        <w:rPr>
          <w:color w:val="000000" w:themeColor="text1"/>
          <w:lang w:val="cs-CZ"/>
        </w:rPr>
      </w:pPr>
      <w:bookmarkStart w:id="479" w:name="c_46337"/>
      <w:bookmarkStart w:id="480" w:name="pa_85"/>
      <w:bookmarkEnd w:id="479"/>
      <w:bookmarkEnd w:id="480"/>
      <w:r w:rsidRPr="00EC2739">
        <w:rPr>
          <w:color w:val="000000" w:themeColor="text1"/>
          <w:lang w:val="cs-CZ"/>
        </w:rPr>
        <w:lastRenderedPageBreak/>
        <w:t xml:space="preserve"> </w:t>
      </w:r>
      <w:bookmarkStart w:id="481" w:name="p_85"/>
      <w:bookmarkEnd w:id="481"/>
    </w:p>
    <w:p w:rsidR="005B7AE3" w:rsidRPr="00EC2739" w:rsidRDefault="00000000">
      <w:pPr>
        <w:pStyle w:val="H5-center"/>
        <w:rPr>
          <w:color w:val="000000" w:themeColor="text1"/>
          <w:lang w:val="cs-CZ"/>
        </w:rPr>
      </w:pPr>
      <w:r w:rsidRPr="00EC2739">
        <w:rPr>
          <w:color w:val="000000" w:themeColor="text1"/>
          <w:lang w:val="cs-CZ"/>
        </w:rPr>
        <w:t>§ 85 </w:t>
      </w:r>
    </w:p>
    <w:p w:rsidR="005B7AE3" w:rsidRPr="00EC2739" w:rsidRDefault="00000000">
      <w:pPr>
        <w:pStyle w:val="Zkladntext"/>
        <w:rPr>
          <w:color w:val="000000" w:themeColor="text1"/>
          <w:lang w:val="cs-CZ"/>
        </w:rPr>
      </w:pPr>
      <w:r w:rsidRPr="00EC2739">
        <w:rPr>
          <w:color w:val="000000" w:themeColor="text1"/>
          <w:lang w:val="cs-CZ"/>
        </w:rPr>
        <w:t>Prohlídky osob, které zemřely ve výcvikovém prostoru nebo zařízení ozbrojených sil nebo při výkonu služby, provádějí lékaři ozbrojených sil. Prohlídku osob, které zemřely ve výkonu vazby, trestu odnětí svobody nebo zabezpečovací detence, provádí lékař Vězeňské služby, je-li k dispozici, popřípadě jiný poskytovatel podle § 84 odst. 2.</w:t>
      </w:r>
    </w:p>
    <w:p w:rsidR="005B7AE3" w:rsidRPr="00EC2739" w:rsidRDefault="00000000">
      <w:pPr>
        <w:pStyle w:val="Zkladntext"/>
        <w:rPr>
          <w:color w:val="000000" w:themeColor="text1"/>
          <w:lang w:val="cs-CZ"/>
        </w:rPr>
      </w:pPr>
      <w:bookmarkStart w:id="482" w:name="c_46386"/>
      <w:bookmarkStart w:id="483" w:name="pa_86"/>
      <w:bookmarkEnd w:id="482"/>
      <w:bookmarkEnd w:id="483"/>
      <w:r w:rsidRPr="00EC2739">
        <w:rPr>
          <w:color w:val="000000" w:themeColor="text1"/>
          <w:lang w:val="cs-CZ"/>
        </w:rPr>
        <w:t xml:space="preserve"> </w:t>
      </w:r>
      <w:bookmarkStart w:id="484" w:name="p_86"/>
      <w:bookmarkEnd w:id="484"/>
    </w:p>
    <w:p w:rsidR="005B7AE3" w:rsidRPr="00EC2739" w:rsidRDefault="00000000">
      <w:pPr>
        <w:pStyle w:val="H5-center"/>
        <w:rPr>
          <w:color w:val="000000" w:themeColor="text1"/>
          <w:lang w:val="cs-CZ"/>
        </w:rPr>
      </w:pPr>
      <w:r w:rsidRPr="00EC2739">
        <w:rPr>
          <w:color w:val="000000" w:themeColor="text1"/>
          <w:lang w:val="cs-CZ"/>
        </w:rPr>
        <w:t>§ 86 </w:t>
      </w:r>
    </w:p>
    <w:p w:rsidR="005B7AE3" w:rsidRPr="00EC2739" w:rsidRDefault="00000000">
      <w:pPr>
        <w:pStyle w:val="Zkladntext"/>
        <w:rPr>
          <w:color w:val="000000" w:themeColor="text1"/>
          <w:lang w:val="cs-CZ"/>
        </w:rPr>
      </w:pPr>
      <w:r w:rsidRPr="00EC2739">
        <w:rPr>
          <w:color w:val="000000" w:themeColor="text1"/>
          <w:lang w:val="cs-CZ"/>
        </w:rPr>
        <w:t>(1) Lékař provádějící prohlídku těla zemřelého</w:t>
      </w:r>
    </w:p>
    <w:p w:rsidR="005B7AE3" w:rsidRPr="00EC2739" w:rsidRDefault="00000000">
      <w:pPr>
        <w:pStyle w:val="Odstavec-posun-minus1r"/>
        <w:rPr>
          <w:color w:val="000000" w:themeColor="text1"/>
          <w:lang w:val="cs-CZ"/>
        </w:rPr>
      </w:pPr>
      <w:r w:rsidRPr="00EC2739">
        <w:rPr>
          <w:color w:val="000000" w:themeColor="text1"/>
          <w:lang w:val="cs-CZ"/>
        </w:rPr>
        <w:t>a) vyplní příslušné části Listu o prohlídce zemřelého a zajistí předání jeho jednotlivých částí subjektům stanoveným prováděcím právním předpisem,</w:t>
      </w:r>
    </w:p>
    <w:p w:rsidR="005B7AE3" w:rsidRPr="00EC2739" w:rsidRDefault="00000000">
      <w:pPr>
        <w:pStyle w:val="Odstavec-posun-minus1r"/>
        <w:rPr>
          <w:color w:val="000000" w:themeColor="text1"/>
          <w:lang w:val="cs-CZ"/>
        </w:rPr>
      </w:pPr>
      <w:r w:rsidRPr="00EC2739">
        <w:rPr>
          <w:color w:val="000000" w:themeColor="text1"/>
          <w:lang w:val="cs-CZ"/>
        </w:rPr>
        <w:t>b) určí, zda bude provedena patologicko-anatomická nebo zdravotní pitva podle tohoto zákona,</w:t>
      </w:r>
    </w:p>
    <w:p w:rsidR="005B7AE3" w:rsidRPr="00EC2739" w:rsidRDefault="00000000">
      <w:pPr>
        <w:pStyle w:val="Odstavec-posun-minus1r"/>
        <w:rPr>
          <w:color w:val="000000" w:themeColor="text1"/>
          <w:lang w:val="cs-CZ"/>
        </w:rPr>
      </w:pPr>
      <w:r w:rsidRPr="00EC2739">
        <w:rPr>
          <w:color w:val="000000" w:themeColor="text1"/>
          <w:lang w:val="cs-CZ"/>
        </w:rPr>
        <w:t>c) o úmrtí nebo nálezu těla zemřelého informuje osobu blízkou zemřelému, je-li mu tato osoba známa; součástí informace je sdělení o určení provedení pitvy a identifikační údaje poskytovatele, který pitvu provede,</w:t>
      </w:r>
    </w:p>
    <w:p w:rsidR="005B7AE3" w:rsidRPr="00EC2739" w:rsidRDefault="00000000">
      <w:pPr>
        <w:pStyle w:val="Odstavec-posun-minus1r"/>
        <w:rPr>
          <w:color w:val="000000" w:themeColor="text1"/>
          <w:lang w:val="cs-CZ"/>
        </w:rPr>
      </w:pPr>
      <w:r w:rsidRPr="00EC2739">
        <w:rPr>
          <w:color w:val="000000" w:themeColor="text1"/>
          <w:lang w:val="cs-CZ"/>
        </w:rPr>
        <w:t>d) vyznačí v Listu o prohlídce zemřelého provedení patologicko-anatomické nebo zdravotní pitvy určené podle písmene b),</w:t>
      </w:r>
    </w:p>
    <w:p w:rsidR="005B7AE3" w:rsidRPr="00EC2739" w:rsidRDefault="00000000">
      <w:pPr>
        <w:pStyle w:val="Odstavec-posun-minus1r"/>
        <w:rPr>
          <w:color w:val="000000" w:themeColor="text1"/>
          <w:lang w:val="cs-CZ"/>
        </w:rPr>
      </w:pPr>
      <w:r w:rsidRPr="00EC2739">
        <w:rPr>
          <w:color w:val="000000" w:themeColor="text1"/>
          <w:lang w:val="cs-CZ"/>
        </w:rPr>
        <w:t>e) v případech, kdy určil provedení pitvy, zajistí převoz těla zemřelého k pitvě,</w:t>
      </w:r>
    </w:p>
    <w:p w:rsidR="005B7AE3" w:rsidRPr="00EC2739" w:rsidRDefault="00000000">
      <w:pPr>
        <w:pStyle w:val="Odstavec-posun-minus1r"/>
        <w:rPr>
          <w:color w:val="000000" w:themeColor="text1"/>
          <w:lang w:val="cs-CZ"/>
        </w:rPr>
      </w:pPr>
      <w:r w:rsidRPr="00EC2739">
        <w:rPr>
          <w:color w:val="000000" w:themeColor="text1"/>
          <w:lang w:val="cs-CZ"/>
        </w:rPr>
        <w:t>f) v případech, kdy neurčil provedení pitvy, předá zprávu o úmrtí registrujícímu poskytovateli v oboru všeobecné praktické lékařství nebo v oboru praktické lékařství pro děti a dorost, je-li mu znám, pokud lékař provádějící prohlídku těla zemřelého není současně tímto registrujícím poskytovatelem,</w:t>
      </w:r>
    </w:p>
    <w:p w:rsidR="005B7AE3" w:rsidRPr="00EC2739" w:rsidRDefault="00000000">
      <w:pPr>
        <w:pStyle w:val="Odstavec-posun-minus1r"/>
        <w:rPr>
          <w:color w:val="000000" w:themeColor="text1"/>
          <w:lang w:val="cs-CZ"/>
        </w:rPr>
      </w:pPr>
      <w:r w:rsidRPr="00EC2739">
        <w:rPr>
          <w:color w:val="000000" w:themeColor="text1"/>
          <w:lang w:val="cs-CZ"/>
        </w:rPr>
        <w:t>g) neprodleně informuje Policii České republiky, jde- -li o</w:t>
      </w:r>
    </w:p>
    <w:p w:rsidR="005B7AE3" w:rsidRPr="00EC2739" w:rsidRDefault="00000000">
      <w:pPr>
        <w:pStyle w:val="Odstavec-posun2-minus1r"/>
        <w:rPr>
          <w:color w:val="000000" w:themeColor="text1"/>
          <w:lang w:val="cs-CZ"/>
        </w:rPr>
      </w:pPr>
      <w:r w:rsidRPr="00EC2739">
        <w:rPr>
          <w:color w:val="000000" w:themeColor="text1"/>
          <w:lang w:val="cs-CZ"/>
        </w:rPr>
        <w:t>1. podezření, že úmrtí bylo způsobeno trestným činem nebo sebevraždou,</w:t>
      </w:r>
    </w:p>
    <w:p w:rsidR="005B7AE3" w:rsidRPr="00EC2739" w:rsidRDefault="00000000">
      <w:pPr>
        <w:pStyle w:val="Odstavec-posun2-minus1r"/>
        <w:rPr>
          <w:color w:val="000000" w:themeColor="text1"/>
          <w:lang w:val="cs-CZ"/>
        </w:rPr>
      </w:pPr>
      <w:r w:rsidRPr="00EC2739">
        <w:rPr>
          <w:color w:val="000000" w:themeColor="text1"/>
          <w:lang w:val="cs-CZ"/>
        </w:rPr>
        <w:t>2. zemřelého neznámé totožnosti,</w:t>
      </w:r>
    </w:p>
    <w:p w:rsidR="005B7AE3" w:rsidRPr="00EC2739" w:rsidRDefault="00000000">
      <w:pPr>
        <w:pStyle w:val="Odstavec-posun2-minus1r"/>
        <w:rPr>
          <w:color w:val="000000" w:themeColor="text1"/>
          <w:lang w:val="cs-CZ"/>
        </w:rPr>
      </w:pPr>
      <w:r w:rsidRPr="00EC2739">
        <w:rPr>
          <w:color w:val="000000" w:themeColor="text1"/>
          <w:lang w:val="cs-CZ"/>
        </w:rPr>
        <w:t>3. úmrtí, ke kterému došlo za nejasných okolností; lékař provádějící prohlídku těla zemřelého provede jen nezbytné úkony tak, aby nedošlo ke zničení nebo poškození možných důkazů nasvědčujících tomu, že byl spáchán trestný čin, nebo že jde o sebevraždu,</w:t>
      </w:r>
    </w:p>
    <w:p w:rsidR="005B7AE3" w:rsidRPr="00EC2739" w:rsidRDefault="00000000">
      <w:pPr>
        <w:pStyle w:val="Odstavec-posun-minus1r"/>
        <w:rPr>
          <w:color w:val="000000" w:themeColor="text1"/>
          <w:lang w:val="cs-CZ"/>
        </w:rPr>
      </w:pPr>
      <w:r w:rsidRPr="00EC2739">
        <w:rPr>
          <w:color w:val="000000" w:themeColor="text1"/>
          <w:lang w:val="cs-CZ"/>
        </w:rPr>
        <w:t>h) informuje Policii České republiky, jestliže mu není známa osoba blízká zemřelému nebo ji nebylo možné o úmrtí vyrozumět, a to za účelem vyhledání osoby blízké zemřelému a předání informace o úmrtí.</w:t>
      </w:r>
    </w:p>
    <w:p w:rsidR="005B7AE3" w:rsidRPr="00EC2739" w:rsidRDefault="00000000">
      <w:pPr>
        <w:pStyle w:val="Zkladntext"/>
        <w:rPr>
          <w:color w:val="000000" w:themeColor="text1"/>
          <w:lang w:val="cs-CZ"/>
        </w:rPr>
      </w:pPr>
      <w:r w:rsidRPr="00EC2739">
        <w:rPr>
          <w:color w:val="000000" w:themeColor="text1"/>
          <w:lang w:val="cs-CZ"/>
        </w:rPr>
        <w:t>(2) Prostřednictvím Listu o prohlídce zemřelého je rodné číslo zemřelého pacienta předáváno matrice ve lhůtě podle jiného právního předpisu</w:t>
      </w:r>
      <w:r w:rsidRPr="00EC2739">
        <w:rPr>
          <w:color w:val="000000" w:themeColor="text1"/>
          <w:vertAlign w:val="superscript"/>
          <w:lang w:val="cs-CZ"/>
        </w:rPr>
        <w:t>38)</w:t>
      </w:r>
      <w:r w:rsidRPr="00EC2739">
        <w:rPr>
          <w:color w:val="000000" w:themeColor="text1"/>
          <w:lang w:val="cs-CZ"/>
        </w:rPr>
        <w:t>, statistickému ústavu, Českému statistickému úřadu a provozovateli pohřební služby.</w:t>
      </w:r>
    </w:p>
    <w:p w:rsidR="005B7AE3" w:rsidRPr="00EC2739" w:rsidRDefault="00000000">
      <w:pPr>
        <w:pStyle w:val="Zkladntext"/>
        <w:rPr>
          <w:color w:val="000000" w:themeColor="text1"/>
          <w:lang w:val="cs-CZ"/>
        </w:rPr>
      </w:pPr>
      <w:r w:rsidRPr="00EC2739">
        <w:rPr>
          <w:color w:val="000000" w:themeColor="text1"/>
          <w:lang w:val="cs-CZ"/>
        </w:rPr>
        <w:t>(3) Má-li lékař provádějící prohlídku těla zemřelého podezření, že příčinou úmrtí je nebezpečná infekční nemoc nebo že jde o pacienta s touto nemocí, byla-li příčinou úmrtí taková nemoc, nebo jde-li o úmrtí pacienta s touto nemocí, neprodleně oznámí tuto skutečnost příslušnému orgánu ochrany veřejného zdraví. Orgán ochrany veřejného zdraví neprodleně stanoví podmínky pro přepravu zemřelého, provedení pitvy a pro pohřbení; do doby stanovení těchto podmínek nesmí být tělo pohřební službě vydáno.</w:t>
      </w:r>
    </w:p>
    <w:p w:rsidR="005B7AE3" w:rsidRPr="00EC2739" w:rsidRDefault="00000000">
      <w:pPr>
        <w:pStyle w:val="Zkladntext"/>
        <w:rPr>
          <w:color w:val="000000" w:themeColor="text1"/>
          <w:lang w:val="cs-CZ"/>
        </w:rPr>
      </w:pPr>
      <w:r w:rsidRPr="00EC2739">
        <w:rPr>
          <w:color w:val="000000" w:themeColor="text1"/>
          <w:lang w:val="cs-CZ"/>
        </w:rPr>
        <w:t xml:space="preserve">(4) Má-li lékař provádějící prohlídku těla zemřelého podezření na kontaminaci zemřelého radioaktivní látkou, nebo v případě, že má podezření, že byla příčinou úmrtí pacienta kontaminace radioaktivní látkou, nebo jde-li o úmrtí pacienta kontaminovaného radioaktivní látkou, neprodleně oznámí tuto </w:t>
      </w:r>
      <w:r w:rsidRPr="00EC2739">
        <w:rPr>
          <w:color w:val="000000" w:themeColor="text1"/>
          <w:lang w:val="cs-CZ"/>
        </w:rPr>
        <w:lastRenderedPageBreak/>
        <w:t>skutečnost Státnímu úřadu pro jadernou bezpečnost a orgánu ochrany veřejného zdraví. Státní úřad pro jadernou bezpečnost neprodleně stanoví podmínky pro přepravu zemřelého, provedení pitvy a pro pohřbení; do doby stanovení těchto podmínek nesmí být tělo pohřební službě vydáno.</w:t>
      </w:r>
    </w:p>
    <w:p w:rsidR="005B7AE3" w:rsidRPr="00EC2739" w:rsidRDefault="00000000">
      <w:pPr>
        <w:pStyle w:val="Zkladntext"/>
        <w:rPr>
          <w:color w:val="000000" w:themeColor="text1"/>
          <w:lang w:val="cs-CZ"/>
        </w:rPr>
      </w:pPr>
      <w:bookmarkStart w:id="485" w:name="c_46852"/>
      <w:bookmarkStart w:id="486" w:name="pa_87"/>
      <w:bookmarkEnd w:id="485"/>
      <w:bookmarkEnd w:id="486"/>
      <w:r w:rsidRPr="00EC2739">
        <w:rPr>
          <w:color w:val="000000" w:themeColor="text1"/>
          <w:lang w:val="cs-CZ"/>
        </w:rPr>
        <w:t xml:space="preserve"> </w:t>
      </w:r>
      <w:bookmarkStart w:id="487" w:name="p_87"/>
      <w:bookmarkEnd w:id="487"/>
    </w:p>
    <w:p w:rsidR="005B7AE3" w:rsidRPr="00EC2739" w:rsidRDefault="00000000">
      <w:pPr>
        <w:pStyle w:val="H5-center"/>
        <w:rPr>
          <w:color w:val="000000" w:themeColor="text1"/>
          <w:lang w:val="cs-CZ"/>
        </w:rPr>
      </w:pPr>
      <w:r w:rsidRPr="00EC2739">
        <w:rPr>
          <w:color w:val="000000" w:themeColor="text1"/>
          <w:lang w:val="cs-CZ"/>
        </w:rPr>
        <w:t>§ 87 </w:t>
      </w:r>
    </w:p>
    <w:p w:rsidR="005B7AE3" w:rsidRPr="00EC2739" w:rsidRDefault="005B7AE3">
      <w:pPr>
        <w:pStyle w:val="Zkladntext"/>
        <w:rPr>
          <w:color w:val="000000" w:themeColor="text1"/>
          <w:lang w:val="cs-CZ"/>
        </w:rPr>
      </w:pPr>
      <w:bookmarkStart w:id="488" w:name="c_46854"/>
      <w:bookmarkEnd w:id="488"/>
    </w:p>
    <w:p w:rsidR="005B7AE3" w:rsidRPr="00EC2739" w:rsidRDefault="00000000">
      <w:pPr>
        <w:pStyle w:val="Nadpis5"/>
        <w:rPr>
          <w:color w:val="000000" w:themeColor="text1"/>
          <w:lang w:val="cs-CZ"/>
        </w:rPr>
      </w:pPr>
      <w:bookmarkStart w:id="489" w:name="X31f4a107a6413a9224586e8bac553ca68cf3f74"/>
      <w:r w:rsidRPr="00EC2739">
        <w:rPr>
          <w:color w:val="000000" w:themeColor="text1"/>
          <w:lang w:val="cs-CZ"/>
        </w:rPr>
        <w:t>Postup při mimořádné události s hromadným úmrtím</w:t>
      </w:r>
      <w:bookmarkEnd w:id="489"/>
    </w:p>
    <w:p w:rsidR="005B7AE3" w:rsidRPr="00EC2739" w:rsidRDefault="00000000">
      <w:pPr>
        <w:pStyle w:val="FirstParagraph"/>
        <w:rPr>
          <w:color w:val="000000" w:themeColor="text1"/>
          <w:lang w:val="cs-CZ"/>
        </w:rPr>
      </w:pPr>
      <w:r w:rsidRPr="00EC2739">
        <w:rPr>
          <w:color w:val="000000" w:themeColor="text1"/>
          <w:lang w:val="cs-CZ"/>
        </w:rPr>
        <w:t>(1) Mimořádná událost s hromadným úmrtím je událost, při níž zemře zpravidla více než 10 osob. Lékaři poskytovatele zdravotnické záchranné služby, kteří se dostaví k místu nálezu obětí, zasahují</w:t>
      </w:r>
    </w:p>
    <w:p w:rsidR="005B7AE3" w:rsidRPr="00EC2739" w:rsidRDefault="00000000">
      <w:pPr>
        <w:pStyle w:val="Odstavec-posun-minus1r"/>
        <w:rPr>
          <w:color w:val="000000" w:themeColor="text1"/>
          <w:lang w:val="cs-CZ"/>
        </w:rPr>
      </w:pPr>
      <w:r w:rsidRPr="00EC2739">
        <w:rPr>
          <w:color w:val="000000" w:themeColor="text1"/>
          <w:lang w:val="cs-CZ"/>
        </w:rPr>
        <w:t>a) v místě nálezu těl, nebo</w:t>
      </w:r>
    </w:p>
    <w:p w:rsidR="005B7AE3" w:rsidRPr="00EC2739" w:rsidRDefault="00000000">
      <w:pPr>
        <w:pStyle w:val="Odstavec-posun-minus1r"/>
        <w:rPr>
          <w:color w:val="000000" w:themeColor="text1"/>
          <w:lang w:val="cs-CZ"/>
        </w:rPr>
      </w:pPr>
      <w:r w:rsidRPr="00EC2739">
        <w:rPr>
          <w:color w:val="000000" w:themeColor="text1"/>
          <w:lang w:val="cs-CZ"/>
        </w:rPr>
        <w:t>b) ve vnější zóně</w:t>
      </w:r>
      <w:r w:rsidRPr="00EC2739">
        <w:rPr>
          <w:color w:val="000000" w:themeColor="text1"/>
          <w:vertAlign w:val="superscript"/>
          <w:lang w:val="cs-CZ"/>
        </w:rPr>
        <w:t>39)</w:t>
      </w:r>
      <w:r w:rsidRPr="00EC2739">
        <w:rPr>
          <w:color w:val="000000" w:themeColor="text1"/>
          <w:lang w:val="cs-CZ"/>
        </w:rPr>
        <w:t>, kde</w:t>
      </w:r>
    </w:p>
    <w:p w:rsidR="005B7AE3" w:rsidRPr="00EC2739" w:rsidRDefault="00000000">
      <w:pPr>
        <w:pStyle w:val="Odstavec-posun2-minus1r"/>
        <w:rPr>
          <w:color w:val="000000" w:themeColor="text1"/>
          <w:lang w:val="cs-CZ"/>
        </w:rPr>
      </w:pPr>
      <w:r w:rsidRPr="00EC2739">
        <w:rPr>
          <w:color w:val="000000" w:themeColor="text1"/>
          <w:lang w:val="cs-CZ"/>
        </w:rPr>
        <w:t>1. třídí oběti podle stupně postižení, nebo</w:t>
      </w:r>
    </w:p>
    <w:p w:rsidR="005B7AE3" w:rsidRPr="00EC2739" w:rsidRDefault="00000000">
      <w:pPr>
        <w:pStyle w:val="Odstavec-posun2-minus1r"/>
        <w:rPr>
          <w:color w:val="000000" w:themeColor="text1"/>
          <w:lang w:val="cs-CZ"/>
        </w:rPr>
      </w:pPr>
      <w:r w:rsidRPr="00EC2739">
        <w:rPr>
          <w:color w:val="000000" w:themeColor="text1"/>
          <w:lang w:val="cs-CZ"/>
        </w:rPr>
        <w:t>2. konstatují smrt.</w:t>
      </w:r>
    </w:p>
    <w:p w:rsidR="005B7AE3" w:rsidRPr="00EC2739" w:rsidRDefault="00000000">
      <w:pPr>
        <w:pStyle w:val="Zkladntext"/>
        <w:rPr>
          <w:color w:val="000000" w:themeColor="text1"/>
          <w:lang w:val="cs-CZ"/>
        </w:rPr>
      </w:pPr>
      <w:r w:rsidRPr="00EC2739">
        <w:rPr>
          <w:color w:val="000000" w:themeColor="text1"/>
          <w:lang w:val="cs-CZ"/>
        </w:rPr>
        <w:t>(2) Policie České republiky provede identifikaci zemřelých, zajištění místa jejich nálezu nebo místa shromáždění těl zemřelých. Velitel složky Policie České republiky</w:t>
      </w:r>
      <w:r w:rsidRPr="00EC2739">
        <w:rPr>
          <w:color w:val="000000" w:themeColor="text1"/>
          <w:vertAlign w:val="superscript"/>
          <w:lang w:val="cs-CZ"/>
        </w:rPr>
        <w:t>40)</w:t>
      </w:r>
      <w:r w:rsidRPr="00EC2739">
        <w:rPr>
          <w:color w:val="000000" w:themeColor="text1"/>
          <w:lang w:val="cs-CZ"/>
        </w:rPr>
        <w:t xml:space="preserve"> zajistí přivolání lékaře se způsobilostí v oboru soudní lékařství a lékaře podle § 84 odst. 2 písm. b), který zajistí prohlídky těl zemřelých. V případě, že je důvodné podezření, že těla zemřelých jsou kontaminována chemickými, radioaktivními nebo nebezpečnými biologickými materiály, zajistí přivolání policejního nebo armádního specialisty na danou problematiku.</w:t>
      </w:r>
    </w:p>
    <w:p w:rsidR="005B7AE3" w:rsidRPr="00EC2739" w:rsidRDefault="005B7AE3">
      <w:pPr>
        <w:pStyle w:val="Zkladntext"/>
        <w:rPr>
          <w:color w:val="000000" w:themeColor="text1"/>
          <w:lang w:val="cs-CZ"/>
        </w:rPr>
      </w:pPr>
      <w:bookmarkStart w:id="490" w:name="c_46980"/>
      <w:bookmarkEnd w:id="490"/>
    </w:p>
    <w:p w:rsidR="005B7AE3" w:rsidRPr="00EC2739" w:rsidRDefault="00000000">
      <w:pPr>
        <w:pStyle w:val="Nadpis5"/>
        <w:rPr>
          <w:color w:val="000000" w:themeColor="text1"/>
          <w:lang w:val="cs-CZ"/>
        </w:rPr>
      </w:pPr>
      <w:bookmarkStart w:id="491" w:name="pitvy"/>
      <w:r w:rsidRPr="00EC2739">
        <w:rPr>
          <w:color w:val="000000" w:themeColor="text1"/>
          <w:lang w:val="cs-CZ"/>
        </w:rPr>
        <w:t>Pitvy</w:t>
      </w:r>
      <w:bookmarkEnd w:id="491"/>
    </w:p>
    <w:p w:rsidR="005B7AE3" w:rsidRPr="00EC2739" w:rsidRDefault="00000000">
      <w:pPr>
        <w:pStyle w:val="FirstParagraph"/>
        <w:rPr>
          <w:color w:val="000000" w:themeColor="text1"/>
          <w:lang w:val="cs-CZ"/>
        </w:rPr>
      </w:pPr>
      <w:bookmarkStart w:id="492" w:name="c_46981"/>
      <w:bookmarkStart w:id="493" w:name="pa_88"/>
      <w:bookmarkEnd w:id="492"/>
      <w:bookmarkEnd w:id="493"/>
      <w:r w:rsidRPr="00EC2739">
        <w:rPr>
          <w:color w:val="000000" w:themeColor="text1"/>
          <w:lang w:val="cs-CZ"/>
        </w:rPr>
        <w:t xml:space="preserve"> </w:t>
      </w:r>
      <w:bookmarkStart w:id="494" w:name="p_88"/>
      <w:bookmarkEnd w:id="494"/>
    </w:p>
    <w:p w:rsidR="005B7AE3" w:rsidRPr="00EC2739" w:rsidRDefault="00000000">
      <w:pPr>
        <w:pStyle w:val="H5-center"/>
        <w:rPr>
          <w:color w:val="000000" w:themeColor="text1"/>
          <w:lang w:val="cs-CZ"/>
        </w:rPr>
      </w:pPr>
      <w:r w:rsidRPr="00EC2739">
        <w:rPr>
          <w:color w:val="000000" w:themeColor="text1"/>
          <w:lang w:val="cs-CZ"/>
        </w:rPr>
        <w:t>§ 88  </w:t>
      </w:r>
    </w:p>
    <w:p w:rsidR="005B7AE3" w:rsidRPr="00EC2739" w:rsidRDefault="00000000">
      <w:pPr>
        <w:pStyle w:val="Zkladntext"/>
        <w:rPr>
          <w:color w:val="000000" w:themeColor="text1"/>
          <w:lang w:val="cs-CZ"/>
        </w:rPr>
      </w:pPr>
      <w:r w:rsidRPr="00EC2739">
        <w:rPr>
          <w:color w:val="000000" w:themeColor="text1"/>
          <w:lang w:val="cs-CZ"/>
        </w:rPr>
        <w:t>(1) Pitvy jsou</w:t>
      </w:r>
    </w:p>
    <w:p w:rsidR="005B7AE3" w:rsidRPr="00EC2739" w:rsidRDefault="00000000">
      <w:pPr>
        <w:pStyle w:val="Odstavec-posun-minus1r"/>
        <w:rPr>
          <w:color w:val="000000" w:themeColor="text1"/>
          <w:lang w:val="cs-CZ"/>
        </w:rPr>
      </w:pPr>
      <w:r w:rsidRPr="00EC2739">
        <w:rPr>
          <w:color w:val="000000" w:themeColor="text1"/>
          <w:lang w:val="cs-CZ"/>
        </w:rPr>
        <w:t>a) patologicko-anatomické, které se provádějí za účelem zjištění základní nemoci a dalších nemocí, komplikací zjištěných nemocí a k ověření klinické diagnózy a léčebného postupu u osob zemřelých ve zdravotnickém zařízení smrtí z chorobných příčin,</w:t>
      </w:r>
    </w:p>
    <w:p w:rsidR="005B7AE3" w:rsidRPr="00EC2739" w:rsidRDefault="00000000">
      <w:pPr>
        <w:pStyle w:val="Odstavec-posun-minus1r"/>
        <w:rPr>
          <w:color w:val="000000" w:themeColor="text1"/>
          <w:lang w:val="cs-CZ"/>
        </w:rPr>
      </w:pPr>
      <w:r w:rsidRPr="00EC2739">
        <w:rPr>
          <w:color w:val="000000" w:themeColor="text1"/>
          <w:lang w:val="cs-CZ"/>
        </w:rPr>
        <w:t>b) zdravotní, které se provádějí za účelem zjištění příčiny smrti a objasnění dalších ze zdravotního hlediska závažných okolností a mechanismu úmrtí u osob, které zemřely mimo zdravotnické zařízení nebo v něm náhlým, neočekávaným nebo násilným úmrtím, včetně sebevraždy,</w:t>
      </w:r>
    </w:p>
    <w:p w:rsidR="005B7AE3" w:rsidRPr="00EC2739" w:rsidRDefault="00000000">
      <w:pPr>
        <w:pStyle w:val="Odstavec-posun-minus1r"/>
        <w:rPr>
          <w:color w:val="000000" w:themeColor="text1"/>
          <w:lang w:val="cs-CZ"/>
        </w:rPr>
      </w:pPr>
      <w:r w:rsidRPr="00EC2739">
        <w:rPr>
          <w:color w:val="000000" w:themeColor="text1"/>
          <w:lang w:val="cs-CZ"/>
        </w:rPr>
        <w:t>c) soudní, které se provádějí při podezření, že úmrtí bylo způsobeno trestným činem, a to podle jiného právního předpisu</w:t>
      </w:r>
      <w:r w:rsidRPr="00EC2739">
        <w:rPr>
          <w:color w:val="000000" w:themeColor="text1"/>
          <w:vertAlign w:val="superscript"/>
          <w:lang w:val="cs-CZ"/>
        </w:rPr>
        <w:t>37)</w:t>
      </w:r>
      <w:r w:rsidRPr="00EC2739">
        <w:rPr>
          <w:color w:val="000000" w:themeColor="text1"/>
          <w:lang w:val="cs-CZ"/>
        </w:rPr>
        <w:t>,</w:t>
      </w:r>
    </w:p>
    <w:p w:rsidR="005B7AE3" w:rsidRPr="00EC2739" w:rsidRDefault="00000000">
      <w:pPr>
        <w:pStyle w:val="Odstavec-posun-minus1r"/>
        <w:rPr>
          <w:color w:val="000000" w:themeColor="text1"/>
          <w:lang w:val="cs-CZ"/>
        </w:rPr>
      </w:pPr>
      <w:r w:rsidRPr="00EC2739">
        <w:rPr>
          <w:color w:val="000000" w:themeColor="text1"/>
          <w:lang w:val="cs-CZ"/>
        </w:rPr>
        <w:t>d) anatomické, které se provádějí k výukovým účelům nebo pro účely vědy a výzkumu v oblasti zdravotnictví.</w:t>
      </w:r>
    </w:p>
    <w:p w:rsidR="005B7AE3" w:rsidRPr="00EC2739" w:rsidRDefault="00000000">
      <w:pPr>
        <w:pStyle w:val="Zkladntext"/>
        <w:rPr>
          <w:color w:val="000000" w:themeColor="text1"/>
          <w:lang w:val="cs-CZ"/>
        </w:rPr>
      </w:pPr>
      <w:r w:rsidRPr="00EC2739">
        <w:rPr>
          <w:color w:val="000000" w:themeColor="text1"/>
          <w:lang w:val="cs-CZ"/>
        </w:rPr>
        <w:t>(2) Patologicko-anatomické pitvy provádí poskytovatelé v oboru patologická anatomie. Nestanoví-li tento zákon jinak, patologicko-anatomická pitva se vždy provádí</w:t>
      </w:r>
    </w:p>
    <w:p w:rsidR="005B7AE3" w:rsidRPr="00EC2739" w:rsidRDefault="00000000">
      <w:pPr>
        <w:pStyle w:val="Odstavec-posun-minus1r"/>
        <w:rPr>
          <w:color w:val="000000" w:themeColor="text1"/>
          <w:lang w:val="cs-CZ"/>
        </w:rPr>
      </w:pPr>
      <w:r w:rsidRPr="00EC2739">
        <w:rPr>
          <w:color w:val="000000" w:themeColor="text1"/>
          <w:lang w:val="cs-CZ"/>
        </w:rPr>
        <w:t>a) u žen, které zemřely v souvislosti s těhotenstvím, porodem, potratem, umělým přerušením těhotenství nebo v šestinedělí,</w:t>
      </w:r>
    </w:p>
    <w:p w:rsidR="005B7AE3" w:rsidRPr="00EC2739" w:rsidRDefault="00000000">
      <w:pPr>
        <w:pStyle w:val="Odstavec-posun-minus1r"/>
        <w:rPr>
          <w:color w:val="000000" w:themeColor="text1"/>
          <w:lang w:val="cs-CZ"/>
        </w:rPr>
      </w:pPr>
      <w:r w:rsidRPr="00EC2739">
        <w:rPr>
          <w:color w:val="000000" w:themeColor="text1"/>
          <w:lang w:val="cs-CZ"/>
        </w:rPr>
        <w:t>b) u plodů z uměle přerušených těhotenství provedených z důvodů genetické indikace nebo indikace vrozené vývojové vady plodu,</w:t>
      </w:r>
    </w:p>
    <w:p w:rsidR="005B7AE3" w:rsidRPr="00EC2739" w:rsidRDefault="00000000">
      <w:pPr>
        <w:pStyle w:val="Odstavec-posun-minus1r"/>
        <w:rPr>
          <w:color w:val="000000" w:themeColor="text1"/>
          <w:lang w:val="cs-CZ"/>
        </w:rPr>
      </w:pPr>
      <w:r w:rsidRPr="00EC2739">
        <w:rPr>
          <w:color w:val="000000" w:themeColor="text1"/>
          <w:lang w:val="cs-CZ"/>
        </w:rPr>
        <w:lastRenderedPageBreak/>
        <w:t>c) u dětí mrtvě narozených a u dětí zemřelých do 18 let věku,</w:t>
      </w:r>
    </w:p>
    <w:p w:rsidR="005B7AE3" w:rsidRPr="00EC2739" w:rsidRDefault="00000000">
      <w:pPr>
        <w:pStyle w:val="Odstavec-posun-minus1r"/>
        <w:rPr>
          <w:color w:val="000000" w:themeColor="text1"/>
          <w:lang w:val="cs-CZ"/>
        </w:rPr>
      </w:pPr>
      <w:r w:rsidRPr="00EC2739">
        <w:rPr>
          <w:color w:val="000000" w:themeColor="text1"/>
          <w:lang w:val="cs-CZ"/>
        </w:rPr>
        <w:t>d) u pacientů, kteří zemřeli při operaci, při nechirurgickém intervenčním výkonu, v souvislosti s komplikací navazující na operaci nebo nechirurgický intervenční výkon nebo při úvodu do anestézie,</w:t>
      </w:r>
    </w:p>
    <w:p w:rsidR="005B7AE3" w:rsidRPr="00EC2739" w:rsidRDefault="00000000">
      <w:pPr>
        <w:pStyle w:val="Odstavec-posun-minus1r"/>
        <w:rPr>
          <w:color w:val="000000" w:themeColor="text1"/>
          <w:lang w:val="cs-CZ"/>
        </w:rPr>
      </w:pPr>
      <w:r w:rsidRPr="00EC2739">
        <w:rPr>
          <w:color w:val="000000" w:themeColor="text1"/>
          <w:lang w:val="cs-CZ"/>
        </w:rPr>
        <w:t>e) jestliže byl z těla zemřelého proveden odběr orgánu pro účely transplantací, tkání nebo buněk pro použití u člověka nebo odebrána část těla pro výzkum nebo k výukovým účelům; v případech, kdy transplantační zákon stanoví provádění pitev jinak, postupuje se podle transplantačního zákona,</w:t>
      </w:r>
    </w:p>
    <w:p w:rsidR="005B7AE3" w:rsidRPr="00EC2739" w:rsidRDefault="00000000">
      <w:pPr>
        <w:pStyle w:val="Odstavec-posun-minus1r"/>
        <w:rPr>
          <w:color w:val="000000" w:themeColor="text1"/>
          <w:lang w:val="cs-CZ"/>
        </w:rPr>
      </w:pPr>
      <w:r w:rsidRPr="00EC2739">
        <w:rPr>
          <w:color w:val="000000" w:themeColor="text1"/>
          <w:lang w:val="cs-CZ"/>
        </w:rPr>
        <w:t>f) v případě, že k úmrtí došlo v souvislosti se závažnou nežádoucí příhodou při klinickém hodnocení humánního léčivého přípravku nebo s nežádoucí příhodou při klinických zkouškách zdravotnického prostředku nebo v souvislosti s ověřováním nových poznatků použitím metod, které dosud nebyly v klinické praxi na živém člověku zavedeny, nebo v případě podezření na tyto skutečnosti,</w:t>
      </w:r>
    </w:p>
    <w:p w:rsidR="005B7AE3" w:rsidRPr="00EC2739" w:rsidRDefault="00000000">
      <w:pPr>
        <w:pStyle w:val="Odstavec-posun-minus1r"/>
        <w:rPr>
          <w:color w:val="000000" w:themeColor="text1"/>
          <w:lang w:val="cs-CZ"/>
        </w:rPr>
      </w:pPr>
      <w:r w:rsidRPr="00EC2739">
        <w:rPr>
          <w:color w:val="000000" w:themeColor="text1"/>
          <w:lang w:val="cs-CZ"/>
        </w:rPr>
        <w:t>g) v případě podezření, že k úmrtí došlo v souvislosti s odběrem orgánu za účelem transplantace nebo tkání nebo buněk pro použití u člověka,</w:t>
      </w:r>
    </w:p>
    <w:p w:rsidR="005B7AE3" w:rsidRPr="00EC2739" w:rsidRDefault="00000000">
      <w:pPr>
        <w:pStyle w:val="Odstavec-posun-minus1r"/>
        <w:rPr>
          <w:color w:val="000000" w:themeColor="text1"/>
          <w:lang w:val="cs-CZ"/>
        </w:rPr>
      </w:pPr>
      <w:r w:rsidRPr="00EC2739">
        <w:rPr>
          <w:color w:val="000000" w:themeColor="text1"/>
          <w:lang w:val="cs-CZ"/>
        </w:rPr>
        <w:t>h) v případě, kdy není dostatečně objasněna příčina smrti, základní nemoci, dalších nemocí nebo jejich komplikací nebo klinická diagnóza.</w:t>
      </w:r>
    </w:p>
    <w:p w:rsidR="005B7AE3" w:rsidRPr="00EC2739" w:rsidRDefault="00000000">
      <w:pPr>
        <w:pStyle w:val="Zkladntext"/>
        <w:rPr>
          <w:color w:val="000000" w:themeColor="text1"/>
          <w:lang w:val="cs-CZ"/>
        </w:rPr>
      </w:pPr>
      <w:r w:rsidRPr="00EC2739">
        <w:rPr>
          <w:color w:val="000000" w:themeColor="text1"/>
          <w:lang w:val="cs-CZ"/>
        </w:rPr>
        <w:t>(3) Zdravotní pitvy provádí poskytovatelé v oboru soudní lékařství. Nestanoví-li tento zákon jinak, zdravotní pitva se vždy provádí</w:t>
      </w:r>
    </w:p>
    <w:p w:rsidR="005B7AE3" w:rsidRPr="00EC2739" w:rsidRDefault="00000000">
      <w:pPr>
        <w:pStyle w:val="Odstavec-posun-minus1r"/>
        <w:rPr>
          <w:color w:val="000000" w:themeColor="text1"/>
          <w:lang w:val="cs-CZ"/>
        </w:rPr>
      </w:pPr>
      <w:r w:rsidRPr="00EC2739">
        <w:rPr>
          <w:color w:val="000000" w:themeColor="text1"/>
          <w:lang w:val="cs-CZ"/>
        </w:rPr>
        <w:t>a) při náhlých a neočekávaných úmrtích, jestliže při prohlídce těla zemřelého nedošlo ke stanovení příčiny smrti nebo nebyla příčina smrti dostatečně objasněna,</w:t>
      </w:r>
    </w:p>
    <w:p w:rsidR="005B7AE3" w:rsidRPr="00EC2739" w:rsidRDefault="00000000">
      <w:pPr>
        <w:pStyle w:val="Odstavec-posun-minus1r"/>
        <w:rPr>
          <w:color w:val="000000" w:themeColor="text1"/>
          <w:lang w:val="cs-CZ"/>
        </w:rPr>
      </w:pPr>
      <w:r w:rsidRPr="00EC2739">
        <w:rPr>
          <w:color w:val="000000" w:themeColor="text1"/>
          <w:lang w:val="cs-CZ"/>
        </w:rPr>
        <w:t>b) při všech násilných úmrtích včetně sebevraždy,</w:t>
      </w:r>
    </w:p>
    <w:p w:rsidR="005B7AE3" w:rsidRPr="00EC2739" w:rsidRDefault="00000000">
      <w:pPr>
        <w:pStyle w:val="Odstavec-posun-minus1r"/>
        <w:rPr>
          <w:color w:val="000000" w:themeColor="text1"/>
          <w:lang w:val="cs-CZ"/>
        </w:rPr>
      </w:pPr>
      <w:r w:rsidRPr="00EC2739">
        <w:rPr>
          <w:color w:val="000000" w:themeColor="text1"/>
          <w:lang w:val="cs-CZ"/>
        </w:rPr>
        <w:t>c) při podezření, že úmrtí může být v příčinné souvislosti s nesprávným postupem při poskytování zdravotních služeb, které vyslovil zdravotnický pracovník zúčastněný na poskytování zdravotních služeb, lékař, který provedl prohlídku těla zemřelého, nebo osoba blízká zemřelému,</w:t>
      </w:r>
    </w:p>
    <w:p w:rsidR="005B7AE3" w:rsidRPr="00EC2739" w:rsidRDefault="00000000">
      <w:pPr>
        <w:pStyle w:val="Odstavec-posun-minus1r"/>
        <w:rPr>
          <w:color w:val="000000" w:themeColor="text1"/>
          <w:lang w:val="cs-CZ"/>
        </w:rPr>
      </w:pPr>
      <w:r w:rsidRPr="00EC2739">
        <w:rPr>
          <w:color w:val="000000" w:themeColor="text1"/>
          <w:lang w:val="cs-CZ"/>
        </w:rPr>
        <w:t>d) při podezření, že úmrtí mohlo být způsobeno v souvislosti se zneužíváním návykových látek,</w:t>
      </w:r>
    </w:p>
    <w:p w:rsidR="005B7AE3" w:rsidRPr="00EC2739" w:rsidRDefault="00000000">
      <w:pPr>
        <w:pStyle w:val="Odstavec-posun-minus1r"/>
        <w:rPr>
          <w:color w:val="000000" w:themeColor="text1"/>
          <w:lang w:val="cs-CZ"/>
        </w:rPr>
      </w:pPr>
      <w:r w:rsidRPr="00EC2739">
        <w:rPr>
          <w:color w:val="000000" w:themeColor="text1"/>
          <w:lang w:val="cs-CZ"/>
        </w:rPr>
        <w:t>e) u osob, které zemřely ve výkonu vazby, trestu odnětí svobody nebo zabezpečovací detence.</w:t>
      </w:r>
    </w:p>
    <w:p w:rsidR="005B7AE3" w:rsidRPr="00EC2739" w:rsidRDefault="00000000">
      <w:pPr>
        <w:pStyle w:val="Zkladntext"/>
        <w:rPr>
          <w:color w:val="000000" w:themeColor="text1"/>
          <w:lang w:val="cs-CZ"/>
        </w:rPr>
      </w:pPr>
      <w:r w:rsidRPr="00EC2739">
        <w:rPr>
          <w:color w:val="000000" w:themeColor="text1"/>
          <w:lang w:val="cs-CZ"/>
        </w:rPr>
        <w:t>(4) Patologicko-anatomické pitvy podle odstavce 2 a zdravotní pitvy podle odstavce 3 se provádějí i bez souhlasu zemřelého</w:t>
      </w:r>
      <w:r w:rsidRPr="00EC2739">
        <w:rPr>
          <w:color w:val="000000" w:themeColor="text1"/>
          <w:vertAlign w:val="superscript"/>
          <w:lang w:val="cs-CZ"/>
        </w:rPr>
        <w:t>51)</w:t>
      </w:r>
      <w:r w:rsidRPr="00EC2739">
        <w:rPr>
          <w:color w:val="000000" w:themeColor="text1"/>
          <w:lang w:val="cs-CZ"/>
        </w:rPr>
        <w:t>. Jde-li současně o povinnou pitvu patologicko-anatomickou a zdravotní, provede se pitva zdravotní.</w:t>
      </w:r>
    </w:p>
    <w:p w:rsidR="005B7AE3" w:rsidRPr="00EC2739" w:rsidRDefault="00000000">
      <w:pPr>
        <w:pStyle w:val="Zkladntext"/>
        <w:rPr>
          <w:color w:val="000000" w:themeColor="text1"/>
          <w:lang w:val="cs-CZ"/>
        </w:rPr>
      </w:pPr>
      <w:r w:rsidRPr="00EC2739">
        <w:rPr>
          <w:color w:val="000000" w:themeColor="text1"/>
          <w:lang w:val="cs-CZ"/>
        </w:rPr>
        <w:t>(5) Soudní pitvy provádí poskytovatelé v oboru soudní lékařství. Převoz těla zemřelého k soudní pitvě a zpět zabezpečuje a hradí orgán činný v trestním řízení, který ji nařídil. Rovněž hradí i veškeré další náklady s pitvou spojené.</w:t>
      </w:r>
    </w:p>
    <w:p w:rsidR="005B7AE3" w:rsidRPr="00EC2739" w:rsidRDefault="00000000">
      <w:pPr>
        <w:pStyle w:val="Zkladntext"/>
        <w:rPr>
          <w:color w:val="000000" w:themeColor="text1"/>
          <w:lang w:val="cs-CZ"/>
        </w:rPr>
      </w:pPr>
      <w:r w:rsidRPr="00EC2739">
        <w:rPr>
          <w:color w:val="000000" w:themeColor="text1"/>
          <w:lang w:val="cs-CZ"/>
        </w:rPr>
        <w:t>(6) Anatomické pitvy mohou provádět pouze univerzitní vysoké školy, které mají akreditovaný bakalářský nebo magisterský studijní program, jehož absolvováním se získává odborná způsobilost k výkonu zdravotnického povolání, na k tomu určených pracovištích; lze je provádět, pokud byly splněny podmínky pro použití těla zemřelého podle tohoto zákona. Převoz těla zemřelého k anatomické pitvě a zpět, provedení této pitvy a uložení těla zabezpečuje a náklady hradí univerzitní vysoká škola.</w:t>
      </w:r>
    </w:p>
    <w:p w:rsidR="005B7AE3" w:rsidRPr="00EC2739" w:rsidRDefault="00000000">
      <w:pPr>
        <w:pStyle w:val="Zkladntext"/>
        <w:rPr>
          <w:color w:val="000000" w:themeColor="text1"/>
          <w:lang w:val="cs-CZ"/>
        </w:rPr>
      </w:pPr>
      <w:r w:rsidRPr="00EC2739">
        <w:rPr>
          <w:color w:val="000000" w:themeColor="text1"/>
          <w:lang w:val="cs-CZ"/>
        </w:rPr>
        <w:t>(7) Pokud v rámci pitvy prováděné podle odstavce 2, 3 nebo 6 nastane podezření, že úmrtí bylo způsobeno trestným činem, nebo že okolnosti úmrtí jsou nejasné, pitva se přeruší. Tuto skutečnost oznámí poskytovatel neprodleně Policii České republiky; pokud orgán činný v trestním řízení nenařídí do 2 hodin od tohoto oznámení pitvu podle jiného právního předpisu, může poskytovatel přerušenou pitvu dokončit.</w:t>
      </w:r>
    </w:p>
    <w:p w:rsidR="005B7AE3" w:rsidRPr="00EC2739" w:rsidRDefault="00000000">
      <w:pPr>
        <w:pStyle w:val="Zkladntext"/>
        <w:rPr>
          <w:color w:val="000000" w:themeColor="text1"/>
          <w:lang w:val="cs-CZ"/>
        </w:rPr>
      </w:pPr>
      <w:bookmarkStart w:id="495" w:name="c_47722"/>
      <w:bookmarkStart w:id="496" w:name="pa_88a"/>
      <w:bookmarkEnd w:id="495"/>
      <w:bookmarkEnd w:id="496"/>
      <w:r w:rsidRPr="00EC2739">
        <w:rPr>
          <w:color w:val="000000" w:themeColor="text1"/>
          <w:lang w:val="cs-CZ"/>
        </w:rPr>
        <w:t xml:space="preserve"> </w:t>
      </w:r>
      <w:bookmarkStart w:id="497" w:name="p_88a"/>
      <w:bookmarkEnd w:id="497"/>
    </w:p>
    <w:p w:rsidR="005B7AE3" w:rsidRPr="00EC2739" w:rsidRDefault="00000000">
      <w:pPr>
        <w:pStyle w:val="H5-center"/>
        <w:rPr>
          <w:color w:val="000000" w:themeColor="text1"/>
          <w:lang w:val="cs-CZ"/>
        </w:rPr>
      </w:pPr>
      <w:r w:rsidRPr="00EC2739">
        <w:rPr>
          <w:color w:val="000000" w:themeColor="text1"/>
          <w:lang w:val="cs-CZ"/>
        </w:rPr>
        <w:lastRenderedPageBreak/>
        <w:t>§ 88a </w:t>
      </w:r>
    </w:p>
    <w:p w:rsidR="005B7AE3" w:rsidRPr="00EC2739" w:rsidRDefault="00000000">
      <w:pPr>
        <w:pStyle w:val="Zkladntext"/>
        <w:rPr>
          <w:color w:val="000000" w:themeColor="text1"/>
          <w:lang w:val="cs-CZ"/>
        </w:rPr>
      </w:pPr>
      <w:r w:rsidRPr="00EC2739">
        <w:rPr>
          <w:color w:val="000000" w:themeColor="text1"/>
          <w:lang w:val="cs-CZ"/>
        </w:rPr>
        <w:t>(1) Lékař provádějící prohlídku těla zemřelého může rozhodnout, že se neprovede patologicko-anatomická pitva v případech podle § 88 odst. 2 písm. a), b) nebo c) nebo zdravotní pitva v případech podle § 88 odst. 3 písm. b) nebo d), jestliže jde o úmrtí, jehož příčina je zřejmá, a zemřelý pacient za svého života vyslovil prokazatelný nesouhlas s provedením pitvy nebo zákonný zástupce nebo opatrovník zemřelého pacienta anebo osoba pacientovi blízká požádali o neprovedení pitvy. Pro způsob vyslovení prokazatelného nesouhlasu pacientem s provedením pitvy se použije obdobně § 81 odst. 5.</w:t>
      </w:r>
    </w:p>
    <w:p w:rsidR="005B7AE3" w:rsidRPr="00EC2739" w:rsidRDefault="00000000">
      <w:pPr>
        <w:pStyle w:val="Zkladntext"/>
        <w:rPr>
          <w:color w:val="000000" w:themeColor="text1"/>
          <w:lang w:val="cs-CZ"/>
        </w:rPr>
      </w:pPr>
      <w:r w:rsidRPr="00EC2739">
        <w:rPr>
          <w:color w:val="000000" w:themeColor="text1"/>
          <w:lang w:val="cs-CZ"/>
        </w:rPr>
        <w:t>(2) Poskytovatel provádějící pitvu může rozhodnout, že se</w:t>
      </w:r>
    </w:p>
    <w:p w:rsidR="005B7AE3" w:rsidRPr="00EC2739" w:rsidRDefault="00000000">
      <w:pPr>
        <w:pStyle w:val="Odstavec-posun-minus1r"/>
        <w:rPr>
          <w:color w:val="000000" w:themeColor="text1"/>
          <w:lang w:val="cs-CZ"/>
        </w:rPr>
      </w:pPr>
      <w:r w:rsidRPr="00EC2739">
        <w:rPr>
          <w:color w:val="000000" w:themeColor="text1"/>
          <w:lang w:val="cs-CZ"/>
        </w:rPr>
        <w:t>a) neprovede patologicko-anatomická pitva v případech podle § 88 odst. 2 písm. a), b) nebo c) nebo zdravotní pitva v případech podle § 88 odst. 3 písm. b) nebo d), jestliže jde o úmrtí, jehož příčina je zřejmá, a zemřelý pacient za svého života vyslovil prokazatelný nesouhlas s provedením nebo zákonný zástupce nebo opatrovník zemřelého pacienta anebo osoba pacientovi blízká požádali o neprovedení pitvy,</w:t>
      </w:r>
    </w:p>
    <w:p w:rsidR="005B7AE3" w:rsidRPr="00EC2739" w:rsidRDefault="00000000">
      <w:pPr>
        <w:pStyle w:val="Odstavec-posun-minus1r"/>
        <w:rPr>
          <w:color w:val="000000" w:themeColor="text1"/>
          <w:lang w:val="cs-CZ"/>
        </w:rPr>
      </w:pPr>
      <w:r w:rsidRPr="00EC2739">
        <w:rPr>
          <w:color w:val="000000" w:themeColor="text1"/>
          <w:lang w:val="cs-CZ"/>
        </w:rPr>
        <w:t>b) neprovede patologicko-anatomická pitva v případech podle § 88 odst. 2 písm. a), b), c) nebo h) nebo zdravotní pitva v případech podle § 88 odst. 3 písm. a), b) nebo d), pokud při dodatečně provedeném odborném posouzení je příčina úmrtí zřejmá,</w:t>
      </w:r>
    </w:p>
    <w:p w:rsidR="005B7AE3" w:rsidRPr="00EC2739" w:rsidRDefault="00000000">
      <w:pPr>
        <w:pStyle w:val="Odstavec-posun-minus1r"/>
        <w:rPr>
          <w:color w:val="000000" w:themeColor="text1"/>
          <w:lang w:val="cs-CZ"/>
        </w:rPr>
      </w:pPr>
      <w:r w:rsidRPr="00EC2739">
        <w:rPr>
          <w:color w:val="000000" w:themeColor="text1"/>
          <w:lang w:val="cs-CZ"/>
        </w:rPr>
        <w:t>c) provede patologicko-anatomická nebo zdravotní pitva v případech podle § 88 odst. 2 nebo 3, i když nebyla určena lékařem provádějícím prohlídku těla zemřelého.</w:t>
      </w:r>
    </w:p>
    <w:p w:rsidR="005B7AE3" w:rsidRPr="00EC2739" w:rsidRDefault="00000000">
      <w:pPr>
        <w:pStyle w:val="Zkladntext"/>
        <w:rPr>
          <w:color w:val="000000" w:themeColor="text1"/>
          <w:lang w:val="cs-CZ"/>
        </w:rPr>
      </w:pPr>
      <w:r w:rsidRPr="00EC2739">
        <w:rPr>
          <w:color w:val="000000" w:themeColor="text1"/>
          <w:lang w:val="cs-CZ"/>
        </w:rPr>
        <w:t>(3) Pro způsob vyslovení prokazatelného nesouhlasu pacientem s provedením pitvy podle odstavce 1 nebo odstavce 2 písm. a) se použije obdobně § 81 odst. 5. Prokazatelný nesouhlas pacienta s provedením pitvy, písemná žádost zákonného zástupce nebo opatrovníka zemřelého pacienta anebo osoby pacientovi blízké o neprovedení pitvy podle odstavce 1 nebo odstavce 2 písm. a) nebo záznam o ní je součástí zdravotnické dokumentace vedené o zemřelém; v případě mrtvě narozeného dítěte je součástí zdravotnické dokumentace vedené o matce.</w:t>
      </w:r>
    </w:p>
    <w:p w:rsidR="005B7AE3" w:rsidRPr="00EC2739" w:rsidRDefault="00000000">
      <w:pPr>
        <w:pStyle w:val="Zkladntext"/>
        <w:rPr>
          <w:color w:val="000000" w:themeColor="text1"/>
          <w:lang w:val="cs-CZ"/>
        </w:rPr>
      </w:pPr>
      <w:r w:rsidRPr="00EC2739">
        <w:rPr>
          <w:color w:val="000000" w:themeColor="text1"/>
          <w:lang w:val="cs-CZ"/>
        </w:rPr>
        <w:t>(4) O rozhodnutí o neprovedení zdravotní pitvy podle odstavce 2 písm. a) nebo b) je poskytovatel v oboru soudní lékařství povinen informovat Policii České republiky.</w:t>
      </w:r>
    </w:p>
    <w:p w:rsidR="005B7AE3" w:rsidRPr="00EC2739" w:rsidRDefault="00000000">
      <w:pPr>
        <w:pStyle w:val="Zkladntext"/>
        <w:rPr>
          <w:color w:val="000000" w:themeColor="text1"/>
          <w:lang w:val="cs-CZ"/>
        </w:rPr>
      </w:pPr>
      <w:bookmarkStart w:id="498" w:name="c_48055"/>
      <w:bookmarkStart w:id="499" w:name="pa_89"/>
      <w:bookmarkEnd w:id="498"/>
      <w:bookmarkEnd w:id="499"/>
      <w:r w:rsidRPr="00EC2739">
        <w:rPr>
          <w:color w:val="000000" w:themeColor="text1"/>
          <w:lang w:val="cs-CZ"/>
        </w:rPr>
        <w:t xml:space="preserve"> </w:t>
      </w:r>
      <w:bookmarkStart w:id="500" w:name="p_89"/>
      <w:bookmarkEnd w:id="500"/>
    </w:p>
    <w:p w:rsidR="005B7AE3" w:rsidRPr="00EC2739" w:rsidRDefault="00000000">
      <w:pPr>
        <w:pStyle w:val="H5-center"/>
        <w:rPr>
          <w:color w:val="000000" w:themeColor="text1"/>
          <w:lang w:val="cs-CZ"/>
        </w:rPr>
      </w:pPr>
      <w:r w:rsidRPr="00EC2739">
        <w:rPr>
          <w:color w:val="000000" w:themeColor="text1"/>
          <w:lang w:val="cs-CZ"/>
        </w:rPr>
        <w:t>§ 89 </w:t>
      </w:r>
    </w:p>
    <w:p w:rsidR="005B7AE3" w:rsidRPr="00EC2739" w:rsidRDefault="00000000">
      <w:pPr>
        <w:pStyle w:val="Zkladntext"/>
        <w:rPr>
          <w:color w:val="000000" w:themeColor="text1"/>
          <w:lang w:val="cs-CZ"/>
        </w:rPr>
      </w:pPr>
      <w:r w:rsidRPr="00EC2739">
        <w:rPr>
          <w:color w:val="000000" w:themeColor="text1"/>
          <w:lang w:val="cs-CZ"/>
        </w:rPr>
        <w:t>(1) Poskytovatel, který provedl pitvu, zajistí vyplnění příslušných částí Listu o prohlídce zemřelého a předání těchto částí místům jejich určení stanoveným prováděcím právním předpisem.</w:t>
      </w:r>
    </w:p>
    <w:p w:rsidR="005B7AE3" w:rsidRPr="00EC2739" w:rsidRDefault="00000000">
      <w:pPr>
        <w:pStyle w:val="Zkladntext"/>
        <w:rPr>
          <w:color w:val="000000" w:themeColor="text1"/>
          <w:lang w:val="cs-CZ"/>
        </w:rPr>
      </w:pPr>
      <w:r w:rsidRPr="00EC2739">
        <w:rPr>
          <w:color w:val="000000" w:themeColor="text1"/>
          <w:lang w:val="cs-CZ"/>
        </w:rPr>
        <w:t>(2) Poskytovatel, který provedl pitvu, je povinen písemně informovat o jejím výsledku</w:t>
      </w:r>
    </w:p>
    <w:p w:rsidR="005B7AE3" w:rsidRPr="00EC2739" w:rsidRDefault="00000000">
      <w:pPr>
        <w:pStyle w:val="Odstavec-posun-minus1r"/>
        <w:rPr>
          <w:color w:val="000000" w:themeColor="text1"/>
          <w:lang w:val="cs-CZ"/>
        </w:rPr>
      </w:pPr>
      <w:r w:rsidRPr="00EC2739">
        <w:rPr>
          <w:color w:val="000000" w:themeColor="text1"/>
          <w:lang w:val="cs-CZ"/>
        </w:rPr>
        <w:t>a) poskytovatele, v jehož zdravotnickém zařízení došlo k úmrtí pacienta,</w:t>
      </w:r>
    </w:p>
    <w:p w:rsidR="005B7AE3" w:rsidRPr="00EC2739" w:rsidRDefault="00000000">
      <w:pPr>
        <w:pStyle w:val="Odstavec-posun-minus1r"/>
        <w:rPr>
          <w:color w:val="000000" w:themeColor="text1"/>
          <w:lang w:val="cs-CZ"/>
        </w:rPr>
      </w:pPr>
      <w:r w:rsidRPr="00EC2739">
        <w:rPr>
          <w:color w:val="000000" w:themeColor="text1"/>
          <w:lang w:val="cs-CZ"/>
        </w:rPr>
        <w:t>b) registrujícího poskytovatele v oboru všeobecné praktické lékařství nebo v oboru praktické lékařství pro děti a dorost, je-li mu znám.</w:t>
      </w:r>
    </w:p>
    <w:p w:rsidR="005B7AE3" w:rsidRPr="00EC2739" w:rsidRDefault="00000000">
      <w:pPr>
        <w:pStyle w:val="Zkladntext"/>
        <w:rPr>
          <w:color w:val="000000" w:themeColor="text1"/>
          <w:lang w:val="cs-CZ"/>
        </w:rPr>
      </w:pPr>
      <w:bookmarkStart w:id="501" w:name="c_48312"/>
      <w:bookmarkStart w:id="502" w:name="pa_90"/>
      <w:bookmarkEnd w:id="501"/>
      <w:bookmarkEnd w:id="502"/>
      <w:r w:rsidRPr="00EC2739">
        <w:rPr>
          <w:color w:val="000000" w:themeColor="text1"/>
          <w:lang w:val="cs-CZ"/>
        </w:rPr>
        <w:t xml:space="preserve"> </w:t>
      </w:r>
      <w:bookmarkStart w:id="503" w:name="p_90"/>
      <w:bookmarkEnd w:id="503"/>
    </w:p>
    <w:p w:rsidR="005B7AE3" w:rsidRPr="00EC2739" w:rsidRDefault="00000000">
      <w:pPr>
        <w:pStyle w:val="H5-center"/>
        <w:rPr>
          <w:color w:val="000000" w:themeColor="text1"/>
          <w:lang w:val="cs-CZ"/>
        </w:rPr>
      </w:pPr>
      <w:r w:rsidRPr="00EC2739">
        <w:rPr>
          <w:color w:val="000000" w:themeColor="text1"/>
          <w:lang w:val="cs-CZ"/>
        </w:rPr>
        <w:t>§ 90 </w:t>
      </w:r>
    </w:p>
    <w:p w:rsidR="005B7AE3" w:rsidRPr="00EC2739" w:rsidRDefault="00000000">
      <w:pPr>
        <w:pStyle w:val="Zkladntext"/>
        <w:rPr>
          <w:color w:val="000000" w:themeColor="text1"/>
          <w:lang w:val="cs-CZ"/>
        </w:rPr>
      </w:pPr>
      <w:r w:rsidRPr="00EC2739">
        <w:rPr>
          <w:color w:val="000000" w:themeColor="text1"/>
          <w:lang w:val="cs-CZ"/>
        </w:rPr>
        <w:t>Tělo zemřelého musí být ve zdravotnickém zařízení v době, kdy na něm nejsou prováděny žádné úkony, uloženo v chladicím zařízení zajišťujícím trvalé udržení teploty v rozmezí 0 °C až +5 °C. V případě, kdy doba uložení těla ve zdravotnickém zařízení od zjištění úmrtí přesáhne 1 týden nebo kdy to vyžaduje stav těla zemřelého, musí být tělo zemřelého uloženo v chladicím zařízení zajišťujícím trvalé udržení teploty nižší než -10 °C.</w:t>
      </w:r>
    </w:p>
    <w:p w:rsidR="005B7AE3" w:rsidRPr="00EC2739" w:rsidRDefault="00000000">
      <w:pPr>
        <w:pStyle w:val="Zkladntext"/>
        <w:rPr>
          <w:color w:val="000000" w:themeColor="text1"/>
          <w:lang w:val="cs-CZ"/>
        </w:rPr>
      </w:pPr>
      <w:bookmarkStart w:id="504" w:name="c_48452"/>
      <w:bookmarkStart w:id="505" w:name="pa_91"/>
      <w:bookmarkEnd w:id="504"/>
      <w:bookmarkEnd w:id="505"/>
      <w:r w:rsidRPr="00EC2739">
        <w:rPr>
          <w:color w:val="000000" w:themeColor="text1"/>
          <w:lang w:val="cs-CZ"/>
        </w:rPr>
        <w:t xml:space="preserve"> </w:t>
      </w:r>
      <w:bookmarkStart w:id="506" w:name="p_91"/>
      <w:bookmarkEnd w:id="506"/>
    </w:p>
    <w:p w:rsidR="005B7AE3" w:rsidRPr="00EC2739" w:rsidRDefault="00000000">
      <w:pPr>
        <w:pStyle w:val="H5-center"/>
        <w:rPr>
          <w:color w:val="000000" w:themeColor="text1"/>
          <w:lang w:val="cs-CZ"/>
        </w:rPr>
      </w:pPr>
      <w:r w:rsidRPr="00EC2739">
        <w:rPr>
          <w:color w:val="000000" w:themeColor="text1"/>
          <w:lang w:val="cs-CZ"/>
        </w:rPr>
        <w:lastRenderedPageBreak/>
        <w:t>§ 91 </w:t>
      </w:r>
    </w:p>
    <w:p w:rsidR="005B7AE3" w:rsidRPr="00EC2739" w:rsidRDefault="00000000">
      <w:pPr>
        <w:pStyle w:val="Zkladntext"/>
        <w:rPr>
          <w:color w:val="000000" w:themeColor="text1"/>
          <w:lang w:val="cs-CZ"/>
        </w:rPr>
      </w:pPr>
      <w:r w:rsidRPr="00EC2739">
        <w:rPr>
          <w:color w:val="000000" w:themeColor="text1"/>
          <w:lang w:val="cs-CZ"/>
        </w:rPr>
        <w:t>Části těla odebrané v souvislosti s poskytováním zdravotních služeb, plodové vejce, plodové lůžko (placenta) nebo těhotenská sliznice, odebrané části těla zemřelého nebo tkáně a buňky, které byly určeny pro výrobu léčiv, k vědeckým, výzkumným nebo výukovým účelům, nebo orgány, tkáně a buňky určené pro použití podle zákonů upravujících nakládání s lidskými orgány, tkáněmi nebo buňkami a nebyly pro tyto účely použity (dále jen "anatomicko-patologický odpad"), se spalují ve spalovně poskytovatele, nemá-li poskytovatel vlastní spalovnu, ve spalovně jiného poskytovatele nebo v krematoriu, a to na základě smlouvy uzavřené s jiným poskytovatelem nebo provozovatelem krematoria. Obdobně se postupuje, jde-li o odebrané části těla zemřelého, které byly použity k vědeckým, výzkumným nebo výukovým účelům s tím, že jejich spálení zajišťuje a hradí ten, kdo je použil. Plody po potratu, které nebyly jako jiné lidské pozůstatky vydány k pohřbení postupem podle zákona o pohřebnictví, se zpopelňují v krematoriu odděleně od anatomicko-patologického odpadu, a to na základě smlouvy uzavřené mezi poskytovatelem a provozovatelem krematoria.</w:t>
      </w:r>
    </w:p>
    <w:p w:rsidR="005B7AE3" w:rsidRPr="00EC2739" w:rsidRDefault="00000000">
      <w:pPr>
        <w:pStyle w:val="Zkladntext"/>
        <w:rPr>
          <w:color w:val="000000" w:themeColor="text1"/>
          <w:lang w:val="cs-CZ"/>
        </w:rPr>
      </w:pPr>
      <w:bookmarkStart w:id="507" w:name="c_48735"/>
      <w:bookmarkStart w:id="508" w:name="pa_92"/>
      <w:bookmarkEnd w:id="507"/>
      <w:bookmarkEnd w:id="508"/>
      <w:r w:rsidRPr="00EC2739">
        <w:rPr>
          <w:color w:val="000000" w:themeColor="text1"/>
          <w:lang w:val="cs-CZ"/>
        </w:rPr>
        <w:t xml:space="preserve"> </w:t>
      </w:r>
      <w:bookmarkStart w:id="509" w:name="p_92"/>
      <w:bookmarkEnd w:id="509"/>
    </w:p>
    <w:p w:rsidR="005B7AE3" w:rsidRPr="00EC2739" w:rsidRDefault="00000000">
      <w:pPr>
        <w:pStyle w:val="H5-center"/>
        <w:rPr>
          <w:color w:val="000000" w:themeColor="text1"/>
          <w:lang w:val="cs-CZ"/>
        </w:rPr>
      </w:pPr>
      <w:r w:rsidRPr="00EC2739">
        <w:rPr>
          <w:color w:val="000000" w:themeColor="text1"/>
          <w:lang w:val="cs-CZ"/>
        </w:rPr>
        <w:t>§ 92 </w:t>
      </w:r>
    </w:p>
    <w:p w:rsidR="005B7AE3" w:rsidRPr="00EC2739" w:rsidRDefault="00000000">
      <w:pPr>
        <w:pStyle w:val="Zkladntext"/>
        <w:rPr>
          <w:color w:val="000000" w:themeColor="text1"/>
          <w:lang w:val="cs-CZ"/>
        </w:rPr>
      </w:pPr>
      <w:r w:rsidRPr="00EC2739">
        <w:rPr>
          <w:color w:val="000000" w:themeColor="text1"/>
          <w:lang w:val="cs-CZ"/>
        </w:rPr>
        <w:t>Prováděcí právní předpis stanoví náležitosti Listu o prohlídce zemřelého, způsob jeho vyplňování, místa určení jeho jednotlivých částí, postup při jejich předávání místu určení a náležitosti hlášení o ukončení těhotenství, úmrtí dítěte a úmrtí matky.</w:t>
      </w:r>
    </w:p>
    <w:p w:rsidR="005B7AE3" w:rsidRPr="00EC2739" w:rsidRDefault="005B7AE3">
      <w:pPr>
        <w:pStyle w:val="Zkladntext"/>
        <w:rPr>
          <w:color w:val="000000" w:themeColor="text1"/>
          <w:lang w:val="cs-CZ"/>
        </w:rPr>
      </w:pPr>
      <w:bookmarkStart w:id="510" w:name="c_48771"/>
      <w:bookmarkEnd w:id="510"/>
    </w:p>
    <w:p w:rsidR="005B7AE3" w:rsidRPr="00EC2739" w:rsidRDefault="00000000">
      <w:pPr>
        <w:pStyle w:val="Nadpis2"/>
        <w:rPr>
          <w:color w:val="000000" w:themeColor="text1"/>
          <w:lang w:val="cs-CZ"/>
        </w:rPr>
      </w:pPr>
      <w:bookmarkStart w:id="511" w:name="část-osmá"/>
      <w:r w:rsidRPr="00EC2739">
        <w:rPr>
          <w:color w:val="000000" w:themeColor="text1"/>
          <w:lang w:val="cs-CZ"/>
        </w:rPr>
        <w:t>ČÁST OSMÁ</w:t>
      </w:r>
      <w:bookmarkEnd w:id="511"/>
    </w:p>
    <w:p w:rsidR="005B7AE3" w:rsidRPr="00EC2739" w:rsidRDefault="00000000">
      <w:pPr>
        <w:pStyle w:val="Nadpis2"/>
        <w:rPr>
          <w:color w:val="000000" w:themeColor="text1"/>
          <w:lang w:val="cs-CZ"/>
        </w:rPr>
      </w:pPr>
      <w:bookmarkStart w:id="512" w:name="stížnosti"/>
      <w:r w:rsidRPr="00EC2739">
        <w:rPr>
          <w:color w:val="000000" w:themeColor="text1"/>
          <w:lang w:val="cs-CZ"/>
        </w:rPr>
        <w:t>STÍŽNOSTI</w:t>
      </w:r>
      <w:bookmarkEnd w:id="512"/>
    </w:p>
    <w:p w:rsidR="005B7AE3" w:rsidRPr="00EC2739" w:rsidRDefault="00000000">
      <w:pPr>
        <w:pStyle w:val="FirstParagraph"/>
        <w:rPr>
          <w:color w:val="000000" w:themeColor="text1"/>
          <w:lang w:val="cs-CZ"/>
        </w:rPr>
      </w:pPr>
      <w:bookmarkStart w:id="513" w:name="c_48774"/>
      <w:bookmarkStart w:id="514" w:name="pa_93"/>
      <w:bookmarkEnd w:id="513"/>
      <w:bookmarkEnd w:id="514"/>
      <w:r w:rsidRPr="00EC2739">
        <w:rPr>
          <w:color w:val="000000" w:themeColor="text1"/>
          <w:lang w:val="cs-CZ"/>
        </w:rPr>
        <w:t xml:space="preserve"> </w:t>
      </w:r>
      <w:bookmarkStart w:id="515" w:name="p_93"/>
      <w:bookmarkEnd w:id="515"/>
    </w:p>
    <w:p w:rsidR="005B7AE3" w:rsidRPr="00EC2739" w:rsidRDefault="00000000">
      <w:pPr>
        <w:pStyle w:val="H5-center"/>
        <w:rPr>
          <w:color w:val="000000" w:themeColor="text1"/>
          <w:lang w:val="cs-CZ"/>
        </w:rPr>
      </w:pPr>
      <w:r w:rsidRPr="00EC2739">
        <w:rPr>
          <w:color w:val="000000" w:themeColor="text1"/>
          <w:lang w:val="cs-CZ"/>
        </w:rPr>
        <w:t>§ 93  </w:t>
      </w:r>
    </w:p>
    <w:p w:rsidR="005B7AE3" w:rsidRPr="00EC2739" w:rsidRDefault="00000000">
      <w:pPr>
        <w:pStyle w:val="Zkladntext"/>
        <w:rPr>
          <w:color w:val="000000" w:themeColor="text1"/>
          <w:lang w:val="cs-CZ"/>
        </w:rPr>
      </w:pPr>
      <w:r w:rsidRPr="00EC2739">
        <w:rPr>
          <w:color w:val="000000" w:themeColor="text1"/>
          <w:lang w:val="cs-CZ"/>
        </w:rPr>
        <w:t>(1) Proti postupu poskytovatele při poskytování zdravotních služeb nebo proti činnostem souvisejícím se zdravotními službami může podat stížnost</w:t>
      </w:r>
    </w:p>
    <w:p w:rsidR="005B7AE3" w:rsidRPr="00EC2739" w:rsidRDefault="00000000">
      <w:pPr>
        <w:pStyle w:val="Odstavec-posun-minus1r"/>
        <w:rPr>
          <w:color w:val="000000" w:themeColor="text1"/>
          <w:lang w:val="cs-CZ"/>
        </w:rPr>
      </w:pPr>
      <w:r w:rsidRPr="00EC2739">
        <w:rPr>
          <w:color w:val="000000" w:themeColor="text1"/>
          <w:lang w:val="cs-CZ"/>
        </w:rPr>
        <w:t>a) pacient,</w:t>
      </w:r>
    </w:p>
    <w:p w:rsidR="005B7AE3" w:rsidRPr="00EC2739" w:rsidRDefault="00000000">
      <w:pPr>
        <w:pStyle w:val="Odstavec-posun-minus1r"/>
        <w:rPr>
          <w:color w:val="000000" w:themeColor="text1"/>
          <w:lang w:val="cs-CZ"/>
        </w:rPr>
      </w:pPr>
      <w:r w:rsidRPr="00EC2739">
        <w:rPr>
          <w:color w:val="000000" w:themeColor="text1"/>
          <w:lang w:val="cs-CZ"/>
        </w:rPr>
        <w:t>b) zákonný zástupce nebo opatrovník pacienta,</w:t>
      </w:r>
    </w:p>
    <w:p w:rsidR="005B7AE3" w:rsidRPr="00EC2739" w:rsidRDefault="00000000">
      <w:pPr>
        <w:pStyle w:val="Odstavec-posun-minus1r"/>
        <w:rPr>
          <w:color w:val="000000" w:themeColor="text1"/>
          <w:lang w:val="cs-CZ"/>
        </w:rPr>
      </w:pPr>
      <w:r w:rsidRPr="00EC2739">
        <w:rPr>
          <w:color w:val="000000" w:themeColor="text1"/>
          <w:lang w:val="cs-CZ"/>
        </w:rPr>
        <w:t>c) osoba blízká v případě, že pacient tak nemůže učinit s ohledem na svůj zdravotní stav nebo pokud zemřel, nebo</w:t>
      </w:r>
    </w:p>
    <w:p w:rsidR="005B7AE3" w:rsidRPr="00EC2739" w:rsidRDefault="00000000">
      <w:pPr>
        <w:pStyle w:val="Odstavec-posun-minus1r"/>
        <w:rPr>
          <w:color w:val="000000" w:themeColor="text1"/>
          <w:lang w:val="cs-CZ"/>
        </w:rPr>
      </w:pPr>
      <w:r w:rsidRPr="00EC2739">
        <w:rPr>
          <w:color w:val="000000" w:themeColor="text1"/>
          <w:lang w:val="cs-CZ"/>
        </w:rPr>
        <w:t>d) osoba zmocněná pacientem.</w:t>
      </w:r>
    </w:p>
    <w:p w:rsidR="005B7AE3" w:rsidRPr="00EC2739" w:rsidRDefault="00000000">
      <w:pPr>
        <w:pStyle w:val="Zkladntext"/>
        <w:rPr>
          <w:color w:val="000000" w:themeColor="text1"/>
          <w:lang w:val="cs-CZ"/>
        </w:rPr>
      </w:pPr>
      <w:r w:rsidRPr="00EC2739">
        <w:rPr>
          <w:color w:val="000000" w:themeColor="text1"/>
          <w:lang w:val="cs-CZ"/>
        </w:rPr>
        <w:t>Stížnost se podává poskytovateli, proti kterému směřuje; tím není dotčena možnost podat stížnost podle jiných právních předpisů. Podání stížnosti nesmí být osobě, která ji podala, nebo pacientovi, jehož se stížnost týká, na újmu.</w:t>
      </w:r>
    </w:p>
    <w:p w:rsidR="005B7AE3" w:rsidRPr="00EC2739" w:rsidRDefault="00000000">
      <w:pPr>
        <w:pStyle w:val="Zkladntext"/>
        <w:rPr>
          <w:color w:val="000000" w:themeColor="text1"/>
          <w:lang w:val="cs-CZ"/>
        </w:rPr>
      </w:pPr>
      <w:r w:rsidRPr="00EC2739">
        <w:rPr>
          <w:color w:val="000000" w:themeColor="text1"/>
          <w:lang w:val="cs-CZ"/>
        </w:rPr>
        <w:t>(2) Pokud osoba, která podala poskytovateli stížnost (dále jen „stěžovatel“), s jejím vyřízením nesouhlasí, může podat stížnost příslušnému správnímu orgánu, který tomuto poskytovateli udělil oprávnění k poskytování zdravotních služeb. Zároveň uvede důvody nesouhlasu s vyřízením stížnosti poskytovatelem.</w:t>
      </w:r>
    </w:p>
    <w:p w:rsidR="005B7AE3" w:rsidRPr="00EC2739" w:rsidRDefault="00000000">
      <w:pPr>
        <w:pStyle w:val="Zkladntext"/>
        <w:rPr>
          <w:color w:val="000000" w:themeColor="text1"/>
          <w:lang w:val="cs-CZ"/>
        </w:rPr>
      </w:pPr>
      <w:r w:rsidRPr="00EC2739">
        <w:rPr>
          <w:color w:val="000000" w:themeColor="text1"/>
          <w:lang w:val="cs-CZ"/>
        </w:rPr>
        <w:t>(3) Poskytovatel je povinen</w:t>
      </w:r>
    </w:p>
    <w:p w:rsidR="005B7AE3" w:rsidRPr="00EC2739" w:rsidRDefault="00000000">
      <w:pPr>
        <w:pStyle w:val="Odstavec-posun-minus1r"/>
        <w:rPr>
          <w:color w:val="000000" w:themeColor="text1"/>
          <w:lang w:val="cs-CZ"/>
        </w:rPr>
      </w:pPr>
      <w:r w:rsidRPr="00EC2739">
        <w:rPr>
          <w:color w:val="000000" w:themeColor="text1"/>
          <w:lang w:val="cs-CZ"/>
        </w:rPr>
        <w:t>a) navrhnout stěžovateli ústní projednání stížnosti, pokud je to s ohledem na charakter stížnosti vhodné,</w:t>
      </w:r>
    </w:p>
    <w:p w:rsidR="005B7AE3" w:rsidRPr="00EC2739" w:rsidRDefault="00000000">
      <w:pPr>
        <w:pStyle w:val="Odstavec-posun-minus1r"/>
        <w:rPr>
          <w:color w:val="000000" w:themeColor="text1"/>
          <w:lang w:val="cs-CZ"/>
        </w:rPr>
      </w:pPr>
      <w:r w:rsidRPr="00EC2739">
        <w:rPr>
          <w:color w:val="000000" w:themeColor="text1"/>
          <w:lang w:val="cs-CZ"/>
        </w:rPr>
        <w:lastRenderedPageBreak/>
        <w:t>b) vyřídit stížnost do 30 dnů ode dne jejího obdržení; tuto lhůtu může odůvodněně prodloužit o dalších 30 dnů; jde-li o stížnost, k jejímuž vyřízení je nepříslušný, je povinen ji do 5 dnů ode dne jejího obdržení prokazatelně postoupit věcně příslušnému subjektu; o prodloužení lhůty a postoupení stížnosti je povinen informovat stěžovatele,</w:t>
      </w:r>
    </w:p>
    <w:p w:rsidR="005B7AE3" w:rsidRPr="00EC2739" w:rsidRDefault="00000000">
      <w:pPr>
        <w:pStyle w:val="Odstavec-posun-minus1r"/>
        <w:rPr>
          <w:color w:val="000000" w:themeColor="text1"/>
          <w:lang w:val="cs-CZ"/>
        </w:rPr>
      </w:pPr>
      <w:r w:rsidRPr="00EC2739">
        <w:rPr>
          <w:color w:val="000000" w:themeColor="text1"/>
          <w:lang w:val="cs-CZ"/>
        </w:rPr>
        <w:t>c) vést evidenci o podání stížností a o způsobu jejich vyřízení,</w:t>
      </w:r>
    </w:p>
    <w:p w:rsidR="005B7AE3" w:rsidRPr="00EC2739" w:rsidRDefault="00000000">
      <w:pPr>
        <w:pStyle w:val="Odstavec-posun-minus1r"/>
        <w:rPr>
          <w:color w:val="000000" w:themeColor="text1"/>
          <w:lang w:val="cs-CZ"/>
        </w:rPr>
      </w:pPr>
      <w:r w:rsidRPr="00EC2739">
        <w:rPr>
          <w:color w:val="000000" w:themeColor="text1"/>
          <w:lang w:val="cs-CZ"/>
        </w:rPr>
        <w:t>d) umožnit stěžovateli nahlížet do konkrétního stížnostního spisu a pořizovat z něj kopie,</w:t>
      </w:r>
    </w:p>
    <w:p w:rsidR="005B7AE3" w:rsidRPr="00EC2739" w:rsidRDefault="00000000">
      <w:pPr>
        <w:pStyle w:val="Odstavec-posun-minus1r"/>
        <w:rPr>
          <w:color w:val="000000" w:themeColor="text1"/>
          <w:lang w:val="cs-CZ"/>
        </w:rPr>
      </w:pPr>
      <w:r w:rsidRPr="00EC2739">
        <w:rPr>
          <w:color w:val="000000" w:themeColor="text1"/>
          <w:lang w:val="cs-CZ"/>
        </w:rPr>
        <w:t>e) jde-li o šetření stížnosti příslušným správním orgánem, poskytnout mu na jeho vyžádání včasnou a nutnou součinnost; to platí i pro poskytovatele, který poskytl související zdravotní služby.</w:t>
      </w:r>
    </w:p>
    <w:p w:rsidR="005B7AE3" w:rsidRPr="00EC2739" w:rsidRDefault="00000000">
      <w:pPr>
        <w:pStyle w:val="Zkladntext"/>
        <w:rPr>
          <w:color w:val="000000" w:themeColor="text1"/>
          <w:lang w:val="cs-CZ"/>
        </w:rPr>
      </w:pPr>
      <w:r w:rsidRPr="00EC2739">
        <w:rPr>
          <w:color w:val="000000" w:themeColor="text1"/>
          <w:lang w:val="cs-CZ"/>
        </w:rPr>
        <w:t>(4) Poskytovatel lůžkové nebo jednodenní péče je dále povinen</w:t>
      </w:r>
    </w:p>
    <w:p w:rsidR="005B7AE3" w:rsidRPr="00EC2739" w:rsidRDefault="00000000">
      <w:pPr>
        <w:pStyle w:val="Odstavec-posun-minus1r"/>
        <w:rPr>
          <w:color w:val="000000" w:themeColor="text1"/>
          <w:lang w:val="cs-CZ"/>
        </w:rPr>
      </w:pPr>
      <w:r w:rsidRPr="00EC2739">
        <w:rPr>
          <w:color w:val="000000" w:themeColor="text1"/>
          <w:lang w:val="cs-CZ"/>
        </w:rPr>
        <w:t>a) vypracovat postup pro vyřizování stížností,</w:t>
      </w:r>
    </w:p>
    <w:p w:rsidR="005B7AE3" w:rsidRPr="00EC2739" w:rsidRDefault="00000000">
      <w:pPr>
        <w:pStyle w:val="Odstavec-posun-minus1r"/>
        <w:rPr>
          <w:color w:val="000000" w:themeColor="text1"/>
          <w:lang w:val="cs-CZ"/>
        </w:rPr>
      </w:pPr>
      <w:r w:rsidRPr="00EC2739">
        <w:rPr>
          <w:color w:val="000000" w:themeColor="text1"/>
          <w:lang w:val="cs-CZ"/>
        </w:rPr>
        <w:t>b) postup podle písmene a) a informaci o možnosti podat stížnost subjektům uvedeným v odstavci 2 uveřejnit ve zdravotnickém zařízení na veřejně přístupném místě a na svých internetových stránkách.</w:t>
      </w:r>
    </w:p>
    <w:p w:rsidR="005B7AE3" w:rsidRPr="00EC2739" w:rsidRDefault="00000000">
      <w:pPr>
        <w:pStyle w:val="Zkladntext"/>
        <w:rPr>
          <w:color w:val="000000" w:themeColor="text1"/>
          <w:lang w:val="cs-CZ"/>
        </w:rPr>
      </w:pPr>
      <w:r w:rsidRPr="00EC2739">
        <w:rPr>
          <w:color w:val="000000" w:themeColor="text1"/>
          <w:lang w:val="cs-CZ"/>
        </w:rPr>
        <w:t>(5) K šetření stížností osob proti postupu při poskytování zdravotních služeb, jejichž poskytovatelem je Vězeňská služba, je příslušný ředitel organizační jednotky Vězeňské služby, pokud generální ředitel Vězeňské služby nepověří šetřením stížnosti jinou osobu.</w:t>
      </w:r>
    </w:p>
    <w:p w:rsidR="005B7AE3" w:rsidRPr="00EC2739" w:rsidRDefault="00000000">
      <w:pPr>
        <w:pStyle w:val="Zkladntext"/>
        <w:rPr>
          <w:color w:val="000000" w:themeColor="text1"/>
          <w:lang w:val="cs-CZ"/>
        </w:rPr>
      </w:pPr>
      <w:bookmarkStart w:id="516" w:name="c_49099"/>
      <w:bookmarkStart w:id="517" w:name="pa_94"/>
      <w:bookmarkEnd w:id="516"/>
      <w:bookmarkEnd w:id="517"/>
      <w:r w:rsidRPr="00EC2739">
        <w:rPr>
          <w:color w:val="000000" w:themeColor="text1"/>
          <w:lang w:val="cs-CZ"/>
        </w:rPr>
        <w:t xml:space="preserve"> </w:t>
      </w:r>
      <w:bookmarkStart w:id="518" w:name="p_94"/>
      <w:bookmarkEnd w:id="518"/>
    </w:p>
    <w:p w:rsidR="005B7AE3" w:rsidRPr="00EC2739" w:rsidRDefault="00000000">
      <w:pPr>
        <w:pStyle w:val="H5-center"/>
        <w:rPr>
          <w:color w:val="000000" w:themeColor="text1"/>
          <w:lang w:val="cs-CZ"/>
        </w:rPr>
      </w:pPr>
      <w:r w:rsidRPr="00EC2739">
        <w:rPr>
          <w:color w:val="000000" w:themeColor="text1"/>
          <w:lang w:val="cs-CZ"/>
        </w:rPr>
        <w:t>§ 94 </w:t>
      </w:r>
    </w:p>
    <w:p w:rsidR="005B7AE3" w:rsidRPr="00EC2739" w:rsidRDefault="00000000">
      <w:pPr>
        <w:pStyle w:val="Zkladntext"/>
        <w:rPr>
          <w:color w:val="000000" w:themeColor="text1"/>
          <w:lang w:val="cs-CZ"/>
        </w:rPr>
      </w:pPr>
      <w:r w:rsidRPr="00EC2739">
        <w:rPr>
          <w:color w:val="000000" w:themeColor="text1"/>
          <w:lang w:val="cs-CZ"/>
        </w:rPr>
        <w:t>(1) Příslušný správní orgán je povinen</w:t>
      </w:r>
    </w:p>
    <w:p w:rsidR="005B7AE3" w:rsidRPr="00EC2739" w:rsidRDefault="00000000">
      <w:pPr>
        <w:pStyle w:val="Odstavec-posun-minus1r"/>
        <w:rPr>
          <w:color w:val="000000" w:themeColor="text1"/>
          <w:lang w:val="cs-CZ"/>
        </w:rPr>
      </w:pPr>
      <w:r w:rsidRPr="00EC2739">
        <w:rPr>
          <w:color w:val="000000" w:themeColor="text1"/>
          <w:lang w:val="cs-CZ"/>
        </w:rPr>
        <w:t>a) vyřídit stížnost</w:t>
      </w:r>
    </w:p>
    <w:p w:rsidR="005B7AE3" w:rsidRPr="00EC2739" w:rsidRDefault="00000000">
      <w:pPr>
        <w:pStyle w:val="Odstavec-posun2-minus1r"/>
        <w:rPr>
          <w:color w:val="000000" w:themeColor="text1"/>
          <w:lang w:val="cs-CZ"/>
        </w:rPr>
      </w:pPr>
      <w:r w:rsidRPr="00EC2739">
        <w:rPr>
          <w:color w:val="000000" w:themeColor="text1"/>
          <w:lang w:val="cs-CZ"/>
        </w:rPr>
        <w:t>1. do 30 dnů ode dne jejího obdržení,</w:t>
      </w:r>
    </w:p>
    <w:p w:rsidR="005B7AE3" w:rsidRPr="00EC2739" w:rsidRDefault="00000000">
      <w:pPr>
        <w:pStyle w:val="Odstavec-posun2-minus1r"/>
        <w:rPr>
          <w:color w:val="000000" w:themeColor="text1"/>
          <w:lang w:val="cs-CZ"/>
        </w:rPr>
      </w:pPr>
      <w:r w:rsidRPr="00EC2739">
        <w:rPr>
          <w:color w:val="000000" w:themeColor="text1"/>
          <w:lang w:val="cs-CZ"/>
        </w:rPr>
        <w:t>2. do 90 dnů ode dne jejího obdržení, jestliže jde o stížnost, k jejímuž vyřízení je třeba ustavit nezávislého odborníka,</w:t>
      </w:r>
    </w:p>
    <w:p w:rsidR="005B7AE3" w:rsidRPr="00EC2739" w:rsidRDefault="00000000">
      <w:pPr>
        <w:pStyle w:val="Odstavec-posun2-minus1r"/>
        <w:rPr>
          <w:color w:val="000000" w:themeColor="text1"/>
          <w:lang w:val="cs-CZ"/>
        </w:rPr>
      </w:pPr>
      <w:r w:rsidRPr="00EC2739">
        <w:rPr>
          <w:color w:val="000000" w:themeColor="text1"/>
          <w:lang w:val="cs-CZ"/>
        </w:rPr>
        <w:t>3. do 120 dnů ode dne jejího obdržení, jestliže jde o stížnost, k jejímuž vyřízení je třeba ustavit nezávislou odbornou komisi;</w:t>
      </w:r>
    </w:p>
    <w:p w:rsidR="005B7AE3" w:rsidRPr="00EC2739" w:rsidRDefault="00000000">
      <w:pPr>
        <w:pStyle w:val="Odstavec-posun-minus1r"/>
        <w:rPr>
          <w:color w:val="000000" w:themeColor="text1"/>
          <w:lang w:val="cs-CZ"/>
        </w:rPr>
      </w:pPr>
      <w:r w:rsidRPr="00EC2739">
        <w:rPr>
          <w:color w:val="000000" w:themeColor="text1"/>
          <w:lang w:val="cs-CZ"/>
        </w:rPr>
        <w:t>lhůta pro vyřízení stížnosti podle bodu 2 nebo 3 počíná běžet dnem, kdy příslušný správní orgán ustavil nezávislého odborníka nebo nezávislou odbornou komisi; lhůtu podle bodu 1 může příslušný správní orgán odůvodněně prodloužit o dalších 30 dnů a lhůtu podle bodu 2 nebo 3 o dalších 60 dnů; příslušný správní orgán ustaví nezávislého odborníka nebo nezávislou odbornou komisi bez zbytečného odkladu; jde-li o stížnost, k jejímuž vyřízení je nepříslušný, je povinen ji do 5 pracovních dnů ode dne jejího obdržení prokazatelně postoupit věcně příslušnému subjektu; o prodloužení lhůty a postoupení stížnosti je povinen informovat stěžovatele,</w:t>
      </w:r>
    </w:p>
    <w:p w:rsidR="005B7AE3" w:rsidRPr="00EC2739" w:rsidRDefault="00000000">
      <w:pPr>
        <w:pStyle w:val="Odstavec-posun-minus1r"/>
        <w:rPr>
          <w:color w:val="000000" w:themeColor="text1"/>
          <w:lang w:val="cs-CZ"/>
        </w:rPr>
      </w:pPr>
      <w:r w:rsidRPr="00EC2739">
        <w:rPr>
          <w:color w:val="000000" w:themeColor="text1"/>
          <w:lang w:val="cs-CZ"/>
        </w:rPr>
        <w:t>b) vypracovat postup pro vyřizování stížností a určit pracoviště krajského úřadu k přijímání stížností,</w:t>
      </w:r>
    </w:p>
    <w:p w:rsidR="005B7AE3" w:rsidRPr="00EC2739" w:rsidRDefault="00000000">
      <w:pPr>
        <w:pStyle w:val="Odstavec-posun-minus1r"/>
        <w:rPr>
          <w:color w:val="000000" w:themeColor="text1"/>
          <w:lang w:val="cs-CZ"/>
        </w:rPr>
      </w:pPr>
      <w:r w:rsidRPr="00EC2739">
        <w:rPr>
          <w:color w:val="000000" w:themeColor="text1"/>
          <w:lang w:val="cs-CZ"/>
        </w:rPr>
        <w:t>c) uveřejnit postup podle písmene b) a adresu určeného pracoviště, úřední hodiny a kontakt na toto pracoviště na úřední desce,</w:t>
      </w:r>
    </w:p>
    <w:p w:rsidR="005B7AE3" w:rsidRPr="00EC2739" w:rsidRDefault="00000000">
      <w:pPr>
        <w:pStyle w:val="Odstavec-posun-minus1r"/>
        <w:rPr>
          <w:color w:val="000000" w:themeColor="text1"/>
          <w:lang w:val="cs-CZ"/>
        </w:rPr>
      </w:pPr>
      <w:r w:rsidRPr="00EC2739">
        <w:rPr>
          <w:color w:val="000000" w:themeColor="text1"/>
          <w:lang w:val="cs-CZ"/>
        </w:rPr>
        <w:t>d) vést evidenci o podání stížností a o způsobu jejich vyřízení,</w:t>
      </w:r>
    </w:p>
    <w:p w:rsidR="005B7AE3" w:rsidRPr="00EC2739" w:rsidRDefault="00000000">
      <w:pPr>
        <w:pStyle w:val="Odstavec-posun-minus1r"/>
        <w:rPr>
          <w:color w:val="000000" w:themeColor="text1"/>
          <w:lang w:val="cs-CZ"/>
        </w:rPr>
      </w:pPr>
      <w:r w:rsidRPr="00EC2739">
        <w:rPr>
          <w:color w:val="000000" w:themeColor="text1"/>
          <w:lang w:val="cs-CZ"/>
        </w:rPr>
        <w:t>e) umožnit stěžovateli nahlížet do konkrétního stížnostního spisu a pořizovat z něj kopie.</w:t>
      </w:r>
    </w:p>
    <w:p w:rsidR="005B7AE3" w:rsidRPr="00EC2739" w:rsidRDefault="00000000">
      <w:pPr>
        <w:pStyle w:val="Zkladntext"/>
        <w:rPr>
          <w:color w:val="000000" w:themeColor="text1"/>
          <w:lang w:val="cs-CZ"/>
        </w:rPr>
      </w:pPr>
      <w:r w:rsidRPr="00EC2739">
        <w:rPr>
          <w:color w:val="000000" w:themeColor="text1"/>
          <w:lang w:val="cs-CZ"/>
        </w:rPr>
        <w:t xml:space="preserve">(2) Příslušný správní orgán může šetření stížnosti ukončit, jde-li o stížnost, k jejímuž vyřízení je nezbytné nahlížení do zdravotnické dokumentace vedené o pacientovi, jehož se stížnost týká, popřípadě pořízení kopie nebo výpisu z této dokumentace, jestliže s nahlížením a popřípadě též s </w:t>
      </w:r>
      <w:r w:rsidRPr="00EC2739">
        <w:rPr>
          <w:color w:val="000000" w:themeColor="text1"/>
          <w:lang w:val="cs-CZ"/>
        </w:rPr>
        <w:lastRenderedPageBreak/>
        <w:t>pořízením kopie nebo výpisu nevyslovil souhlas tento pacient, zákonný zástupce nebo opatrovník pacienta. Pokud pacient není schopen s ohledem na svůj zdravotní stav projevit svou vůli, může tento souhlas udělit stěžovatel uvedený v § 93 odst. 1 písm. c) nebo d) v rozsahu svého zmocnění. Příslušný správní orgán je povinen informovat o ukončení šetření stížnosti podle věty první a důvodu, který ho k tomu vedl, pacienta, jehož se stížnost týká, stěžovatele, pokud jím není pacient, a poskytovatele, k němuž se stížnost vztahuje.</w:t>
      </w:r>
    </w:p>
    <w:p w:rsidR="005B7AE3" w:rsidRPr="00EC2739" w:rsidRDefault="00000000">
      <w:pPr>
        <w:pStyle w:val="Zkladntext"/>
        <w:rPr>
          <w:color w:val="000000" w:themeColor="text1"/>
          <w:lang w:val="cs-CZ"/>
        </w:rPr>
      </w:pPr>
      <w:r w:rsidRPr="00EC2739">
        <w:rPr>
          <w:color w:val="000000" w:themeColor="text1"/>
          <w:lang w:val="cs-CZ"/>
        </w:rPr>
        <w:t>(3) Stížnost, kterou podala osoba, která není uvedena v § 93 odst. 1, příslušný správní orgán posoudí jako podnět k provedení kontroly. Ve lhůtě 30 dnů ode dne jejího doručení písemně vyrozumí osobu uvedenou ve větě první o tom, jak se stížností bylo naloženo.</w:t>
      </w:r>
    </w:p>
    <w:p w:rsidR="005B7AE3" w:rsidRPr="00EC2739" w:rsidRDefault="00000000">
      <w:pPr>
        <w:pStyle w:val="Zkladntext"/>
        <w:rPr>
          <w:color w:val="000000" w:themeColor="text1"/>
          <w:lang w:val="cs-CZ"/>
        </w:rPr>
      </w:pPr>
      <w:r w:rsidRPr="00EC2739">
        <w:rPr>
          <w:color w:val="000000" w:themeColor="text1"/>
          <w:lang w:val="cs-CZ"/>
        </w:rPr>
        <w:t>(4) Příslušný správní orgán může na základě stížnosti nebo z moci úřední nebo jiného podnětu, a to zejména pro posouzení případů, u nichž vznikly pochybnosti, zda byl při poskytování zdravotních služeb dodržen správný postup, popřípadě k vyloučení příčinné souvislosti mezi nesprávným postupem a újmou na zdraví pacientovi při poskytování zdravotních služeb, ustavit</w:t>
      </w:r>
    </w:p>
    <w:p w:rsidR="005B7AE3" w:rsidRPr="00EC2739" w:rsidRDefault="00000000">
      <w:pPr>
        <w:pStyle w:val="Odstavec-posun-minus1r"/>
        <w:rPr>
          <w:color w:val="000000" w:themeColor="text1"/>
          <w:lang w:val="cs-CZ"/>
        </w:rPr>
      </w:pPr>
      <w:r w:rsidRPr="00EC2739">
        <w:rPr>
          <w:color w:val="000000" w:themeColor="text1"/>
          <w:lang w:val="cs-CZ"/>
        </w:rPr>
        <w:t>a) nezávislého odborníka; odborníka ustaví vždy, směřuje-li stížnost nebo podnět proti správnému postupu při poskytování zdravotních služeb, popřípadě je namítáno ublížení na zdraví pacientovi při poskytování zdravotních služeb a stížnost nebo podnět není zjevně nedůvodný,</w:t>
      </w:r>
    </w:p>
    <w:p w:rsidR="005B7AE3" w:rsidRPr="00EC2739" w:rsidRDefault="00000000">
      <w:pPr>
        <w:pStyle w:val="Odstavec-posun-minus1r"/>
        <w:rPr>
          <w:color w:val="000000" w:themeColor="text1"/>
          <w:lang w:val="cs-CZ"/>
        </w:rPr>
      </w:pPr>
      <w:r w:rsidRPr="00EC2739">
        <w:rPr>
          <w:color w:val="000000" w:themeColor="text1"/>
          <w:lang w:val="cs-CZ"/>
        </w:rPr>
        <w:t>b) nezávislou odbornou komisi; komisi ustaví vždy, jestliže</w:t>
      </w:r>
    </w:p>
    <w:p w:rsidR="005B7AE3" w:rsidRPr="00EC2739" w:rsidRDefault="00000000">
      <w:pPr>
        <w:pStyle w:val="Odstavec-posun2-minus1r"/>
        <w:rPr>
          <w:color w:val="000000" w:themeColor="text1"/>
          <w:lang w:val="cs-CZ"/>
        </w:rPr>
      </w:pPr>
      <w:r w:rsidRPr="00EC2739">
        <w:rPr>
          <w:color w:val="000000" w:themeColor="text1"/>
          <w:lang w:val="cs-CZ"/>
        </w:rPr>
        <w:t>1. nezávislý odborník na základě posouzení zdravotnické dokumentace její ustavení navrhne, nebo</w:t>
      </w:r>
    </w:p>
    <w:p w:rsidR="005B7AE3" w:rsidRPr="00EC2739" w:rsidRDefault="00000000">
      <w:pPr>
        <w:pStyle w:val="Odstavec-posun2-minus1r"/>
        <w:rPr>
          <w:color w:val="000000" w:themeColor="text1"/>
          <w:lang w:val="cs-CZ"/>
        </w:rPr>
      </w:pPr>
      <w:r w:rsidRPr="00EC2739">
        <w:rPr>
          <w:color w:val="000000" w:themeColor="text1"/>
          <w:lang w:val="cs-CZ"/>
        </w:rPr>
        <w:t>2. podle jeho uvážení jde o případ, kdy posouzení nezávislým odborníkem je odborně nedostačující nebo je třeba posoudit případné ublížení na zdraví při poskytování zdravotních služeb s důsledkem smrti pacienta a stížnost nebo jiný podnět není zjevně nedůvodný.</w:t>
      </w:r>
    </w:p>
    <w:p w:rsidR="005B7AE3" w:rsidRPr="00EC2739" w:rsidRDefault="00000000">
      <w:pPr>
        <w:pStyle w:val="Zkladntext"/>
        <w:rPr>
          <w:color w:val="000000" w:themeColor="text1"/>
          <w:lang w:val="cs-CZ"/>
        </w:rPr>
      </w:pPr>
      <w:bookmarkStart w:id="519" w:name="c_49745"/>
      <w:bookmarkStart w:id="520" w:name="pa_95"/>
      <w:bookmarkEnd w:id="519"/>
      <w:bookmarkEnd w:id="520"/>
      <w:r w:rsidRPr="00EC2739">
        <w:rPr>
          <w:color w:val="000000" w:themeColor="text1"/>
          <w:lang w:val="cs-CZ"/>
        </w:rPr>
        <w:t xml:space="preserve"> </w:t>
      </w:r>
      <w:bookmarkStart w:id="521" w:name="p_95"/>
      <w:bookmarkEnd w:id="521"/>
    </w:p>
    <w:p w:rsidR="005B7AE3" w:rsidRPr="00EC2739" w:rsidRDefault="00000000">
      <w:pPr>
        <w:pStyle w:val="H5-center"/>
        <w:rPr>
          <w:color w:val="000000" w:themeColor="text1"/>
          <w:lang w:val="cs-CZ"/>
        </w:rPr>
      </w:pPr>
      <w:r w:rsidRPr="00EC2739">
        <w:rPr>
          <w:color w:val="000000" w:themeColor="text1"/>
          <w:lang w:val="cs-CZ"/>
        </w:rPr>
        <w:t>§ 95 </w:t>
      </w:r>
    </w:p>
    <w:p w:rsidR="005B7AE3" w:rsidRPr="00EC2739" w:rsidRDefault="00000000">
      <w:pPr>
        <w:pStyle w:val="Zkladntext"/>
        <w:rPr>
          <w:color w:val="000000" w:themeColor="text1"/>
          <w:lang w:val="cs-CZ"/>
        </w:rPr>
      </w:pPr>
      <w:r w:rsidRPr="00EC2739">
        <w:rPr>
          <w:color w:val="000000" w:themeColor="text1"/>
          <w:lang w:val="cs-CZ"/>
        </w:rPr>
        <w:t>(1) Členy nezávislé odborné komise, které jmenuje a odvolává příslušný správní orgán, jsou vždy</w:t>
      </w:r>
    </w:p>
    <w:p w:rsidR="005B7AE3" w:rsidRPr="00EC2739" w:rsidRDefault="00000000">
      <w:pPr>
        <w:pStyle w:val="Odstavec-posun-minus1r"/>
        <w:rPr>
          <w:color w:val="000000" w:themeColor="text1"/>
          <w:lang w:val="cs-CZ"/>
        </w:rPr>
      </w:pPr>
      <w:r w:rsidRPr="00EC2739">
        <w:rPr>
          <w:color w:val="000000" w:themeColor="text1"/>
          <w:lang w:val="cs-CZ"/>
        </w:rPr>
        <w:t>a) zástupce příslušného správního orgánu; zástupce příslušného správního orgánu, který je vždy zdravotnickým pracovníkem, je současně předsedou komise a řídí její činnost,</w:t>
      </w:r>
    </w:p>
    <w:p w:rsidR="005B7AE3" w:rsidRPr="00EC2739" w:rsidRDefault="00000000">
      <w:pPr>
        <w:pStyle w:val="Odstavec-posun-minus1r"/>
        <w:rPr>
          <w:color w:val="000000" w:themeColor="text1"/>
          <w:lang w:val="cs-CZ"/>
        </w:rPr>
      </w:pPr>
      <w:r w:rsidRPr="00EC2739">
        <w:rPr>
          <w:color w:val="000000" w:themeColor="text1"/>
          <w:lang w:val="cs-CZ"/>
        </w:rPr>
        <w:t>b) nejméně 2 zdravotničtí pracovníci se způsobilostí k samostatnému výkonu zdravotnického povolání v příslušném oboru zdravotní péče,</w:t>
      </w:r>
    </w:p>
    <w:p w:rsidR="005B7AE3" w:rsidRPr="00EC2739" w:rsidRDefault="00000000">
      <w:pPr>
        <w:pStyle w:val="Odstavec-posun-minus1r"/>
        <w:rPr>
          <w:color w:val="000000" w:themeColor="text1"/>
          <w:lang w:val="cs-CZ"/>
        </w:rPr>
      </w:pPr>
      <w:r w:rsidRPr="00EC2739">
        <w:rPr>
          <w:color w:val="000000" w:themeColor="text1"/>
          <w:lang w:val="cs-CZ"/>
        </w:rPr>
        <w:t>c) lékař se specializovanou způsobilostí v oboru patologická anatomie nebo soudní lékařství, jde-li o úmrtí pacienta,</w:t>
      </w:r>
    </w:p>
    <w:p w:rsidR="005B7AE3" w:rsidRPr="00EC2739" w:rsidRDefault="00000000">
      <w:pPr>
        <w:pStyle w:val="Odstavec-posun-minus1r"/>
        <w:rPr>
          <w:color w:val="000000" w:themeColor="text1"/>
          <w:lang w:val="cs-CZ"/>
        </w:rPr>
      </w:pPr>
      <w:r w:rsidRPr="00EC2739">
        <w:rPr>
          <w:color w:val="000000" w:themeColor="text1"/>
          <w:lang w:val="cs-CZ"/>
        </w:rPr>
        <w:t>d) zástupce příslušné komory nebo příslušné profesní organizace.</w:t>
      </w:r>
    </w:p>
    <w:p w:rsidR="005B7AE3" w:rsidRPr="00EC2739" w:rsidRDefault="00000000">
      <w:pPr>
        <w:pStyle w:val="Zkladntext"/>
        <w:rPr>
          <w:color w:val="000000" w:themeColor="text1"/>
          <w:lang w:val="cs-CZ"/>
        </w:rPr>
      </w:pPr>
      <w:r w:rsidRPr="00EC2739">
        <w:rPr>
          <w:color w:val="000000" w:themeColor="text1"/>
          <w:lang w:val="cs-CZ"/>
        </w:rPr>
        <w:t>(2) K jednání komise</w:t>
      </w:r>
    </w:p>
    <w:p w:rsidR="005B7AE3" w:rsidRPr="00EC2739" w:rsidRDefault="00000000">
      <w:pPr>
        <w:pStyle w:val="Odstavec-posun-minus1r"/>
        <w:rPr>
          <w:color w:val="000000" w:themeColor="text1"/>
          <w:lang w:val="cs-CZ"/>
        </w:rPr>
      </w:pPr>
      <w:r w:rsidRPr="00EC2739">
        <w:rPr>
          <w:color w:val="000000" w:themeColor="text1"/>
          <w:lang w:val="cs-CZ"/>
        </w:rPr>
        <w:t>a) je vždy přizvána osoba, která získala vysokoškolské vzdělání v magisterském studijním programu v oblasti práva,</w:t>
      </w:r>
    </w:p>
    <w:p w:rsidR="005B7AE3" w:rsidRPr="00EC2739" w:rsidRDefault="00000000">
      <w:pPr>
        <w:pStyle w:val="Odstavec-posun-minus1r"/>
        <w:rPr>
          <w:color w:val="000000" w:themeColor="text1"/>
          <w:lang w:val="cs-CZ"/>
        </w:rPr>
      </w:pPr>
      <w:r w:rsidRPr="00EC2739">
        <w:rPr>
          <w:color w:val="000000" w:themeColor="text1"/>
          <w:lang w:val="cs-CZ"/>
        </w:rPr>
        <w:t>b) může být přizván poskytovatel, proti kterému stížnost směřuje, a stěžovatel za účelem podání vysvětlení skutečností uvedených ve stížnosti, a to na dobu nezbytně nutnou; stěžovatel je na základě své žádosti přizván k jednání vždy.</w:t>
      </w:r>
    </w:p>
    <w:p w:rsidR="005B7AE3" w:rsidRPr="00EC2739" w:rsidRDefault="00000000">
      <w:pPr>
        <w:pStyle w:val="Zkladntext"/>
        <w:rPr>
          <w:color w:val="000000" w:themeColor="text1"/>
          <w:lang w:val="cs-CZ"/>
        </w:rPr>
      </w:pPr>
      <w:r w:rsidRPr="00EC2739">
        <w:rPr>
          <w:color w:val="000000" w:themeColor="text1"/>
          <w:lang w:val="cs-CZ"/>
        </w:rPr>
        <w:t>(3) Členy nezávislé odborné komise nemohou být osoby, u nichž se zřetelem na jejich vztah k poskytovateli, ke stěžovateli nebo k pacientovi, kterého se stížnost týká, nebo k předmětu projednávané stížnosti jsou důvodné pochybnosti o jejich nepodjatosti.</w:t>
      </w:r>
    </w:p>
    <w:p w:rsidR="005B7AE3" w:rsidRPr="00EC2739" w:rsidRDefault="00000000">
      <w:pPr>
        <w:pStyle w:val="Zkladntext"/>
        <w:rPr>
          <w:color w:val="000000" w:themeColor="text1"/>
          <w:lang w:val="cs-CZ"/>
        </w:rPr>
      </w:pPr>
      <w:r w:rsidRPr="00EC2739">
        <w:rPr>
          <w:color w:val="000000" w:themeColor="text1"/>
          <w:lang w:val="cs-CZ"/>
        </w:rPr>
        <w:lastRenderedPageBreak/>
        <w:t>(4) Nezávislá odborná komise projedná případ za účasti nejméně nadpoloviční většiny všech členů, přičemž jeden z nich musí být vždy zdravotnický pracovník podle odstavce 1 písm. b).</w:t>
      </w:r>
    </w:p>
    <w:p w:rsidR="005B7AE3" w:rsidRPr="00EC2739" w:rsidRDefault="00000000">
      <w:pPr>
        <w:pStyle w:val="Zkladntext"/>
        <w:rPr>
          <w:color w:val="000000" w:themeColor="text1"/>
          <w:lang w:val="cs-CZ"/>
        </w:rPr>
      </w:pPr>
      <w:r w:rsidRPr="00EC2739">
        <w:rPr>
          <w:color w:val="000000" w:themeColor="text1"/>
          <w:lang w:val="cs-CZ"/>
        </w:rPr>
        <w:t>(5) Nezávislá odborná komise případ posoudí na základě zdravotnické dokumentace vedené o pacientovi a dalších skutečností zjištěných pro účely posouzení případu a vypracuje zápis, který je bezodkladně předán příslušnému správnímu orgánu prostřednictvím předsedy komise. Zápis obsahuje</w:t>
      </w:r>
    </w:p>
    <w:p w:rsidR="005B7AE3" w:rsidRPr="00EC2739" w:rsidRDefault="00000000">
      <w:pPr>
        <w:pStyle w:val="Odstavec-posun-minus1r"/>
        <w:rPr>
          <w:color w:val="000000" w:themeColor="text1"/>
          <w:lang w:val="cs-CZ"/>
        </w:rPr>
      </w:pPr>
      <w:r w:rsidRPr="00EC2739">
        <w:rPr>
          <w:color w:val="000000" w:themeColor="text1"/>
          <w:lang w:val="cs-CZ"/>
        </w:rPr>
        <w:t>a) souhrn podstatných údajů ze zdravotnické dokumentace,</w:t>
      </w:r>
    </w:p>
    <w:p w:rsidR="005B7AE3" w:rsidRPr="00EC2739" w:rsidRDefault="00000000">
      <w:pPr>
        <w:pStyle w:val="Odstavec-posun-minus1r"/>
        <w:rPr>
          <w:color w:val="000000" w:themeColor="text1"/>
          <w:lang w:val="cs-CZ"/>
        </w:rPr>
      </w:pPr>
      <w:r w:rsidRPr="00EC2739">
        <w:rPr>
          <w:color w:val="000000" w:themeColor="text1"/>
          <w:lang w:val="cs-CZ"/>
        </w:rPr>
        <w:t>b) závěr projednání případu</w:t>
      </w:r>
    </w:p>
    <w:p w:rsidR="005B7AE3" w:rsidRPr="00EC2739" w:rsidRDefault="00000000">
      <w:pPr>
        <w:pStyle w:val="Odstavec-posun2-minus1r"/>
        <w:rPr>
          <w:color w:val="000000" w:themeColor="text1"/>
          <w:lang w:val="cs-CZ"/>
        </w:rPr>
      </w:pPr>
      <w:r w:rsidRPr="00EC2739">
        <w:rPr>
          <w:color w:val="000000" w:themeColor="text1"/>
          <w:lang w:val="cs-CZ"/>
        </w:rPr>
        <w:t>1. s jednoznačným konstatováním, zda byl nebo nebyl při poskytování zdravotních služeb dodržen náležitý odborný postup; v případě nedodržení náležitého odborného postupu se uvede jeho popis,</w:t>
      </w:r>
    </w:p>
    <w:p w:rsidR="005B7AE3" w:rsidRPr="00EC2739" w:rsidRDefault="00000000">
      <w:pPr>
        <w:pStyle w:val="Odstavec-posun2-minus1r"/>
        <w:rPr>
          <w:color w:val="000000" w:themeColor="text1"/>
          <w:lang w:val="cs-CZ"/>
        </w:rPr>
      </w:pPr>
      <w:r w:rsidRPr="00EC2739">
        <w:rPr>
          <w:color w:val="000000" w:themeColor="text1"/>
          <w:lang w:val="cs-CZ"/>
        </w:rPr>
        <w:t>2. v případě, že nebyl dodržen náležitý odborný postup, s konstatováním, zda je nebo není dána příčinná souvislost mezi takovým postupem a újmou na zdraví nebo poškozením zdraví s následkem smrti; to neplatí, pokud na základě zjištěných skutečností nelze takové konstatování učinit,</w:t>
      </w:r>
    </w:p>
    <w:p w:rsidR="005B7AE3" w:rsidRPr="00EC2739" w:rsidRDefault="00000000">
      <w:pPr>
        <w:pStyle w:val="Odstavec-posun-minus1r"/>
        <w:rPr>
          <w:color w:val="000000" w:themeColor="text1"/>
          <w:lang w:val="cs-CZ"/>
        </w:rPr>
      </w:pPr>
      <w:r w:rsidRPr="00EC2739">
        <w:rPr>
          <w:color w:val="000000" w:themeColor="text1"/>
          <w:lang w:val="cs-CZ"/>
        </w:rPr>
        <w:t>c) návrh opatření směřujících k nápravě.</w:t>
      </w:r>
    </w:p>
    <w:p w:rsidR="005B7AE3" w:rsidRPr="00EC2739" w:rsidRDefault="00000000">
      <w:pPr>
        <w:pStyle w:val="Zkladntext"/>
        <w:rPr>
          <w:color w:val="000000" w:themeColor="text1"/>
          <w:lang w:val="cs-CZ"/>
        </w:rPr>
      </w:pPr>
      <w:bookmarkStart w:id="522" w:name="c_50063"/>
      <w:bookmarkStart w:id="523" w:name="pa_96"/>
      <w:bookmarkEnd w:id="522"/>
      <w:bookmarkEnd w:id="523"/>
      <w:r w:rsidRPr="00EC2739">
        <w:rPr>
          <w:color w:val="000000" w:themeColor="text1"/>
          <w:lang w:val="cs-CZ"/>
        </w:rPr>
        <w:t xml:space="preserve"> </w:t>
      </w:r>
      <w:bookmarkStart w:id="524" w:name="p_96"/>
      <w:bookmarkEnd w:id="524"/>
    </w:p>
    <w:p w:rsidR="005B7AE3" w:rsidRPr="00EC2739" w:rsidRDefault="00000000">
      <w:pPr>
        <w:pStyle w:val="H5-center"/>
        <w:rPr>
          <w:color w:val="000000" w:themeColor="text1"/>
          <w:lang w:val="cs-CZ"/>
        </w:rPr>
      </w:pPr>
      <w:r w:rsidRPr="00EC2739">
        <w:rPr>
          <w:color w:val="000000" w:themeColor="text1"/>
          <w:lang w:val="cs-CZ"/>
        </w:rPr>
        <w:t>§ 96 </w:t>
      </w:r>
    </w:p>
    <w:p w:rsidR="005B7AE3" w:rsidRPr="00EC2739" w:rsidRDefault="00000000">
      <w:pPr>
        <w:pStyle w:val="Zkladntext"/>
        <w:rPr>
          <w:color w:val="000000" w:themeColor="text1"/>
          <w:lang w:val="cs-CZ"/>
        </w:rPr>
      </w:pPr>
      <w:r w:rsidRPr="00EC2739">
        <w:rPr>
          <w:color w:val="000000" w:themeColor="text1"/>
          <w:lang w:val="cs-CZ"/>
        </w:rPr>
        <w:t>(1) Jestliže příslušný správní orgán při šetření stížnosti zjistí porušení práv nebo povinností při poskytování zdravotních služeb nebo činnostech s tím souvisejících stanovených tímto zákonem nebo jinými právními předpisy anebo jiná pochybení dotýkající se práv a zájmů pacientů,</w:t>
      </w:r>
    </w:p>
    <w:p w:rsidR="005B7AE3" w:rsidRPr="00EC2739" w:rsidRDefault="00000000">
      <w:pPr>
        <w:pStyle w:val="Odstavec-posun-minus1r"/>
        <w:rPr>
          <w:color w:val="000000" w:themeColor="text1"/>
          <w:lang w:val="cs-CZ"/>
        </w:rPr>
      </w:pPr>
      <w:r w:rsidRPr="00EC2739">
        <w:rPr>
          <w:color w:val="000000" w:themeColor="text1"/>
          <w:lang w:val="cs-CZ"/>
        </w:rPr>
        <w:t>a) uloží poskytovateli nápravná opatření s uvedením lhůty pro jejich splnění, popřípadě</w:t>
      </w:r>
    </w:p>
    <w:p w:rsidR="005B7AE3" w:rsidRPr="00EC2739" w:rsidRDefault="00000000">
      <w:pPr>
        <w:pStyle w:val="Odstavec-posun-minus1r"/>
        <w:rPr>
          <w:color w:val="000000" w:themeColor="text1"/>
          <w:lang w:val="cs-CZ"/>
        </w:rPr>
      </w:pPr>
      <w:r w:rsidRPr="00EC2739">
        <w:rPr>
          <w:color w:val="000000" w:themeColor="text1"/>
          <w:lang w:val="cs-CZ"/>
        </w:rPr>
        <w:t>b) podá podnět</w:t>
      </w:r>
    </w:p>
    <w:p w:rsidR="005B7AE3" w:rsidRPr="00EC2739" w:rsidRDefault="00000000">
      <w:pPr>
        <w:pStyle w:val="Odstavec-posun2-minus1r"/>
        <w:rPr>
          <w:color w:val="000000" w:themeColor="text1"/>
          <w:lang w:val="cs-CZ"/>
        </w:rPr>
      </w:pPr>
      <w:r w:rsidRPr="00EC2739">
        <w:rPr>
          <w:color w:val="000000" w:themeColor="text1"/>
          <w:lang w:val="cs-CZ"/>
        </w:rPr>
        <w:t>1. orgánu příslušnému podle jiných právních předpisů</w:t>
      </w:r>
      <w:r w:rsidRPr="00EC2739">
        <w:rPr>
          <w:color w:val="000000" w:themeColor="text1"/>
          <w:vertAlign w:val="superscript"/>
          <w:lang w:val="cs-CZ"/>
        </w:rPr>
        <w:t>41)</w:t>
      </w:r>
      <w:r w:rsidRPr="00EC2739">
        <w:rPr>
          <w:color w:val="000000" w:themeColor="text1"/>
          <w:lang w:val="cs-CZ"/>
        </w:rPr>
        <w:t>,</w:t>
      </w:r>
    </w:p>
    <w:p w:rsidR="005B7AE3" w:rsidRPr="00EC2739" w:rsidRDefault="00000000">
      <w:pPr>
        <w:pStyle w:val="Odstavec-posun2-minus1r"/>
        <w:rPr>
          <w:color w:val="000000" w:themeColor="text1"/>
          <w:lang w:val="cs-CZ"/>
        </w:rPr>
      </w:pPr>
      <w:r w:rsidRPr="00EC2739">
        <w:rPr>
          <w:color w:val="000000" w:themeColor="text1"/>
          <w:lang w:val="cs-CZ"/>
        </w:rPr>
        <w:t>2. příslušné komoře, jestliže zjistí takové pochybení zdravotnickým pracovníkem, který je členem komory, které přísluší šetřit komoře podle zákona upravujícího činnost komor;</w:t>
      </w:r>
    </w:p>
    <w:p w:rsidR="005B7AE3" w:rsidRPr="00EC2739" w:rsidRDefault="00000000">
      <w:pPr>
        <w:pStyle w:val="Zkladntext"/>
        <w:rPr>
          <w:color w:val="000000" w:themeColor="text1"/>
          <w:lang w:val="cs-CZ"/>
        </w:rPr>
      </w:pPr>
      <w:r w:rsidRPr="00EC2739">
        <w:rPr>
          <w:color w:val="000000" w:themeColor="text1"/>
          <w:lang w:val="cs-CZ"/>
        </w:rPr>
        <w:t>obdobně postupuje poskytovatel.</w:t>
      </w:r>
    </w:p>
    <w:p w:rsidR="005B7AE3" w:rsidRPr="00EC2739" w:rsidRDefault="00000000">
      <w:pPr>
        <w:pStyle w:val="Zkladntext"/>
        <w:rPr>
          <w:color w:val="000000" w:themeColor="text1"/>
          <w:lang w:val="cs-CZ"/>
        </w:rPr>
      </w:pPr>
      <w:r w:rsidRPr="00EC2739">
        <w:rPr>
          <w:color w:val="000000" w:themeColor="text1"/>
          <w:lang w:val="cs-CZ"/>
        </w:rPr>
        <w:t>(2) O uložených nápravných opatřeních nebo o podání podnětu zašle příslušný správní orgán informaci zdravotní pojišťovně, u které byl pacient v době porušení práv nebo povinností při poskytování zdravotních služeb pojištěn.</w:t>
      </w:r>
    </w:p>
    <w:p w:rsidR="005B7AE3" w:rsidRPr="00EC2739" w:rsidRDefault="00000000">
      <w:pPr>
        <w:pStyle w:val="Zkladntext"/>
        <w:rPr>
          <w:color w:val="000000" w:themeColor="text1"/>
          <w:lang w:val="cs-CZ"/>
        </w:rPr>
      </w:pPr>
      <w:bookmarkStart w:id="525" w:name="c_50180"/>
      <w:bookmarkStart w:id="526" w:name="pa_97"/>
      <w:bookmarkEnd w:id="525"/>
      <w:bookmarkEnd w:id="526"/>
      <w:r w:rsidRPr="00EC2739">
        <w:rPr>
          <w:color w:val="000000" w:themeColor="text1"/>
          <w:lang w:val="cs-CZ"/>
        </w:rPr>
        <w:t xml:space="preserve"> </w:t>
      </w:r>
      <w:bookmarkStart w:id="527" w:name="p_97"/>
      <w:bookmarkEnd w:id="527"/>
    </w:p>
    <w:p w:rsidR="005B7AE3" w:rsidRPr="00EC2739" w:rsidRDefault="00000000">
      <w:pPr>
        <w:pStyle w:val="H5-center"/>
        <w:rPr>
          <w:color w:val="000000" w:themeColor="text1"/>
          <w:lang w:val="cs-CZ"/>
        </w:rPr>
      </w:pPr>
      <w:r w:rsidRPr="00EC2739">
        <w:rPr>
          <w:color w:val="000000" w:themeColor="text1"/>
          <w:lang w:val="cs-CZ"/>
        </w:rPr>
        <w:t>§ 97 </w:t>
      </w:r>
    </w:p>
    <w:p w:rsidR="005B7AE3" w:rsidRPr="00EC2739" w:rsidRDefault="00000000">
      <w:pPr>
        <w:pStyle w:val="Zkladntext"/>
        <w:rPr>
          <w:color w:val="000000" w:themeColor="text1"/>
          <w:lang w:val="cs-CZ"/>
        </w:rPr>
      </w:pPr>
      <w:r w:rsidRPr="00EC2739">
        <w:rPr>
          <w:color w:val="000000" w:themeColor="text1"/>
          <w:lang w:val="cs-CZ"/>
        </w:rPr>
        <w:t>Jednání nezávislé odborné komise je neveřejné. Příslušný správní orgán, pokud ustavil nezávislého odborníka nebo nezávislou odbornou komisi, sdělí pacientovi, jehož se stížnost týká, a stěžovateli, pokud jím není pacient, jméno, popřípadě jména, a příjmení nezávislého odborníka nebo členů nezávislé odborné komise a osob přizvaných podle § 95 odst. 2.</w:t>
      </w:r>
    </w:p>
    <w:p w:rsidR="005B7AE3" w:rsidRPr="00EC2739" w:rsidRDefault="005B7AE3">
      <w:pPr>
        <w:pStyle w:val="Zkladntext"/>
        <w:rPr>
          <w:color w:val="000000" w:themeColor="text1"/>
          <w:lang w:val="cs-CZ"/>
        </w:rPr>
      </w:pPr>
      <w:bookmarkStart w:id="528" w:name="c_50231"/>
      <w:bookmarkEnd w:id="528"/>
    </w:p>
    <w:p w:rsidR="005B7AE3" w:rsidRPr="00EC2739" w:rsidRDefault="00000000">
      <w:pPr>
        <w:pStyle w:val="Nadpis2"/>
        <w:rPr>
          <w:color w:val="000000" w:themeColor="text1"/>
          <w:lang w:val="cs-CZ"/>
        </w:rPr>
      </w:pPr>
      <w:bookmarkStart w:id="529" w:name="část-devátá"/>
      <w:r w:rsidRPr="00EC2739">
        <w:rPr>
          <w:color w:val="000000" w:themeColor="text1"/>
          <w:lang w:val="cs-CZ"/>
        </w:rPr>
        <w:t>ČÁST DEVÁTÁ</w:t>
      </w:r>
      <w:bookmarkEnd w:id="529"/>
    </w:p>
    <w:p w:rsidR="005B7AE3" w:rsidRPr="00EC2739" w:rsidRDefault="00000000">
      <w:pPr>
        <w:pStyle w:val="Nadpis2"/>
        <w:rPr>
          <w:color w:val="000000" w:themeColor="text1"/>
          <w:lang w:val="cs-CZ"/>
        </w:rPr>
      </w:pPr>
      <w:bookmarkStart w:id="530" w:name="Xe6545668e7b446bec2fb0a85d82d6edb163c114"/>
      <w:r w:rsidRPr="00EC2739">
        <w:rPr>
          <w:color w:val="000000" w:themeColor="text1"/>
          <w:lang w:val="cs-CZ"/>
        </w:rPr>
        <w:t>HODNOCENÍ KVALITY A BEZPEČÍ ZDRAVOTNÍCH SLUŽEB</w:t>
      </w:r>
      <w:bookmarkEnd w:id="530"/>
    </w:p>
    <w:p w:rsidR="005B7AE3" w:rsidRPr="00EC2739" w:rsidRDefault="00000000">
      <w:pPr>
        <w:pStyle w:val="FirstParagraph"/>
        <w:rPr>
          <w:color w:val="000000" w:themeColor="text1"/>
          <w:lang w:val="cs-CZ"/>
        </w:rPr>
      </w:pPr>
      <w:bookmarkStart w:id="531" w:name="c_50239"/>
      <w:bookmarkStart w:id="532" w:name="pa_98"/>
      <w:bookmarkEnd w:id="531"/>
      <w:bookmarkEnd w:id="532"/>
      <w:r w:rsidRPr="00EC2739">
        <w:rPr>
          <w:color w:val="000000" w:themeColor="text1"/>
          <w:lang w:val="cs-CZ"/>
        </w:rPr>
        <w:t xml:space="preserve"> </w:t>
      </w:r>
      <w:bookmarkStart w:id="533" w:name="p_98"/>
      <w:bookmarkEnd w:id="533"/>
    </w:p>
    <w:p w:rsidR="005B7AE3" w:rsidRPr="00EC2739" w:rsidRDefault="00000000">
      <w:pPr>
        <w:pStyle w:val="H5-center"/>
        <w:rPr>
          <w:color w:val="000000" w:themeColor="text1"/>
          <w:lang w:val="cs-CZ"/>
        </w:rPr>
      </w:pPr>
      <w:r w:rsidRPr="00EC2739">
        <w:rPr>
          <w:color w:val="000000" w:themeColor="text1"/>
          <w:lang w:val="cs-CZ"/>
        </w:rPr>
        <w:lastRenderedPageBreak/>
        <w:t>§ 98  </w:t>
      </w:r>
    </w:p>
    <w:p w:rsidR="005B7AE3" w:rsidRPr="00EC2739" w:rsidRDefault="00000000">
      <w:pPr>
        <w:pStyle w:val="Zkladntext"/>
        <w:rPr>
          <w:color w:val="000000" w:themeColor="text1"/>
          <w:lang w:val="cs-CZ"/>
        </w:rPr>
      </w:pPr>
      <w:r w:rsidRPr="00EC2739">
        <w:rPr>
          <w:color w:val="000000" w:themeColor="text1"/>
          <w:lang w:val="cs-CZ"/>
        </w:rPr>
        <w:t>(1) Hodnocení kvality a bezpečí poskytovaných zdravotních služeb (dále jen „hodnocení kvality a bezpečí“) je dobrovolný proces, jehož účelem je posoudit podle hodnotících standardů organizační úroveň poskytování zdravotních služeb, a to z hlediska jejich kvality a bezpečí.</w:t>
      </w:r>
    </w:p>
    <w:p w:rsidR="005B7AE3" w:rsidRPr="00EC2739" w:rsidRDefault="00000000">
      <w:pPr>
        <w:pStyle w:val="Zkladntext"/>
        <w:rPr>
          <w:color w:val="000000" w:themeColor="text1"/>
          <w:lang w:val="cs-CZ"/>
        </w:rPr>
      </w:pPr>
      <w:r w:rsidRPr="00EC2739">
        <w:rPr>
          <w:color w:val="000000" w:themeColor="text1"/>
          <w:lang w:val="cs-CZ"/>
        </w:rPr>
        <w:t>(2) Hodnotící standardy jsou souborem požadavků na vybrané procesy a ukazatele posuzované ve zdravotnickém zařízení z hlediska zajištění kvality a bezpečí poskytovaných zdravotních služeb.</w:t>
      </w:r>
    </w:p>
    <w:p w:rsidR="005B7AE3" w:rsidRPr="00EC2739" w:rsidRDefault="00000000">
      <w:pPr>
        <w:pStyle w:val="Zkladntext"/>
        <w:rPr>
          <w:color w:val="000000" w:themeColor="text1"/>
          <w:lang w:val="cs-CZ"/>
        </w:rPr>
      </w:pPr>
      <w:r w:rsidRPr="00EC2739">
        <w:rPr>
          <w:color w:val="000000" w:themeColor="text1"/>
          <w:lang w:val="cs-CZ"/>
        </w:rPr>
        <w:t>(3) Hodnocení kvality a bezpečí může provádět fyzická nebo právnická osoba, které bylo uděleno oprávnění k provádění této činnosti podle tohoto zákona.</w:t>
      </w:r>
    </w:p>
    <w:p w:rsidR="005B7AE3" w:rsidRPr="00EC2739" w:rsidRDefault="00000000">
      <w:pPr>
        <w:pStyle w:val="Zkladntext"/>
        <w:rPr>
          <w:color w:val="000000" w:themeColor="text1"/>
          <w:lang w:val="cs-CZ"/>
        </w:rPr>
      </w:pPr>
      <w:r w:rsidRPr="00EC2739">
        <w:rPr>
          <w:color w:val="000000" w:themeColor="text1"/>
          <w:lang w:val="cs-CZ"/>
        </w:rPr>
        <w:t>(4) O udělení oprávnění k provádění hodnocení kvality a bezpečí rozhoduje ministerstvo. Toto oprávnění nelze převést ani nepřechází na jinou fyzickou nebo právnickou osobu.</w:t>
      </w:r>
    </w:p>
    <w:p w:rsidR="005B7AE3" w:rsidRPr="00EC2739" w:rsidRDefault="00000000">
      <w:pPr>
        <w:pStyle w:val="Zkladntext"/>
        <w:rPr>
          <w:color w:val="000000" w:themeColor="text1"/>
          <w:lang w:val="cs-CZ"/>
        </w:rPr>
      </w:pPr>
      <w:r w:rsidRPr="00EC2739">
        <w:rPr>
          <w:color w:val="000000" w:themeColor="text1"/>
          <w:lang w:val="cs-CZ"/>
        </w:rPr>
        <w:t>(5) Fyzické osobě se udělí oprávnění k provádění hodnocení kvality a bezpečí na její písemnou žádost, jestliže</w:t>
      </w:r>
    </w:p>
    <w:p w:rsidR="005B7AE3" w:rsidRPr="00EC2739" w:rsidRDefault="00000000">
      <w:pPr>
        <w:pStyle w:val="Odstavec-posun-minus1r"/>
        <w:rPr>
          <w:color w:val="000000" w:themeColor="text1"/>
          <w:lang w:val="cs-CZ"/>
        </w:rPr>
      </w:pPr>
      <w:r w:rsidRPr="00EC2739">
        <w:rPr>
          <w:color w:val="000000" w:themeColor="text1"/>
          <w:lang w:val="cs-CZ"/>
        </w:rPr>
        <w:t>a) není poskytovatelem nebo společníkem právnické osoby, která je poskytovatelem,</w:t>
      </w:r>
    </w:p>
    <w:p w:rsidR="005B7AE3" w:rsidRPr="00EC2739" w:rsidRDefault="00000000">
      <w:pPr>
        <w:pStyle w:val="Odstavec-posun-minus1r"/>
        <w:rPr>
          <w:color w:val="000000" w:themeColor="text1"/>
          <w:lang w:val="cs-CZ"/>
        </w:rPr>
      </w:pPr>
      <w:r w:rsidRPr="00EC2739">
        <w:rPr>
          <w:color w:val="000000" w:themeColor="text1"/>
          <w:lang w:val="cs-CZ"/>
        </w:rPr>
        <w:t>b) nejedná ve shodě s poskytovatelem nebo zdravotní pojišťovnou</w:t>
      </w:r>
      <w:r w:rsidRPr="00EC2739">
        <w:rPr>
          <w:color w:val="000000" w:themeColor="text1"/>
          <w:vertAlign w:val="superscript"/>
          <w:lang w:val="cs-CZ"/>
        </w:rPr>
        <w:t>42)</w:t>
      </w:r>
      <w:r w:rsidRPr="00EC2739">
        <w:rPr>
          <w:color w:val="000000" w:themeColor="text1"/>
          <w:lang w:val="cs-CZ"/>
        </w:rPr>
        <w:t>,</w:t>
      </w:r>
    </w:p>
    <w:p w:rsidR="005B7AE3" w:rsidRPr="00EC2739" w:rsidRDefault="00000000">
      <w:pPr>
        <w:pStyle w:val="Odstavec-posun-minus1r"/>
        <w:rPr>
          <w:color w:val="000000" w:themeColor="text1"/>
          <w:lang w:val="cs-CZ"/>
        </w:rPr>
      </w:pPr>
      <w:r w:rsidRPr="00EC2739">
        <w:rPr>
          <w:color w:val="000000" w:themeColor="text1"/>
          <w:lang w:val="cs-CZ"/>
        </w:rPr>
        <w:t>c) má vypracovány hodnotící standardy kvality a bezpečí pro jednotlivé formy zdravotní péče, popřípadě druhy zdravotní péče podle § 5 odst. 2 písm. f) až i), pro jejichž hodnocení má být oprávnění uděleno, a pravidla procesu hodnocení kvality a bezpečí,</w:t>
      </w:r>
    </w:p>
    <w:p w:rsidR="005B7AE3" w:rsidRPr="00EC2739" w:rsidRDefault="00000000">
      <w:pPr>
        <w:pStyle w:val="Odstavec-posun-minus1r"/>
        <w:rPr>
          <w:color w:val="000000" w:themeColor="text1"/>
          <w:lang w:val="cs-CZ"/>
        </w:rPr>
      </w:pPr>
      <w:r w:rsidRPr="00EC2739">
        <w:rPr>
          <w:color w:val="000000" w:themeColor="text1"/>
          <w:lang w:val="cs-CZ"/>
        </w:rPr>
        <w:t>d) splňuje požadavky na personální zabezpečení provádění hodnocení kvality a bezpečí v návaznosti na formy zdravotní péče, popřípadě druhy zdravotní péče podle § 5 odst. 2 písm. f) až i), pro jejichž hodnocení má být oprávnění uděleno.</w:t>
      </w:r>
    </w:p>
    <w:p w:rsidR="005B7AE3" w:rsidRPr="00EC2739" w:rsidRDefault="00000000">
      <w:pPr>
        <w:pStyle w:val="Zkladntext"/>
        <w:rPr>
          <w:color w:val="000000" w:themeColor="text1"/>
          <w:lang w:val="cs-CZ"/>
        </w:rPr>
      </w:pPr>
      <w:r w:rsidRPr="00EC2739">
        <w:rPr>
          <w:color w:val="000000" w:themeColor="text1"/>
          <w:lang w:val="cs-CZ"/>
        </w:rPr>
        <w:t>(6) Právnické osobě se udělí oprávnění k provádění hodnocení kvality a bezpečí na její písemnou žádost, jestliže</w:t>
      </w:r>
    </w:p>
    <w:p w:rsidR="005B7AE3" w:rsidRPr="00EC2739" w:rsidRDefault="00000000">
      <w:pPr>
        <w:pStyle w:val="Odstavec-posun-minus1r"/>
        <w:rPr>
          <w:color w:val="000000" w:themeColor="text1"/>
          <w:lang w:val="cs-CZ"/>
        </w:rPr>
      </w:pPr>
      <w:r w:rsidRPr="00EC2739">
        <w:rPr>
          <w:color w:val="000000" w:themeColor="text1"/>
          <w:lang w:val="cs-CZ"/>
        </w:rPr>
        <w:t>a) není poskytovatelem nebo společníkem právnické osoby, která je poskytovatelem, nebo zdravotní pojišťovnou,</w:t>
      </w:r>
    </w:p>
    <w:p w:rsidR="005B7AE3" w:rsidRPr="00EC2739" w:rsidRDefault="00000000">
      <w:pPr>
        <w:pStyle w:val="Odstavec-posun-minus1r"/>
        <w:rPr>
          <w:color w:val="000000" w:themeColor="text1"/>
          <w:lang w:val="cs-CZ"/>
        </w:rPr>
      </w:pPr>
      <w:r w:rsidRPr="00EC2739">
        <w:rPr>
          <w:color w:val="000000" w:themeColor="text1"/>
          <w:lang w:val="cs-CZ"/>
        </w:rPr>
        <w:t>b) její statutární orgán nebo jeho člen nebo člen jejího kontrolního orgánu není současně statutárním orgánem nebo jeho členem nebo členem kontrolního orgánu poskytovatele nebo zdravotní pojišťovny a není ani poskytovatelem,</w:t>
      </w:r>
    </w:p>
    <w:p w:rsidR="005B7AE3" w:rsidRPr="00EC2739" w:rsidRDefault="00000000">
      <w:pPr>
        <w:pStyle w:val="Odstavec-posun-minus1r"/>
        <w:rPr>
          <w:color w:val="000000" w:themeColor="text1"/>
          <w:lang w:val="cs-CZ"/>
        </w:rPr>
      </w:pPr>
      <w:r w:rsidRPr="00EC2739">
        <w:rPr>
          <w:color w:val="000000" w:themeColor="text1"/>
          <w:lang w:val="cs-CZ"/>
        </w:rPr>
        <w:t>c) nejedná ve shodě s poskytovatelem nebo zdravotní pojišťovnou</w:t>
      </w:r>
      <w:r w:rsidRPr="00EC2739">
        <w:rPr>
          <w:color w:val="000000" w:themeColor="text1"/>
          <w:vertAlign w:val="superscript"/>
          <w:lang w:val="cs-CZ"/>
        </w:rPr>
        <w:t>42)</w:t>
      </w:r>
      <w:r w:rsidRPr="00EC2739">
        <w:rPr>
          <w:color w:val="000000" w:themeColor="text1"/>
          <w:lang w:val="cs-CZ"/>
        </w:rPr>
        <w:t xml:space="preserve"> a ani jinak nejednají ve shodě s poskytovatelem nebo zdravotní pojišťovnou její statutární orgán nebo jeho člen nebo člen jejího kontrolního orgánu,</w:t>
      </w:r>
    </w:p>
    <w:p w:rsidR="005B7AE3" w:rsidRPr="00EC2739" w:rsidRDefault="00000000">
      <w:pPr>
        <w:pStyle w:val="Odstavec-posun-minus1r"/>
        <w:rPr>
          <w:color w:val="000000" w:themeColor="text1"/>
          <w:lang w:val="cs-CZ"/>
        </w:rPr>
      </w:pPr>
      <w:r w:rsidRPr="00EC2739">
        <w:rPr>
          <w:color w:val="000000" w:themeColor="text1"/>
          <w:lang w:val="cs-CZ"/>
        </w:rPr>
        <w:t>d) má vypracovány hodnotící standardy pro jednotlivé formy zdravotní péče, popřípadě druhy zdravotní péče podle § 5 odst. 2 písm. f) až i), pro jejichž hodnocení má být oprávnění uděleno, a pravidla procesu hodnocení kvality a bezpečí,</w:t>
      </w:r>
    </w:p>
    <w:p w:rsidR="005B7AE3" w:rsidRPr="00EC2739" w:rsidRDefault="00000000">
      <w:pPr>
        <w:pStyle w:val="Odstavec-posun-minus1r"/>
        <w:rPr>
          <w:color w:val="000000" w:themeColor="text1"/>
          <w:lang w:val="cs-CZ"/>
        </w:rPr>
      </w:pPr>
      <w:r w:rsidRPr="00EC2739">
        <w:rPr>
          <w:color w:val="000000" w:themeColor="text1"/>
          <w:lang w:val="cs-CZ"/>
        </w:rPr>
        <w:t>e) splňuje požadavky na personální zabezpečení provádění hodnocení kvality a bezpečí v návaznosti na formy zdravotní péče, popřípadě druhy zdravotní péče podle § 5 odst. 2 písm. f) až i), pro jejichž hodnocení má být oprávnění uděleno.</w:t>
      </w:r>
    </w:p>
    <w:p w:rsidR="005B7AE3" w:rsidRPr="00EC2739" w:rsidRDefault="00000000">
      <w:pPr>
        <w:pStyle w:val="Zkladntext"/>
        <w:rPr>
          <w:color w:val="000000" w:themeColor="text1"/>
          <w:lang w:val="cs-CZ"/>
        </w:rPr>
      </w:pPr>
      <w:r w:rsidRPr="00EC2739">
        <w:rPr>
          <w:color w:val="000000" w:themeColor="text1"/>
          <w:lang w:val="cs-CZ"/>
        </w:rPr>
        <w:t>(7) Prováděcí právní předpis stanoví</w:t>
      </w:r>
    </w:p>
    <w:p w:rsidR="005B7AE3" w:rsidRPr="00EC2739" w:rsidRDefault="00000000">
      <w:pPr>
        <w:pStyle w:val="Odstavec-posun-minus1r"/>
        <w:rPr>
          <w:color w:val="000000" w:themeColor="text1"/>
          <w:lang w:val="cs-CZ"/>
        </w:rPr>
      </w:pPr>
      <w:r w:rsidRPr="00EC2739">
        <w:rPr>
          <w:color w:val="000000" w:themeColor="text1"/>
          <w:lang w:val="cs-CZ"/>
        </w:rPr>
        <w:t>a) minimální hodnotící standardy kvality a bezpečí pro jednotlivé formy zdravotní péče, popřípadě druhy zdravotní péče podle § 5 odst. 2 písm. f) až i),</w:t>
      </w:r>
    </w:p>
    <w:p w:rsidR="005B7AE3" w:rsidRPr="00EC2739" w:rsidRDefault="00000000">
      <w:pPr>
        <w:pStyle w:val="Odstavec-posun-minus1r"/>
        <w:rPr>
          <w:color w:val="000000" w:themeColor="text1"/>
          <w:lang w:val="cs-CZ"/>
        </w:rPr>
      </w:pPr>
      <w:r w:rsidRPr="00EC2739">
        <w:rPr>
          <w:color w:val="000000" w:themeColor="text1"/>
          <w:lang w:val="cs-CZ"/>
        </w:rPr>
        <w:t>b) ukazatele kvality a bezpečí zdravotních služeb, způsob jejich tvorby a sledování,</w:t>
      </w:r>
    </w:p>
    <w:p w:rsidR="005B7AE3" w:rsidRPr="00EC2739" w:rsidRDefault="00000000">
      <w:pPr>
        <w:pStyle w:val="Odstavec-posun-minus1r"/>
        <w:rPr>
          <w:color w:val="000000" w:themeColor="text1"/>
          <w:lang w:val="cs-CZ"/>
        </w:rPr>
      </w:pPr>
      <w:r w:rsidRPr="00EC2739">
        <w:rPr>
          <w:color w:val="000000" w:themeColor="text1"/>
          <w:lang w:val="cs-CZ"/>
        </w:rPr>
        <w:t>c) rozsah procesů posuzovaných ve zdravotnickém zařízení a požadavků na tyto procesy,</w:t>
      </w:r>
    </w:p>
    <w:p w:rsidR="005B7AE3" w:rsidRPr="00EC2739" w:rsidRDefault="00000000">
      <w:pPr>
        <w:pStyle w:val="Odstavec-posun-minus1r"/>
        <w:rPr>
          <w:color w:val="000000" w:themeColor="text1"/>
          <w:lang w:val="cs-CZ"/>
        </w:rPr>
      </w:pPr>
      <w:r w:rsidRPr="00EC2739">
        <w:rPr>
          <w:color w:val="000000" w:themeColor="text1"/>
          <w:lang w:val="cs-CZ"/>
        </w:rPr>
        <w:t>d) požadavky na způsob a postupy hodnocení kvality a bezpečí,</w:t>
      </w:r>
    </w:p>
    <w:p w:rsidR="005B7AE3" w:rsidRPr="00EC2739" w:rsidRDefault="00000000">
      <w:pPr>
        <w:pStyle w:val="Odstavec-posun-minus1r"/>
        <w:rPr>
          <w:color w:val="000000" w:themeColor="text1"/>
          <w:lang w:val="cs-CZ"/>
        </w:rPr>
      </w:pPr>
      <w:r w:rsidRPr="00EC2739">
        <w:rPr>
          <w:color w:val="000000" w:themeColor="text1"/>
          <w:lang w:val="cs-CZ"/>
        </w:rPr>
        <w:lastRenderedPageBreak/>
        <w:t>e) požadavky na personální zabezpečení provádění hodnocení kvality a bezpečí týkající se odborné způsobilosti osob, jejichž prostřednictvím bude hodnocení kvality a bezpečí prováděno, a počet těchto osob.</w:t>
      </w:r>
    </w:p>
    <w:p w:rsidR="005B7AE3" w:rsidRPr="00EC2739" w:rsidRDefault="00000000">
      <w:pPr>
        <w:pStyle w:val="Zkladntext"/>
        <w:rPr>
          <w:color w:val="000000" w:themeColor="text1"/>
          <w:lang w:val="cs-CZ"/>
        </w:rPr>
      </w:pPr>
      <w:bookmarkStart w:id="534" w:name="c_50718"/>
      <w:bookmarkStart w:id="535" w:name="pa_99"/>
      <w:bookmarkEnd w:id="534"/>
      <w:bookmarkEnd w:id="535"/>
      <w:r w:rsidRPr="00EC2739">
        <w:rPr>
          <w:color w:val="000000" w:themeColor="text1"/>
          <w:lang w:val="cs-CZ"/>
        </w:rPr>
        <w:t xml:space="preserve"> </w:t>
      </w:r>
      <w:bookmarkStart w:id="536" w:name="p_99"/>
      <w:bookmarkEnd w:id="536"/>
    </w:p>
    <w:p w:rsidR="005B7AE3" w:rsidRPr="00EC2739" w:rsidRDefault="00000000">
      <w:pPr>
        <w:pStyle w:val="H5-center"/>
        <w:rPr>
          <w:color w:val="000000" w:themeColor="text1"/>
          <w:lang w:val="cs-CZ"/>
        </w:rPr>
      </w:pPr>
      <w:r w:rsidRPr="00EC2739">
        <w:rPr>
          <w:color w:val="000000" w:themeColor="text1"/>
          <w:lang w:val="cs-CZ"/>
        </w:rPr>
        <w:t>§ 99 </w:t>
      </w:r>
    </w:p>
    <w:p w:rsidR="005B7AE3" w:rsidRPr="00EC2739" w:rsidRDefault="00000000">
      <w:pPr>
        <w:pStyle w:val="Zkladntext"/>
        <w:rPr>
          <w:color w:val="000000" w:themeColor="text1"/>
          <w:lang w:val="cs-CZ"/>
        </w:rPr>
      </w:pPr>
      <w:r w:rsidRPr="00EC2739">
        <w:rPr>
          <w:color w:val="000000" w:themeColor="text1"/>
          <w:lang w:val="cs-CZ"/>
        </w:rPr>
        <w:t>(1) Žádost o udělení oprávnění k provádění hodnocení kvality a bezpečí kromě náležitostí stanovených správním řádem obsahuje,</w:t>
      </w:r>
    </w:p>
    <w:p w:rsidR="005B7AE3" w:rsidRPr="00EC2739" w:rsidRDefault="00000000">
      <w:pPr>
        <w:pStyle w:val="Odstavec-posun-minus1r"/>
        <w:rPr>
          <w:color w:val="000000" w:themeColor="text1"/>
          <w:lang w:val="cs-CZ"/>
        </w:rPr>
      </w:pPr>
      <w:r w:rsidRPr="00EC2739">
        <w:rPr>
          <w:color w:val="000000" w:themeColor="text1"/>
          <w:lang w:val="cs-CZ"/>
        </w:rPr>
        <w:t>a) je-li žadatelem fyzická osoba</w:t>
      </w:r>
    </w:p>
    <w:p w:rsidR="005B7AE3" w:rsidRPr="00EC2739" w:rsidRDefault="00000000">
      <w:pPr>
        <w:pStyle w:val="Odstavec-posun2-minus1r"/>
        <w:rPr>
          <w:color w:val="000000" w:themeColor="text1"/>
          <w:lang w:val="cs-CZ"/>
        </w:rPr>
      </w:pPr>
      <w:r w:rsidRPr="00EC2739">
        <w:rPr>
          <w:color w:val="000000" w:themeColor="text1"/>
          <w:lang w:val="cs-CZ"/>
        </w:rPr>
        <w:t>1. jméno, popřípadě jména, příjmení, státní občanství, adresu místa trvalého pobytu na území České republiky nebo v případě osoby bez trvalého pobytu na území České republiky adresu bydliště mimo území České republiky a popřípadě adresu místa hlášeného pobytu na území České republiky a datum narození žadatele,</w:t>
      </w:r>
    </w:p>
    <w:p w:rsidR="005B7AE3" w:rsidRPr="00EC2739" w:rsidRDefault="00000000">
      <w:pPr>
        <w:pStyle w:val="Odstavec-posun2-minus1r"/>
        <w:rPr>
          <w:color w:val="000000" w:themeColor="text1"/>
          <w:lang w:val="cs-CZ"/>
        </w:rPr>
      </w:pPr>
      <w:r w:rsidRPr="00EC2739">
        <w:rPr>
          <w:color w:val="000000" w:themeColor="text1"/>
          <w:lang w:val="cs-CZ"/>
        </w:rPr>
        <w:t>2. identifikační číslo</w:t>
      </w:r>
      <w:r w:rsidRPr="00EC2739">
        <w:rPr>
          <w:color w:val="000000" w:themeColor="text1"/>
          <w:vertAlign w:val="superscript"/>
          <w:lang w:val="cs-CZ"/>
        </w:rPr>
        <w:t>17)</w:t>
      </w:r>
      <w:r w:rsidRPr="00EC2739">
        <w:rPr>
          <w:color w:val="000000" w:themeColor="text1"/>
          <w:lang w:val="cs-CZ"/>
        </w:rPr>
        <w:t>, bylo-li přiděleno,</w:t>
      </w:r>
    </w:p>
    <w:p w:rsidR="005B7AE3" w:rsidRPr="00EC2739" w:rsidRDefault="00000000">
      <w:pPr>
        <w:pStyle w:val="Odstavec-posun2-minus1r"/>
        <w:rPr>
          <w:color w:val="000000" w:themeColor="text1"/>
          <w:lang w:val="cs-CZ"/>
        </w:rPr>
      </w:pPr>
      <w:r w:rsidRPr="00EC2739">
        <w:rPr>
          <w:color w:val="000000" w:themeColor="text1"/>
          <w:lang w:val="cs-CZ"/>
        </w:rPr>
        <w:t>3. formy, popřípadě druhy zdravotní péče podle § 5 odst. 2 písm. f) až i), pro jejichž hodnocení má být oprávnění uděleno,</w:t>
      </w:r>
    </w:p>
    <w:p w:rsidR="005B7AE3" w:rsidRPr="00EC2739" w:rsidRDefault="00000000">
      <w:pPr>
        <w:pStyle w:val="Odstavec-posun2-minus1r"/>
        <w:rPr>
          <w:color w:val="000000" w:themeColor="text1"/>
          <w:lang w:val="cs-CZ"/>
        </w:rPr>
      </w:pPr>
      <w:r w:rsidRPr="00EC2739">
        <w:rPr>
          <w:color w:val="000000" w:themeColor="text1"/>
          <w:lang w:val="cs-CZ"/>
        </w:rPr>
        <w:t>4. datum, od něhož žadatel hodlá zahájit provádění hodnocení kvality a bezpečí,</w:t>
      </w:r>
    </w:p>
    <w:p w:rsidR="005B7AE3" w:rsidRPr="00EC2739" w:rsidRDefault="00000000">
      <w:pPr>
        <w:pStyle w:val="Odstavec-posun-minus1r"/>
        <w:rPr>
          <w:color w:val="000000" w:themeColor="text1"/>
          <w:lang w:val="cs-CZ"/>
        </w:rPr>
      </w:pPr>
      <w:r w:rsidRPr="00EC2739">
        <w:rPr>
          <w:color w:val="000000" w:themeColor="text1"/>
          <w:lang w:val="cs-CZ"/>
        </w:rPr>
        <w:t>b) je-li žadatelem právnická osoba</w:t>
      </w:r>
    </w:p>
    <w:p w:rsidR="005B7AE3" w:rsidRPr="00EC2739" w:rsidRDefault="00000000">
      <w:pPr>
        <w:pStyle w:val="Odstavec-posun2-minus1r"/>
        <w:rPr>
          <w:color w:val="000000" w:themeColor="text1"/>
          <w:lang w:val="cs-CZ"/>
        </w:rPr>
      </w:pPr>
      <w:r w:rsidRPr="00EC2739">
        <w:rPr>
          <w:color w:val="000000" w:themeColor="text1"/>
          <w:lang w:val="cs-CZ"/>
        </w:rPr>
        <w:t>1. obchodní firmu nebo název a adresu sídla žadatele,</w:t>
      </w:r>
    </w:p>
    <w:p w:rsidR="005B7AE3" w:rsidRPr="00EC2739" w:rsidRDefault="00000000">
      <w:pPr>
        <w:pStyle w:val="Odstavec-posun2-minus1r"/>
        <w:rPr>
          <w:color w:val="000000" w:themeColor="text1"/>
          <w:lang w:val="cs-CZ"/>
        </w:rPr>
      </w:pPr>
      <w:r w:rsidRPr="00EC2739">
        <w:rPr>
          <w:color w:val="000000" w:themeColor="text1"/>
          <w:lang w:val="cs-CZ"/>
        </w:rPr>
        <w:t>2. jméno, popřípadě jména, příjmení, státní občanství, adresu místa trvalého pobytu na území České republiky nebo v případě osoby bez trvalého pobytu na území České republiky adresu bydliště mimo území České republiky a popřípadě adresu místa hlášeného pobytu na území České republiky a datum narození osob, které jsou statutárním orgánem žadatele nebo jeho členy nebo které jednají jménem právnické osoby zapisované do obchodního nebo obdobného rejstříku před jejím vznikem,</w:t>
      </w:r>
    </w:p>
    <w:p w:rsidR="005B7AE3" w:rsidRPr="00EC2739" w:rsidRDefault="00000000">
      <w:pPr>
        <w:pStyle w:val="Odstavec-posun2-minus1r"/>
        <w:rPr>
          <w:color w:val="000000" w:themeColor="text1"/>
          <w:lang w:val="cs-CZ"/>
        </w:rPr>
      </w:pPr>
      <w:r w:rsidRPr="00EC2739">
        <w:rPr>
          <w:color w:val="000000" w:themeColor="text1"/>
          <w:lang w:val="cs-CZ"/>
        </w:rPr>
        <w:t>3. údaje uvedené v písmenu a) bodech 2 až 4.</w:t>
      </w:r>
    </w:p>
    <w:p w:rsidR="005B7AE3" w:rsidRPr="00EC2739" w:rsidRDefault="00000000">
      <w:pPr>
        <w:pStyle w:val="Zkladntext"/>
        <w:rPr>
          <w:color w:val="000000" w:themeColor="text1"/>
          <w:lang w:val="cs-CZ"/>
        </w:rPr>
      </w:pPr>
      <w:r w:rsidRPr="00EC2739">
        <w:rPr>
          <w:color w:val="000000" w:themeColor="text1"/>
          <w:lang w:val="cs-CZ"/>
        </w:rPr>
        <w:t>(2) Žadatel k žádosti o udělení oprávnění k provádění hodnocení kvality a bezpečí předloží,</w:t>
      </w:r>
    </w:p>
    <w:p w:rsidR="005B7AE3" w:rsidRPr="00EC2739" w:rsidRDefault="00000000">
      <w:pPr>
        <w:pStyle w:val="Odstavec-posun-minus1r"/>
        <w:rPr>
          <w:color w:val="000000" w:themeColor="text1"/>
          <w:lang w:val="cs-CZ"/>
        </w:rPr>
      </w:pPr>
      <w:r w:rsidRPr="00EC2739">
        <w:rPr>
          <w:color w:val="000000" w:themeColor="text1"/>
          <w:lang w:val="cs-CZ"/>
        </w:rPr>
        <w:t>a) jde-li o fyzickou osobu</w:t>
      </w:r>
    </w:p>
    <w:p w:rsidR="005B7AE3" w:rsidRPr="00EC2739" w:rsidRDefault="00000000">
      <w:pPr>
        <w:pStyle w:val="Odstavec-posun2-minus1r"/>
        <w:rPr>
          <w:color w:val="000000" w:themeColor="text1"/>
          <w:lang w:val="cs-CZ"/>
        </w:rPr>
      </w:pPr>
      <w:r w:rsidRPr="00EC2739">
        <w:rPr>
          <w:color w:val="000000" w:themeColor="text1"/>
          <w:lang w:val="cs-CZ"/>
        </w:rPr>
        <w:t>1. prohlášení, že splňuje podmínky podle § 98 odst. 5 písm. a) a b),</w:t>
      </w:r>
    </w:p>
    <w:p w:rsidR="005B7AE3" w:rsidRPr="00EC2739" w:rsidRDefault="00000000">
      <w:pPr>
        <w:pStyle w:val="Odstavec-posun2-minus1r"/>
        <w:rPr>
          <w:color w:val="000000" w:themeColor="text1"/>
          <w:lang w:val="cs-CZ"/>
        </w:rPr>
      </w:pPr>
      <w:r w:rsidRPr="00EC2739">
        <w:rPr>
          <w:color w:val="000000" w:themeColor="text1"/>
          <w:lang w:val="cs-CZ"/>
        </w:rPr>
        <w:t>2. seznam osob, jejichž prostřednictvím bude hodnocení kvality a bezpečí prováděno, s uvedením jména, popřípadě jmen a příjmení; u zdravotnických pracovníků se dále uvede jejich odborná nebo specializovaná způsobilost k výkonu zdravotnického povolání a u ostatních osob jejich vzdělání s uvedením studijního programu a oboru, ve kterém bylo získáno; v seznamu se dále uvede, které osoby budou odpovídat žadateli za hodnocení kvality a bezpečí jednotlivých forem, popřípadě druhů zdravotní péče,</w:t>
      </w:r>
    </w:p>
    <w:p w:rsidR="005B7AE3" w:rsidRPr="00EC2739" w:rsidRDefault="00000000">
      <w:pPr>
        <w:pStyle w:val="Odstavec-posun2-minus1r"/>
        <w:rPr>
          <w:color w:val="000000" w:themeColor="text1"/>
          <w:lang w:val="cs-CZ"/>
        </w:rPr>
      </w:pPr>
      <w:r w:rsidRPr="00EC2739">
        <w:rPr>
          <w:color w:val="000000" w:themeColor="text1"/>
          <w:lang w:val="cs-CZ"/>
        </w:rPr>
        <w:t>3. hodnotící standardy kvality a bezpečí a pravidla procesu hodnocení kvality a bezpečí pro jednotlivé formy zdravotní péče, popřípadě druhy zdravotní péče podle § 5 odst. 2 písm. f) až i), pro jejichž hodnocení má být oprávnění uděleno,</w:t>
      </w:r>
    </w:p>
    <w:p w:rsidR="005B7AE3" w:rsidRPr="00EC2739" w:rsidRDefault="00000000">
      <w:pPr>
        <w:pStyle w:val="Odstavec-posun-minus1r"/>
        <w:rPr>
          <w:color w:val="000000" w:themeColor="text1"/>
          <w:lang w:val="cs-CZ"/>
        </w:rPr>
      </w:pPr>
      <w:r w:rsidRPr="00EC2739">
        <w:rPr>
          <w:color w:val="000000" w:themeColor="text1"/>
          <w:lang w:val="cs-CZ"/>
        </w:rPr>
        <w:t>b) jde-li o právnickou osobu</w:t>
      </w:r>
    </w:p>
    <w:p w:rsidR="005B7AE3" w:rsidRPr="00EC2739" w:rsidRDefault="00000000">
      <w:pPr>
        <w:pStyle w:val="Odstavec-posun2-minus1r"/>
        <w:rPr>
          <w:color w:val="000000" w:themeColor="text1"/>
          <w:lang w:val="cs-CZ"/>
        </w:rPr>
      </w:pPr>
      <w:r w:rsidRPr="00EC2739">
        <w:rPr>
          <w:color w:val="000000" w:themeColor="text1"/>
          <w:lang w:val="cs-CZ"/>
        </w:rPr>
        <w:t>1. doklad o tom, že právnická osoba byla zřízena nebo založena, pokud se nezapisuje do obchodního nebo obdobného rejstříku nebo pokud zápis ještě nebyl proveden; je-li žadatelem právnická osoba se sídlem mimo území České republiky, předloží výpis z obchodního nebo obdobného rejstříku vedeného ve státě sídla, který nesmí být starší 3 měsíců,</w:t>
      </w:r>
    </w:p>
    <w:p w:rsidR="005B7AE3" w:rsidRPr="00EC2739" w:rsidRDefault="00000000">
      <w:pPr>
        <w:pStyle w:val="Odstavec-posun2-minus1r"/>
        <w:rPr>
          <w:color w:val="000000" w:themeColor="text1"/>
          <w:lang w:val="cs-CZ"/>
        </w:rPr>
      </w:pPr>
      <w:r w:rsidRPr="00EC2739">
        <w:rPr>
          <w:color w:val="000000" w:themeColor="text1"/>
          <w:lang w:val="cs-CZ"/>
        </w:rPr>
        <w:lastRenderedPageBreak/>
        <w:t>2. prohlášení, že splňuje podmínky podle § 98 odst. 6 písm. a) a c),</w:t>
      </w:r>
    </w:p>
    <w:p w:rsidR="005B7AE3" w:rsidRPr="00EC2739" w:rsidRDefault="00000000">
      <w:pPr>
        <w:pStyle w:val="Odstavec-posun2-minus1r"/>
        <w:rPr>
          <w:color w:val="000000" w:themeColor="text1"/>
          <w:lang w:val="cs-CZ"/>
        </w:rPr>
      </w:pPr>
      <w:r w:rsidRPr="00EC2739">
        <w:rPr>
          <w:color w:val="000000" w:themeColor="text1"/>
          <w:lang w:val="cs-CZ"/>
        </w:rPr>
        <w:t>3. prohlášení statutárního orgánu nebo jeho členů a členů kontrolního orgánu, že splňují podmínky podle § 98 odst. 6 písm. b) a c),</w:t>
      </w:r>
    </w:p>
    <w:p w:rsidR="005B7AE3" w:rsidRPr="00EC2739" w:rsidRDefault="00000000">
      <w:pPr>
        <w:pStyle w:val="Odstavec-posun2-minus1r"/>
        <w:rPr>
          <w:color w:val="000000" w:themeColor="text1"/>
          <w:lang w:val="cs-CZ"/>
        </w:rPr>
      </w:pPr>
      <w:r w:rsidRPr="00EC2739">
        <w:rPr>
          <w:color w:val="000000" w:themeColor="text1"/>
          <w:lang w:val="cs-CZ"/>
        </w:rPr>
        <w:t>4. údaje uvedené v písmenu a) bodech 2 a 3.</w:t>
      </w:r>
    </w:p>
    <w:p w:rsidR="005B7AE3" w:rsidRPr="00EC2739" w:rsidRDefault="00000000">
      <w:pPr>
        <w:pStyle w:val="Zkladntext"/>
        <w:rPr>
          <w:color w:val="000000" w:themeColor="text1"/>
          <w:lang w:val="cs-CZ"/>
        </w:rPr>
      </w:pPr>
      <w:bookmarkStart w:id="537" w:name="c_51155"/>
      <w:bookmarkStart w:id="538" w:name="pa_100"/>
      <w:bookmarkEnd w:id="537"/>
      <w:bookmarkEnd w:id="538"/>
      <w:r w:rsidRPr="00EC2739">
        <w:rPr>
          <w:color w:val="000000" w:themeColor="text1"/>
          <w:lang w:val="cs-CZ"/>
        </w:rPr>
        <w:t xml:space="preserve"> </w:t>
      </w:r>
      <w:bookmarkStart w:id="539" w:name="p_100"/>
      <w:bookmarkEnd w:id="539"/>
    </w:p>
    <w:p w:rsidR="005B7AE3" w:rsidRPr="00EC2739" w:rsidRDefault="00000000">
      <w:pPr>
        <w:pStyle w:val="H5-center"/>
        <w:rPr>
          <w:color w:val="000000" w:themeColor="text1"/>
          <w:lang w:val="cs-CZ"/>
        </w:rPr>
      </w:pPr>
      <w:r w:rsidRPr="00EC2739">
        <w:rPr>
          <w:color w:val="000000" w:themeColor="text1"/>
          <w:lang w:val="cs-CZ"/>
        </w:rPr>
        <w:t>§ 100 </w:t>
      </w:r>
    </w:p>
    <w:p w:rsidR="005B7AE3" w:rsidRPr="00EC2739" w:rsidRDefault="00000000">
      <w:pPr>
        <w:pStyle w:val="Zkladntext"/>
        <w:rPr>
          <w:color w:val="000000" w:themeColor="text1"/>
          <w:lang w:val="cs-CZ"/>
        </w:rPr>
      </w:pPr>
      <w:r w:rsidRPr="00EC2739">
        <w:rPr>
          <w:color w:val="000000" w:themeColor="text1"/>
          <w:lang w:val="cs-CZ"/>
        </w:rPr>
        <w:t>(1) Rozhodnutí o udělení oprávnění k provádění hodnocení kvality a bezpečí kromě náležitostí stanovených správním řádem obsahuje</w:t>
      </w:r>
    </w:p>
    <w:p w:rsidR="005B7AE3" w:rsidRPr="00EC2739" w:rsidRDefault="00000000">
      <w:pPr>
        <w:pStyle w:val="Odstavec-posun-minus1r"/>
        <w:rPr>
          <w:color w:val="000000" w:themeColor="text1"/>
          <w:lang w:val="cs-CZ"/>
        </w:rPr>
      </w:pPr>
      <w:r w:rsidRPr="00EC2739">
        <w:rPr>
          <w:color w:val="000000" w:themeColor="text1"/>
          <w:lang w:val="cs-CZ"/>
        </w:rPr>
        <w:t>a) v případě fyzické osoby jméno, popřípadě jména, příjmení, státní občanství, adresu místa trvalého pobytu na území České republiky nebo v případě osoby bez trvalého pobytu na území České republiky adresu bydliště mimo území České republiky a popřípadě adresu místa hlášeného pobytu na území České republiky, datum narození a identifikační číslo, bylo-li přiděleno,</w:t>
      </w:r>
    </w:p>
    <w:p w:rsidR="005B7AE3" w:rsidRPr="00EC2739" w:rsidRDefault="00000000">
      <w:pPr>
        <w:pStyle w:val="Odstavec-posun-minus1r"/>
        <w:rPr>
          <w:color w:val="000000" w:themeColor="text1"/>
          <w:lang w:val="cs-CZ"/>
        </w:rPr>
      </w:pPr>
      <w:r w:rsidRPr="00EC2739">
        <w:rPr>
          <w:color w:val="000000" w:themeColor="text1"/>
          <w:lang w:val="cs-CZ"/>
        </w:rPr>
        <w:t>b) v případě právnické osoby obchodní firmu nebo název, adresu sídla a identifikační číslo, bylo-li přiděleno,</w:t>
      </w:r>
    </w:p>
    <w:p w:rsidR="005B7AE3" w:rsidRPr="00EC2739" w:rsidRDefault="00000000">
      <w:pPr>
        <w:pStyle w:val="Odstavec-posun-minus1r"/>
        <w:rPr>
          <w:color w:val="000000" w:themeColor="text1"/>
          <w:lang w:val="cs-CZ"/>
        </w:rPr>
      </w:pPr>
      <w:r w:rsidRPr="00EC2739">
        <w:rPr>
          <w:color w:val="000000" w:themeColor="text1"/>
          <w:lang w:val="cs-CZ"/>
        </w:rPr>
        <w:t>c) formy zdravotní péče, popřípadě druhy zdravotní péče podle § 5 odst. 2 písm. f) až i), pro jejichž hodnocení se oprávnění uděluje,</w:t>
      </w:r>
    </w:p>
    <w:p w:rsidR="005B7AE3" w:rsidRPr="00EC2739" w:rsidRDefault="00000000">
      <w:pPr>
        <w:pStyle w:val="Odstavec-posun-minus1r"/>
        <w:rPr>
          <w:color w:val="000000" w:themeColor="text1"/>
          <w:lang w:val="cs-CZ"/>
        </w:rPr>
      </w:pPr>
      <w:r w:rsidRPr="00EC2739">
        <w:rPr>
          <w:color w:val="000000" w:themeColor="text1"/>
          <w:lang w:val="cs-CZ"/>
        </w:rPr>
        <w:t>d) datum, od kterého lze hodnocení kvality a bezpečí provádět.</w:t>
      </w:r>
    </w:p>
    <w:p w:rsidR="005B7AE3" w:rsidRPr="00EC2739" w:rsidRDefault="00000000">
      <w:pPr>
        <w:pStyle w:val="Zkladntext"/>
        <w:rPr>
          <w:color w:val="000000" w:themeColor="text1"/>
          <w:lang w:val="cs-CZ"/>
        </w:rPr>
      </w:pPr>
      <w:r w:rsidRPr="00EC2739">
        <w:rPr>
          <w:color w:val="000000" w:themeColor="text1"/>
          <w:lang w:val="cs-CZ"/>
        </w:rPr>
        <w:t>(2) Ministerstvo zašle stejnopis písemného vyhotovení rozhodnutí o udělení oprávnění k provádění hodnocení kvality a bezpečí do 30 dnů ode dne nabytí právní moci rozhodnutí místně příslušnému správci daně vykonávajícímu správu daně z příjmů a místně příslušné územní správě sociálního zabezpečení.</w:t>
      </w:r>
    </w:p>
    <w:p w:rsidR="005B7AE3" w:rsidRPr="00EC2739" w:rsidRDefault="00000000">
      <w:pPr>
        <w:pStyle w:val="Zkladntext"/>
        <w:rPr>
          <w:color w:val="000000" w:themeColor="text1"/>
          <w:lang w:val="cs-CZ"/>
        </w:rPr>
      </w:pPr>
      <w:r w:rsidRPr="00EC2739">
        <w:rPr>
          <w:color w:val="000000" w:themeColor="text1"/>
          <w:lang w:val="cs-CZ"/>
        </w:rPr>
        <w:t>(3) Ministerstvo zveřejní seznam osob oprávněných k provádění hodnocení kvality a bezpečí, s uvedením údajů uvedených v odstavci 1, na svých internetových stránkách.</w:t>
      </w:r>
    </w:p>
    <w:p w:rsidR="005B7AE3" w:rsidRPr="00EC2739" w:rsidRDefault="00000000">
      <w:pPr>
        <w:pStyle w:val="Zkladntext"/>
        <w:rPr>
          <w:color w:val="000000" w:themeColor="text1"/>
          <w:lang w:val="cs-CZ"/>
        </w:rPr>
      </w:pPr>
      <w:bookmarkStart w:id="540" w:name="c_51381"/>
      <w:bookmarkStart w:id="541" w:name="pa_101"/>
      <w:bookmarkEnd w:id="540"/>
      <w:bookmarkEnd w:id="541"/>
      <w:r w:rsidRPr="00EC2739">
        <w:rPr>
          <w:color w:val="000000" w:themeColor="text1"/>
          <w:lang w:val="cs-CZ"/>
        </w:rPr>
        <w:t xml:space="preserve"> </w:t>
      </w:r>
      <w:bookmarkStart w:id="542" w:name="p_101"/>
      <w:bookmarkEnd w:id="542"/>
    </w:p>
    <w:p w:rsidR="005B7AE3" w:rsidRPr="00EC2739" w:rsidRDefault="00000000">
      <w:pPr>
        <w:pStyle w:val="H5-center"/>
        <w:rPr>
          <w:color w:val="000000" w:themeColor="text1"/>
          <w:lang w:val="cs-CZ"/>
        </w:rPr>
      </w:pPr>
      <w:r w:rsidRPr="00EC2739">
        <w:rPr>
          <w:color w:val="000000" w:themeColor="text1"/>
          <w:lang w:val="cs-CZ"/>
        </w:rPr>
        <w:t>§ 101 </w:t>
      </w:r>
    </w:p>
    <w:p w:rsidR="005B7AE3" w:rsidRPr="00EC2739" w:rsidRDefault="00000000">
      <w:pPr>
        <w:pStyle w:val="Zkladntext"/>
        <w:rPr>
          <w:color w:val="000000" w:themeColor="text1"/>
          <w:lang w:val="cs-CZ"/>
        </w:rPr>
      </w:pPr>
      <w:r w:rsidRPr="00EC2739">
        <w:rPr>
          <w:color w:val="000000" w:themeColor="text1"/>
          <w:lang w:val="cs-CZ"/>
        </w:rPr>
        <w:t>(1) Osoba oprávněná provádět hodnocení kvality a bezpečí je povinna zveřejnit hodnotící standardy a pravidla procesu hodnocení kvality a bezpečí na svých internetových stránkách.</w:t>
      </w:r>
    </w:p>
    <w:p w:rsidR="005B7AE3" w:rsidRPr="00EC2739" w:rsidRDefault="00000000">
      <w:pPr>
        <w:pStyle w:val="Zkladntext"/>
        <w:rPr>
          <w:color w:val="000000" w:themeColor="text1"/>
          <w:lang w:val="cs-CZ"/>
        </w:rPr>
      </w:pPr>
      <w:r w:rsidRPr="00EC2739">
        <w:rPr>
          <w:color w:val="000000" w:themeColor="text1"/>
          <w:lang w:val="cs-CZ"/>
        </w:rPr>
        <w:t>(2) Osoba oprávněná provádět hodnocení kvality a bezpečí je povinna písemně oznámit ministerstvu všechny změny týkající se údajů obsažených v rozhodnutí o udělení oprávnění k provádění hodnocení kvality a bezpečí, v žádosti o udělení oprávnění a v dokladech předkládaných s touto žádostí a doložit tyto změny příslušnými doklady. V případě změn údajů uvedených v seznamu osob uvedeného v § 99 odst. 2 písm. a) bodě 2 se oznamují pouze změny týkající se osob, které odpovídají za hodnocení kvality a bezpečí jednotlivých forem zdravotní péče, popřípadě druhů zdravotní péče.</w:t>
      </w:r>
    </w:p>
    <w:p w:rsidR="005B7AE3" w:rsidRPr="00EC2739" w:rsidRDefault="00000000">
      <w:pPr>
        <w:pStyle w:val="Zkladntext"/>
        <w:rPr>
          <w:color w:val="000000" w:themeColor="text1"/>
          <w:lang w:val="cs-CZ"/>
        </w:rPr>
      </w:pPr>
      <w:r w:rsidRPr="00EC2739">
        <w:rPr>
          <w:color w:val="000000" w:themeColor="text1"/>
          <w:lang w:val="cs-CZ"/>
        </w:rPr>
        <w:t>(3) Týká-li se změna údaje, který není uveden v rozhodnutí o udělení oprávnění k provádění hodnocení kvality a bezpečí a jsou-li nadále splněny podmínky stanovené pro provádění hodnocení, provede ministerstvo o této změně záznam do spisu; v ostatních případech rozhodne ministerstvo podle okolností o změně oprávnění nebo o jeho odejmutí.</w:t>
      </w:r>
    </w:p>
    <w:p w:rsidR="005B7AE3" w:rsidRPr="00EC2739" w:rsidRDefault="00000000">
      <w:pPr>
        <w:pStyle w:val="Zkladntext"/>
        <w:rPr>
          <w:color w:val="000000" w:themeColor="text1"/>
          <w:lang w:val="cs-CZ"/>
        </w:rPr>
      </w:pPr>
      <w:bookmarkStart w:id="543" w:name="c_51545"/>
      <w:bookmarkStart w:id="544" w:name="pa_102"/>
      <w:bookmarkEnd w:id="543"/>
      <w:bookmarkEnd w:id="544"/>
      <w:r w:rsidRPr="00EC2739">
        <w:rPr>
          <w:color w:val="000000" w:themeColor="text1"/>
          <w:lang w:val="cs-CZ"/>
        </w:rPr>
        <w:t xml:space="preserve"> </w:t>
      </w:r>
      <w:bookmarkStart w:id="545" w:name="p_102"/>
      <w:bookmarkEnd w:id="545"/>
    </w:p>
    <w:p w:rsidR="005B7AE3" w:rsidRPr="00EC2739" w:rsidRDefault="00000000">
      <w:pPr>
        <w:pStyle w:val="H5-center"/>
        <w:rPr>
          <w:color w:val="000000" w:themeColor="text1"/>
          <w:lang w:val="cs-CZ"/>
        </w:rPr>
      </w:pPr>
      <w:r w:rsidRPr="00EC2739">
        <w:rPr>
          <w:color w:val="000000" w:themeColor="text1"/>
          <w:lang w:val="cs-CZ"/>
        </w:rPr>
        <w:t>§ 102 </w:t>
      </w:r>
    </w:p>
    <w:p w:rsidR="005B7AE3" w:rsidRPr="00EC2739" w:rsidRDefault="00000000">
      <w:pPr>
        <w:pStyle w:val="Zkladntext"/>
        <w:rPr>
          <w:color w:val="000000" w:themeColor="text1"/>
          <w:lang w:val="cs-CZ"/>
        </w:rPr>
      </w:pPr>
      <w:r w:rsidRPr="00EC2739">
        <w:rPr>
          <w:color w:val="000000" w:themeColor="text1"/>
          <w:lang w:val="cs-CZ"/>
        </w:rPr>
        <w:t>(1) Oprávnění k provádění hodnocení kvality a bezpečí zaniká</w:t>
      </w:r>
    </w:p>
    <w:p w:rsidR="005B7AE3" w:rsidRPr="00EC2739" w:rsidRDefault="00000000">
      <w:pPr>
        <w:pStyle w:val="Odstavec-posun-minus1r"/>
        <w:rPr>
          <w:color w:val="000000" w:themeColor="text1"/>
          <w:lang w:val="cs-CZ"/>
        </w:rPr>
      </w:pPr>
      <w:r w:rsidRPr="00EC2739">
        <w:rPr>
          <w:color w:val="000000" w:themeColor="text1"/>
          <w:lang w:val="cs-CZ"/>
        </w:rPr>
        <w:t>a) smrtí držitele oprávnění,</w:t>
      </w:r>
    </w:p>
    <w:p w:rsidR="005B7AE3" w:rsidRPr="00EC2739" w:rsidRDefault="00000000">
      <w:pPr>
        <w:pStyle w:val="Odstavec-posun-minus1r"/>
        <w:rPr>
          <w:color w:val="000000" w:themeColor="text1"/>
          <w:lang w:val="cs-CZ"/>
        </w:rPr>
      </w:pPr>
      <w:r w:rsidRPr="00EC2739">
        <w:rPr>
          <w:color w:val="000000" w:themeColor="text1"/>
          <w:lang w:val="cs-CZ"/>
        </w:rPr>
        <w:lastRenderedPageBreak/>
        <w:t>b) zánikem držitele oprávnění, nebo</w:t>
      </w:r>
    </w:p>
    <w:p w:rsidR="005B7AE3" w:rsidRPr="00EC2739" w:rsidRDefault="00000000">
      <w:pPr>
        <w:pStyle w:val="Odstavec-posun-minus1r"/>
        <w:rPr>
          <w:color w:val="000000" w:themeColor="text1"/>
          <w:lang w:val="cs-CZ"/>
        </w:rPr>
      </w:pPr>
      <w:r w:rsidRPr="00EC2739">
        <w:rPr>
          <w:color w:val="000000" w:themeColor="text1"/>
          <w:lang w:val="cs-CZ"/>
        </w:rPr>
        <w:t>c) rozhodnutím ministerstva o odejmutí oprávnění.</w:t>
      </w:r>
    </w:p>
    <w:p w:rsidR="005B7AE3" w:rsidRPr="00EC2739" w:rsidRDefault="00000000">
      <w:pPr>
        <w:pStyle w:val="Zkladntext"/>
        <w:rPr>
          <w:color w:val="000000" w:themeColor="text1"/>
          <w:lang w:val="cs-CZ"/>
        </w:rPr>
      </w:pPr>
      <w:r w:rsidRPr="00EC2739">
        <w:rPr>
          <w:color w:val="000000" w:themeColor="text1"/>
          <w:lang w:val="cs-CZ"/>
        </w:rPr>
        <w:t>(2) Ministerstvo odejme oprávnění k provádění hodnocení kvality a bezpečí, jestliže držitel oprávnění</w:t>
      </w:r>
    </w:p>
    <w:p w:rsidR="005B7AE3" w:rsidRPr="00EC2739" w:rsidRDefault="00000000">
      <w:pPr>
        <w:pStyle w:val="Odstavec-posun-minus1r"/>
        <w:rPr>
          <w:color w:val="000000" w:themeColor="text1"/>
          <w:lang w:val="cs-CZ"/>
        </w:rPr>
      </w:pPr>
      <w:r w:rsidRPr="00EC2739">
        <w:rPr>
          <w:color w:val="000000" w:themeColor="text1"/>
          <w:lang w:val="cs-CZ"/>
        </w:rPr>
        <w:t>a) přestal splňovat některou z podmínek uvedených v § 98 odst. 5 nebo 6, nebo</w:t>
      </w:r>
    </w:p>
    <w:p w:rsidR="005B7AE3" w:rsidRPr="00EC2739" w:rsidRDefault="00000000">
      <w:pPr>
        <w:pStyle w:val="Odstavec-posun-minus1r"/>
        <w:rPr>
          <w:color w:val="000000" w:themeColor="text1"/>
          <w:lang w:val="cs-CZ"/>
        </w:rPr>
      </w:pPr>
      <w:r w:rsidRPr="00EC2739">
        <w:rPr>
          <w:color w:val="000000" w:themeColor="text1"/>
          <w:lang w:val="cs-CZ"/>
        </w:rPr>
        <w:t>b) o odejmutí oprávnění požádal.</w:t>
      </w:r>
    </w:p>
    <w:p w:rsidR="005B7AE3" w:rsidRPr="00EC2739" w:rsidRDefault="00000000">
      <w:pPr>
        <w:pStyle w:val="Zkladntext"/>
        <w:rPr>
          <w:color w:val="000000" w:themeColor="text1"/>
          <w:lang w:val="cs-CZ"/>
        </w:rPr>
      </w:pPr>
      <w:r w:rsidRPr="00EC2739">
        <w:rPr>
          <w:color w:val="000000" w:themeColor="text1"/>
          <w:lang w:val="cs-CZ"/>
        </w:rPr>
        <w:t>(3) Ministerstvo může odejmout oprávnění k provádění hodnocení kvality a bezpečí, jestliže držitel oprávnění závažným způsobem nebo opakovaně porušil některou z povinností uvedených v § 101 odst. 1 nebo 2 nebo v § 104 odst. 2. Ministerstvo může odejmout oprávnění k provádění hodnocení kvality a bezpečí rovněž v případě, že držitel oprávnění provedl hodnocení kvality a bezpečí prostřednictvím osoby vyloučené z hodnocení podle § 104 odst. 3.</w:t>
      </w:r>
    </w:p>
    <w:p w:rsidR="005B7AE3" w:rsidRPr="00EC2739" w:rsidRDefault="00000000">
      <w:pPr>
        <w:pStyle w:val="Zkladntext"/>
        <w:rPr>
          <w:color w:val="000000" w:themeColor="text1"/>
          <w:lang w:val="cs-CZ"/>
        </w:rPr>
      </w:pPr>
      <w:bookmarkStart w:id="546" w:name="c_51671"/>
      <w:bookmarkStart w:id="547" w:name="pa_103"/>
      <w:bookmarkEnd w:id="546"/>
      <w:bookmarkEnd w:id="547"/>
      <w:r w:rsidRPr="00EC2739">
        <w:rPr>
          <w:color w:val="000000" w:themeColor="text1"/>
          <w:lang w:val="cs-CZ"/>
        </w:rPr>
        <w:t xml:space="preserve"> </w:t>
      </w:r>
      <w:bookmarkStart w:id="548" w:name="p_103"/>
      <w:bookmarkEnd w:id="548"/>
    </w:p>
    <w:p w:rsidR="005B7AE3" w:rsidRPr="00EC2739" w:rsidRDefault="00000000">
      <w:pPr>
        <w:pStyle w:val="H5-center"/>
        <w:rPr>
          <w:color w:val="000000" w:themeColor="text1"/>
          <w:lang w:val="cs-CZ"/>
        </w:rPr>
      </w:pPr>
      <w:r w:rsidRPr="00EC2739">
        <w:rPr>
          <w:color w:val="000000" w:themeColor="text1"/>
          <w:lang w:val="cs-CZ"/>
        </w:rPr>
        <w:t>§ 103 </w:t>
      </w:r>
    </w:p>
    <w:p w:rsidR="005B7AE3" w:rsidRPr="00EC2739" w:rsidRDefault="00000000">
      <w:pPr>
        <w:pStyle w:val="Zkladntext"/>
        <w:rPr>
          <w:color w:val="000000" w:themeColor="text1"/>
          <w:lang w:val="cs-CZ"/>
        </w:rPr>
      </w:pPr>
      <w:r w:rsidRPr="00EC2739">
        <w:rPr>
          <w:color w:val="000000" w:themeColor="text1"/>
          <w:lang w:val="cs-CZ"/>
        </w:rPr>
        <w:t>Ministerstvo zašle stejnopis písemného vyhotovení rozhodnutí o změně nebo odejmutí oprávnění k provádění hodnocení kvality a bezpečí do 30 dnů ode dne nabytí právní moci rozhodnutí subjektům uvedeným v § 100 odst. 2.</w:t>
      </w:r>
    </w:p>
    <w:p w:rsidR="005B7AE3" w:rsidRPr="00EC2739" w:rsidRDefault="00000000">
      <w:pPr>
        <w:pStyle w:val="Zkladntext"/>
        <w:rPr>
          <w:color w:val="000000" w:themeColor="text1"/>
          <w:lang w:val="cs-CZ"/>
        </w:rPr>
      </w:pPr>
      <w:bookmarkStart w:id="549" w:name="c_51706"/>
      <w:bookmarkStart w:id="550" w:name="pa_104"/>
      <w:bookmarkEnd w:id="549"/>
      <w:bookmarkEnd w:id="550"/>
      <w:r w:rsidRPr="00EC2739">
        <w:rPr>
          <w:color w:val="000000" w:themeColor="text1"/>
          <w:lang w:val="cs-CZ"/>
        </w:rPr>
        <w:t xml:space="preserve"> </w:t>
      </w:r>
      <w:bookmarkStart w:id="551" w:name="p_104"/>
      <w:bookmarkEnd w:id="551"/>
    </w:p>
    <w:p w:rsidR="005B7AE3" w:rsidRPr="00EC2739" w:rsidRDefault="00000000">
      <w:pPr>
        <w:pStyle w:val="H5-center"/>
        <w:rPr>
          <w:color w:val="000000" w:themeColor="text1"/>
          <w:lang w:val="cs-CZ"/>
        </w:rPr>
      </w:pPr>
      <w:r w:rsidRPr="00EC2739">
        <w:rPr>
          <w:color w:val="000000" w:themeColor="text1"/>
          <w:lang w:val="cs-CZ"/>
        </w:rPr>
        <w:t>§ 104 </w:t>
      </w:r>
    </w:p>
    <w:p w:rsidR="005B7AE3" w:rsidRPr="00EC2739" w:rsidRDefault="00000000">
      <w:pPr>
        <w:pStyle w:val="Zkladntext"/>
        <w:rPr>
          <w:color w:val="000000" w:themeColor="text1"/>
          <w:lang w:val="cs-CZ"/>
        </w:rPr>
      </w:pPr>
      <w:r w:rsidRPr="00EC2739">
        <w:rPr>
          <w:color w:val="000000" w:themeColor="text1"/>
          <w:lang w:val="cs-CZ"/>
        </w:rPr>
        <w:t>(1) Hodnocení kvality a bezpečí se provádí na základě smlouvy uzavřené mezi osobou oprávněnou provádět hodnocení kvality a bezpečí a poskytovatelem; součástí smlouvy je i sjednaná úplata za provedené hodnocení. Hodnocení kvality a bezpečí musí být provedeno do 12 měsíců ode dne uzavření smlouvy.</w:t>
      </w:r>
    </w:p>
    <w:p w:rsidR="005B7AE3" w:rsidRPr="00EC2739" w:rsidRDefault="00000000">
      <w:pPr>
        <w:pStyle w:val="Zkladntext"/>
        <w:rPr>
          <w:color w:val="000000" w:themeColor="text1"/>
          <w:lang w:val="cs-CZ"/>
        </w:rPr>
      </w:pPr>
      <w:r w:rsidRPr="00EC2739">
        <w:rPr>
          <w:color w:val="000000" w:themeColor="text1"/>
          <w:lang w:val="cs-CZ"/>
        </w:rPr>
        <w:t>(2) Osoba oprávněná provádět hodnocení kvality a bezpečí je při hodnocení povinna</w:t>
      </w:r>
    </w:p>
    <w:p w:rsidR="005B7AE3" w:rsidRPr="00EC2739" w:rsidRDefault="00000000">
      <w:pPr>
        <w:pStyle w:val="Odstavec-posun-minus1r"/>
        <w:rPr>
          <w:color w:val="000000" w:themeColor="text1"/>
          <w:lang w:val="cs-CZ"/>
        </w:rPr>
      </w:pPr>
      <w:r w:rsidRPr="00EC2739">
        <w:rPr>
          <w:color w:val="000000" w:themeColor="text1"/>
          <w:lang w:val="cs-CZ"/>
        </w:rPr>
        <w:t>a) postupovat nestranně,</w:t>
      </w:r>
    </w:p>
    <w:p w:rsidR="005B7AE3" w:rsidRPr="00EC2739" w:rsidRDefault="00000000">
      <w:pPr>
        <w:pStyle w:val="Odstavec-posun-minus1r"/>
        <w:rPr>
          <w:color w:val="000000" w:themeColor="text1"/>
          <w:lang w:val="cs-CZ"/>
        </w:rPr>
      </w:pPr>
      <w:r w:rsidRPr="00EC2739">
        <w:rPr>
          <w:color w:val="000000" w:themeColor="text1"/>
          <w:lang w:val="cs-CZ"/>
        </w:rPr>
        <w:t>b) dodržovat hodnotící standardy kvality a bezpečí a pravidla procesu hodnocení kvality a bezpečí.</w:t>
      </w:r>
    </w:p>
    <w:p w:rsidR="005B7AE3" w:rsidRPr="00EC2739" w:rsidRDefault="00000000">
      <w:pPr>
        <w:pStyle w:val="Zkladntext"/>
        <w:rPr>
          <w:color w:val="000000" w:themeColor="text1"/>
          <w:lang w:val="cs-CZ"/>
        </w:rPr>
      </w:pPr>
      <w:r w:rsidRPr="00EC2739">
        <w:rPr>
          <w:color w:val="000000" w:themeColor="text1"/>
          <w:lang w:val="cs-CZ"/>
        </w:rPr>
        <w:t>(3) Z provádění hodnocení kvality a bezpečí je vyloučena osoba, která je v pracovněprávním nebo obdobném vztahu k poskytovateli, u něhož má být hodnocení provedeno, nebo vykonává pro tohoto poskytovatele funkci odborného zástupce nebo, je-li tímto poskytovatelem právnická osoba, je společníkem této právnické osoby, jejím statutárním orgánem nebo členem statutárního orgánu nebo členem jejího kontrolního orgánu.</w:t>
      </w:r>
    </w:p>
    <w:p w:rsidR="005B7AE3" w:rsidRPr="00EC2739" w:rsidRDefault="00000000">
      <w:pPr>
        <w:pStyle w:val="Zkladntext"/>
        <w:rPr>
          <w:color w:val="000000" w:themeColor="text1"/>
          <w:lang w:val="cs-CZ"/>
        </w:rPr>
      </w:pPr>
      <w:bookmarkStart w:id="552" w:name="c_51837"/>
      <w:bookmarkStart w:id="553" w:name="pa_105"/>
      <w:bookmarkEnd w:id="552"/>
      <w:bookmarkEnd w:id="553"/>
      <w:r w:rsidRPr="00EC2739">
        <w:rPr>
          <w:color w:val="000000" w:themeColor="text1"/>
          <w:lang w:val="cs-CZ"/>
        </w:rPr>
        <w:t xml:space="preserve"> </w:t>
      </w:r>
      <w:bookmarkStart w:id="554" w:name="p_105"/>
      <w:bookmarkEnd w:id="554"/>
    </w:p>
    <w:p w:rsidR="005B7AE3" w:rsidRPr="00EC2739" w:rsidRDefault="00000000">
      <w:pPr>
        <w:pStyle w:val="H5-center"/>
        <w:rPr>
          <w:color w:val="000000" w:themeColor="text1"/>
          <w:lang w:val="cs-CZ"/>
        </w:rPr>
      </w:pPr>
      <w:r w:rsidRPr="00EC2739">
        <w:rPr>
          <w:color w:val="000000" w:themeColor="text1"/>
          <w:lang w:val="cs-CZ"/>
        </w:rPr>
        <w:t>§ 105 </w:t>
      </w:r>
    </w:p>
    <w:p w:rsidR="005B7AE3" w:rsidRPr="00EC2739" w:rsidRDefault="00000000">
      <w:pPr>
        <w:pStyle w:val="Zkladntext"/>
        <w:rPr>
          <w:color w:val="000000" w:themeColor="text1"/>
          <w:lang w:val="cs-CZ"/>
        </w:rPr>
      </w:pPr>
      <w:r w:rsidRPr="00EC2739">
        <w:rPr>
          <w:color w:val="000000" w:themeColor="text1"/>
          <w:lang w:val="cs-CZ"/>
        </w:rPr>
        <w:t>(1) Osoba oprávněná provádět hodnocení kvality a bezpečí vydá v případě, že vyhovuje úroveň poskytovaných zdravotních služeb u hodnoceného poskytovatele hodnotícím standardům, certifikát kvality a bezpečí (dále jen „certifikát“) s platností 3 roky.</w:t>
      </w:r>
    </w:p>
    <w:p w:rsidR="005B7AE3" w:rsidRPr="00EC2739" w:rsidRDefault="00000000">
      <w:pPr>
        <w:pStyle w:val="Zkladntext"/>
        <w:rPr>
          <w:color w:val="000000" w:themeColor="text1"/>
          <w:lang w:val="cs-CZ"/>
        </w:rPr>
      </w:pPr>
      <w:r w:rsidRPr="00EC2739">
        <w:rPr>
          <w:color w:val="000000" w:themeColor="text1"/>
          <w:lang w:val="cs-CZ"/>
        </w:rPr>
        <w:t>(2) Certifikát obsahuje</w:t>
      </w:r>
    </w:p>
    <w:p w:rsidR="005B7AE3" w:rsidRPr="00EC2739" w:rsidRDefault="00000000">
      <w:pPr>
        <w:pStyle w:val="Odstavec-posun-minus1r"/>
        <w:rPr>
          <w:color w:val="000000" w:themeColor="text1"/>
          <w:lang w:val="cs-CZ"/>
        </w:rPr>
      </w:pPr>
      <w:r w:rsidRPr="00EC2739">
        <w:rPr>
          <w:color w:val="000000" w:themeColor="text1"/>
          <w:lang w:val="cs-CZ"/>
        </w:rPr>
        <w:t>a) údaje o osobě, která vydala certifikát, jimiž jsou</w:t>
      </w:r>
    </w:p>
    <w:p w:rsidR="005B7AE3" w:rsidRPr="00EC2739" w:rsidRDefault="00000000">
      <w:pPr>
        <w:pStyle w:val="Odstavec-posun2-minus1r"/>
        <w:rPr>
          <w:color w:val="000000" w:themeColor="text1"/>
          <w:lang w:val="cs-CZ"/>
        </w:rPr>
      </w:pPr>
      <w:r w:rsidRPr="00EC2739">
        <w:rPr>
          <w:color w:val="000000" w:themeColor="text1"/>
          <w:lang w:val="cs-CZ"/>
        </w:rPr>
        <w:t>1. v případě fyzické osoby jméno, popřípadě jména, příjmení, adresa místa trvalého pobytu na území České republiky nebo v případě osoby bez trvalého pobytu na území České republiky adresa bydliště mimo území České republiky a popřípadě adresa místa hlášeného pobytu na území České republiky a identifikační číslo,</w:t>
      </w:r>
    </w:p>
    <w:p w:rsidR="005B7AE3" w:rsidRPr="00EC2739" w:rsidRDefault="00000000">
      <w:pPr>
        <w:pStyle w:val="Odstavec-posun2-minus1r"/>
        <w:rPr>
          <w:color w:val="000000" w:themeColor="text1"/>
          <w:lang w:val="cs-CZ"/>
        </w:rPr>
      </w:pPr>
      <w:r w:rsidRPr="00EC2739">
        <w:rPr>
          <w:color w:val="000000" w:themeColor="text1"/>
          <w:lang w:val="cs-CZ"/>
        </w:rPr>
        <w:lastRenderedPageBreak/>
        <w:t>2. v případě právnické osoby obchodní firma nebo název, adresa sídla a identifikační číslo,</w:t>
      </w:r>
    </w:p>
    <w:p w:rsidR="005B7AE3" w:rsidRPr="00EC2739" w:rsidRDefault="00000000">
      <w:pPr>
        <w:pStyle w:val="Odstavec-posun-minus1r"/>
        <w:rPr>
          <w:color w:val="000000" w:themeColor="text1"/>
          <w:lang w:val="cs-CZ"/>
        </w:rPr>
      </w:pPr>
      <w:r w:rsidRPr="00EC2739">
        <w:rPr>
          <w:color w:val="000000" w:themeColor="text1"/>
          <w:lang w:val="cs-CZ"/>
        </w:rPr>
        <w:t>b) údaje o poskytovateli, jimiž jsou</w:t>
      </w:r>
    </w:p>
    <w:p w:rsidR="005B7AE3" w:rsidRPr="00EC2739" w:rsidRDefault="00000000">
      <w:pPr>
        <w:pStyle w:val="Odstavec-posun2-minus1r"/>
        <w:rPr>
          <w:color w:val="000000" w:themeColor="text1"/>
          <w:lang w:val="cs-CZ"/>
        </w:rPr>
      </w:pPr>
      <w:r w:rsidRPr="00EC2739">
        <w:rPr>
          <w:color w:val="000000" w:themeColor="text1"/>
          <w:lang w:val="cs-CZ"/>
        </w:rPr>
        <w:t>1. v případě fyzické osoby jméno, popřípadě jména, příjmení a adresa místa jejího trvalého pobytu na území České republiky nebo v případě fyzické osoby bez trvalého pobytu na území České republiky adresa bydliště mimo území České republiky a popřípadě adresa místa hlášeného pobytu na území České republiky a identifikační číslo,</w:t>
      </w:r>
    </w:p>
    <w:p w:rsidR="005B7AE3" w:rsidRPr="00EC2739" w:rsidRDefault="00000000">
      <w:pPr>
        <w:pStyle w:val="Odstavec-posun2-minus1r"/>
        <w:rPr>
          <w:color w:val="000000" w:themeColor="text1"/>
          <w:lang w:val="cs-CZ"/>
        </w:rPr>
      </w:pPr>
      <w:r w:rsidRPr="00EC2739">
        <w:rPr>
          <w:color w:val="000000" w:themeColor="text1"/>
          <w:lang w:val="cs-CZ"/>
        </w:rPr>
        <w:t>2. v případě právnické osoby obchodní firma nebo název, adresa sídla, v případě právnické osoby se sídlem mimo území České republiky též adresa místa usazení závodu nebo organizační složky závodu právnické osoby na území České republiky a identifikační číslo,</w:t>
      </w:r>
    </w:p>
    <w:p w:rsidR="005B7AE3" w:rsidRPr="00EC2739" w:rsidRDefault="00000000">
      <w:pPr>
        <w:pStyle w:val="Odstavec-posun-minus1r"/>
        <w:rPr>
          <w:color w:val="000000" w:themeColor="text1"/>
          <w:lang w:val="cs-CZ"/>
        </w:rPr>
      </w:pPr>
      <w:r w:rsidRPr="00EC2739">
        <w:rPr>
          <w:color w:val="000000" w:themeColor="text1"/>
          <w:lang w:val="cs-CZ"/>
        </w:rPr>
        <w:t>c) formy zdravotní péče, popřípadě druhy zdravotní péče podle § 5 odst. 2 písm. f) až i), pro které byl certifikát vydán, a adresu místa jejich poskytování,</w:t>
      </w:r>
    </w:p>
    <w:p w:rsidR="005B7AE3" w:rsidRPr="00EC2739" w:rsidRDefault="00000000">
      <w:pPr>
        <w:pStyle w:val="Odstavec-posun-minus1r"/>
        <w:rPr>
          <w:color w:val="000000" w:themeColor="text1"/>
          <w:lang w:val="cs-CZ"/>
        </w:rPr>
      </w:pPr>
      <w:r w:rsidRPr="00EC2739">
        <w:rPr>
          <w:color w:val="000000" w:themeColor="text1"/>
          <w:lang w:val="cs-CZ"/>
        </w:rPr>
        <w:t>d) datum vydání certifikátu.</w:t>
      </w:r>
    </w:p>
    <w:p w:rsidR="005B7AE3" w:rsidRPr="00EC2739" w:rsidRDefault="00000000">
      <w:pPr>
        <w:pStyle w:val="Zkladntext"/>
        <w:rPr>
          <w:color w:val="000000" w:themeColor="text1"/>
          <w:lang w:val="cs-CZ"/>
        </w:rPr>
      </w:pPr>
      <w:r w:rsidRPr="00EC2739">
        <w:rPr>
          <w:color w:val="000000" w:themeColor="text1"/>
          <w:lang w:val="cs-CZ"/>
        </w:rPr>
        <w:t>(3) Pokud nejsou splněny podmínky pro vydání certifikátu, oznámí osoba, která provedla hodnocení kvality a bezpečí, tuto skutečnost písemně poskytovateli; v oznámení uvede, které podmínky poskytovatel nesplnil.</w:t>
      </w:r>
    </w:p>
    <w:p w:rsidR="005B7AE3" w:rsidRPr="00EC2739" w:rsidRDefault="00000000">
      <w:pPr>
        <w:pStyle w:val="Zkladntext"/>
        <w:rPr>
          <w:color w:val="000000" w:themeColor="text1"/>
          <w:lang w:val="cs-CZ"/>
        </w:rPr>
      </w:pPr>
      <w:bookmarkStart w:id="555" w:name="c_52134"/>
      <w:bookmarkStart w:id="556" w:name="pa_106"/>
      <w:bookmarkEnd w:id="555"/>
      <w:bookmarkEnd w:id="556"/>
      <w:r w:rsidRPr="00EC2739">
        <w:rPr>
          <w:color w:val="000000" w:themeColor="text1"/>
          <w:lang w:val="cs-CZ"/>
        </w:rPr>
        <w:t xml:space="preserve"> </w:t>
      </w:r>
      <w:bookmarkStart w:id="557" w:name="p_106"/>
      <w:bookmarkEnd w:id="557"/>
    </w:p>
    <w:p w:rsidR="005B7AE3" w:rsidRPr="00EC2739" w:rsidRDefault="00000000">
      <w:pPr>
        <w:pStyle w:val="H5-center"/>
        <w:rPr>
          <w:color w:val="000000" w:themeColor="text1"/>
          <w:lang w:val="cs-CZ"/>
        </w:rPr>
      </w:pPr>
      <w:r w:rsidRPr="00EC2739">
        <w:rPr>
          <w:color w:val="000000" w:themeColor="text1"/>
          <w:lang w:val="cs-CZ"/>
        </w:rPr>
        <w:t>§ 106 </w:t>
      </w:r>
    </w:p>
    <w:p w:rsidR="005B7AE3" w:rsidRPr="00EC2739" w:rsidRDefault="00000000">
      <w:pPr>
        <w:pStyle w:val="Zkladntext"/>
        <w:rPr>
          <w:color w:val="000000" w:themeColor="text1"/>
          <w:lang w:val="cs-CZ"/>
        </w:rPr>
      </w:pPr>
      <w:r w:rsidRPr="00EC2739">
        <w:rPr>
          <w:color w:val="000000" w:themeColor="text1"/>
          <w:lang w:val="cs-CZ"/>
        </w:rPr>
        <w:t>Osoby oprávněné provádět hodnocení kvality a bezpečí vedou evidenci poskytovatelů, kterým vydaly certifikát.</w:t>
      </w:r>
    </w:p>
    <w:p w:rsidR="005B7AE3" w:rsidRPr="00EC2739" w:rsidRDefault="005B7AE3">
      <w:pPr>
        <w:pStyle w:val="Zkladntext"/>
        <w:rPr>
          <w:color w:val="000000" w:themeColor="text1"/>
          <w:lang w:val="cs-CZ"/>
        </w:rPr>
      </w:pPr>
      <w:bookmarkStart w:id="558" w:name="c_52149"/>
      <w:bookmarkEnd w:id="558"/>
    </w:p>
    <w:p w:rsidR="005B7AE3" w:rsidRPr="00EC2739" w:rsidRDefault="00000000">
      <w:pPr>
        <w:pStyle w:val="Nadpis2"/>
        <w:rPr>
          <w:color w:val="000000" w:themeColor="text1"/>
          <w:lang w:val="cs-CZ"/>
        </w:rPr>
      </w:pPr>
      <w:bookmarkStart w:id="559" w:name="část-desátá"/>
      <w:r w:rsidRPr="00EC2739">
        <w:rPr>
          <w:color w:val="000000" w:themeColor="text1"/>
          <w:lang w:val="cs-CZ"/>
        </w:rPr>
        <w:t>ČÁST DESÁTÁ</w:t>
      </w:r>
      <w:bookmarkEnd w:id="559"/>
    </w:p>
    <w:p w:rsidR="005B7AE3" w:rsidRPr="00EC2739" w:rsidRDefault="00000000">
      <w:pPr>
        <w:pStyle w:val="Nadpis2"/>
        <w:rPr>
          <w:color w:val="000000" w:themeColor="text1"/>
          <w:lang w:val="cs-CZ"/>
        </w:rPr>
      </w:pPr>
      <w:bookmarkStart w:id="560" w:name="kontrolní-činnost"/>
      <w:r w:rsidRPr="00EC2739">
        <w:rPr>
          <w:color w:val="000000" w:themeColor="text1"/>
          <w:lang w:val="cs-CZ"/>
        </w:rPr>
        <w:t>KONTROLNÍ ČINNOST</w:t>
      </w:r>
      <w:bookmarkEnd w:id="560"/>
    </w:p>
    <w:p w:rsidR="005B7AE3" w:rsidRPr="00EC2739" w:rsidRDefault="00000000">
      <w:pPr>
        <w:pStyle w:val="FirstParagraph"/>
        <w:rPr>
          <w:color w:val="000000" w:themeColor="text1"/>
          <w:lang w:val="cs-CZ"/>
        </w:rPr>
      </w:pPr>
      <w:bookmarkStart w:id="561" w:name="c_52153"/>
      <w:bookmarkStart w:id="562" w:name="pa_107"/>
      <w:bookmarkEnd w:id="561"/>
      <w:bookmarkEnd w:id="562"/>
      <w:r w:rsidRPr="00EC2739">
        <w:rPr>
          <w:color w:val="000000" w:themeColor="text1"/>
          <w:lang w:val="cs-CZ"/>
        </w:rPr>
        <w:t xml:space="preserve"> </w:t>
      </w:r>
      <w:bookmarkStart w:id="563" w:name="p_107"/>
      <w:bookmarkEnd w:id="563"/>
    </w:p>
    <w:p w:rsidR="005B7AE3" w:rsidRPr="00EC2739" w:rsidRDefault="00000000">
      <w:pPr>
        <w:pStyle w:val="H5-center"/>
        <w:rPr>
          <w:color w:val="000000" w:themeColor="text1"/>
          <w:lang w:val="cs-CZ"/>
        </w:rPr>
      </w:pPr>
      <w:r w:rsidRPr="00EC2739">
        <w:rPr>
          <w:color w:val="000000" w:themeColor="text1"/>
          <w:lang w:val="cs-CZ"/>
        </w:rPr>
        <w:t>§ 107  </w:t>
      </w:r>
    </w:p>
    <w:p w:rsidR="005B7AE3" w:rsidRPr="00EC2739" w:rsidRDefault="00000000">
      <w:pPr>
        <w:pStyle w:val="Zkladntext"/>
        <w:rPr>
          <w:color w:val="000000" w:themeColor="text1"/>
          <w:lang w:val="cs-CZ"/>
        </w:rPr>
      </w:pPr>
      <w:r w:rsidRPr="00EC2739">
        <w:rPr>
          <w:color w:val="000000" w:themeColor="text1"/>
          <w:lang w:val="cs-CZ"/>
        </w:rPr>
        <w:t>(1) Kontrolu poskytovatelů v souvislosti s poskytováním zdravotních služeb nebo kontrolu poskytovatelů nebo jiných právnických nebo podnikajících fyzických osob v souvislosti s prováděním činností, k nimž je třeba udělení souhlasu, oprávnění k činnosti nebo jiného obdobného povolení podle tohoto zákona nebo jiných zákonů upravujících zdravotní služby, kontrolu poskytovatelů sociálních služeb uvedených v Národním registru poskytovatelů a osob poskytujících zdravotní služby podle § 20 (dále jen „kontrolované osoby“) provádí</w:t>
      </w:r>
    </w:p>
    <w:p w:rsidR="005B7AE3" w:rsidRPr="00EC2739" w:rsidRDefault="00000000">
      <w:pPr>
        <w:pStyle w:val="Odstavec-posun-minus1r"/>
        <w:rPr>
          <w:color w:val="000000" w:themeColor="text1"/>
          <w:lang w:val="cs-CZ"/>
        </w:rPr>
      </w:pPr>
      <w:r w:rsidRPr="00EC2739">
        <w:rPr>
          <w:color w:val="000000" w:themeColor="text1"/>
          <w:lang w:val="cs-CZ"/>
        </w:rPr>
        <w:t>a) ministerstvo,</w:t>
      </w:r>
    </w:p>
    <w:p w:rsidR="005B7AE3" w:rsidRPr="00EC2739" w:rsidRDefault="00000000">
      <w:pPr>
        <w:pStyle w:val="Odstavec-posun-minus1r"/>
        <w:rPr>
          <w:color w:val="000000" w:themeColor="text1"/>
          <w:lang w:val="cs-CZ"/>
        </w:rPr>
      </w:pPr>
      <w:r w:rsidRPr="00EC2739">
        <w:rPr>
          <w:color w:val="000000" w:themeColor="text1"/>
          <w:lang w:val="cs-CZ"/>
        </w:rPr>
        <w:t>b) příslušný správní orgán,</w:t>
      </w:r>
    </w:p>
    <w:p w:rsidR="005B7AE3" w:rsidRPr="00EC2739" w:rsidRDefault="00000000">
      <w:pPr>
        <w:pStyle w:val="Odstavec-posun-minus1r"/>
        <w:rPr>
          <w:color w:val="000000" w:themeColor="text1"/>
          <w:lang w:val="cs-CZ"/>
        </w:rPr>
      </w:pPr>
      <w:r w:rsidRPr="00EC2739">
        <w:rPr>
          <w:color w:val="000000" w:themeColor="text1"/>
          <w:lang w:val="cs-CZ"/>
        </w:rPr>
        <w:t>c) krajský úřad, který zaznamenal poskytovatele sociálních služeb nebo osobu poskytující zdravotní služby podle § 20 do Národního registru poskytovatelů,</w:t>
      </w:r>
    </w:p>
    <w:p w:rsidR="005B7AE3" w:rsidRPr="00EC2739" w:rsidRDefault="00000000">
      <w:pPr>
        <w:pStyle w:val="Odstavec-posun-minus1r"/>
        <w:rPr>
          <w:color w:val="000000" w:themeColor="text1"/>
          <w:lang w:val="cs-CZ"/>
        </w:rPr>
      </w:pPr>
      <w:r w:rsidRPr="00EC2739">
        <w:rPr>
          <w:color w:val="000000" w:themeColor="text1"/>
          <w:lang w:val="cs-CZ"/>
        </w:rPr>
        <w:t>d) Státní ústav pro kontrolu léčiv,</w:t>
      </w:r>
    </w:p>
    <w:p w:rsidR="005B7AE3" w:rsidRPr="00EC2739" w:rsidRDefault="00000000">
      <w:pPr>
        <w:pStyle w:val="Odstavec-posun-minus1r"/>
        <w:rPr>
          <w:color w:val="000000" w:themeColor="text1"/>
          <w:lang w:val="cs-CZ"/>
        </w:rPr>
      </w:pPr>
      <w:r w:rsidRPr="00EC2739">
        <w:rPr>
          <w:color w:val="000000" w:themeColor="text1"/>
          <w:lang w:val="cs-CZ"/>
        </w:rPr>
        <w:t>e) Státní úřad pro jadernou bezpečnost, jde-li o poskytovatele poskytující zdravotní služby, jejichž součástí je lékařské ozáření; tím není dotčena kontrolní činnost Státního úřadu pro jadernou bezpečnost podle jiných právních předpisů,</w:t>
      </w:r>
    </w:p>
    <w:p w:rsidR="005B7AE3" w:rsidRPr="00EC2739" w:rsidRDefault="00000000">
      <w:pPr>
        <w:pStyle w:val="Odstavec-posun-minus1r"/>
        <w:rPr>
          <w:color w:val="000000" w:themeColor="text1"/>
          <w:lang w:val="cs-CZ"/>
        </w:rPr>
      </w:pPr>
      <w:r w:rsidRPr="00EC2739">
        <w:rPr>
          <w:color w:val="000000" w:themeColor="text1"/>
          <w:lang w:val="cs-CZ"/>
        </w:rPr>
        <w:t>f) generální ředitelství Vězeňské služby, jde-li o zdravotní služby poskytované v jejím zdravotnickém zařízení,</w:t>
      </w:r>
    </w:p>
    <w:p w:rsidR="005B7AE3" w:rsidRPr="00EC2739" w:rsidRDefault="00000000">
      <w:pPr>
        <w:pStyle w:val="Odstavec-posun-minus1r"/>
        <w:rPr>
          <w:color w:val="000000" w:themeColor="text1"/>
          <w:lang w:val="cs-CZ"/>
        </w:rPr>
      </w:pPr>
      <w:r w:rsidRPr="00EC2739">
        <w:rPr>
          <w:color w:val="000000" w:themeColor="text1"/>
          <w:lang w:val="cs-CZ"/>
        </w:rPr>
        <w:lastRenderedPageBreak/>
        <w:t>g) komory, v rozsahu stanoveném jiným právním předpisem</w:t>
      </w:r>
      <w:r w:rsidRPr="00EC2739">
        <w:rPr>
          <w:color w:val="000000" w:themeColor="text1"/>
          <w:vertAlign w:val="superscript"/>
          <w:lang w:val="cs-CZ"/>
        </w:rPr>
        <w:t>43)</w:t>
      </w:r>
      <w:r w:rsidRPr="00EC2739">
        <w:rPr>
          <w:color w:val="000000" w:themeColor="text1"/>
          <w:lang w:val="cs-CZ"/>
        </w:rPr>
        <w:t>,</w:t>
      </w:r>
    </w:p>
    <w:p w:rsidR="005B7AE3" w:rsidRPr="00EC2739" w:rsidRDefault="00000000">
      <w:pPr>
        <w:pStyle w:val="Zkladntext"/>
        <w:rPr>
          <w:color w:val="000000" w:themeColor="text1"/>
          <w:lang w:val="cs-CZ"/>
        </w:rPr>
      </w:pPr>
      <w:r w:rsidRPr="00EC2739">
        <w:rPr>
          <w:color w:val="000000" w:themeColor="text1"/>
          <w:lang w:val="cs-CZ"/>
        </w:rPr>
        <w:t>(dále jen „kontrolní orgány“).</w:t>
      </w:r>
    </w:p>
    <w:p w:rsidR="005B7AE3" w:rsidRPr="00EC2739" w:rsidRDefault="00000000">
      <w:pPr>
        <w:pStyle w:val="Zkladntext"/>
        <w:rPr>
          <w:color w:val="000000" w:themeColor="text1"/>
          <w:lang w:val="cs-CZ"/>
        </w:rPr>
      </w:pPr>
      <w:r w:rsidRPr="00EC2739">
        <w:rPr>
          <w:color w:val="000000" w:themeColor="text1"/>
          <w:lang w:val="cs-CZ"/>
        </w:rPr>
        <w:t>(2) Kontrolu dodržování podmínek poskytování zdravotních služeb ve zdravotnických zařízeních ozbrojených sil České republiky umístěných v zahraničí provádí Ministerstvo obrany.</w:t>
      </w:r>
    </w:p>
    <w:p w:rsidR="005B7AE3" w:rsidRPr="00EC2739" w:rsidRDefault="00000000">
      <w:pPr>
        <w:pStyle w:val="Zkladntext"/>
        <w:rPr>
          <w:color w:val="000000" w:themeColor="text1"/>
          <w:lang w:val="cs-CZ"/>
        </w:rPr>
      </w:pPr>
      <w:bookmarkStart w:id="564" w:name="c_52324"/>
      <w:bookmarkStart w:id="565" w:name="pa_108"/>
      <w:bookmarkEnd w:id="564"/>
      <w:bookmarkEnd w:id="565"/>
      <w:r w:rsidRPr="00EC2739">
        <w:rPr>
          <w:color w:val="000000" w:themeColor="text1"/>
          <w:lang w:val="cs-CZ"/>
        </w:rPr>
        <w:t xml:space="preserve"> </w:t>
      </w:r>
      <w:bookmarkStart w:id="566" w:name="p_108"/>
      <w:bookmarkEnd w:id="566"/>
    </w:p>
    <w:p w:rsidR="005B7AE3" w:rsidRPr="00EC2739" w:rsidRDefault="00000000">
      <w:pPr>
        <w:pStyle w:val="H5-center"/>
        <w:rPr>
          <w:color w:val="000000" w:themeColor="text1"/>
          <w:lang w:val="cs-CZ"/>
        </w:rPr>
      </w:pPr>
      <w:r w:rsidRPr="00EC2739">
        <w:rPr>
          <w:color w:val="000000" w:themeColor="text1"/>
          <w:lang w:val="cs-CZ"/>
        </w:rPr>
        <w:t>§ 108 </w:t>
      </w:r>
    </w:p>
    <w:p w:rsidR="005B7AE3" w:rsidRPr="00EC2739" w:rsidRDefault="00000000">
      <w:pPr>
        <w:pStyle w:val="Zkladntext"/>
        <w:rPr>
          <w:color w:val="000000" w:themeColor="text1"/>
          <w:lang w:val="cs-CZ"/>
        </w:rPr>
      </w:pPr>
      <w:r w:rsidRPr="00EC2739">
        <w:rPr>
          <w:color w:val="000000" w:themeColor="text1"/>
          <w:lang w:val="cs-CZ"/>
        </w:rPr>
        <w:t>(1) Při výkonu kontrolní činnosti kontrolní orgány podle § 107 písm. a), b) nebo c) kontrolují plnění povinností a podmínek stanovených tímto zákonem nebo jinými právními předpisy upravujícími zdravotní služby nebo činnosti související se zdravotními službami.</w:t>
      </w:r>
    </w:p>
    <w:p w:rsidR="005B7AE3" w:rsidRPr="00EC2739" w:rsidRDefault="00000000">
      <w:pPr>
        <w:pStyle w:val="Zkladntext"/>
        <w:rPr>
          <w:color w:val="000000" w:themeColor="text1"/>
          <w:lang w:val="cs-CZ"/>
        </w:rPr>
      </w:pPr>
      <w:r w:rsidRPr="00EC2739">
        <w:rPr>
          <w:color w:val="000000" w:themeColor="text1"/>
          <w:lang w:val="cs-CZ"/>
        </w:rPr>
        <w:t>(2) V rámci prováděné kontroly personálního zabezpečení poskytování zdravotních služeb jsou zaměstnanci krajů zařazení do krajských úřadů oprávněni v odůvodněných případech nahlížet do pracovních smluv zaměstnanců poskytovatele.</w:t>
      </w:r>
    </w:p>
    <w:p w:rsidR="005B7AE3" w:rsidRPr="00EC2739" w:rsidRDefault="00000000">
      <w:pPr>
        <w:pStyle w:val="Zkladntext"/>
        <w:rPr>
          <w:color w:val="000000" w:themeColor="text1"/>
          <w:lang w:val="cs-CZ"/>
        </w:rPr>
      </w:pPr>
      <w:r w:rsidRPr="00EC2739">
        <w:rPr>
          <w:color w:val="000000" w:themeColor="text1"/>
          <w:lang w:val="cs-CZ"/>
        </w:rPr>
        <w:t>(3) Státní ústav pro kontrolu léčiv kontroluje technické a věcné vybavení zdravotnického zařízení v případě poskytování lékárenské péče, zacházení s léčivými přípravky a zdravotnickými prostředky při poskytování zdravotní péče a provádí kontrolu jakosti a bezpečnosti při poskytování zdravotních služeb v zařízeních transfuzní služby a v tkáňových zařízeních podle jiných právních předpisů.</w:t>
      </w:r>
    </w:p>
    <w:p w:rsidR="005B7AE3" w:rsidRPr="00EC2739" w:rsidRDefault="00000000">
      <w:pPr>
        <w:pStyle w:val="Zkladntext"/>
        <w:rPr>
          <w:color w:val="000000" w:themeColor="text1"/>
          <w:lang w:val="cs-CZ"/>
        </w:rPr>
      </w:pPr>
      <w:r w:rsidRPr="00EC2739">
        <w:rPr>
          <w:color w:val="000000" w:themeColor="text1"/>
          <w:lang w:val="cs-CZ"/>
        </w:rPr>
        <w:t>(4) Státní úřad pro jadernou bezpečnost kontroluje dodržování pravidel lékařského ozáření poskytovatelem.</w:t>
      </w:r>
    </w:p>
    <w:p w:rsidR="005B7AE3" w:rsidRPr="00EC2739" w:rsidRDefault="00000000">
      <w:pPr>
        <w:pStyle w:val="Zkladntext"/>
        <w:rPr>
          <w:color w:val="000000" w:themeColor="text1"/>
          <w:lang w:val="cs-CZ"/>
        </w:rPr>
      </w:pPr>
      <w:bookmarkStart w:id="567" w:name="c_52452"/>
      <w:bookmarkStart w:id="568" w:name="pa_109"/>
      <w:bookmarkEnd w:id="567"/>
      <w:bookmarkEnd w:id="568"/>
      <w:r w:rsidRPr="00EC2739">
        <w:rPr>
          <w:color w:val="000000" w:themeColor="text1"/>
          <w:lang w:val="cs-CZ"/>
        </w:rPr>
        <w:t xml:space="preserve"> </w:t>
      </w:r>
      <w:bookmarkStart w:id="569" w:name="p_109"/>
      <w:bookmarkEnd w:id="569"/>
    </w:p>
    <w:p w:rsidR="005B7AE3" w:rsidRPr="00EC2739" w:rsidRDefault="00000000">
      <w:pPr>
        <w:pStyle w:val="H5-center"/>
        <w:rPr>
          <w:color w:val="000000" w:themeColor="text1"/>
          <w:lang w:val="cs-CZ"/>
        </w:rPr>
      </w:pPr>
      <w:r w:rsidRPr="00EC2739">
        <w:rPr>
          <w:color w:val="000000" w:themeColor="text1"/>
          <w:lang w:val="cs-CZ"/>
        </w:rPr>
        <w:t>§ 109 </w:t>
      </w:r>
    </w:p>
    <w:p w:rsidR="005B7AE3" w:rsidRPr="00EC2739" w:rsidRDefault="00000000">
      <w:pPr>
        <w:pStyle w:val="Zkladntext"/>
        <w:rPr>
          <w:color w:val="000000" w:themeColor="text1"/>
          <w:lang w:val="cs-CZ"/>
        </w:rPr>
      </w:pPr>
      <w:r w:rsidRPr="00EC2739">
        <w:rPr>
          <w:color w:val="000000" w:themeColor="text1"/>
          <w:lang w:val="cs-CZ"/>
        </w:rPr>
        <w:t>Kontrolní orgány jsou oprávněny</w:t>
      </w:r>
    </w:p>
    <w:p w:rsidR="005B7AE3" w:rsidRPr="00EC2739" w:rsidRDefault="00000000">
      <w:pPr>
        <w:pStyle w:val="Odstavec-posun-minus1r"/>
        <w:rPr>
          <w:color w:val="000000" w:themeColor="text1"/>
          <w:lang w:val="cs-CZ"/>
        </w:rPr>
      </w:pPr>
      <w:r w:rsidRPr="00EC2739">
        <w:rPr>
          <w:color w:val="000000" w:themeColor="text1"/>
          <w:lang w:val="cs-CZ"/>
        </w:rPr>
        <w:t>a) ukládat k odstranění zjištěných nedostatků nápravná opatření,</w:t>
      </w:r>
    </w:p>
    <w:p w:rsidR="005B7AE3" w:rsidRPr="00EC2739" w:rsidRDefault="00000000">
      <w:pPr>
        <w:pStyle w:val="Odstavec-posun-minus1r"/>
        <w:rPr>
          <w:color w:val="000000" w:themeColor="text1"/>
          <w:lang w:val="cs-CZ"/>
        </w:rPr>
      </w:pPr>
      <w:r w:rsidRPr="00EC2739">
        <w:rPr>
          <w:color w:val="000000" w:themeColor="text1"/>
          <w:lang w:val="cs-CZ"/>
        </w:rPr>
        <w:t>b) stanovit lhůty, v nichž je třeba nápravné opatření splnit,</w:t>
      </w:r>
    </w:p>
    <w:p w:rsidR="005B7AE3" w:rsidRPr="00EC2739" w:rsidRDefault="00000000">
      <w:pPr>
        <w:pStyle w:val="Odstavec-posun-minus1r"/>
        <w:rPr>
          <w:color w:val="000000" w:themeColor="text1"/>
          <w:lang w:val="cs-CZ"/>
        </w:rPr>
      </w:pPr>
      <w:r w:rsidRPr="00EC2739">
        <w:rPr>
          <w:color w:val="000000" w:themeColor="text1"/>
          <w:lang w:val="cs-CZ"/>
        </w:rPr>
        <w:t>c) kontrolovat splnění nápravných opatření,</w:t>
      </w:r>
    </w:p>
    <w:p w:rsidR="005B7AE3" w:rsidRPr="00EC2739" w:rsidRDefault="00000000">
      <w:pPr>
        <w:pStyle w:val="Odstavec-posun-minus1r"/>
        <w:rPr>
          <w:color w:val="000000" w:themeColor="text1"/>
          <w:lang w:val="cs-CZ"/>
        </w:rPr>
      </w:pPr>
      <w:r w:rsidRPr="00EC2739">
        <w:rPr>
          <w:color w:val="000000" w:themeColor="text1"/>
          <w:lang w:val="cs-CZ"/>
        </w:rPr>
        <w:t>d) požadovat na kontrolovaných osobách písemné zprávy o splnění nápravných opatření.</w:t>
      </w:r>
    </w:p>
    <w:p w:rsidR="005B7AE3" w:rsidRPr="00EC2739" w:rsidRDefault="005B7AE3">
      <w:pPr>
        <w:pStyle w:val="Zkladntext"/>
        <w:rPr>
          <w:color w:val="000000" w:themeColor="text1"/>
          <w:lang w:val="cs-CZ"/>
        </w:rPr>
      </w:pPr>
      <w:bookmarkStart w:id="570" w:name="c_52492"/>
      <w:bookmarkEnd w:id="570"/>
    </w:p>
    <w:p w:rsidR="005B7AE3" w:rsidRPr="00EC2739" w:rsidRDefault="00000000">
      <w:pPr>
        <w:pStyle w:val="Nadpis2"/>
        <w:rPr>
          <w:color w:val="000000" w:themeColor="text1"/>
          <w:lang w:val="cs-CZ"/>
        </w:rPr>
      </w:pPr>
      <w:bookmarkStart w:id="571" w:name="část-jedenáctá"/>
      <w:r w:rsidRPr="00EC2739">
        <w:rPr>
          <w:color w:val="000000" w:themeColor="text1"/>
          <w:lang w:val="cs-CZ"/>
        </w:rPr>
        <w:t>ČÁST JEDENÁCTÁ</w:t>
      </w:r>
      <w:bookmarkEnd w:id="571"/>
    </w:p>
    <w:p w:rsidR="005B7AE3" w:rsidRPr="00EC2739" w:rsidRDefault="00000000">
      <w:pPr>
        <w:pStyle w:val="Nadpis2"/>
        <w:rPr>
          <w:color w:val="000000" w:themeColor="text1"/>
          <w:lang w:val="cs-CZ"/>
        </w:rPr>
      </w:pPr>
      <w:bookmarkStart w:id="572" w:name="kraje"/>
      <w:r w:rsidRPr="00EC2739">
        <w:rPr>
          <w:color w:val="000000" w:themeColor="text1"/>
          <w:lang w:val="cs-CZ"/>
        </w:rPr>
        <w:t>KRAJE</w:t>
      </w:r>
      <w:bookmarkEnd w:id="572"/>
    </w:p>
    <w:p w:rsidR="005B7AE3" w:rsidRPr="00EC2739" w:rsidRDefault="00000000">
      <w:pPr>
        <w:pStyle w:val="FirstParagraph"/>
        <w:rPr>
          <w:color w:val="000000" w:themeColor="text1"/>
          <w:lang w:val="cs-CZ"/>
        </w:rPr>
      </w:pPr>
      <w:bookmarkStart w:id="573" w:name="c_52495"/>
      <w:bookmarkStart w:id="574" w:name="pa_110"/>
      <w:bookmarkEnd w:id="573"/>
      <w:bookmarkEnd w:id="574"/>
      <w:r w:rsidRPr="00EC2739">
        <w:rPr>
          <w:color w:val="000000" w:themeColor="text1"/>
          <w:lang w:val="cs-CZ"/>
        </w:rPr>
        <w:t xml:space="preserve"> </w:t>
      </w:r>
      <w:bookmarkStart w:id="575" w:name="p_110"/>
      <w:bookmarkEnd w:id="575"/>
    </w:p>
    <w:p w:rsidR="005B7AE3" w:rsidRPr="00EC2739" w:rsidRDefault="00000000">
      <w:pPr>
        <w:pStyle w:val="H5-center"/>
        <w:rPr>
          <w:color w:val="000000" w:themeColor="text1"/>
          <w:lang w:val="cs-CZ"/>
        </w:rPr>
      </w:pPr>
      <w:r w:rsidRPr="00EC2739">
        <w:rPr>
          <w:color w:val="000000" w:themeColor="text1"/>
          <w:lang w:val="cs-CZ"/>
        </w:rPr>
        <w:t>§ 110  </w:t>
      </w:r>
    </w:p>
    <w:p w:rsidR="005B7AE3" w:rsidRPr="00EC2739" w:rsidRDefault="00000000">
      <w:pPr>
        <w:pStyle w:val="Zkladntext"/>
        <w:rPr>
          <w:color w:val="000000" w:themeColor="text1"/>
          <w:lang w:val="cs-CZ"/>
        </w:rPr>
      </w:pPr>
      <w:r w:rsidRPr="00EC2739">
        <w:rPr>
          <w:color w:val="000000" w:themeColor="text1"/>
          <w:lang w:val="cs-CZ"/>
        </w:rPr>
        <w:t>(1) Kraj odpovídá za organizaci a zajištění</w:t>
      </w:r>
    </w:p>
    <w:p w:rsidR="005B7AE3" w:rsidRPr="00EC2739" w:rsidRDefault="00000000">
      <w:pPr>
        <w:pStyle w:val="Odstavec-posun-minus1r"/>
        <w:rPr>
          <w:color w:val="000000" w:themeColor="text1"/>
          <w:lang w:val="cs-CZ"/>
        </w:rPr>
      </w:pPr>
      <w:r w:rsidRPr="00EC2739">
        <w:rPr>
          <w:color w:val="000000" w:themeColor="text1"/>
          <w:lang w:val="cs-CZ"/>
        </w:rPr>
        <w:t>a) lékařské pohotovostní služby, lékárenské pohotovostní služby a pohotovostní služby v oboru zubní lékařství a</w:t>
      </w:r>
    </w:p>
    <w:p w:rsidR="005B7AE3" w:rsidRPr="00EC2739" w:rsidRDefault="00000000">
      <w:pPr>
        <w:pStyle w:val="Odstavec-posun-minus1r"/>
        <w:rPr>
          <w:color w:val="000000" w:themeColor="text1"/>
          <w:lang w:val="cs-CZ"/>
        </w:rPr>
      </w:pPr>
      <w:r w:rsidRPr="00EC2739">
        <w:rPr>
          <w:color w:val="000000" w:themeColor="text1"/>
          <w:lang w:val="cs-CZ"/>
        </w:rPr>
        <w:t xml:space="preserve">b) prohlídek těl zemřelých mimo zdravotnické zařízení na svém území; seznam poskytovatelů zajišťujících prohlídky těl zemřelých, s nimiž kraj uzavřel smlouvu podle § 84 odst. 2 písm. b), a poskytovatelů zajišťujících v rámci lékařské pohotovostní služby prohlídky těl zemřelých, včetně časového rozpisu a vymezení územního obvodu poskytování této zdravotní služby, kraj </w:t>
      </w:r>
      <w:r w:rsidRPr="00EC2739">
        <w:rPr>
          <w:color w:val="000000" w:themeColor="text1"/>
          <w:lang w:val="cs-CZ"/>
        </w:rPr>
        <w:lastRenderedPageBreak/>
        <w:t>zveřejní na svých internetových stránkách a předá jej centru tísňové komunikace pro jednotné evropské tísňové číslo 112.</w:t>
      </w:r>
    </w:p>
    <w:p w:rsidR="005B7AE3" w:rsidRPr="00EC2739" w:rsidRDefault="00000000">
      <w:pPr>
        <w:pStyle w:val="Zkladntext"/>
        <w:rPr>
          <w:color w:val="000000" w:themeColor="text1"/>
          <w:lang w:val="cs-CZ"/>
        </w:rPr>
      </w:pPr>
      <w:r w:rsidRPr="00EC2739">
        <w:rPr>
          <w:color w:val="000000" w:themeColor="text1"/>
          <w:lang w:val="cs-CZ"/>
        </w:rPr>
        <w:t>(2) Lékařskou pohotovostní službou se rozumí ambulantní péče poskytovaná pacientům v případech náhlé změny zdravotního stavu nebo zhoršení průběhu onemocnění. O pohotovostní služby nejde v případě poskytnutí ambulantní péče v rámci pravidelné ordinační doby poskytovatele. Podle věty první a druhé se postupuje i v případě poskytování pohotovostní služby v oboru zubní lékařství a lékárenské pohotovostní služby.</w:t>
      </w:r>
    </w:p>
    <w:p w:rsidR="005B7AE3" w:rsidRPr="00EC2739" w:rsidRDefault="005B7AE3">
      <w:pPr>
        <w:pStyle w:val="Zkladntext"/>
        <w:rPr>
          <w:color w:val="000000" w:themeColor="text1"/>
          <w:lang w:val="cs-CZ"/>
        </w:rPr>
      </w:pPr>
      <w:bookmarkStart w:id="576" w:name="c_52712"/>
      <w:bookmarkEnd w:id="576"/>
    </w:p>
    <w:p w:rsidR="005B7AE3" w:rsidRPr="00EC2739" w:rsidRDefault="00000000">
      <w:pPr>
        <w:pStyle w:val="Nadpis2"/>
        <w:rPr>
          <w:color w:val="000000" w:themeColor="text1"/>
          <w:lang w:val="cs-CZ"/>
        </w:rPr>
      </w:pPr>
      <w:bookmarkStart w:id="577" w:name="část-dvanáctá"/>
      <w:r w:rsidRPr="00EC2739">
        <w:rPr>
          <w:color w:val="000000" w:themeColor="text1"/>
          <w:lang w:val="cs-CZ"/>
        </w:rPr>
        <w:t>ČÁST DVANÁCTÁ</w:t>
      </w:r>
      <w:bookmarkEnd w:id="577"/>
    </w:p>
    <w:p w:rsidR="005B7AE3" w:rsidRPr="00EC2739" w:rsidRDefault="00000000">
      <w:pPr>
        <w:pStyle w:val="Nadpis2"/>
        <w:rPr>
          <w:color w:val="000000" w:themeColor="text1"/>
          <w:lang w:val="cs-CZ"/>
        </w:rPr>
      </w:pPr>
      <w:bookmarkStart w:id="578" w:name="X06fcf7637da45b6572cd30d89f4f6e44a0ada1f"/>
      <w:r w:rsidRPr="00EC2739">
        <w:rPr>
          <w:color w:val="000000" w:themeColor="text1"/>
          <w:lang w:val="cs-CZ"/>
        </w:rPr>
        <w:t>FAKULTNÍ NEMOCNICE A CENTRA VYSOCE SPECIALIZOVANÉ PÉČE</w:t>
      </w:r>
      <w:bookmarkEnd w:id="578"/>
    </w:p>
    <w:p w:rsidR="005B7AE3" w:rsidRPr="00EC2739" w:rsidRDefault="00000000">
      <w:pPr>
        <w:pStyle w:val="FirstParagraph"/>
        <w:rPr>
          <w:color w:val="000000" w:themeColor="text1"/>
          <w:lang w:val="cs-CZ"/>
        </w:rPr>
      </w:pPr>
      <w:bookmarkStart w:id="579" w:name="c_52721"/>
      <w:bookmarkStart w:id="580" w:name="pa_111"/>
      <w:bookmarkEnd w:id="579"/>
      <w:bookmarkEnd w:id="580"/>
      <w:r w:rsidRPr="00EC2739">
        <w:rPr>
          <w:color w:val="000000" w:themeColor="text1"/>
          <w:lang w:val="cs-CZ"/>
        </w:rPr>
        <w:t xml:space="preserve"> </w:t>
      </w:r>
      <w:bookmarkStart w:id="581" w:name="p_111"/>
      <w:bookmarkEnd w:id="581"/>
    </w:p>
    <w:p w:rsidR="005B7AE3" w:rsidRPr="00EC2739" w:rsidRDefault="00000000">
      <w:pPr>
        <w:pStyle w:val="H5-center"/>
        <w:rPr>
          <w:color w:val="000000" w:themeColor="text1"/>
          <w:lang w:val="cs-CZ"/>
        </w:rPr>
      </w:pPr>
      <w:r w:rsidRPr="00EC2739">
        <w:rPr>
          <w:color w:val="000000" w:themeColor="text1"/>
          <w:lang w:val="cs-CZ"/>
        </w:rPr>
        <w:t>§ 111  </w:t>
      </w:r>
    </w:p>
    <w:p w:rsidR="005B7AE3" w:rsidRPr="00EC2739" w:rsidRDefault="005B7AE3">
      <w:pPr>
        <w:pStyle w:val="Zkladntext"/>
        <w:rPr>
          <w:color w:val="000000" w:themeColor="text1"/>
          <w:lang w:val="cs-CZ"/>
        </w:rPr>
      </w:pPr>
      <w:bookmarkStart w:id="582" w:name="c_52723"/>
      <w:bookmarkEnd w:id="582"/>
    </w:p>
    <w:p w:rsidR="005B7AE3" w:rsidRPr="00EC2739" w:rsidRDefault="00000000">
      <w:pPr>
        <w:pStyle w:val="Nadpis5"/>
        <w:rPr>
          <w:color w:val="000000" w:themeColor="text1"/>
          <w:lang w:val="cs-CZ"/>
        </w:rPr>
      </w:pPr>
      <w:bookmarkStart w:id="583" w:name="fakultní-nemocnice"/>
      <w:r w:rsidRPr="00EC2739">
        <w:rPr>
          <w:color w:val="000000" w:themeColor="text1"/>
          <w:lang w:val="cs-CZ"/>
        </w:rPr>
        <w:t>Fakultní nemocnice</w:t>
      </w:r>
      <w:bookmarkEnd w:id="583"/>
    </w:p>
    <w:p w:rsidR="005B7AE3" w:rsidRPr="00EC2739" w:rsidRDefault="00000000">
      <w:pPr>
        <w:pStyle w:val="FirstParagraph"/>
        <w:rPr>
          <w:color w:val="000000" w:themeColor="text1"/>
          <w:lang w:val="cs-CZ"/>
        </w:rPr>
      </w:pPr>
      <w:r w:rsidRPr="00EC2739">
        <w:rPr>
          <w:color w:val="000000" w:themeColor="text1"/>
          <w:lang w:val="cs-CZ"/>
        </w:rPr>
        <w:t>(1) Fakultní nemocnice je státní příspěvkovou organizací. Zřizovatelskou funkci vůči fakultní nemocnici vykonává ministerstvo.</w:t>
      </w:r>
    </w:p>
    <w:p w:rsidR="005B7AE3" w:rsidRPr="00EC2739" w:rsidRDefault="00000000">
      <w:pPr>
        <w:pStyle w:val="Zkladntext"/>
        <w:rPr>
          <w:color w:val="000000" w:themeColor="text1"/>
          <w:lang w:val="cs-CZ"/>
        </w:rPr>
      </w:pPr>
      <w:r w:rsidRPr="00EC2739">
        <w:rPr>
          <w:color w:val="000000" w:themeColor="text1"/>
          <w:lang w:val="cs-CZ"/>
        </w:rPr>
        <w:t>(2) Fakultní nemocnice poskytuje zdravotní služby a uskutečňuje související výzkumnou nebo vývojovou činnost. Na odborných pracovištích fakultní nemocnice se také uskutečňuje klinická a praktická výuka podle odstavce 4.</w:t>
      </w:r>
    </w:p>
    <w:p w:rsidR="005B7AE3" w:rsidRPr="00EC2739" w:rsidRDefault="00000000">
      <w:pPr>
        <w:pStyle w:val="Zkladntext"/>
        <w:rPr>
          <w:color w:val="000000" w:themeColor="text1"/>
          <w:lang w:val="cs-CZ"/>
        </w:rPr>
      </w:pPr>
      <w:r w:rsidRPr="00EC2739">
        <w:rPr>
          <w:color w:val="000000" w:themeColor="text1"/>
          <w:lang w:val="cs-CZ"/>
        </w:rPr>
        <w:t>(3) Společná pracoviště fakultní nemocnice a lékařské fakulty vysoké školy jsou kliniky a ústavy; společná pracoviště zřizuje, mění a ruší ředitel fakultní nemocnice po dohodě s děkanem lékařské fakulty. V čele kliniky a v čele ústavu je přednosta, kterého jmenuje nebo odvolává ředitel fakultní nemocnice po dohodě s děkanem lékařské fakulty. Nedojde-li ke jmenování nebo odvolání přednosty podle věty druhé, jmenuje nebo odvolá přednostu ministr zdravotnictví po dohodě s rektorem příslušné vysoké školy.</w:t>
      </w:r>
    </w:p>
    <w:p w:rsidR="005B7AE3" w:rsidRPr="00EC2739" w:rsidRDefault="00000000">
      <w:pPr>
        <w:pStyle w:val="Zkladntext"/>
        <w:rPr>
          <w:color w:val="000000" w:themeColor="text1"/>
          <w:lang w:val="cs-CZ"/>
        </w:rPr>
      </w:pPr>
      <w:r w:rsidRPr="00EC2739">
        <w:rPr>
          <w:color w:val="000000" w:themeColor="text1"/>
          <w:lang w:val="cs-CZ"/>
        </w:rPr>
        <w:t>(4) Na společných pracovištích fakultní nemocnice a lékařské fakulty se na základě požadavku vysoké školy uskutečňuje klinická a praktická výuka v akreditovaných studijních programech všeobecné lékařství, zubní lékařství a farmacie a v akreditovaných studijních programech a vzdělávacích programech nelékařských zdravotnických oborů a související výzkumná a vývojová činnost podle jiných právních předpisů</w:t>
      </w:r>
      <w:r w:rsidRPr="00EC2739">
        <w:rPr>
          <w:color w:val="000000" w:themeColor="text1"/>
          <w:vertAlign w:val="superscript"/>
          <w:lang w:val="cs-CZ"/>
        </w:rPr>
        <w:t>44)</w:t>
      </w:r>
      <w:r w:rsidRPr="00EC2739">
        <w:rPr>
          <w:color w:val="000000" w:themeColor="text1"/>
          <w:lang w:val="cs-CZ"/>
        </w:rPr>
        <w:t>.</w:t>
      </w:r>
    </w:p>
    <w:p w:rsidR="005B7AE3" w:rsidRPr="00EC2739" w:rsidRDefault="00000000">
      <w:pPr>
        <w:pStyle w:val="Zkladntext"/>
        <w:rPr>
          <w:color w:val="000000" w:themeColor="text1"/>
          <w:lang w:val="cs-CZ"/>
        </w:rPr>
      </w:pPr>
      <w:r w:rsidRPr="00EC2739">
        <w:rPr>
          <w:color w:val="000000" w:themeColor="text1"/>
          <w:lang w:val="cs-CZ"/>
        </w:rPr>
        <w:t>(5) Za účelem zajištění klinické a praktické výuky a výzkumné a vývojové činnosti uzavírá fakultní nemocnice s vysokou školou smlouvu, která upravuje zejména rozsah, strukturu a personální zajištění klinické a praktické výuky ve fakultní nemocnici, podmínky využití majetku fakultní nemocnice při výuce, podmínky využití majetku vysoké školy při poskytování zdravotních služeb, vzájemnou spolupráci na výzkumné a vývojové činnosti a úhradu nákladů s tím spojených. Tím nejsou dotčeny dohody uzavřené podle dosavadních právních předpisů.</w:t>
      </w:r>
    </w:p>
    <w:p w:rsidR="005B7AE3" w:rsidRPr="00EC2739" w:rsidRDefault="00000000">
      <w:pPr>
        <w:pStyle w:val="Zkladntext"/>
        <w:rPr>
          <w:color w:val="000000" w:themeColor="text1"/>
          <w:lang w:val="cs-CZ"/>
        </w:rPr>
      </w:pPr>
      <w:r w:rsidRPr="00EC2739">
        <w:rPr>
          <w:color w:val="000000" w:themeColor="text1"/>
          <w:lang w:val="cs-CZ"/>
        </w:rPr>
        <w:t>(6) V případě vzdělávání uskutečňovaného jinými školami nebo školskými zařízeními platí pro zajištění klinické a praktické výuky a výzkumné a vývojové činnosti na odborných pracovištích fakultní nemocnice odstavce 4 a 5 obdobně.</w:t>
      </w:r>
    </w:p>
    <w:p w:rsidR="005B7AE3" w:rsidRPr="00EC2739" w:rsidRDefault="00000000">
      <w:pPr>
        <w:pStyle w:val="Zkladntext"/>
        <w:rPr>
          <w:color w:val="000000" w:themeColor="text1"/>
          <w:lang w:val="cs-CZ"/>
        </w:rPr>
      </w:pPr>
      <w:bookmarkStart w:id="584" w:name="c_52996"/>
      <w:bookmarkStart w:id="585" w:name="pa_112"/>
      <w:bookmarkEnd w:id="584"/>
      <w:bookmarkEnd w:id="585"/>
      <w:r w:rsidRPr="00EC2739">
        <w:rPr>
          <w:color w:val="000000" w:themeColor="text1"/>
          <w:lang w:val="cs-CZ"/>
        </w:rPr>
        <w:t xml:space="preserve"> </w:t>
      </w:r>
      <w:bookmarkStart w:id="586" w:name="p_112"/>
      <w:bookmarkEnd w:id="586"/>
    </w:p>
    <w:p w:rsidR="005B7AE3" w:rsidRPr="00EC2739" w:rsidRDefault="00000000">
      <w:pPr>
        <w:pStyle w:val="H5-center"/>
        <w:rPr>
          <w:color w:val="000000" w:themeColor="text1"/>
          <w:lang w:val="cs-CZ"/>
        </w:rPr>
      </w:pPr>
      <w:r w:rsidRPr="00EC2739">
        <w:rPr>
          <w:color w:val="000000" w:themeColor="text1"/>
          <w:lang w:val="cs-CZ"/>
        </w:rPr>
        <w:lastRenderedPageBreak/>
        <w:t>§ 112 </w:t>
      </w:r>
    </w:p>
    <w:p w:rsidR="005B7AE3" w:rsidRPr="00EC2739" w:rsidRDefault="005B7AE3">
      <w:pPr>
        <w:pStyle w:val="Zkladntext"/>
        <w:rPr>
          <w:color w:val="000000" w:themeColor="text1"/>
          <w:lang w:val="cs-CZ"/>
        </w:rPr>
      </w:pPr>
      <w:bookmarkStart w:id="587" w:name="c_52998"/>
      <w:bookmarkEnd w:id="587"/>
    </w:p>
    <w:p w:rsidR="005B7AE3" w:rsidRPr="00EC2739" w:rsidRDefault="00000000">
      <w:pPr>
        <w:pStyle w:val="Nadpis5"/>
        <w:rPr>
          <w:color w:val="000000" w:themeColor="text1"/>
          <w:lang w:val="cs-CZ"/>
        </w:rPr>
      </w:pPr>
      <w:bookmarkStart w:id="588" w:name="centrum-vysoce-specializované-péče"/>
      <w:r w:rsidRPr="00EC2739">
        <w:rPr>
          <w:color w:val="000000" w:themeColor="text1"/>
          <w:lang w:val="cs-CZ"/>
        </w:rPr>
        <w:t>Centrum vysoce specializované péče</w:t>
      </w:r>
      <w:bookmarkEnd w:id="588"/>
    </w:p>
    <w:p w:rsidR="005B7AE3" w:rsidRPr="00EC2739" w:rsidRDefault="00000000">
      <w:pPr>
        <w:pStyle w:val="FirstParagraph"/>
        <w:rPr>
          <w:color w:val="000000" w:themeColor="text1"/>
          <w:lang w:val="cs-CZ"/>
        </w:rPr>
      </w:pPr>
      <w:r w:rsidRPr="00EC2739">
        <w:rPr>
          <w:color w:val="000000" w:themeColor="text1"/>
          <w:lang w:val="cs-CZ"/>
        </w:rPr>
        <w:t>(1) Ministerstvo může poskytovateli, který poskytuje zdravotní péči v daných oborech, udělit na jeho žádost podanou na základě výzvy ministerstva statut centra vysoce specializované zdravotní péče (dále jen „centrum“), pokud tento poskytovatel splňuje požadavky na technické a věcné vybavení zdravotnického zařízení a požadavky na personální zabezpečení vysoce specializované zdravotní péče a je schopen pro vymezené území tuto zdravotní péči zajistit. Statut centra lze udělit též v rámci jednoho nebo více oborů nebo jejich částí, popřípadě pro vysoce náročnou diagnostiku, léčbu nebo sledování určité nemoci.</w:t>
      </w:r>
    </w:p>
    <w:p w:rsidR="005B7AE3" w:rsidRPr="00EC2739" w:rsidRDefault="00000000">
      <w:pPr>
        <w:pStyle w:val="Zkladntext"/>
        <w:rPr>
          <w:color w:val="000000" w:themeColor="text1"/>
          <w:lang w:val="cs-CZ"/>
        </w:rPr>
      </w:pPr>
      <w:r w:rsidRPr="00EC2739">
        <w:rPr>
          <w:color w:val="000000" w:themeColor="text1"/>
          <w:lang w:val="cs-CZ"/>
        </w:rPr>
        <w:t>(2) Ministerstvo zveřejní na svých internetových stránkách a ve Věstníku Ministerstva zdravotnictví požadavky kladené na poskytovatele ucházející se o statut centra (dále jen „uchazeč o statut centra“). Výzva ministerstva k podání žádosti o udělení statutu centra obsahuje</w:t>
      </w:r>
    </w:p>
    <w:p w:rsidR="005B7AE3" w:rsidRPr="00EC2739" w:rsidRDefault="00000000">
      <w:pPr>
        <w:pStyle w:val="Odstavec-posun-minus1r"/>
        <w:rPr>
          <w:color w:val="000000" w:themeColor="text1"/>
          <w:lang w:val="cs-CZ"/>
        </w:rPr>
      </w:pPr>
      <w:r w:rsidRPr="00EC2739">
        <w:rPr>
          <w:color w:val="000000" w:themeColor="text1"/>
          <w:lang w:val="cs-CZ"/>
        </w:rPr>
        <w:t>a) místo, kam se žádosti předkládají,</w:t>
      </w:r>
    </w:p>
    <w:p w:rsidR="005B7AE3" w:rsidRPr="00EC2739" w:rsidRDefault="00000000">
      <w:pPr>
        <w:pStyle w:val="Odstavec-posun-minus1r"/>
        <w:rPr>
          <w:color w:val="000000" w:themeColor="text1"/>
          <w:lang w:val="cs-CZ"/>
        </w:rPr>
      </w:pPr>
      <w:r w:rsidRPr="00EC2739">
        <w:rPr>
          <w:color w:val="000000" w:themeColor="text1"/>
          <w:lang w:val="cs-CZ"/>
        </w:rPr>
        <w:t>b) lhůtu pro předložení žádostí,</w:t>
      </w:r>
    </w:p>
    <w:p w:rsidR="005B7AE3" w:rsidRPr="00EC2739" w:rsidRDefault="00000000">
      <w:pPr>
        <w:pStyle w:val="Odstavec-posun-minus1r"/>
        <w:rPr>
          <w:color w:val="000000" w:themeColor="text1"/>
          <w:lang w:val="cs-CZ"/>
        </w:rPr>
      </w:pPr>
      <w:r w:rsidRPr="00EC2739">
        <w:rPr>
          <w:color w:val="000000" w:themeColor="text1"/>
          <w:lang w:val="cs-CZ"/>
        </w:rPr>
        <w:t>c) vymezení oboru zdravotní péče nebo jeho části, popřípadě nemoci, pro jejíž diagnostiku, léčbu nebo sledování se statut centra uděluje,</w:t>
      </w:r>
    </w:p>
    <w:p w:rsidR="005B7AE3" w:rsidRPr="00EC2739" w:rsidRDefault="00000000">
      <w:pPr>
        <w:pStyle w:val="Odstavec-posun-minus1r"/>
        <w:rPr>
          <w:color w:val="000000" w:themeColor="text1"/>
          <w:lang w:val="cs-CZ"/>
        </w:rPr>
      </w:pPr>
      <w:r w:rsidRPr="00EC2739">
        <w:rPr>
          <w:color w:val="000000" w:themeColor="text1"/>
          <w:lang w:val="cs-CZ"/>
        </w:rPr>
        <w:t>d) požadavky na technické a věcné vybavení zdravotnického zařízení pro poskytování vysoce specializované zdravotní péče a lhůtu pro jejich splnění,</w:t>
      </w:r>
    </w:p>
    <w:p w:rsidR="005B7AE3" w:rsidRPr="00EC2739" w:rsidRDefault="00000000">
      <w:pPr>
        <w:pStyle w:val="Odstavec-posun-minus1r"/>
        <w:rPr>
          <w:color w:val="000000" w:themeColor="text1"/>
          <w:lang w:val="cs-CZ"/>
        </w:rPr>
      </w:pPr>
      <w:r w:rsidRPr="00EC2739">
        <w:rPr>
          <w:color w:val="000000" w:themeColor="text1"/>
          <w:lang w:val="cs-CZ"/>
        </w:rPr>
        <w:t>e) požadavky na personální zabezpečení vysoce specializované zdravotní péče, včetně kvalifikačních požadavků, a lhůtu pro jejich splnění,</w:t>
      </w:r>
    </w:p>
    <w:p w:rsidR="005B7AE3" w:rsidRPr="00EC2739" w:rsidRDefault="00000000">
      <w:pPr>
        <w:pStyle w:val="Odstavec-posun-minus1r"/>
        <w:rPr>
          <w:color w:val="000000" w:themeColor="text1"/>
          <w:lang w:val="cs-CZ"/>
        </w:rPr>
      </w:pPr>
      <w:r w:rsidRPr="00EC2739">
        <w:rPr>
          <w:color w:val="000000" w:themeColor="text1"/>
          <w:lang w:val="cs-CZ"/>
        </w:rPr>
        <w:t>f) území, pro které má být vysoce specializovaná zdravotní péče poskytována,</w:t>
      </w:r>
    </w:p>
    <w:p w:rsidR="005B7AE3" w:rsidRPr="00EC2739" w:rsidRDefault="00000000">
      <w:pPr>
        <w:pStyle w:val="Odstavec-posun-minus1r"/>
        <w:rPr>
          <w:color w:val="000000" w:themeColor="text1"/>
          <w:lang w:val="cs-CZ"/>
        </w:rPr>
      </w:pPr>
      <w:r w:rsidRPr="00EC2739">
        <w:rPr>
          <w:color w:val="000000" w:themeColor="text1"/>
          <w:lang w:val="cs-CZ"/>
        </w:rPr>
        <w:t>g) dobu, na kterou se statut centra uděluje, a</w:t>
      </w:r>
    </w:p>
    <w:p w:rsidR="005B7AE3" w:rsidRPr="00EC2739" w:rsidRDefault="00000000">
      <w:pPr>
        <w:pStyle w:val="Odstavec-posun-minus1r"/>
        <w:rPr>
          <w:color w:val="000000" w:themeColor="text1"/>
          <w:lang w:val="cs-CZ"/>
        </w:rPr>
      </w:pPr>
      <w:r w:rsidRPr="00EC2739">
        <w:rPr>
          <w:color w:val="000000" w:themeColor="text1"/>
          <w:lang w:val="cs-CZ"/>
        </w:rPr>
        <w:t>h) další nezbytné požadavky potřebné k posouzení zajištění poskytování vysoce specializované zdravotní péče, například údaje o počtu léčených pacientů a o provedených zdravotních výkonech ve vymezeném časovém období ve zdravotnickém zařízení uchazeče o statut centra.</w:t>
      </w:r>
    </w:p>
    <w:p w:rsidR="005B7AE3" w:rsidRPr="00EC2739" w:rsidRDefault="00000000">
      <w:pPr>
        <w:pStyle w:val="Zkladntext"/>
        <w:rPr>
          <w:color w:val="000000" w:themeColor="text1"/>
          <w:lang w:val="cs-CZ"/>
        </w:rPr>
      </w:pPr>
      <w:r w:rsidRPr="00EC2739">
        <w:rPr>
          <w:color w:val="000000" w:themeColor="text1"/>
          <w:lang w:val="cs-CZ"/>
        </w:rPr>
        <w:t>(3) Žádost o udělení statutu centra obsahuje</w:t>
      </w:r>
    </w:p>
    <w:p w:rsidR="005B7AE3" w:rsidRPr="00EC2739" w:rsidRDefault="00000000">
      <w:pPr>
        <w:pStyle w:val="Odstavec-posun-minus1r"/>
        <w:rPr>
          <w:color w:val="000000" w:themeColor="text1"/>
          <w:lang w:val="cs-CZ"/>
        </w:rPr>
      </w:pPr>
      <w:r w:rsidRPr="00EC2739">
        <w:rPr>
          <w:color w:val="000000" w:themeColor="text1"/>
          <w:lang w:val="cs-CZ"/>
        </w:rPr>
        <w:t>a) identifikační údaje uchazeče o statut centra,</w:t>
      </w:r>
    </w:p>
    <w:p w:rsidR="005B7AE3" w:rsidRPr="00EC2739" w:rsidRDefault="00000000">
      <w:pPr>
        <w:pStyle w:val="Odstavec-posun-minus1r"/>
        <w:rPr>
          <w:color w:val="000000" w:themeColor="text1"/>
          <w:lang w:val="cs-CZ"/>
        </w:rPr>
      </w:pPr>
      <w:r w:rsidRPr="00EC2739">
        <w:rPr>
          <w:color w:val="000000" w:themeColor="text1"/>
          <w:lang w:val="cs-CZ"/>
        </w:rPr>
        <w:t>b) kopii oprávnění k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c) údaje o rozsahu a objemu vysoce specializované zdravotní péče, kterou je uchazeč o statut centra schopen zajistit,</w:t>
      </w:r>
    </w:p>
    <w:p w:rsidR="005B7AE3" w:rsidRPr="00EC2739" w:rsidRDefault="00000000">
      <w:pPr>
        <w:pStyle w:val="Odstavec-posun-minus1r"/>
        <w:rPr>
          <w:color w:val="000000" w:themeColor="text1"/>
          <w:lang w:val="cs-CZ"/>
        </w:rPr>
      </w:pPr>
      <w:r w:rsidRPr="00EC2739">
        <w:rPr>
          <w:color w:val="000000" w:themeColor="text1"/>
          <w:lang w:val="cs-CZ"/>
        </w:rPr>
        <w:t>d) údaje o technickém a věcném vybavení zdravotnického zařízení uchazeče o statut centra, v němž má být vysoce specializovaná zdravotní péče poskytována, a o jejím personálním zabezpečení,</w:t>
      </w:r>
    </w:p>
    <w:p w:rsidR="005B7AE3" w:rsidRPr="00EC2739" w:rsidRDefault="00000000">
      <w:pPr>
        <w:pStyle w:val="Odstavec-posun-minus1r"/>
        <w:rPr>
          <w:color w:val="000000" w:themeColor="text1"/>
          <w:lang w:val="cs-CZ"/>
        </w:rPr>
      </w:pPr>
      <w:r w:rsidRPr="00EC2739">
        <w:rPr>
          <w:color w:val="000000" w:themeColor="text1"/>
          <w:lang w:val="cs-CZ"/>
        </w:rPr>
        <w:t>e) prohlášení uchazeče o statut centra, že je schopen splnit požadavky na technické a věcné vybavení zdravotnického zařízení pro poskytování vysoce specializované zdravotní péče a požadavky na personální zabezpečení této zdravotní péče v rozsahu a ve lhůtě uvedených ve výzvě,</w:t>
      </w:r>
    </w:p>
    <w:p w:rsidR="005B7AE3" w:rsidRPr="00EC2739" w:rsidRDefault="00000000">
      <w:pPr>
        <w:pStyle w:val="Odstavec-posun-minus1r"/>
        <w:rPr>
          <w:color w:val="000000" w:themeColor="text1"/>
          <w:lang w:val="cs-CZ"/>
        </w:rPr>
      </w:pPr>
      <w:r w:rsidRPr="00EC2739">
        <w:rPr>
          <w:color w:val="000000" w:themeColor="text1"/>
          <w:lang w:val="cs-CZ"/>
        </w:rPr>
        <w:t>f) další údaje a doklady uvedené ve výzvě podle odstavce 2.</w:t>
      </w:r>
    </w:p>
    <w:p w:rsidR="005B7AE3" w:rsidRPr="00EC2739" w:rsidRDefault="00000000">
      <w:pPr>
        <w:pStyle w:val="Zkladntext"/>
        <w:rPr>
          <w:color w:val="000000" w:themeColor="text1"/>
          <w:lang w:val="cs-CZ"/>
        </w:rPr>
      </w:pPr>
      <w:r w:rsidRPr="00EC2739">
        <w:rPr>
          <w:color w:val="000000" w:themeColor="text1"/>
          <w:lang w:val="cs-CZ"/>
        </w:rPr>
        <w:t xml:space="preserve">(4) Ministerstvo po posouzení žádostí jednotlivých uchazečů o statut centra vyřadí uchazeče, kteří nevyhověli podmínkám vymezeným ve výzvě, a u ostatních uchazečů určí jejich pořadí. Ministerstvo při určování pořadí uchazečů o statut centra zejména přihlédne ke kvalifikačním předpokladům jejich zdravotnických pracovníků pro poskytování vysoce specializované zdravotní péče, době a rozsahu </w:t>
      </w:r>
      <w:r w:rsidRPr="00EC2739">
        <w:rPr>
          <w:color w:val="000000" w:themeColor="text1"/>
          <w:lang w:val="cs-CZ"/>
        </w:rPr>
        <w:lastRenderedPageBreak/>
        <w:t>poskytování této zdravotní péče a její dostupnosti, a je-li to předmětem výzvy, též k údajům o počtu léčených pacientů, provedených zdravotních výkonech ve vymezeném časovém období a k dalším požadavkům stanoveným ve výzvě. Při rozhodování o udělení statutu centra ministerstvo přihlédne k určenému pořadí uchazečů o statut centra; na udělení statutu centra není právní nárok.</w:t>
      </w:r>
    </w:p>
    <w:p w:rsidR="005B7AE3" w:rsidRPr="00EC2739" w:rsidRDefault="00000000">
      <w:pPr>
        <w:pStyle w:val="Zkladntext"/>
        <w:rPr>
          <w:color w:val="000000" w:themeColor="text1"/>
          <w:lang w:val="cs-CZ"/>
        </w:rPr>
      </w:pPr>
      <w:r w:rsidRPr="00EC2739">
        <w:rPr>
          <w:color w:val="000000" w:themeColor="text1"/>
          <w:lang w:val="cs-CZ"/>
        </w:rPr>
        <w:t>(5) Ministerstvo zveřejní seznam center na svých internetových stránkách a ve Věstníku Ministerstva zdravotnictví; v seznamu uvede identifikační údaje poskytovatele, jemuž byl udělen statut centra, a údaje podle odstavce 2 písm. c), f) a g).</w:t>
      </w:r>
    </w:p>
    <w:p w:rsidR="005B7AE3" w:rsidRPr="00EC2739" w:rsidRDefault="00000000">
      <w:pPr>
        <w:pStyle w:val="Zkladntext"/>
        <w:rPr>
          <w:color w:val="000000" w:themeColor="text1"/>
          <w:lang w:val="cs-CZ"/>
        </w:rPr>
      </w:pPr>
      <w:r w:rsidRPr="00EC2739">
        <w:rPr>
          <w:color w:val="000000" w:themeColor="text1"/>
          <w:lang w:val="cs-CZ"/>
        </w:rPr>
        <w:t>(6) Poskytovatel je povinen písemně oznámit ministerstvu změny všech údajů a podmínek, za nichž mu byl statut centra udělen, a to nejpozději do 15 dnů ode dne jejich vzniku.</w:t>
      </w:r>
    </w:p>
    <w:p w:rsidR="005B7AE3" w:rsidRPr="00EC2739" w:rsidRDefault="00000000">
      <w:pPr>
        <w:pStyle w:val="Zkladntext"/>
        <w:rPr>
          <w:color w:val="000000" w:themeColor="text1"/>
          <w:lang w:val="cs-CZ"/>
        </w:rPr>
      </w:pPr>
      <w:bookmarkStart w:id="589" w:name="c_53532"/>
      <w:bookmarkStart w:id="590" w:name="pa_113"/>
      <w:bookmarkEnd w:id="589"/>
      <w:bookmarkEnd w:id="590"/>
      <w:r w:rsidRPr="00EC2739">
        <w:rPr>
          <w:color w:val="000000" w:themeColor="text1"/>
          <w:lang w:val="cs-CZ"/>
        </w:rPr>
        <w:t xml:space="preserve"> </w:t>
      </w:r>
      <w:bookmarkStart w:id="591" w:name="p_113"/>
      <w:bookmarkEnd w:id="591"/>
    </w:p>
    <w:p w:rsidR="005B7AE3" w:rsidRPr="00EC2739" w:rsidRDefault="00000000">
      <w:pPr>
        <w:pStyle w:val="H5-center"/>
        <w:rPr>
          <w:color w:val="000000" w:themeColor="text1"/>
          <w:lang w:val="cs-CZ"/>
        </w:rPr>
      </w:pPr>
      <w:r w:rsidRPr="00EC2739">
        <w:rPr>
          <w:color w:val="000000" w:themeColor="text1"/>
          <w:lang w:val="cs-CZ"/>
        </w:rPr>
        <w:t>§ 113 </w:t>
      </w:r>
    </w:p>
    <w:p w:rsidR="005B7AE3" w:rsidRPr="00EC2739" w:rsidRDefault="00000000">
      <w:pPr>
        <w:pStyle w:val="Zkladntext"/>
        <w:rPr>
          <w:color w:val="000000" w:themeColor="text1"/>
          <w:lang w:val="cs-CZ"/>
        </w:rPr>
      </w:pPr>
      <w:r w:rsidRPr="00EC2739">
        <w:rPr>
          <w:color w:val="000000" w:themeColor="text1"/>
          <w:lang w:val="cs-CZ"/>
        </w:rPr>
        <w:t>(1) Statut centra zaniká</w:t>
      </w:r>
    </w:p>
    <w:p w:rsidR="005B7AE3" w:rsidRPr="00EC2739" w:rsidRDefault="00000000">
      <w:pPr>
        <w:pStyle w:val="Odstavec-posun-minus1r"/>
        <w:rPr>
          <w:color w:val="000000" w:themeColor="text1"/>
          <w:lang w:val="cs-CZ"/>
        </w:rPr>
      </w:pPr>
      <w:r w:rsidRPr="00EC2739">
        <w:rPr>
          <w:color w:val="000000" w:themeColor="text1"/>
          <w:lang w:val="cs-CZ"/>
        </w:rPr>
        <w:t>a) dnem zániku oprávnění poskytovat zdravotní služby, pro které byl statut centra udělen, nebo</w:t>
      </w:r>
    </w:p>
    <w:p w:rsidR="005B7AE3" w:rsidRPr="00EC2739" w:rsidRDefault="00000000">
      <w:pPr>
        <w:pStyle w:val="Odstavec-posun-minus1r"/>
        <w:rPr>
          <w:color w:val="000000" w:themeColor="text1"/>
          <w:lang w:val="cs-CZ"/>
        </w:rPr>
      </w:pPr>
      <w:r w:rsidRPr="00EC2739">
        <w:rPr>
          <w:color w:val="000000" w:themeColor="text1"/>
          <w:lang w:val="cs-CZ"/>
        </w:rPr>
        <w:t>b) odejmutím statutu centra.</w:t>
      </w:r>
    </w:p>
    <w:p w:rsidR="005B7AE3" w:rsidRPr="00EC2739" w:rsidRDefault="00000000">
      <w:pPr>
        <w:pStyle w:val="Zkladntext"/>
        <w:rPr>
          <w:color w:val="000000" w:themeColor="text1"/>
          <w:lang w:val="cs-CZ"/>
        </w:rPr>
      </w:pPr>
      <w:r w:rsidRPr="00EC2739">
        <w:rPr>
          <w:color w:val="000000" w:themeColor="text1"/>
          <w:lang w:val="cs-CZ"/>
        </w:rPr>
        <w:t>(2) Ministerstvo odejme statut centra, jestliže o to poskytovatel požádá.</w:t>
      </w:r>
    </w:p>
    <w:p w:rsidR="005B7AE3" w:rsidRPr="00EC2739" w:rsidRDefault="00000000">
      <w:pPr>
        <w:pStyle w:val="Zkladntext"/>
        <w:rPr>
          <w:color w:val="000000" w:themeColor="text1"/>
          <w:lang w:val="cs-CZ"/>
        </w:rPr>
      </w:pPr>
      <w:r w:rsidRPr="00EC2739">
        <w:rPr>
          <w:color w:val="000000" w:themeColor="text1"/>
          <w:lang w:val="cs-CZ"/>
        </w:rPr>
        <w:t>(3) Ministerstvo může odejmout statut centra, jestliže</w:t>
      </w:r>
    </w:p>
    <w:p w:rsidR="005B7AE3" w:rsidRPr="00EC2739" w:rsidRDefault="00000000">
      <w:pPr>
        <w:pStyle w:val="Odstavec-posun-minus1r"/>
        <w:rPr>
          <w:color w:val="000000" w:themeColor="text1"/>
          <w:lang w:val="cs-CZ"/>
        </w:rPr>
      </w:pPr>
      <w:r w:rsidRPr="00EC2739">
        <w:rPr>
          <w:color w:val="000000" w:themeColor="text1"/>
          <w:lang w:val="cs-CZ"/>
        </w:rPr>
        <w:t>a) poskytovatel přestal splňovat některou z podmínek pro udělení statutu centra, nebo</w:t>
      </w:r>
    </w:p>
    <w:p w:rsidR="005B7AE3" w:rsidRPr="00EC2739" w:rsidRDefault="00000000">
      <w:pPr>
        <w:pStyle w:val="Odstavec-posun-minus1r"/>
        <w:rPr>
          <w:color w:val="000000" w:themeColor="text1"/>
          <w:lang w:val="cs-CZ"/>
        </w:rPr>
      </w:pPr>
      <w:r w:rsidRPr="00EC2739">
        <w:rPr>
          <w:color w:val="000000" w:themeColor="text1"/>
          <w:lang w:val="cs-CZ"/>
        </w:rPr>
        <w:t>b) další činnost centra není pro zajištění vysoce specializované zdravotní péče potřebná v důsledku snížení potřeby poskytování této zdravotní péče.</w:t>
      </w:r>
    </w:p>
    <w:p w:rsidR="005B7AE3" w:rsidRPr="00EC2739" w:rsidRDefault="00000000">
      <w:pPr>
        <w:pStyle w:val="Zkladntext"/>
        <w:rPr>
          <w:color w:val="000000" w:themeColor="text1"/>
          <w:lang w:val="cs-CZ"/>
        </w:rPr>
      </w:pPr>
      <w:bookmarkStart w:id="592" w:name="c_53605"/>
      <w:bookmarkStart w:id="593" w:name="pa_113a"/>
      <w:bookmarkEnd w:id="592"/>
      <w:bookmarkEnd w:id="593"/>
      <w:r w:rsidRPr="00EC2739">
        <w:rPr>
          <w:color w:val="000000" w:themeColor="text1"/>
          <w:lang w:val="cs-CZ"/>
        </w:rPr>
        <w:t xml:space="preserve"> </w:t>
      </w:r>
      <w:bookmarkStart w:id="594" w:name="p_113a"/>
      <w:bookmarkEnd w:id="594"/>
    </w:p>
    <w:p w:rsidR="005B7AE3" w:rsidRPr="00EC2739" w:rsidRDefault="00000000">
      <w:pPr>
        <w:pStyle w:val="H5-center"/>
        <w:rPr>
          <w:color w:val="000000" w:themeColor="text1"/>
          <w:lang w:val="cs-CZ"/>
        </w:rPr>
      </w:pPr>
      <w:r w:rsidRPr="00EC2739">
        <w:rPr>
          <w:color w:val="000000" w:themeColor="text1"/>
          <w:lang w:val="cs-CZ"/>
        </w:rPr>
        <w:t>§ 113a </w:t>
      </w:r>
    </w:p>
    <w:p w:rsidR="005B7AE3" w:rsidRPr="00EC2739" w:rsidRDefault="005B7AE3">
      <w:pPr>
        <w:pStyle w:val="Zkladntext"/>
        <w:rPr>
          <w:color w:val="000000" w:themeColor="text1"/>
          <w:lang w:val="cs-CZ"/>
        </w:rPr>
      </w:pPr>
      <w:bookmarkStart w:id="595" w:name="c_53607"/>
      <w:bookmarkEnd w:id="595"/>
    </w:p>
    <w:p w:rsidR="005B7AE3" w:rsidRPr="00EC2739" w:rsidRDefault="00000000">
      <w:pPr>
        <w:pStyle w:val="Nadpis5"/>
        <w:rPr>
          <w:color w:val="000000" w:themeColor="text1"/>
          <w:lang w:val="cs-CZ"/>
        </w:rPr>
      </w:pPr>
      <w:bookmarkStart w:id="596" w:name="X473a4ad8c1a2515da44bd210fe8015a15703ec0"/>
      <w:r w:rsidRPr="00EC2739">
        <w:rPr>
          <w:color w:val="000000" w:themeColor="text1"/>
          <w:lang w:val="cs-CZ"/>
        </w:rPr>
        <w:t>Centrum vysoce specializované zdravotní péče pro pacienty se vzácným onemocněním</w:t>
      </w:r>
      <w:bookmarkEnd w:id="596"/>
    </w:p>
    <w:p w:rsidR="005B7AE3" w:rsidRPr="00EC2739" w:rsidRDefault="00000000">
      <w:pPr>
        <w:pStyle w:val="FirstParagraph"/>
        <w:rPr>
          <w:color w:val="000000" w:themeColor="text1"/>
          <w:lang w:val="cs-CZ"/>
        </w:rPr>
      </w:pPr>
      <w:r w:rsidRPr="00EC2739">
        <w:rPr>
          <w:color w:val="000000" w:themeColor="text1"/>
          <w:lang w:val="cs-CZ"/>
        </w:rPr>
        <w:t>(1) Poskytovatel získává statut centra vysoce specializované zdravotní péče pro pacienty se vzácným onemocněním (dále jen "centrum pro vzácná onemocnění") získáním plného členství v Evropské referenční síti</w:t>
      </w:r>
      <w:r w:rsidRPr="00EC2739">
        <w:rPr>
          <w:color w:val="000000" w:themeColor="text1"/>
          <w:vertAlign w:val="superscript"/>
          <w:lang w:val="cs-CZ"/>
        </w:rPr>
        <w:t>63)</w:t>
      </w:r>
      <w:r w:rsidRPr="00EC2739">
        <w:rPr>
          <w:color w:val="000000" w:themeColor="text1"/>
          <w:lang w:val="cs-CZ"/>
        </w:rPr>
        <w:t xml:space="preserve"> příslušné pro dané vzácné onemocnění. Tento statut má centrum pro vzácná onemocnění po dobu plného členství v síti podle věty první. Poskytovatel uvedený ve větě první získání členství v síti podle věty první a jeho zrušení oznámí ministerstvu bez zbytečného odkladu.</w:t>
      </w:r>
    </w:p>
    <w:p w:rsidR="005B7AE3" w:rsidRPr="00EC2739" w:rsidRDefault="00000000">
      <w:pPr>
        <w:pStyle w:val="Zkladntext"/>
        <w:rPr>
          <w:color w:val="000000" w:themeColor="text1"/>
          <w:lang w:val="cs-CZ"/>
        </w:rPr>
      </w:pPr>
      <w:r w:rsidRPr="00EC2739">
        <w:rPr>
          <w:color w:val="000000" w:themeColor="text1"/>
          <w:lang w:val="cs-CZ"/>
        </w:rPr>
        <w:t>(2) Centra pro vzácná onemocnění tvoří Národní síť center vysoce specializované zdravotní péče pro pacienty se vzácným onemocněním.</w:t>
      </w:r>
    </w:p>
    <w:p w:rsidR="005B7AE3" w:rsidRPr="00EC2739" w:rsidRDefault="00000000">
      <w:pPr>
        <w:pStyle w:val="Zkladntext"/>
        <w:rPr>
          <w:color w:val="000000" w:themeColor="text1"/>
          <w:lang w:val="cs-CZ"/>
        </w:rPr>
      </w:pPr>
      <w:r w:rsidRPr="00EC2739">
        <w:rPr>
          <w:color w:val="000000" w:themeColor="text1"/>
          <w:lang w:val="cs-CZ"/>
        </w:rPr>
        <w:t>(3) Činnost Národní sítě center pro vzácná onemocnění koordinuje ministerstvo.</w:t>
      </w:r>
    </w:p>
    <w:p w:rsidR="005B7AE3" w:rsidRPr="00EC2739" w:rsidRDefault="00000000">
      <w:pPr>
        <w:pStyle w:val="Zkladntext"/>
        <w:rPr>
          <w:color w:val="000000" w:themeColor="text1"/>
          <w:lang w:val="cs-CZ"/>
        </w:rPr>
      </w:pPr>
      <w:r w:rsidRPr="00EC2739">
        <w:rPr>
          <w:color w:val="000000" w:themeColor="text1"/>
          <w:lang w:val="cs-CZ"/>
        </w:rPr>
        <w:t>(4) Ministerstvo uveřejňuje na svých internetových stránkách a ve Věstníku Ministerstva zdravotnictví seznam poskytovatelů tvořících Národní síť center vysoce specializované péče o pacienty se vzácným onemocněním.</w:t>
      </w:r>
    </w:p>
    <w:p w:rsidR="005B7AE3" w:rsidRPr="00EC2739" w:rsidRDefault="00000000">
      <w:pPr>
        <w:pStyle w:val="Zkladntext"/>
        <w:rPr>
          <w:color w:val="000000" w:themeColor="text1"/>
          <w:lang w:val="cs-CZ"/>
        </w:rPr>
      </w:pPr>
      <w:bookmarkStart w:id="597" w:name="c_53740"/>
      <w:bookmarkStart w:id="598" w:name="pa_113b"/>
      <w:bookmarkEnd w:id="597"/>
      <w:bookmarkEnd w:id="598"/>
      <w:r w:rsidRPr="00EC2739">
        <w:rPr>
          <w:color w:val="000000" w:themeColor="text1"/>
          <w:lang w:val="cs-CZ"/>
        </w:rPr>
        <w:t xml:space="preserve"> </w:t>
      </w:r>
      <w:bookmarkStart w:id="599" w:name="p_113b"/>
      <w:bookmarkEnd w:id="599"/>
    </w:p>
    <w:p w:rsidR="005B7AE3" w:rsidRPr="00EC2739" w:rsidRDefault="00000000">
      <w:pPr>
        <w:pStyle w:val="H5-center"/>
        <w:rPr>
          <w:color w:val="000000" w:themeColor="text1"/>
          <w:lang w:val="cs-CZ"/>
        </w:rPr>
      </w:pPr>
      <w:r w:rsidRPr="00EC2739">
        <w:rPr>
          <w:color w:val="000000" w:themeColor="text1"/>
          <w:lang w:val="cs-CZ"/>
        </w:rPr>
        <w:t>§ 113b </w:t>
      </w:r>
    </w:p>
    <w:p w:rsidR="005B7AE3" w:rsidRPr="00EC2739" w:rsidRDefault="005B7AE3">
      <w:pPr>
        <w:pStyle w:val="Zkladntext"/>
        <w:rPr>
          <w:color w:val="000000" w:themeColor="text1"/>
          <w:lang w:val="cs-CZ"/>
        </w:rPr>
      </w:pPr>
      <w:bookmarkStart w:id="600" w:name="c_53742"/>
      <w:bookmarkEnd w:id="600"/>
    </w:p>
    <w:p w:rsidR="005B7AE3" w:rsidRPr="00EC2739" w:rsidRDefault="00000000">
      <w:pPr>
        <w:pStyle w:val="Nadpis5"/>
        <w:rPr>
          <w:color w:val="000000" w:themeColor="text1"/>
          <w:lang w:val="cs-CZ"/>
        </w:rPr>
      </w:pPr>
      <w:bookmarkStart w:id="601" w:name="urgentní-příjem"/>
      <w:r w:rsidRPr="00EC2739">
        <w:rPr>
          <w:color w:val="000000" w:themeColor="text1"/>
          <w:lang w:val="cs-CZ"/>
        </w:rPr>
        <w:lastRenderedPageBreak/>
        <w:t>Urgentní příjem</w:t>
      </w:r>
      <w:bookmarkEnd w:id="601"/>
    </w:p>
    <w:p w:rsidR="005B7AE3" w:rsidRPr="00EC2739" w:rsidRDefault="00000000">
      <w:pPr>
        <w:pStyle w:val="FirstParagraph"/>
        <w:rPr>
          <w:color w:val="000000" w:themeColor="text1"/>
          <w:lang w:val="cs-CZ"/>
        </w:rPr>
      </w:pPr>
      <w:r w:rsidRPr="00EC2739">
        <w:rPr>
          <w:color w:val="000000" w:themeColor="text1"/>
          <w:lang w:val="cs-CZ"/>
        </w:rPr>
        <w:t>(1) Urgentní příjem je specializované pracoviště s nepřetržitým provozem, které zajišťuje příjem a poskytování intenzivní akutní lůžkové péče a specializované ambulantní péče pacientům s náhle vzniklým závažným postižením zdraví, pacientům v přímém ohrožení života a pacientům s náhlou změnou zdravotního stavu nebo zhoršením průběhu onemocnění.</w:t>
      </w:r>
    </w:p>
    <w:p w:rsidR="005B7AE3" w:rsidRPr="00EC2739" w:rsidRDefault="00000000">
      <w:pPr>
        <w:pStyle w:val="Zkladntext"/>
        <w:rPr>
          <w:color w:val="000000" w:themeColor="text1"/>
          <w:lang w:val="cs-CZ"/>
        </w:rPr>
      </w:pPr>
      <w:r w:rsidRPr="00EC2739">
        <w:rPr>
          <w:color w:val="000000" w:themeColor="text1"/>
          <w:lang w:val="cs-CZ"/>
        </w:rPr>
        <w:t>(2) Urgentní příjem zřizuje poskytovatel akutní lůžkové péče se statutem centra vysoce specializované traumatologické péče, nebo se statutem centra vysoce specializované péče v jiném oboru péče, a to jako urgentní příjem typu I.</w:t>
      </w:r>
    </w:p>
    <w:p w:rsidR="005B7AE3" w:rsidRPr="00EC2739" w:rsidRDefault="00000000">
      <w:pPr>
        <w:pStyle w:val="Zkladntext"/>
        <w:rPr>
          <w:color w:val="000000" w:themeColor="text1"/>
          <w:lang w:val="cs-CZ"/>
        </w:rPr>
      </w:pPr>
      <w:r w:rsidRPr="00EC2739">
        <w:rPr>
          <w:color w:val="000000" w:themeColor="text1"/>
          <w:lang w:val="cs-CZ"/>
        </w:rPr>
        <w:t>(3) Urgentní příjem může dále zřídit poskytovatel akutní lůžkové péče, který nemá statut centra vysoce specializované péče, ale poskytuje zdravotní péči alespoň v oborech interní lékařství, chirurgie, gynekologie a porodnictví a anesteziologie a resuscitace, a dále má zajištěn nepřetržitý provoz v oboru klinická biochemie a radiologie a zobrazovací metody, a to jako urgentní příjem typu II.</w:t>
      </w:r>
    </w:p>
    <w:p w:rsidR="005B7AE3" w:rsidRPr="00EC2739" w:rsidRDefault="005B7AE3">
      <w:pPr>
        <w:pStyle w:val="Zkladntext"/>
        <w:rPr>
          <w:color w:val="000000" w:themeColor="text1"/>
          <w:lang w:val="cs-CZ"/>
        </w:rPr>
      </w:pPr>
      <w:bookmarkStart w:id="602" w:name="c_53879"/>
      <w:bookmarkEnd w:id="602"/>
    </w:p>
    <w:p w:rsidR="005B7AE3" w:rsidRPr="00EC2739" w:rsidRDefault="00000000">
      <w:pPr>
        <w:pStyle w:val="Nadpis5"/>
        <w:rPr>
          <w:color w:val="000000" w:themeColor="text1"/>
          <w:lang w:val="cs-CZ"/>
        </w:rPr>
      </w:pPr>
      <w:bookmarkStart w:id="603" w:name="screeningové-pracoviště"/>
      <w:r w:rsidRPr="00EC2739">
        <w:rPr>
          <w:color w:val="000000" w:themeColor="text1"/>
          <w:lang w:val="cs-CZ"/>
        </w:rPr>
        <w:t>Screeningové pracoviště</w:t>
      </w:r>
      <w:bookmarkEnd w:id="603"/>
    </w:p>
    <w:p w:rsidR="005B7AE3" w:rsidRPr="00EC2739" w:rsidRDefault="00000000">
      <w:pPr>
        <w:pStyle w:val="FirstParagraph"/>
        <w:rPr>
          <w:color w:val="000000" w:themeColor="text1"/>
          <w:lang w:val="cs-CZ"/>
        </w:rPr>
      </w:pPr>
      <w:bookmarkStart w:id="604" w:name="c_53883"/>
      <w:bookmarkStart w:id="605" w:name="pa_113c"/>
      <w:bookmarkEnd w:id="604"/>
      <w:bookmarkEnd w:id="605"/>
      <w:r w:rsidRPr="00EC2739">
        <w:rPr>
          <w:color w:val="000000" w:themeColor="text1"/>
          <w:lang w:val="cs-CZ"/>
        </w:rPr>
        <w:t xml:space="preserve"> </w:t>
      </w:r>
      <w:bookmarkStart w:id="606" w:name="p_113c"/>
      <w:bookmarkEnd w:id="606"/>
    </w:p>
    <w:p w:rsidR="005B7AE3" w:rsidRPr="00EC2739" w:rsidRDefault="00000000">
      <w:pPr>
        <w:pStyle w:val="H5-center"/>
        <w:rPr>
          <w:color w:val="000000" w:themeColor="text1"/>
          <w:lang w:val="cs-CZ"/>
        </w:rPr>
      </w:pPr>
      <w:r w:rsidRPr="00EC2739">
        <w:rPr>
          <w:color w:val="000000" w:themeColor="text1"/>
          <w:lang w:val="cs-CZ"/>
        </w:rPr>
        <w:t>§ 113c </w:t>
      </w:r>
    </w:p>
    <w:p w:rsidR="005B7AE3" w:rsidRPr="00EC2739" w:rsidRDefault="00000000">
      <w:pPr>
        <w:pStyle w:val="Zkladntext"/>
        <w:rPr>
          <w:color w:val="000000" w:themeColor="text1"/>
          <w:lang w:val="cs-CZ"/>
        </w:rPr>
      </w:pPr>
      <w:r w:rsidRPr="00EC2739">
        <w:rPr>
          <w:color w:val="000000" w:themeColor="text1"/>
          <w:lang w:val="cs-CZ"/>
        </w:rPr>
        <w:t>(1) Screening v rámci screeningového programu může provádět pouze poskytovatel, kterému byl udělen statut screeningového pracoviště. Screeningové programy za účelem předcházení závažných onemocnění vyhlašuje ministerstvo. Screeningové programy a jejich případné zrušení ministerstvo zveřejňuje na svých internetových stránkách a ve Věstníku Ministerstva zdravotnictví.</w:t>
      </w:r>
    </w:p>
    <w:p w:rsidR="005B7AE3" w:rsidRPr="00EC2739" w:rsidRDefault="00000000">
      <w:pPr>
        <w:pStyle w:val="Zkladntext"/>
        <w:rPr>
          <w:color w:val="000000" w:themeColor="text1"/>
          <w:lang w:val="cs-CZ"/>
        </w:rPr>
      </w:pPr>
      <w:r w:rsidRPr="00EC2739">
        <w:rPr>
          <w:color w:val="000000" w:themeColor="text1"/>
          <w:lang w:val="cs-CZ"/>
        </w:rPr>
        <w:t>(2) Ministerstvo může statut screeningového pracoviště udělit poskytovateli na jeho žádost podanou na základě výzvy ministerstva podle § 113d odst. 1, pokud tento poskytovatel splňuje požadavky na technické a věcné vybavení a na personální zabezpečení screeningového pracoviště a je schopen daný screening v rámci screeningového programu provádět v rozsahu stanoveném ve výzvě.</w:t>
      </w:r>
    </w:p>
    <w:p w:rsidR="005B7AE3" w:rsidRPr="00EC2739" w:rsidRDefault="00000000">
      <w:pPr>
        <w:pStyle w:val="Zkladntext"/>
        <w:rPr>
          <w:color w:val="000000" w:themeColor="text1"/>
          <w:lang w:val="cs-CZ"/>
        </w:rPr>
      </w:pPr>
      <w:bookmarkStart w:id="607" w:name="c_53980"/>
      <w:bookmarkStart w:id="608" w:name="pa_113d"/>
      <w:bookmarkEnd w:id="607"/>
      <w:bookmarkEnd w:id="608"/>
      <w:r w:rsidRPr="00EC2739">
        <w:rPr>
          <w:color w:val="000000" w:themeColor="text1"/>
          <w:lang w:val="cs-CZ"/>
        </w:rPr>
        <w:t xml:space="preserve"> </w:t>
      </w:r>
      <w:bookmarkStart w:id="609" w:name="p_113d"/>
      <w:bookmarkEnd w:id="609"/>
    </w:p>
    <w:p w:rsidR="005B7AE3" w:rsidRPr="00EC2739" w:rsidRDefault="00000000">
      <w:pPr>
        <w:pStyle w:val="H5-center"/>
        <w:rPr>
          <w:color w:val="000000" w:themeColor="text1"/>
          <w:lang w:val="cs-CZ"/>
        </w:rPr>
      </w:pPr>
      <w:r w:rsidRPr="00EC2739">
        <w:rPr>
          <w:color w:val="000000" w:themeColor="text1"/>
          <w:lang w:val="cs-CZ"/>
        </w:rPr>
        <w:t>§ 113d </w:t>
      </w:r>
    </w:p>
    <w:p w:rsidR="005B7AE3" w:rsidRPr="00EC2739" w:rsidRDefault="00000000">
      <w:pPr>
        <w:pStyle w:val="Zkladntext"/>
        <w:rPr>
          <w:color w:val="000000" w:themeColor="text1"/>
          <w:lang w:val="cs-CZ"/>
        </w:rPr>
      </w:pPr>
      <w:r w:rsidRPr="00EC2739">
        <w:rPr>
          <w:color w:val="000000" w:themeColor="text1"/>
          <w:lang w:val="cs-CZ"/>
        </w:rPr>
        <w:t>(1) Ministerstvo zveřejní na svých internetových stránkách a ve Věstníku Ministerstva zdravotnictví výzvu s požadavky na poskytovatele ucházející se o statut screeningového pracoviště pro daný screening. Výzva ministerstva pro podání žádosti o udělení statutu screeningového pracoviště obsahuje</w:t>
      </w:r>
    </w:p>
    <w:p w:rsidR="005B7AE3" w:rsidRPr="00EC2739" w:rsidRDefault="00000000">
      <w:pPr>
        <w:pStyle w:val="Odstavec-posun-minus1r"/>
        <w:rPr>
          <w:color w:val="000000" w:themeColor="text1"/>
          <w:lang w:val="cs-CZ"/>
        </w:rPr>
      </w:pPr>
      <w:r w:rsidRPr="00EC2739">
        <w:rPr>
          <w:color w:val="000000" w:themeColor="text1"/>
          <w:lang w:val="cs-CZ"/>
        </w:rPr>
        <w:t>a) místo, kam se žádosti předkládají,</w:t>
      </w:r>
    </w:p>
    <w:p w:rsidR="005B7AE3" w:rsidRPr="00EC2739" w:rsidRDefault="00000000">
      <w:pPr>
        <w:pStyle w:val="Odstavec-posun-minus1r"/>
        <w:rPr>
          <w:color w:val="000000" w:themeColor="text1"/>
          <w:lang w:val="cs-CZ"/>
        </w:rPr>
      </w:pPr>
      <w:r w:rsidRPr="00EC2739">
        <w:rPr>
          <w:color w:val="000000" w:themeColor="text1"/>
          <w:lang w:val="cs-CZ"/>
        </w:rPr>
        <w:t>b) lhůtu pro předložení žádostí,</w:t>
      </w:r>
    </w:p>
    <w:p w:rsidR="005B7AE3" w:rsidRPr="00EC2739" w:rsidRDefault="00000000">
      <w:pPr>
        <w:pStyle w:val="Odstavec-posun-minus1r"/>
        <w:rPr>
          <w:color w:val="000000" w:themeColor="text1"/>
          <w:lang w:val="cs-CZ"/>
        </w:rPr>
      </w:pPr>
      <w:r w:rsidRPr="00EC2739">
        <w:rPr>
          <w:color w:val="000000" w:themeColor="text1"/>
          <w:lang w:val="cs-CZ"/>
        </w:rPr>
        <w:t>c) název screeningového programu, v jehož rámci se daný screening provádí,</w:t>
      </w:r>
    </w:p>
    <w:p w:rsidR="005B7AE3" w:rsidRPr="00EC2739" w:rsidRDefault="00000000">
      <w:pPr>
        <w:pStyle w:val="Odstavec-posun-minus1r"/>
        <w:rPr>
          <w:color w:val="000000" w:themeColor="text1"/>
          <w:lang w:val="cs-CZ"/>
        </w:rPr>
      </w:pPr>
      <w:r w:rsidRPr="00EC2739">
        <w:rPr>
          <w:color w:val="000000" w:themeColor="text1"/>
          <w:lang w:val="cs-CZ"/>
        </w:rPr>
        <w:t>d) požadavky na technické a věcné vybavení screeningového pracoviště,</w:t>
      </w:r>
    </w:p>
    <w:p w:rsidR="005B7AE3" w:rsidRPr="00EC2739" w:rsidRDefault="00000000">
      <w:pPr>
        <w:pStyle w:val="Odstavec-posun-minus1r"/>
        <w:rPr>
          <w:color w:val="000000" w:themeColor="text1"/>
          <w:lang w:val="cs-CZ"/>
        </w:rPr>
      </w:pPr>
      <w:r w:rsidRPr="00EC2739">
        <w:rPr>
          <w:color w:val="000000" w:themeColor="text1"/>
          <w:lang w:val="cs-CZ"/>
        </w:rPr>
        <w:t>e) požadavky na personální zabezpečení screeningového pracoviště, včetně kvalifikačních požadavků,</w:t>
      </w:r>
    </w:p>
    <w:p w:rsidR="005B7AE3" w:rsidRPr="00EC2739" w:rsidRDefault="00000000">
      <w:pPr>
        <w:pStyle w:val="Odstavec-posun-minus1r"/>
        <w:rPr>
          <w:color w:val="000000" w:themeColor="text1"/>
          <w:lang w:val="cs-CZ"/>
        </w:rPr>
      </w:pPr>
      <w:r w:rsidRPr="00EC2739">
        <w:rPr>
          <w:color w:val="000000" w:themeColor="text1"/>
          <w:lang w:val="cs-CZ"/>
        </w:rPr>
        <w:t>f) dobu, na kterou se statut screeningového pracoviště uděluje,</w:t>
      </w:r>
    </w:p>
    <w:p w:rsidR="005B7AE3" w:rsidRPr="00EC2739" w:rsidRDefault="00000000">
      <w:pPr>
        <w:pStyle w:val="Odstavec-posun-minus1r"/>
        <w:rPr>
          <w:color w:val="000000" w:themeColor="text1"/>
          <w:lang w:val="cs-CZ"/>
        </w:rPr>
      </w:pPr>
      <w:r w:rsidRPr="00EC2739">
        <w:rPr>
          <w:color w:val="000000" w:themeColor="text1"/>
          <w:lang w:val="cs-CZ"/>
        </w:rPr>
        <w:t>g) další nezbytné údaje potřebné k posouzení zajištění poskytování screeningových vyšetření, například údaje o počtu léčených pacientů a o provedených zdravotních výkonech ve vymezeném časovém období na screeningovém pracovišti.</w:t>
      </w:r>
    </w:p>
    <w:p w:rsidR="005B7AE3" w:rsidRPr="00EC2739" w:rsidRDefault="00000000">
      <w:pPr>
        <w:pStyle w:val="Zkladntext"/>
        <w:rPr>
          <w:color w:val="000000" w:themeColor="text1"/>
          <w:lang w:val="cs-CZ"/>
        </w:rPr>
      </w:pPr>
      <w:r w:rsidRPr="00EC2739">
        <w:rPr>
          <w:color w:val="000000" w:themeColor="text1"/>
          <w:lang w:val="cs-CZ"/>
        </w:rPr>
        <w:t>(2) Žádost o udělení statutu screeningového pracoviště obsahuje</w:t>
      </w:r>
    </w:p>
    <w:p w:rsidR="005B7AE3" w:rsidRPr="00EC2739" w:rsidRDefault="00000000">
      <w:pPr>
        <w:pStyle w:val="Odstavec-posun-minus1r"/>
        <w:rPr>
          <w:color w:val="000000" w:themeColor="text1"/>
          <w:lang w:val="cs-CZ"/>
        </w:rPr>
      </w:pPr>
      <w:r w:rsidRPr="00EC2739">
        <w:rPr>
          <w:color w:val="000000" w:themeColor="text1"/>
          <w:lang w:val="cs-CZ"/>
        </w:rPr>
        <w:lastRenderedPageBreak/>
        <w:t>a) identifikační údaje uchazeče o udělení statutu,</w:t>
      </w:r>
    </w:p>
    <w:p w:rsidR="005B7AE3" w:rsidRPr="00EC2739" w:rsidRDefault="00000000">
      <w:pPr>
        <w:pStyle w:val="Odstavec-posun-minus1r"/>
        <w:rPr>
          <w:color w:val="000000" w:themeColor="text1"/>
          <w:lang w:val="cs-CZ"/>
        </w:rPr>
      </w:pPr>
      <w:r w:rsidRPr="00EC2739">
        <w:rPr>
          <w:color w:val="000000" w:themeColor="text1"/>
          <w:lang w:val="cs-CZ"/>
        </w:rPr>
        <w:t>b) údaje o technickém a věcném vybavení pracoviště uchazeče, v němž má být screening prováděn, a o personálním zabezpečení tohoto pracoviště,</w:t>
      </w:r>
    </w:p>
    <w:p w:rsidR="005B7AE3" w:rsidRPr="00EC2739" w:rsidRDefault="00000000">
      <w:pPr>
        <w:pStyle w:val="Odstavec-posun-minus1r"/>
        <w:rPr>
          <w:color w:val="000000" w:themeColor="text1"/>
          <w:lang w:val="cs-CZ"/>
        </w:rPr>
      </w:pPr>
      <w:r w:rsidRPr="00EC2739">
        <w:rPr>
          <w:color w:val="000000" w:themeColor="text1"/>
          <w:lang w:val="cs-CZ"/>
        </w:rPr>
        <w:t>c) další údaje a doklady uvedené ve výzvě.</w:t>
      </w:r>
    </w:p>
    <w:p w:rsidR="005B7AE3" w:rsidRPr="00EC2739" w:rsidRDefault="00000000">
      <w:pPr>
        <w:pStyle w:val="Zkladntext"/>
        <w:rPr>
          <w:color w:val="000000" w:themeColor="text1"/>
          <w:lang w:val="cs-CZ"/>
        </w:rPr>
      </w:pPr>
      <w:r w:rsidRPr="00EC2739">
        <w:rPr>
          <w:color w:val="000000" w:themeColor="text1"/>
          <w:lang w:val="cs-CZ"/>
        </w:rPr>
        <w:t>(3) Ministerstvo po posouzení žádostí jednotlivých uchazečů o statut screeningového pracoviště vyřadí ty uchazeče, kteří nevyhověli požadavkům uvedeným ve výzvě. O této skutečnosti uchazeče uvědomí bez zbytečného odkladu.</w:t>
      </w:r>
    </w:p>
    <w:p w:rsidR="005B7AE3" w:rsidRPr="00EC2739" w:rsidRDefault="00000000">
      <w:pPr>
        <w:pStyle w:val="Zkladntext"/>
        <w:rPr>
          <w:color w:val="000000" w:themeColor="text1"/>
          <w:lang w:val="cs-CZ"/>
        </w:rPr>
      </w:pPr>
      <w:r w:rsidRPr="00EC2739">
        <w:rPr>
          <w:color w:val="000000" w:themeColor="text1"/>
          <w:lang w:val="cs-CZ"/>
        </w:rPr>
        <w:t>(4) Ministerstvo zveřejní seznam screeningových pracovišť na svých internetových stránkách a ve Věstníku Ministerstva zdravotnictví; v seznamu uvede identifikační údaje poskytovatele, jemuž byl udělen statut screeningového pracoviště, prováděný screening a dobu platnosti statutu.</w:t>
      </w:r>
    </w:p>
    <w:p w:rsidR="005B7AE3" w:rsidRPr="00EC2739" w:rsidRDefault="00000000">
      <w:pPr>
        <w:pStyle w:val="Zkladntext"/>
        <w:rPr>
          <w:color w:val="000000" w:themeColor="text1"/>
          <w:lang w:val="cs-CZ"/>
        </w:rPr>
      </w:pPr>
      <w:r w:rsidRPr="00EC2739">
        <w:rPr>
          <w:color w:val="000000" w:themeColor="text1"/>
          <w:lang w:val="cs-CZ"/>
        </w:rPr>
        <w:t>(5) Poskytovatel je povinen písemně oznámit ministerstvu změny všech údajů a podmínek, za nichž mu byl statut screeningového pracoviště udělen, a to nejpozději do 15 dnů ode dne jejich vzniku.</w:t>
      </w:r>
    </w:p>
    <w:p w:rsidR="005B7AE3" w:rsidRPr="00EC2739" w:rsidRDefault="00000000">
      <w:pPr>
        <w:pStyle w:val="Zkladntext"/>
        <w:rPr>
          <w:color w:val="000000" w:themeColor="text1"/>
          <w:lang w:val="cs-CZ"/>
        </w:rPr>
      </w:pPr>
      <w:bookmarkStart w:id="610" w:name="c_54234"/>
      <w:bookmarkStart w:id="611" w:name="pa_113e"/>
      <w:bookmarkEnd w:id="610"/>
      <w:bookmarkEnd w:id="611"/>
      <w:r w:rsidRPr="00EC2739">
        <w:rPr>
          <w:color w:val="000000" w:themeColor="text1"/>
          <w:lang w:val="cs-CZ"/>
        </w:rPr>
        <w:t xml:space="preserve"> </w:t>
      </w:r>
      <w:bookmarkStart w:id="612" w:name="p_113e"/>
      <w:bookmarkEnd w:id="612"/>
    </w:p>
    <w:p w:rsidR="005B7AE3" w:rsidRPr="00EC2739" w:rsidRDefault="00000000">
      <w:pPr>
        <w:pStyle w:val="H5-center"/>
        <w:rPr>
          <w:color w:val="000000" w:themeColor="text1"/>
          <w:lang w:val="cs-CZ"/>
        </w:rPr>
      </w:pPr>
      <w:r w:rsidRPr="00EC2739">
        <w:rPr>
          <w:color w:val="000000" w:themeColor="text1"/>
          <w:lang w:val="cs-CZ"/>
        </w:rPr>
        <w:t>§ 113e </w:t>
      </w:r>
    </w:p>
    <w:p w:rsidR="005B7AE3" w:rsidRPr="00EC2739" w:rsidRDefault="00000000">
      <w:pPr>
        <w:pStyle w:val="Zkladntext"/>
        <w:rPr>
          <w:color w:val="000000" w:themeColor="text1"/>
          <w:lang w:val="cs-CZ"/>
        </w:rPr>
      </w:pPr>
      <w:r w:rsidRPr="00EC2739">
        <w:rPr>
          <w:color w:val="000000" w:themeColor="text1"/>
          <w:lang w:val="cs-CZ"/>
        </w:rPr>
        <w:t>(1) Statut screeningového pracoviště zaniká</w:t>
      </w:r>
    </w:p>
    <w:p w:rsidR="005B7AE3" w:rsidRPr="00EC2739" w:rsidRDefault="00000000">
      <w:pPr>
        <w:pStyle w:val="Odstavec-posun-minus1r"/>
        <w:rPr>
          <w:color w:val="000000" w:themeColor="text1"/>
          <w:lang w:val="cs-CZ"/>
        </w:rPr>
      </w:pPr>
      <w:r w:rsidRPr="00EC2739">
        <w:rPr>
          <w:color w:val="000000" w:themeColor="text1"/>
          <w:lang w:val="cs-CZ"/>
        </w:rPr>
        <w:t>a) zrušením screeningového programu,</w:t>
      </w:r>
    </w:p>
    <w:p w:rsidR="005B7AE3" w:rsidRPr="00EC2739" w:rsidRDefault="00000000">
      <w:pPr>
        <w:pStyle w:val="Odstavec-posun-minus1r"/>
        <w:rPr>
          <w:color w:val="000000" w:themeColor="text1"/>
          <w:lang w:val="cs-CZ"/>
        </w:rPr>
      </w:pPr>
      <w:r w:rsidRPr="00EC2739">
        <w:rPr>
          <w:color w:val="000000" w:themeColor="text1"/>
          <w:lang w:val="cs-CZ"/>
        </w:rPr>
        <w:t>b) uplynutím doby, na kterou byl screeningový program vyhlášen,</w:t>
      </w:r>
    </w:p>
    <w:p w:rsidR="005B7AE3" w:rsidRPr="00EC2739" w:rsidRDefault="00000000">
      <w:pPr>
        <w:pStyle w:val="Odstavec-posun-minus1r"/>
        <w:rPr>
          <w:color w:val="000000" w:themeColor="text1"/>
          <w:lang w:val="cs-CZ"/>
        </w:rPr>
      </w:pPr>
      <w:r w:rsidRPr="00EC2739">
        <w:rPr>
          <w:color w:val="000000" w:themeColor="text1"/>
          <w:lang w:val="cs-CZ"/>
        </w:rPr>
        <w:t>c) odejmutím statutu nebo</w:t>
      </w:r>
    </w:p>
    <w:p w:rsidR="005B7AE3" w:rsidRPr="00EC2739" w:rsidRDefault="00000000">
      <w:pPr>
        <w:pStyle w:val="Odstavec-posun-minus1r"/>
        <w:rPr>
          <w:color w:val="000000" w:themeColor="text1"/>
          <w:lang w:val="cs-CZ"/>
        </w:rPr>
      </w:pPr>
      <w:r w:rsidRPr="00EC2739">
        <w:rPr>
          <w:color w:val="000000" w:themeColor="text1"/>
          <w:lang w:val="cs-CZ"/>
        </w:rPr>
        <w:t>d) dnem zániku oprávnění k poskytování zdravotních služeb.</w:t>
      </w:r>
    </w:p>
    <w:p w:rsidR="005B7AE3" w:rsidRPr="00EC2739" w:rsidRDefault="00000000">
      <w:pPr>
        <w:pStyle w:val="Zkladntext"/>
        <w:rPr>
          <w:color w:val="000000" w:themeColor="text1"/>
          <w:lang w:val="cs-CZ"/>
        </w:rPr>
      </w:pPr>
      <w:r w:rsidRPr="00EC2739">
        <w:rPr>
          <w:color w:val="000000" w:themeColor="text1"/>
          <w:lang w:val="cs-CZ"/>
        </w:rPr>
        <w:t>(2) Ministerstvo odejme statut, jestliže poskytovatel</w:t>
      </w:r>
    </w:p>
    <w:p w:rsidR="005B7AE3" w:rsidRPr="00EC2739" w:rsidRDefault="00000000">
      <w:pPr>
        <w:pStyle w:val="Odstavec-posun-minus1r"/>
        <w:rPr>
          <w:color w:val="000000" w:themeColor="text1"/>
          <w:lang w:val="cs-CZ"/>
        </w:rPr>
      </w:pPr>
      <w:r w:rsidRPr="00EC2739">
        <w:rPr>
          <w:color w:val="000000" w:themeColor="text1"/>
          <w:lang w:val="cs-CZ"/>
        </w:rPr>
        <w:t>a) o to požádal, nebo</w:t>
      </w:r>
    </w:p>
    <w:p w:rsidR="005B7AE3" w:rsidRPr="00EC2739" w:rsidRDefault="00000000">
      <w:pPr>
        <w:pStyle w:val="Odstavec-posun-minus1r"/>
        <w:rPr>
          <w:color w:val="000000" w:themeColor="text1"/>
          <w:lang w:val="cs-CZ"/>
        </w:rPr>
      </w:pPr>
      <w:r w:rsidRPr="00EC2739">
        <w:rPr>
          <w:color w:val="000000" w:themeColor="text1"/>
          <w:lang w:val="cs-CZ"/>
        </w:rPr>
        <w:t>b) přestal splňovat některou z podmínek pro udělení statutu.</w:t>
      </w:r>
    </w:p>
    <w:p w:rsidR="005B7AE3" w:rsidRPr="00EC2739" w:rsidRDefault="005B7AE3">
      <w:pPr>
        <w:pStyle w:val="Zkladntext"/>
        <w:rPr>
          <w:color w:val="000000" w:themeColor="text1"/>
          <w:lang w:val="cs-CZ"/>
        </w:rPr>
      </w:pPr>
      <w:bookmarkStart w:id="613" w:name="c_54287"/>
      <w:bookmarkEnd w:id="613"/>
    </w:p>
    <w:p w:rsidR="005B7AE3" w:rsidRPr="00EC2739" w:rsidRDefault="00000000">
      <w:pPr>
        <w:pStyle w:val="Nadpis2"/>
        <w:rPr>
          <w:color w:val="000000" w:themeColor="text1"/>
          <w:lang w:val="cs-CZ"/>
        </w:rPr>
      </w:pPr>
      <w:bookmarkStart w:id="614" w:name="část-třináctá"/>
      <w:r w:rsidRPr="00EC2739">
        <w:rPr>
          <w:color w:val="000000" w:themeColor="text1"/>
          <w:lang w:val="cs-CZ"/>
        </w:rPr>
        <w:t>ČÁST TŘINÁCTÁ</w:t>
      </w:r>
      <w:bookmarkEnd w:id="614"/>
    </w:p>
    <w:p w:rsidR="005B7AE3" w:rsidRPr="00EC2739" w:rsidRDefault="00000000">
      <w:pPr>
        <w:pStyle w:val="Nadpis2"/>
        <w:rPr>
          <w:color w:val="000000" w:themeColor="text1"/>
          <w:lang w:val="cs-CZ"/>
        </w:rPr>
      </w:pPr>
      <w:bookmarkStart w:id="615" w:name="pacientská-organizace"/>
      <w:r w:rsidRPr="00EC2739">
        <w:rPr>
          <w:color w:val="000000" w:themeColor="text1"/>
          <w:lang w:val="cs-CZ"/>
        </w:rPr>
        <w:t>PACIENTSKÁ ORGANIZACE</w:t>
      </w:r>
      <w:bookmarkEnd w:id="615"/>
    </w:p>
    <w:p w:rsidR="005B7AE3" w:rsidRPr="00EC2739" w:rsidRDefault="00000000">
      <w:pPr>
        <w:pStyle w:val="FirstParagraph"/>
        <w:rPr>
          <w:color w:val="000000" w:themeColor="text1"/>
          <w:lang w:val="cs-CZ"/>
        </w:rPr>
      </w:pPr>
      <w:bookmarkStart w:id="616" w:name="c_54293"/>
      <w:bookmarkStart w:id="617" w:name="pa_113f"/>
      <w:bookmarkEnd w:id="616"/>
      <w:bookmarkEnd w:id="617"/>
      <w:r w:rsidRPr="00EC2739">
        <w:rPr>
          <w:color w:val="000000" w:themeColor="text1"/>
          <w:lang w:val="cs-CZ"/>
        </w:rPr>
        <w:t xml:space="preserve"> </w:t>
      </w:r>
      <w:bookmarkStart w:id="618" w:name="p_113f"/>
      <w:bookmarkEnd w:id="618"/>
    </w:p>
    <w:p w:rsidR="005B7AE3" w:rsidRPr="00EC2739" w:rsidRDefault="00000000">
      <w:pPr>
        <w:pStyle w:val="H5-center"/>
        <w:rPr>
          <w:color w:val="000000" w:themeColor="text1"/>
          <w:lang w:val="cs-CZ"/>
        </w:rPr>
      </w:pPr>
      <w:r w:rsidRPr="00EC2739">
        <w:rPr>
          <w:color w:val="000000" w:themeColor="text1"/>
          <w:lang w:val="cs-CZ"/>
        </w:rPr>
        <w:t>§ 113f </w:t>
      </w:r>
    </w:p>
    <w:p w:rsidR="005B7AE3" w:rsidRPr="00EC2739" w:rsidRDefault="00000000">
      <w:pPr>
        <w:pStyle w:val="Zkladntext"/>
        <w:rPr>
          <w:color w:val="000000" w:themeColor="text1"/>
          <w:lang w:val="cs-CZ"/>
        </w:rPr>
      </w:pPr>
      <w:r w:rsidRPr="00EC2739">
        <w:rPr>
          <w:color w:val="000000" w:themeColor="text1"/>
          <w:lang w:val="cs-CZ"/>
        </w:rPr>
        <w:t>(1) Pacientskou organizací se rozumí zapsaný spolek, jehož hlavní činnost spočívá v pomoci pacientům a ochraně jejich práv a zájmů a jehož členy jsou zpravidla osoby s určitým onemocněním nebo zdravotním postižením, jejich osoby blízké nebo jejich zástupci podle občanského zákoníku, přičemž tyto osoby mají rozhodující vliv na jeho řízení. Pacientskou organizací se rozumí též spolek, jehož členy jsou spolky, které splňují podmínky podle věty první a které volí členy jeho statutárního orgánu.</w:t>
      </w:r>
    </w:p>
    <w:p w:rsidR="005B7AE3" w:rsidRPr="00EC2739" w:rsidRDefault="00000000">
      <w:pPr>
        <w:pStyle w:val="Zkladntext"/>
        <w:rPr>
          <w:color w:val="000000" w:themeColor="text1"/>
          <w:lang w:val="cs-CZ"/>
        </w:rPr>
      </w:pPr>
      <w:r w:rsidRPr="00EC2739">
        <w:rPr>
          <w:color w:val="000000" w:themeColor="text1"/>
          <w:lang w:val="cs-CZ"/>
        </w:rPr>
        <w:t>(2) Pacientské organizace, které jsou zapsány v seznamu pacientských organizací podle odstavce 3, mohou zastupovat za podmínek stanovených tímto zákonem v řízeních a procesech pacientskou veřejnost, pokud tak stanoví zákon nebo pokud je orgán veřejné moci, který vede řízení, přizve. Pacientskou veřejností se rozumí osoby, které mohou být v rámci daného řízení nebo procesu dotčeny ve svých právech nebo povinnostech souvisejících s jejich zdravotním stavem nebo poskytováním zdravotních služeb.</w:t>
      </w:r>
    </w:p>
    <w:p w:rsidR="005B7AE3" w:rsidRPr="00EC2739" w:rsidRDefault="00000000">
      <w:pPr>
        <w:pStyle w:val="Zkladntext"/>
        <w:rPr>
          <w:color w:val="000000" w:themeColor="text1"/>
          <w:lang w:val="cs-CZ"/>
        </w:rPr>
      </w:pPr>
      <w:r w:rsidRPr="00EC2739">
        <w:rPr>
          <w:color w:val="000000" w:themeColor="text1"/>
          <w:lang w:val="cs-CZ"/>
        </w:rPr>
        <w:lastRenderedPageBreak/>
        <w:t>(3) Ministerstvo zapíše pacientskou organizaci do seznamu pacientských organizací do 30 dnů ode dne obdržení její žádosti podle odstavce 4, jestliže</w:t>
      </w:r>
    </w:p>
    <w:p w:rsidR="005B7AE3" w:rsidRPr="00EC2739" w:rsidRDefault="00000000">
      <w:pPr>
        <w:pStyle w:val="Odstavec-posun-minus1r"/>
        <w:rPr>
          <w:color w:val="000000" w:themeColor="text1"/>
          <w:lang w:val="cs-CZ"/>
        </w:rPr>
      </w:pPr>
      <w:r w:rsidRPr="00EC2739">
        <w:rPr>
          <w:color w:val="000000" w:themeColor="text1"/>
          <w:lang w:val="cs-CZ"/>
        </w:rPr>
        <w:t>a) splňuje podmínky uvedené v odstavci 1,</w:t>
      </w:r>
    </w:p>
    <w:p w:rsidR="005B7AE3" w:rsidRPr="00EC2739" w:rsidRDefault="00000000">
      <w:pPr>
        <w:pStyle w:val="Odstavec-posun-minus1r"/>
        <w:rPr>
          <w:color w:val="000000" w:themeColor="text1"/>
          <w:lang w:val="cs-CZ"/>
        </w:rPr>
      </w:pPr>
      <w:r w:rsidRPr="00EC2739">
        <w:rPr>
          <w:color w:val="000000" w:themeColor="text1"/>
          <w:lang w:val="cs-CZ"/>
        </w:rPr>
        <w:t>b) členové statutárního a nejvyššího orgánu, není-li tento orgán členskou schůzí, jsou voleni členy spolku, kterými jsou zpravidla osoby s určitým onemocněním nebo zdravotním postižením, jejich osoby blízké nebo jejich zástupci podle občanského zákoníku, anebo spolky podle odstavce 1 věty druhé,</w:t>
      </w:r>
    </w:p>
    <w:p w:rsidR="005B7AE3" w:rsidRPr="00EC2739" w:rsidRDefault="00000000">
      <w:pPr>
        <w:pStyle w:val="Odstavec-posun-minus1r"/>
        <w:rPr>
          <w:color w:val="000000" w:themeColor="text1"/>
          <w:lang w:val="cs-CZ"/>
        </w:rPr>
      </w:pPr>
      <w:r w:rsidRPr="00EC2739">
        <w:rPr>
          <w:color w:val="000000" w:themeColor="text1"/>
          <w:lang w:val="cs-CZ"/>
        </w:rPr>
        <w:t>c) zveřejňuje na svých internetových stránkách svou účetní závěrku a zdroje financování a</w:t>
      </w:r>
    </w:p>
    <w:p w:rsidR="005B7AE3" w:rsidRPr="00EC2739" w:rsidRDefault="00000000">
      <w:pPr>
        <w:pStyle w:val="Odstavec-posun-minus1r"/>
        <w:rPr>
          <w:color w:val="000000" w:themeColor="text1"/>
          <w:lang w:val="cs-CZ"/>
        </w:rPr>
      </w:pPr>
      <w:r w:rsidRPr="00EC2739">
        <w:rPr>
          <w:color w:val="000000" w:themeColor="text1"/>
          <w:lang w:val="cs-CZ"/>
        </w:rPr>
        <w:t>d) provozuje činnost v oblasti pomoci pacientské veřejnosti a ochrany jejich práv a zájmů po dobu nejméně 12 měsíců bezprostředně předcházejících datu podání žádosti.</w:t>
      </w:r>
    </w:p>
    <w:p w:rsidR="005B7AE3" w:rsidRPr="00EC2739" w:rsidRDefault="00000000">
      <w:pPr>
        <w:pStyle w:val="Zkladntext"/>
        <w:rPr>
          <w:color w:val="000000" w:themeColor="text1"/>
          <w:lang w:val="cs-CZ"/>
        </w:rPr>
      </w:pPr>
      <w:r w:rsidRPr="00EC2739">
        <w:rPr>
          <w:color w:val="000000" w:themeColor="text1"/>
          <w:lang w:val="cs-CZ"/>
        </w:rPr>
        <w:t>(4) Pacientská organizace v písemné žádosti uvede svůj název, identifikační číslo a adresu sídla, popřípadě jinou adresu pro doručování. K žádosti přiloží čestné prohlášení o počtu členů spolku a v jakém poměru se jedná o pacienty, osoby blízké nebo jiné osoby, stanovy spolku, výroční zprávu za předchozí kalendářní rok s účetní závěrkou, nejsou-li tyto dokumenty vedeny v základním registru nebo agendovém informačním systému a nejsou-li ministerstvu zpřístupněné pro výkon agendy.</w:t>
      </w:r>
    </w:p>
    <w:p w:rsidR="005B7AE3" w:rsidRPr="00EC2739" w:rsidRDefault="00000000">
      <w:pPr>
        <w:pStyle w:val="Zkladntext"/>
        <w:rPr>
          <w:color w:val="000000" w:themeColor="text1"/>
          <w:lang w:val="cs-CZ"/>
        </w:rPr>
      </w:pPr>
      <w:r w:rsidRPr="00EC2739">
        <w:rPr>
          <w:color w:val="000000" w:themeColor="text1"/>
          <w:lang w:val="cs-CZ"/>
        </w:rPr>
        <w:t>(5) Ministerstvo vydá pacientské organizaci o jejím zapsání do seznamu pacientských organizací osvědčení, a to do 7 pracovních dnů ode dne jejího zapsání. V případě nesplnění podmínek uvedených v odstavci 3 vydá ministerstvo do 30 dnů ode dne obdržení žádosti podle odstavce 4 rozhodnutí o zamítnutí žádosti.</w:t>
      </w:r>
    </w:p>
    <w:p w:rsidR="005B7AE3" w:rsidRPr="00EC2739" w:rsidRDefault="00000000">
      <w:pPr>
        <w:pStyle w:val="Zkladntext"/>
        <w:rPr>
          <w:color w:val="000000" w:themeColor="text1"/>
          <w:lang w:val="cs-CZ"/>
        </w:rPr>
      </w:pPr>
      <w:r w:rsidRPr="00EC2739">
        <w:rPr>
          <w:color w:val="000000" w:themeColor="text1"/>
          <w:lang w:val="cs-CZ"/>
        </w:rPr>
        <w:t>(6) Přestane-li pacientská organizace splňovat podmínky uvedené v odstavci 3, ministerstvo rozhodne o vyřazení organizace ze seznamu pacientských organizací.</w:t>
      </w:r>
    </w:p>
    <w:p w:rsidR="005B7AE3" w:rsidRPr="00EC2739" w:rsidRDefault="00000000">
      <w:pPr>
        <w:pStyle w:val="Zkladntext"/>
        <w:rPr>
          <w:color w:val="000000" w:themeColor="text1"/>
          <w:lang w:val="cs-CZ"/>
        </w:rPr>
      </w:pPr>
      <w:r w:rsidRPr="00EC2739">
        <w:rPr>
          <w:color w:val="000000" w:themeColor="text1"/>
          <w:lang w:val="cs-CZ"/>
        </w:rPr>
        <w:t>(7) Pacientskou organizací může být rovněž ústav či obecně prospěšná společnost, jejichž hlavní činnost spočívá v pomoci pacientům a ochraně jejich práv a zájmů, a kde pacienti, osoby jim blízké nebo jejich zástupci podle občanského zákoníku mají prokazatelně rozhodující vliv na řízení. Ustanovení odstavců 3 a 4 se použijí přiměřeně.</w:t>
      </w:r>
    </w:p>
    <w:p w:rsidR="005B7AE3" w:rsidRPr="00EC2739" w:rsidRDefault="00000000">
      <w:pPr>
        <w:pStyle w:val="Zkladntext"/>
        <w:rPr>
          <w:color w:val="000000" w:themeColor="text1"/>
          <w:lang w:val="cs-CZ"/>
        </w:rPr>
      </w:pPr>
      <w:r w:rsidRPr="00EC2739">
        <w:rPr>
          <w:color w:val="000000" w:themeColor="text1"/>
          <w:lang w:val="cs-CZ"/>
        </w:rPr>
        <w:t>(8) Ministerstvo vede seznam pacientských organizací podle odstavce 3 a uveřejňuje ho na svých internetových stránkách.</w:t>
      </w:r>
    </w:p>
    <w:p w:rsidR="005B7AE3" w:rsidRPr="00EC2739" w:rsidRDefault="005B7AE3">
      <w:pPr>
        <w:pStyle w:val="Zkladntext"/>
        <w:rPr>
          <w:color w:val="000000" w:themeColor="text1"/>
          <w:lang w:val="cs-CZ"/>
        </w:rPr>
      </w:pPr>
      <w:bookmarkStart w:id="619" w:name="c_54746"/>
      <w:bookmarkEnd w:id="619"/>
    </w:p>
    <w:p w:rsidR="005B7AE3" w:rsidRPr="00EC2739" w:rsidRDefault="00000000">
      <w:pPr>
        <w:pStyle w:val="Nadpis2"/>
        <w:rPr>
          <w:color w:val="000000" w:themeColor="text1"/>
          <w:lang w:val="cs-CZ"/>
        </w:rPr>
      </w:pPr>
      <w:bookmarkStart w:id="620" w:name="část-čtrnáctá"/>
      <w:r w:rsidRPr="00EC2739">
        <w:rPr>
          <w:color w:val="000000" w:themeColor="text1"/>
          <w:lang w:val="cs-CZ"/>
        </w:rPr>
        <w:t>ČÁST ČTRNÁCTÁ</w:t>
      </w:r>
      <w:bookmarkEnd w:id="620"/>
    </w:p>
    <w:p w:rsidR="005B7AE3" w:rsidRPr="00EC2739" w:rsidRDefault="00000000">
      <w:pPr>
        <w:pStyle w:val="Nadpis2"/>
        <w:rPr>
          <w:color w:val="000000" w:themeColor="text1"/>
          <w:lang w:val="cs-CZ"/>
        </w:rPr>
      </w:pPr>
      <w:bookmarkStart w:id="621" w:name="přestupky"/>
      <w:r w:rsidRPr="00EC2739">
        <w:rPr>
          <w:color w:val="000000" w:themeColor="text1"/>
          <w:lang w:val="cs-CZ"/>
        </w:rPr>
        <w:t>PŘESTUPKY</w:t>
      </w:r>
      <w:bookmarkEnd w:id="621"/>
    </w:p>
    <w:p w:rsidR="005B7AE3" w:rsidRPr="00EC2739" w:rsidRDefault="00000000">
      <w:pPr>
        <w:pStyle w:val="FirstParagraph"/>
        <w:rPr>
          <w:color w:val="000000" w:themeColor="text1"/>
          <w:lang w:val="cs-CZ"/>
        </w:rPr>
      </w:pPr>
      <w:bookmarkStart w:id="622" w:name="c_54754"/>
      <w:bookmarkStart w:id="623" w:name="pa_114"/>
      <w:bookmarkEnd w:id="622"/>
      <w:bookmarkEnd w:id="623"/>
      <w:r w:rsidRPr="00EC2739">
        <w:rPr>
          <w:color w:val="000000" w:themeColor="text1"/>
          <w:lang w:val="cs-CZ"/>
        </w:rPr>
        <w:t xml:space="preserve"> </w:t>
      </w:r>
      <w:bookmarkStart w:id="624" w:name="p_114"/>
      <w:bookmarkEnd w:id="624"/>
    </w:p>
    <w:p w:rsidR="005B7AE3" w:rsidRPr="00EC2739" w:rsidRDefault="00000000">
      <w:pPr>
        <w:pStyle w:val="H5-center"/>
        <w:rPr>
          <w:color w:val="000000" w:themeColor="text1"/>
          <w:lang w:val="cs-CZ"/>
        </w:rPr>
      </w:pPr>
      <w:r w:rsidRPr="00EC2739">
        <w:rPr>
          <w:color w:val="000000" w:themeColor="text1"/>
          <w:lang w:val="cs-CZ"/>
        </w:rPr>
        <w:t>§ 114  </w:t>
      </w:r>
    </w:p>
    <w:p w:rsidR="005B7AE3" w:rsidRPr="00EC2739" w:rsidRDefault="00000000">
      <w:pPr>
        <w:pStyle w:val="Zkladntext"/>
        <w:rPr>
          <w:color w:val="000000" w:themeColor="text1"/>
          <w:lang w:val="cs-CZ"/>
        </w:rPr>
      </w:pPr>
      <w:r w:rsidRPr="00EC2739">
        <w:rPr>
          <w:color w:val="000000" w:themeColor="text1"/>
          <w:lang w:val="cs-CZ"/>
        </w:rPr>
        <w:t>(1) Fyzická osoba se dopustí přestupku tím, že</w:t>
      </w:r>
    </w:p>
    <w:p w:rsidR="005B7AE3" w:rsidRPr="00EC2739" w:rsidRDefault="00000000">
      <w:pPr>
        <w:pStyle w:val="Odstavec-posun-minus1r"/>
        <w:rPr>
          <w:color w:val="000000" w:themeColor="text1"/>
          <w:lang w:val="cs-CZ"/>
        </w:rPr>
      </w:pPr>
      <w:r w:rsidRPr="00EC2739">
        <w:rPr>
          <w:color w:val="000000" w:themeColor="text1"/>
          <w:lang w:val="cs-CZ"/>
        </w:rPr>
        <w:t>a) v rozporu s § 11 odst. 2 poskytuje zdravotní služby bez oprávnění k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b) jako osoba uvedená v § 20 odst. 1 nesplní oznamovací povinnost podle § 20 odst. 2,</w:t>
      </w:r>
    </w:p>
    <w:p w:rsidR="005B7AE3" w:rsidRPr="00EC2739" w:rsidRDefault="00000000">
      <w:pPr>
        <w:pStyle w:val="Odstavec-posun-minus1r"/>
        <w:rPr>
          <w:color w:val="000000" w:themeColor="text1"/>
          <w:lang w:val="cs-CZ"/>
        </w:rPr>
      </w:pPr>
      <w:r w:rsidRPr="00EC2739">
        <w:rPr>
          <w:color w:val="000000" w:themeColor="text1"/>
          <w:lang w:val="cs-CZ"/>
        </w:rPr>
        <w:t>c) jako osoba uvedená v § 57 odst. 1 poruší povinnost mlčenlivosti podle § 57 odst. 2 písm. a),</w:t>
      </w:r>
    </w:p>
    <w:p w:rsidR="005B7AE3" w:rsidRPr="00EC2739" w:rsidRDefault="00000000">
      <w:pPr>
        <w:pStyle w:val="Odstavec-posun-minus1r"/>
        <w:rPr>
          <w:color w:val="000000" w:themeColor="text1"/>
          <w:lang w:val="cs-CZ"/>
        </w:rPr>
      </w:pPr>
      <w:r w:rsidRPr="00EC2739">
        <w:rPr>
          <w:color w:val="000000" w:themeColor="text1"/>
          <w:lang w:val="cs-CZ"/>
        </w:rPr>
        <w:t>d) jako osoba uvedená v § 57 odst. 1 v rozporu s § 57 odst. 2 písm. b) neumožní vstup do objektu osobě pověřené příslušným správním orgánem,</w:t>
      </w:r>
    </w:p>
    <w:p w:rsidR="005B7AE3" w:rsidRPr="00EC2739" w:rsidRDefault="00000000">
      <w:pPr>
        <w:pStyle w:val="Odstavec-posun-minus1r"/>
        <w:rPr>
          <w:color w:val="000000" w:themeColor="text1"/>
          <w:lang w:val="cs-CZ"/>
        </w:rPr>
      </w:pPr>
      <w:r w:rsidRPr="00EC2739">
        <w:rPr>
          <w:color w:val="000000" w:themeColor="text1"/>
          <w:lang w:val="cs-CZ"/>
        </w:rPr>
        <w:t xml:space="preserve">e) jako osoba uvedená v § 27 odst. 1, která hodlá na základě oprávnění k poskytování zdravotních služeb zemřelého poskytovatele pokračovat v poskytování zdravotních služeb, v rozporu s § </w:t>
      </w:r>
      <w:r w:rsidRPr="00EC2739">
        <w:rPr>
          <w:color w:val="000000" w:themeColor="text1"/>
          <w:lang w:val="cs-CZ"/>
        </w:rPr>
        <w:lastRenderedPageBreak/>
        <w:t>58 nesplní některou z povinností ohledně zdravotnické dokumentace pacientů zemřelého poskytovatele podle § 57 odst. 3 písm. a), c) nebo d) nebo odst. 4, jejichž plnění by v případě nezájmu o pokračování v poskytování zdravotních služeb spadalo do působnosti příslušného správního orgánu, jemuž bylo úmrtí poskytovatele oznámeno, anebo neoznámí adresu místa, kam lze předkládat žádosti k zajištění postupu podle § 57 odst. 3 písm. c) nebo d),</w:t>
      </w:r>
    </w:p>
    <w:p w:rsidR="005B7AE3" w:rsidRPr="00EC2739" w:rsidRDefault="00000000">
      <w:pPr>
        <w:pStyle w:val="Odstavec-posun-minus1r"/>
        <w:rPr>
          <w:color w:val="000000" w:themeColor="text1"/>
          <w:lang w:val="cs-CZ"/>
        </w:rPr>
      </w:pPr>
      <w:r w:rsidRPr="00EC2739">
        <w:rPr>
          <w:color w:val="000000" w:themeColor="text1"/>
          <w:lang w:val="cs-CZ"/>
        </w:rPr>
        <w:t>f) jako osoba, jejíž oprávnění k poskytování zdravotních služeb zaniklo na základě rozhodnutí příslušného správního orgánu, v rozporu s § 60 odst. 1 nebo 2 nezajistí předání zdravotnické dokumentace nebo jejího soupisu nebo nepředá zdravotnickou dokumentaci nebo její soupis příslušnému správnímu orgánu,</w:t>
      </w:r>
    </w:p>
    <w:p w:rsidR="005B7AE3" w:rsidRPr="00EC2739" w:rsidRDefault="00000000">
      <w:pPr>
        <w:pStyle w:val="Odstavec-posun-minus1r"/>
        <w:rPr>
          <w:color w:val="000000" w:themeColor="text1"/>
          <w:lang w:val="cs-CZ"/>
        </w:rPr>
      </w:pPr>
      <w:r w:rsidRPr="00EC2739">
        <w:rPr>
          <w:color w:val="000000" w:themeColor="text1"/>
          <w:lang w:val="cs-CZ"/>
        </w:rPr>
        <w:t>g) jako zdravotnický pracovník v rozporu s § 70 odst. 4 písm. e) bodem 5 nepředá údaje do Národního zdravotnického informačního systému,</w:t>
      </w:r>
    </w:p>
    <w:p w:rsidR="005B7AE3" w:rsidRPr="00EC2739" w:rsidRDefault="00000000">
      <w:pPr>
        <w:pStyle w:val="Odstavec-posun-minus1r"/>
        <w:rPr>
          <w:color w:val="000000" w:themeColor="text1"/>
          <w:lang w:val="cs-CZ"/>
        </w:rPr>
      </w:pPr>
      <w:r w:rsidRPr="00EC2739">
        <w:rPr>
          <w:color w:val="000000" w:themeColor="text1"/>
          <w:lang w:val="cs-CZ"/>
        </w:rPr>
        <w:t>h) část těla odebranou pacientovi, tělo zemřelého nebo odebranou část z těla zemřelého uchovává nebo použije v rozporu s § 81 odst. 1 nebo 2,</w:t>
      </w:r>
    </w:p>
    <w:p w:rsidR="005B7AE3" w:rsidRPr="00EC2739" w:rsidRDefault="00000000">
      <w:pPr>
        <w:pStyle w:val="Odstavec-posun-minus1r"/>
        <w:rPr>
          <w:color w:val="000000" w:themeColor="text1"/>
          <w:lang w:val="cs-CZ"/>
        </w:rPr>
      </w:pPr>
      <w:r w:rsidRPr="00EC2739">
        <w:rPr>
          <w:color w:val="000000" w:themeColor="text1"/>
          <w:lang w:val="cs-CZ"/>
        </w:rPr>
        <w:t>i) nesplní oznamovací povinnost podle § 83,</w:t>
      </w:r>
    </w:p>
    <w:p w:rsidR="005B7AE3" w:rsidRPr="00EC2739" w:rsidRDefault="00000000">
      <w:pPr>
        <w:pStyle w:val="Odstavec-posun-minus1r"/>
        <w:rPr>
          <w:color w:val="000000" w:themeColor="text1"/>
          <w:lang w:val="cs-CZ"/>
        </w:rPr>
      </w:pPr>
      <w:r w:rsidRPr="00EC2739">
        <w:rPr>
          <w:color w:val="000000" w:themeColor="text1"/>
          <w:lang w:val="cs-CZ"/>
        </w:rPr>
        <w:t>j) provede hodnocení kvality a bezpečí poskytovaných zdravotních služeb bez oprávnění podle § 98 odst. 3 na základě smlouvy s poskytovatelem podle § 104 odst. 1, nebo</w:t>
      </w:r>
    </w:p>
    <w:p w:rsidR="005B7AE3" w:rsidRPr="00EC2739" w:rsidRDefault="00000000">
      <w:pPr>
        <w:pStyle w:val="Odstavec-posun-minus1r"/>
        <w:rPr>
          <w:color w:val="000000" w:themeColor="text1"/>
          <w:lang w:val="cs-CZ"/>
        </w:rPr>
      </w:pPr>
      <w:r w:rsidRPr="00EC2739">
        <w:rPr>
          <w:color w:val="000000" w:themeColor="text1"/>
          <w:lang w:val="cs-CZ"/>
        </w:rPr>
        <w:t>k) padělá nebo úmyslně neoprávněně změní lékařskou zprávu nebo lékařský posudek nebo zneužije zdravotnickou dokumentaci.</w:t>
      </w:r>
    </w:p>
    <w:p w:rsidR="005B7AE3" w:rsidRPr="00EC2739" w:rsidRDefault="00000000">
      <w:pPr>
        <w:pStyle w:val="Zkladntext"/>
        <w:rPr>
          <w:color w:val="000000" w:themeColor="text1"/>
          <w:lang w:val="cs-CZ"/>
        </w:rPr>
      </w:pPr>
      <w:r w:rsidRPr="00EC2739">
        <w:rPr>
          <w:color w:val="000000" w:themeColor="text1"/>
          <w:lang w:val="cs-CZ"/>
        </w:rPr>
        <w:t>(2) Za přestupek lze uložit pokutu do</w:t>
      </w:r>
    </w:p>
    <w:p w:rsidR="005B7AE3" w:rsidRPr="00EC2739" w:rsidRDefault="00000000">
      <w:pPr>
        <w:pStyle w:val="Odstavec-posun-minus1r"/>
        <w:rPr>
          <w:color w:val="000000" w:themeColor="text1"/>
          <w:lang w:val="cs-CZ"/>
        </w:rPr>
      </w:pPr>
      <w:r w:rsidRPr="00EC2739">
        <w:rPr>
          <w:color w:val="000000" w:themeColor="text1"/>
          <w:lang w:val="cs-CZ"/>
        </w:rPr>
        <w:t>a) 1 000 000 Kč, jde-li o přestupek podle odstavce 1 písm. a) nebo c),</w:t>
      </w:r>
    </w:p>
    <w:p w:rsidR="005B7AE3" w:rsidRPr="00EC2739" w:rsidRDefault="00000000">
      <w:pPr>
        <w:pStyle w:val="Odstavec-posun-minus1r"/>
        <w:rPr>
          <w:color w:val="000000" w:themeColor="text1"/>
          <w:lang w:val="cs-CZ"/>
        </w:rPr>
      </w:pPr>
      <w:r w:rsidRPr="00EC2739">
        <w:rPr>
          <w:color w:val="000000" w:themeColor="text1"/>
          <w:lang w:val="cs-CZ"/>
        </w:rPr>
        <w:t>b) 500 000 Kč, jde-li o přestupek podle odstavce 1 písm. h) nebo j),</w:t>
      </w:r>
    </w:p>
    <w:p w:rsidR="005B7AE3" w:rsidRPr="00EC2739" w:rsidRDefault="00000000">
      <w:pPr>
        <w:pStyle w:val="Odstavec-posun-minus1r"/>
        <w:rPr>
          <w:color w:val="000000" w:themeColor="text1"/>
          <w:lang w:val="cs-CZ"/>
        </w:rPr>
      </w:pPr>
      <w:r w:rsidRPr="00EC2739">
        <w:rPr>
          <w:color w:val="000000" w:themeColor="text1"/>
          <w:lang w:val="cs-CZ"/>
        </w:rPr>
        <w:t>c) 200 000 Kč, jde-li o přestupek podle odstavce 1 písm. d),</w:t>
      </w:r>
    </w:p>
    <w:p w:rsidR="005B7AE3" w:rsidRPr="00EC2739" w:rsidRDefault="00000000">
      <w:pPr>
        <w:pStyle w:val="Odstavec-posun-minus1r"/>
        <w:rPr>
          <w:color w:val="000000" w:themeColor="text1"/>
          <w:lang w:val="cs-CZ"/>
        </w:rPr>
      </w:pPr>
      <w:r w:rsidRPr="00EC2739">
        <w:rPr>
          <w:color w:val="000000" w:themeColor="text1"/>
          <w:lang w:val="cs-CZ"/>
        </w:rPr>
        <w:t>d) 100 000 Kč, jde-li o přestupek podle odstavce 1 písm. b), e), f), g) nebo i), nebo</w:t>
      </w:r>
    </w:p>
    <w:p w:rsidR="005B7AE3" w:rsidRPr="00EC2739" w:rsidRDefault="00000000">
      <w:pPr>
        <w:pStyle w:val="Odstavec-posun-minus1r"/>
        <w:rPr>
          <w:color w:val="000000" w:themeColor="text1"/>
          <w:lang w:val="cs-CZ"/>
        </w:rPr>
      </w:pPr>
      <w:r w:rsidRPr="00EC2739">
        <w:rPr>
          <w:color w:val="000000" w:themeColor="text1"/>
          <w:lang w:val="cs-CZ"/>
        </w:rPr>
        <w:t>e) 15 000 Kč, jde-li o přestupek podle odstavce 1 písm. k).</w:t>
      </w:r>
    </w:p>
    <w:p w:rsidR="005B7AE3" w:rsidRPr="00EC2739" w:rsidRDefault="00000000">
      <w:pPr>
        <w:pStyle w:val="Zkladntext"/>
        <w:rPr>
          <w:color w:val="000000" w:themeColor="text1"/>
          <w:lang w:val="cs-CZ"/>
        </w:rPr>
      </w:pPr>
      <w:bookmarkStart w:id="625" w:name="c_55220"/>
      <w:bookmarkStart w:id="626" w:name="pa_115"/>
      <w:bookmarkEnd w:id="625"/>
      <w:bookmarkEnd w:id="626"/>
      <w:r w:rsidRPr="00EC2739">
        <w:rPr>
          <w:color w:val="000000" w:themeColor="text1"/>
          <w:lang w:val="cs-CZ"/>
        </w:rPr>
        <w:t xml:space="preserve"> </w:t>
      </w:r>
      <w:bookmarkStart w:id="627" w:name="p_115"/>
      <w:bookmarkEnd w:id="627"/>
    </w:p>
    <w:p w:rsidR="005B7AE3" w:rsidRPr="00EC2739" w:rsidRDefault="00000000">
      <w:pPr>
        <w:pStyle w:val="H5-center"/>
        <w:rPr>
          <w:color w:val="000000" w:themeColor="text1"/>
          <w:lang w:val="cs-CZ"/>
        </w:rPr>
      </w:pPr>
      <w:r w:rsidRPr="00EC2739">
        <w:rPr>
          <w:color w:val="000000" w:themeColor="text1"/>
          <w:lang w:val="cs-CZ"/>
        </w:rPr>
        <w:t>§ 115 </w:t>
      </w:r>
    </w:p>
    <w:p w:rsidR="005B7AE3" w:rsidRPr="00EC2739" w:rsidRDefault="00000000">
      <w:pPr>
        <w:pStyle w:val="Zkladntext"/>
        <w:rPr>
          <w:color w:val="000000" w:themeColor="text1"/>
          <w:lang w:val="cs-CZ"/>
        </w:rPr>
      </w:pPr>
      <w:r w:rsidRPr="00EC2739">
        <w:rPr>
          <w:color w:val="000000" w:themeColor="text1"/>
          <w:lang w:val="cs-CZ"/>
        </w:rPr>
        <w:t>(1) Právnická osoba nebo podnikající fyzická osoba se dopustí přestupku tím, že</w:t>
      </w:r>
    </w:p>
    <w:p w:rsidR="005B7AE3" w:rsidRPr="00EC2739" w:rsidRDefault="00000000">
      <w:pPr>
        <w:pStyle w:val="Odstavec-posun-minus1r"/>
        <w:rPr>
          <w:color w:val="000000" w:themeColor="text1"/>
          <w:lang w:val="cs-CZ"/>
        </w:rPr>
      </w:pPr>
      <w:r w:rsidRPr="00EC2739">
        <w:rPr>
          <w:color w:val="000000" w:themeColor="text1"/>
          <w:lang w:val="cs-CZ"/>
        </w:rPr>
        <w:t>a) v rozporu s § 11 odst. 2 poskytuje zdravotní služby bez oprávnění k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b) jako osoba, které bylo uděleno oprávnění k poskytování zdravotních služeb před zápisem do obchodního nebo jiného zákonem určeného rejstříku s účinkem jejího vzniku, nebo jako osoba se sídlem mimo území České republiky, které bylo uděleno oprávnění k poskytování zdravotních služeb před zápisem do obchodního rejstříku, do něhož se zapisuje, nezašle příslušnému správnímu orgánu doklad prokazující podání návrhu na zápis do rejstříku nebo doklad prokazující zápis do rejstříku podle § 19 odst. 5,</w:t>
      </w:r>
    </w:p>
    <w:p w:rsidR="005B7AE3" w:rsidRPr="00EC2739" w:rsidRDefault="00000000">
      <w:pPr>
        <w:pStyle w:val="Odstavec-posun-minus1r"/>
        <w:rPr>
          <w:color w:val="000000" w:themeColor="text1"/>
          <w:lang w:val="cs-CZ"/>
        </w:rPr>
      </w:pPr>
      <w:r w:rsidRPr="00EC2739">
        <w:rPr>
          <w:color w:val="000000" w:themeColor="text1"/>
          <w:lang w:val="cs-CZ"/>
        </w:rPr>
        <w:t>c) jako osoba uvedená v § 20 odst. 1 nesplní oznamovací povinnost podle § 20 odst. 2,</w:t>
      </w:r>
    </w:p>
    <w:p w:rsidR="005B7AE3" w:rsidRPr="00EC2739" w:rsidRDefault="00000000">
      <w:pPr>
        <w:pStyle w:val="Odstavec-posun-minus1r"/>
        <w:rPr>
          <w:color w:val="000000" w:themeColor="text1"/>
          <w:lang w:val="cs-CZ"/>
        </w:rPr>
      </w:pPr>
      <w:r w:rsidRPr="00EC2739">
        <w:rPr>
          <w:color w:val="000000" w:themeColor="text1"/>
          <w:lang w:val="cs-CZ"/>
        </w:rPr>
        <w:t>d) jako osoba uvedená v § 27 odst. 1, která hodlá na základě oprávnění k poskytování zdravotních služeb zemřelého poskytovatele pokračovat v poskytování zdravotních služeb, v rozporu s § 58 nesplní některou z povinností ohledně zdravotnické dokumentace pacientů zemřelého poskytovatele podle § 57 odst. 3 písm. a), c) nebo d) nebo odst. 4, jejichž plnění by v případě nezájmu o pokračování v poskytování zdravotních služeb spadalo do působnosti příslušného správního orgánu, jemuž bylo úmrtí poskytovatele oznámeno, anebo neoznámí adresu místa, kam lze předkládat žádosti k zajištění postupu podle § 57 odst. 3 písm. c) nebo d),</w:t>
      </w:r>
    </w:p>
    <w:p w:rsidR="005B7AE3" w:rsidRPr="00EC2739" w:rsidRDefault="00000000">
      <w:pPr>
        <w:pStyle w:val="Odstavec-posun-minus1r"/>
        <w:rPr>
          <w:color w:val="000000" w:themeColor="text1"/>
          <w:lang w:val="cs-CZ"/>
        </w:rPr>
      </w:pPr>
      <w:r w:rsidRPr="00EC2739">
        <w:rPr>
          <w:color w:val="000000" w:themeColor="text1"/>
          <w:lang w:val="cs-CZ"/>
        </w:rPr>
        <w:lastRenderedPageBreak/>
        <w:t>e) jako osoba, jejíž oprávnění k poskytování zdravotních služeb zaniklo na základě rozhodnutí příslušného správního orgánu, v rozporu s § 60 odst. 1 nebo 2 nezajistí předání zdravotnické dokumentace nebo jejího soupisu nebo nepředá zdravotnickou dokumentaci nebo její soupis příslušnému správnímu orgánu,</w:t>
      </w:r>
    </w:p>
    <w:p w:rsidR="005B7AE3" w:rsidRPr="00EC2739" w:rsidRDefault="00000000">
      <w:pPr>
        <w:pStyle w:val="Odstavec-posun-minus1r"/>
        <w:rPr>
          <w:color w:val="000000" w:themeColor="text1"/>
          <w:lang w:val="cs-CZ"/>
        </w:rPr>
      </w:pPr>
      <w:r w:rsidRPr="00EC2739">
        <w:rPr>
          <w:color w:val="000000" w:themeColor="text1"/>
          <w:lang w:val="cs-CZ"/>
        </w:rPr>
        <w:t>f) jako osoba uvedená v § 70 odst. 4 písm. b), c) nebo d), nejde-li o krajský úřad, nebo v § 70 odst. 4 písm. e) bodech 1, 2, 3 nebo 4 nepředá údaje do Národního zdravotnického informačního systému,</w:t>
      </w:r>
    </w:p>
    <w:p w:rsidR="005B7AE3" w:rsidRPr="00EC2739" w:rsidRDefault="00000000">
      <w:pPr>
        <w:pStyle w:val="Odstavec-posun-minus1r"/>
        <w:rPr>
          <w:color w:val="000000" w:themeColor="text1"/>
          <w:lang w:val="cs-CZ"/>
        </w:rPr>
      </w:pPr>
      <w:r w:rsidRPr="00EC2739">
        <w:rPr>
          <w:color w:val="000000" w:themeColor="text1"/>
          <w:lang w:val="cs-CZ"/>
        </w:rPr>
        <w:t>g) část těla odebranou pacientovi, tělo zemřelého nebo odebranou část z těla zemřelého uchovává nebo použije v rozporu s § 81 odst. 1 nebo 2,</w:t>
      </w:r>
    </w:p>
    <w:p w:rsidR="005B7AE3" w:rsidRPr="00EC2739" w:rsidRDefault="00000000">
      <w:pPr>
        <w:pStyle w:val="Odstavec-posun-minus1r"/>
        <w:rPr>
          <w:color w:val="000000" w:themeColor="text1"/>
          <w:lang w:val="cs-CZ"/>
        </w:rPr>
      </w:pPr>
      <w:r w:rsidRPr="00EC2739">
        <w:rPr>
          <w:color w:val="000000" w:themeColor="text1"/>
          <w:lang w:val="cs-CZ"/>
        </w:rPr>
        <w:t>h) provede hodnocení kvality a bezpečí poskytovaných zdravotních služeb bez oprávnění podle § 98 odst. 3 na základě smlouvy s poskytovatelem podle § 104 odst. 1, nebo</w:t>
      </w:r>
    </w:p>
    <w:p w:rsidR="005B7AE3" w:rsidRPr="00EC2739" w:rsidRDefault="00000000">
      <w:pPr>
        <w:pStyle w:val="Odstavec-posun-minus1r"/>
        <w:rPr>
          <w:color w:val="000000" w:themeColor="text1"/>
          <w:lang w:val="cs-CZ"/>
        </w:rPr>
      </w:pPr>
      <w:r w:rsidRPr="00EC2739">
        <w:rPr>
          <w:color w:val="000000" w:themeColor="text1"/>
          <w:lang w:val="cs-CZ"/>
        </w:rPr>
        <w:t>i) padělá nebo neoprávněně změní lékařskou zprávu nebo lékařský posudek nebo zneužije zdravotnickou dokumentaci.</w:t>
      </w:r>
    </w:p>
    <w:p w:rsidR="005B7AE3" w:rsidRPr="00EC2739" w:rsidRDefault="00000000">
      <w:pPr>
        <w:pStyle w:val="Zkladntext"/>
        <w:rPr>
          <w:color w:val="000000" w:themeColor="text1"/>
          <w:lang w:val="cs-CZ"/>
        </w:rPr>
      </w:pPr>
      <w:r w:rsidRPr="00EC2739">
        <w:rPr>
          <w:color w:val="000000" w:themeColor="text1"/>
          <w:lang w:val="cs-CZ"/>
        </w:rPr>
        <w:t>(2) Univerzitní vysoká škola se dopustí přestupku tím, že provede anatomickou pitvu v rozporu s § 88 odst. 6.</w:t>
      </w:r>
    </w:p>
    <w:p w:rsidR="005B7AE3" w:rsidRPr="00EC2739" w:rsidRDefault="00000000">
      <w:pPr>
        <w:pStyle w:val="Zkladntext"/>
        <w:rPr>
          <w:color w:val="000000" w:themeColor="text1"/>
          <w:lang w:val="cs-CZ"/>
        </w:rPr>
      </w:pPr>
      <w:r w:rsidRPr="00EC2739">
        <w:rPr>
          <w:color w:val="000000" w:themeColor="text1"/>
          <w:lang w:val="cs-CZ"/>
        </w:rPr>
        <w:t>(3) Za přestupek lze uložit pokutu do</w:t>
      </w:r>
    </w:p>
    <w:p w:rsidR="005B7AE3" w:rsidRPr="00EC2739" w:rsidRDefault="00000000">
      <w:pPr>
        <w:pStyle w:val="Odstavec-posun-minus1r"/>
        <w:rPr>
          <w:color w:val="000000" w:themeColor="text1"/>
          <w:lang w:val="cs-CZ"/>
        </w:rPr>
      </w:pPr>
      <w:r w:rsidRPr="00EC2739">
        <w:rPr>
          <w:color w:val="000000" w:themeColor="text1"/>
          <w:lang w:val="cs-CZ"/>
        </w:rPr>
        <w:t>a) 1 000 000 Kč, jde-li o přestupek podle odstavce 1 písm. a),</w:t>
      </w:r>
    </w:p>
    <w:p w:rsidR="005B7AE3" w:rsidRPr="00EC2739" w:rsidRDefault="00000000">
      <w:pPr>
        <w:pStyle w:val="Odstavec-posun-minus1r"/>
        <w:rPr>
          <w:color w:val="000000" w:themeColor="text1"/>
          <w:lang w:val="cs-CZ"/>
        </w:rPr>
      </w:pPr>
      <w:r w:rsidRPr="00EC2739">
        <w:rPr>
          <w:color w:val="000000" w:themeColor="text1"/>
          <w:lang w:val="cs-CZ"/>
        </w:rPr>
        <w:t>b) 500 000 Kč, jde-li o přestupek podle odstavce 1 písm. g) nebo h) nebo odstavce 2, nebo</w:t>
      </w:r>
    </w:p>
    <w:p w:rsidR="005B7AE3" w:rsidRPr="00EC2739" w:rsidRDefault="00000000">
      <w:pPr>
        <w:pStyle w:val="Odstavec-posun-minus1r"/>
        <w:rPr>
          <w:color w:val="000000" w:themeColor="text1"/>
          <w:lang w:val="cs-CZ"/>
        </w:rPr>
      </w:pPr>
      <w:r w:rsidRPr="00EC2739">
        <w:rPr>
          <w:color w:val="000000" w:themeColor="text1"/>
          <w:lang w:val="cs-CZ"/>
        </w:rPr>
        <w:t>c) 100 000 Kč, jde-li o přestupek podle odstavce 1 písm. b), c), d), e), f) nebo i).</w:t>
      </w:r>
    </w:p>
    <w:p w:rsidR="005B7AE3" w:rsidRPr="00EC2739" w:rsidRDefault="00000000">
      <w:pPr>
        <w:pStyle w:val="Zkladntext"/>
        <w:rPr>
          <w:color w:val="000000" w:themeColor="text1"/>
          <w:lang w:val="cs-CZ"/>
        </w:rPr>
      </w:pPr>
      <w:bookmarkStart w:id="628" w:name="c_55803"/>
      <w:bookmarkStart w:id="629" w:name="pa_116"/>
      <w:bookmarkEnd w:id="628"/>
      <w:bookmarkEnd w:id="629"/>
      <w:r w:rsidRPr="00EC2739">
        <w:rPr>
          <w:color w:val="000000" w:themeColor="text1"/>
          <w:lang w:val="cs-CZ"/>
        </w:rPr>
        <w:t xml:space="preserve"> </w:t>
      </w:r>
      <w:bookmarkStart w:id="630" w:name="p_116"/>
      <w:bookmarkEnd w:id="630"/>
    </w:p>
    <w:p w:rsidR="005B7AE3" w:rsidRPr="00EC2739" w:rsidRDefault="00000000">
      <w:pPr>
        <w:pStyle w:val="H5-center"/>
        <w:rPr>
          <w:color w:val="000000" w:themeColor="text1"/>
          <w:lang w:val="cs-CZ"/>
        </w:rPr>
      </w:pPr>
      <w:r w:rsidRPr="00EC2739">
        <w:rPr>
          <w:color w:val="000000" w:themeColor="text1"/>
          <w:lang w:val="cs-CZ"/>
        </w:rPr>
        <w:t>§ 116 </w:t>
      </w:r>
    </w:p>
    <w:p w:rsidR="005B7AE3" w:rsidRPr="00EC2739" w:rsidRDefault="00000000">
      <w:pPr>
        <w:pStyle w:val="Zkladntext"/>
        <w:rPr>
          <w:color w:val="000000" w:themeColor="text1"/>
          <w:lang w:val="cs-CZ"/>
        </w:rPr>
      </w:pPr>
      <w:r w:rsidRPr="00EC2739">
        <w:rPr>
          <w:color w:val="000000" w:themeColor="text1"/>
          <w:lang w:val="cs-CZ"/>
        </w:rPr>
        <w:t>(1) Osoba oprávněná provádět hodnocení kvality a bezpečí se dopustí přestupku tím, že</w:t>
      </w:r>
    </w:p>
    <w:p w:rsidR="005B7AE3" w:rsidRPr="00EC2739" w:rsidRDefault="00000000">
      <w:pPr>
        <w:pStyle w:val="Odstavec-posun-minus1r"/>
        <w:rPr>
          <w:color w:val="000000" w:themeColor="text1"/>
          <w:lang w:val="cs-CZ"/>
        </w:rPr>
      </w:pPr>
      <w:r w:rsidRPr="00EC2739">
        <w:rPr>
          <w:color w:val="000000" w:themeColor="text1"/>
          <w:lang w:val="cs-CZ"/>
        </w:rPr>
        <w:t>a) nezveřejní hodnotící standardy nebo pravidla procesu hodnocení kvality a bezpečí podle § 101 odst. 1,</w:t>
      </w:r>
    </w:p>
    <w:p w:rsidR="005B7AE3" w:rsidRPr="00EC2739" w:rsidRDefault="00000000">
      <w:pPr>
        <w:pStyle w:val="Odstavec-posun-minus1r"/>
        <w:rPr>
          <w:color w:val="000000" w:themeColor="text1"/>
          <w:lang w:val="cs-CZ"/>
        </w:rPr>
      </w:pPr>
      <w:r w:rsidRPr="00EC2739">
        <w:rPr>
          <w:color w:val="000000" w:themeColor="text1"/>
          <w:lang w:val="cs-CZ"/>
        </w:rPr>
        <w:t>b) nesplní oznamovací povinnost podle § 101 odst. 2,</w:t>
      </w:r>
    </w:p>
    <w:p w:rsidR="005B7AE3" w:rsidRPr="00EC2739" w:rsidRDefault="00000000">
      <w:pPr>
        <w:pStyle w:val="Odstavec-posun-minus1r"/>
        <w:rPr>
          <w:color w:val="000000" w:themeColor="text1"/>
          <w:lang w:val="cs-CZ"/>
        </w:rPr>
      </w:pPr>
      <w:r w:rsidRPr="00EC2739">
        <w:rPr>
          <w:color w:val="000000" w:themeColor="text1"/>
          <w:lang w:val="cs-CZ"/>
        </w:rPr>
        <w:t>c) při hodnocení kvality a bezpečí postupuje v rozporu s § 104 odst. 2 písm. b), nebo</w:t>
      </w:r>
    </w:p>
    <w:p w:rsidR="005B7AE3" w:rsidRPr="00EC2739" w:rsidRDefault="00000000">
      <w:pPr>
        <w:pStyle w:val="Odstavec-posun-minus1r"/>
        <w:rPr>
          <w:color w:val="000000" w:themeColor="text1"/>
          <w:lang w:val="cs-CZ"/>
        </w:rPr>
      </w:pPr>
      <w:r w:rsidRPr="00EC2739">
        <w:rPr>
          <w:color w:val="000000" w:themeColor="text1"/>
          <w:lang w:val="cs-CZ"/>
        </w:rPr>
        <w:t>d) provede hodnocení kvality a bezpečí osobou vyloučenou z tohoto hodnocení podle § 104 odst. 3.</w:t>
      </w:r>
    </w:p>
    <w:p w:rsidR="005B7AE3" w:rsidRPr="00EC2739" w:rsidRDefault="00000000">
      <w:pPr>
        <w:pStyle w:val="Zkladntext"/>
        <w:rPr>
          <w:color w:val="000000" w:themeColor="text1"/>
          <w:lang w:val="cs-CZ"/>
        </w:rPr>
      </w:pPr>
      <w:r w:rsidRPr="00EC2739">
        <w:rPr>
          <w:color w:val="000000" w:themeColor="text1"/>
          <w:lang w:val="cs-CZ"/>
        </w:rPr>
        <w:t>(2) Za přestupek lze uložit pokutu do</w:t>
      </w:r>
    </w:p>
    <w:p w:rsidR="005B7AE3" w:rsidRPr="00EC2739" w:rsidRDefault="00000000">
      <w:pPr>
        <w:pStyle w:val="Odstavec-posun-minus1r"/>
        <w:rPr>
          <w:color w:val="000000" w:themeColor="text1"/>
          <w:lang w:val="cs-CZ"/>
        </w:rPr>
      </w:pPr>
      <w:r w:rsidRPr="00EC2739">
        <w:rPr>
          <w:color w:val="000000" w:themeColor="text1"/>
          <w:lang w:val="cs-CZ"/>
        </w:rPr>
        <w:t>a) 500 000 Kč, jde-li o přestupek podle odstavce 1 písm. c) nebo d),</w:t>
      </w:r>
    </w:p>
    <w:p w:rsidR="005B7AE3" w:rsidRPr="00EC2739" w:rsidRDefault="00000000">
      <w:pPr>
        <w:pStyle w:val="Odstavec-posun-minus1r"/>
        <w:rPr>
          <w:color w:val="000000" w:themeColor="text1"/>
          <w:lang w:val="cs-CZ"/>
        </w:rPr>
      </w:pPr>
      <w:r w:rsidRPr="00EC2739">
        <w:rPr>
          <w:color w:val="000000" w:themeColor="text1"/>
          <w:lang w:val="cs-CZ"/>
        </w:rPr>
        <w:t>b) 200 000 Kč, jde-li o přestupek podle odstavce 1 písm. a), nebo</w:t>
      </w:r>
    </w:p>
    <w:p w:rsidR="005B7AE3" w:rsidRPr="00EC2739" w:rsidRDefault="00000000">
      <w:pPr>
        <w:pStyle w:val="Odstavec-posun-minus1r"/>
        <w:rPr>
          <w:color w:val="000000" w:themeColor="text1"/>
          <w:lang w:val="cs-CZ"/>
        </w:rPr>
      </w:pPr>
      <w:r w:rsidRPr="00EC2739">
        <w:rPr>
          <w:color w:val="000000" w:themeColor="text1"/>
          <w:lang w:val="cs-CZ"/>
        </w:rPr>
        <w:t>c) 100 000 Kč, jde-li o přestupek podle odstavce 1 písm. b).</w:t>
      </w:r>
    </w:p>
    <w:p w:rsidR="005B7AE3" w:rsidRPr="00EC2739" w:rsidRDefault="00000000">
      <w:pPr>
        <w:pStyle w:val="Zkladntext"/>
        <w:rPr>
          <w:color w:val="000000" w:themeColor="text1"/>
          <w:lang w:val="cs-CZ"/>
        </w:rPr>
      </w:pPr>
      <w:bookmarkStart w:id="631" w:name="c_55986"/>
      <w:bookmarkStart w:id="632" w:name="pa_117"/>
      <w:bookmarkEnd w:id="631"/>
      <w:bookmarkEnd w:id="632"/>
      <w:r w:rsidRPr="00EC2739">
        <w:rPr>
          <w:color w:val="000000" w:themeColor="text1"/>
          <w:lang w:val="cs-CZ"/>
        </w:rPr>
        <w:t xml:space="preserve"> </w:t>
      </w:r>
      <w:bookmarkStart w:id="633" w:name="p_117"/>
      <w:bookmarkEnd w:id="633"/>
    </w:p>
    <w:p w:rsidR="005B7AE3" w:rsidRPr="00EC2739" w:rsidRDefault="00000000">
      <w:pPr>
        <w:pStyle w:val="H5-center"/>
        <w:rPr>
          <w:color w:val="000000" w:themeColor="text1"/>
          <w:lang w:val="cs-CZ"/>
        </w:rPr>
      </w:pPr>
      <w:r w:rsidRPr="00EC2739">
        <w:rPr>
          <w:color w:val="000000" w:themeColor="text1"/>
          <w:lang w:val="cs-CZ"/>
        </w:rPr>
        <w:t>§ 117 </w:t>
      </w:r>
    </w:p>
    <w:p w:rsidR="005B7AE3" w:rsidRPr="00EC2739" w:rsidRDefault="00000000">
      <w:pPr>
        <w:pStyle w:val="Zkladntext"/>
        <w:rPr>
          <w:color w:val="000000" w:themeColor="text1"/>
          <w:lang w:val="cs-CZ"/>
        </w:rPr>
      </w:pPr>
      <w:r w:rsidRPr="00EC2739">
        <w:rPr>
          <w:color w:val="000000" w:themeColor="text1"/>
          <w:lang w:val="cs-CZ"/>
        </w:rPr>
        <w:t>(1) Poskytovatel se dopustí přestupku tím, že</w:t>
      </w:r>
    </w:p>
    <w:p w:rsidR="005B7AE3" w:rsidRPr="00EC2739" w:rsidRDefault="00000000">
      <w:pPr>
        <w:pStyle w:val="Odstavec-posun-minus1r"/>
        <w:rPr>
          <w:color w:val="000000" w:themeColor="text1"/>
          <w:lang w:val="cs-CZ"/>
        </w:rPr>
      </w:pPr>
      <w:r w:rsidRPr="00EC2739">
        <w:rPr>
          <w:color w:val="000000" w:themeColor="text1"/>
          <w:lang w:val="cs-CZ"/>
        </w:rPr>
        <w:t>a) v rozporu s § 11 odst. 1 poskytuje zdravotní služby neuvedené v oprávnění k poskytování zdravotních služeb,</w:t>
      </w:r>
    </w:p>
    <w:p w:rsidR="005B7AE3" w:rsidRPr="00EC2739" w:rsidRDefault="00000000">
      <w:pPr>
        <w:pStyle w:val="Odstavec-posun-minus1r"/>
        <w:rPr>
          <w:color w:val="000000" w:themeColor="text1"/>
          <w:lang w:val="cs-CZ"/>
        </w:rPr>
      </w:pPr>
      <w:r w:rsidRPr="00EC2739">
        <w:rPr>
          <w:color w:val="000000" w:themeColor="text1"/>
          <w:lang w:val="cs-CZ"/>
        </w:rPr>
        <w:t>b) v rozporu s § 11 odst. 3 poskytuje zdravotní služby prostřednictvím osoby, která není způsobilá k výkonu zdravotnického povolání nebo k výkonu činností souvisejících s poskytováním zdravotních služeb,</w:t>
      </w:r>
    </w:p>
    <w:p w:rsidR="005B7AE3" w:rsidRPr="00EC2739" w:rsidRDefault="00000000">
      <w:pPr>
        <w:pStyle w:val="Odstavec-posun-minus1r"/>
        <w:rPr>
          <w:color w:val="000000" w:themeColor="text1"/>
          <w:lang w:val="cs-CZ"/>
        </w:rPr>
      </w:pPr>
      <w:r w:rsidRPr="00EC2739">
        <w:rPr>
          <w:color w:val="000000" w:themeColor="text1"/>
          <w:lang w:val="cs-CZ"/>
        </w:rPr>
        <w:lastRenderedPageBreak/>
        <w:t>c) v rozporu s § 11 odst. 6 poskytuje zdravotní služby ve zdravotnickém zařízení, které není pro poskytování zdravotních služeb technicky nebo věcně vybaveno,</w:t>
      </w:r>
    </w:p>
    <w:p w:rsidR="005B7AE3" w:rsidRPr="00EC2739" w:rsidRDefault="00000000">
      <w:pPr>
        <w:pStyle w:val="Odstavec-posun-minus1r"/>
        <w:rPr>
          <w:color w:val="000000" w:themeColor="text1"/>
          <w:lang w:val="cs-CZ"/>
        </w:rPr>
      </w:pPr>
      <w:r w:rsidRPr="00EC2739">
        <w:rPr>
          <w:color w:val="000000" w:themeColor="text1"/>
          <w:lang w:val="cs-CZ"/>
        </w:rPr>
        <w:t>d) neustanoví odborného zástupce podle § 12 odst. 2 nebo § 14 odst. 5,</w:t>
      </w:r>
    </w:p>
    <w:p w:rsidR="005B7AE3" w:rsidRPr="00EC2739" w:rsidRDefault="00000000">
      <w:pPr>
        <w:pStyle w:val="Odstavec-posun-minus1r"/>
        <w:rPr>
          <w:color w:val="000000" w:themeColor="text1"/>
          <w:lang w:val="cs-CZ"/>
        </w:rPr>
      </w:pPr>
      <w:r w:rsidRPr="00EC2739">
        <w:rPr>
          <w:color w:val="000000" w:themeColor="text1"/>
          <w:lang w:val="cs-CZ"/>
        </w:rPr>
        <w:t>e) nesplní oznamovací povinnost podle § 21 odst. 1 a 2 nebo § 27 odst. 1 písm. c),</w:t>
      </w:r>
    </w:p>
    <w:p w:rsidR="005B7AE3" w:rsidRPr="00EC2739" w:rsidRDefault="00000000">
      <w:pPr>
        <w:pStyle w:val="Odstavec-posun-minus1r"/>
        <w:rPr>
          <w:color w:val="000000" w:themeColor="text1"/>
          <w:lang w:val="cs-CZ"/>
        </w:rPr>
      </w:pPr>
      <w:r w:rsidRPr="00EC2739">
        <w:rPr>
          <w:color w:val="000000" w:themeColor="text1"/>
          <w:lang w:val="cs-CZ"/>
        </w:rPr>
        <w:t>f) nesplní oznamovací povinnost nebo nezveřejní informaci podle § 26 odst. 2 nebo 4,</w:t>
      </w:r>
    </w:p>
    <w:p w:rsidR="005B7AE3" w:rsidRPr="00EC2739" w:rsidRDefault="00000000">
      <w:pPr>
        <w:pStyle w:val="Odstavec-posun-minus1r"/>
        <w:rPr>
          <w:color w:val="000000" w:themeColor="text1"/>
          <w:lang w:val="cs-CZ"/>
        </w:rPr>
      </w:pPr>
      <w:r w:rsidRPr="00EC2739">
        <w:rPr>
          <w:color w:val="000000" w:themeColor="text1"/>
          <w:lang w:val="cs-CZ"/>
        </w:rPr>
        <w:t>g) v rozporu s § 26 odst. 3 nezajistí předání kopie zdravotnické dokumentace nebo výpisu ze zdravotnické dokumentace jinému poskytovateli,</w:t>
      </w:r>
    </w:p>
    <w:p w:rsidR="005B7AE3" w:rsidRPr="00EC2739" w:rsidRDefault="00000000">
      <w:pPr>
        <w:pStyle w:val="Odstavec-posun-minus1r"/>
        <w:rPr>
          <w:color w:val="000000" w:themeColor="text1"/>
          <w:lang w:val="cs-CZ"/>
        </w:rPr>
      </w:pPr>
      <w:r w:rsidRPr="00EC2739">
        <w:rPr>
          <w:color w:val="000000" w:themeColor="text1"/>
          <w:lang w:val="cs-CZ"/>
        </w:rPr>
        <w:t>h) v rozporu s § 28 odst. 3 písm. e) bodem 1, 2 nebo 3 neumožní při poskytování zdravotních služeb přítomnost jiných osob,</w:t>
      </w:r>
    </w:p>
    <w:p w:rsidR="005B7AE3" w:rsidRPr="00EC2739" w:rsidRDefault="00000000">
      <w:pPr>
        <w:pStyle w:val="Odstavec-posun-minus1r"/>
        <w:rPr>
          <w:color w:val="000000" w:themeColor="text1"/>
          <w:lang w:val="cs-CZ"/>
        </w:rPr>
      </w:pPr>
      <w:r w:rsidRPr="00EC2739">
        <w:rPr>
          <w:color w:val="000000" w:themeColor="text1"/>
          <w:lang w:val="cs-CZ"/>
        </w:rPr>
        <w:t>i) umožní přítomnost jiných osob při poskytování zdravotních služeb, i když pacient jejich přítomnost odmítl podle § 28 odst. 3 písm. h),</w:t>
      </w:r>
    </w:p>
    <w:p w:rsidR="005B7AE3" w:rsidRPr="00EC2739" w:rsidRDefault="00000000">
      <w:pPr>
        <w:pStyle w:val="Odstavec-posun-minus1r"/>
        <w:rPr>
          <w:color w:val="000000" w:themeColor="text1"/>
          <w:lang w:val="cs-CZ"/>
        </w:rPr>
      </w:pPr>
      <w:r w:rsidRPr="00EC2739">
        <w:rPr>
          <w:color w:val="000000" w:themeColor="text1"/>
          <w:lang w:val="cs-CZ"/>
        </w:rPr>
        <w:t>j) v rozporu s § 28 odst. 3 písm. i) neumožní pacientovi přijímat návštěvy ve zdravotnickém zařízení,</w:t>
      </w:r>
    </w:p>
    <w:p w:rsidR="005B7AE3" w:rsidRPr="00EC2739" w:rsidRDefault="00000000">
      <w:pPr>
        <w:pStyle w:val="Odstavec-posun-minus1r"/>
        <w:rPr>
          <w:color w:val="000000" w:themeColor="text1"/>
          <w:lang w:val="cs-CZ"/>
        </w:rPr>
      </w:pPr>
      <w:r w:rsidRPr="00EC2739">
        <w:rPr>
          <w:color w:val="000000" w:themeColor="text1"/>
          <w:lang w:val="cs-CZ"/>
        </w:rPr>
        <w:t>k) v rozporu s § 28 odst. 3 písm. j) neumožní pacientovi přijímat duchovní péči nebo duchovní podporu ve zdravotnickém zařízení,</w:t>
      </w:r>
    </w:p>
    <w:p w:rsidR="005B7AE3" w:rsidRPr="00EC2739" w:rsidRDefault="00000000">
      <w:pPr>
        <w:pStyle w:val="Odstavec-posun-minus1r"/>
        <w:rPr>
          <w:color w:val="000000" w:themeColor="text1"/>
          <w:lang w:val="cs-CZ"/>
        </w:rPr>
      </w:pPr>
      <w:r w:rsidRPr="00EC2739">
        <w:rPr>
          <w:color w:val="000000" w:themeColor="text1"/>
          <w:lang w:val="cs-CZ"/>
        </w:rPr>
        <w:t>l) neumožní pacientovi se smyslovým postižením nebo s těžkými komunikačními problémy dorozumívat se způsobem pro něj srozumitelným nebo dorozumívacími prostředky, které si sám zvolí, podle § 30 odst. 1,</w:t>
      </w:r>
    </w:p>
    <w:p w:rsidR="005B7AE3" w:rsidRPr="00EC2739" w:rsidRDefault="00000000">
      <w:pPr>
        <w:pStyle w:val="Odstavec-posun-minus1r"/>
        <w:rPr>
          <w:color w:val="000000" w:themeColor="text1"/>
          <w:lang w:val="cs-CZ"/>
        </w:rPr>
      </w:pPr>
      <w:r w:rsidRPr="00EC2739">
        <w:rPr>
          <w:color w:val="000000" w:themeColor="text1"/>
          <w:lang w:val="cs-CZ"/>
        </w:rPr>
        <w:t>m) v rozporu s § 30 odst. 3 neumožní, aby měl pacient u sebe ve zdravotnickém zařízení vodicího nebo asistenčního psa,</w:t>
      </w:r>
    </w:p>
    <w:p w:rsidR="005B7AE3" w:rsidRPr="00EC2739" w:rsidRDefault="00000000">
      <w:pPr>
        <w:pStyle w:val="Odstavec-posun-minus1r"/>
        <w:rPr>
          <w:color w:val="000000" w:themeColor="text1"/>
          <w:lang w:val="cs-CZ"/>
        </w:rPr>
      </w:pPr>
      <w:r w:rsidRPr="00EC2739">
        <w:rPr>
          <w:color w:val="000000" w:themeColor="text1"/>
          <w:lang w:val="cs-CZ"/>
        </w:rPr>
        <w:t>n) v rozporu s § 28 odst. 1 poskytne pacientovi zdravotní služby bez jeho souhlasu,</w:t>
      </w:r>
    </w:p>
    <w:p w:rsidR="005B7AE3" w:rsidRPr="00EC2739" w:rsidRDefault="00000000">
      <w:pPr>
        <w:pStyle w:val="Odstavec-posun-minus1r"/>
        <w:rPr>
          <w:color w:val="000000" w:themeColor="text1"/>
          <w:lang w:val="cs-CZ"/>
        </w:rPr>
      </w:pPr>
      <w:r w:rsidRPr="00EC2739">
        <w:rPr>
          <w:color w:val="000000" w:themeColor="text1"/>
          <w:lang w:val="cs-CZ"/>
        </w:rPr>
        <w:t>o) neinformuje pacienta o ceně poskytovaných zdravotních služeb nebo nevystaví účet za uhrazené zdravotní služby podle § 45 odst. 2 písm. a),</w:t>
      </w:r>
    </w:p>
    <w:p w:rsidR="005B7AE3" w:rsidRPr="00EC2739" w:rsidRDefault="00000000">
      <w:pPr>
        <w:pStyle w:val="Odstavec-posun-minus1r"/>
        <w:rPr>
          <w:color w:val="000000" w:themeColor="text1"/>
          <w:lang w:val="cs-CZ"/>
        </w:rPr>
      </w:pPr>
      <w:r w:rsidRPr="00EC2739">
        <w:rPr>
          <w:color w:val="000000" w:themeColor="text1"/>
          <w:lang w:val="cs-CZ"/>
        </w:rPr>
        <w:t>p) v rozporu s § 45 odst. 2 písm. b) neumístí seznam cen poskytovaných zdravotních služeb tak, aby byl přístupný pacientům,</w:t>
      </w:r>
    </w:p>
    <w:p w:rsidR="005B7AE3" w:rsidRPr="00EC2739" w:rsidRDefault="00000000">
      <w:pPr>
        <w:pStyle w:val="Odstavec-posun-minus1r"/>
        <w:rPr>
          <w:color w:val="000000" w:themeColor="text1"/>
          <w:lang w:val="cs-CZ"/>
        </w:rPr>
      </w:pPr>
      <w:r w:rsidRPr="00EC2739">
        <w:rPr>
          <w:color w:val="000000" w:themeColor="text1"/>
          <w:lang w:val="cs-CZ"/>
        </w:rPr>
        <w:t>q) neumístí údaj o provozní nebo ordinační době tak, aby byla tato informace přístupná pacientům podle § 45 odst. 2 písm. c),</w:t>
      </w:r>
    </w:p>
    <w:p w:rsidR="005B7AE3" w:rsidRPr="00EC2739" w:rsidRDefault="00000000">
      <w:pPr>
        <w:pStyle w:val="Odstavec-posun-minus1r"/>
        <w:rPr>
          <w:color w:val="000000" w:themeColor="text1"/>
          <w:lang w:val="cs-CZ"/>
        </w:rPr>
      </w:pPr>
      <w:r w:rsidRPr="00EC2739">
        <w:rPr>
          <w:color w:val="000000" w:themeColor="text1"/>
          <w:lang w:val="cs-CZ"/>
        </w:rPr>
        <w:t>r) neopatří zdravotnické zařízení označením podle § 45 odst. 2 písm. d),</w:t>
      </w:r>
    </w:p>
    <w:p w:rsidR="005B7AE3" w:rsidRPr="00EC2739" w:rsidRDefault="00000000">
      <w:pPr>
        <w:pStyle w:val="Odstavec-posun-minus1r"/>
        <w:rPr>
          <w:color w:val="000000" w:themeColor="text1"/>
          <w:lang w:val="cs-CZ"/>
        </w:rPr>
      </w:pPr>
      <w:r w:rsidRPr="00EC2739">
        <w:rPr>
          <w:color w:val="000000" w:themeColor="text1"/>
          <w:lang w:val="cs-CZ"/>
        </w:rPr>
        <w:t>s) nezpřístupní pacientům v době nepřítomnosti nebo dočasného přerušení poskytování zdravotních služeb informaci o poskytování neodkladné péče jiným poskytovatelem podle § 45 odst. 2 písm. e),</w:t>
      </w:r>
    </w:p>
    <w:p w:rsidR="005B7AE3" w:rsidRPr="00EC2739" w:rsidRDefault="00000000">
      <w:pPr>
        <w:pStyle w:val="Odstavec-posun-minus1r"/>
        <w:rPr>
          <w:color w:val="000000" w:themeColor="text1"/>
          <w:lang w:val="cs-CZ"/>
        </w:rPr>
      </w:pPr>
      <w:r w:rsidRPr="00EC2739">
        <w:rPr>
          <w:color w:val="000000" w:themeColor="text1"/>
          <w:lang w:val="cs-CZ"/>
        </w:rPr>
        <w:t>t) v rozporu s § 45 odst. 2 písm. f) nepředá zprávu o poskytnutých zdravotních službách,</w:t>
      </w:r>
    </w:p>
    <w:p w:rsidR="005B7AE3" w:rsidRPr="00EC2739" w:rsidRDefault="00000000">
      <w:pPr>
        <w:pStyle w:val="Odstavec-posun-minus1r"/>
        <w:rPr>
          <w:color w:val="000000" w:themeColor="text1"/>
          <w:lang w:val="cs-CZ"/>
        </w:rPr>
      </w:pPr>
      <w:r w:rsidRPr="00EC2739">
        <w:rPr>
          <w:color w:val="000000" w:themeColor="text1"/>
          <w:lang w:val="cs-CZ"/>
        </w:rPr>
        <w:t>u) nepředá potřebné informace o zdravotním stavu pacienta podle § 45 odst. 2 písm. g),</w:t>
      </w:r>
    </w:p>
    <w:p w:rsidR="005B7AE3" w:rsidRPr="00EC2739" w:rsidRDefault="00000000">
      <w:pPr>
        <w:pStyle w:val="Odstavec-posun-minus1r"/>
        <w:rPr>
          <w:color w:val="000000" w:themeColor="text1"/>
          <w:lang w:val="cs-CZ"/>
        </w:rPr>
      </w:pPr>
      <w:r w:rsidRPr="00EC2739">
        <w:rPr>
          <w:color w:val="000000" w:themeColor="text1"/>
          <w:lang w:val="cs-CZ"/>
        </w:rPr>
        <w:t>v) v rozporu s § 40 neoznámí soudu hospitalizaci pacienta nebo dodatečné omezení pacienta ve volném pohybu nebo styku s vnějším světem, nebo</w:t>
      </w:r>
    </w:p>
    <w:p w:rsidR="005B7AE3" w:rsidRPr="00EC2739" w:rsidRDefault="00000000">
      <w:pPr>
        <w:pStyle w:val="Odstavec-posun-minus1r"/>
        <w:rPr>
          <w:color w:val="000000" w:themeColor="text1"/>
          <w:lang w:val="cs-CZ"/>
        </w:rPr>
      </w:pPr>
      <w:r w:rsidRPr="00EC2739">
        <w:rPr>
          <w:color w:val="000000" w:themeColor="text1"/>
          <w:lang w:val="cs-CZ"/>
        </w:rPr>
        <w:t>w) nepředá uchazeči o zaměstnání lékařský posudek nebo potvrzení podle § 45 odst. 3 písm. a).</w:t>
      </w:r>
    </w:p>
    <w:p w:rsidR="005B7AE3" w:rsidRPr="00EC2739" w:rsidRDefault="00000000">
      <w:pPr>
        <w:pStyle w:val="Zkladntext"/>
        <w:rPr>
          <w:color w:val="000000" w:themeColor="text1"/>
          <w:lang w:val="cs-CZ"/>
        </w:rPr>
      </w:pPr>
      <w:r w:rsidRPr="00EC2739">
        <w:rPr>
          <w:color w:val="000000" w:themeColor="text1"/>
          <w:lang w:val="cs-CZ"/>
        </w:rPr>
        <w:t>(2) Poskytovatel se dopustí přestupku dále tím, že</w:t>
      </w:r>
    </w:p>
    <w:p w:rsidR="005B7AE3" w:rsidRPr="00EC2739" w:rsidRDefault="00000000">
      <w:pPr>
        <w:pStyle w:val="Odstavec-posun-minus1r"/>
        <w:rPr>
          <w:color w:val="000000" w:themeColor="text1"/>
          <w:lang w:val="cs-CZ"/>
        </w:rPr>
      </w:pPr>
      <w:r w:rsidRPr="00EC2739">
        <w:rPr>
          <w:color w:val="000000" w:themeColor="text1"/>
          <w:lang w:val="cs-CZ"/>
        </w:rPr>
        <w:t>a) nezpracuje traumatologický plán podle § 47 odst. 1 písm. d),</w:t>
      </w:r>
    </w:p>
    <w:p w:rsidR="005B7AE3" w:rsidRPr="00EC2739" w:rsidRDefault="00000000">
      <w:pPr>
        <w:pStyle w:val="Odstavec-posun-minus1r"/>
        <w:rPr>
          <w:color w:val="000000" w:themeColor="text1"/>
          <w:lang w:val="cs-CZ"/>
        </w:rPr>
      </w:pPr>
      <w:r w:rsidRPr="00EC2739">
        <w:rPr>
          <w:color w:val="000000" w:themeColor="text1"/>
          <w:lang w:val="cs-CZ"/>
        </w:rPr>
        <w:t>b) v rozporu s § 45 odst. 2 písm. h) nezpracuje seznam zdravotních služeb, k jejichž poskytnutí je vyžadován písemný souhlas,</w:t>
      </w:r>
    </w:p>
    <w:p w:rsidR="005B7AE3" w:rsidRPr="00EC2739" w:rsidRDefault="00000000">
      <w:pPr>
        <w:pStyle w:val="Odstavec-posun-minus1r"/>
        <w:rPr>
          <w:color w:val="000000" w:themeColor="text1"/>
          <w:lang w:val="cs-CZ"/>
        </w:rPr>
      </w:pPr>
      <w:r w:rsidRPr="00EC2739">
        <w:rPr>
          <w:color w:val="000000" w:themeColor="text1"/>
          <w:lang w:val="cs-CZ"/>
        </w:rPr>
        <w:t>c) v rozporu s § 45 odst. 2 písm. j) bodem 1 nepřijme pacienta k nařízené izolaci, karanténě, léčení nebo lékařskému dohledu,</w:t>
      </w:r>
    </w:p>
    <w:p w:rsidR="005B7AE3" w:rsidRPr="00EC2739" w:rsidRDefault="00000000">
      <w:pPr>
        <w:pStyle w:val="Odstavec-posun-minus1r"/>
        <w:rPr>
          <w:color w:val="000000" w:themeColor="text1"/>
          <w:lang w:val="cs-CZ"/>
        </w:rPr>
      </w:pPr>
      <w:r w:rsidRPr="00EC2739">
        <w:rPr>
          <w:color w:val="000000" w:themeColor="text1"/>
          <w:lang w:val="cs-CZ"/>
        </w:rPr>
        <w:lastRenderedPageBreak/>
        <w:t>d) nepředá údaje do Národního zdravotnického informačního systému podle § 45 odst. 2 písm. m),</w:t>
      </w:r>
    </w:p>
    <w:p w:rsidR="005B7AE3" w:rsidRPr="00EC2739" w:rsidRDefault="00000000">
      <w:pPr>
        <w:pStyle w:val="Odstavec-posun-minus1r"/>
        <w:rPr>
          <w:color w:val="000000" w:themeColor="text1"/>
          <w:lang w:val="cs-CZ"/>
        </w:rPr>
      </w:pPr>
      <w:r w:rsidRPr="00EC2739">
        <w:rPr>
          <w:color w:val="000000" w:themeColor="text1"/>
          <w:lang w:val="cs-CZ"/>
        </w:rPr>
        <w:t>e) v rozporu s § 45 odst. 3 písm. b) nebo c) neumožní vstup do prostor zdravotnického zařízení pověřeným osobám,</w:t>
      </w:r>
    </w:p>
    <w:p w:rsidR="005B7AE3" w:rsidRPr="00EC2739" w:rsidRDefault="00000000">
      <w:pPr>
        <w:pStyle w:val="Odstavec-posun-minus1r"/>
        <w:rPr>
          <w:color w:val="000000" w:themeColor="text1"/>
          <w:lang w:val="cs-CZ"/>
        </w:rPr>
      </w:pPr>
      <w:r w:rsidRPr="00EC2739">
        <w:rPr>
          <w:color w:val="000000" w:themeColor="text1"/>
          <w:lang w:val="cs-CZ"/>
        </w:rPr>
        <w:t>f) neposkytne podklady nebo údaje krajskému úřadu nebo ministerstvu podle § 45 odst. 3 písm. d),</w:t>
      </w:r>
    </w:p>
    <w:p w:rsidR="005B7AE3" w:rsidRPr="00EC2739" w:rsidRDefault="00000000">
      <w:pPr>
        <w:pStyle w:val="Odstavec-posun-minus1r"/>
        <w:rPr>
          <w:color w:val="000000" w:themeColor="text1"/>
          <w:lang w:val="cs-CZ"/>
        </w:rPr>
      </w:pPr>
      <w:r w:rsidRPr="00EC2739">
        <w:rPr>
          <w:color w:val="000000" w:themeColor="text1"/>
          <w:lang w:val="cs-CZ"/>
        </w:rPr>
        <w:t>g) neinformuje pacienta podle § 45 odst. 2 písm. i),</w:t>
      </w:r>
    </w:p>
    <w:p w:rsidR="005B7AE3" w:rsidRPr="00EC2739" w:rsidRDefault="00000000">
      <w:pPr>
        <w:pStyle w:val="Odstavec-posun-minus1r"/>
        <w:rPr>
          <w:color w:val="000000" w:themeColor="text1"/>
          <w:lang w:val="cs-CZ"/>
        </w:rPr>
      </w:pPr>
      <w:r w:rsidRPr="00EC2739">
        <w:rPr>
          <w:color w:val="000000" w:themeColor="text1"/>
          <w:lang w:val="cs-CZ"/>
        </w:rPr>
        <w:t>h) neposkytne zdravotní služby indikované lékařem Vězeňské služby osobě obviněné, odsouzené nebo umístěné do výkonu zabezpečovací detence podle § 45 odst. 2 písm. k),</w:t>
      </w:r>
    </w:p>
    <w:p w:rsidR="005B7AE3" w:rsidRPr="00EC2739" w:rsidRDefault="00000000">
      <w:pPr>
        <w:pStyle w:val="Odstavec-posun-minus1r"/>
        <w:rPr>
          <w:color w:val="000000" w:themeColor="text1"/>
          <w:lang w:val="cs-CZ"/>
        </w:rPr>
      </w:pPr>
      <w:r w:rsidRPr="00EC2739">
        <w:rPr>
          <w:color w:val="000000" w:themeColor="text1"/>
          <w:lang w:val="cs-CZ"/>
        </w:rPr>
        <w:t>i) poruší povinnost podílet se na zajištění lékařské pohotovostní služby nebo pohotovostní služby poskytované zubními lékaři nebo lékárníky podle § 45 odst. 2 písm. l),</w:t>
      </w:r>
    </w:p>
    <w:p w:rsidR="005B7AE3" w:rsidRPr="00EC2739" w:rsidRDefault="00000000">
      <w:pPr>
        <w:pStyle w:val="Odstavec-posun-minus1r"/>
        <w:rPr>
          <w:color w:val="000000" w:themeColor="text1"/>
          <w:lang w:val="cs-CZ"/>
        </w:rPr>
      </w:pPr>
      <w:r w:rsidRPr="00EC2739">
        <w:rPr>
          <w:color w:val="000000" w:themeColor="text1"/>
          <w:lang w:val="cs-CZ"/>
        </w:rPr>
        <w:t>j) neinformuje ve stanovených případech osobu uvedenou v § 45 odst. 4 písm. a) nebo Policii České republiky o tom, že pacient svévolně opustil zdravotnické zařízení lůžkové péče,</w:t>
      </w:r>
    </w:p>
    <w:p w:rsidR="005B7AE3" w:rsidRPr="00EC2739" w:rsidRDefault="00000000">
      <w:pPr>
        <w:pStyle w:val="Odstavec-posun-minus1r"/>
        <w:rPr>
          <w:color w:val="000000" w:themeColor="text1"/>
          <w:lang w:val="cs-CZ"/>
        </w:rPr>
      </w:pPr>
      <w:r w:rsidRPr="00EC2739">
        <w:rPr>
          <w:color w:val="000000" w:themeColor="text1"/>
          <w:lang w:val="cs-CZ"/>
        </w:rPr>
        <w:t>k) nezajistí zpřístupnění informací o zdravotním stavu pacienta nezbytně nutných pro poskytnutí konzultačních služeb podle § 46 odst. 1 písm. d),</w:t>
      </w:r>
    </w:p>
    <w:p w:rsidR="005B7AE3" w:rsidRPr="00EC2739" w:rsidRDefault="00000000">
      <w:pPr>
        <w:pStyle w:val="Odstavec-posun-minus1r"/>
        <w:rPr>
          <w:color w:val="000000" w:themeColor="text1"/>
          <w:lang w:val="cs-CZ"/>
        </w:rPr>
      </w:pPr>
      <w:r w:rsidRPr="00EC2739">
        <w:rPr>
          <w:color w:val="000000" w:themeColor="text1"/>
          <w:lang w:val="cs-CZ"/>
        </w:rPr>
        <w:t>l) nezajistí na výzvu poskytovatele zdravotnické záchranné služby spolupráci při poskytování zdravotních služeb podle § 46 odst. 1 písm. e),</w:t>
      </w:r>
    </w:p>
    <w:p w:rsidR="005B7AE3" w:rsidRPr="00EC2739" w:rsidRDefault="00000000">
      <w:pPr>
        <w:pStyle w:val="Odstavec-posun-minus1r"/>
        <w:rPr>
          <w:color w:val="000000" w:themeColor="text1"/>
          <w:lang w:val="cs-CZ"/>
        </w:rPr>
      </w:pPr>
      <w:r w:rsidRPr="00EC2739">
        <w:rPr>
          <w:color w:val="000000" w:themeColor="text1"/>
          <w:lang w:val="cs-CZ"/>
        </w:rPr>
        <w:t>m) nezajistí na výzvu nebo na základě opatření orgánu ochrany veřejného zdraví účast zdravotnických pracovníků na poskytování zdravotních služeb podle § 46 odst. 1 písm. f),</w:t>
      </w:r>
    </w:p>
    <w:p w:rsidR="005B7AE3" w:rsidRPr="00EC2739" w:rsidRDefault="00000000">
      <w:pPr>
        <w:pStyle w:val="Odstavec-posun-minus1r"/>
        <w:rPr>
          <w:color w:val="000000" w:themeColor="text1"/>
          <w:lang w:val="cs-CZ"/>
        </w:rPr>
      </w:pPr>
      <w:r w:rsidRPr="00EC2739">
        <w:rPr>
          <w:color w:val="000000" w:themeColor="text1"/>
          <w:lang w:val="cs-CZ"/>
        </w:rPr>
        <w:t>n) nezajistí hospitalizaci dětí odděleně od dospělých podle § 47 odst. 1 písm. a) bodu 1,</w:t>
      </w:r>
    </w:p>
    <w:p w:rsidR="005B7AE3" w:rsidRPr="00EC2739" w:rsidRDefault="00000000">
      <w:pPr>
        <w:pStyle w:val="Odstavec-posun-minus1r"/>
        <w:rPr>
          <w:color w:val="000000" w:themeColor="text1"/>
          <w:lang w:val="cs-CZ"/>
        </w:rPr>
      </w:pPr>
      <w:r w:rsidRPr="00EC2739">
        <w:rPr>
          <w:color w:val="000000" w:themeColor="text1"/>
          <w:lang w:val="cs-CZ"/>
        </w:rPr>
        <w:t>o) nezajistí hospitalizaci žen odděleně od mužů podle § 47 odst. 1 písm. a) bodu 2, nebo</w:t>
      </w:r>
    </w:p>
    <w:p w:rsidR="005B7AE3" w:rsidRPr="00EC2739" w:rsidRDefault="00000000">
      <w:pPr>
        <w:pStyle w:val="Odstavec-posun-minus1r"/>
        <w:rPr>
          <w:color w:val="000000" w:themeColor="text1"/>
          <w:lang w:val="cs-CZ"/>
        </w:rPr>
      </w:pPr>
      <w:r w:rsidRPr="00EC2739">
        <w:rPr>
          <w:color w:val="000000" w:themeColor="text1"/>
          <w:lang w:val="cs-CZ"/>
        </w:rPr>
        <w:t>p) použije při poskytování zdravotních služeb zubní amalgám v rozporu s přímo použitelným předpisem Evropské unie o rtuti</w:t>
      </w:r>
      <w:r w:rsidRPr="00EC2739">
        <w:rPr>
          <w:color w:val="000000" w:themeColor="text1"/>
          <w:vertAlign w:val="superscript"/>
          <w:lang w:val="cs-CZ"/>
        </w:rPr>
        <w:t>56)</w:t>
      </w:r>
      <w:r w:rsidRPr="00EC2739">
        <w:rPr>
          <w:color w:val="000000" w:themeColor="text1"/>
          <w:lang w:val="cs-CZ"/>
        </w:rPr>
        <w:t>.</w:t>
      </w:r>
    </w:p>
    <w:p w:rsidR="005B7AE3" w:rsidRPr="00EC2739" w:rsidRDefault="00000000">
      <w:pPr>
        <w:pStyle w:val="Zkladntext"/>
        <w:rPr>
          <w:color w:val="000000" w:themeColor="text1"/>
          <w:lang w:val="cs-CZ"/>
        </w:rPr>
      </w:pPr>
      <w:r w:rsidRPr="00EC2739">
        <w:rPr>
          <w:color w:val="000000" w:themeColor="text1"/>
          <w:lang w:val="cs-CZ"/>
        </w:rPr>
        <w:t>(3) Poskytovatel se dopustí přestupku též tím, že</w:t>
      </w:r>
    </w:p>
    <w:p w:rsidR="005B7AE3" w:rsidRPr="00EC2739" w:rsidRDefault="00000000">
      <w:pPr>
        <w:pStyle w:val="Odstavec-posun-minus1r"/>
        <w:rPr>
          <w:color w:val="000000" w:themeColor="text1"/>
          <w:lang w:val="cs-CZ"/>
        </w:rPr>
      </w:pPr>
      <w:r w:rsidRPr="00EC2739">
        <w:rPr>
          <w:color w:val="000000" w:themeColor="text1"/>
          <w:lang w:val="cs-CZ"/>
        </w:rPr>
        <w:t>a) v rozporu s § 48 odst. 1, 3 nebo 4 odmítne přijetí pacienta do péče,</w:t>
      </w:r>
    </w:p>
    <w:p w:rsidR="005B7AE3" w:rsidRPr="00EC2739" w:rsidRDefault="00000000">
      <w:pPr>
        <w:pStyle w:val="Odstavec-posun-minus1r"/>
        <w:rPr>
          <w:color w:val="000000" w:themeColor="text1"/>
          <w:lang w:val="cs-CZ"/>
        </w:rPr>
      </w:pPr>
      <w:r w:rsidRPr="00EC2739">
        <w:rPr>
          <w:color w:val="000000" w:themeColor="text1"/>
          <w:lang w:val="cs-CZ"/>
        </w:rPr>
        <w:t>b) v rozporu s § 48 odst. 2 nebo 3 ukončí péči o pacienta,</w:t>
      </w:r>
    </w:p>
    <w:p w:rsidR="005B7AE3" w:rsidRPr="00EC2739" w:rsidRDefault="00000000">
      <w:pPr>
        <w:pStyle w:val="Odstavec-posun-minus1r"/>
        <w:rPr>
          <w:color w:val="000000" w:themeColor="text1"/>
          <w:lang w:val="cs-CZ"/>
        </w:rPr>
      </w:pPr>
      <w:r w:rsidRPr="00EC2739">
        <w:rPr>
          <w:color w:val="000000" w:themeColor="text1"/>
          <w:lang w:val="cs-CZ"/>
        </w:rPr>
        <w:t>c) nevydá pacientovi zprávu podle § 48 odst. 5,</w:t>
      </w:r>
    </w:p>
    <w:p w:rsidR="005B7AE3" w:rsidRPr="00EC2739" w:rsidRDefault="00000000">
      <w:pPr>
        <w:pStyle w:val="Odstavec-posun-minus1r"/>
        <w:rPr>
          <w:color w:val="000000" w:themeColor="text1"/>
          <w:lang w:val="cs-CZ"/>
        </w:rPr>
      </w:pPr>
      <w:r w:rsidRPr="00EC2739">
        <w:rPr>
          <w:color w:val="000000" w:themeColor="text1"/>
          <w:lang w:val="cs-CZ"/>
        </w:rPr>
        <w:t>d) poruší povinnost mlčenlivosti podle § 51,</w:t>
      </w:r>
    </w:p>
    <w:p w:rsidR="005B7AE3" w:rsidRPr="00EC2739" w:rsidRDefault="00000000">
      <w:pPr>
        <w:pStyle w:val="Odstavec-posun-minus1r"/>
        <w:rPr>
          <w:color w:val="000000" w:themeColor="text1"/>
          <w:lang w:val="cs-CZ"/>
        </w:rPr>
      </w:pPr>
      <w:r w:rsidRPr="00EC2739">
        <w:rPr>
          <w:color w:val="000000" w:themeColor="text1"/>
          <w:lang w:val="cs-CZ"/>
        </w:rPr>
        <w:t>e) poruší povinnost vést nebo uchovávat zdravotnickou dokumentaci nebo nakládat se zdravotnickou dokumentací podle § 53 odst. 1,</w:t>
      </w:r>
    </w:p>
    <w:p w:rsidR="005B7AE3" w:rsidRPr="00EC2739" w:rsidRDefault="00000000">
      <w:pPr>
        <w:pStyle w:val="Odstavec-posun-minus1r"/>
        <w:rPr>
          <w:color w:val="000000" w:themeColor="text1"/>
          <w:lang w:val="cs-CZ"/>
        </w:rPr>
      </w:pPr>
      <w:r w:rsidRPr="00EC2739">
        <w:rPr>
          <w:color w:val="000000" w:themeColor="text1"/>
          <w:lang w:val="cs-CZ"/>
        </w:rPr>
        <w:t>f) neumožní přístup do zdravotnické dokumentace podle § 64 odst. 1,</w:t>
      </w:r>
    </w:p>
    <w:p w:rsidR="005B7AE3" w:rsidRPr="00EC2739" w:rsidRDefault="00000000">
      <w:pPr>
        <w:pStyle w:val="Odstavec-posun-minus1r"/>
        <w:rPr>
          <w:color w:val="000000" w:themeColor="text1"/>
          <w:lang w:val="cs-CZ"/>
        </w:rPr>
      </w:pPr>
      <w:r w:rsidRPr="00EC2739">
        <w:rPr>
          <w:color w:val="000000" w:themeColor="text1"/>
          <w:lang w:val="cs-CZ"/>
        </w:rPr>
        <w:t>g) neumožní nahlížení do zdravotnické dokumentace podle § 65,</w:t>
      </w:r>
    </w:p>
    <w:p w:rsidR="005B7AE3" w:rsidRPr="00EC2739" w:rsidRDefault="00000000">
      <w:pPr>
        <w:pStyle w:val="Odstavec-posun-minus1r"/>
        <w:rPr>
          <w:color w:val="000000" w:themeColor="text1"/>
          <w:lang w:val="cs-CZ"/>
        </w:rPr>
      </w:pPr>
      <w:r w:rsidRPr="00EC2739">
        <w:rPr>
          <w:color w:val="000000" w:themeColor="text1"/>
          <w:lang w:val="cs-CZ"/>
        </w:rPr>
        <w:t>h) umožní nahlížet do zdravotnické dokumentace v rozporu s § 65,</w:t>
      </w:r>
    </w:p>
    <w:p w:rsidR="005B7AE3" w:rsidRPr="00EC2739" w:rsidRDefault="00000000">
      <w:pPr>
        <w:pStyle w:val="Odstavec-posun-minus1r"/>
        <w:rPr>
          <w:color w:val="000000" w:themeColor="text1"/>
          <w:lang w:val="cs-CZ"/>
        </w:rPr>
      </w:pPr>
      <w:r w:rsidRPr="00EC2739">
        <w:rPr>
          <w:color w:val="000000" w:themeColor="text1"/>
          <w:lang w:val="cs-CZ"/>
        </w:rPr>
        <w:t>i) nepořídí výpis nebo kopii zdravotnické dokumentace podle § 66 odst. 1 nebo 2,</w:t>
      </w:r>
    </w:p>
    <w:p w:rsidR="005B7AE3" w:rsidRPr="00EC2739" w:rsidRDefault="00000000">
      <w:pPr>
        <w:pStyle w:val="Odstavec-posun-minus1r"/>
        <w:rPr>
          <w:color w:val="000000" w:themeColor="text1"/>
          <w:lang w:val="cs-CZ"/>
        </w:rPr>
      </w:pPr>
      <w:r w:rsidRPr="00EC2739">
        <w:rPr>
          <w:color w:val="000000" w:themeColor="text1"/>
          <w:lang w:val="cs-CZ"/>
        </w:rPr>
        <w:t>j) neprovede záznam do zdravotnické dokumentace podle § 66 odst. 6,</w:t>
      </w:r>
    </w:p>
    <w:p w:rsidR="005B7AE3" w:rsidRPr="00EC2739" w:rsidRDefault="00000000">
      <w:pPr>
        <w:pStyle w:val="Odstavec-posun-minus1r"/>
        <w:rPr>
          <w:color w:val="000000" w:themeColor="text1"/>
          <w:lang w:val="cs-CZ"/>
        </w:rPr>
      </w:pPr>
      <w:r w:rsidRPr="00EC2739">
        <w:rPr>
          <w:color w:val="000000" w:themeColor="text1"/>
          <w:lang w:val="cs-CZ"/>
        </w:rPr>
        <w:t>k) část těla odebranou pacientovi, tělo zemřelého nebo odebranou část z těla zemřelého uchovává nebo použije v rozporu s § 81 odst. 1 nebo 2,</w:t>
      </w:r>
    </w:p>
    <w:p w:rsidR="005B7AE3" w:rsidRPr="00EC2739" w:rsidRDefault="00000000">
      <w:pPr>
        <w:pStyle w:val="Odstavec-posun-minus1r"/>
        <w:rPr>
          <w:color w:val="000000" w:themeColor="text1"/>
          <w:lang w:val="cs-CZ"/>
        </w:rPr>
      </w:pPr>
      <w:r w:rsidRPr="00EC2739">
        <w:rPr>
          <w:color w:val="000000" w:themeColor="text1"/>
          <w:lang w:val="cs-CZ"/>
        </w:rPr>
        <w:t>l) slíbí nebo poskytne jinému finanční nebo jinou náhradu, popřípadě výhodu v souvislosti s použitím části těla pacienta, těla zemřelého nebo odebrané části z těla zemřelého,</w:t>
      </w:r>
    </w:p>
    <w:p w:rsidR="005B7AE3" w:rsidRPr="00EC2739" w:rsidRDefault="00000000">
      <w:pPr>
        <w:pStyle w:val="Odstavec-posun-minus1r"/>
        <w:rPr>
          <w:color w:val="000000" w:themeColor="text1"/>
          <w:lang w:val="cs-CZ"/>
        </w:rPr>
      </w:pPr>
      <w:r w:rsidRPr="00EC2739">
        <w:rPr>
          <w:color w:val="000000" w:themeColor="text1"/>
          <w:lang w:val="cs-CZ"/>
        </w:rPr>
        <w:t>m) nezajistí prohlídku těla zemřelého podle § 84 odst. 2 písm. a), c) nebo d),</w:t>
      </w:r>
    </w:p>
    <w:p w:rsidR="005B7AE3" w:rsidRPr="00EC2739" w:rsidRDefault="00000000">
      <w:pPr>
        <w:pStyle w:val="Odstavec-posun-minus1r"/>
        <w:rPr>
          <w:color w:val="000000" w:themeColor="text1"/>
          <w:lang w:val="cs-CZ"/>
        </w:rPr>
      </w:pPr>
      <w:r w:rsidRPr="00EC2739">
        <w:rPr>
          <w:color w:val="000000" w:themeColor="text1"/>
          <w:lang w:val="cs-CZ"/>
        </w:rPr>
        <w:lastRenderedPageBreak/>
        <w:t>n) nesplní oznamovací povinnost podle § 88 odst. 7,</w:t>
      </w:r>
    </w:p>
    <w:p w:rsidR="005B7AE3" w:rsidRPr="00EC2739" w:rsidRDefault="00000000">
      <w:pPr>
        <w:pStyle w:val="Odstavec-posun-minus1r"/>
        <w:rPr>
          <w:color w:val="000000" w:themeColor="text1"/>
          <w:lang w:val="cs-CZ"/>
        </w:rPr>
      </w:pPr>
      <w:r w:rsidRPr="00EC2739">
        <w:rPr>
          <w:color w:val="000000" w:themeColor="text1"/>
          <w:lang w:val="cs-CZ"/>
        </w:rPr>
        <w:t>o) nesplní informační povinnost podle § 89 odst. 2,</w:t>
      </w:r>
    </w:p>
    <w:p w:rsidR="005B7AE3" w:rsidRPr="00EC2739" w:rsidRDefault="00000000">
      <w:pPr>
        <w:pStyle w:val="Odstavec-posun-minus1r"/>
        <w:rPr>
          <w:color w:val="000000" w:themeColor="text1"/>
          <w:lang w:val="cs-CZ"/>
        </w:rPr>
      </w:pPr>
      <w:r w:rsidRPr="00EC2739">
        <w:rPr>
          <w:color w:val="000000" w:themeColor="text1"/>
          <w:lang w:val="cs-CZ"/>
        </w:rPr>
        <w:t>p) nezajistí uložení těla zemřelého v chladicím zařízení podle § 90,</w:t>
      </w:r>
    </w:p>
    <w:p w:rsidR="005B7AE3" w:rsidRPr="00EC2739" w:rsidRDefault="00000000">
      <w:pPr>
        <w:pStyle w:val="Odstavec-posun-minus1r"/>
        <w:rPr>
          <w:color w:val="000000" w:themeColor="text1"/>
          <w:lang w:val="cs-CZ"/>
        </w:rPr>
      </w:pPr>
      <w:r w:rsidRPr="00EC2739">
        <w:rPr>
          <w:color w:val="000000" w:themeColor="text1"/>
          <w:lang w:val="cs-CZ"/>
        </w:rPr>
        <w:t>q) nevede evidenci o podání stížností nebo o způsobu jejich vyřízení podle § 93 odst. 3 písm. c),</w:t>
      </w:r>
    </w:p>
    <w:p w:rsidR="005B7AE3" w:rsidRPr="00EC2739" w:rsidRDefault="00000000">
      <w:pPr>
        <w:pStyle w:val="Odstavec-posun-minus1r"/>
        <w:rPr>
          <w:color w:val="000000" w:themeColor="text1"/>
          <w:lang w:val="cs-CZ"/>
        </w:rPr>
      </w:pPr>
      <w:r w:rsidRPr="00EC2739">
        <w:rPr>
          <w:color w:val="000000" w:themeColor="text1"/>
          <w:lang w:val="cs-CZ"/>
        </w:rPr>
        <w:t>r) neumožní stěžovateli nahlédnout do stížnostního spisu nebo pořídit kopii ze stížnostního spisu podle § 93 odst. 3 písm. d),</w:t>
      </w:r>
    </w:p>
    <w:p w:rsidR="005B7AE3" w:rsidRPr="00EC2739" w:rsidRDefault="00000000">
      <w:pPr>
        <w:pStyle w:val="Odstavec-posun-minus1r"/>
        <w:rPr>
          <w:color w:val="000000" w:themeColor="text1"/>
          <w:lang w:val="cs-CZ"/>
        </w:rPr>
      </w:pPr>
      <w:r w:rsidRPr="00EC2739">
        <w:rPr>
          <w:color w:val="000000" w:themeColor="text1"/>
          <w:lang w:val="cs-CZ"/>
        </w:rPr>
        <w:t>s) neposkytne součinnost příslušnému správnímu orgánu při šetření stížnosti podle § 93 odst. 3 písm. e), nebo</w:t>
      </w:r>
    </w:p>
    <w:p w:rsidR="005B7AE3" w:rsidRPr="00EC2739" w:rsidRDefault="00000000">
      <w:pPr>
        <w:pStyle w:val="Odstavec-posun-minus1r"/>
        <w:rPr>
          <w:color w:val="000000" w:themeColor="text1"/>
          <w:lang w:val="cs-CZ"/>
        </w:rPr>
      </w:pPr>
      <w:r w:rsidRPr="00EC2739">
        <w:rPr>
          <w:color w:val="000000" w:themeColor="text1"/>
          <w:lang w:val="cs-CZ"/>
        </w:rPr>
        <w:t>t) nevypracuje postup pro vyřizování stížností podle § 93 odst. 4 písm. a).</w:t>
      </w:r>
    </w:p>
    <w:p w:rsidR="005B7AE3" w:rsidRPr="00EC2739" w:rsidRDefault="00000000">
      <w:pPr>
        <w:pStyle w:val="Zkladntext"/>
        <w:rPr>
          <w:color w:val="000000" w:themeColor="text1"/>
          <w:lang w:val="cs-CZ"/>
        </w:rPr>
      </w:pPr>
      <w:r w:rsidRPr="00EC2739">
        <w:rPr>
          <w:color w:val="000000" w:themeColor="text1"/>
          <w:lang w:val="cs-CZ"/>
        </w:rPr>
        <w:t>(4) Za přestupek lze uložit pokutu do</w:t>
      </w:r>
    </w:p>
    <w:p w:rsidR="005B7AE3" w:rsidRPr="00EC2739" w:rsidRDefault="00000000">
      <w:pPr>
        <w:pStyle w:val="Odstavec-posun-minus1r"/>
        <w:rPr>
          <w:color w:val="000000" w:themeColor="text1"/>
          <w:lang w:val="cs-CZ"/>
        </w:rPr>
      </w:pPr>
      <w:r w:rsidRPr="00EC2739">
        <w:rPr>
          <w:color w:val="000000" w:themeColor="text1"/>
          <w:lang w:val="cs-CZ"/>
        </w:rPr>
        <w:t>a) 1 000 000 Kč, jde-li o přestupek podle odstavce 1 písm. a) nebo odstavce 3 písm. d),</w:t>
      </w:r>
    </w:p>
    <w:p w:rsidR="005B7AE3" w:rsidRPr="00EC2739" w:rsidRDefault="00000000">
      <w:pPr>
        <w:pStyle w:val="Odstavec-posun-minus1r"/>
        <w:rPr>
          <w:color w:val="000000" w:themeColor="text1"/>
          <w:lang w:val="cs-CZ"/>
        </w:rPr>
      </w:pPr>
      <w:r w:rsidRPr="00EC2739">
        <w:rPr>
          <w:color w:val="000000" w:themeColor="text1"/>
          <w:lang w:val="cs-CZ"/>
        </w:rPr>
        <w:t>b) 500 000 Kč, jde-li o přestupek podle odstavce 1 písm. b), c), d) nebo n) nebo odstavce 3 písm. e), f), g), h), i) nebo k),</w:t>
      </w:r>
    </w:p>
    <w:p w:rsidR="005B7AE3" w:rsidRPr="00EC2739" w:rsidRDefault="00000000">
      <w:pPr>
        <w:pStyle w:val="Odstavec-posun-minus1r"/>
        <w:rPr>
          <w:color w:val="000000" w:themeColor="text1"/>
          <w:lang w:val="cs-CZ"/>
        </w:rPr>
      </w:pPr>
      <w:r w:rsidRPr="00EC2739">
        <w:rPr>
          <w:color w:val="000000" w:themeColor="text1"/>
          <w:lang w:val="cs-CZ"/>
        </w:rPr>
        <w:t>c) 300 000 Kč, jde-li o přestupek podle odstavce 1 písm. e), f) nebo g), odstavce 2 písm. c), l) nebo m) nebo odstavce 3 písm. a), b), l) nebo m),</w:t>
      </w:r>
    </w:p>
    <w:p w:rsidR="005B7AE3" w:rsidRPr="00EC2739" w:rsidRDefault="00000000">
      <w:pPr>
        <w:pStyle w:val="Odstavec-posun-minus1r"/>
        <w:rPr>
          <w:color w:val="000000" w:themeColor="text1"/>
          <w:lang w:val="cs-CZ"/>
        </w:rPr>
      </w:pPr>
      <w:r w:rsidRPr="00EC2739">
        <w:rPr>
          <w:color w:val="000000" w:themeColor="text1"/>
          <w:lang w:val="cs-CZ"/>
        </w:rPr>
        <w:t>d) 200 000 Kč, jde-li o přestupek podle odstavce 1 písm. r) nebo v), odstavce 2 písm. h) nebo p) nebo odstavce 3 písm. n) nebo p),</w:t>
      </w:r>
    </w:p>
    <w:p w:rsidR="005B7AE3" w:rsidRPr="00EC2739" w:rsidRDefault="00000000">
      <w:pPr>
        <w:pStyle w:val="Odstavec-posun-minus1r"/>
        <w:rPr>
          <w:color w:val="000000" w:themeColor="text1"/>
          <w:lang w:val="cs-CZ"/>
        </w:rPr>
      </w:pPr>
      <w:r w:rsidRPr="00EC2739">
        <w:rPr>
          <w:color w:val="000000" w:themeColor="text1"/>
          <w:lang w:val="cs-CZ"/>
        </w:rPr>
        <w:t>e) 100 000 Kč, jde-li o přestupek podle odstavce 1 písm. h), i), j), k), l), m), q), s), t), u) nebo w), odstavce 2 písm. a), b), d), e), f) nebo i) nebo odstavce 3 písm. c), j), o) nebo s), nebo</w:t>
      </w:r>
    </w:p>
    <w:p w:rsidR="005B7AE3" w:rsidRPr="00EC2739" w:rsidRDefault="00000000">
      <w:pPr>
        <w:pStyle w:val="Odstavec-posun-minus1r"/>
        <w:rPr>
          <w:color w:val="000000" w:themeColor="text1"/>
          <w:lang w:val="cs-CZ"/>
        </w:rPr>
      </w:pPr>
      <w:r w:rsidRPr="00EC2739">
        <w:rPr>
          <w:color w:val="000000" w:themeColor="text1"/>
          <w:lang w:val="cs-CZ"/>
        </w:rPr>
        <w:t>f) 50 000 Kč, jde-li o přestupek podle odstavce 1 písm. o) nebo p), odstavce 2 písm. g), j), k), n) nebo o) nebo odstavce 3 písm. q), r) nebo t).</w:t>
      </w:r>
    </w:p>
    <w:p w:rsidR="005B7AE3" w:rsidRPr="00EC2739" w:rsidRDefault="00000000">
      <w:pPr>
        <w:pStyle w:val="Zkladntext"/>
        <w:rPr>
          <w:color w:val="000000" w:themeColor="text1"/>
          <w:lang w:val="cs-CZ"/>
        </w:rPr>
      </w:pPr>
      <w:bookmarkStart w:id="634" w:name="c_57533"/>
      <w:bookmarkStart w:id="635" w:name="pa_118"/>
      <w:bookmarkEnd w:id="634"/>
      <w:bookmarkEnd w:id="635"/>
      <w:r w:rsidRPr="00EC2739">
        <w:rPr>
          <w:color w:val="000000" w:themeColor="text1"/>
          <w:lang w:val="cs-CZ"/>
        </w:rPr>
        <w:t xml:space="preserve"> </w:t>
      </w:r>
      <w:bookmarkStart w:id="636" w:name="p_118"/>
      <w:bookmarkEnd w:id="636"/>
    </w:p>
    <w:p w:rsidR="005B7AE3" w:rsidRPr="00EC2739" w:rsidRDefault="00000000">
      <w:pPr>
        <w:pStyle w:val="H5-center"/>
        <w:rPr>
          <w:color w:val="000000" w:themeColor="text1"/>
          <w:lang w:val="cs-CZ"/>
        </w:rPr>
      </w:pPr>
      <w:r w:rsidRPr="00EC2739">
        <w:rPr>
          <w:color w:val="000000" w:themeColor="text1"/>
          <w:lang w:val="cs-CZ"/>
        </w:rPr>
        <w:t>§ 118 </w:t>
      </w:r>
    </w:p>
    <w:p w:rsidR="005B7AE3" w:rsidRPr="00EC2739" w:rsidRDefault="00000000">
      <w:pPr>
        <w:pStyle w:val="Zkladntext"/>
        <w:rPr>
          <w:color w:val="000000" w:themeColor="text1"/>
          <w:lang w:val="cs-CZ"/>
        </w:rPr>
      </w:pPr>
      <w:r w:rsidRPr="00EC2739">
        <w:rPr>
          <w:color w:val="000000" w:themeColor="text1"/>
          <w:lang w:val="cs-CZ"/>
        </w:rPr>
        <w:t>Přestupky podle tohoto zákona projednává</w:t>
      </w:r>
    </w:p>
    <w:p w:rsidR="005B7AE3" w:rsidRPr="00EC2739" w:rsidRDefault="00000000">
      <w:pPr>
        <w:pStyle w:val="Odstavec-posun-minus1r"/>
        <w:rPr>
          <w:color w:val="000000" w:themeColor="text1"/>
          <w:lang w:val="cs-CZ"/>
        </w:rPr>
      </w:pPr>
      <w:r w:rsidRPr="00EC2739">
        <w:rPr>
          <w:color w:val="000000" w:themeColor="text1"/>
          <w:lang w:val="cs-CZ"/>
        </w:rPr>
        <w:t>a) krajský úřad, jde-li o přestupky podle § 114 odst. 1 nebo § 115 odst. 1,</w:t>
      </w:r>
    </w:p>
    <w:p w:rsidR="005B7AE3" w:rsidRPr="00EC2739" w:rsidRDefault="00000000">
      <w:pPr>
        <w:pStyle w:val="Odstavec-posun-minus1r"/>
        <w:rPr>
          <w:color w:val="000000" w:themeColor="text1"/>
          <w:lang w:val="cs-CZ"/>
        </w:rPr>
      </w:pPr>
      <w:r w:rsidRPr="00EC2739">
        <w:rPr>
          <w:color w:val="000000" w:themeColor="text1"/>
          <w:lang w:val="cs-CZ"/>
        </w:rPr>
        <w:t>b) správní orgán příslušný k udělení oprávnění k poskytování zdravotních služeb, jde-li o přestupky podle § 117 odst. 1, 2 nebo 3,</w:t>
      </w:r>
    </w:p>
    <w:p w:rsidR="005B7AE3" w:rsidRPr="00EC2739" w:rsidRDefault="00000000">
      <w:pPr>
        <w:pStyle w:val="Odstavec-posun-minus1r"/>
        <w:rPr>
          <w:color w:val="000000" w:themeColor="text1"/>
          <w:lang w:val="cs-CZ"/>
        </w:rPr>
      </w:pPr>
      <w:r w:rsidRPr="00EC2739">
        <w:rPr>
          <w:color w:val="000000" w:themeColor="text1"/>
          <w:lang w:val="cs-CZ"/>
        </w:rPr>
        <w:t>c) ministerstvo, jde-li o přestupky podle § 115 odst. 2 nebo § 116 odst. 1.</w:t>
      </w:r>
    </w:p>
    <w:p w:rsidR="005B7AE3" w:rsidRPr="00EC2739" w:rsidRDefault="005B7AE3">
      <w:pPr>
        <w:pStyle w:val="Zkladntext"/>
        <w:rPr>
          <w:color w:val="000000" w:themeColor="text1"/>
          <w:lang w:val="cs-CZ"/>
        </w:rPr>
      </w:pPr>
      <w:bookmarkStart w:id="637" w:name="c_57778"/>
      <w:bookmarkEnd w:id="637"/>
    </w:p>
    <w:p w:rsidR="005B7AE3" w:rsidRPr="00EC2739" w:rsidRDefault="00000000">
      <w:pPr>
        <w:pStyle w:val="Nadpis2"/>
        <w:rPr>
          <w:color w:val="000000" w:themeColor="text1"/>
          <w:lang w:val="cs-CZ"/>
        </w:rPr>
      </w:pPr>
      <w:bookmarkStart w:id="638" w:name="část-patnáctá"/>
      <w:r w:rsidRPr="00EC2739">
        <w:rPr>
          <w:color w:val="000000" w:themeColor="text1"/>
          <w:lang w:val="cs-CZ"/>
        </w:rPr>
        <w:t>ČÁST PATNÁCTÁ</w:t>
      </w:r>
      <w:bookmarkEnd w:id="638"/>
    </w:p>
    <w:p w:rsidR="005B7AE3" w:rsidRPr="00EC2739" w:rsidRDefault="00000000">
      <w:pPr>
        <w:pStyle w:val="Nadpis2"/>
        <w:rPr>
          <w:color w:val="000000" w:themeColor="text1"/>
          <w:lang w:val="cs-CZ"/>
        </w:rPr>
      </w:pPr>
      <w:bookmarkStart w:id="639" w:name="Xbe690ba16779771eec1ead05ccb994614a22dec"/>
      <w:r w:rsidRPr="00EC2739">
        <w:rPr>
          <w:color w:val="000000" w:themeColor="text1"/>
          <w:lang w:val="cs-CZ"/>
        </w:rPr>
        <w:t>SPOLEČNÁ, ZMOCŇOVACÍ, PŘECHODNÁ A ZRUŠOVACÍ USTANOVENÍ</w:t>
      </w:r>
      <w:bookmarkEnd w:id="639"/>
    </w:p>
    <w:p w:rsidR="005B7AE3" w:rsidRPr="00EC2739" w:rsidRDefault="00000000">
      <w:pPr>
        <w:pStyle w:val="Nadpis5"/>
        <w:rPr>
          <w:color w:val="000000" w:themeColor="text1"/>
          <w:lang w:val="cs-CZ"/>
        </w:rPr>
      </w:pPr>
      <w:bookmarkStart w:id="640" w:name="společná-ustanovení"/>
      <w:r w:rsidRPr="00EC2739">
        <w:rPr>
          <w:color w:val="000000" w:themeColor="text1"/>
          <w:lang w:val="cs-CZ"/>
        </w:rPr>
        <w:t>Společná ustanovení</w:t>
      </w:r>
      <w:bookmarkEnd w:id="640"/>
    </w:p>
    <w:p w:rsidR="005B7AE3" w:rsidRPr="00EC2739" w:rsidRDefault="00000000">
      <w:pPr>
        <w:pStyle w:val="FirstParagraph"/>
        <w:rPr>
          <w:color w:val="000000" w:themeColor="text1"/>
          <w:lang w:val="cs-CZ"/>
        </w:rPr>
      </w:pPr>
      <w:bookmarkStart w:id="641" w:name="c_57796"/>
      <w:bookmarkStart w:id="642" w:name="pa_119"/>
      <w:bookmarkEnd w:id="641"/>
      <w:bookmarkEnd w:id="642"/>
      <w:r w:rsidRPr="00EC2739">
        <w:rPr>
          <w:color w:val="000000" w:themeColor="text1"/>
          <w:lang w:val="cs-CZ"/>
        </w:rPr>
        <w:t xml:space="preserve"> </w:t>
      </w:r>
      <w:bookmarkStart w:id="643" w:name="p_119"/>
      <w:bookmarkEnd w:id="643"/>
    </w:p>
    <w:p w:rsidR="005B7AE3" w:rsidRPr="00EC2739" w:rsidRDefault="00000000">
      <w:pPr>
        <w:pStyle w:val="H5-center"/>
        <w:rPr>
          <w:color w:val="000000" w:themeColor="text1"/>
          <w:lang w:val="cs-CZ"/>
        </w:rPr>
      </w:pPr>
      <w:r w:rsidRPr="00EC2739">
        <w:rPr>
          <w:color w:val="000000" w:themeColor="text1"/>
          <w:lang w:val="cs-CZ"/>
        </w:rPr>
        <w:t>§ 119  </w:t>
      </w:r>
    </w:p>
    <w:p w:rsidR="005B7AE3" w:rsidRPr="00EC2739" w:rsidRDefault="005B7AE3">
      <w:pPr>
        <w:pStyle w:val="Zkladntext"/>
        <w:rPr>
          <w:color w:val="000000" w:themeColor="text1"/>
          <w:lang w:val="cs-CZ"/>
        </w:rPr>
      </w:pPr>
      <w:bookmarkStart w:id="644" w:name="c_57798"/>
      <w:bookmarkEnd w:id="644"/>
    </w:p>
    <w:p w:rsidR="005B7AE3" w:rsidRPr="00EC2739" w:rsidRDefault="00000000">
      <w:pPr>
        <w:pStyle w:val="Nadpis5"/>
        <w:rPr>
          <w:color w:val="000000" w:themeColor="text1"/>
          <w:lang w:val="cs-CZ"/>
        </w:rPr>
      </w:pPr>
      <w:bookmarkStart w:id="645" w:name="nadpis-vypuštěn-1"/>
      <w:r w:rsidRPr="00EC2739">
        <w:rPr>
          <w:color w:val="000000" w:themeColor="text1"/>
          <w:lang w:val="cs-CZ"/>
        </w:rPr>
        <w:lastRenderedPageBreak/>
        <w:t>nadpis vypuštěn</w:t>
      </w:r>
      <w:bookmarkEnd w:id="645"/>
    </w:p>
    <w:p w:rsidR="005B7AE3" w:rsidRPr="00EC2739" w:rsidRDefault="00000000">
      <w:pPr>
        <w:pStyle w:val="FirstParagraph"/>
        <w:rPr>
          <w:color w:val="000000" w:themeColor="text1"/>
          <w:lang w:val="cs-CZ"/>
        </w:rPr>
      </w:pPr>
      <w:r w:rsidRPr="00EC2739">
        <w:rPr>
          <w:color w:val="000000" w:themeColor="text1"/>
          <w:lang w:val="cs-CZ"/>
        </w:rPr>
        <w:t>(1) Působnost stanovená tímto zákonem krajským úřadům, krajům, obecním úřadům nebo obcím s rozšířenou působností je výkonem přenesené působnosti, s výjimkou působnosti podle § 44 odst. 5. Ustanovení tohoto zákona se použijí na poskytování zdravotnické záchranné služby, na poskytování specifických zdravotních služeb a na poskytování zdravotních služeb podle transplantačního zákona, nestanoví-li zákon o zdravotnické záchranné službě, zákon o specifických zdravotních službách a transplantační zákon jinak.</w:t>
      </w:r>
    </w:p>
    <w:p w:rsidR="005B7AE3" w:rsidRPr="00EC2739" w:rsidRDefault="00000000">
      <w:pPr>
        <w:pStyle w:val="Zkladntext"/>
        <w:rPr>
          <w:color w:val="000000" w:themeColor="text1"/>
          <w:lang w:val="cs-CZ"/>
        </w:rPr>
      </w:pPr>
      <w:r w:rsidRPr="00EC2739">
        <w:rPr>
          <w:color w:val="000000" w:themeColor="text1"/>
          <w:lang w:val="cs-CZ"/>
        </w:rPr>
        <w:t>(2) Činnost nezávislých odborníků a členů nezávislých odborných komisí ustavených podle tohoto zákona je jiným úkonem v obecném zájmu</w:t>
      </w:r>
      <w:r w:rsidRPr="00EC2739">
        <w:rPr>
          <w:color w:val="000000" w:themeColor="text1"/>
          <w:vertAlign w:val="superscript"/>
          <w:lang w:val="cs-CZ"/>
        </w:rPr>
        <w:t>45)</w:t>
      </w:r>
      <w:r w:rsidRPr="00EC2739">
        <w:rPr>
          <w:color w:val="000000" w:themeColor="text1"/>
          <w:lang w:val="cs-CZ"/>
        </w:rPr>
        <w:t>, při němž těmto odborníkům náleží náhrada platu nebo mzdy. Odborníkům, kteří nejsou v pracovním poměru nebo obdobném pracovním vztahu, avšak jsou výdělečně činní, přísluší náhrada ušlého výdělku za dobu, po kterou se účastnili na činnosti komise, v jimi prokázané výši, nejvýše však ve výši průměrné mzdy v národním hospodářství vyhlášené a zveřejněné Ministerstvem práce a sociálních věcí ve Sbírce zákonů a mezinárodních smluv pro účely zaměstnanosti</w:t>
      </w:r>
      <w:r w:rsidRPr="00EC2739">
        <w:rPr>
          <w:color w:val="000000" w:themeColor="text1"/>
          <w:vertAlign w:val="superscript"/>
          <w:lang w:val="cs-CZ"/>
        </w:rPr>
        <w:t>46)</w:t>
      </w:r>
      <w:r w:rsidRPr="00EC2739">
        <w:rPr>
          <w:color w:val="000000" w:themeColor="text1"/>
          <w:lang w:val="cs-CZ"/>
        </w:rPr>
        <w:t>. Nezávislým odborníkům, členům komisí i přizvané osobě podle § 95 odst. 2 písm. a) přísluší náhrada prokázaných jízdních výdajů.</w:t>
      </w:r>
    </w:p>
    <w:p w:rsidR="005B7AE3" w:rsidRPr="00EC2739" w:rsidRDefault="00000000">
      <w:pPr>
        <w:pStyle w:val="Zkladntext"/>
        <w:rPr>
          <w:color w:val="000000" w:themeColor="text1"/>
          <w:lang w:val="cs-CZ"/>
        </w:rPr>
      </w:pPr>
      <w:bookmarkStart w:id="646" w:name="c_58072"/>
      <w:bookmarkStart w:id="647" w:name="pa_119a"/>
      <w:bookmarkEnd w:id="646"/>
      <w:bookmarkEnd w:id="647"/>
      <w:r w:rsidRPr="00EC2739">
        <w:rPr>
          <w:color w:val="000000" w:themeColor="text1"/>
          <w:lang w:val="cs-CZ"/>
        </w:rPr>
        <w:t xml:space="preserve"> </w:t>
      </w:r>
      <w:bookmarkStart w:id="648" w:name="p_119a"/>
      <w:bookmarkEnd w:id="648"/>
    </w:p>
    <w:p w:rsidR="005B7AE3" w:rsidRPr="00EC2739" w:rsidRDefault="00000000">
      <w:pPr>
        <w:pStyle w:val="H5-center"/>
        <w:rPr>
          <w:color w:val="000000" w:themeColor="text1"/>
          <w:lang w:val="cs-CZ"/>
        </w:rPr>
      </w:pPr>
      <w:r w:rsidRPr="00EC2739">
        <w:rPr>
          <w:color w:val="000000" w:themeColor="text1"/>
          <w:lang w:val="cs-CZ"/>
        </w:rPr>
        <w:t>§ 119a </w:t>
      </w:r>
    </w:p>
    <w:p w:rsidR="005B7AE3" w:rsidRPr="00EC2739" w:rsidRDefault="005B7AE3">
      <w:pPr>
        <w:pStyle w:val="Zkladntext"/>
        <w:rPr>
          <w:color w:val="000000" w:themeColor="text1"/>
          <w:lang w:val="cs-CZ"/>
        </w:rPr>
      </w:pPr>
      <w:bookmarkStart w:id="649" w:name="c_58074"/>
      <w:bookmarkEnd w:id="649"/>
    </w:p>
    <w:p w:rsidR="005B7AE3" w:rsidRPr="00EC2739" w:rsidRDefault="00000000">
      <w:pPr>
        <w:pStyle w:val="Nadpis5"/>
        <w:rPr>
          <w:color w:val="000000" w:themeColor="text1"/>
          <w:lang w:val="cs-CZ"/>
        </w:rPr>
      </w:pPr>
      <w:bookmarkStart w:id="650" w:name="X9caca59ad38ea6a0eeb787922731d70584506e2"/>
      <w:r w:rsidRPr="00EC2739">
        <w:rPr>
          <w:color w:val="000000" w:themeColor="text1"/>
          <w:lang w:val="cs-CZ"/>
        </w:rPr>
        <w:t>Zvláštní postupy k utajení a zajištění bezpečnosti</w:t>
      </w:r>
      <w:bookmarkEnd w:id="650"/>
    </w:p>
    <w:p w:rsidR="005B7AE3" w:rsidRPr="00EC2739" w:rsidRDefault="00000000">
      <w:pPr>
        <w:pStyle w:val="FirstParagraph"/>
        <w:rPr>
          <w:color w:val="000000" w:themeColor="text1"/>
          <w:lang w:val="cs-CZ"/>
        </w:rPr>
      </w:pPr>
      <w:r w:rsidRPr="00EC2739">
        <w:rPr>
          <w:color w:val="000000" w:themeColor="text1"/>
          <w:lang w:val="cs-CZ"/>
        </w:rPr>
        <w:t>(1) Pro účely utajení činnosti zpravodajských služeb České republiky, Policie České republiky, Vojenské policie, Celní správy České republiky, Generální inspekce bezpečnostních sborů a ozbrojených sil České republiky a zajištění bezpečnosti jejich příslušníků a vojáků v činné službě lze použít zvláštní postupy při plnění úkolů souvisejících</w:t>
      </w:r>
    </w:p>
    <w:p w:rsidR="005B7AE3" w:rsidRPr="00EC2739" w:rsidRDefault="00000000">
      <w:pPr>
        <w:pStyle w:val="Odstavec-posun-minus1r"/>
        <w:rPr>
          <w:color w:val="000000" w:themeColor="text1"/>
          <w:lang w:val="cs-CZ"/>
        </w:rPr>
      </w:pPr>
      <w:r w:rsidRPr="00EC2739">
        <w:rPr>
          <w:color w:val="000000" w:themeColor="text1"/>
          <w:lang w:val="cs-CZ"/>
        </w:rPr>
        <w:t>a) s předáváním údajů do zdravotnických registrů podle § 72 odst. 1 a jejich zpracováním v těchto registrech, včetně přístupu k nim,</w:t>
      </w:r>
    </w:p>
    <w:p w:rsidR="005B7AE3" w:rsidRPr="00EC2739" w:rsidRDefault="00000000">
      <w:pPr>
        <w:pStyle w:val="Odstavec-posun-minus1r"/>
        <w:rPr>
          <w:color w:val="000000" w:themeColor="text1"/>
          <w:lang w:val="cs-CZ"/>
        </w:rPr>
      </w:pPr>
      <w:r w:rsidRPr="00EC2739">
        <w:rPr>
          <w:color w:val="000000" w:themeColor="text1"/>
          <w:lang w:val="cs-CZ"/>
        </w:rPr>
        <w:t>b) s vedením, zpracováním, ohlášením a předáváním pacientského souhrnu podle § 56a a zdravotnické dokumentace nebo jejich částí podle § 56b.</w:t>
      </w:r>
    </w:p>
    <w:p w:rsidR="005B7AE3" w:rsidRPr="00EC2739" w:rsidRDefault="00000000">
      <w:pPr>
        <w:pStyle w:val="Zkladntext"/>
        <w:rPr>
          <w:color w:val="000000" w:themeColor="text1"/>
          <w:lang w:val="cs-CZ"/>
        </w:rPr>
      </w:pPr>
      <w:r w:rsidRPr="00EC2739">
        <w:rPr>
          <w:color w:val="000000" w:themeColor="text1"/>
          <w:lang w:val="cs-CZ"/>
        </w:rPr>
        <w:t>(2) Zvláštní postupy podle odstavce 1 mohou použít</w:t>
      </w:r>
    </w:p>
    <w:p w:rsidR="005B7AE3" w:rsidRPr="00EC2739" w:rsidRDefault="00000000">
      <w:pPr>
        <w:pStyle w:val="Odstavec-posun-minus1r"/>
        <w:rPr>
          <w:color w:val="000000" w:themeColor="text1"/>
          <w:lang w:val="cs-CZ"/>
        </w:rPr>
      </w:pPr>
      <w:r w:rsidRPr="00EC2739">
        <w:rPr>
          <w:color w:val="000000" w:themeColor="text1"/>
          <w:lang w:val="cs-CZ"/>
        </w:rPr>
        <w:t>a) příslušníci</w:t>
      </w:r>
    </w:p>
    <w:p w:rsidR="005B7AE3" w:rsidRPr="00EC2739" w:rsidRDefault="00000000">
      <w:pPr>
        <w:pStyle w:val="Odstavec-posun2-minus1r"/>
        <w:rPr>
          <w:color w:val="000000" w:themeColor="text1"/>
          <w:lang w:val="cs-CZ"/>
        </w:rPr>
      </w:pPr>
      <w:r w:rsidRPr="00EC2739">
        <w:rPr>
          <w:color w:val="000000" w:themeColor="text1"/>
          <w:lang w:val="cs-CZ"/>
        </w:rPr>
        <w:t>1. zpravodajské služby České republiky,</w:t>
      </w:r>
    </w:p>
    <w:p w:rsidR="005B7AE3" w:rsidRPr="00EC2739" w:rsidRDefault="00000000">
      <w:pPr>
        <w:pStyle w:val="Odstavec-posun2-minus1r"/>
        <w:rPr>
          <w:color w:val="000000" w:themeColor="text1"/>
          <w:lang w:val="cs-CZ"/>
        </w:rPr>
      </w:pPr>
      <w:r w:rsidRPr="00EC2739">
        <w:rPr>
          <w:color w:val="000000" w:themeColor="text1"/>
          <w:lang w:val="cs-CZ"/>
        </w:rPr>
        <w:t>2. Policie České republiky,</w:t>
      </w:r>
    </w:p>
    <w:p w:rsidR="005B7AE3" w:rsidRPr="00EC2739" w:rsidRDefault="00000000">
      <w:pPr>
        <w:pStyle w:val="Odstavec-posun2-minus1r"/>
        <w:rPr>
          <w:color w:val="000000" w:themeColor="text1"/>
          <w:lang w:val="cs-CZ"/>
        </w:rPr>
      </w:pPr>
      <w:r w:rsidRPr="00EC2739">
        <w:rPr>
          <w:color w:val="000000" w:themeColor="text1"/>
          <w:lang w:val="cs-CZ"/>
        </w:rPr>
        <w:t>3. Celní správy České republiky,</w:t>
      </w:r>
    </w:p>
    <w:p w:rsidR="005B7AE3" w:rsidRPr="00EC2739" w:rsidRDefault="00000000">
      <w:pPr>
        <w:pStyle w:val="Odstavec-posun2-minus1r"/>
        <w:rPr>
          <w:color w:val="000000" w:themeColor="text1"/>
          <w:lang w:val="cs-CZ"/>
        </w:rPr>
      </w:pPr>
      <w:r w:rsidRPr="00EC2739">
        <w:rPr>
          <w:color w:val="000000" w:themeColor="text1"/>
          <w:lang w:val="cs-CZ"/>
        </w:rPr>
        <w:t>4. Generální inspekce bezpečnostních sborů,</w:t>
      </w:r>
    </w:p>
    <w:p w:rsidR="005B7AE3" w:rsidRPr="00EC2739" w:rsidRDefault="00000000">
      <w:pPr>
        <w:pStyle w:val="Odstavec-posun2-minus1r"/>
        <w:rPr>
          <w:color w:val="000000" w:themeColor="text1"/>
          <w:lang w:val="cs-CZ"/>
        </w:rPr>
      </w:pPr>
      <w:r w:rsidRPr="00EC2739">
        <w:rPr>
          <w:color w:val="000000" w:themeColor="text1"/>
          <w:lang w:val="cs-CZ"/>
        </w:rPr>
        <w:t>5. Hasičského záchranného sboru České republiky,</w:t>
      </w:r>
    </w:p>
    <w:p w:rsidR="005B7AE3" w:rsidRPr="00EC2739" w:rsidRDefault="00000000">
      <w:pPr>
        <w:pStyle w:val="Odstavec-posun2-minus1r"/>
        <w:rPr>
          <w:color w:val="000000" w:themeColor="text1"/>
          <w:lang w:val="cs-CZ"/>
        </w:rPr>
      </w:pPr>
      <w:r w:rsidRPr="00EC2739">
        <w:rPr>
          <w:color w:val="000000" w:themeColor="text1"/>
          <w:lang w:val="cs-CZ"/>
        </w:rPr>
        <w:t>6. Vojenské policie a</w:t>
      </w:r>
    </w:p>
    <w:p w:rsidR="005B7AE3" w:rsidRPr="00EC2739" w:rsidRDefault="00000000">
      <w:pPr>
        <w:pStyle w:val="Odstavec-posun2-minus1r"/>
        <w:rPr>
          <w:color w:val="000000" w:themeColor="text1"/>
          <w:lang w:val="cs-CZ"/>
        </w:rPr>
      </w:pPr>
      <w:r w:rsidRPr="00EC2739">
        <w:rPr>
          <w:color w:val="000000" w:themeColor="text1"/>
          <w:lang w:val="cs-CZ"/>
        </w:rPr>
        <w:t>7. ozbrojených sil České republiky,</w:t>
      </w:r>
    </w:p>
    <w:p w:rsidR="005B7AE3" w:rsidRPr="00EC2739" w:rsidRDefault="00000000">
      <w:pPr>
        <w:pStyle w:val="Odstavec-posun-minus1r"/>
        <w:rPr>
          <w:color w:val="000000" w:themeColor="text1"/>
          <w:lang w:val="cs-CZ"/>
        </w:rPr>
      </w:pPr>
      <w:r w:rsidRPr="00EC2739">
        <w:rPr>
          <w:color w:val="000000" w:themeColor="text1"/>
          <w:lang w:val="cs-CZ"/>
        </w:rPr>
        <w:t>b) zpravodajské služby České republiky, Policie České republiky, Vojenská policie, Celní správa České republiky, Generální inspekce bezpečnostních sborů, Hasičský záchranný sbor České republiky, Ministerstvo zdravotnictví, Ministerstvo vnitra, Ministerstvo obrany a ozbrojené síly České republiky,</w:t>
      </w:r>
    </w:p>
    <w:p w:rsidR="005B7AE3" w:rsidRPr="00EC2739" w:rsidRDefault="00000000">
      <w:pPr>
        <w:pStyle w:val="Odstavec-posun-minus1r"/>
        <w:rPr>
          <w:color w:val="000000" w:themeColor="text1"/>
          <w:lang w:val="cs-CZ"/>
        </w:rPr>
      </w:pPr>
      <w:r w:rsidRPr="00EC2739">
        <w:rPr>
          <w:color w:val="000000" w:themeColor="text1"/>
          <w:lang w:val="cs-CZ"/>
        </w:rPr>
        <w:t>c) poskytovatelé zdravotních služeb zřizovaní orgány uvedenými v písmenu b) a</w:t>
      </w:r>
    </w:p>
    <w:p w:rsidR="005B7AE3" w:rsidRPr="00EC2739" w:rsidRDefault="00000000">
      <w:pPr>
        <w:pStyle w:val="Odstavec-posun-minus1r"/>
        <w:rPr>
          <w:color w:val="000000" w:themeColor="text1"/>
          <w:lang w:val="cs-CZ"/>
        </w:rPr>
      </w:pPr>
      <w:r w:rsidRPr="00EC2739">
        <w:rPr>
          <w:color w:val="000000" w:themeColor="text1"/>
          <w:lang w:val="cs-CZ"/>
        </w:rPr>
        <w:lastRenderedPageBreak/>
        <w:t>d) zdravotní pojišťovny ve smluvním vztahu s poskytovateli zdravotních služeb zřizovanými orgány uvedenými v písmenu b).</w:t>
      </w:r>
    </w:p>
    <w:p w:rsidR="005B7AE3" w:rsidRPr="00EC2739" w:rsidRDefault="00000000">
      <w:pPr>
        <w:pStyle w:val="Zkladntext"/>
        <w:rPr>
          <w:color w:val="000000" w:themeColor="text1"/>
          <w:lang w:val="cs-CZ"/>
        </w:rPr>
      </w:pPr>
      <w:r w:rsidRPr="00EC2739">
        <w:rPr>
          <w:color w:val="000000" w:themeColor="text1"/>
          <w:lang w:val="cs-CZ"/>
        </w:rPr>
        <w:t>(3) Zvláštní postupy podle odstavce 1 stanoví vláda usnesením.</w:t>
      </w:r>
    </w:p>
    <w:p w:rsidR="005B7AE3" w:rsidRPr="00EC2739" w:rsidRDefault="00000000">
      <w:pPr>
        <w:pStyle w:val="Zkladntext"/>
        <w:rPr>
          <w:color w:val="000000" w:themeColor="text1"/>
          <w:lang w:val="cs-CZ"/>
        </w:rPr>
      </w:pPr>
      <w:bookmarkStart w:id="651" w:name="c_58278"/>
      <w:bookmarkStart w:id="652" w:name="pa_120"/>
      <w:bookmarkEnd w:id="651"/>
      <w:bookmarkEnd w:id="652"/>
      <w:r w:rsidRPr="00EC2739">
        <w:rPr>
          <w:color w:val="000000" w:themeColor="text1"/>
          <w:lang w:val="cs-CZ"/>
        </w:rPr>
        <w:t xml:space="preserve"> </w:t>
      </w:r>
      <w:bookmarkStart w:id="653" w:name="p_120"/>
      <w:bookmarkEnd w:id="653"/>
    </w:p>
    <w:p w:rsidR="005B7AE3" w:rsidRPr="00EC2739" w:rsidRDefault="00000000">
      <w:pPr>
        <w:pStyle w:val="H5-center"/>
        <w:rPr>
          <w:color w:val="000000" w:themeColor="text1"/>
          <w:lang w:val="cs-CZ"/>
        </w:rPr>
      </w:pPr>
      <w:r w:rsidRPr="00EC2739">
        <w:rPr>
          <w:color w:val="000000" w:themeColor="text1"/>
          <w:lang w:val="cs-CZ"/>
        </w:rPr>
        <w:t>§ 120  </w:t>
      </w:r>
    </w:p>
    <w:p w:rsidR="005B7AE3" w:rsidRPr="00EC2739" w:rsidRDefault="005B7AE3">
      <w:pPr>
        <w:pStyle w:val="Zkladntext"/>
        <w:rPr>
          <w:color w:val="000000" w:themeColor="text1"/>
          <w:lang w:val="cs-CZ"/>
        </w:rPr>
      </w:pPr>
      <w:bookmarkStart w:id="654" w:name="c_58280"/>
      <w:bookmarkEnd w:id="654"/>
    </w:p>
    <w:p w:rsidR="005B7AE3" w:rsidRPr="00EC2739" w:rsidRDefault="00000000">
      <w:pPr>
        <w:pStyle w:val="Nadpis5"/>
        <w:rPr>
          <w:color w:val="000000" w:themeColor="text1"/>
          <w:lang w:val="cs-CZ"/>
        </w:rPr>
      </w:pPr>
      <w:bookmarkStart w:id="655" w:name="zmocňovací-ustanovení"/>
      <w:r w:rsidRPr="00EC2739">
        <w:rPr>
          <w:color w:val="000000" w:themeColor="text1"/>
          <w:lang w:val="cs-CZ"/>
        </w:rPr>
        <w:t>Zmocňovací ustanovení</w:t>
      </w:r>
      <w:bookmarkEnd w:id="655"/>
    </w:p>
    <w:p w:rsidR="005B7AE3" w:rsidRPr="00EC2739" w:rsidRDefault="00000000">
      <w:pPr>
        <w:pStyle w:val="FirstParagraph"/>
        <w:rPr>
          <w:color w:val="000000" w:themeColor="text1"/>
          <w:lang w:val="cs-CZ"/>
        </w:rPr>
      </w:pPr>
      <w:r w:rsidRPr="00EC2739">
        <w:rPr>
          <w:color w:val="000000" w:themeColor="text1"/>
          <w:lang w:val="cs-CZ"/>
        </w:rPr>
        <w:t>Ministerstvo vydá vyhlášku k provedení § 5 odst. 3, § 11 odst. 4, 6 a 7, § 44 odst. 4, § 47 odst. 1 písm. e), § 69, § 69c odst. 2, § 70 odst. 6, § 74 odst. 1 písm. o), § 75 odst. 3, § 77 odst. 3, § 78, 92 a § 98 odst. 7.</w:t>
      </w:r>
    </w:p>
    <w:p w:rsidR="005B7AE3" w:rsidRPr="00EC2739" w:rsidRDefault="005B7AE3">
      <w:pPr>
        <w:pStyle w:val="Zkladntext"/>
        <w:rPr>
          <w:color w:val="000000" w:themeColor="text1"/>
          <w:lang w:val="cs-CZ"/>
        </w:rPr>
      </w:pPr>
      <w:bookmarkStart w:id="656" w:name="c_58450"/>
      <w:bookmarkEnd w:id="656"/>
    </w:p>
    <w:p w:rsidR="005B7AE3" w:rsidRPr="00EC2739" w:rsidRDefault="00000000">
      <w:pPr>
        <w:pStyle w:val="Nadpis5"/>
        <w:rPr>
          <w:color w:val="000000" w:themeColor="text1"/>
          <w:lang w:val="cs-CZ"/>
        </w:rPr>
      </w:pPr>
      <w:bookmarkStart w:id="657" w:name="přechodná-ustanovení"/>
      <w:r w:rsidRPr="00EC2739">
        <w:rPr>
          <w:color w:val="000000" w:themeColor="text1"/>
          <w:lang w:val="cs-CZ"/>
        </w:rPr>
        <w:t>Přechodná ustanovení</w:t>
      </w:r>
      <w:bookmarkEnd w:id="657"/>
    </w:p>
    <w:p w:rsidR="005B7AE3" w:rsidRPr="00EC2739" w:rsidRDefault="00000000">
      <w:pPr>
        <w:pStyle w:val="FirstParagraph"/>
        <w:rPr>
          <w:color w:val="000000" w:themeColor="text1"/>
          <w:lang w:val="cs-CZ"/>
        </w:rPr>
      </w:pPr>
      <w:bookmarkStart w:id="658" w:name="c_58452"/>
      <w:bookmarkStart w:id="659" w:name="pa_121"/>
      <w:bookmarkEnd w:id="658"/>
      <w:bookmarkEnd w:id="659"/>
      <w:r w:rsidRPr="00EC2739">
        <w:rPr>
          <w:color w:val="000000" w:themeColor="text1"/>
          <w:lang w:val="cs-CZ"/>
        </w:rPr>
        <w:t xml:space="preserve"> </w:t>
      </w:r>
      <w:bookmarkStart w:id="660" w:name="p_121"/>
      <w:bookmarkEnd w:id="660"/>
    </w:p>
    <w:p w:rsidR="005B7AE3" w:rsidRPr="00EC2739" w:rsidRDefault="00000000">
      <w:pPr>
        <w:pStyle w:val="H5-center"/>
        <w:rPr>
          <w:color w:val="000000" w:themeColor="text1"/>
          <w:lang w:val="cs-CZ"/>
        </w:rPr>
      </w:pPr>
      <w:r w:rsidRPr="00EC2739">
        <w:rPr>
          <w:color w:val="000000" w:themeColor="text1"/>
          <w:lang w:val="cs-CZ"/>
        </w:rPr>
        <w:t>§ 121  </w:t>
      </w:r>
    </w:p>
    <w:p w:rsidR="005B7AE3" w:rsidRPr="00EC2739" w:rsidRDefault="00000000">
      <w:pPr>
        <w:pStyle w:val="Zkladntext"/>
        <w:rPr>
          <w:color w:val="000000" w:themeColor="text1"/>
          <w:lang w:val="cs-CZ"/>
        </w:rPr>
      </w:pPr>
      <w:r w:rsidRPr="00EC2739">
        <w:rPr>
          <w:color w:val="000000" w:themeColor="text1"/>
          <w:lang w:val="cs-CZ"/>
        </w:rPr>
        <w:t>(1) Osoba, která je oprávněna provozovat nestátní zdravotnické zařízení na základě rozhodnutí o registraci podle dosavadního zákona o zdravotní péči v nestátních zdravotnických zařízeních (dále jen „registrace“), může na základě registrace poskytovat zdravotní služby, které odpovídají druhu a rozsahu zdravotní péče uvedené v registraci; tato osoba se považuje za poskytovatele. Držitelé registrace podle dosavadních právních předpisů mají právo na vydání oprávnění k poskytování zdravotních služeb podle tohoto zákona za předpokladu, že doloží náležitosti nutné k udělení registrace podle tohoto zákona.</w:t>
      </w:r>
    </w:p>
    <w:p w:rsidR="005B7AE3" w:rsidRPr="00EC2739" w:rsidRDefault="00000000">
      <w:pPr>
        <w:pStyle w:val="Zkladntext"/>
        <w:rPr>
          <w:color w:val="000000" w:themeColor="text1"/>
          <w:lang w:val="cs-CZ"/>
        </w:rPr>
      </w:pPr>
      <w:r w:rsidRPr="00EC2739">
        <w:rPr>
          <w:color w:val="000000" w:themeColor="text1"/>
          <w:lang w:val="cs-CZ"/>
        </w:rPr>
        <w:t>(2) Osoba, která je na základě registrace oprávněna provozovat zařízení zdravotnické záchranné služby a nesplňuje požadavky pro udělení oprávnění k poskytování zdravotnické záchranné služby podle tohoto zákona a zákona o zdravotnické záchranné službě, může na základě registrace poskytovat zdravotnickou záchrannou službu v rozsahu odpovídajícím druhu a rozsahu zdravotní péče uvedené v registraci, a to po dobu nejdéle 12 měsíců ode dne nabytí účinnosti tohoto zákona; tato osoba se považuje za poskytovatele.</w:t>
      </w:r>
    </w:p>
    <w:p w:rsidR="005B7AE3" w:rsidRPr="00EC2739" w:rsidRDefault="00000000">
      <w:pPr>
        <w:pStyle w:val="Zkladntext"/>
        <w:rPr>
          <w:color w:val="000000" w:themeColor="text1"/>
          <w:lang w:val="cs-CZ"/>
        </w:rPr>
      </w:pPr>
      <w:r w:rsidRPr="00EC2739">
        <w:rPr>
          <w:color w:val="000000" w:themeColor="text1"/>
          <w:lang w:val="cs-CZ"/>
        </w:rPr>
        <w:t>(3) Příslušný správní orgán může registraci změnit nebo zrušit, přestane-li poskytovatel splňovat podmínky, za nichž byla registrace vydána. Příslušný správní orgán též může registraci změnit, zrušit nebo pozastavit z důvodu, pro který lze změnit, odejmout nebo pozastavit oprávnění k poskytování zdravotních služeb podle tohoto zákona; ustanovení upravující důvody a další podmínky pro změnu, odejmutí nebo pozastavení oprávnění se použijí přiměřeně.</w:t>
      </w:r>
    </w:p>
    <w:p w:rsidR="005B7AE3" w:rsidRPr="00EC2739" w:rsidRDefault="00000000">
      <w:pPr>
        <w:pStyle w:val="Zkladntext"/>
        <w:rPr>
          <w:color w:val="000000" w:themeColor="text1"/>
          <w:lang w:val="cs-CZ"/>
        </w:rPr>
      </w:pPr>
      <w:r w:rsidRPr="00EC2739">
        <w:rPr>
          <w:color w:val="000000" w:themeColor="text1"/>
          <w:lang w:val="cs-CZ"/>
        </w:rPr>
        <w:t>(4) Registrace pozbývá platnosti dnem nabytí právní moci rozhodnutí o udělení oprávnění k poskytování zdravotních služeb. Registrace opravňující provozovat zařízení zdravotnické záchranné služby poskytovatelem uvedeným v odstavci 2 pozbývá platnosti uplynutím 12 měsíců ode dne nabytí účinnosti tohoto zákona.</w:t>
      </w:r>
    </w:p>
    <w:p w:rsidR="005B7AE3" w:rsidRPr="00EC2739" w:rsidRDefault="00000000">
      <w:pPr>
        <w:pStyle w:val="Zkladntext"/>
        <w:rPr>
          <w:color w:val="000000" w:themeColor="text1"/>
          <w:lang w:val="cs-CZ"/>
        </w:rPr>
      </w:pPr>
      <w:r w:rsidRPr="00EC2739">
        <w:rPr>
          <w:color w:val="000000" w:themeColor="text1"/>
          <w:lang w:val="cs-CZ"/>
        </w:rPr>
        <w:t xml:space="preserve">(5) </w:t>
      </w:r>
      <w:r w:rsidRPr="00EC2739">
        <w:rPr>
          <w:i/>
          <w:color w:val="000000" w:themeColor="text1"/>
          <w:lang w:val="cs-CZ"/>
        </w:rPr>
        <w:t>zrušen</w:t>
      </w:r>
    </w:p>
    <w:p w:rsidR="005B7AE3" w:rsidRPr="00EC2739" w:rsidRDefault="00000000">
      <w:pPr>
        <w:pStyle w:val="Zkladntext"/>
        <w:rPr>
          <w:color w:val="000000" w:themeColor="text1"/>
          <w:lang w:val="cs-CZ"/>
        </w:rPr>
      </w:pPr>
      <w:r w:rsidRPr="00EC2739">
        <w:rPr>
          <w:color w:val="000000" w:themeColor="text1"/>
          <w:lang w:val="cs-CZ"/>
        </w:rPr>
        <w:t>(6) Řízení zahájená podle dosavadního zákona o zdravotní péči v nestátních zdravotnických zařízeních, která nebyla pravomocně skončena přede dnem nabytí účinnosti tohoto zákona, se dokončí podle dosavadních právních předpisů, s výjimkou řízení o registraci zařízení zdravotnické záchranné služby nebo o její změně, která se dnem nabytí účinnosti tohoto zákona zastavují.</w:t>
      </w:r>
    </w:p>
    <w:p w:rsidR="005B7AE3" w:rsidRPr="00EC2739" w:rsidRDefault="00000000">
      <w:pPr>
        <w:pStyle w:val="Zkladntext"/>
        <w:rPr>
          <w:color w:val="000000" w:themeColor="text1"/>
          <w:lang w:val="cs-CZ"/>
        </w:rPr>
      </w:pPr>
      <w:bookmarkStart w:id="661" w:name="c_59026"/>
      <w:bookmarkStart w:id="662" w:name="pa_122"/>
      <w:bookmarkEnd w:id="661"/>
      <w:bookmarkEnd w:id="662"/>
      <w:r w:rsidRPr="00EC2739">
        <w:rPr>
          <w:color w:val="000000" w:themeColor="text1"/>
          <w:lang w:val="cs-CZ"/>
        </w:rPr>
        <w:t xml:space="preserve"> </w:t>
      </w:r>
      <w:bookmarkStart w:id="663" w:name="p_122"/>
      <w:bookmarkEnd w:id="663"/>
    </w:p>
    <w:p w:rsidR="005B7AE3" w:rsidRPr="00EC2739" w:rsidRDefault="00000000">
      <w:pPr>
        <w:pStyle w:val="H5-center"/>
        <w:rPr>
          <w:color w:val="000000" w:themeColor="text1"/>
          <w:lang w:val="cs-CZ"/>
        </w:rPr>
      </w:pPr>
      <w:r w:rsidRPr="00EC2739">
        <w:rPr>
          <w:color w:val="000000" w:themeColor="text1"/>
          <w:lang w:val="cs-CZ"/>
        </w:rPr>
        <w:lastRenderedPageBreak/>
        <w:t>§ 122  </w:t>
      </w:r>
    </w:p>
    <w:p w:rsidR="005B7AE3" w:rsidRPr="00EC2739" w:rsidRDefault="00000000">
      <w:pPr>
        <w:pStyle w:val="Zkladntext"/>
        <w:rPr>
          <w:color w:val="000000" w:themeColor="text1"/>
          <w:lang w:val="cs-CZ"/>
        </w:rPr>
      </w:pPr>
      <w:r w:rsidRPr="00EC2739">
        <w:rPr>
          <w:color w:val="000000" w:themeColor="text1"/>
          <w:lang w:val="cs-CZ"/>
        </w:rPr>
        <w:t>(1) Osoba, která je oprávněna provozovat zdravotnické zařízení státu, může bez oprávnění k poskytování zdravotních služeb poskytovat zdravotní služby odpovídající druhu a rozsahu zdravotní péče, kterou poskytovala ke dni nabytí účinnosti tohoto zákona, a to po dobu nejdéle 12 měsíců ode dne nabytí účinnosti tohoto zákona, není-li dále stanoveno jinak; tato osoba se považuje za poskytovatele.</w:t>
      </w:r>
    </w:p>
    <w:p w:rsidR="005B7AE3" w:rsidRPr="00EC2739" w:rsidRDefault="00000000">
      <w:pPr>
        <w:pStyle w:val="Zkladntext"/>
        <w:rPr>
          <w:color w:val="000000" w:themeColor="text1"/>
          <w:lang w:val="cs-CZ"/>
        </w:rPr>
      </w:pPr>
      <w:r w:rsidRPr="00EC2739">
        <w:rPr>
          <w:color w:val="000000" w:themeColor="text1"/>
          <w:lang w:val="cs-CZ"/>
        </w:rPr>
        <w:t>(2) Pokud poskytovatel uvedený v odstavci 1 hodlá poskytovat zdravotní služby po uplynutí 12 měsíců ode dne nabytí účinnosti tohoto zákona, požádá do 3 měsíců ode dne nabytí účinnosti tohoto zákona o udělení oprávnění k poskytování zdravotních služeb; v tomto případě může poskytovat zdravotní služby bez oprávnění do doby nabytí právní moci rozhodnutí o žádosti. Žádost o udělení oprávnění k poskytování zdravotních služeb obsahuje náležitosti uvedené v § 18 odst. 1, 2 a 4. Příslušný správní orgán je povinen vydat rozhodnutí o žádosti nejpozději do 12 měsíců ode dne nabytí účinnosti tohoto zákona.</w:t>
      </w:r>
    </w:p>
    <w:p w:rsidR="005B7AE3" w:rsidRPr="00EC2739" w:rsidRDefault="00000000">
      <w:pPr>
        <w:pStyle w:val="Zkladntext"/>
        <w:rPr>
          <w:color w:val="000000" w:themeColor="text1"/>
          <w:lang w:val="cs-CZ"/>
        </w:rPr>
      </w:pPr>
      <w:bookmarkStart w:id="664" w:name="c_59177"/>
      <w:bookmarkStart w:id="665" w:name="pa_123"/>
      <w:bookmarkEnd w:id="664"/>
      <w:bookmarkEnd w:id="665"/>
      <w:r w:rsidRPr="00EC2739">
        <w:rPr>
          <w:color w:val="000000" w:themeColor="text1"/>
          <w:lang w:val="cs-CZ"/>
        </w:rPr>
        <w:t xml:space="preserve"> </w:t>
      </w:r>
      <w:bookmarkStart w:id="666" w:name="p_123"/>
      <w:bookmarkEnd w:id="666"/>
    </w:p>
    <w:p w:rsidR="005B7AE3" w:rsidRPr="00EC2739" w:rsidRDefault="00000000">
      <w:pPr>
        <w:pStyle w:val="H5-center"/>
        <w:rPr>
          <w:color w:val="000000" w:themeColor="text1"/>
          <w:lang w:val="cs-CZ"/>
        </w:rPr>
      </w:pPr>
      <w:r w:rsidRPr="00EC2739">
        <w:rPr>
          <w:color w:val="000000" w:themeColor="text1"/>
          <w:lang w:val="cs-CZ"/>
        </w:rPr>
        <w:t>§ 123  </w:t>
      </w:r>
    </w:p>
    <w:p w:rsidR="005B7AE3" w:rsidRPr="00EC2739" w:rsidRDefault="00000000">
      <w:pPr>
        <w:pStyle w:val="Zkladntext"/>
        <w:rPr>
          <w:color w:val="000000" w:themeColor="text1"/>
          <w:lang w:val="cs-CZ"/>
        </w:rPr>
      </w:pPr>
      <w:r w:rsidRPr="00EC2739">
        <w:rPr>
          <w:color w:val="000000" w:themeColor="text1"/>
          <w:lang w:val="cs-CZ"/>
        </w:rPr>
        <w:t>(1) Činnost územních a ústředních znaleckých komisí započatá přede dnem nabytí účinnosti tohoto zákona se dokončí podle dosavadních právních předpisů.</w:t>
      </w:r>
    </w:p>
    <w:p w:rsidR="005B7AE3" w:rsidRPr="00EC2739" w:rsidRDefault="00000000">
      <w:pPr>
        <w:pStyle w:val="Zkladntext"/>
        <w:rPr>
          <w:color w:val="000000" w:themeColor="text1"/>
          <w:lang w:val="cs-CZ"/>
        </w:rPr>
      </w:pPr>
      <w:r w:rsidRPr="00EC2739">
        <w:rPr>
          <w:color w:val="000000" w:themeColor="text1"/>
          <w:lang w:val="cs-CZ"/>
        </w:rPr>
        <w:t>(2) Pro účely posouzení bezúhonnosti podle § 13 se poskytováním zdravotních služeb rozumí též poskytování zdravotní péče podle dosavadních právních předpisů.</w:t>
      </w:r>
    </w:p>
    <w:p w:rsidR="005B7AE3" w:rsidRPr="00EC2739" w:rsidRDefault="00000000">
      <w:pPr>
        <w:pStyle w:val="Zkladntext"/>
        <w:rPr>
          <w:color w:val="000000" w:themeColor="text1"/>
          <w:lang w:val="cs-CZ"/>
        </w:rPr>
      </w:pPr>
      <w:bookmarkStart w:id="667" w:name="c_59220"/>
      <w:bookmarkStart w:id="668" w:name="pa_124"/>
      <w:bookmarkEnd w:id="667"/>
      <w:bookmarkEnd w:id="668"/>
      <w:r w:rsidRPr="00EC2739">
        <w:rPr>
          <w:color w:val="000000" w:themeColor="text1"/>
          <w:lang w:val="cs-CZ"/>
        </w:rPr>
        <w:t xml:space="preserve"> </w:t>
      </w:r>
      <w:bookmarkStart w:id="669" w:name="p_124"/>
      <w:bookmarkEnd w:id="669"/>
    </w:p>
    <w:p w:rsidR="005B7AE3" w:rsidRPr="00EC2739" w:rsidRDefault="00000000">
      <w:pPr>
        <w:pStyle w:val="H5-center"/>
        <w:rPr>
          <w:color w:val="000000" w:themeColor="text1"/>
          <w:lang w:val="cs-CZ"/>
        </w:rPr>
      </w:pPr>
      <w:r w:rsidRPr="00EC2739">
        <w:rPr>
          <w:color w:val="000000" w:themeColor="text1"/>
          <w:lang w:val="cs-CZ"/>
        </w:rPr>
        <w:t>§ 124  </w:t>
      </w:r>
    </w:p>
    <w:p w:rsidR="005B7AE3" w:rsidRPr="00EC2739" w:rsidRDefault="00000000">
      <w:pPr>
        <w:pStyle w:val="Zkladntext"/>
        <w:rPr>
          <w:color w:val="000000" w:themeColor="text1"/>
          <w:lang w:val="cs-CZ"/>
        </w:rPr>
      </w:pPr>
      <w:r w:rsidRPr="00EC2739">
        <w:rPr>
          <w:color w:val="000000" w:themeColor="text1"/>
          <w:lang w:val="cs-CZ"/>
        </w:rPr>
        <w:t>(1) Provozování jeslí jako zdravotnických zařízení podle dosavadních právních předpisů se ukončí nejpozději do 31. prosince 2013; do té doby není dotčeno právo provozovat tato zdravotnická zařízení ve stejném rozsahu, v jakém byla provozována ke dni nabytí účinnosti tohoto zákona.</w:t>
      </w:r>
    </w:p>
    <w:p w:rsidR="005B7AE3" w:rsidRPr="00EC2739" w:rsidRDefault="00000000">
      <w:pPr>
        <w:pStyle w:val="Zkladntext"/>
        <w:rPr>
          <w:color w:val="000000" w:themeColor="text1"/>
          <w:lang w:val="cs-CZ"/>
        </w:rPr>
      </w:pPr>
      <w:r w:rsidRPr="00EC2739">
        <w:rPr>
          <w:color w:val="000000" w:themeColor="text1"/>
          <w:lang w:val="cs-CZ"/>
        </w:rPr>
        <w:t>(2) Kojenecké ústavy provozované ke dni nabytí účinnosti tohoto zákona podle dosavadních právních předpisů se považují za dětské domovy pro děti do 3 let věku podle tohoto zákona.</w:t>
      </w:r>
    </w:p>
    <w:p w:rsidR="005B7AE3" w:rsidRPr="00EC2739" w:rsidRDefault="00000000">
      <w:pPr>
        <w:pStyle w:val="Zkladntext"/>
        <w:rPr>
          <w:color w:val="000000" w:themeColor="text1"/>
          <w:lang w:val="cs-CZ"/>
        </w:rPr>
      </w:pPr>
      <w:bookmarkStart w:id="670" w:name="c_59335"/>
      <w:bookmarkStart w:id="671" w:name="pa_125"/>
      <w:bookmarkEnd w:id="670"/>
      <w:bookmarkEnd w:id="671"/>
      <w:r w:rsidRPr="00EC2739">
        <w:rPr>
          <w:color w:val="000000" w:themeColor="text1"/>
          <w:lang w:val="cs-CZ"/>
        </w:rPr>
        <w:t xml:space="preserve"> </w:t>
      </w:r>
      <w:bookmarkStart w:id="672" w:name="p_125"/>
      <w:bookmarkEnd w:id="672"/>
    </w:p>
    <w:p w:rsidR="005B7AE3" w:rsidRPr="00EC2739" w:rsidRDefault="00000000">
      <w:pPr>
        <w:pStyle w:val="H5-center"/>
        <w:rPr>
          <w:color w:val="000000" w:themeColor="text1"/>
          <w:lang w:val="cs-CZ"/>
        </w:rPr>
      </w:pPr>
      <w:r w:rsidRPr="00EC2739">
        <w:rPr>
          <w:color w:val="000000" w:themeColor="text1"/>
          <w:lang w:val="cs-CZ"/>
        </w:rPr>
        <w:t>§ 125  </w:t>
      </w:r>
    </w:p>
    <w:p w:rsidR="005B7AE3" w:rsidRPr="00EC2739" w:rsidRDefault="00000000">
      <w:pPr>
        <w:pStyle w:val="Zkladntext"/>
        <w:rPr>
          <w:color w:val="000000" w:themeColor="text1"/>
          <w:lang w:val="cs-CZ"/>
        </w:rPr>
      </w:pPr>
      <w:r w:rsidRPr="00EC2739">
        <w:rPr>
          <w:color w:val="000000" w:themeColor="text1"/>
          <w:lang w:val="cs-CZ"/>
        </w:rPr>
        <w:t>(1) Poskytovatelé jednodenní a lůžkové péče jsou povinni zpracovat traumatologický plán podle § 47 odst. 1 písm. d) do 12 měsíců ode dne nabytí účinnosti tohoto zákona.</w:t>
      </w:r>
    </w:p>
    <w:p w:rsidR="005B7AE3" w:rsidRPr="00EC2739" w:rsidRDefault="00000000">
      <w:pPr>
        <w:pStyle w:val="Zkladntext"/>
        <w:rPr>
          <w:color w:val="000000" w:themeColor="text1"/>
          <w:lang w:val="cs-CZ"/>
        </w:rPr>
      </w:pPr>
      <w:r w:rsidRPr="00EC2739">
        <w:rPr>
          <w:color w:val="000000" w:themeColor="text1"/>
          <w:lang w:val="cs-CZ"/>
        </w:rPr>
        <w:t>(2) Poskytovatelé lůžkové péče jsou povinni zpracovat program pro prevenci a kontrolu infekcí spojených se zdravotní péčí podle § 47 odst. 4 do 12 měsíců ode dne nabytí účinnosti tohoto zákona.</w:t>
      </w:r>
    </w:p>
    <w:p w:rsidR="005B7AE3" w:rsidRPr="00EC2739" w:rsidRDefault="00000000">
      <w:pPr>
        <w:pStyle w:val="Zkladntext"/>
        <w:rPr>
          <w:color w:val="000000" w:themeColor="text1"/>
          <w:lang w:val="cs-CZ"/>
        </w:rPr>
      </w:pPr>
      <w:bookmarkStart w:id="673" w:name="c_59395"/>
      <w:bookmarkStart w:id="674" w:name="pa_126"/>
      <w:bookmarkEnd w:id="673"/>
      <w:bookmarkEnd w:id="674"/>
      <w:r w:rsidRPr="00EC2739">
        <w:rPr>
          <w:color w:val="000000" w:themeColor="text1"/>
          <w:lang w:val="cs-CZ"/>
        </w:rPr>
        <w:t xml:space="preserve"> </w:t>
      </w:r>
      <w:bookmarkStart w:id="675" w:name="p_126"/>
      <w:bookmarkEnd w:id="675"/>
    </w:p>
    <w:p w:rsidR="005B7AE3" w:rsidRPr="00EC2739" w:rsidRDefault="00000000">
      <w:pPr>
        <w:pStyle w:val="H5-center"/>
        <w:rPr>
          <w:color w:val="000000" w:themeColor="text1"/>
          <w:lang w:val="cs-CZ"/>
        </w:rPr>
      </w:pPr>
      <w:r w:rsidRPr="00EC2739">
        <w:rPr>
          <w:color w:val="000000" w:themeColor="text1"/>
          <w:lang w:val="cs-CZ"/>
        </w:rPr>
        <w:t>§ 126  </w:t>
      </w:r>
    </w:p>
    <w:p w:rsidR="005B7AE3" w:rsidRPr="00EC2739" w:rsidRDefault="00000000">
      <w:pPr>
        <w:pStyle w:val="Zkladntext"/>
        <w:rPr>
          <w:color w:val="000000" w:themeColor="text1"/>
          <w:lang w:val="cs-CZ"/>
        </w:rPr>
      </w:pPr>
      <w:r w:rsidRPr="00EC2739">
        <w:rPr>
          <w:color w:val="000000" w:themeColor="text1"/>
          <w:lang w:val="cs-CZ"/>
        </w:rPr>
        <w:t>(1) Poskytovatel, kterému byl přede dnem nabytí účinnosti tohoto zákona přiznán statut centra, hodlá-li v činnosti centra nadále pokračovat, je povinen to oznámit ministerstvu nejpozději do 6 měsíců ode dne nabytí účinnosti tohoto zákona, jinak uplynutím této lhůty jeho statut centra zaniká.</w:t>
      </w:r>
    </w:p>
    <w:p w:rsidR="005B7AE3" w:rsidRPr="00EC2739" w:rsidRDefault="00000000">
      <w:pPr>
        <w:pStyle w:val="Zkladntext"/>
        <w:rPr>
          <w:color w:val="000000" w:themeColor="text1"/>
          <w:lang w:val="cs-CZ"/>
        </w:rPr>
      </w:pPr>
      <w:r w:rsidRPr="00EC2739">
        <w:rPr>
          <w:color w:val="000000" w:themeColor="text1"/>
          <w:lang w:val="cs-CZ"/>
        </w:rPr>
        <w:t>(2) Poskytovatel, který splní podmínku podle odstavce 1, může vykonávat činnosti centra podle tohoto zákona po dobu, na kterou mu byl statut centra přiznán, nezanikne-li statut centra podle § 113 odst. 1 písm. a) nebo b).</w:t>
      </w:r>
    </w:p>
    <w:p w:rsidR="005B7AE3" w:rsidRPr="00EC2739" w:rsidRDefault="00000000">
      <w:pPr>
        <w:pStyle w:val="Zkladntext"/>
        <w:rPr>
          <w:color w:val="000000" w:themeColor="text1"/>
          <w:lang w:val="cs-CZ"/>
        </w:rPr>
      </w:pPr>
      <w:bookmarkStart w:id="676" w:name="c_59475"/>
      <w:bookmarkStart w:id="677" w:name="pa_127"/>
      <w:bookmarkEnd w:id="676"/>
      <w:bookmarkEnd w:id="677"/>
      <w:r w:rsidRPr="00EC2739">
        <w:rPr>
          <w:color w:val="000000" w:themeColor="text1"/>
          <w:lang w:val="cs-CZ"/>
        </w:rPr>
        <w:t xml:space="preserve"> </w:t>
      </w:r>
      <w:bookmarkStart w:id="678" w:name="p_127"/>
      <w:bookmarkEnd w:id="678"/>
    </w:p>
    <w:p w:rsidR="005B7AE3" w:rsidRPr="00EC2739" w:rsidRDefault="00000000">
      <w:pPr>
        <w:pStyle w:val="H5-center"/>
        <w:rPr>
          <w:color w:val="000000" w:themeColor="text1"/>
          <w:lang w:val="cs-CZ"/>
        </w:rPr>
      </w:pPr>
      <w:r w:rsidRPr="00EC2739">
        <w:rPr>
          <w:color w:val="000000" w:themeColor="text1"/>
          <w:lang w:val="cs-CZ"/>
        </w:rPr>
        <w:lastRenderedPageBreak/>
        <w:t>§ 127  </w:t>
      </w:r>
    </w:p>
    <w:p w:rsidR="005B7AE3" w:rsidRPr="00EC2739" w:rsidRDefault="00000000">
      <w:pPr>
        <w:pStyle w:val="Zkladntext"/>
        <w:rPr>
          <w:color w:val="000000" w:themeColor="text1"/>
          <w:lang w:val="cs-CZ"/>
        </w:rPr>
      </w:pPr>
      <w:r w:rsidRPr="00EC2739">
        <w:rPr>
          <w:color w:val="000000" w:themeColor="text1"/>
          <w:lang w:val="cs-CZ"/>
        </w:rPr>
        <w:t>(1) Ministerstvo zřídí</w:t>
      </w:r>
    </w:p>
    <w:p w:rsidR="005B7AE3" w:rsidRPr="00EC2739" w:rsidRDefault="00000000">
      <w:pPr>
        <w:pStyle w:val="Odstavec-posun-minus1r"/>
        <w:rPr>
          <w:color w:val="000000" w:themeColor="text1"/>
          <w:lang w:val="cs-CZ"/>
        </w:rPr>
      </w:pPr>
      <w:r w:rsidRPr="00EC2739">
        <w:rPr>
          <w:color w:val="000000" w:themeColor="text1"/>
          <w:lang w:val="cs-CZ"/>
        </w:rPr>
        <w:t>a) Národní registr poskytovatelů a Národní registr zdravotnických pracovníků do 24 měsíců ode dne nabytí účinnosti tohoto zákona,</w:t>
      </w:r>
    </w:p>
    <w:p w:rsidR="005B7AE3" w:rsidRPr="00EC2739" w:rsidRDefault="00000000">
      <w:pPr>
        <w:pStyle w:val="Odstavec-posun-minus1r"/>
        <w:rPr>
          <w:color w:val="000000" w:themeColor="text1"/>
          <w:lang w:val="cs-CZ"/>
        </w:rPr>
      </w:pPr>
      <w:r w:rsidRPr="00EC2739">
        <w:rPr>
          <w:color w:val="000000" w:themeColor="text1"/>
          <w:lang w:val="cs-CZ"/>
        </w:rPr>
        <w:t>b) Národní registr úrazů, Národní registr osob trvale vyloučených z dárcovství krve, Národní registr pitev a toxikologických vyšetření prováděných na oddělení soudního lékařství do 24 měsíců ode dne nabytí účinnosti tohoto zákona.</w:t>
      </w:r>
    </w:p>
    <w:p w:rsidR="005B7AE3" w:rsidRPr="00EC2739" w:rsidRDefault="00000000">
      <w:pPr>
        <w:pStyle w:val="Zkladntext"/>
        <w:rPr>
          <w:color w:val="000000" w:themeColor="text1"/>
          <w:lang w:val="cs-CZ"/>
        </w:rPr>
      </w:pPr>
      <w:r w:rsidRPr="00EC2739">
        <w:rPr>
          <w:color w:val="000000" w:themeColor="text1"/>
          <w:lang w:val="cs-CZ"/>
        </w:rPr>
        <w:t>(2) Údaje vedené v registru zdravotnických zařízení Ústavem zdravotnických informací a statistiky České republiky podle zákona o státní statistické službě ústav převede nejpozději ke dni zřízení Národního registru poskytovatelů do tohoto registru.</w:t>
      </w:r>
    </w:p>
    <w:p w:rsidR="005B7AE3" w:rsidRPr="00EC2739" w:rsidRDefault="00000000">
      <w:pPr>
        <w:pStyle w:val="Zkladntext"/>
        <w:rPr>
          <w:color w:val="000000" w:themeColor="text1"/>
          <w:lang w:val="cs-CZ"/>
        </w:rPr>
      </w:pPr>
      <w:r w:rsidRPr="00EC2739">
        <w:rPr>
          <w:color w:val="000000" w:themeColor="text1"/>
          <w:lang w:val="cs-CZ"/>
        </w:rPr>
        <w:t>(3) Údaje vedené v registru lékařů, zubních lékařů a farmaceutů Ústavem zdravotnických informací a statistiky České republiky podle zákona o péči o zdraví lidu ústav převede nejpozději ke dni zřízení Národního registru zdravotnických pracovníků do tohoto registru.</w:t>
      </w:r>
    </w:p>
    <w:p w:rsidR="005B7AE3" w:rsidRPr="00EC2739" w:rsidRDefault="00000000">
      <w:pPr>
        <w:pStyle w:val="Zkladntext"/>
        <w:rPr>
          <w:color w:val="000000" w:themeColor="text1"/>
          <w:lang w:val="cs-CZ"/>
        </w:rPr>
      </w:pPr>
      <w:r w:rsidRPr="00EC2739">
        <w:rPr>
          <w:color w:val="000000" w:themeColor="text1"/>
          <w:lang w:val="cs-CZ"/>
        </w:rPr>
        <w:t>(4) Do 180 dnů ode dne zřízení Národního registru poskytovatelů předají subjekty uvedené v § 75 do registru potřebné údaje. Poskytovatelé, kteří jsou ke dni nabytí účinnosti tohoto zákona oprávněni k provozování nestátního zdravotnického zařízení, předávají do Národního registru poskytovatelů údaje podle § 74 odst. 1 písm. d).</w:t>
      </w:r>
    </w:p>
    <w:p w:rsidR="005B7AE3" w:rsidRPr="00EC2739" w:rsidRDefault="00000000">
      <w:pPr>
        <w:pStyle w:val="Zkladntext"/>
        <w:rPr>
          <w:color w:val="000000" w:themeColor="text1"/>
          <w:lang w:val="cs-CZ"/>
        </w:rPr>
      </w:pPr>
      <w:r w:rsidRPr="00EC2739">
        <w:rPr>
          <w:color w:val="000000" w:themeColor="text1"/>
          <w:lang w:val="cs-CZ"/>
        </w:rPr>
        <w:t>(5) Do 180 dnů ode dne zřízení Národního registru zdravotnických pracovníků je fyzická osoba, která vykonává zdravotnické povolání na území České republiky, povinna přihlásit se do Národního registru zdravotnických pracovníků a poskytnout ministerstvu, popřípadě pověřené právnické osobě, údaje podle § 76.</w:t>
      </w:r>
    </w:p>
    <w:p w:rsidR="005B7AE3" w:rsidRPr="00EC2739" w:rsidRDefault="00000000">
      <w:pPr>
        <w:pStyle w:val="Zkladntext"/>
        <w:rPr>
          <w:color w:val="000000" w:themeColor="text1"/>
          <w:lang w:val="cs-CZ"/>
        </w:rPr>
      </w:pPr>
      <w:r w:rsidRPr="00EC2739">
        <w:rPr>
          <w:color w:val="000000" w:themeColor="text1"/>
          <w:lang w:val="cs-CZ"/>
        </w:rPr>
        <w:t>(6) Údaje vedené podle právních předpisů ve znění účinném přede dnem nabytí účinnosti tohoto zákona v Národním registru rodiček, Národním registru novorozenců, Národním registru vrozených vývojových vad, Národním registru potratů a Národním registru asistované reprodukce vedené Ústavem zdravotnických informací a statistiky České republiky podle zákona o péči o zdraví lidu ústav převede nejpozději ke dni zřízení Národního registru reprodukčního zdraví do tohoto registru.</w:t>
      </w:r>
    </w:p>
    <w:p w:rsidR="005B7AE3" w:rsidRPr="00EC2739" w:rsidRDefault="00000000">
      <w:pPr>
        <w:pStyle w:val="Zkladntext"/>
        <w:rPr>
          <w:color w:val="000000" w:themeColor="text1"/>
          <w:lang w:val="cs-CZ"/>
        </w:rPr>
      </w:pPr>
      <w:r w:rsidRPr="00EC2739">
        <w:rPr>
          <w:color w:val="000000" w:themeColor="text1"/>
          <w:lang w:val="cs-CZ"/>
        </w:rPr>
        <w:t>(7) Údaje vedené v Národním kardiochirurgickém registru a Národním registru kardiovaskulárních intervencí Ústavem zdravotnických informací a statistiky České republiky podle zákona o péči o zdraví lidu ústav převede nejpozději ke dni zřízení Národního registru kardiovaskulárních operací a intervencí do tohoto registru.</w:t>
      </w:r>
    </w:p>
    <w:p w:rsidR="005B7AE3" w:rsidRPr="00EC2739" w:rsidRDefault="00000000">
      <w:pPr>
        <w:pStyle w:val="Zkladntext"/>
        <w:rPr>
          <w:color w:val="000000" w:themeColor="text1"/>
          <w:lang w:val="cs-CZ"/>
        </w:rPr>
      </w:pPr>
      <w:r w:rsidRPr="00EC2739">
        <w:rPr>
          <w:color w:val="000000" w:themeColor="text1"/>
          <w:lang w:val="cs-CZ"/>
        </w:rPr>
        <w:t>(8) Údaje vedené v Národním registru uživatelů lékařsky indikovaných substitučních látek Ústavem zdravotnických informací a statistiky České republiky podle zákona o péči o zdraví lidu ústav převede nejpozději ke dni zřízení Národního registru léčby uživatelů drog do tohoto registru.</w:t>
      </w:r>
    </w:p>
    <w:p w:rsidR="005B7AE3" w:rsidRPr="00EC2739" w:rsidRDefault="00000000">
      <w:pPr>
        <w:pStyle w:val="Zkladntext"/>
        <w:rPr>
          <w:color w:val="000000" w:themeColor="text1"/>
          <w:lang w:val="cs-CZ"/>
        </w:rPr>
      </w:pPr>
      <w:r w:rsidRPr="00EC2739">
        <w:rPr>
          <w:color w:val="000000" w:themeColor="text1"/>
          <w:lang w:val="cs-CZ"/>
        </w:rPr>
        <w:t>(9) Při vedení registrů uvedených v odstavcích 2, 3 a 6 až 8 a poskytování údajů povinnými subjekty do těchto registrů se postupuje do doby zřízení registrů uvedených v odstavci 1 podle dosavadních právních předpisů ve znění účinném do dne nabytí účinnosti tohoto zákona.</w:t>
      </w:r>
    </w:p>
    <w:p w:rsidR="005B7AE3" w:rsidRPr="00EC2739" w:rsidRDefault="00000000">
      <w:pPr>
        <w:pStyle w:val="Zkladntext"/>
        <w:rPr>
          <w:color w:val="000000" w:themeColor="text1"/>
          <w:lang w:val="cs-CZ"/>
        </w:rPr>
      </w:pPr>
      <w:r w:rsidRPr="00EC2739">
        <w:rPr>
          <w:color w:val="000000" w:themeColor="text1"/>
          <w:lang w:val="cs-CZ"/>
        </w:rPr>
        <w:t>(10) Správce Národního zdravotnického informačního systému zajistí do 30 dnů od nabytí účinnosti tohoto zákona anonymizaci a archivaci historických údajů vedených v Národním registru cévní chirurgie.</w:t>
      </w:r>
    </w:p>
    <w:p w:rsidR="005B7AE3" w:rsidRPr="00EC2739" w:rsidRDefault="00000000">
      <w:pPr>
        <w:pStyle w:val="Zkladntext"/>
        <w:rPr>
          <w:color w:val="000000" w:themeColor="text1"/>
          <w:lang w:val="cs-CZ"/>
        </w:rPr>
      </w:pPr>
      <w:bookmarkStart w:id="679" w:name="c_59901"/>
      <w:bookmarkStart w:id="680" w:name="pa_128"/>
      <w:bookmarkEnd w:id="679"/>
      <w:bookmarkEnd w:id="680"/>
      <w:r w:rsidRPr="00EC2739">
        <w:rPr>
          <w:color w:val="000000" w:themeColor="text1"/>
          <w:lang w:val="cs-CZ"/>
        </w:rPr>
        <w:t xml:space="preserve"> </w:t>
      </w:r>
      <w:bookmarkStart w:id="681" w:name="p_128"/>
      <w:bookmarkEnd w:id="681"/>
    </w:p>
    <w:p w:rsidR="005B7AE3" w:rsidRPr="00EC2739" w:rsidRDefault="00000000">
      <w:pPr>
        <w:pStyle w:val="H5-center"/>
        <w:rPr>
          <w:color w:val="000000" w:themeColor="text1"/>
          <w:lang w:val="cs-CZ"/>
        </w:rPr>
      </w:pPr>
      <w:r w:rsidRPr="00EC2739">
        <w:rPr>
          <w:color w:val="000000" w:themeColor="text1"/>
          <w:lang w:val="cs-CZ"/>
        </w:rPr>
        <w:t>§ 128 </w:t>
      </w:r>
    </w:p>
    <w:p w:rsidR="005B7AE3" w:rsidRPr="00EC2739" w:rsidRDefault="005B7AE3">
      <w:pPr>
        <w:pStyle w:val="Zkladntext"/>
        <w:rPr>
          <w:color w:val="000000" w:themeColor="text1"/>
          <w:lang w:val="cs-CZ"/>
        </w:rPr>
      </w:pPr>
      <w:bookmarkStart w:id="682" w:name="c_59903"/>
      <w:bookmarkEnd w:id="682"/>
    </w:p>
    <w:p w:rsidR="005B7AE3" w:rsidRPr="00EC2739" w:rsidRDefault="00000000">
      <w:pPr>
        <w:pStyle w:val="Nadpis5"/>
        <w:rPr>
          <w:color w:val="000000" w:themeColor="text1"/>
          <w:lang w:val="cs-CZ"/>
        </w:rPr>
      </w:pPr>
      <w:bookmarkStart w:id="683" w:name="zrušovací-ustanovení"/>
      <w:r w:rsidRPr="00EC2739">
        <w:rPr>
          <w:color w:val="000000" w:themeColor="text1"/>
          <w:lang w:val="cs-CZ"/>
        </w:rPr>
        <w:t>Zrušovací ustanovení</w:t>
      </w:r>
      <w:bookmarkEnd w:id="683"/>
    </w:p>
    <w:p w:rsidR="005B7AE3" w:rsidRPr="00EC2739" w:rsidRDefault="00000000">
      <w:pPr>
        <w:pStyle w:val="FirstParagraph"/>
        <w:rPr>
          <w:color w:val="000000" w:themeColor="text1"/>
          <w:lang w:val="cs-CZ"/>
        </w:rPr>
      </w:pPr>
      <w:r w:rsidRPr="00EC2739">
        <w:rPr>
          <w:color w:val="000000" w:themeColor="text1"/>
          <w:lang w:val="cs-CZ"/>
        </w:rPr>
        <w:t>Zrušuje se:</w:t>
      </w:r>
    </w:p>
    <w:p w:rsidR="005B7AE3" w:rsidRPr="00EC2739" w:rsidRDefault="00000000">
      <w:pPr>
        <w:pStyle w:val="Odstavec-posun-minus1r"/>
        <w:rPr>
          <w:color w:val="000000" w:themeColor="text1"/>
          <w:lang w:val="cs-CZ"/>
        </w:rPr>
      </w:pPr>
      <w:r w:rsidRPr="00EC2739">
        <w:rPr>
          <w:color w:val="000000" w:themeColor="text1"/>
          <w:lang w:val="cs-CZ"/>
        </w:rPr>
        <w:lastRenderedPageBreak/>
        <w:t>1. Zákon č. 20/1966 Sb., o péči o zdraví lidu.</w:t>
      </w:r>
    </w:p>
    <w:p w:rsidR="005B7AE3" w:rsidRPr="00EC2739" w:rsidRDefault="00000000">
      <w:pPr>
        <w:pStyle w:val="Odstavec-posun-minus1r"/>
        <w:rPr>
          <w:color w:val="000000" w:themeColor="text1"/>
          <w:lang w:val="cs-CZ"/>
        </w:rPr>
      </w:pPr>
      <w:r w:rsidRPr="00EC2739">
        <w:rPr>
          <w:color w:val="000000" w:themeColor="text1"/>
          <w:lang w:val="cs-CZ"/>
        </w:rPr>
        <w:t>2. Zákon č. 548/1991 Sb., kterým se mění a doplňuje zákon č. 20/1966 Sb., o péči o zdraví lidu, ve znění zákona České národní rady č. 210/1990 Sb. a zákona České národní rady č. 425/1990 Sb.</w:t>
      </w:r>
    </w:p>
    <w:p w:rsidR="005B7AE3" w:rsidRPr="00EC2739" w:rsidRDefault="00000000">
      <w:pPr>
        <w:pStyle w:val="Odstavec-posun-minus1r"/>
        <w:rPr>
          <w:color w:val="000000" w:themeColor="text1"/>
          <w:lang w:val="cs-CZ"/>
        </w:rPr>
      </w:pPr>
      <w:r w:rsidRPr="00EC2739">
        <w:rPr>
          <w:color w:val="000000" w:themeColor="text1"/>
          <w:lang w:val="cs-CZ"/>
        </w:rPr>
        <w:t>3. Zákon č. 160/1992 Sb., o zdravotní péči v nestátních zdravotnických zařízeních.</w:t>
      </w:r>
    </w:p>
    <w:p w:rsidR="005B7AE3" w:rsidRPr="00EC2739" w:rsidRDefault="00000000">
      <w:pPr>
        <w:pStyle w:val="Odstavec-posun-minus1r"/>
        <w:rPr>
          <w:color w:val="000000" w:themeColor="text1"/>
          <w:lang w:val="cs-CZ"/>
        </w:rPr>
      </w:pPr>
      <w:r w:rsidRPr="00EC2739">
        <w:rPr>
          <w:color w:val="000000" w:themeColor="text1"/>
          <w:lang w:val="cs-CZ"/>
        </w:rPr>
        <w:t>4. Zákon č. 260/2001 Sb., kterým se mění zákon č. 20/1966 Sb., o péči o zdraví lidu, ve znění pozdějších předpisů.</w:t>
      </w:r>
    </w:p>
    <w:p w:rsidR="005B7AE3" w:rsidRPr="00EC2739" w:rsidRDefault="00000000">
      <w:pPr>
        <w:pStyle w:val="Odstavec-posun-minus1r"/>
        <w:rPr>
          <w:color w:val="000000" w:themeColor="text1"/>
          <w:lang w:val="cs-CZ"/>
        </w:rPr>
      </w:pPr>
      <w:r w:rsidRPr="00EC2739">
        <w:rPr>
          <w:color w:val="000000" w:themeColor="text1"/>
          <w:lang w:val="cs-CZ"/>
        </w:rPr>
        <w:t>5. Zákon č. 156/2004 Sb., kterým se mění zákon č. 20/1966 Sb., o péči o zdraví lidu, ve znění pozdějších předpisů.</w:t>
      </w:r>
    </w:p>
    <w:p w:rsidR="005B7AE3" w:rsidRPr="00EC2739" w:rsidRDefault="00000000">
      <w:pPr>
        <w:pStyle w:val="Odstavec-posun-minus1r"/>
        <w:rPr>
          <w:color w:val="000000" w:themeColor="text1"/>
          <w:lang w:val="cs-CZ"/>
        </w:rPr>
      </w:pPr>
      <w:r w:rsidRPr="00EC2739">
        <w:rPr>
          <w:color w:val="000000" w:themeColor="text1"/>
          <w:lang w:val="cs-CZ"/>
        </w:rPr>
        <w:t>6. Zákon č. 28/2008 Sb., kterým se mění zákon č. 20/1966 Sb., o péči o zdraví lidu, ve znění pozdějších předpisů.</w:t>
      </w:r>
    </w:p>
    <w:p w:rsidR="005B7AE3" w:rsidRPr="00EC2739" w:rsidRDefault="00000000">
      <w:pPr>
        <w:pStyle w:val="Odstavec-posun-minus1r"/>
        <w:rPr>
          <w:color w:val="000000" w:themeColor="text1"/>
          <w:lang w:val="cs-CZ"/>
        </w:rPr>
      </w:pPr>
      <w:r w:rsidRPr="00EC2739">
        <w:rPr>
          <w:color w:val="000000" w:themeColor="text1"/>
          <w:lang w:val="cs-CZ"/>
        </w:rPr>
        <w:t>7. Vyhláška č. 62/1968 Sb., o poskytování léčebně preventivní péče v ozbrojených silách a Sboru národní bezpečnosti a o součinnosti orgánů státní zdravotní správy při poskytování této péče (léčebný řád).</w:t>
      </w:r>
    </w:p>
    <w:p w:rsidR="005B7AE3" w:rsidRPr="00EC2739" w:rsidRDefault="00000000">
      <w:pPr>
        <w:pStyle w:val="Odstavec-posun-minus1r"/>
        <w:rPr>
          <w:color w:val="000000" w:themeColor="text1"/>
          <w:lang w:val="cs-CZ"/>
        </w:rPr>
      </w:pPr>
      <w:r w:rsidRPr="00EC2739">
        <w:rPr>
          <w:color w:val="000000" w:themeColor="text1"/>
          <w:lang w:val="cs-CZ"/>
        </w:rPr>
        <w:t>8. Vyhláška č. 242/1991 Sb., o soustavě zdravotnických zařízení zřizovaných okresními úřady a obcemi.</w:t>
      </w:r>
    </w:p>
    <w:p w:rsidR="005B7AE3" w:rsidRPr="00EC2739" w:rsidRDefault="00000000">
      <w:pPr>
        <w:pStyle w:val="Odstavec-posun-minus1r"/>
        <w:rPr>
          <w:color w:val="000000" w:themeColor="text1"/>
          <w:lang w:val="cs-CZ"/>
        </w:rPr>
      </w:pPr>
      <w:r w:rsidRPr="00EC2739">
        <w:rPr>
          <w:color w:val="000000" w:themeColor="text1"/>
          <w:lang w:val="cs-CZ"/>
        </w:rPr>
        <w:t>9. Vyhláška č. 11/1988 Sb., o povinném hlášení ukončení těhotenství, úmrtí dítěte a úmrtí matky.</w:t>
      </w:r>
    </w:p>
    <w:p w:rsidR="005B7AE3" w:rsidRPr="00EC2739" w:rsidRDefault="00000000">
      <w:pPr>
        <w:pStyle w:val="Odstavec-posun-minus1r"/>
        <w:rPr>
          <w:color w:val="000000" w:themeColor="text1"/>
          <w:lang w:val="cs-CZ"/>
        </w:rPr>
      </w:pPr>
      <w:r w:rsidRPr="00EC2739">
        <w:rPr>
          <w:color w:val="000000" w:themeColor="text1"/>
          <w:lang w:val="cs-CZ"/>
        </w:rPr>
        <w:t>10. Vyhláška č. 19/1988 Sb., o postupu při úmrtí a o pohřebnictví.</w:t>
      </w:r>
    </w:p>
    <w:p w:rsidR="005B7AE3" w:rsidRPr="00EC2739" w:rsidRDefault="00000000">
      <w:pPr>
        <w:pStyle w:val="Odstavec-posun-minus1r"/>
        <w:rPr>
          <w:color w:val="000000" w:themeColor="text1"/>
          <w:lang w:val="cs-CZ"/>
        </w:rPr>
      </w:pPr>
      <w:r w:rsidRPr="00EC2739">
        <w:rPr>
          <w:color w:val="000000" w:themeColor="text1"/>
          <w:lang w:val="cs-CZ"/>
        </w:rPr>
        <w:t>11. Vyhláška č. 61/1990 Sb., o hospodaření s léky a zdravotnickými potřebami.</w:t>
      </w:r>
    </w:p>
    <w:p w:rsidR="005B7AE3" w:rsidRPr="00EC2739" w:rsidRDefault="00000000">
      <w:pPr>
        <w:pStyle w:val="Odstavec-posun-minus1r"/>
        <w:rPr>
          <w:color w:val="000000" w:themeColor="text1"/>
          <w:lang w:val="cs-CZ"/>
        </w:rPr>
      </w:pPr>
      <w:r w:rsidRPr="00EC2739">
        <w:rPr>
          <w:color w:val="000000" w:themeColor="text1"/>
          <w:lang w:val="cs-CZ"/>
        </w:rPr>
        <w:t>12. Vyhláška č. 394/1991 Sb., o postavení, organizaci a činnosti fakultních nemocnic a dalších nemocnic, vybraných odborných léčebných ústavů a krajských hygienických stanic v řídící působnosti ministerstva zdravotnictví České republiky.</w:t>
      </w:r>
    </w:p>
    <w:p w:rsidR="005B7AE3" w:rsidRPr="00EC2739" w:rsidRDefault="00000000">
      <w:pPr>
        <w:pStyle w:val="Odstavec-posun-minus1r"/>
        <w:rPr>
          <w:color w:val="000000" w:themeColor="text1"/>
          <w:lang w:val="cs-CZ"/>
        </w:rPr>
      </w:pPr>
      <w:r w:rsidRPr="00EC2739">
        <w:rPr>
          <w:color w:val="000000" w:themeColor="text1"/>
          <w:lang w:val="cs-CZ"/>
        </w:rPr>
        <w:t>13. Vyhláška. č. 427/1992 Sb., kterou se mění a doplňuje vyhláška č. 61/1990 Sb., o hospodaření s léky a zdravotnickými potřebami.</w:t>
      </w:r>
    </w:p>
    <w:p w:rsidR="005B7AE3" w:rsidRPr="00EC2739" w:rsidRDefault="00000000">
      <w:pPr>
        <w:pStyle w:val="Odstavec-posun-minus1r"/>
        <w:rPr>
          <w:color w:val="000000" w:themeColor="text1"/>
          <w:lang w:val="cs-CZ"/>
        </w:rPr>
      </w:pPr>
      <w:r w:rsidRPr="00EC2739">
        <w:rPr>
          <w:color w:val="000000" w:themeColor="text1"/>
          <w:lang w:val="cs-CZ"/>
        </w:rPr>
        <w:t>14. Vyhláška č. 434/1992 Sb., o zdravotnické záchranné službě.</w:t>
      </w:r>
    </w:p>
    <w:p w:rsidR="005B7AE3" w:rsidRPr="00EC2739" w:rsidRDefault="00000000">
      <w:pPr>
        <w:pStyle w:val="Odstavec-posun-minus1r"/>
        <w:rPr>
          <w:color w:val="000000" w:themeColor="text1"/>
          <w:lang w:val="cs-CZ"/>
        </w:rPr>
      </w:pPr>
      <w:r w:rsidRPr="00EC2739">
        <w:rPr>
          <w:color w:val="000000" w:themeColor="text1"/>
          <w:lang w:val="cs-CZ"/>
        </w:rPr>
        <w:t>15. Vyhláška č. 139/1993 Sb., kterou se zrušuje výnos ministerstva zdravotnictví a sociálních věcí ČSR o hospodaření s drahými kovy ve stomatologické péči v ústavech národního zdraví a dalších zdravotnických organizacích.</w:t>
      </w:r>
    </w:p>
    <w:p w:rsidR="005B7AE3" w:rsidRPr="00EC2739" w:rsidRDefault="00000000">
      <w:pPr>
        <w:pStyle w:val="Odstavec-posun-minus1r"/>
        <w:rPr>
          <w:color w:val="000000" w:themeColor="text1"/>
          <w:lang w:val="cs-CZ"/>
        </w:rPr>
      </w:pPr>
      <w:r w:rsidRPr="00EC2739">
        <w:rPr>
          <w:color w:val="000000" w:themeColor="text1"/>
          <w:lang w:val="cs-CZ"/>
        </w:rPr>
        <w:t>16. Vyhláška Ministerstva zdravotnictví č. 247/1993 Sb., o výběrovém řízení na vedoucí funkce ve zdravotnických organizacích a zařízeních v působnosti Ministerstva zdravotnictví, okresních úřadů a obcí.</w:t>
      </w:r>
    </w:p>
    <w:p w:rsidR="005B7AE3" w:rsidRPr="00EC2739" w:rsidRDefault="00000000">
      <w:pPr>
        <w:pStyle w:val="Odstavec-posun-minus1r"/>
        <w:rPr>
          <w:color w:val="000000" w:themeColor="text1"/>
          <w:lang w:val="cs-CZ"/>
        </w:rPr>
      </w:pPr>
      <w:r w:rsidRPr="00EC2739">
        <w:rPr>
          <w:color w:val="000000" w:themeColor="text1"/>
          <w:lang w:val="cs-CZ"/>
        </w:rPr>
        <w:t>17. Vyhláška č. 51/1995 Sb., kterou se mění a doplňuje vyhláška Ministerstva zdravotnictví ČR č. 49/1993 Sb., o technických a věcných požadavcích na vybavení zdravotnických zařízení, a mění vyhláška Ministerstva zdravotnictví č. 434/1992 Sb., o zdravotnické záchranné službě.</w:t>
      </w:r>
    </w:p>
    <w:p w:rsidR="005B7AE3" w:rsidRPr="00EC2739" w:rsidRDefault="00000000">
      <w:pPr>
        <w:pStyle w:val="Odstavec-posun-minus1r"/>
        <w:rPr>
          <w:color w:val="000000" w:themeColor="text1"/>
          <w:lang w:val="cs-CZ"/>
        </w:rPr>
      </w:pPr>
      <w:r w:rsidRPr="00EC2739">
        <w:rPr>
          <w:color w:val="000000" w:themeColor="text1"/>
          <w:lang w:val="cs-CZ"/>
        </w:rPr>
        <w:t>18. Vyhláška č. 221/1995 Sb., o znaleckých komisích.</w:t>
      </w:r>
    </w:p>
    <w:p w:rsidR="005B7AE3" w:rsidRPr="00EC2739" w:rsidRDefault="00000000">
      <w:pPr>
        <w:pStyle w:val="Odstavec-posun-minus1r"/>
        <w:rPr>
          <w:color w:val="000000" w:themeColor="text1"/>
          <w:lang w:val="cs-CZ"/>
        </w:rPr>
      </w:pPr>
      <w:r w:rsidRPr="00EC2739">
        <w:rPr>
          <w:color w:val="000000" w:themeColor="text1"/>
          <w:lang w:val="cs-CZ"/>
        </w:rPr>
        <w:t>19. Vyhláška č. 105/2002 Sb., kterou se mění vyhláška č. 221/1995 Sb., o znaleckých komisích.</w:t>
      </w:r>
    </w:p>
    <w:p w:rsidR="005B7AE3" w:rsidRPr="00EC2739" w:rsidRDefault="00000000">
      <w:pPr>
        <w:pStyle w:val="Odstavec-posun-minus1r"/>
        <w:rPr>
          <w:color w:val="000000" w:themeColor="text1"/>
          <w:lang w:val="cs-CZ"/>
        </w:rPr>
      </w:pPr>
      <w:r w:rsidRPr="00EC2739">
        <w:rPr>
          <w:color w:val="000000" w:themeColor="text1"/>
          <w:lang w:val="cs-CZ"/>
        </w:rPr>
        <w:t>20. Vyhláška č. 552/2004 Sb., o předávání osobních a dalších údajů do Národního zdravotnického informačního systému pro potřeby vedení národních zdravotních registrů.</w:t>
      </w:r>
    </w:p>
    <w:p w:rsidR="005B7AE3" w:rsidRPr="00EC2739" w:rsidRDefault="00000000">
      <w:pPr>
        <w:pStyle w:val="Odstavec-posun-minus1r"/>
        <w:rPr>
          <w:color w:val="000000" w:themeColor="text1"/>
          <w:lang w:val="cs-CZ"/>
        </w:rPr>
      </w:pPr>
      <w:r w:rsidRPr="00EC2739">
        <w:rPr>
          <w:color w:val="000000" w:themeColor="text1"/>
          <w:lang w:val="cs-CZ"/>
        </w:rPr>
        <w:t>21. Vyhláška č. 259/2006 Sb., kterou se mění vyhláška Ministerstva zdravotnictví ČR č. 394/1991 Sb., o postavení, organizaci a činnosti fakultních nemocnic a dalších nemocnic, vybraných odborných léčebných ústavů a krajských hygienických stanic v řídící působnosti Ministerstva zdravotnictví České republiky.</w:t>
      </w:r>
    </w:p>
    <w:p w:rsidR="005B7AE3" w:rsidRPr="00EC2739" w:rsidRDefault="00000000">
      <w:pPr>
        <w:pStyle w:val="Odstavec-posun-minus1r"/>
        <w:rPr>
          <w:color w:val="000000" w:themeColor="text1"/>
          <w:lang w:val="cs-CZ"/>
        </w:rPr>
      </w:pPr>
      <w:r w:rsidRPr="00EC2739">
        <w:rPr>
          <w:color w:val="000000" w:themeColor="text1"/>
          <w:lang w:val="cs-CZ"/>
        </w:rPr>
        <w:t>22. Vyhláška č. 385/2006 Sb., o zdravotnické dokumentaci.</w:t>
      </w:r>
    </w:p>
    <w:p w:rsidR="005B7AE3" w:rsidRPr="00EC2739" w:rsidRDefault="00000000">
      <w:pPr>
        <w:pStyle w:val="Odstavec-posun-minus1r"/>
        <w:rPr>
          <w:color w:val="000000" w:themeColor="text1"/>
          <w:lang w:val="cs-CZ"/>
        </w:rPr>
      </w:pPr>
      <w:r w:rsidRPr="00EC2739">
        <w:rPr>
          <w:color w:val="000000" w:themeColor="text1"/>
          <w:lang w:val="cs-CZ"/>
        </w:rPr>
        <w:lastRenderedPageBreak/>
        <w:t>23. Vyhláška č. 479/2006 Sb., kterou se mění vyhláška č. 385/2006 Sb., o zdravotnické dokumentaci.</w:t>
      </w:r>
    </w:p>
    <w:p w:rsidR="005B7AE3" w:rsidRPr="00EC2739" w:rsidRDefault="00000000">
      <w:pPr>
        <w:pStyle w:val="Odstavec-posun-minus1r"/>
        <w:rPr>
          <w:color w:val="000000" w:themeColor="text1"/>
          <w:lang w:val="cs-CZ"/>
        </w:rPr>
      </w:pPr>
      <w:r w:rsidRPr="00EC2739">
        <w:rPr>
          <w:color w:val="000000" w:themeColor="text1"/>
          <w:lang w:val="cs-CZ"/>
        </w:rPr>
        <w:t>24. Vyhláška č. 64/2007 Sb., kterou se mění vyhláška č. 385/2006 Sb., o zdravotnické dokumentaci, ve znění vyhlášky č. 479/2006 Sb.</w:t>
      </w:r>
    </w:p>
    <w:p w:rsidR="005B7AE3" w:rsidRPr="00EC2739" w:rsidRDefault="00000000">
      <w:pPr>
        <w:pStyle w:val="Odstavec-posun-minus1r"/>
        <w:rPr>
          <w:color w:val="000000" w:themeColor="text1"/>
          <w:lang w:val="cs-CZ"/>
        </w:rPr>
      </w:pPr>
      <w:r w:rsidRPr="00EC2739">
        <w:rPr>
          <w:color w:val="000000" w:themeColor="text1"/>
          <w:lang w:val="cs-CZ"/>
        </w:rPr>
        <w:t>25. Vyhláška č. 187/2008 Sb., kterou se mění vyhláška č. 385/2006 Sb., o zdravotnické dokumentaci, ve znění pozdějších předpisů.</w:t>
      </w:r>
    </w:p>
    <w:p w:rsidR="005B7AE3" w:rsidRPr="00EC2739" w:rsidRDefault="00000000">
      <w:pPr>
        <w:pStyle w:val="Odstavec-posun-minus1r"/>
        <w:rPr>
          <w:color w:val="000000" w:themeColor="text1"/>
          <w:lang w:val="cs-CZ"/>
        </w:rPr>
      </w:pPr>
      <w:r w:rsidRPr="00EC2739">
        <w:rPr>
          <w:color w:val="000000" w:themeColor="text1"/>
          <w:lang w:val="cs-CZ"/>
        </w:rPr>
        <w:t>26. Vyhláška č. 232/2008 Sb., kterou se mění vyhláška Ministerstva zdravotnictví č. 247/1993 Sb., o výběrovém řízení na vedoucí funkce ve zdravotnických organizacích a zařízeních v působnosti Ministerstva zdravotnictví, okresních úřadů a obcí.</w:t>
      </w:r>
    </w:p>
    <w:p w:rsidR="005B7AE3" w:rsidRPr="00EC2739" w:rsidRDefault="00000000">
      <w:pPr>
        <w:pStyle w:val="Odstavec-posun-minus1r"/>
        <w:rPr>
          <w:color w:val="000000" w:themeColor="text1"/>
          <w:lang w:val="cs-CZ"/>
        </w:rPr>
      </w:pPr>
      <w:r w:rsidRPr="00EC2739">
        <w:rPr>
          <w:color w:val="000000" w:themeColor="text1"/>
          <w:lang w:val="cs-CZ"/>
        </w:rPr>
        <w:t>27. Vyhláška č. 221/2010 Sb., o požadavcích na věcné a technické vybavení zdravotnických zařízení a o změně vyhlášky Ministerstva zdravotnictví č. 51/1995 Sb., kterou se mění a doplňuje vyhláška Ministerstva zdravotnictví České republiky č. 49/1993 Sb., o technických a věcných požadavcích na vybavení zdravotnických zařízení, a mění vyhláška Ministerstva zdravotnictví České republiky č. 434/1992 Sb., o zdravotnické záchranné službě (vyhláška o požadavcích na věcné a technické vybavení zdravotnických zařízení).</w:t>
      </w:r>
    </w:p>
    <w:p w:rsidR="005B7AE3" w:rsidRPr="00EC2739" w:rsidRDefault="00000000">
      <w:pPr>
        <w:pStyle w:val="Odstavec-posun-minus1r"/>
        <w:rPr>
          <w:color w:val="000000" w:themeColor="text1"/>
          <w:lang w:val="cs-CZ"/>
        </w:rPr>
      </w:pPr>
      <w:r w:rsidRPr="00EC2739">
        <w:rPr>
          <w:color w:val="000000" w:themeColor="text1"/>
          <w:lang w:val="cs-CZ"/>
        </w:rPr>
        <w:t>28. Vyhláška č. 234/2011 Sb., kterou se mění vyhláška č. 221/2010 Sb., o požadavcích na věcné a technické vybavení zdravotnických zařízení a o změně vyhlášky Ministerstva zdravotnictví č. 51/1995 Sb., kterou se mění a doplňuje vyhláška Ministerstva zdravotnictví České republiky č. 49/1993 Sb., o technických a věcných požadavcích na vybavení zdravotnických zařízení, a mění vyhláška Ministerstva zdravotnictví České republiky č. 434/1992 Sb., o zdravotnické záchranné službě (vyhláška o požadavcích na věcné a technické vybavení zdravotnických zařízení).</w:t>
      </w:r>
    </w:p>
    <w:p w:rsidR="005B7AE3" w:rsidRPr="00EC2739" w:rsidRDefault="005B7AE3">
      <w:pPr>
        <w:pStyle w:val="Zkladntext"/>
        <w:rPr>
          <w:color w:val="000000" w:themeColor="text1"/>
          <w:lang w:val="cs-CZ"/>
        </w:rPr>
      </w:pPr>
      <w:bookmarkStart w:id="684" w:name="c_60592"/>
      <w:bookmarkEnd w:id="684"/>
    </w:p>
    <w:p w:rsidR="005B7AE3" w:rsidRPr="00EC2739" w:rsidRDefault="00000000">
      <w:pPr>
        <w:pStyle w:val="Nadpis2"/>
        <w:rPr>
          <w:color w:val="000000" w:themeColor="text1"/>
          <w:lang w:val="cs-CZ"/>
        </w:rPr>
      </w:pPr>
      <w:bookmarkStart w:id="685" w:name="část-šestnáctá"/>
      <w:r w:rsidRPr="00EC2739">
        <w:rPr>
          <w:color w:val="000000" w:themeColor="text1"/>
          <w:lang w:val="cs-CZ"/>
        </w:rPr>
        <w:t>ČÁST ŠESTNÁCTÁ</w:t>
      </w:r>
      <w:bookmarkEnd w:id="685"/>
    </w:p>
    <w:p w:rsidR="005B7AE3" w:rsidRPr="00EC2739" w:rsidRDefault="00000000">
      <w:pPr>
        <w:pStyle w:val="Nadpis2"/>
        <w:rPr>
          <w:color w:val="000000" w:themeColor="text1"/>
          <w:lang w:val="cs-CZ"/>
        </w:rPr>
      </w:pPr>
      <w:bookmarkStart w:id="686" w:name="účinnost"/>
      <w:r w:rsidRPr="00EC2739">
        <w:rPr>
          <w:color w:val="000000" w:themeColor="text1"/>
          <w:lang w:val="cs-CZ"/>
        </w:rPr>
        <w:t>ÚČINNOST</w:t>
      </w:r>
      <w:bookmarkEnd w:id="686"/>
    </w:p>
    <w:p w:rsidR="005B7AE3" w:rsidRPr="00EC2739" w:rsidRDefault="00000000">
      <w:pPr>
        <w:pStyle w:val="FirstParagraph"/>
        <w:rPr>
          <w:color w:val="000000" w:themeColor="text1"/>
          <w:lang w:val="cs-CZ"/>
        </w:rPr>
      </w:pPr>
      <w:bookmarkStart w:id="687" w:name="c_60598"/>
      <w:bookmarkStart w:id="688" w:name="pa_129"/>
      <w:bookmarkEnd w:id="687"/>
      <w:bookmarkEnd w:id="688"/>
      <w:r w:rsidRPr="00EC2739">
        <w:rPr>
          <w:color w:val="000000" w:themeColor="text1"/>
          <w:lang w:val="cs-CZ"/>
        </w:rPr>
        <w:t xml:space="preserve"> </w:t>
      </w:r>
      <w:bookmarkStart w:id="689" w:name="p_129"/>
      <w:bookmarkEnd w:id="689"/>
    </w:p>
    <w:p w:rsidR="005B7AE3" w:rsidRPr="00EC2739" w:rsidRDefault="00000000">
      <w:pPr>
        <w:pStyle w:val="H5-center"/>
        <w:rPr>
          <w:color w:val="000000" w:themeColor="text1"/>
          <w:lang w:val="cs-CZ"/>
        </w:rPr>
      </w:pPr>
      <w:r w:rsidRPr="00EC2739">
        <w:rPr>
          <w:color w:val="000000" w:themeColor="text1"/>
          <w:lang w:val="cs-CZ"/>
        </w:rPr>
        <w:t>§ 129 </w:t>
      </w:r>
    </w:p>
    <w:p w:rsidR="005B7AE3" w:rsidRPr="00EC2739" w:rsidRDefault="00000000">
      <w:pPr>
        <w:pStyle w:val="Zkladntext"/>
        <w:rPr>
          <w:color w:val="000000" w:themeColor="text1"/>
          <w:lang w:val="cs-CZ"/>
        </w:rPr>
      </w:pPr>
      <w:r w:rsidRPr="00EC2739">
        <w:rPr>
          <w:color w:val="000000" w:themeColor="text1"/>
          <w:lang w:val="cs-CZ"/>
        </w:rPr>
        <w:t>Tento zákon nabývá účinnosti prvním dnem čtvrtého kalendářního měsíce následujícího po dni jeho vyhlášení.</w:t>
      </w:r>
    </w:p>
    <w:p w:rsidR="005B7AE3" w:rsidRPr="00EC2739" w:rsidRDefault="00000000">
      <w:pPr>
        <w:pStyle w:val="Odstavec-center"/>
        <w:rPr>
          <w:color w:val="000000" w:themeColor="text1"/>
          <w:lang w:val="cs-CZ"/>
        </w:rPr>
      </w:pPr>
      <w:r w:rsidRPr="00EC2739">
        <w:rPr>
          <w:b/>
          <w:color w:val="000000" w:themeColor="text1"/>
          <w:lang w:val="cs-CZ"/>
        </w:rPr>
        <w:t>Němcová v. r.</w:t>
      </w:r>
    </w:p>
    <w:p w:rsidR="005B7AE3" w:rsidRPr="00EC2739" w:rsidRDefault="00000000">
      <w:pPr>
        <w:pStyle w:val="Odstavec-center"/>
        <w:rPr>
          <w:color w:val="000000" w:themeColor="text1"/>
          <w:lang w:val="cs-CZ"/>
        </w:rPr>
      </w:pPr>
      <w:r w:rsidRPr="00EC2739">
        <w:rPr>
          <w:b/>
          <w:color w:val="000000" w:themeColor="text1"/>
          <w:lang w:val="cs-CZ"/>
        </w:rPr>
        <w:t>Klaus v. r.</w:t>
      </w:r>
    </w:p>
    <w:p w:rsidR="005B7AE3" w:rsidRPr="00EC2739" w:rsidRDefault="00000000">
      <w:pPr>
        <w:pStyle w:val="Odstavec-center"/>
        <w:rPr>
          <w:color w:val="000000" w:themeColor="text1"/>
          <w:lang w:val="cs-CZ"/>
        </w:rPr>
      </w:pPr>
      <w:r w:rsidRPr="00EC2739">
        <w:rPr>
          <w:b/>
          <w:color w:val="000000" w:themeColor="text1"/>
          <w:lang w:val="cs-CZ"/>
        </w:rPr>
        <w:t>Nečas v. r.</w:t>
      </w:r>
    </w:p>
    <w:p w:rsidR="005B7AE3" w:rsidRPr="00EC2739" w:rsidRDefault="00000000">
      <w:pPr>
        <w:pStyle w:val="Zkladntext"/>
        <w:rPr>
          <w:color w:val="000000" w:themeColor="text1"/>
          <w:lang w:val="cs-CZ"/>
        </w:rPr>
      </w:pPr>
      <w:r w:rsidRPr="00EC2739">
        <w:rPr>
          <w:color w:val="000000" w:themeColor="text1"/>
          <w:lang w:val="cs-CZ"/>
        </w:rPr>
        <w:t xml:space="preserve"> </w:t>
      </w:r>
      <w:bookmarkStart w:id="690" w:name="c_60658"/>
      <w:bookmarkStart w:id="691" w:name="pa_P%25F8%25EDl"/>
      <w:bookmarkEnd w:id="690"/>
      <w:bookmarkEnd w:id="691"/>
    </w:p>
    <w:p w:rsidR="005B7AE3" w:rsidRPr="00EC2739" w:rsidRDefault="00000000">
      <w:pPr>
        <w:pStyle w:val="H3-center"/>
        <w:rPr>
          <w:color w:val="000000" w:themeColor="text1"/>
          <w:lang w:val="cs-CZ"/>
        </w:rPr>
      </w:pPr>
      <w:bookmarkStart w:id="692" w:name="Pr1"/>
      <w:r w:rsidRPr="00EC2739">
        <w:rPr>
          <w:color w:val="000000" w:themeColor="text1"/>
          <w:lang w:val="cs-CZ"/>
        </w:rPr>
        <w:t>Příloha</w:t>
      </w:r>
    </w:p>
    <w:p w:rsidR="005B7AE3" w:rsidRPr="00EC2739" w:rsidRDefault="00000000">
      <w:pPr>
        <w:pStyle w:val="Nadpis3"/>
        <w:rPr>
          <w:color w:val="000000" w:themeColor="text1"/>
          <w:lang w:val="cs-CZ"/>
        </w:rPr>
      </w:pPr>
      <w:bookmarkStart w:id="693" w:name="národní-zdravotní-registry"/>
      <w:r w:rsidRPr="00EC2739">
        <w:rPr>
          <w:color w:val="000000" w:themeColor="text1"/>
          <w:lang w:val="cs-CZ"/>
        </w:rPr>
        <w:t>Národní zdravotní registry</w:t>
      </w:r>
      <w:bookmarkEnd w:id="693"/>
    </w:p>
    <w:p w:rsidR="005B7AE3" w:rsidRPr="00EC2739" w:rsidRDefault="00000000">
      <w:pPr>
        <w:pStyle w:val="FirstParagraph"/>
        <w:rPr>
          <w:color w:val="000000" w:themeColor="text1"/>
          <w:lang w:val="cs-CZ"/>
        </w:rPr>
      </w:pPr>
      <w:r w:rsidRPr="00EC2739">
        <w:rPr>
          <w:b/>
          <w:color w:val="000000" w:themeColor="text1"/>
          <w:lang w:val="cs-CZ"/>
        </w:rPr>
        <w:t>1. Národní onkologický registr</w:t>
      </w:r>
    </w:p>
    <w:p w:rsidR="005B7AE3" w:rsidRPr="00EC2739" w:rsidRDefault="00000000">
      <w:pPr>
        <w:pStyle w:val="Zkladntext"/>
        <w:rPr>
          <w:color w:val="000000" w:themeColor="text1"/>
          <w:lang w:val="cs-CZ"/>
        </w:rPr>
      </w:pPr>
      <w:r w:rsidRPr="00EC2739">
        <w:rPr>
          <w:color w:val="000000" w:themeColor="text1"/>
          <w:lang w:val="cs-CZ"/>
        </w:rPr>
        <w:t xml:space="preserve">V registru jsou zpracovávány osobní údaje potřebné pro identifikaci pacienta; sociodemografické údaje (věk, pohlaví, zaměstnání) ovlivňující zdravotní stav pacienta, údaje vztahující se k onemocnění a jeho léčbě, osobní a rodinná anamnéza pacienta související s onemocněním včetně klasifikace novotvaru, údaje o léčbě (operace, radioterapie, chemoterapie, hormonální, jiná), poskytování dispenzární péče a </w:t>
      </w:r>
      <w:r w:rsidRPr="00EC2739">
        <w:rPr>
          <w:color w:val="000000" w:themeColor="text1"/>
          <w:lang w:val="cs-CZ"/>
        </w:rPr>
        <w:lastRenderedPageBreak/>
        <w:t>o úmrtí pacienta; údaje potřebné pro identifikaci poskytovatele diagnostikujícího, léčícího a poskytujícího dispenzární péči.</w:t>
      </w:r>
    </w:p>
    <w:p w:rsidR="005B7AE3" w:rsidRPr="00EC2739" w:rsidRDefault="00000000">
      <w:pPr>
        <w:pStyle w:val="Zkladntext"/>
        <w:rPr>
          <w:color w:val="000000" w:themeColor="text1"/>
          <w:lang w:val="cs-CZ"/>
        </w:rPr>
      </w:pPr>
      <w:r w:rsidRPr="00EC2739">
        <w:rPr>
          <w:color w:val="000000" w:themeColor="text1"/>
          <w:lang w:val="cs-CZ"/>
        </w:rPr>
        <w:t>Po uplynutí 25 let od roku úmrtí pacienta jsou osobní údaje anonymizovány.</w:t>
      </w:r>
    </w:p>
    <w:p w:rsidR="005B7AE3" w:rsidRPr="00EC2739" w:rsidRDefault="00000000">
      <w:pPr>
        <w:pStyle w:val="Zkladntext"/>
        <w:rPr>
          <w:color w:val="000000" w:themeColor="text1"/>
          <w:lang w:val="cs-CZ"/>
        </w:rPr>
      </w:pPr>
      <w:r w:rsidRPr="00EC2739">
        <w:rPr>
          <w:b/>
          <w:color w:val="000000" w:themeColor="text1"/>
          <w:lang w:val="cs-CZ"/>
        </w:rPr>
        <w:t>2. Národní registr hospitalizovaných</w:t>
      </w:r>
    </w:p>
    <w:p w:rsidR="005B7AE3" w:rsidRPr="00EC2739" w:rsidRDefault="00000000">
      <w:pPr>
        <w:pStyle w:val="Zkladntext"/>
        <w:rPr>
          <w:color w:val="000000" w:themeColor="text1"/>
          <w:lang w:val="cs-CZ"/>
        </w:rPr>
      </w:pPr>
      <w:r w:rsidRPr="00EC2739">
        <w:rPr>
          <w:color w:val="000000" w:themeColor="text1"/>
          <w:lang w:val="cs-CZ"/>
        </w:rPr>
        <w:t>V registru jsou zpracovávány osobní údaje potřebné pro identifikaci pacienta; sociodemografické údaje (věk, pohlaví, zaměstnání) ovlivňující zdravotní stav pacienta, údaje vztahující se k hospitalizaci, o přijetí, diagnostické údaje o průběhu a léčbě nemoci (operace, komplikace, nákazy), osobní anamnéza, stav pacienta při propuštění a potřeba dalších zdravotních služeb; údaje potřebné pro identifikaci poskytovatele poskytujícího lůžkovou péči.</w:t>
      </w:r>
    </w:p>
    <w:p w:rsidR="005B7AE3" w:rsidRPr="00EC2739" w:rsidRDefault="00000000">
      <w:pPr>
        <w:pStyle w:val="Zkladntext"/>
        <w:rPr>
          <w:color w:val="000000" w:themeColor="text1"/>
          <w:lang w:val="cs-CZ"/>
        </w:rPr>
      </w:pPr>
      <w:r w:rsidRPr="00EC2739">
        <w:rPr>
          <w:color w:val="000000" w:themeColor="text1"/>
          <w:lang w:val="cs-CZ"/>
        </w:rPr>
        <w:t>Po uplynutí 25 let od roku ukončení lůžkové péče jsou osobní údaje anonymizovány.</w:t>
      </w:r>
    </w:p>
    <w:p w:rsidR="005B7AE3" w:rsidRPr="00EC2739" w:rsidRDefault="00000000">
      <w:pPr>
        <w:pStyle w:val="Zkladntext"/>
        <w:rPr>
          <w:color w:val="000000" w:themeColor="text1"/>
          <w:lang w:val="cs-CZ"/>
        </w:rPr>
      </w:pPr>
      <w:r w:rsidRPr="00EC2739">
        <w:rPr>
          <w:b/>
          <w:color w:val="000000" w:themeColor="text1"/>
          <w:lang w:val="cs-CZ"/>
        </w:rPr>
        <w:t>3. Národní registr reprodukčního zdraví</w:t>
      </w:r>
    </w:p>
    <w:p w:rsidR="005B7AE3" w:rsidRPr="00EC2739" w:rsidRDefault="00000000">
      <w:pPr>
        <w:pStyle w:val="Zkladntext"/>
        <w:rPr>
          <w:color w:val="000000" w:themeColor="text1"/>
          <w:lang w:val="cs-CZ"/>
        </w:rPr>
      </w:pPr>
      <w:r w:rsidRPr="00EC2739">
        <w:rPr>
          <w:color w:val="000000" w:themeColor="text1"/>
          <w:lang w:val="cs-CZ"/>
        </w:rPr>
        <w:t>V registru jsou zpracovávány osobní údaje potřebné pro identifikaci těhotné ženy, rodičky a narozeného dítěte, ženy, u níž se provádí umělé oplodnění, ženy, které bylo provedeno umělé přerušení těhotenství, byl vyvolán potrat nebo došlo k samovolnému potratu; sociodemografické údaje (věk, pohlaví, zaměstnání, nejvyšší dosažené vzdělání) ovlivňující zdravotní stav těhotné ženy, rodičky a narozeného dítěte a ženy a muže, který se ženou společně podstupuje asistovanou reprodukci (dále jen "neplodný pár"), údaje (osobní a rodinná anamnéza, diagnostické údaje, údaje o průběhu těhotenství a porodu, údaje o léčbě, provedených výkonech, včetně jejich výsledků a komplikacích) související se zdravotním stavem těhotné ženy a průběhem těhotenství, rodičky a porodem a zdravotním stavem narozeného dítěte, údaje o zdravotním stavu neplodného páru a jemu poskytnutých metodách a postupech asistované reprodukce. Dále jsou v registru zpracovávány údaje o preimplantačních a prenatálních vyšetřeních, údaje o umělém přerušení těhotenství, samovolných nebo vyvolaných potratech, o způsobu provedení umělého přerušení těhotenství, způsobu vyvolání potratu, důvodu ukončení umělého přerušení těhotenství a o potracených plodech, dále údaje o zjištěných vrozených a vývojových vadách a geneticky podmíněných nemocech u plodů a osob, údaje potřebné k identifikaci poskytovatele, v jehož zdravotnickém zařízení došlo k porodu nebo k poporodnímu ošetření rodičky, ve kterém byla diagnostikována vrozená vada, bylo provedeno umělé přerušení těhotenství nebo vyvolán potrat nebo poskytnuto ošetření po potratu nebo ve kterém byla provedena asistovaná reprodukce nebo některý z postupů a metod asistované reprodukce.</w:t>
      </w:r>
    </w:p>
    <w:p w:rsidR="005B7AE3" w:rsidRPr="00EC2739" w:rsidRDefault="00000000">
      <w:pPr>
        <w:pStyle w:val="Zkladntext"/>
        <w:rPr>
          <w:color w:val="000000" w:themeColor="text1"/>
          <w:lang w:val="cs-CZ"/>
        </w:rPr>
      </w:pPr>
      <w:r w:rsidRPr="00EC2739">
        <w:rPr>
          <w:color w:val="000000" w:themeColor="text1"/>
          <w:lang w:val="cs-CZ"/>
        </w:rPr>
        <w:t>V registru nejsou zpracovávány osobní údaje rodičky, která požádala o utajení své totožnosti při porodu podle § 37.</w:t>
      </w:r>
    </w:p>
    <w:p w:rsidR="005B7AE3" w:rsidRPr="00EC2739" w:rsidRDefault="00000000">
      <w:pPr>
        <w:pStyle w:val="Zkladntext"/>
        <w:rPr>
          <w:color w:val="000000" w:themeColor="text1"/>
          <w:lang w:val="cs-CZ"/>
        </w:rPr>
      </w:pPr>
      <w:r w:rsidRPr="00EC2739">
        <w:rPr>
          <w:color w:val="000000" w:themeColor="text1"/>
          <w:lang w:val="cs-CZ"/>
        </w:rPr>
        <w:t>Po uplynutí 30 let od roku nahlášení údajů nebo 5 let po úmrtí jsou osobní údaje anonymizovány.</w:t>
      </w:r>
    </w:p>
    <w:p w:rsidR="005B7AE3" w:rsidRPr="00EC2739" w:rsidRDefault="00000000">
      <w:pPr>
        <w:pStyle w:val="Zkladntext"/>
        <w:rPr>
          <w:color w:val="000000" w:themeColor="text1"/>
          <w:lang w:val="cs-CZ"/>
        </w:rPr>
      </w:pPr>
      <w:r w:rsidRPr="00EC2739">
        <w:rPr>
          <w:b/>
          <w:color w:val="000000" w:themeColor="text1"/>
          <w:lang w:val="cs-CZ"/>
        </w:rPr>
        <w:t>4. Národní registr kardiovaskulárních operací a intervencí</w:t>
      </w:r>
    </w:p>
    <w:p w:rsidR="005B7AE3" w:rsidRPr="00EC2739" w:rsidRDefault="00000000">
      <w:pPr>
        <w:pStyle w:val="Zkladntext"/>
        <w:rPr>
          <w:color w:val="000000" w:themeColor="text1"/>
          <w:lang w:val="cs-CZ"/>
        </w:rPr>
      </w:pPr>
      <w:r w:rsidRPr="00EC2739">
        <w:rPr>
          <w:color w:val="000000" w:themeColor="text1"/>
          <w:lang w:val="cs-CZ"/>
        </w:rPr>
        <w:t>V registru jsou zpracovávány osobní údaje potřebné pro identifikaci pacienta; údaje související se zdravotním stavem pacienta ve vztahu k onemocnění, předoperační informace (osobní a rodinná anamnéza, diagnostické údaje o léčbě a průběhu nemoci, důvod, typ a plán předpokládané operace), operační informace (datum operace, identifikace zdravotnického pracovníka provádějícího operaci, odborné údaje o provedené operaci) a pooperační informace (odborné údaje o pobytu na jednotce intenzivní péče zdravotnického zařízení, popřípadě o úmrtí pacienta); datum provedení kardiovaskulární intervence koronárních cév katetrizací (indikace, průběh obtíží, osobní anamnéza, výsledky angiografie, popis výkonu včetně procedur, přidružených výkonů a status), údaje o případných nekoronárních cévních intervencích (končetin); údaje potřebné k identifikaci poskytovatele, v jehož zdravotnickém zařízení byly provedeny kardiovaskulární operace a intervence.</w:t>
      </w:r>
    </w:p>
    <w:p w:rsidR="005B7AE3" w:rsidRPr="00EC2739" w:rsidRDefault="00000000">
      <w:pPr>
        <w:pStyle w:val="Zkladntext"/>
        <w:rPr>
          <w:color w:val="000000" w:themeColor="text1"/>
          <w:lang w:val="cs-CZ"/>
        </w:rPr>
      </w:pPr>
      <w:r w:rsidRPr="00EC2739">
        <w:rPr>
          <w:color w:val="000000" w:themeColor="text1"/>
          <w:lang w:val="cs-CZ"/>
        </w:rPr>
        <w:t>Po uplynutí 5 let od roku úmrtí jsou osobní údaje anonymizovány.</w:t>
      </w:r>
    </w:p>
    <w:p w:rsidR="005B7AE3" w:rsidRPr="00EC2739" w:rsidRDefault="00000000">
      <w:pPr>
        <w:pStyle w:val="Zkladntext"/>
        <w:rPr>
          <w:color w:val="000000" w:themeColor="text1"/>
          <w:lang w:val="cs-CZ"/>
        </w:rPr>
      </w:pPr>
      <w:r w:rsidRPr="00EC2739">
        <w:rPr>
          <w:b/>
          <w:color w:val="000000" w:themeColor="text1"/>
          <w:lang w:val="cs-CZ"/>
        </w:rPr>
        <w:t>5. Národní registr kloubních náhrad</w:t>
      </w:r>
    </w:p>
    <w:p w:rsidR="005B7AE3" w:rsidRPr="00EC2739" w:rsidRDefault="00000000">
      <w:pPr>
        <w:pStyle w:val="Zkladntext"/>
        <w:rPr>
          <w:color w:val="000000" w:themeColor="text1"/>
          <w:lang w:val="cs-CZ"/>
        </w:rPr>
      </w:pPr>
      <w:r w:rsidRPr="00EC2739">
        <w:rPr>
          <w:color w:val="000000" w:themeColor="text1"/>
          <w:lang w:val="cs-CZ"/>
        </w:rPr>
        <w:t xml:space="preserve">V registru jsou zpracovávány osobní údaje potřebné pro identifikaci pacienta; údaje související se zdravotním stavem pacienta ve vztahu k onemocnění, předoperační informace (osobní a rodinná </w:t>
      </w:r>
      <w:r w:rsidRPr="00EC2739">
        <w:rPr>
          <w:color w:val="000000" w:themeColor="text1"/>
          <w:lang w:val="cs-CZ"/>
        </w:rPr>
        <w:lastRenderedPageBreak/>
        <w:t>anamnéza, diagnostické údaje o léčbě a průběhu nemoci, důvod, typ a plán předpokládané operace), operační informace (datum operace, identifikace zdravotnického pracovníka provádějícího operaci, odborné údaje o provedené operaci včetně identifikace kloubu a podrobné identifikace všech komponent použité umělé kloubní náhrady); údaje potřebné k identifikaci poskytovatele, v jehož zdravotnickém zařízení byla implantace provedena.</w:t>
      </w:r>
    </w:p>
    <w:p w:rsidR="005B7AE3" w:rsidRPr="00EC2739" w:rsidRDefault="00000000">
      <w:pPr>
        <w:pStyle w:val="Zkladntext"/>
        <w:rPr>
          <w:color w:val="000000" w:themeColor="text1"/>
          <w:lang w:val="cs-CZ"/>
        </w:rPr>
      </w:pPr>
      <w:r w:rsidRPr="00EC2739">
        <w:rPr>
          <w:color w:val="000000" w:themeColor="text1"/>
          <w:lang w:val="cs-CZ"/>
        </w:rPr>
        <w:t>Po uplynutí 5 let od roku úmrtí jsou osobní údaje anonymizovány.</w:t>
      </w:r>
    </w:p>
    <w:p w:rsidR="005B7AE3" w:rsidRPr="00EC2739" w:rsidRDefault="00000000">
      <w:pPr>
        <w:pStyle w:val="Zkladntext"/>
        <w:rPr>
          <w:color w:val="000000" w:themeColor="text1"/>
          <w:lang w:val="cs-CZ"/>
        </w:rPr>
      </w:pPr>
      <w:r w:rsidRPr="00EC2739">
        <w:rPr>
          <w:b/>
          <w:color w:val="000000" w:themeColor="text1"/>
          <w:lang w:val="cs-CZ"/>
        </w:rPr>
        <w:t>6. Národní registr nemocí z povolání</w:t>
      </w:r>
    </w:p>
    <w:p w:rsidR="005B7AE3" w:rsidRPr="00EC2739" w:rsidRDefault="00000000">
      <w:pPr>
        <w:pStyle w:val="Zkladntext"/>
        <w:rPr>
          <w:color w:val="000000" w:themeColor="text1"/>
          <w:lang w:val="cs-CZ"/>
        </w:rPr>
      </w:pPr>
      <w:r w:rsidRPr="00EC2739">
        <w:rPr>
          <w:color w:val="000000" w:themeColor="text1"/>
          <w:lang w:val="cs-CZ"/>
        </w:rPr>
        <w:t>V registru jsou zpracovávány osobní údaje potřebné pro identifikaci pacienta; sociodemografické údaje související se zdravotním stavem pacienta, údaje o nemoci z povolání (datum zjištění nemoci z povolání, diagnóza nemoci, odpovídající položka seznamu nemocí z povolání uvedená v jiném právním předpise, datum, od kterého nemoc již není nemocí z povolání); údaje potřebné pro charakterizaci rizika onemocnění nemocí z povolání (zaměstnání, při jehož výkonu nemoc z povolání vznikla, rizikový faktor pracovních podmínek, který nemoc z povolání způsobil, expozice tomuto faktoru, kategorie práce), identifikace zaměstnavatele (adresa sídla, identifikační číslo organizace, odvětvová klasifikace ekonomické činnosti); identifikace poskytovatele a datum vyhotovení hlášení.</w:t>
      </w:r>
    </w:p>
    <w:p w:rsidR="005B7AE3" w:rsidRPr="00EC2739" w:rsidRDefault="00000000">
      <w:pPr>
        <w:pStyle w:val="Zkladntext"/>
        <w:rPr>
          <w:color w:val="000000" w:themeColor="text1"/>
          <w:lang w:val="cs-CZ"/>
        </w:rPr>
      </w:pPr>
      <w:r w:rsidRPr="00EC2739">
        <w:rPr>
          <w:color w:val="000000" w:themeColor="text1"/>
          <w:lang w:val="cs-CZ"/>
        </w:rPr>
        <w:t>Po uplynutí 40 let od roku nahlášení nebo 5 let po úmrtí jsou osobní údaje anonymizovány.</w:t>
      </w:r>
    </w:p>
    <w:p w:rsidR="005B7AE3" w:rsidRPr="00EC2739" w:rsidRDefault="00000000">
      <w:pPr>
        <w:pStyle w:val="Zkladntext"/>
        <w:rPr>
          <w:color w:val="000000" w:themeColor="text1"/>
          <w:lang w:val="cs-CZ"/>
        </w:rPr>
      </w:pPr>
      <w:r w:rsidRPr="00EC2739">
        <w:rPr>
          <w:b/>
          <w:color w:val="000000" w:themeColor="text1"/>
          <w:lang w:val="cs-CZ"/>
        </w:rPr>
        <w:t>7. Národní registr léčby uživatelů drog</w:t>
      </w:r>
    </w:p>
    <w:p w:rsidR="005B7AE3" w:rsidRPr="00EC2739" w:rsidRDefault="00000000">
      <w:pPr>
        <w:pStyle w:val="Zkladntext"/>
        <w:rPr>
          <w:color w:val="000000" w:themeColor="text1"/>
          <w:lang w:val="cs-CZ"/>
        </w:rPr>
      </w:pPr>
      <w:r w:rsidRPr="00EC2739">
        <w:rPr>
          <w:color w:val="000000" w:themeColor="text1"/>
          <w:lang w:val="cs-CZ"/>
        </w:rPr>
        <w:t>V registru jsou zpracovávány osobní údaje potřebné k identifikaci vícečetných záznamů o tomtéž pacientovi podstupujícímu odbornou péči podle zákona o ochraně zdraví před škodlivými účinky návykových látek, u různých poskytovatelů v jednom kalendářním roce (rodné číslo - pokud se jedná o substituční nebo detoxifikační léčbu, u jiných forem poskytované péče se uvádí identifikátor konstruovaný podle předem definovaných pravidel, který definuje správce registru) a další údaje: kód a název obce bydliště; okres a kraj místa bydliště, státní příslušnost, národnost, věk, pohlaví, rodinný stav, datum, okolnosti a charakter kontaktu s poskytovatelem, informace o předchozí léčbě, zaměstnání, nejvyšší dosažené vzdělání, charakter bydlení (stálé, přechodné bydliště, v zařízení, bezdomovec, neznámé), informace o užívání drog v současnosti a v minulosti, rizikové faktory aplikace drog(y), vyšetření na HIV a další infekce (virové hepatitidy) a jejich výsledky, typ léčby, průběžný závěr léčby, informace o ukončení léčby; údaje potřebné pro identifikaci hlásícího poskytovatele. Dále jsou sledovány specifické informace o substituční léčbě (substituční látka/léčivý přípravek, datum první aplikace substituční látky, informace o přerušení léčby z režimových důvodů, předání pacienta do péče jiného poskytovatele).</w:t>
      </w:r>
    </w:p>
    <w:p w:rsidR="005B7AE3" w:rsidRPr="00EC2739" w:rsidRDefault="00000000">
      <w:pPr>
        <w:pStyle w:val="Zkladntext"/>
        <w:rPr>
          <w:color w:val="000000" w:themeColor="text1"/>
          <w:lang w:val="cs-CZ"/>
        </w:rPr>
      </w:pPr>
      <w:r w:rsidRPr="00EC2739">
        <w:rPr>
          <w:color w:val="000000" w:themeColor="text1"/>
          <w:lang w:val="cs-CZ"/>
        </w:rPr>
        <w:t>V případě substituční léčby jsou osobní údaje po uplynutí 5 let od roku úmrtí anonymizovány.</w:t>
      </w:r>
    </w:p>
    <w:p w:rsidR="005B7AE3" w:rsidRPr="00EC2739" w:rsidRDefault="00000000">
      <w:pPr>
        <w:pStyle w:val="Zkladntext"/>
        <w:rPr>
          <w:color w:val="000000" w:themeColor="text1"/>
          <w:lang w:val="cs-CZ"/>
        </w:rPr>
      </w:pPr>
      <w:r w:rsidRPr="00EC2739">
        <w:rPr>
          <w:color w:val="000000" w:themeColor="text1"/>
          <w:lang w:val="cs-CZ"/>
        </w:rPr>
        <w:t>V případě ostatních drogových léčeb se zpracovávají pouze anonymizovaná data.</w:t>
      </w:r>
    </w:p>
    <w:p w:rsidR="005B7AE3" w:rsidRPr="00EC2739" w:rsidRDefault="00000000">
      <w:pPr>
        <w:pStyle w:val="Zkladntext"/>
        <w:rPr>
          <w:color w:val="000000" w:themeColor="text1"/>
          <w:lang w:val="cs-CZ"/>
        </w:rPr>
      </w:pPr>
      <w:r w:rsidRPr="00EC2739">
        <w:rPr>
          <w:b/>
          <w:color w:val="000000" w:themeColor="text1"/>
          <w:lang w:val="cs-CZ"/>
        </w:rPr>
        <w:t>8. Národní registr úrazů</w:t>
      </w:r>
    </w:p>
    <w:p w:rsidR="005B7AE3" w:rsidRPr="00EC2739" w:rsidRDefault="00000000">
      <w:pPr>
        <w:pStyle w:val="Zkladntext"/>
        <w:rPr>
          <w:color w:val="000000" w:themeColor="text1"/>
          <w:lang w:val="cs-CZ"/>
        </w:rPr>
      </w:pPr>
      <w:r w:rsidRPr="00EC2739">
        <w:rPr>
          <w:color w:val="000000" w:themeColor="text1"/>
          <w:lang w:val="cs-CZ"/>
        </w:rPr>
        <w:t>V registru jsou zpracovávány osobní údaje potřebné pro identifikaci pacienta, údaje týkající se úrazů ošetřených při hospitalizaci, údaje související se zdravotním stavem pacienta ve vztahu k úrazu a jeho diagnostice a léčbě, okolností, za kterých se úraz stal, jeho příčiny, podrobný popis místa a času úrazu, rychlost zásahu poskytovatele zdravotnické záchranné služby, údaje o primárním transportu, podrobný záznam o péči na urgentním příjmu a následném poskytování zdravotních služeb, a údaje potřebné pro identifikaci poskytovatele lůžkové zdravotní péče, v jehož zdravotnickém zařízení byl pacient hospitalizován.</w:t>
      </w:r>
    </w:p>
    <w:p w:rsidR="005B7AE3" w:rsidRPr="00EC2739" w:rsidRDefault="00000000">
      <w:pPr>
        <w:pStyle w:val="Zkladntext"/>
        <w:rPr>
          <w:color w:val="000000" w:themeColor="text1"/>
          <w:lang w:val="cs-CZ"/>
        </w:rPr>
      </w:pPr>
      <w:r w:rsidRPr="00EC2739">
        <w:rPr>
          <w:color w:val="000000" w:themeColor="text1"/>
          <w:lang w:val="cs-CZ"/>
        </w:rPr>
        <w:t>Po uplynutí 25 let od roku úrazu nebo 5 let od úmrtí jsou osobní údaje anonymizovány.</w:t>
      </w:r>
    </w:p>
    <w:p w:rsidR="005B7AE3" w:rsidRPr="00EC2739" w:rsidRDefault="00000000">
      <w:pPr>
        <w:pStyle w:val="Zkladntext"/>
        <w:rPr>
          <w:color w:val="000000" w:themeColor="text1"/>
          <w:lang w:val="cs-CZ"/>
        </w:rPr>
      </w:pPr>
      <w:r w:rsidRPr="00EC2739">
        <w:rPr>
          <w:b/>
          <w:color w:val="000000" w:themeColor="text1"/>
          <w:lang w:val="cs-CZ"/>
        </w:rPr>
        <w:t>9. Národní registr osob trvale vyloučených z dárcovství krve</w:t>
      </w:r>
    </w:p>
    <w:p w:rsidR="005B7AE3" w:rsidRPr="00EC2739" w:rsidRDefault="00000000">
      <w:pPr>
        <w:pStyle w:val="Zkladntext"/>
        <w:rPr>
          <w:color w:val="000000" w:themeColor="text1"/>
          <w:lang w:val="cs-CZ"/>
        </w:rPr>
      </w:pPr>
      <w:r w:rsidRPr="00EC2739">
        <w:rPr>
          <w:color w:val="000000" w:themeColor="text1"/>
          <w:lang w:val="cs-CZ"/>
        </w:rPr>
        <w:t>V registru jsou zpracovávány osobní údaje potřebné k identifikaci osoby trvale vyloučené z dárcovství krve.</w:t>
      </w:r>
      <w:r w:rsidRPr="00EC2739">
        <w:rPr>
          <w:color w:val="000000" w:themeColor="text1"/>
          <w:vertAlign w:val="superscript"/>
          <w:lang w:val="cs-CZ"/>
        </w:rPr>
        <w:t>47)</w:t>
      </w:r>
      <w:r w:rsidRPr="00EC2739">
        <w:rPr>
          <w:color w:val="000000" w:themeColor="text1"/>
          <w:lang w:val="cs-CZ"/>
        </w:rPr>
        <w:t xml:space="preserve"> Údaje identifikující dárce vkládá do registru zařízení transfúzní služby, které dárce z dárcovství trvale vyloučilo, spolu s kódovaným důvodem vyloučení z dárcovství a identifikačním kódem tohoto zařízení</w:t>
      </w:r>
      <w:r w:rsidRPr="00EC2739">
        <w:rPr>
          <w:color w:val="000000" w:themeColor="text1"/>
          <w:vertAlign w:val="superscript"/>
          <w:lang w:val="cs-CZ"/>
        </w:rPr>
        <w:t>48)</w:t>
      </w:r>
      <w:r w:rsidRPr="00EC2739">
        <w:rPr>
          <w:color w:val="000000" w:themeColor="text1"/>
          <w:lang w:val="cs-CZ"/>
        </w:rPr>
        <w:t>.</w:t>
      </w:r>
    </w:p>
    <w:p w:rsidR="005B7AE3" w:rsidRPr="00EC2739" w:rsidRDefault="00000000">
      <w:pPr>
        <w:pStyle w:val="Zkladntext"/>
        <w:rPr>
          <w:color w:val="000000" w:themeColor="text1"/>
          <w:lang w:val="cs-CZ"/>
        </w:rPr>
      </w:pPr>
      <w:r w:rsidRPr="00EC2739">
        <w:rPr>
          <w:color w:val="000000" w:themeColor="text1"/>
          <w:lang w:val="cs-CZ"/>
        </w:rPr>
        <w:lastRenderedPageBreak/>
        <w:t>Po uplynutí 5 let po úmrtí jsou osobní údaje anonymizovány.</w:t>
      </w:r>
    </w:p>
    <w:p w:rsidR="005B7AE3" w:rsidRPr="00EC2739" w:rsidRDefault="00000000">
      <w:pPr>
        <w:pStyle w:val="Zkladntext"/>
        <w:rPr>
          <w:color w:val="000000" w:themeColor="text1"/>
          <w:lang w:val="cs-CZ"/>
        </w:rPr>
      </w:pPr>
      <w:r w:rsidRPr="00EC2739">
        <w:rPr>
          <w:b/>
          <w:color w:val="000000" w:themeColor="text1"/>
          <w:lang w:val="cs-CZ"/>
        </w:rPr>
        <w:t>10. Národní registr pitev a toxikologických vyšetření prováděných na oddělení soudního lékařství</w:t>
      </w:r>
    </w:p>
    <w:p w:rsidR="005B7AE3" w:rsidRPr="00EC2739" w:rsidRDefault="00000000">
      <w:pPr>
        <w:pStyle w:val="Zkladntext"/>
        <w:rPr>
          <w:color w:val="000000" w:themeColor="text1"/>
          <w:lang w:val="cs-CZ"/>
        </w:rPr>
      </w:pPr>
      <w:r w:rsidRPr="00EC2739">
        <w:rPr>
          <w:color w:val="000000" w:themeColor="text1"/>
          <w:lang w:val="cs-CZ"/>
        </w:rPr>
        <w:t>V registru jsou zpracovávány osobní údaje potřebné pro identifikaci zemřelého; údaje související se stavem zemřelého ve vztahu k příčině smrti, a to osobní anamnéza, údaje o zaměstnání, údaje o hodině, datu, místu a dalších okolnostech smrti, informace získané pitvou (datum pitvy, číslo pitevního protokolu, odborné údaje o provedené pitvě včetně diagnózy základní, zprostředkující i bezprostřední příčiny smrti a vedlejších onemocněních, které přispěly ke smrti, mechanismu smrti a toxikologického vyšetření); údaje potřebné pro identifikaci poskytovatele provádějícího pitvu a údaje potřebné pro identifikaci lékaře, který provedl pitvu (jméno, popřípadě jména a příjmení).</w:t>
      </w:r>
    </w:p>
    <w:p w:rsidR="005B7AE3" w:rsidRPr="00EC2739" w:rsidRDefault="00000000">
      <w:pPr>
        <w:pStyle w:val="Zkladntext"/>
        <w:rPr>
          <w:color w:val="000000" w:themeColor="text1"/>
          <w:lang w:val="cs-CZ"/>
        </w:rPr>
      </w:pPr>
      <w:r w:rsidRPr="00EC2739">
        <w:rPr>
          <w:color w:val="000000" w:themeColor="text1"/>
          <w:lang w:val="cs-CZ"/>
        </w:rPr>
        <w:t>Po uplynutí 5 let po úmrtí jsou osobní údaje anonymizovány.</w:t>
      </w:r>
    </w:p>
    <w:p w:rsidR="005B7AE3" w:rsidRPr="00EC2739" w:rsidRDefault="00000000">
      <w:pPr>
        <w:pStyle w:val="Zkladntext"/>
        <w:rPr>
          <w:color w:val="000000" w:themeColor="text1"/>
          <w:lang w:val="cs-CZ"/>
        </w:rPr>
      </w:pPr>
      <w:r w:rsidRPr="00EC2739">
        <w:rPr>
          <w:b/>
          <w:color w:val="000000" w:themeColor="text1"/>
          <w:lang w:val="cs-CZ"/>
        </w:rPr>
        <w:t>11. Národní diabetologický registr</w:t>
      </w:r>
    </w:p>
    <w:p w:rsidR="005B7AE3" w:rsidRPr="00EC2739" w:rsidRDefault="00000000">
      <w:pPr>
        <w:pStyle w:val="Zkladntext"/>
        <w:rPr>
          <w:color w:val="000000" w:themeColor="text1"/>
          <w:lang w:val="cs-CZ"/>
        </w:rPr>
      </w:pPr>
      <w:r w:rsidRPr="00EC2739">
        <w:rPr>
          <w:color w:val="000000" w:themeColor="text1"/>
          <w:lang w:val="cs-CZ"/>
        </w:rPr>
        <w:t>V registru jsou zpracovávány osobní údaje potřebné pro identifikaci pacienta; sociodemografické údaje (věk, pohlaví, zaměstnání) ovlivňující zdravotní stav pacienta, rizikové a prognostické faktory onemocnění, údaje vztahující se k onemocnění a jeho léčbě, osobní a rodinná anamnéza pacienta související s onemocněním, včetně klasifikace typu a stavu diabetu a laboratorních hodnot, poskytování dispenzární péče a o úmrtí pacienta; údaje potřebné pro identifikaci poskytovatele diagnostikujícího, léčícího a poskytujícího dispenzární péči.</w:t>
      </w:r>
    </w:p>
    <w:p w:rsidR="005B7AE3" w:rsidRPr="00EC2739" w:rsidRDefault="00000000">
      <w:pPr>
        <w:pStyle w:val="Zkladntext"/>
        <w:rPr>
          <w:color w:val="000000" w:themeColor="text1"/>
          <w:lang w:val="cs-CZ"/>
        </w:rPr>
      </w:pPr>
      <w:r w:rsidRPr="00EC2739">
        <w:rPr>
          <w:color w:val="000000" w:themeColor="text1"/>
          <w:lang w:val="cs-CZ"/>
        </w:rPr>
        <w:t>Po uplynutí 25 let po úmrtí jsou osobní údaje anonymizovány.</w:t>
      </w:r>
    </w:p>
    <w:p w:rsidR="005B7AE3" w:rsidRPr="00EC2739" w:rsidRDefault="00000000">
      <w:pPr>
        <w:pStyle w:val="Zkladntext"/>
        <w:rPr>
          <w:color w:val="000000" w:themeColor="text1"/>
          <w:lang w:val="cs-CZ"/>
        </w:rPr>
      </w:pPr>
      <w:r w:rsidRPr="00EC2739">
        <w:rPr>
          <w:b/>
          <w:color w:val="000000" w:themeColor="text1"/>
          <w:lang w:val="cs-CZ"/>
        </w:rPr>
        <w:t>12. Národní registr intenzivní péče</w:t>
      </w:r>
    </w:p>
    <w:p w:rsidR="005B7AE3" w:rsidRPr="00EC2739" w:rsidRDefault="00000000">
      <w:pPr>
        <w:pStyle w:val="Zkladntext"/>
        <w:rPr>
          <w:color w:val="000000" w:themeColor="text1"/>
          <w:lang w:val="cs-CZ"/>
        </w:rPr>
      </w:pPr>
      <w:r w:rsidRPr="00EC2739">
        <w:rPr>
          <w:color w:val="000000" w:themeColor="text1"/>
          <w:lang w:val="cs-CZ"/>
        </w:rPr>
        <w:t>V registru jsou zpracovávány osobní údaje potřebné pro identifikaci pacienta; sociodemografické údaje (věk, pohlaví, zaměstnání) ovlivňující zdravotní stav pacienta, rizikové a prognostické faktory onemocnění, údaje vztahující se k onemocnění a jeho léčbě, osobní a rodinná anamnéza pacienta související s onemocněním, diagnóza onemocnění včetně laboratorních hodnot, poskytování dispenzární péče a o úmrtí pacienta; údaje potřebné pro identifikaci poskytovatele diagnostikujícího a poskytujícího akutní lůžkovou péči intenzivní a následnou intenzivní péči.</w:t>
      </w:r>
    </w:p>
    <w:p w:rsidR="005B7AE3" w:rsidRPr="00EC2739" w:rsidRDefault="00000000">
      <w:pPr>
        <w:pStyle w:val="Zkladntext"/>
        <w:rPr>
          <w:color w:val="000000" w:themeColor="text1"/>
          <w:lang w:val="cs-CZ"/>
        </w:rPr>
      </w:pPr>
      <w:r w:rsidRPr="00EC2739">
        <w:rPr>
          <w:color w:val="000000" w:themeColor="text1"/>
          <w:lang w:val="cs-CZ"/>
        </w:rPr>
        <w:t>Po uplynutí 5 let po úmrtí jsou osobní údaje anonymizovány.</w:t>
      </w:r>
    </w:p>
    <w:p w:rsidR="005B7AE3" w:rsidRPr="00EC2739" w:rsidRDefault="00000000">
      <w:pPr>
        <w:pStyle w:val="Zkladntext"/>
        <w:rPr>
          <w:color w:val="000000" w:themeColor="text1"/>
          <w:lang w:val="cs-CZ"/>
        </w:rPr>
      </w:pPr>
      <w:r w:rsidRPr="00EC2739">
        <w:rPr>
          <w:b/>
          <w:color w:val="000000" w:themeColor="text1"/>
          <w:lang w:val="cs-CZ"/>
        </w:rPr>
        <w:t>Poznámka:</w:t>
      </w:r>
      <w:r w:rsidRPr="00EC2739">
        <w:rPr>
          <w:color w:val="000000" w:themeColor="text1"/>
          <w:lang w:val="cs-CZ"/>
        </w:rPr>
        <w:t xml:space="preserve"> Osobními údaji vedenými v národních zdravotních registrech podle této přílohy, které jsou po uplynutí lhůty od úmrtí anonymizovány, se rozumí osobní údaje vedené v příslušném registru o pacientovi, popřípadě jiné osobě, který zemřel a kterému byla poskytnuta zdravotní služba v registru sledovaná.</w:t>
      </w:r>
    </w:p>
    <w:p w:rsidR="005B7AE3" w:rsidRPr="00EC2739" w:rsidRDefault="005B7AE3">
      <w:pPr>
        <w:pStyle w:val="Zkladntext"/>
        <w:rPr>
          <w:color w:val="000000" w:themeColor="text1"/>
          <w:lang w:val="cs-CZ"/>
        </w:rPr>
      </w:pPr>
      <w:bookmarkStart w:id="694" w:name="c_62856"/>
      <w:bookmarkEnd w:id="692"/>
      <w:bookmarkEnd w:id="694"/>
    </w:p>
    <w:p w:rsidR="005B7AE3" w:rsidRPr="00EC2739" w:rsidRDefault="00000000">
      <w:pPr>
        <w:pStyle w:val="Nadpis3"/>
        <w:rPr>
          <w:color w:val="000000" w:themeColor="text1"/>
          <w:lang w:val="cs-CZ"/>
        </w:rPr>
      </w:pPr>
      <w:bookmarkStart w:id="695" w:name="vybraná-ustanovení-novel"/>
      <w:r w:rsidRPr="00EC2739">
        <w:rPr>
          <w:color w:val="000000" w:themeColor="text1"/>
          <w:lang w:val="cs-CZ"/>
        </w:rPr>
        <w:t>Vybraná ustanovení novel</w:t>
      </w:r>
      <w:bookmarkEnd w:id="695"/>
    </w:p>
    <w:p w:rsidR="005B7AE3" w:rsidRPr="00EC2739" w:rsidRDefault="00000000">
      <w:pPr>
        <w:pStyle w:val="H5-center"/>
        <w:rPr>
          <w:color w:val="000000" w:themeColor="text1"/>
          <w:lang w:val="cs-CZ"/>
        </w:rPr>
      </w:pPr>
      <w:r w:rsidRPr="00EC2739">
        <w:rPr>
          <w:color w:val="000000" w:themeColor="text1"/>
          <w:lang w:val="cs-CZ"/>
        </w:rPr>
        <w:t>Čl. II zákona č. 66/2013 Sb.</w:t>
      </w:r>
    </w:p>
    <w:p w:rsidR="005B7AE3" w:rsidRPr="00EC2739" w:rsidRDefault="00000000">
      <w:pPr>
        <w:pStyle w:val="Nadpis5"/>
        <w:rPr>
          <w:color w:val="000000" w:themeColor="text1"/>
          <w:lang w:val="cs-CZ"/>
        </w:rPr>
      </w:pPr>
      <w:bookmarkStart w:id="696" w:name="přechodná-ustanovení-1"/>
      <w:r w:rsidRPr="00EC2739">
        <w:rPr>
          <w:color w:val="000000" w:themeColor="text1"/>
          <w:lang w:val="cs-CZ"/>
        </w:rPr>
        <w:t>Přechodná ustanovení</w:t>
      </w:r>
      <w:bookmarkEnd w:id="696"/>
    </w:p>
    <w:p w:rsidR="005B7AE3" w:rsidRPr="00EC2739" w:rsidRDefault="00000000">
      <w:pPr>
        <w:pStyle w:val="FirstParagraph"/>
        <w:rPr>
          <w:color w:val="000000" w:themeColor="text1"/>
          <w:lang w:val="cs-CZ"/>
        </w:rPr>
      </w:pPr>
      <w:r w:rsidRPr="00EC2739">
        <w:rPr>
          <w:color w:val="000000" w:themeColor="text1"/>
          <w:lang w:val="cs-CZ"/>
        </w:rPr>
        <w:t>1. Řízení o ustavení opatrovníka na základě oznámení podle § 35 odst. 3 zákona o zdravotních službách ve znění účinném přede dnem nabytí účinnosti tohoto zákona soud zastaví.</w:t>
      </w:r>
    </w:p>
    <w:p w:rsidR="005B7AE3" w:rsidRPr="00EC2739" w:rsidRDefault="00000000">
      <w:pPr>
        <w:pStyle w:val="Zkladntext"/>
        <w:rPr>
          <w:color w:val="000000" w:themeColor="text1"/>
          <w:lang w:val="cs-CZ"/>
        </w:rPr>
      </w:pPr>
      <w:r w:rsidRPr="00EC2739">
        <w:rPr>
          <w:color w:val="000000" w:themeColor="text1"/>
          <w:lang w:val="cs-CZ"/>
        </w:rPr>
        <w:t>2. Jestliže byl soudem na základě oznámení podle § 35 odst. 3 zákona o zdravotních službách ve znění účinném přede dnem nabytí účinnosti tohoto zákona ustaven opatrovník, který ke dni nabytí účinnosti tohoto zákona nesplnil účel vymezený v § 35 odst. 3 písm. a) nebo b) zákona o zdravotních službách ve znění účinném přede dnem nabytí účinnosti tohoto zákona, postupuje se podle § 35 zákona o zdravotních službách ve znění účinném ode dne nabytí účinnosti tohoto zákona.</w:t>
      </w:r>
    </w:p>
    <w:p w:rsidR="005B7AE3" w:rsidRPr="00EC2739" w:rsidRDefault="00000000">
      <w:pPr>
        <w:pStyle w:val="Zkladntext"/>
        <w:rPr>
          <w:color w:val="000000" w:themeColor="text1"/>
          <w:lang w:val="cs-CZ"/>
        </w:rPr>
      </w:pPr>
      <w:r w:rsidRPr="00EC2739">
        <w:rPr>
          <w:color w:val="000000" w:themeColor="text1"/>
          <w:lang w:val="cs-CZ"/>
        </w:rPr>
        <w:lastRenderedPageBreak/>
        <w:t>3. Provádění klinické a praktické výuky a praktického vyučování a odborné praxe podle § 46 odst. 2 zákona o zdravotních službách ve znění účinném ode dne nabytí účinnosti tohoto zákona zajistí poskytovatel nejpozději do 12 měsíců ode dne nabytí účinnosti tohoto zákona.</w:t>
      </w:r>
    </w:p>
    <w:p w:rsidR="005B7AE3" w:rsidRPr="00EC2739" w:rsidRDefault="00000000">
      <w:pPr>
        <w:pStyle w:val="H5-center"/>
        <w:rPr>
          <w:color w:val="000000" w:themeColor="text1"/>
          <w:lang w:val="cs-CZ"/>
        </w:rPr>
      </w:pPr>
      <w:r w:rsidRPr="00EC2739">
        <w:rPr>
          <w:color w:val="000000" w:themeColor="text1"/>
          <w:lang w:val="cs-CZ"/>
        </w:rPr>
        <w:t>Čl.II zákona č. 147/2016 Sb.</w:t>
      </w:r>
    </w:p>
    <w:p w:rsidR="005B7AE3" w:rsidRPr="00EC2739" w:rsidRDefault="00000000">
      <w:pPr>
        <w:pStyle w:val="Nadpis5"/>
        <w:rPr>
          <w:color w:val="000000" w:themeColor="text1"/>
          <w:lang w:val="cs-CZ"/>
        </w:rPr>
      </w:pPr>
      <w:bookmarkStart w:id="697" w:name="přechodná-ustanovení-2"/>
      <w:r w:rsidRPr="00EC2739">
        <w:rPr>
          <w:color w:val="000000" w:themeColor="text1"/>
          <w:lang w:val="cs-CZ"/>
        </w:rPr>
        <w:t>Přechodná ustanovení</w:t>
      </w:r>
      <w:bookmarkEnd w:id="697"/>
    </w:p>
    <w:p w:rsidR="005B7AE3" w:rsidRPr="00EC2739" w:rsidRDefault="00000000">
      <w:pPr>
        <w:pStyle w:val="FirstParagraph"/>
        <w:rPr>
          <w:color w:val="000000" w:themeColor="text1"/>
          <w:lang w:val="cs-CZ"/>
        </w:rPr>
      </w:pPr>
      <w:r w:rsidRPr="00EC2739">
        <w:rPr>
          <w:color w:val="000000" w:themeColor="text1"/>
          <w:lang w:val="cs-CZ"/>
        </w:rPr>
        <w:t>1. Ministerstvo zdravotnictví zřídí</w:t>
      </w:r>
    </w:p>
    <w:p w:rsidR="005B7AE3" w:rsidRPr="00EC2739" w:rsidRDefault="00000000">
      <w:pPr>
        <w:pStyle w:val="Odstavec-posun-minus1r"/>
        <w:rPr>
          <w:color w:val="000000" w:themeColor="text1"/>
          <w:lang w:val="cs-CZ"/>
        </w:rPr>
      </w:pPr>
      <w:r w:rsidRPr="00EC2739">
        <w:rPr>
          <w:color w:val="000000" w:themeColor="text1"/>
          <w:lang w:val="cs-CZ"/>
        </w:rPr>
        <w:t>a) Národní registr zdravotnických pracovníků do 12 měsíců ode dne nabytí účinnosti tohoto zákona,</w:t>
      </w:r>
    </w:p>
    <w:p w:rsidR="005B7AE3" w:rsidRPr="00EC2739" w:rsidRDefault="00000000">
      <w:pPr>
        <w:pStyle w:val="Odstavec-posun-minus1r"/>
        <w:rPr>
          <w:color w:val="000000" w:themeColor="text1"/>
          <w:lang w:val="cs-CZ"/>
        </w:rPr>
      </w:pPr>
      <w:r w:rsidRPr="00EC2739">
        <w:rPr>
          <w:color w:val="000000" w:themeColor="text1"/>
          <w:lang w:val="cs-CZ"/>
        </w:rPr>
        <w:t>b) Národní registr hrazených zdravotních služeb do 6 měsíců ode dne nabytí účinnosti tohoto zákona,</w:t>
      </w:r>
    </w:p>
    <w:p w:rsidR="005B7AE3" w:rsidRPr="00EC2739" w:rsidRDefault="00000000">
      <w:pPr>
        <w:pStyle w:val="Odstavec-posun-minus1r"/>
        <w:rPr>
          <w:color w:val="000000" w:themeColor="text1"/>
          <w:lang w:val="cs-CZ"/>
        </w:rPr>
      </w:pPr>
      <w:r w:rsidRPr="00EC2739">
        <w:rPr>
          <w:color w:val="000000" w:themeColor="text1"/>
          <w:lang w:val="cs-CZ"/>
        </w:rPr>
        <w:t>c) Národní diabetologický registr a Národní registr intenzivní péče do 12 měsíců ode dne nabytí účinnosti tohoto zákona.</w:t>
      </w:r>
    </w:p>
    <w:p w:rsidR="005B7AE3" w:rsidRPr="00EC2739" w:rsidRDefault="00000000">
      <w:pPr>
        <w:pStyle w:val="Zkladntext"/>
        <w:rPr>
          <w:color w:val="000000" w:themeColor="text1"/>
          <w:lang w:val="cs-CZ"/>
        </w:rPr>
      </w:pPr>
      <w:r w:rsidRPr="00EC2739">
        <w:rPr>
          <w:color w:val="000000" w:themeColor="text1"/>
          <w:lang w:val="cs-CZ"/>
        </w:rPr>
        <w:t>2. Údaje vedené v registru lékařů, zubních lékařů a farmaceutů Ústavem zdravotnických informací a statistiky České republiky podle zákona č. 372/2011 Sb., ve znění účinném přede dnem nabytí účinnosti tohoto zákona, tento ústav převede ke dni zřízení Národního registru zdravotnických pracovníků do tohoto registru.</w:t>
      </w:r>
    </w:p>
    <w:p w:rsidR="005B7AE3" w:rsidRPr="00EC2739" w:rsidRDefault="00000000">
      <w:pPr>
        <w:pStyle w:val="Zkladntext"/>
        <w:rPr>
          <w:color w:val="000000" w:themeColor="text1"/>
          <w:lang w:val="cs-CZ"/>
        </w:rPr>
      </w:pPr>
      <w:r w:rsidRPr="00EC2739">
        <w:rPr>
          <w:color w:val="000000" w:themeColor="text1"/>
          <w:lang w:val="cs-CZ"/>
        </w:rPr>
        <w:t>3. Subjekty uvedené v § 77 odst. 1 zákona č. 372/2011 Sb., ve znění účinném ode dne nabytí účinnosti tohoto zákona, předají do Národního registru zdravotnických pracovníků údaje podle § 77 odst. 1 zákona č. 372/2011 Sb., ve znění účinném ode dne nabytí účinnosti tohoto zákona, a to do 180 dnů ode dne zřízení tohoto registru.</w:t>
      </w:r>
    </w:p>
    <w:p w:rsidR="005B7AE3" w:rsidRPr="00EC2739" w:rsidRDefault="00000000">
      <w:pPr>
        <w:pStyle w:val="Zkladntext"/>
        <w:rPr>
          <w:color w:val="000000" w:themeColor="text1"/>
          <w:lang w:val="cs-CZ"/>
        </w:rPr>
      </w:pPr>
      <w:r w:rsidRPr="00EC2739">
        <w:rPr>
          <w:color w:val="000000" w:themeColor="text1"/>
          <w:lang w:val="cs-CZ"/>
        </w:rPr>
        <w:t>4. Zdravotní pojišťovny předají do Národního registru hrazených zdravotních služeb do 180 dnů ode dne zřízení tohoto registru údaje podle § 77a odst. 2 zákona č. 372/2011 Sb., ve znění účinném ode dne nabytí účinnosti tohoto zákona, pokud se vztahují ke zdravotním službám poskytnutým po 1. lednu 2010.</w:t>
      </w:r>
    </w:p>
    <w:p w:rsidR="005B7AE3" w:rsidRPr="00EC2739" w:rsidRDefault="00000000">
      <w:pPr>
        <w:pStyle w:val="Zkladntext"/>
        <w:rPr>
          <w:color w:val="000000" w:themeColor="text1"/>
          <w:lang w:val="cs-CZ"/>
        </w:rPr>
      </w:pPr>
      <w:r w:rsidRPr="00EC2739">
        <w:rPr>
          <w:color w:val="000000" w:themeColor="text1"/>
          <w:lang w:val="cs-CZ"/>
        </w:rPr>
        <w:t>5. Přístupová práva nabytá podle § 73 odst. 2 zákona č. 372/2011 Sb., ve znění účinném přede dnem nabytí účinnosti tohoto zákona, zůstávají zachována.</w:t>
      </w:r>
    </w:p>
    <w:p w:rsidR="005B7AE3" w:rsidRPr="00EC2739" w:rsidRDefault="00000000">
      <w:pPr>
        <w:pStyle w:val="Zkladntext"/>
        <w:rPr>
          <w:color w:val="000000" w:themeColor="text1"/>
          <w:lang w:val="cs-CZ"/>
        </w:rPr>
      </w:pPr>
      <w:r w:rsidRPr="00EC2739">
        <w:rPr>
          <w:color w:val="000000" w:themeColor="text1"/>
          <w:lang w:val="cs-CZ"/>
        </w:rPr>
        <w:t>6. Povinnost zajistit teplotu v chladicím zařízení podle § 90 zákona č. 372/2011 Sb., ve znění účinném po dni nabytí účinnosti tohoto zákona, musí být splněna do 60 dnů ode dne nabytí účinnosti tohoto zákona.</w:t>
      </w:r>
    </w:p>
    <w:p w:rsidR="005B7AE3" w:rsidRPr="00EC2739" w:rsidRDefault="00000000">
      <w:pPr>
        <w:pStyle w:val="Zkladntext"/>
        <w:rPr>
          <w:color w:val="000000" w:themeColor="text1"/>
          <w:lang w:val="cs-CZ"/>
        </w:rPr>
      </w:pPr>
      <w:r w:rsidRPr="00EC2739">
        <w:rPr>
          <w:color w:val="000000" w:themeColor="text1"/>
          <w:lang w:val="cs-CZ"/>
        </w:rPr>
        <w:t>7. Pokud došlo k úmrtí přede dnem nabytí účinnosti tohoto zákona, postupuje se při určování a provádění pitev podle zákona č. 372/2011 Sb., ve znění účinném přede dnem nabytí účinnosti tohoto zákona.</w:t>
      </w:r>
    </w:p>
    <w:p w:rsidR="005B7AE3" w:rsidRPr="00EC2739" w:rsidRDefault="00000000">
      <w:pPr>
        <w:pStyle w:val="H5-center"/>
        <w:rPr>
          <w:color w:val="000000" w:themeColor="text1"/>
          <w:lang w:val="cs-CZ"/>
        </w:rPr>
      </w:pPr>
      <w:r w:rsidRPr="00EC2739">
        <w:rPr>
          <w:color w:val="000000" w:themeColor="text1"/>
          <w:lang w:val="cs-CZ"/>
        </w:rPr>
        <w:t>Čl. XI zákona č. 192/2016 Sb.</w:t>
      </w:r>
    </w:p>
    <w:p w:rsidR="005B7AE3" w:rsidRPr="00EC2739" w:rsidRDefault="00000000">
      <w:pPr>
        <w:pStyle w:val="Nadpis5"/>
        <w:rPr>
          <w:color w:val="000000" w:themeColor="text1"/>
          <w:lang w:val="cs-CZ"/>
        </w:rPr>
      </w:pPr>
      <w:bookmarkStart w:id="698" w:name="přechodné-ustanovení"/>
      <w:r w:rsidRPr="00EC2739">
        <w:rPr>
          <w:color w:val="000000" w:themeColor="text1"/>
          <w:lang w:val="cs-CZ"/>
        </w:rPr>
        <w:t>Přechodné ustanovení</w:t>
      </w:r>
      <w:bookmarkEnd w:id="698"/>
    </w:p>
    <w:p w:rsidR="005B7AE3" w:rsidRPr="00EC2739" w:rsidRDefault="00000000">
      <w:pPr>
        <w:pStyle w:val="FirstParagraph"/>
        <w:rPr>
          <w:color w:val="000000" w:themeColor="text1"/>
          <w:lang w:val="cs-CZ"/>
        </w:rPr>
      </w:pPr>
      <w:r w:rsidRPr="00EC2739">
        <w:rPr>
          <w:color w:val="000000" w:themeColor="text1"/>
          <w:lang w:val="cs-CZ"/>
        </w:rPr>
        <w:t>Správce Národního zdravotnického informačního systému uvede Národní registr poskytovatelů zdravotních služeb do souladu s § 74 odst. 1 písm. c) zákona č. 372/2011 Sb., ve znění účinném ode dne nabytí účinnosti tohoto zákona, do 6 měsíců ode dne nabytí účinnosti tohoto zákona.</w:t>
      </w:r>
    </w:p>
    <w:p w:rsidR="005B7AE3" w:rsidRPr="00EC2739" w:rsidRDefault="00000000">
      <w:pPr>
        <w:pStyle w:val="H5-center"/>
        <w:rPr>
          <w:color w:val="000000" w:themeColor="text1"/>
          <w:lang w:val="cs-CZ"/>
        </w:rPr>
      </w:pPr>
      <w:r w:rsidRPr="00EC2739">
        <w:rPr>
          <w:color w:val="000000" w:themeColor="text1"/>
          <w:lang w:val="cs-CZ"/>
        </w:rPr>
        <w:t>§ 60 zákona č. 65/2017 Sb.</w:t>
      </w:r>
    </w:p>
    <w:p w:rsidR="005B7AE3" w:rsidRPr="00EC2739" w:rsidRDefault="00000000">
      <w:pPr>
        <w:pStyle w:val="Nadpis5"/>
        <w:rPr>
          <w:color w:val="000000" w:themeColor="text1"/>
          <w:lang w:val="cs-CZ"/>
        </w:rPr>
      </w:pPr>
      <w:bookmarkStart w:id="699" w:name="přechodné-ustanovení-1"/>
      <w:r w:rsidRPr="00EC2739">
        <w:rPr>
          <w:color w:val="000000" w:themeColor="text1"/>
          <w:lang w:val="cs-CZ"/>
        </w:rPr>
        <w:t>Přechodné ustanovení</w:t>
      </w:r>
      <w:bookmarkEnd w:id="699"/>
    </w:p>
    <w:p w:rsidR="005B7AE3" w:rsidRPr="00EC2739" w:rsidRDefault="00000000">
      <w:pPr>
        <w:pStyle w:val="FirstParagraph"/>
        <w:rPr>
          <w:color w:val="000000" w:themeColor="text1"/>
          <w:lang w:val="cs-CZ"/>
        </w:rPr>
      </w:pPr>
      <w:r w:rsidRPr="00EC2739">
        <w:rPr>
          <w:color w:val="000000" w:themeColor="text1"/>
          <w:lang w:val="cs-CZ"/>
        </w:rPr>
        <w:t xml:space="preserve">Poskytovatel zdravotních služeb, který ke dni předcházejícímu dni nabytí účinnosti tohoto zákona byl oprávněn poskytovat zdravotní služby v protialkoholní a protitoxikomanické záchytné stanici podle </w:t>
      </w:r>
      <w:r w:rsidRPr="00EC2739">
        <w:rPr>
          <w:color w:val="000000" w:themeColor="text1"/>
          <w:lang w:val="cs-CZ"/>
        </w:rPr>
        <w:lastRenderedPageBreak/>
        <w:t>zákona č. 379/2005 Sb., ve znění účinném přede dnem nabytí účinnosti tohoto zákona, je ode dne nabytí účinnosti tohoto zákona oprávněn poskytovat protialkoholní a protitoxikomanickou záchytnou službu.</w:t>
      </w:r>
    </w:p>
    <w:p w:rsidR="005B7AE3" w:rsidRPr="00EC2739" w:rsidRDefault="00000000">
      <w:pPr>
        <w:pStyle w:val="H5-center"/>
        <w:rPr>
          <w:color w:val="000000" w:themeColor="text1"/>
          <w:lang w:val="cs-CZ"/>
        </w:rPr>
      </w:pPr>
      <w:r w:rsidRPr="00EC2739">
        <w:rPr>
          <w:color w:val="000000" w:themeColor="text1"/>
          <w:lang w:val="cs-CZ"/>
        </w:rPr>
        <w:t>Čl.VIII zákona č. 326/2021 Sb.</w:t>
      </w:r>
    </w:p>
    <w:p w:rsidR="005B7AE3" w:rsidRPr="00EC2739" w:rsidRDefault="00000000">
      <w:pPr>
        <w:pStyle w:val="Nadpis5"/>
        <w:rPr>
          <w:color w:val="000000" w:themeColor="text1"/>
          <w:lang w:val="cs-CZ"/>
        </w:rPr>
      </w:pPr>
      <w:bookmarkStart w:id="700" w:name="přechodná-ustanovení-3"/>
      <w:r w:rsidRPr="00EC2739">
        <w:rPr>
          <w:color w:val="000000" w:themeColor="text1"/>
          <w:lang w:val="cs-CZ"/>
        </w:rPr>
        <w:t>Přechodná ustanovení</w:t>
      </w:r>
      <w:bookmarkEnd w:id="700"/>
    </w:p>
    <w:p w:rsidR="005B7AE3" w:rsidRPr="00EC2739" w:rsidRDefault="00000000">
      <w:pPr>
        <w:pStyle w:val="FirstParagraph"/>
        <w:rPr>
          <w:color w:val="000000" w:themeColor="text1"/>
          <w:lang w:val="cs-CZ"/>
        </w:rPr>
      </w:pPr>
      <w:r w:rsidRPr="00EC2739">
        <w:rPr>
          <w:color w:val="000000" w:themeColor="text1"/>
          <w:lang w:val="cs-CZ"/>
        </w:rPr>
        <w:t>1. Poskytovatel podle § 53 odst. 2 písm. a) zákona č. 372/2011 Sb., ve znění účinném ode dne nabytí účinnosti tohoto zákona, doplní do zdravotnické dokumentace identifikátor pacienta, o němž zdravotnickou dokumentaci vede, nejpozději při prvním poskytnutí zdravotní péče tomuto pacientovi po dni 31. ledna 2023.</w:t>
      </w:r>
    </w:p>
    <w:p w:rsidR="005B7AE3" w:rsidRPr="00EC2739" w:rsidRDefault="00000000">
      <w:pPr>
        <w:pStyle w:val="Zkladntext"/>
        <w:rPr>
          <w:color w:val="000000" w:themeColor="text1"/>
          <w:lang w:val="cs-CZ"/>
        </w:rPr>
      </w:pPr>
      <w:r w:rsidRPr="00EC2739">
        <w:rPr>
          <w:color w:val="000000" w:themeColor="text1"/>
          <w:lang w:val="cs-CZ"/>
        </w:rPr>
        <w:t>2. Pokud byla přede dnem nabytí účinnosti tohoto zákona podána Ústavu zdravotnických informací a statistiky České republiky žádost podle § 71c zákona č. 372/2011 Sb., ve znění účinném přede dnem nabytí účinnosti tohoto zákona, vyřizování žádosti se dnem nabytí účinnosti tohoto zákona zastavuje.</w:t>
      </w:r>
    </w:p>
    <w:p w:rsidR="005B7AE3" w:rsidRPr="00EC2739" w:rsidRDefault="00000000">
      <w:pPr>
        <w:pStyle w:val="H5-center"/>
        <w:rPr>
          <w:color w:val="000000" w:themeColor="text1"/>
          <w:lang w:val="cs-CZ"/>
        </w:rPr>
      </w:pPr>
      <w:r w:rsidRPr="00EC2739">
        <w:rPr>
          <w:color w:val="000000" w:themeColor="text1"/>
          <w:lang w:val="cs-CZ"/>
        </w:rPr>
        <w:t>Čl.XVI zákona č. 363/2021 Sb.</w:t>
      </w:r>
    </w:p>
    <w:p w:rsidR="005B7AE3" w:rsidRPr="00EC2739" w:rsidRDefault="00000000">
      <w:pPr>
        <w:pStyle w:val="Nadpis5"/>
        <w:rPr>
          <w:color w:val="000000" w:themeColor="text1"/>
          <w:lang w:val="cs-CZ"/>
        </w:rPr>
      </w:pPr>
      <w:bookmarkStart w:id="701" w:name="přechodné-ustanovení-2"/>
      <w:r w:rsidRPr="00EC2739">
        <w:rPr>
          <w:color w:val="000000" w:themeColor="text1"/>
          <w:lang w:val="cs-CZ"/>
        </w:rPr>
        <w:t>Přechodné ustanovení</w:t>
      </w:r>
      <w:bookmarkEnd w:id="701"/>
    </w:p>
    <w:p w:rsidR="005B7AE3" w:rsidRPr="00EC2739" w:rsidRDefault="00000000">
      <w:pPr>
        <w:pStyle w:val="FirstParagraph"/>
        <w:rPr>
          <w:color w:val="000000" w:themeColor="text1"/>
          <w:lang w:val="cs-CZ"/>
        </w:rPr>
      </w:pPr>
      <w:r w:rsidRPr="00EC2739">
        <w:rPr>
          <w:color w:val="000000" w:themeColor="text1"/>
          <w:lang w:val="cs-CZ"/>
        </w:rPr>
        <w:t>Smlouvy o poskytování služeb dětským domovem pro děti do 3 let věku, které byly uzavřeny přede dnem nabytí účinnosti tohoto zákona, se řídí dosavadními právními předpisy.</w:t>
      </w:r>
    </w:p>
    <w:p w:rsidR="005B7AE3" w:rsidRPr="00EC2739" w:rsidRDefault="00000000">
      <w:pPr>
        <w:pStyle w:val="H5-center"/>
        <w:rPr>
          <w:color w:val="000000" w:themeColor="text1"/>
          <w:lang w:val="cs-CZ"/>
        </w:rPr>
      </w:pPr>
      <w:r w:rsidRPr="00EC2739">
        <w:rPr>
          <w:color w:val="000000" w:themeColor="text1"/>
          <w:lang w:val="cs-CZ"/>
        </w:rPr>
        <w:t>Čl.X zákona č. 371/2021 Sb.</w:t>
      </w:r>
    </w:p>
    <w:p w:rsidR="005B7AE3" w:rsidRPr="00EC2739" w:rsidRDefault="00000000">
      <w:pPr>
        <w:pStyle w:val="Nadpis5"/>
        <w:rPr>
          <w:color w:val="000000" w:themeColor="text1"/>
          <w:lang w:val="cs-CZ"/>
        </w:rPr>
      </w:pPr>
      <w:bookmarkStart w:id="702" w:name="přechodná-ustanovení-4"/>
      <w:r w:rsidRPr="00EC2739">
        <w:rPr>
          <w:color w:val="000000" w:themeColor="text1"/>
          <w:lang w:val="cs-CZ"/>
        </w:rPr>
        <w:t>Přechodná ustanovení</w:t>
      </w:r>
      <w:bookmarkEnd w:id="702"/>
    </w:p>
    <w:p w:rsidR="005B7AE3" w:rsidRPr="00EC2739" w:rsidRDefault="00000000">
      <w:pPr>
        <w:pStyle w:val="FirstParagraph"/>
        <w:rPr>
          <w:color w:val="000000" w:themeColor="text1"/>
          <w:lang w:val="cs-CZ"/>
        </w:rPr>
      </w:pPr>
      <w:r w:rsidRPr="00EC2739">
        <w:rPr>
          <w:color w:val="000000" w:themeColor="text1"/>
          <w:lang w:val="cs-CZ"/>
        </w:rPr>
        <w:t>1. Ustanovení § 20a, 20b a 21 zákona č. 372/2011 Sb., ve znění účinném ode dne nabytí účinnosti tohoto zákona, se použijí obdobně v případě osob, které jsou oprávněny provozovat nestátní zdravotnické zařízení na základě rozhodnutí o registraci podle zákona č. 160/1992 Sb., o zdravotní péči v nestátních zdravotnických zařízeních.</w:t>
      </w:r>
    </w:p>
    <w:p w:rsidR="005B7AE3" w:rsidRPr="00EC2739" w:rsidRDefault="005B7AE3">
      <w:pPr>
        <w:pStyle w:val="Zkladntext"/>
        <w:rPr>
          <w:color w:val="000000" w:themeColor="text1"/>
          <w:lang w:val="cs-CZ"/>
        </w:rPr>
      </w:pPr>
      <w:bookmarkStart w:id="703" w:name="c_63739"/>
      <w:bookmarkEnd w:id="703"/>
    </w:p>
    <w:p w:rsidR="005B7AE3" w:rsidRPr="00EC2739" w:rsidRDefault="00000000">
      <w:pPr>
        <w:pStyle w:val="Odstavec-mensi"/>
        <w:rPr>
          <w:color w:val="000000" w:themeColor="text1"/>
          <w:lang w:val="cs-CZ"/>
        </w:rPr>
      </w:pPr>
      <w:r w:rsidRPr="00EC2739">
        <w:rPr>
          <w:color w:val="000000" w:themeColor="text1"/>
          <w:lang w:val="cs-CZ"/>
        </w:rPr>
        <w:t>1) Zákon č. 95/2004 Sb., o podmínkách získávání a uznávání odborné způsobilosti a specializované způsobilosti k výkonu zdravotnického povolání lékaře, zubního lékaře a farmaceuta,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2) Zákon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3) Směrnice Evropského parlamentu a Rady 2011/24/EU ze dne 9. března 2011 o uplatňování práv pacientů v přeshraniční zdravotní péči.</w:t>
      </w:r>
    </w:p>
    <w:p w:rsidR="005B7AE3" w:rsidRPr="00EC2739" w:rsidRDefault="00000000">
      <w:pPr>
        <w:pStyle w:val="Odstavec-mensi"/>
        <w:rPr>
          <w:color w:val="000000" w:themeColor="text1"/>
          <w:lang w:val="cs-CZ"/>
        </w:rPr>
      </w:pPr>
      <w:r w:rsidRPr="00EC2739">
        <w:rPr>
          <w:color w:val="000000" w:themeColor="text1"/>
          <w:lang w:val="cs-CZ"/>
        </w:rPr>
        <w:t>4) Zákon č. 256/2001 Sb., o pohřebnictví a o změně některých zákonů,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5) Zákon č. 374/2011 Sb., o zdravotnické záchranné službě.</w:t>
      </w:r>
    </w:p>
    <w:p w:rsidR="005B7AE3" w:rsidRPr="00EC2739" w:rsidRDefault="00000000">
      <w:pPr>
        <w:pStyle w:val="Odstavec-mensi"/>
        <w:rPr>
          <w:color w:val="000000" w:themeColor="text1"/>
          <w:lang w:val="cs-CZ"/>
        </w:rPr>
      </w:pPr>
      <w:r w:rsidRPr="00EC2739">
        <w:rPr>
          <w:color w:val="000000" w:themeColor="text1"/>
          <w:lang w:val="cs-CZ"/>
        </w:rPr>
        <w:t>6) Zákon č. 285/2002 Sb., o darování, odběrech a transplantacích tkání a orgánů a o změně některých zákonů (transplantační zákon),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Zákon č. 296/2008 Sb., o zajištění jakosti a bezpečnosti lidských tkání a buněk určených k použití u člověka a o změně souvisejících zákonů (zákon o lidských tkáních a buňkách),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7) Zákon č. 378/2007 Sb., o léčivech a o změnách některých souvisejících zákonů (zákon o léčivech),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8) Zákon č. 285/2002 Sb.,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Zákon č. 66/1986 Sb., o umělém přerušení těhotenství.</w:t>
      </w:r>
    </w:p>
    <w:p w:rsidR="005B7AE3" w:rsidRPr="00EC2739" w:rsidRDefault="00000000">
      <w:pPr>
        <w:pStyle w:val="Odstavec-mensi"/>
        <w:rPr>
          <w:color w:val="000000" w:themeColor="text1"/>
          <w:lang w:val="cs-CZ"/>
        </w:rPr>
      </w:pPr>
      <w:r w:rsidRPr="00EC2739">
        <w:rPr>
          <w:color w:val="000000" w:themeColor="text1"/>
          <w:lang w:val="cs-CZ"/>
        </w:rPr>
        <w:t>9) § 48 až 51 zákona č. 108/2006 Sb., o sociálních službách,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10) § 18 písm. d) bod 2 zákona č. 326/1999 Sb., o pobytu cizinců na území České republiky a o změně některých zákonů, ve znění pozdějších předpisů.</w:t>
      </w:r>
    </w:p>
    <w:p w:rsidR="005B7AE3" w:rsidRPr="00EC2739" w:rsidRDefault="00000000">
      <w:pPr>
        <w:pStyle w:val="Odstavec-mensi"/>
        <w:rPr>
          <w:color w:val="000000" w:themeColor="text1"/>
          <w:lang w:val="cs-CZ"/>
        </w:rPr>
      </w:pPr>
      <w:r w:rsidRPr="00EC2739">
        <w:rPr>
          <w:color w:val="000000" w:themeColor="text1"/>
          <w:lang w:val="cs-CZ"/>
        </w:rPr>
        <w:lastRenderedPageBreak/>
        <w:t>11) § 2 odst. 12 zákona č. 325/1999 Sb., o azylu a o změně zákona č. 283/1991 Sb., o Policii České republiky, ve znění pozdějších předpisů, (zákon o azylu),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12) Zákon č. 164/2001 Sb., o přírodních léčivých zdrojích, zdrojích přírodních minerálních vod, přírodních léčebných lázních a lázeňských místech a o změně některých souvisejících zákonů (lázeňský zákon),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13) Zákon č. 123/2000 Sb., o zdravotnických prostředcích a o změně některých souvisejících zákonů,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14) Zákon č. 18/2004 Sb., o uznávání odborné kvalifikace a jiné způsobilosti státních příslušníků členských států Evropské unie a některých příslušníků jiných států a o změně některých zákonů (zákon o uznávání odborné kvalifikace),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15) Zákon č. 18/1997 Sb., o mírovém využívání jaderné energie a ionizujícího záření (atomový zákon) a o změně a doplnění některých zákonů,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16) Zákon č. 258/2000 Sb., o ochraně veřejného zdraví a o změně některých souvisejících zákonů,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17) § 24 písm. c) zákona č. 111/2009 Sb., o základních registrech.</w:t>
      </w:r>
    </w:p>
    <w:p w:rsidR="005B7AE3" w:rsidRPr="00EC2739" w:rsidRDefault="00000000">
      <w:pPr>
        <w:pStyle w:val="Odstavec-mensi"/>
        <w:rPr>
          <w:color w:val="000000" w:themeColor="text1"/>
          <w:lang w:val="cs-CZ"/>
        </w:rPr>
      </w:pPr>
      <w:r w:rsidRPr="00EC2739">
        <w:rPr>
          <w:color w:val="000000" w:themeColor="text1"/>
          <w:lang w:val="cs-CZ"/>
        </w:rPr>
        <w:t>18) Zákon č. 111/2009 Sb.,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19) § 21 odst. 2 zákona č. 435/2004 Sb., o zaměstnanosti,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20) Například zákon č. 582/1991 Sb., o organizaci a provádění sociálního zabezpečení, ve znění pozdějších předpisů, a zákon č. 187/2006 Sb., o nemocenském pojištění,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21) Například zákon č. 285/2002 Sb., ve znění pozdějších předpisů, zákon č. 373/2011 Sb., o specifických zdravotních službách.</w:t>
      </w:r>
    </w:p>
    <w:p w:rsidR="005B7AE3" w:rsidRPr="00EC2739" w:rsidRDefault="00000000">
      <w:pPr>
        <w:pStyle w:val="Odstavec-mensi"/>
        <w:rPr>
          <w:color w:val="000000" w:themeColor="text1"/>
          <w:lang w:val="cs-CZ"/>
        </w:rPr>
      </w:pPr>
      <w:r w:rsidRPr="00EC2739">
        <w:rPr>
          <w:color w:val="000000" w:themeColor="text1"/>
          <w:lang w:val="cs-CZ"/>
        </w:rPr>
        <w:t>22) Zákon o rodině.</w:t>
      </w:r>
    </w:p>
    <w:p w:rsidR="005B7AE3" w:rsidRPr="00EC2739" w:rsidRDefault="00000000">
      <w:pPr>
        <w:pStyle w:val="Odstavec-mensi"/>
        <w:rPr>
          <w:color w:val="000000" w:themeColor="text1"/>
          <w:lang w:val="cs-CZ"/>
        </w:rPr>
      </w:pPr>
      <w:r w:rsidRPr="00EC2739">
        <w:rPr>
          <w:color w:val="000000" w:themeColor="text1"/>
          <w:lang w:val="cs-CZ"/>
        </w:rPr>
        <w:t>23) § 26 odst. 1 a § 28 písm. c) zákona č. 117/1995 Sb., o státní sociální podpoře,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24) Zákon č. 435/2004 Sb.,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25) Zákon č. 187/2006 Sb.,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26) Zákon č. 582/1991 Sb.,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27) Zákon č. 563/2004 Sb., o pedagogických pracovnících a o změně některých zákonů,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28) Zákon č. 111/1998 Sb., o vysokých školách a o změně a doplnění dalších zákonů (zákon o vysokých školách),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29) Zákon č. 300/2008 Sb., o elektronických úkonech a autorizované konverzi dokumentů,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30) § 2 odst. 1 zákona č. 254/2019 Sb., o znalcích, znaleckých kancelářích a znaleckých ústavech.</w:t>
      </w:r>
    </w:p>
    <w:p w:rsidR="005B7AE3" w:rsidRPr="00EC2739" w:rsidRDefault="00000000">
      <w:pPr>
        <w:pStyle w:val="Odstavec-mensi"/>
        <w:rPr>
          <w:color w:val="000000" w:themeColor="text1"/>
          <w:lang w:val="cs-CZ"/>
        </w:rPr>
      </w:pPr>
      <w:r w:rsidRPr="00EC2739">
        <w:rPr>
          <w:color w:val="000000" w:themeColor="text1"/>
          <w:lang w:val="cs-CZ"/>
        </w:rPr>
        <w:t>31) Zákon č. 349/1999 Sb., o Veřejném ochránci práv,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32) Evropská úmluva o zabránění mučení a nelidskému či ponižujícímu zacházení nebo trestání vyhlášená sdělením Ministerstva zahraničních věcí pod č. 9/1996 Sb.</w:t>
      </w:r>
    </w:p>
    <w:p w:rsidR="005B7AE3" w:rsidRPr="00EC2739" w:rsidRDefault="00000000">
      <w:pPr>
        <w:pStyle w:val="Odstavec-mensi"/>
        <w:rPr>
          <w:color w:val="000000" w:themeColor="text1"/>
          <w:lang w:val="cs-CZ"/>
        </w:rPr>
      </w:pPr>
      <w:r w:rsidRPr="00EC2739">
        <w:rPr>
          <w:color w:val="000000" w:themeColor="text1"/>
          <w:lang w:val="cs-CZ"/>
        </w:rPr>
        <w:t>Opční protokol k Úmluvě proti mučení a jinému krutému, nelidskému či ponižujícímu zacházení nebo trestání vyhlášený sdělením Ministerstva zahraničních věcí pod č. 78/2006 Sb. m. s.</w:t>
      </w:r>
    </w:p>
    <w:p w:rsidR="005B7AE3" w:rsidRPr="00EC2739" w:rsidRDefault="00000000">
      <w:pPr>
        <w:pStyle w:val="Odstavec-mensi"/>
        <w:rPr>
          <w:color w:val="000000" w:themeColor="text1"/>
          <w:lang w:val="cs-CZ"/>
        </w:rPr>
      </w:pPr>
      <w:r w:rsidRPr="00EC2739">
        <w:rPr>
          <w:color w:val="000000" w:themeColor="text1"/>
          <w:lang w:val="cs-CZ"/>
        </w:rPr>
        <w:t>33) § 4 písm. d) zákona č. 101/2000 Sb., o ochraně osobních údajů a o změně některých zákonů.</w:t>
      </w:r>
    </w:p>
    <w:p w:rsidR="005B7AE3" w:rsidRPr="00EC2739" w:rsidRDefault="00000000">
      <w:pPr>
        <w:pStyle w:val="Odstavec-mensi"/>
        <w:rPr>
          <w:color w:val="000000" w:themeColor="text1"/>
          <w:lang w:val="cs-CZ"/>
        </w:rPr>
      </w:pPr>
      <w:r w:rsidRPr="00EC2739">
        <w:rPr>
          <w:color w:val="000000" w:themeColor="text1"/>
          <w:lang w:val="cs-CZ"/>
        </w:rPr>
        <w:t>34) Například zákon č. 89/1995 Sb., o státní statistické službě,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35) Zákon č. 108/2006 Sb.,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36) Zákon č. 585/2004 Sb., o branné povinnosti a jejím zajišťování (branný zákon),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37) Zákon č. 141/1961 Sb., o trestním řízení soudním (trestní řád),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38) Zákon č. 301/2000 Sb., o matrikách, jménu a příjmení a o změně některých souvisejících zákonů,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39) Vyhláška č. 328/2001 Sb., o některých podrobnostech zabezpečení integrovaného záchranného systému, ve znění vyhlášky č. 429/2003 Sb.</w:t>
      </w:r>
    </w:p>
    <w:p w:rsidR="005B7AE3" w:rsidRPr="00EC2739" w:rsidRDefault="00000000">
      <w:pPr>
        <w:pStyle w:val="Odstavec-mensi"/>
        <w:rPr>
          <w:color w:val="000000" w:themeColor="text1"/>
          <w:lang w:val="cs-CZ"/>
        </w:rPr>
      </w:pPr>
      <w:r w:rsidRPr="00EC2739">
        <w:rPr>
          <w:color w:val="000000" w:themeColor="text1"/>
          <w:lang w:val="cs-CZ"/>
        </w:rPr>
        <w:t>40) Zákon č. 273/2008 Sb., o Policii České republiky,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41) Například zákon č. 258/2000 Sb., ve znění pozdějších předpisů, zákon č. 378/2007 Sb., ve znění pozdějších předpisů, a zákon č. 296/2008 Sb.,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42) § 66b obchodního zákoníku.</w:t>
      </w:r>
    </w:p>
    <w:p w:rsidR="005B7AE3" w:rsidRPr="00EC2739" w:rsidRDefault="00000000">
      <w:pPr>
        <w:pStyle w:val="Odstavec-mensi"/>
        <w:rPr>
          <w:color w:val="000000" w:themeColor="text1"/>
          <w:lang w:val="cs-CZ"/>
        </w:rPr>
      </w:pPr>
      <w:r w:rsidRPr="00EC2739">
        <w:rPr>
          <w:color w:val="000000" w:themeColor="text1"/>
          <w:lang w:val="cs-CZ"/>
        </w:rPr>
        <w:t>43) Zákon č. 220/1991 Sb., o České lékařské komoře, České stomatologické komoře a České lékárnické komoře, ve znění pozdějších předpisů.</w:t>
      </w:r>
    </w:p>
    <w:p w:rsidR="005B7AE3" w:rsidRPr="00EC2739" w:rsidRDefault="00000000">
      <w:pPr>
        <w:pStyle w:val="Odstavec-mensi"/>
        <w:rPr>
          <w:color w:val="000000" w:themeColor="text1"/>
          <w:lang w:val="cs-CZ"/>
        </w:rPr>
      </w:pPr>
      <w:r w:rsidRPr="00EC2739">
        <w:rPr>
          <w:color w:val="000000" w:themeColor="text1"/>
          <w:lang w:val="cs-CZ"/>
        </w:rPr>
        <w:lastRenderedPageBreak/>
        <w:t>44) Například zákon č. 111/1998 Sb.,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45) § 200 a násl. zákoníku práce.</w:t>
      </w:r>
    </w:p>
    <w:p w:rsidR="005B7AE3" w:rsidRPr="00EC2739" w:rsidRDefault="00000000">
      <w:pPr>
        <w:pStyle w:val="Odstavec-mensi"/>
        <w:rPr>
          <w:color w:val="000000" w:themeColor="text1"/>
          <w:lang w:val="cs-CZ"/>
        </w:rPr>
      </w:pPr>
      <w:r w:rsidRPr="00EC2739">
        <w:rPr>
          <w:color w:val="000000" w:themeColor="text1"/>
          <w:lang w:val="cs-CZ"/>
        </w:rPr>
        <w:t>46) Zákon č. 435/2004 Sb.,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47) Část B bod 1. přílohy č. 3 vyhlášky č. 143/2008 Sb., o stanovení bližších požadavků pro zajištění jakosti a bezpečnosti lidské krve a jejích složek (vyhláška o lidské krvi),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48) Bod 7.1.4. písm. a) přílohy č. 1 vyhlášky č. 143/2008 Sb., o lidské krvi.</w:t>
      </w:r>
    </w:p>
    <w:p w:rsidR="005B7AE3" w:rsidRPr="00EC2739" w:rsidRDefault="00000000">
      <w:pPr>
        <w:pStyle w:val="Odstavec-mensi"/>
        <w:rPr>
          <w:color w:val="000000" w:themeColor="text1"/>
          <w:lang w:val="cs-CZ"/>
        </w:rPr>
      </w:pPr>
      <w:r w:rsidRPr="00EC2739">
        <w:rPr>
          <w:color w:val="000000" w:themeColor="text1"/>
          <w:lang w:val="cs-CZ"/>
        </w:rPr>
        <w:t>49) Občanský zákoník.</w:t>
      </w:r>
    </w:p>
    <w:p w:rsidR="005B7AE3" w:rsidRPr="00EC2739" w:rsidRDefault="00000000">
      <w:pPr>
        <w:pStyle w:val="Odstavec-mensi"/>
        <w:rPr>
          <w:color w:val="000000" w:themeColor="text1"/>
          <w:lang w:val="cs-CZ"/>
        </w:rPr>
      </w:pPr>
      <w:r w:rsidRPr="00EC2739">
        <w:rPr>
          <w:color w:val="000000" w:themeColor="text1"/>
          <w:lang w:val="cs-CZ"/>
        </w:rPr>
        <w:t>Zákon č. 94/1963 Sb., o rodině,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50) § 14c zákona č. 48/1997 Sb., o veřejném zdravotním pojištění a o změně a doplnění některých souvisejících zákonů,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51) § 18 odst. 2 zákona č. 300/2008 Sb., o elektronických úkonech a autorizované konverzi dokumentů.</w:t>
      </w:r>
    </w:p>
    <w:p w:rsidR="005B7AE3" w:rsidRPr="00EC2739" w:rsidRDefault="00000000">
      <w:pPr>
        <w:pStyle w:val="Odstavec-mensi"/>
        <w:rPr>
          <w:color w:val="000000" w:themeColor="text1"/>
          <w:lang w:val="cs-CZ"/>
        </w:rPr>
      </w:pPr>
      <w:r w:rsidRPr="00EC2739">
        <w:rPr>
          <w:color w:val="000000" w:themeColor="text1"/>
          <w:lang w:val="cs-CZ"/>
        </w:rPr>
        <w:t>§ 6 odst. 1 zákona č. 297/2016 Sb., o službách vytvářejících důvěru pro elektronické transakce.</w:t>
      </w:r>
    </w:p>
    <w:p w:rsidR="005B7AE3" w:rsidRPr="00EC2739" w:rsidRDefault="00000000">
      <w:pPr>
        <w:pStyle w:val="Odstavec-mensi"/>
        <w:rPr>
          <w:color w:val="000000" w:themeColor="text1"/>
          <w:lang w:val="cs-CZ"/>
        </w:rPr>
      </w:pPr>
      <w:r w:rsidRPr="00EC2739">
        <w:rPr>
          <w:color w:val="000000" w:themeColor="text1"/>
          <w:lang w:val="cs-CZ"/>
        </w:rPr>
        <w:t>52) Zákon č. 373/2011 Sb.,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53) Zákon č. 65/2017 Sb., o ochraně zdraví před škodlivými účinky návykových látek.</w:t>
      </w:r>
    </w:p>
    <w:p w:rsidR="005B7AE3" w:rsidRPr="00EC2739" w:rsidRDefault="00000000">
      <w:pPr>
        <w:pStyle w:val="Odstavec-mensi"/>
        <w:rPr>
          <w:color w:val="000000" w:themeColor="text1"/>
          <w:lang w:val="cs-CZ"/>
        </w:rPr>
      </w:pPr>
      <w:r w:rsidRPr="00EC2739">
        <w:rPr>
          <w:color w:val="000000" w:themeColor="text1"/>
          <w:lang w:val="cs-CZ"/>
        </w:rPr>
        <w:t>54) Vyhláška č. 359/2011 Sb., o základním registru územní identifikace, adres a nemovitostí, ve znění vyhlášky č. 415/2016 Sb..</w:t>
      </w:r>
    </w:p>
    <w:p w:rsidR="005B7AE3" w:rsidRPr="00EC2739" w:rsidRDefault="00000000">
      <w:pPr>
        <w:pStyle w:val="Odstavec-mensi"/>
        <w:rPr>
          <w:color w:val="000000" w:themeColor="text1"/>
          <w:lang w:val="cs-CZ"/>
        </w:rPr>
      </w:pPr>
      <w:r w:rsidRPr="00EC2739">
        <w:rPr>
          <w:color w:val="000000" w:themeColor="text1"/>
          <w:lang w:val="cs-CZ"/>
        </w:rPr>
        <w:t>55) Prováděcí nařízení Komise (EU) 2017/556 ze dne 24. března 2017 o podrobných pravidlech pro provádění inspekčních postupů správné klinické praxe podle nařízení Evropského parlamentu a Rady (EU) 536/2014.</w:t>
      </w:r>
    </w:p>
    <w:p w:rsidR="005B7AE3" w:rsidRPr="00EC2739" w:rsidRDefault="00000000">
      <w:pPr>
        <w:pStyle w:val="Odstavec-mensi"/>
        <w:rPr>
          <w:color w:val="000000" w:themeColor="text1"/>
          <w:lang w:val="cs-CZ"/>
        </w:rPr>
      </w:pPr>
      <w:r w:rsidRPr="00EC2739">
        <w:rPr>
          <w:color w:val="000000" w:themeColor="text1"/>
          <w:lang w:val="cs-CZ"/>
        </w:rPr>
        <w:t>56) Čl. 10 nařízení Evropského parlamentu a Rady (EU) 2017/852 ze dne 17. května 2017 o rtuti a o zrušení nařízení (ES) č. 1102/2008.</w:t>
      </w:r>
    </w:p>
    <w:p w:rsidR="005B7AE3" w:rsidRPr="00EC2739" w:rsidRDefault="00000000">
      <w:pPr>
        <w:pStyle w:val="Odstavec-mensi"/>
        <w:rPr>
          <w:color w:val="000000" w:themeColor="text1"/>
          <w:lang w:val="cs-CZ"/>
        </w:rPr>
      </w:pPr>
      <w:r w:rsidRPr="00EC2739">
        <w:rPr>
          <w:color w:val="000000" w:themeColor="text1"/>
          <w:lang w:val="cs-CZ"/>
        </w:rPr>
        <w:t>57) § 20 zákona č. 365/2000 Sb., o informačních systémech veřejné správy a o změně některých dalších zákonů,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58) § 20 zákona č. 250/2017 Sb., o elektronické identifikaci.</w:t>
      </w:r>
    </w:p>
    <w:p w:rsidR="005B7AE3" w:rsidRPr="00EC2739" w:rsidRDefault="00000000">
      <w:pPr>
        <w:pStyle w:val="Odstavec-mensi"/>
        <w:rPr>
          <w:color w:val="000000" w:themeColor="text1"/>
          <w:lang w:val="cs-CZ"/>
        </w:rPr>
      </w:pPr>
      <w:r w:rsidRPr="00EC2739">
        <w:rPr>
          <w:color w:val="000000" w:themeColor="text1"/>
          <w:lang w:val="cs-CZ"/>
        </w:rPr>
        <w:t>60) Zákon č. 48/1997 Sb.,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61) Zákon č. 106/1999 Sb., o svobodném přístupu k informacím, ve znění pozdějších předpisů.</w:t>
      </w:r>
    </w:p>
    <w:p w:rsidR="005B7AE3" w:rsidRPr="00EC2739" w:rsidRDefault="00000000">
      <w:pPr>
        <w:pStyle w:val="Odstavec-mensi"/>
        <w:rPr>
          <w:color w:val="000000" w:themeColor="text1"/>
          <w:lang w:val="cs-CZ"/>
        </w:rPr>
      </w:pPr>
      <w:r w:rsidRPr="00EC2739">
        <w:rPr>
          <w:color w:val="000000" w:themeColor="text1"/>
          <w:lang w:val="cs-CZ"/>
        </w:rPr>
        <w:t>63) Čl. 12 směrnice Evropského parlamentu a Rady 2011/24/EU ze dne 9. března 2011 o uplatňování práv pacientů v přeshraniční zdravotní péči.</w:t>
      </w:r>
    </w:p>
    <w:sectPr w:rsidR="005B7AE3" w:rsidRPr="00EC273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1DB6" w:rsidRDefault="00F01DB6">
      <w:pPr>
        <w:spacing w:before="0" w:after="0"/>
      </w:pPr>
      <w:r>
        <w:separator/>
      </w:r>
    </w:p>
  </w:endnote>
  <w:endnote w:type="continuationSeparator" w:id="0">
    <w:p w:rsidR="00F01DB6" w:rsidRDefault="00F01DB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EE"/>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1DB6" w:rsidRDefault="00F01DB6">
      <w:r>
        <w:separator/>
      </w:r>
    </w:p>
  </w:footnote>
  <w:footnote w:type="continuationSeparator" w:id="0">
    <w:p w:rsidR="00F01DB6" w:rsidRDefault="00F01D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89D2AA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631063072">
    <w:abstractNumId w:val="10"/>
  </w:num>
  <w:num w:numId="2" w16cid:durableId="1316838436">
    <w:abstractNumId w:val="8"/>
  </w:num>
  <w:num w:numId="3" w16cid:durableId="1951468067">
    <w:abstractNumId w:val="3"/>
  </w:num>
  <w:num w:numId="4" w16cid:durableId="1735614816">
    <w:abstractNumId w:val="2"/>
  </w:num>
  <w:num w:numId="5" w16cid:durableId="513224060">
    <w:abstractNumId w:val="1"/>
  </w:num>
  <w:num w:numId="6" w16cid:durableId="1945333751">
    <w:abstractNumId w:val="0"/>
  </w:num>
  <w:num w:numId="7" w16cid:durableId="601645855">
    <w:abstractNumId w:val="9"/>
  </w:num>
  <w:num w:numId="8" w16cid:durableId="493758896">
    <w:abstractNumId w:val="7"/>
  </w:num>
  <w:num w:numId="9" w16cid:durableId="1428040147">
    <w:abstractNumId w:val="6"/>
  </w:num>
  <w:num w:numId="10" w16cid:durableId="609818286">
    <w:abstractNumId w:val="5"/>
  </w:num>
  <w:num w:numId="11" w16cid:durableId="740174958">
    <w:abstractNumId w:val="4"/>
  </w:num>
  <w:num w:numId="12" w16cid:durableId="866404973">
    <w:abstractNumId w:val="12"/>
  </w:num>
  <w:num w:numId="13" w16cid:durableId="5102196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B7577"/>
    <w:rsid w:val="005B7AE3"/>
    <w:rsid w:val="00784D58"/>
    <w:rsid w:val="008D6863"/>
    <w:rsid w:val="00B86B75"/>
    <w:rsid w:val="00BC48D5"/>
    <w:rsid w:val="00C36279"/>
    <w:rsid w:val="00E315A3"/>
    <w:rsid w:val="00EC2739"/>
    <w:rsid w:val="00F01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F61E95"/>
  <w15:docId w15:val="{859029AF-5E6C-DF4B-9CA6-F3B5ECCA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7</Pages>
  <Words>48851</Words>
  <Characters>288226</Characters>
  <Application>Microsoft Office Word</Application>
  <DocSecurity>0</DocSecurity>
  <Lines>2401</Lines>
  <Paragraphs>672</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33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dc:creator>
  <cp:keywords/>
  <cp:lastModifiedBy>AS</cp:lastModifiedBy>
  <cp:revision>3</cp:revision>
  <dcterms:created xsi:type="dcterms:W3CDTF">2024-01-11T11:37:00Z</dcterms:created>
  <dcterms:modified xsi:type="dcterms:W3CDTF">2024-01-1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